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DC7A2" w14:textId="3BC1B934" w:rsidR="004B101D" w:rsidRPr="004B101D" w:rsidRDefault="00B02BEB" w:rsidP="0011347A">
      <w:pPr>
        <w:pStyle w:val="Heading1"/>
      </w:pPr>
      <w:r>
        <w:t>Abstract</w:t>
      </w:r>
    </w:p>
    <w:p w14:paraId="4EFF61B8" w14:textId="77777777" w:rsidR="00D40D80" w:rsidRDefault="00D40D80" w:rsidP="00020BA8"/>
    <w:p w14:paraId="1C3E1F75" w14:textId="351C71E7" w:rsidR="00CB18FF" w:rsidRDefault="00131FD8" w:rsidP="008709D7">
      <w:r>
        <w:t xml:space="preserve">The Origin of Life (OoL) </w:t>
      </w:r>
      <w:r w:rsidR="00090293">
        <w:t>debate</w:t>
      </w:r>
      <w:r w:rsidR="00C715AC">
        <w:t xml:space="preserve">, abiogenesis vs. </w:t>
      </w:r>
      <w:r w:rsidR="00F94B38">
        <w:t>Intelligent Design (ID)</w:t>
      </w:r>
      <w:r w:rsidR="00973B62">
        <w:t>,</w:t>
      </w:r>
      <w:r w:rsidR="00F94B38">
        <w:t xml:space="preserve"> </w:t>
      </w:r>
      <w:r w:rsidR="00813BB0">
        <w:t xml:space="preserve">has </w:t>
      </w:r>
      <w:r w:rsidR="00D81F57">
        <w:t>centered mainly</w:t>
      </w:r>
      <w:r w:rsidR="00565FCC">
        <w:t xml:space="preserve"> around </w:t>
      </w:r>
      <w:r w:rsidR="00A139F0">
        <w:t xml:space="preserve">the abilities of </w:t>
      </w:r>
      <w:r w:rsidR="00DB5171">
        <w:t xml:space="preserve">Natural Causes (NC) to </w:t>
      </w:r>
      <w:r w:rsidR="00D81F57">
        <w:t>create the molecules</w:t>
      </w:r>
      <w:r w:rsidR="00C37DC1">
        <w:t>,</w:t>
      </w:r>
      <w:r w:rsidR="00D81F57">
        <w:t xml:space="preserve"> </w:t>
      </w:r>
      <w:r w:rsidR="00822C9F">
        <w:t>information</w:t>
      </w:r>
      <w:r w:rsidR="006A2D70">
        <w:t>, and design with the associated</w:t>
      </w:r>
      <w:r w:rsidR="00694B5A">
        <w:t xml:space="preserve"> </w:t>
      </w:r>
      <w:r w:rsidR="00056FE1">
        <w:t xml:space="preserve">complexities and coherence </w:t>
      </w:r>
      <w:r w:rsidR="00973B62">
        <w:t xml:space="preserve">found in life. </w:t>
      </w:r>
      <w:r w:rsidR="00623532">
        <w:t>The l</w:t>
      </w:r>
      <w:r w:rsidR="009868B5">
        <w:t>a</w:t>
      </w:r>
      <w:r w:rsidR="009B1B54">
        <w:t xml:space="preserve">ck of these abilities suggests ID. </w:t>
      </w:r>
      <w:r w:rsidR="003B10EE">
        <w:t>More recently,</w:t>
      </w:r>
      <w:r w:rsidR="00AC570E">
        <w:t xml:space="preserve"> </w:t>
      </w:r>
      <w:r w:rsidR="00626152">
        <w:t xml:space="preserve">both </w:t>
      </w:r>
      <w:proofErr w:type="spellStart"/>
      <w:r w:rsidR="00B87566">
        <w:t>abiogegists</w:t>
      </w:r>
      <w:proofErr w:type="spellEnd"/>
      <w:r w:rsidR="00C34962">
        <w:t xml:space="preserve"> and ID proponents </w:t>
      </w:r>
      <w:r w:rsidR="00EB5CC5">
        <w:t xml:space="preserve">agree that machines </w:t>
      </w:r>
      <w:proofErr w:type="gramStart"/>
      <w:r w:rsidR="00EB5CC5">
        <w:t xml:space="preserve">similar </w:t>
      </w:r>
      <w:r w:rsidR="008E776E">
        <w:t>to</w:t>
      </w:r>
      <w:proofErr w:type="gramEnd"/>
      <w:r w:rsidR="008E776E">
        <w:t xml:space="preserve"> those designed by humans </w:t>
      </w:r>
      <w:r w:rsidR="00D942CC">
        <w:t xml:space="preserve">are abundant in life. </w:t>
      </w:r>
      <w:r w:rsidR="005D651F">
        <w:t>This paper</w:t>
      </w:r>
      <w:r w:rsidR="006A40CF">
        <w:t xml:space="preserve"> reveals th</w:t>
      </w:r>
      <w:r w:rsidR="00671B5B">
        <w:t xml:space="preserve">at machines </w:t>
      </w:r>
      <w:r w:rsidR="00A80FB7">
        <w:t>are an added entity to a system that, when running</w:t>
      </w:r>
      <w:r w:rsidR="000D7A59">
        <w:t xml:space="preserve"> </w:t>
      </w:r>
      <w:r w:rsidR="00A80FB7">
        <w:t>their</w:t>
      </w:r>
      <w:r w:rsidR="000D7A59">
        <w:t xml:space="preserve"> process</w:t>
      </w:r>
      <w:r w:rsidR="00BB5536">
        <w:t>, uniqu</w:t>
      </w:r>
      <w:r w:rsidR="004457F9">
        <w:t>ely</w:t>
      </w:r>
      <w:r w:rsidR="004D191A">
        <w:t xml:space="preserve"> </w:t>
      </w:r>
      <w:r w:rsidR="00C90083">
        <w:t>perform</w:t>
      </w:r>
      <w:r w:rsidR="004D191A">
        <w:t xml:space="preserve"> work </w:t>
      </w:r>
      <w:r w:rsidR="009B2DBA">
        <w:t xml:space="preserve">determined by a mind as opposed to natural causes acting alone. </w:t>
      </w:r>
      <w:r w:rsidR="00792EE5">
        <w:t>This process</w:t>
      </w:r>
      <w:r w:rsidR="005D651F">
        <w:t xml:space="preserve"> </w:t>
      </w:r>
      <w:r w:rsidR="009F7D0E">
        <w:t>involv</w:t>
      </w:r>
      <w:r w:rsidR="0057276C">
        <w:t>es the processing of specified information</w:t>
      </w:r>
      <w:r w:rsidR="005E63A1">
        <w:t xml:space="preserve">. Since processing information </w:t>
      </w:r>
      <w:r w:rsidR="008C2839">
        <w:t xml:space="preserve">is a form of intelligence, </w:t>
      </w:r>
      <w:r w:rsidR="004304E3">
        <w:t xml:space="preserve">intelligence is invoked in the very </w:t>
      </w:r>
      <w:r w:rsidR="00E915D1">
        <w:t>process of</w:t>
      </w:r>
      <w:r w:rsidR="008709D7">
        <w:t xml:space="preserve"> living, not just its design</w:t>
      </w:r>
      <w:r w:rsidR="00367152">
        <w:t>.</w:t>
      </w:r>
    </w:p>
    <w:p w14:paraId="5D63DE4C" w14:textId="1B8D713E" w:rsidR="00DA6E07" w:rsidRDefault="006C4BE2" w:rsidP="008709D7">
      <w:r>
        <w:t>Th</w:t>
      </w:r>
      <w:r w:rsidR="00EC6B9B">
        <w:t xml:space="preserve">is work </w:t>
      </w:r>
      <w:r w:rsidR="001B3968">
        <w:t>rev</w:t>
      </w:r>
      <w:r w:rsidR="009B166E">
        <w:t>eal</w:t>
      </w:r>
      <w:r w:rsidR="00B62D72">
        <w:t>s</w:t>
      </w:r>
      <w:r w:rsidR="000B25B4">
        <w:t xml:space="preserve"> </w:t>
      </w:r>
      <w:r w:rsidR="003163ED">
        <w:t xml:space="preserve">a singular process that </w:t>
      </w:r>
      <w:r w:rsidR="00F53F9F">
        <w:t xml:space="preserve">creates </w:t>
      </w:r>
      <w:r w:rsidR="00E177DD">
        <w:t>work specified by a designer</w:t>
      </w:r>
      <w:r w:rsidR="004A769D">
        <w:t xml:space="preserve"> </w:t>
      </w:r>
      <w:r w:rsidR="00581AE8">
        <w:t>bas</w:t>
      </w:r>
      <w:r w:rsidR="006E3D2D">
        <w:t>ed on</w:t>
      </w:r>
      <w:r w:rsidR="005A6F17">
        <w:t xml:space="preserve"> science</w:t>
      </w:r>
      <w:r w:rsidR="00BC40DC">
        <w:t>,</w:t>
      </w:r>
      <w:r w:rsidR="006E3D2D">
        <w:t xml:space="preserve"> logic</w:t>
      </w:r>
      <w:r w:rsidR="0064537B">
        <w:t>, experience,</w:t>
      </w:r>
      <w:r w:rsidR="006E3D2D">
        <w:t xml:space="preserve"> and observation.</w:t>
      </w:r>
      <w:r w:rsidR="00E71B2C">
        <w:t xml:space="preserve"> T</w:t>
      </w:r>
      <w:r w:rsidR="00AC2010">
        <w:t>his theory can be summarized as follows:</w:t>
      </w:r>
      <w:r w:rsidR="003D64A2">
        <w:t xml:space="preserve"> </w:t>
      </w:r>
    </w:p>
    <w:p w14:paraId="25866171" w14:textId="355716F8" w:rsidR="009378C3" w:rsidRDefault="00166D80" w:rsidP="009378C3">
      <w:pPr>
        <w:pStyle w:val="xxxmsonormal"/>
        <w:rPr>
          <w:sz w:val="22"/>
          <w:szCs w:val="22"/>
        </w:rPr>
      </w:pPr>
      <w:r>
        <w:rPr>
          <w:sz w:val="22"/>
          <w:szCs w:val="22"/>
        </w:rPr>
        <w:t xml:space="preserve">The work performed by natural processes uses the system's stochastic, unguided, naturally existing energy to perform work directed only by the laws of physics. </w:t>
      </w:r>
      <w:r w:rsidR="006C0B3D">
        <w:rPr>
          <w:sz w:val="22"/>
          <w:szCs w:val="22"/>
        </w:rPr>
        <w:t xml:space="preserve">By comparison, </w:t>
      </w:r>
      <w:r w:rsidR="00DA3DE0">
        <w:rPr>
          <w:sz w:val="22"/>
          <w:szCs w:val="22"/>
        </w:rPr>
        <w:t>machines are separate</w:t>
      </w:r>
      <w:r w:rsidR="002431D5">
        <w:rPr>
          <w:sz w:val="22"/>
          <w:szCs w:val="22"/>
        </w:rPr>
        <w:t>, added</w:t>
      </w:r>
      <w:r w:rsidR="00DA3DE0">
        <w:rPr>
          <w:sz w:val="22"/>
          <w:szCs w:val="22"/>
        </w:rPr>
        <w:t xml:space="preserve"> </w:t>
      </w:r>
      <w:r w:rsidR="003C06CA" w:rsidRPr="001A3A9B">
        <w:rPr>
          <w:sz w:val="22"/>
          <w:szCs w:val="22"/>
        </w:rPr>
        <w:t>entit</w:t>
      </w:r>
      <w:r w:rsidR="001F6D70">
        <w:rPr>
          <w:sz w:val="22"/>
          <w:szCs w:val="22"/>
        </w:rPr>
        <w:t>ies</w:t>
      </w:r>
      <w:r w:rsidR="003C06CA">
        <w:rPr>
          <w:sz w:val="22"/>
          <w:szCs w:val="22"/>
        </w:rPr>
        <w:t xml:space="preserve"> </w:t>
      </w:r>
      <w:r w:rsidR="00E078F8">
        <w:rPr>
          <w:sz w:val="22"/>
          <w:szCs w:val="22"/>
        </w:rPr>
        <w:t xml:space="preserve">to a system </w:t>
      </w:r>
      <w:r w:rsidR="0040010D">
        <w:rPr>
          <w:sz w:val="22"/>
          <w:szCs w:val="22"/>
        </w:rPr>
        <w:t xml:space="preserve">that </w:t>
      </w:r>
      <w:r w:rsidR="00163E5C">
        <w:rPr>
          <w:sz w:val="22"/>
          <w:szCs w:val="22"/>
        </w:rPr>
        <w:t>perform</w:t>
      </w:r>
      <w:r w:rsidR="0040010D">
        <w:rPr>
          <w:sz w:val="22"/>
          <w:szCs w:val="22"/>
        </w:rPr>
        <w:t xml:space="preserve"> work specified by </w:t>
      </w:r>
      <w:r w:rsidR="00170BD5">
        <w:rPr>
          <w:sz w:val="22"/>
          <w:szCs w:val="22"/>
        </w:rPr>
        <w:t>t</w:t>
      </w:r>
      <w:r w:rsidR="005A24DC">
        <w:rPr>
          <w:sz w:val="22"/>
          <w:szCs w:val="22"/>
        </w:rPr>
        <w:t>heir</w:t>
      </w:r>
      <w:r w:rsidR="00170BD5">
        <w:rPr>
          <w:sz w:val="22"/>
          <w:szCs w:val="22"/>
        </w:rPr>
        <w:t xml:space="preserve"> </w:t>
      </w:r>
      <w:r w:rsidR="0040010D">
        <w:rPr>
          <w:sz w:val="22"/>
          <w:szCs w:val="22"/>
        </w:rPr>
        <w:t>intelligent designer</w:t>
      </w:r>
      <w:r w:rsidR="005A24DC">
        <w:rPr>
          <w:sz w:val="22"/>
          <w:szCs w:val="22"/>
        </w:rPr>
        <w:t>s</w:t>
      </w:r>
      <w:r w:rsidR="00A760CB">
        <w:rPr>
          <w:sz w:val="22"/>
          <w:szCs w:val="22"/>
        </w:rPr>
        <w:t xml:space="preserve">, </w:t>
      </w:r>
      <w:r w:rsidR="001A0E9B">
        <w:rPr>
          <w:sz w:val="22"/>
          <w:szCs w:val="22"/>
        </w:rPr>
        <w:t>which</w:t>
      </w:r>
      <w:r w:rsidR="00A760CB">
        <w:rPr>
          <w:sz w:val="22"/>
          <w:szCs w:val="22"/>
        </w:rPr>
        <w:t xml:space="preserve"> is impossible </w:t>
      </w:r>
      <w:r w:rsidR="00C410CB">
        <w:rPr>
          <w:sz w:val="22"/>
          <w:szCs w:val="22"/>
        </w:rPr>
        <w:t>by natural causes alone</w:t>
      </w:r>
      <w:r w:rsidR="00B4167B">
        <w:rPr>
          <w:sz w:val="22"/>
          <w:szCs w:val="22"/>
        </w:rPr>
        <w:t>.</w:t>
      </w:r>
      <w:r w:rsidR="005E1FC1">
        <w:rPr>
          <w:rStyle w:val="EndnoteReference"/>
          <w:sz w:val="22"/>
          <w:szCs w:val="22"/>
        </w:rPr>
        <w:endnoteReference w:id="2"/>
      </w:r>
      <w:r w:rsidR="00B4167B">
        <w:rPr>
          <w:sz w:val="22"/>
          <w:szCs w:val="22"/>
        </w:rPr>
        <w:t xml:space="preserve"> </w:t>
      </w:r>
      <w:r w:rsidR="00920D4E">
        <w:rPr>
          <w:sz w:val="22"/>
          <w:szCs w:val="22"/>
        </w:rPr>
        <w:t>M</w:t>
      </w:r>
      <w:r w:rsidR="009378C3">
        <w:rPr>
          <w:sz w:val="22"/>
          <w:szCs w:val="22"/>
        </w:rPr>
        <w:t>achine</w:t>
      </w:r>
      <w:r w:rsidR="00505C77" w:rsidRPr="001A3A9B">
        <w:rPr>
          <w:color w:val="000000" w:themeColor="text1"/>
          <w:sz w:val="22"/>
          <w:szCs w:val="22"/>
        </w:rPr>
        <w:t>s</w:t>
      </w:r>
      <w:r w:rsidR="00FF2922" w:rsidRPr="001A3A9B">
        <w:rPr>
          <w:color w:val="000000" w:themeColor="text1"/>
          <w:sz w:val="22"/>
          <w:szCs w:val="22"/>
        </w:rPr>
        <w:t>,</w:t>
      </w:r>
      <w:r w:rsidR="006C0B3D">
        <w:rPr>
          <w:sz w:val="22"/>
          <w:szCs w:val="22"/>
        </w:rPr>
        <w:t xml:space="preserve"> </w:t>
      </w:r>
      <w:r w:rsidR="00E4186D">
        <w:rPr>
          <w:sz w:val="22"/>
          <w:szCs w:val="22"/>
        </w:rPr>
        <w:t>as def</w:t>
      </w:r>
      <w:r w:rsidR="00BF6535">
        <w:rPr>
          <w:sz w:val="22"/>
          <w:szCs w:val="22"/>
        </w:rPr>
        <w:t>ined herein,</w:t>
      </w:r>
      <w:r w:rsidR="009378C3">
        <w:rPr>
          <w:sz w:val="22"/>
          <w:szCs w:val="22"/>
        </w:rPr>
        <w:t xml:space="preserve"> including </w:t>
      </w:r>
      <w:r w:rsidR="00E078F8">
        <w:rPr>
          <w:sz w:val="22"/>
          <w:szCs w:val="22"/>
        </w:rPr>
        <w:t xml:space="preserve">those created by humans and </w:t>
      </w:r>
      <w:r w:rsidR="004D08AB">
        <w:rPr>
          <w:sz w:val="22"/>
          <w:szCs w:val="22"/>
        </w:rPr>
        <w:t xml:space="preserve">those found in </w:t>
      </w:r>
      <w:r w:rsidR="007223EC">
        <w:rPr>
          <w:sz w:val="22"/>
          <w:szCs w:val="22"/>
        </w:rPr>
        <w:t>life</w:t>
      </w:r>
      <w:r w:rsidR="00E078F8">
        <w:rPr>
          <w:sz w:val="22"/>
          <w:szCs w:val="22"/>
        </w:rPr>
        <w:t>, are assemblages of unnatural mechanisms added to a system that runs an unnatural, separate process, performing specified work utilizing unnatural, elevated</w:t>
      </w:r>
      <w:r w:rsidR="00EA67A9">
        <w:rPr>
          <w:sz w:val="22"/>
          <w:szCs w:val="22"/>
        </w:rPr>
        <w:t>, specified energy</w:t>
      </w:r>
      <w:r w:rsidR="004C40B7">
        <w:rPr>
          <w:sz w:val="22"/>
          <w:szCs w:val="22"/>
        </w:rPr>
        <w:t>.</w:t>
      </w:r>
      <w:r w:rsidR="00864B6B" w:rsidRPr="007576F9">
        <w:rPr>
          <w:rStyle w:val="EndnoteReference"/>
          <w:sz w:val="22"/>
          <w:szCs w:val="22"/>
        </w:rPr>
        <w:endnoteReference w:id="3"/>
      </w:r>
      <w:r w:rsidR="00AB274E" w:rsidRPr="007576F9">
        <w:rPr>
          <w:sz w:val="22"/>
          <w:szCs w:val="22"/>
        </w:rPr>
        <w:t xml:space="preserve"> </w:t>
      </w:r>
      <w:r w:rsidR="00923A70">
        <w:rPr>
          <w:sz w:val="22"/>
          <w:szCs w:val="22"/>
        </w:rPr>
        <w:t xml:space="preserve">The process steps include </w:t>
      </w:r>
      <w:r w:rsidR="00F72025">
        <w:rPr>
          <w:sz w:val="22"/>
          <w:szCs w:val="22"/>
        </w:rPr>
        <w:t>acquiring</w:t>
      </w:r>
      <w:r w:rsidR="0061361A">
        <w:rPr>
          <w:sz w:val="22"/>
          <w:szCs w:val="22"/>
        </w:rPr>
        <w:t xml:space="preserve"> specified information, then processing this information using </w:t>
      </w:r>
      <w:r w:rsidR="00794075">
        <w:rPr>
          <w:sz w:val="22"/>
          <w:szCs w:val="22"/>
        </w:rPr>
        <w:t xml:space="preserve">an algorithm, </w:t>
      </w:r>
      <w:r w:rsidR="00C6586E">
        <w:rPr>
          <w:sz w:val="22"/>
          <w:szCs w:val="22"/>
        </w:rPr>
        <w:t>and finally</w:t>
      </w:r>
      <w:r w:rsidR="00794075">
        <w:rPr>
          <w:sz w:val="22"/>
          <w:szCs w:val="22"/>
        </w:rPr>
        <w:t xml:space="preserve"> using this </w:t>
      </w:r>
      <w:r w:rsidR="00C55ACE">
        <w:rPr>
          <w:sz w:val="22"/>
          <w:szCs w:val="22"/>
        </w:rPr>
        <w:t>result</w:t>
      </w:r>
      <w:r w:rsidR="00794075">
        <w:rPr>
          <w:sz w:val="22"/>
          <w:szCs w:val="22"/>
        </w:rPr>
        <w:t xml:space="preserve"> to control specified </w:t>
      </w:r>
      <w:r w:rsidR="005E64C0">
        <w:rPr>
          <w:sz w:val="22"/>
          <w:szCs w:val="22"/>
        </w:rPr>
        <w:t xml:space="preserve">energy to perform specified work on the system. </w:t>
      </w:r>
      <w:r w:rsidR="006A4BEE" w:rsidRPr="007576F9">
        <w:rPr>
          <w:sz w:val="22"/>
          <w:szCs w:val="22"/>
        </w:rPr>
        <w:t>Th</w:t>
      </w:r>
      <w:r w:rsidR="003E1DB0">
        <w:rPr>
          <w:sz w:val="22"/>
          <w:szCs w:val="22"/>
        </w:rPr>
        <w:t xml:space="preserve">is </w:t>
      </w:r>
      <w:r w:rsidR="006A4BEE" w:rsidRPr="007576F9">
        <w:rPr>
          <w:sz w:val="22"/>
          <w:szCs w:val="22"/>
        </w:rPr>
        <w:t xml:space="preserve">process </w:t>
      </w:r>
      <w:r w:rsidR="00E62D0C" w:rsidRPr="007576F9">
        <w:rPr>
          <w:sz w:val="22"/>
          <w:szCs w:val="22"/>
        </w:rPr>
        <w:t xml:space="preserve">adds </w:t>
      </w:r>
      <w:r w:rsidR="00AD1390">
        <w:rPr>
          <w:sz w:val="22"/>
          <w:szCs w:val="22"/>
        </w:rPr>
        <w:t xml:space="preserve">a </w:t>
      </w:r>
      <w:r w:rsidR="005E5AEC" w:rsidRPr="007576F9">
        <w:rPr>
          <w:sz w:val="22"/>
          <w:szCs w:val="22"/>
        </w:rPr>
        <w:t xml:space="preserve">specified </w:t>
      </w:r>
      <w:r w:rsidR="00AD1390">
        <w:rPr>
          <w:sz w:val="22"/>
          <w:szCs w:val="22"/>
        </w:rPr>
        <w:t xml:space="preserve">configuration of </w:t>
      </w:r>
      <w:r w:rsidR="005E5AEC" w:rsidRPr="007576F9">
        <w:rPr>
          <w:sz w:val="22"/>
          <w:szCs w:val="22"/>
        </w:rPr>
        <w:t>matter</w:t>
      </w:r>
      <w:r w:rsidR="00787A35" w:rsidRPr="007576F9">
        <w:rPr>
          <w:sz w:val="22"/>
          <w:szCs w:val="22"/>
        </w:rPr>
        <w:t>, energy</w:t>
      </w:r>
      <w:r w:rsidR="00506FBA" w:rsidRPr="007576F9">
        <w:rPr>
          <w:sz w:val="22"/>
          <w:szCs w:val="22"/>
        </w:rPr>
        <w:t>,</w:t>
      </w:r>
      <w:r w:rsidR="00787A35" w:rsidRPr="007576F9">
        <w:rPr>
          <w:sz w:val="22"/>
          <w:szCs w:val="22"/>
        </w:rPr>
        <w:t xml:space="preserve"> </w:t>
      </w:r>
      <w:r w:rsidR="0051335B" w:rsidRPr="007576F9">
        <w:rPr>
          <w:sz w:val="22"/>
          <w:szCs w:val="22"/>
        </w:rPr>
        <w:t>and</w:t>
      </w:r>
      <w:r w:rsidR="00DF422C">
        <w:rPr>
          <w:sz w:val="22"/>
          <w:szCs w:val="22"/>
        </w:rPr>
        <w:t xml:space="preserve"> specified</w:t>
      </w:r>
      <w:r w:rsidR="0051335B" w:rsidRPr="007576F9">
        <w:rPr>
          <w:sz w:val="22"/>
          <w:szCs w:val="22"/>
        </w:rPr>
        <w:t xml:space="preserve"> information </w:t>
      </w:r>
      <w:r w:rsidR="002444A4" w:rsidRPr="007576F9">
        <w:rPr>
          <w:sz w:val="22"/>
          <w:szCs w:val="22"/>
        </w:rPr>
        <w:t>to</w:t>
      </w:r>
      <w:r w:rsidR="00D052CD" w:rsidRPr="007576F9">
        <w:rPr>
          <w:sz w:val="22"/>
          <w:szCs w:val="22"/>
        </w:rPr>
        <w:t xml:space="preserve"> the system to</w:t>
      </w:r>
      <w:r w:rsidR="002444A4" w:rsidRPr="007576F9">
        <w:rPr>
          <w:sz w:val="22"/>
          <w:szCs w:val="22"/>
        </w:rPr>
        <w:t xml:space="preserve"> achieve </w:t>
      </w:r>
      <w:r w:rsidR="000121F6">
        <w:rPr>
          <w:sz w:val="22"/>
          <w:szCs w:val="22"/>
        </w:rPr>
        <w:t>designer</w:t>
      </w:r>
      <w:r w:rsidR="00EE1CB6">
        <w:rPr>
          <w:sz w:val="22"/>
          <w:szCs w:val="22"/>
        </w:rPr>
        <w:t>-</w:t>
      </w:r>
      <w:r w:rsidR="002444A4" w:rsidRPr="007576F9">
        <w:rPr>
          <w:sz w:val="22"/>
          <w:szCs w:val="22"/>
        </w:rPr>
        <w:t>specified results compared to a natural system</w:t>
      </w:r>
      <w:r w:rsidR="007D762D" w:rsidRPr="007576F9">
        <w:rPr>
          <w:sz w:val="22"/>
          <w:szCs w:val="22"/>
        </w:rPr>
        <w:t xml:space="preserve"> that does not contain a machine</w:t>
      </w:r>
      <w:r w:rsidR="002444A4" w:rsidRPr="007576F9">
        <w:rPr>
          <w:sz w:val="22"/>
          <w:szCs w:val="22"/>
        </w:rPr>
        <w:t>.</w:t>
      </w:r>
    </w:p>
    <w:p w14:paraId="201653A6" w14:textId="77777777" w:rsidR="00186D18" w:rsidRPr="007576F9" w:rsidRDefault="00186D18" w:rsidP="009378C3">
      <w:pPr>
        <w:pStyle w:val="xxxmsonormal"/>
        <w:rPr>
          <w:sz w:val="22"/>
          <w:szCs w:val="22"/>
        </w:rPr>
      </w:pPr>
    </w:p>
    <w:p w14:paraId="579378C6" w14:textId="11D543E2" w:rsidR="00A823A6" w:rsidRDefault="00A823A6" w:rsidP="00A823A6">
      <w:r>
        <w:t>This posited machine theory is intuitive and easy to understand using examples. However, the mechanisms that implement these functions can be highly complex at the individual machine and system levels</w:t>
      </w:r>
      <w:r w:rsidR="00E51F95">
        <w:t>,</w:t>
      </w:r>
      <w:r>
        <w:t xml:space="preserve"> u</w:t>
      </w:r>
      <w:r w:rsidR="00E51F95">
        <w:t>tilizing</w:t>
      </w:r>
      <w:r>
        <w:t xml:space="preserve"> many-layered, embedded, and shared machines powered by unnatural energy sources. James Clerk Maxwell’s demon</w:t>
      </w:r>
      <w:r>
        <w:rPr>
          <w:rStyle w:val="EndnoteReference"/>
        </w:rPr>
        <w:endnoteReference w:id="4"/>
      </w:r>
      <w:r>
        <w:t xml:space="preserve"> is the only previous description of machine functions </w:t>
      </w:r>
      <w:r w:rsidR="006302AA">
        <w:t xml:space="preserve">that </w:t>
      </w:r>
      <w:r>
        <w:t xml:space="preserve">an exhaustive literature search has uncovered, which is surprising considering the </w:t>
      </w:r>
      <w:r w:rsidR="006302AA">
        <w:t>concept's</w:t>
      </w:r>
      <w:r>
        <w:t xml:space="preserve"> simplicity and observability. His genius envisioned an entity that could overcome the 2nd law of thermodynamics by performing the process steps he described. This paper posits the machine theory detailed herein that defines the demon’s actions.</w:t>
      </w:r>
      <w:r>
        <w:rPr>
          <w:rStyle w:val="EndnoteReference"/>
        </w:rPr>
        <w:endnoteReference w:id="5"/>
      </w:r>
      <w:r>
        <w:t xml:space="preserve"> </w:t>
      </w:r>
    </w:p>
    <w:p w14:paraId="188C3940" w14:textId="77777777" w:rsidR="003415F1" w:rsidRPr="00AA34F2" w:rsidRDefault="003415F1" w:rsidP="009378C3">
      <w:pPr>
        <w:pStyle w:val="xxxmsonormal"/>
        <w:rPr>
          <w:sz w:val="22"/>
          <w:szCs w:val="22"/>
        </w:rPr>
      </w:pPr>
    </w:p>
    <w:p w14:paraId="564DD759" w14:textId="1205B36B" w:rsidR="00D13372" w:rsidRDefault="00D13372" w:rsidP="009378C3">
      <w:pPr>
        <w:pStyle w:val="xxxmsonormal"/>
      </w:pPr>
      <w:r w:rsidRPr="008E04C4">
        <w:rPr>
          <w:sz w:val="22"/>
          <w:szCs w:val="22"/>
        </w:rPr>
        <w:t xml:space="preserve">Therefore, </w:t>
      </w:r>
      <w:r w:rsidR="002D736F" w:rsidRPr="008E04C4">
        <w:rPr>
          <w:sz w:val="22"/>
          <w:szCs w:val="22"/>
        </w:rPr>
        <w:t xml:space="preserve">we can </w:t>
      </w:r>
      <w:r w:rsidR="00401F7E">
        <w:rPr>
          <w:sz w:val="22"/>
          <w:szCs w:val="22"/>
        </w:rPr>
        <w:t xml:space="preserve">distinguish between natural causes and machine causes as the two causal mechanisms that account for all physical creations we observe, except for </w:t>
      </w:r>
      <w:r w:rsidR="00DC3273">
        <w:t>humans’</w:t>
      </w:r>
      <w:r w:rsidR="006B510A">
        <w:rPr>
          <w:sz w:val="22"/>
          <w:szCs w:val="22"/>
        </w:rPr>
        <w:t xml:space="preserve"> </w:t>
      </w:r>
      <w:r w:rsidR="00682125">
        <w:rPr>
          <w:sz w:val="22"/>
          <w:szCs w:val="22"/>
        </w:rPr>
        <w:t>ability</w:t>
      </w:r>
      <w:r w:rsidR="00A3491E">
        <w:t xml:space="preserve"> to abstract.</w:t>
      </w:r>
      <w:r w:rsidR="00682125">
        <w:rPr>
          <w:sz w:val="22"/>
          <w:szCs w:val="22"/>
        </w:rPr>
        <w:t xml:space="preserve"> </w:t>
      </w:r>
    </w:p>
    <w:p w14:paraId="54B8FB66" w14:textId="0E4034E0" w:rsidR="00020BA8" w:rsidRDefault="00AC52E0" w:rsidP="00020BA8">
      <w:r>
        <w:t xml:space="preserve">In addition, </w:t>
      </w:r>
      <w:r w:rsidR="00FB5F0D">
        <w:t>this paper show</w:t>
      </w:r>
      <w:r w:rsidR="006B4DC6">
        <w:t>s</w:t>
      </w:r>
      <w:r w:rsidR="00FB5F0D">
        <w:t xml:space="preserve"> </w:t>
      </w:r>
      <w:r w:rsidR="007A104E">
        <w:t>that creating a machine, setting its initial condition</w:t>
      </w:r>
      <w:r w:rsidR="00640708">
        <w:t>s</w:t>
      </w:r>
      <w:r w:rsidR="007A104E">
        <w:t xml:space="preserve">, and starting </w:t>
      </w:r>
      <w:r w:rsidR="00373569">
        <w:t>the</w:t>
      </w:r>
      <w:r w:rsidR="00855595">
        <w:t xml:space="preserve"> machine</w:t>
      </w:r>
      <w:r w:rsidR="00F64AFF">
        <w:t>'</w:t>
      </w:r>
      <w:r w:rsidR="00855595">
        <w:t>s specified process</w:t>
      </w:r>
      <w:r w:rsidR="00373569">
        <w:t xml:space="preserve"> requires </w:t>
      </w:r>
      <w:r w:rsidR="00252C5A">
        <w:t>the work of a</w:t>
      </w:r>
      <w:r w:rsidR="004B0506">
        <w:t xml:space="preserve"> machine</w:t>
      </w:r>
      <w:r w:rsidR="00337C91">
        <w:t xml:space="preserve">. </w:t>
      </w:r>
      <w:r w:rsidR="003327CD">
        <w:t>Th</w:t>
      </w:r>
      <w:r w:rsidR="00176407">
        <w:t>ese</w:t>
      </w:r>
      <w:r w:rsidR="003327CD">
        <w:t xml:space="preserve"> fact</w:t>
      </w:r>
      <w:r w:rsidR="00176407">
        <w:t>s</w:t>
      </w:r>
      <w:r w:rsidR="003327CD">
        <w:t xml:space="preserve"> </w:t>
      </w:r>
      <w:r w:rsidR="00D264ED">
        <w:t>reveal nume</w:t>
      </w:r>
      <w:r w:rsidR="00631951">
        <w:t>rous causal circularities</w:t>
      </w:r>
      <w:r w:rsidR="00307A18">
        <w:t>.</w:t>
      </w:r>
    </w:p>
    <w:p w14:paraId="721A35DB" w14:textId="4DFB049E" w:rsidR="00D927F4" w:rsidRDefault="005B6690" w:rsidP="00020BA8">
      <w:r>
        <w:t xml:space="preserve">Machine Theory </w:t>
      </w:r>
      <w:r w:rsidR="00430B8F">
        <w:t xml:space="preserve">reveals that </w:t>
      </w:r>
      <w:r w:rsidR="00903701">
        <w:t>achieving specified results requires a</w:t>
      </w:r>
      <w:r w:rsidR="009327FE">
        <w:t xml:space="preserve">n </w:t>
      </w:r>
      <w:r w:rsidR="00FF683C">
        <w:t>operating</w:t>
      </w:r>
      <w:r w:rsidR="009A555C">
        <w:t>, that is</w:t>
      </w:r>
      <w:r w:rsidR="00761BE3">
        <w:t>, actionable, and intelligent (processed</w:t>
      </w:r>
      <w:r w:rsidR="00A41499">
        <w:t>,</w:t>
      </w:r>
      <w:r w:rsidR="00DB1FEE">
        <w:t xml:space="preserve"> </w:t>
      </w:r>
      <w:r w:rsidR="006272D5">
        <w:t>specified information) process</w:t>
      </w:r>
      <w:r w:rsidR="00E87384">
        <w:t xml:space="preserve">, </w:t>
      </w:r>
      <w:r w:rsidR="00597511">
        <w:t>not static</w:t>
      </w:r>
      <w:r w:rsidR="00E01563">
        <w:t>, intangible</w:t>
      </w:r>
      <w:r w:rsidR="00597511">
        <w:t xml:space="preserve"> things like information, </w:t>
      </w:r>
      <w:r w:rsidR="00DD60CF">
        <w:t xml:space="preserve">complexity, </w:t>
      </w:r>
      <w:r w:rsidR="00FC5EB9">
        <w:t>coherence,</w:t>
      </w:r>
      <w:r w:rsidR="007A1278">
        <w:t xml:space="preserve"> etc. </w:t>
      </w:r>
      <w:r w:rsidR="00EE1E8D">
        <w:t>The static arguments are all true</w:t>
      </w:r>
      <w:r w:rsidR="00180970">
        <w:t>,</w:t>
      </w:r>
      <w:r w:rsidR="00EE1E8D">
        <w:t xml:space="preserve"> and all </w:t>
      </w:r>
      <w:r w:rsidR="00A55931">
        <w:t xml:space="preserve">one </w:t>
      </w:r>
      <w:r w:rsidR="00722429">
        <w:t xml:space="preserve">should </w:t>
      </w:r>
      <w:r w:rsidR="00A55931">
        <w:t xml:space="preserve">need to know, but </w:t>
      </w:r>
      <w:r w:rsidR="00722429">
        <w:t xml:space="preserve">they leave room for doubt. </w:t>
      </w:r>
      <w:r w:rsidR="00B26C27">
        <w:t>So</w:t>
      </w:r>
      <w:r w:rsidR="00B94118">
        <w:t xml:space="preserve">, Machine Theory puts the challenge to abiogenesis </w:t>
      </w:r>
      <w:r w:rsidR="00066D11">
        <w:t xml:space="preserve">to </w:t>
      </w:r>
      <w:r w:rsidR="00CA4C47">
        <w:t xml:space="preserve">demonstrate </w:t>
      </w:r>
      <w:r w:rsidR="00E412E6">
        <w:t xml:space="preserve">natural </w:t>
      </w:r>
      <w:r w:rsidR="00E412E6">
        <w:lastRenderedPageBreak/>
        <w:t xml:space="preserve">causes </w:t>
      </w:r>
      <w:r w:rsidR="00793E7E">
        <w:t xml:space="preserve">performing specified work. </w:t>
      </w:r>
      <w:r w:rsidR="00C41139">
        <w:t>Or, on the flip side, demonstrate</w:t>
      </w:r>
      <w:r w:rsidR="00EA62C1">
        <w:t xml:space="preserve"> a</w:t>
      </w:r>
      <w:r w:rsidR="00C41139">
        <w:t xml:space="preserve"> life</w:t>
      </w:r>
      <w:r w:rsidR="00F37007">
        <w:t xml:space="preserve">’s </w:t>
      </w:r>
      <w:r w:rsidR="00870BEB">
        <w:t>existence</w:t>
      </w:r>
      <w:r w:rsidR="00C41139">
        <w:t xml:space="preserve"> without </w:t>
      </w:r>
      <w:r w:rsidR="00926F67">
        <w:t xml:space="preserve">running machines. </w:t>
      </w:r>
      <w:r w:rsidR="00547580">
        <w:t xml:space="preserve">Or a running machine </w:t>
      </w:r>
      <w:r w:rsidR="00741ED3">
        <w:t xml:space="preserve">created by natural causes. </w:t>
      </w:r>
      <w:r w:rsidR="00C5400A">
        <w:t xml:space="preserve">Machine Theory forces one to face </w:t>
      </w:r>
      <w:r w:rsidR="00E16009">
        <w:t xml:space="preserve">the fact that </w:t>
      </w:r>
      <w:r w:rsidR="006B21E2">
        <w:t xml:space="preserve">machines and life </w:t>
      </w:r>
      <w:r w:rsidR="0071338D">
        <w:t>are</w:t>
      </w:r>
      <w:r w:rsidR="00C96433">
        <w:t xml:space="preserve"> designed,</w:t>
      </w:r>
      <w:r w:rsidR="0071338D">
        <w:t xml:space="preserve"> </w:t>
      </w:r>
      <w:r w:rsidR="00387E11">
        <w:t xml:space="preserve">dynamic </w:t>
      </w:r>
      <w:r w:rsidR="00066D11">
        <w:t>entities that require other “</w:t>
      </w:r>
      <w:r w:rsidR="00F46B4E">
        <w:t xml:space="preserve">abstraction-capable </w:t>
      </w:r>
      <w:r w:rsidR="00066D11">
        <w:t xml:space="preserve">dynamic entities” to </w:t>
      </w:r>
      <w:r w:rsidR="00F37FDE">
        <w:t>des</w:t>
      </w:r>
      <w:r w:rsidR="005E20C5">
        <w:t>ign, create</w:t>
      </w:r>
      <w:r w:rsidR="00870BEB">
        <w:t>,</w:t>
      </w:r>
      <w:r w:rsidR="005E20C5">
        <w:t xml:space="preserve"> and </w:t>
      </w:r>
      <w:r w:rsidR="009764DC">
        <w:t xml:space="preserve">start </w:t>
      </w:r>
      <w:r w:rsidR="002107FA">
        <w:t>another</w:t>
      </w:r>
      <w:r w:rsidR="007D3DA4">
        <w:t xml:space="preserve"> machine’s</w:t>
      </w:r>
      <w:r w:rsidR="002107FA">
        <w:t xml:space="preserve"> running process. </w:t>
      </w:r>
      <w:proofErr w:type="gramStart"/>
      <w:r w:rsidR="00AF006F">
        <w:t>Stated</w:t>
      </w:r>
      <w:proofErr w:type="gramEnd"/>
      <w:r w:rsidR="00AF006F">
        <w:t xml:space="preserve"> differently, Machine Theory </w:t>
      </w:r>
      <w:r w:rsidR="00BF3CB8">
        <w:t xml:space="preserve">compels one to consider </w:t>
      </w:r>
      <w:r w:rsidR="00FC59B1">
        <w:t xml:space="preserve">the </w:t>
      </w:r>
      <w:r w:rsidR="006F56A6">
        <w:t xml:space="preserve">added consequences </w:t>
      </w:r>
      <w:r w:rsidR="00FC59B1">
        <w:t xml:space="preserve">that </w:t>
      </w:r>
      <w:r w:rsidR="00BF3CB8">
        <w:t>the dynamics of machines</w:t>
      </w:r>
      <w:r w:rsidR="007B040A">
        <w:t xml:space="preserve"> impose compared</w:t>
      </w:r>
      <w:r w:rsidR="00FC59B1">
        <w:t xml:space="preserve"> to</w:t>
      </w:r>
      <w:r w:rsidR="00BF3CB8">
        <w:t xml:space="preserve"> their</w:t>
      </w:r>
      <w:r w:rsidR="00BA5928">
        <w:t xml:space="preserve"> statics. There is no such thing as a </w:t>
      </w:r>
      <w:r w:rsidR="00B74501">
        <w:t xml:space="preserve">static running machine. </w:t>
      </w:r>
    </w:p>
    <w:p w14:paraId="3272A859" w14:textId="53156A81" w:rsidR="00651FE4" w:rsidRDefault="007F6A42" w:rsidP="00020BA8">
      <w:r>
        <w:t xml:space="preserve">This theory </w:t>
      </w:r>
      <w:r w:rsidR="009F29FB">
        <w:t xml:space="preserve">can be </w:t>
      </w:r>
      <w:r w:rsidR="00FF1725">
        <w:t>disproved</w:t>
      </w:r>
      <w:r w:rsidR="009F29FB">
        <w:t xml:space="preserve"> by any </w:t>
      </w:r>
      <w:r w:rsidR="00456855">
        <w:t xml:space="preserve">simple example of natural causes </w:t>
      </w:r>
      <w:r w:rsidR="0003338F">
        <w:t>performing specified work</w:t>
      </w:r>
      <w:r w:rsidR="00FF1725">
        <w:t xml:space="preserve">, such as </w:t>
      </w:r>
      <w:r w:rsidR="00C36D34">
        <w:t>turning on</w:t>
      </w:r>
      <w:r w:rsidR="00351022">
        <w:t xml:space="preserve"> or off</w:t>
      </w:r>
      <w:r w:rsidR="00C36D34">
        <w:t xml:space="preserve"> a light when</w:t>
      </w:r>
      <w:r w:rsidR="00651FE4">
        <w:t xml:space="preserve"> </w:t>
      </w:r>
      <w:r w:rsidR="004F0DEF">
        <w:t>commanded</w:t>
      </w:r>
      <w:r w:rsidR="00651FE4">
        <w:t xml:space="preserve"> by an intelligent entity.</w:t>
      </w:r>
    </w:p>
    <w:p w14:paraId="64670856" w14:textId="3D788433" w:rsidR="00E20415" w:rsidRDefault="00FE3C9E" w:rsidP="00020BA8">
      <w:r>
        <w:t>T</w:t>
      </w:r>
      <w:r w:rsidR="00A9718A">
        <w:t>he laws of physics</w:t>
      </w:r>
      <w:r>
        <w:t xml:space="preserve"> (the 2</w:t>
      </w:r>
      <w:r w:rsidRPr="00FE3C9E">
        <w:rPr>
          <w:vertAlign w:val="superscript"/>
        </w:rPr>
        <w:t>nd</w:t>
      </w:r>
      <w:r>
        <w:t xml:space="preserve"> law</w:t>
      </w:r>
      <w:r w:rsidR="00B30272">
        <w:t xml:space="preserve"> of the</w:t>
      </w:r>
      <w:r w:rsidR="00780674">
        <w:t>r</w:t>
      </w:r>
      <w:r w:rsidR="00B30272">
        <w:t>modynamics</w:t>
      </w:r>
      <w:r>
        <w:t>)</w:t>
      </w:r>
      <w:r w:rsidR="00A9718A">
        <w:t>, observation</w:t>
      </w:r>
      <w:r w:rsidR="008D3C23">
        <w:t xml:space="preserve"> of man</w:t>
      </w:r>
      <w:r w:rsidR="00C10C45">
        <w:t>-</w:t>
      </w:r>
      <w:r w:rsidR="008D3C23">
        <w:t>made and life machines</w:t>
      </w:r>
      <w:r w:rsidR="00EF12BC">
        <w:t>,</w:t>
      </w:r>
      <w:r w:rsidR="00A9718A">
        <w:t xml:space="preserve"> and </w:t>
      </w:r>
      <w:r w:rsidR="008D3C23">
        <w:t>the</w:t>
      </w:r>
      <w:r w:rsidR="00ED72A0">
        <w:t xml:space="preserve"> logic of </w:t>
      </w:r>
      <w:r w:rsidR="00EF12BC">
        <w:t>creating</w:t>
      </w:r>
      <w:r w:rsidR="00C10C45">
        <w:t xml:space="preserve"> specified work</w:t>
      </w:r>
      <w:r w:rsidR="00EF12BC">
        <w:t xml:space="preserve"> validate the machine theory presented here</w:t>
      </w:r>
      <w:r w:rsidR="00A9718A">
        <w:t>.</w:t>
      </w:r>
    </w:p>
    <w:p w14:paraId="3E8BEF5E" w14:textId="021EB2D5" w:rsidR="00047C98" w:rsidRDefault="00CC1C25" w:rsidP="0088197E">
      <w:r>
        <w:t>Ultimately, this theory is fundamental to understanding life and human-created machines, and it should be part of the curricula for engineers and biologists</w:t>
      </w:r>
      <w:r w:rsidR="00EA4DE1">
        <w:t>.</w:t>
      </w:r>
    </w:p>
    <w:p w14:paraId="30E6019C" w14:textId="77777777" w:rsidR="00362247" w:rsidRDefault="00362247" w:rsidP="00362247">
      <w:pPr>
        <w:pStyle w:val="Heading1"/>
      </w:pPr>
      <w:bookmarkStart w:id="0" w:name="_Ref111354866"/>
      <w:r w:rsidRPr="006C7F11">
        <w:rPr>
          <w:rStyle w:val="Heading3Char"/>
        </w:rPr>
        <w:t>What is a Machine</w:t>
      </w:r>
      <w:r>
        <w:t>?</w:t>
      </w:r>
      <w:bookmarkEnd w:id="0"/>
    </w:p>
    <w:p w14:paraId="02D88947" w14:textId="77777777" w:rsidR="00362247" w:rsidRDefault="00362247" w:rsidP="00362247">
      <w:r>
        <w:t>Webster's definition is</w:t>
      </w:r>
      <w:r>
        <w:rPr>
          <w:rStyle w:val="EndnoteReference"/>
        </w:rPr>
        <w:endnoteReference w:id="6"/>
      </w:r>
      <w:r>
        <w:t xml:space="preserve"> "… a device for performing a task," Collin's definition is</w:t>
      </w:r>
      <w:r>
        <w:rPr>
          <w:rStyle w:val="EndnoteReference"/>
        </w:rPr>
        <w:endnoteReference w:id="7"/>
      </w:r>
      <w:r>
        <w:t xml:space="preserve"> "…a piece of equipment that uses electricity or an engine to do a particular kind of work," Macmillan's definition is</w:t>
      </w:r>
      <w:r>
        <w:rPr>
          <w:rStyle w:val="EndnoteReference"/>
        </w:rPr>
        <w:endnoteReference w:id="8"/>
      </w:r>
      <w:r>
        <w:t xml:space="preserve"> </w:t>
      </w:r>
      <w:proofErr w:type="gramStart"/>
      <w:r>
        <w:t>"..</w:t>
      </w:r>
      <w:proofErr w:type="gramEnd"/>
      <w:r>
        <w:t xml:space="preserve"> a piece of equipment that does a particular job," </w:t>
      </w:r>
      <w:proofErr w:type="spellStart"/>
      <w:r>
        <w:t>Dictionary.com's</w:t>
      </w:r>
      <w:proofErr w:type="spellEnd"/>
      <w:r>
        <w:t xml:space="preserve"> definition is</w:t>
      </w:r>
      <w:r>
        <w:rPr>
          <w:rStyle w:val="EndnoteReference"/>
        </w:rPr>
        <w:endnoteReference w:id="9"/>
      </w:r>
      <w:r>
        <w:t xml:space="preserve"> "an apparatus … used in the performance of some kind of work," Britannica's definition is</w:t>
      </w:r>
      <w:r>
        <w:rPr>
          <w:rStyle w:val="EndnoteReference"/>
        </w:rPr>
        <w:endnoteReference w:id="10"/>
      </w:r>
      <w:r>
        <w:t xml:space="preserve">  "device, having a unique purpose, that augments or replaces human or animal effort for the accomplishment of physical tasks." Of course, these sources included other definitions. However, "performing a purposeful task" is the common theme. </w:t>
      </w:r>
    </w:p>
    <w:p w14:paraId="481726D5" w14:textId="77777777" w:rsidR="00362247" w:rsidRDefault="00362247" w:rsidP="00362247">
      <w:r>
        <w:t>"A task," "particular," "some kind," or "unique purpose" are descriptors of a specified purpose. Only a mind (Webster: "the element or complex of elements in an individual that feels, perceives, thinks, wills and especially reasons")</w:t>
      </w:r>
      <w:bookmarkStart w:id="1" w:name="_Ref153781463"/>
      <w:r>
        <w:rPr>
          <w:rStyle w:val="EndnoteReference"/>
        </w:rPr>
        <w:endnoteReference w:id="11"/>
      </w:r>
      <w:bookmarkEnd w:id="1"/>
      <w:r>
        <w:t xml:space="preserve"> can specify (Webster: "to name or state explicitly or in detail")</w:t>
      </w:r>
      <w:r>
        <w:rPr>
          <w:rStyle w:val="EndnoteReference"/>
        </w:rPr>
        <w:endnoteReference w:id="12"/>
      </w:r>
      <w:r>
        <w:t xml:space="preserve"> anything. A designer’s mind determines (specifies) the defining parameters of a machine's work. </w:t>
      </w:r>
    </w:p>
    <w:p w14:paraId="3B39A282" w14:textId="3EFCA0A4" w:rsidR="00362247" w:rsidRDefault="00362247" w:rsidP="00362247">
      <w:r>
        <w:t xml:space="preserve">I posit </w:t>
      </w:r>
      <w:r w:rsidR="00976499" w:rsidRPr="00976499">
        <w:t xml:space="preserve">that limiting the definition of a machine to those devices that perform specified work is appropriate </w:t>
      </w:r>
      <w:r>
        <w:t xml:space="preserve">because this description fits the devices we most commonly think of and formally define as machines. </w:t>
      </w:r>
      <w:r w:rsidR="000C7160">
        <w:t>Additionally, this definition provides a clear and</w:t>
      </w:r>
      <w:r>
        <w:t xml:space="preserve"> identifiable dividing line between </w:t>
      </w:r>
      <w:proofErr w:type="gramStart"/>
      <w:r>
        <w:t>natural</w:t>
      </w:r>
      <w:proofErr w:type="gramEnd"/>
      <w:r>
        <w:t xml:space="preserve"> (</w:t>
      </w:r>
      <w:proofErr w:type="gramStart"/>
      <w:r>
        <w:t>no</w:t>
      </w:r>
      <w:proofErr w:type="gramEnd"/>
      <w:r>
        <w:t xml:space="preserve"> machines involved) and specified creations (machines involved). In addition, devices such as levers and pulleys are often </w:t>
      </w:r>
      <w:r w:rsidR="000C7160">
        <w:t>referred to as machines, but they should be more accurately described as</w:t>
      </w:r>
      <w:r>
        <w:t xml:space="preserve"> mechanisms or tools used in or by machines. However, a tool, </w:t>
      </w:r>
      <w:r w:rsidR="00745D35">
        <w:t>such as a screwdriver, used by a human, by definition, becomes a new machine with enhanced capabilities</w:t>
      </w:r>
      <w:r>
        <w:t>.</w:t>
      </w:r>
    </w:p>
    <w:p w14:paraId="2D1C19A3" w14:textId="45370D17" w:rsidR="00362247" w:rsidRDefault="00362247" w:rsidP="00362247">
      <w:r>
        <w:t xml:space="preserve">The genesis of Machine Theory results from observing human-designed machines and machines in life. </w:t>
      </w:r>
      <w:r w:rsidR="002113E1">
        <w:t xml:space="preserve">Engineers have been designing machines for centuries, focusing on the mechanisms that make them work, rather than considering the processes involved, which </w:t>
      </w:r>
      <w:proofErr w:type="gramStart"/>
      <w:r w:rsidR="002113E1">
        <w:t>is</w:t>
      </w:r>
      <w:proofErr w:type="gramEnd"/>
      <w:r w:rsidR="002113E1">
        <w:t xml:space="preserve"> </w:t>
      </w:r>
      <w:r>
        <w:t xml:space="preserve">the opposite of reality. Learning that machine work is the result of a process </w:t>
      </w:r>
      <w:proofErr w:type="gramStart"/>
      <w:r>
        <w:t>adds</w:t>
      </w:r>
      <w:proofErr w:type="gramEnd"/>
      <w:r>
        <w:t xml:space="preserve"> the necessity </w:t>
      </w:r>
      <w:proofErr w:type="gramStart"/>
      <w:r>
        <w:t>to consider</w:t>
      </w:r>
      <w:proofErr w:type="gramEnd"/>
      <w:r>
        <w:t xml:space="preserve"> the specified (machine) work required to set the initial conditions of a second machine and to </w:t>
      </w:r>
      <w:r w:rsidR="00736D48">
        <w:t>initiate the running process of the second machine</w:t>
      </w:r>
      <w:r>
        <w:t xml:space="preserve">, a fact not addressed in current OoL discussions. </w:t>
      </w:r>
    </w:p>
    <w:p w14:paraId="2A1055D6" w14:textId="77777777" w:rsidR="00362247" w:rsidRDefault="00362247" w:rsidP="00362247">
      <w:r>
        <w:t xml:space="preserve">Specified work requires several functionalities not present in natural systems and other devices, such as mechanisms and tools. An extensive literature search has revealed only one description of the machine </w:t>
      </w:r>
      <w:r>
        <w:lastRenderedPageBreak/>
        <w:t>process. It is James Maxwell’s “demon.” Here is the text from the book “The Man Who Changed Everything, The Life of James Clerk Maxwell”</w:t>
      </w:r>
      <w:r>
        <w:rPr>
          <w:rStyle w:val="EndnoteReference"/>
        </w:rPr>
        <w:endnoteReference w:id="13"/>
      </w:r>
      <w:r>
        <w:t xml:space="preserve"> that explains the actions of the demon that would cause heat to flow from cold to hot:</w:t>
      </w:r>
    </w:p>
    <w:p w14:paraId="4FB9C17E" w14:textId="77777777" w:rsidR="00362247" w:rsidRDefault="00362247" w:rsidP="00362247">
      <w:pPr>
        <w:ind w:left="720"/>
      </w:pPr>
      <w:r>
        <w:t xml:space="preserve">“The Theory of Heat also introduced readers to James’ most extraordinary invention: an imaginary molecule-sized being who could make heat flow from a cold substance to a hot one, thereby defying the second law of thermodynamics. This was </w:t>
      </w:r>
      <w:r>
        <w:rPr>
          <w:i/>
          <w:iCs/>
        </w:rPr>
        <w:t xml:space="preserve">Maxwell’s demon. </w:t>
      </w:r>
      <w:r>
        <w:t>The little creature soon took on legendary status and lived up to its name, perplexing the world’s best physicists for 60 years.</w:t>
      </w:r>
    </w:p>
    <w:p w14:paraId="2440D4F1" w14:textId="77777777" w:rsidR="00362247" w:rsidRDefault="00362247" w:rsidP="00362247">
      <w:pPr>
        <w:ind w:left="720"/>
      </w:pPr>
      <w:r>
        <w:t>Playful though it was, James’ idea is also a profound thought experiment of the kind that Einstein later made his own. The demon guards a small hole in the wall separating two compartments of a container filled with gas. He has a shutter over the hole, which he can open when he wants to. Molecules in both compartments are moving in all directions. Their average speed (strictly, the average of the square of the speeds) determines the temperature of the gas (the faster, the hotter), and to start with, this is the same on both sides of the wall.</w:t>
      </w:r>
    </w:p>
    <w:p w14:paraId="6635F70B" w14:textId="77777777" w:rsidR="00362247" w:rsidRDefault="00362247" w:rsidP="00362247">
      <w:pPr>
        <w:ind w:left="720"/>
      </w:pPr>
      <w:r>
        <w:t>According to James's own law for the distribution of the velocities, some molecules are moving slower than the average speed and some faster. When the demon sees a fast molecule in the right compartment approaching the hole, he opens the shutter briefly and lets it through to the left side. Similarly, he lets slow molecules pass from the left compartment to the right. The rest of the time, he keeps the shutter closed.</w:t>
      </w:r>
    </w:p>
    <w:p w14:paraId="3F534480" w14:textId="77777777" w:rsidR="00362247" w:rsidRDefault="00362247" w:rsidP="00362247">
      <w:pPr>
        <w:ind w:left="720"/>
      </w:pPr>
      <w:r>
        <w:t xml:space="preserve">With each exchange, the average speed of molecules in the left compartment increases, and that in the right compartment falls. But there will still be some molecules in the right compartment traveling faster than the average speed </w:t>
      </w:r>
      <w:proofErr w:type="gramStart"/>
      <w:r>
        <w:t>in</w:t>
      </w:r>
      <w:proofErr w:type="gramEnd"/>
      <w:r>
        <w:t xml:space="preserve"> the left, and when one of these approaches the shutter, the demon lets it through. In the same way, he continues to let slow molecules through from left to right. </w:t>
      </w:r>
      <w:proofErr w:type="gramStart"/>
      <w:r>
        <w:t>So</w:t>
      </w:r>
      <w:proofErr w:type="gramEnd"/>
      <w:r>
        <w:t xml:space="preserve"> the gas in the left compartment gets steadily hotter while that in the right compartment gets colder.</w:t>
      </w:r>
    </w:p>
    <w:p w14:paraId="7877C4BA" w14:textId="77777777" w:rsidR="00362247" w:rsidRDefault="00362247" w:rsidP="00362247">
      <w:pPr>
        <w:ind w:left="720"/>
      </w:pPr>
      <w:r>
        <w:t>The demon is making heat flow from a colder gas on the right to the hotter gas on the left, thus defying the second law of thermodynamics, which says that heat cannot flow from a colder to a hotter body. By the same token, the demon is providing the means of making a perpetual motion machine: the temperature difference between the gasses could be harnessed to make a machine do physical work: the machine would keep going until the temperature difference fell back to zero.”</w:t>
      </w:r>
    </w:p>
    <w:p w14:paraId="25C318CB" w14:textId="77777777" w:rsidR="00362247" w:rsidRDefault="00362247" w:rsidP="00362247">
      <w:r>
        <w:t xml:space="preserve">The demon, monitoring the molecules and operating the shutter over the hole in the wall, constitutes the machine. When the demon “sees a fast molecule in the right compartment approaching the hole…” he is acquiring the information needed to determine when to open the shutter. This action is a machine’s </w:t>
      </w:r>
      <w:proofErr w:type="gramStart"/>
      <w:r>
        <w:t>first process</w:t>
      </w:r>
      <w:proofErr w:type="gramEnd"/>
      <w:r>
        <w:t xml:space="preserve"> step, acquiring information, as shown in </w:t>
      </w:r>
      <w:r>
        <w:fldChar w:fldCharType="begin"/>
      </w:r>
      <w:r>
        <w:instrText xml:space="preserve"> REF _Ref86410932 \h </w:instrText>
      </w:r>
      <w:r>
        <w:fldChar w:fldCharType="separate"/>
      </w:r>
      <w:r>
        <w:t xml:space="preserve">Figure </w:t>
      </w:r>
      <w:r>
        <w:rPr>
          <w:noProof/>
        </w:rPr>
        <w:t>2</w:t>
      </w:r>
      <w:r>
        <w:fldChar w:fldCharType="end"/>
      </w:r>
      <w:r>
        <w:t xml:space="preserve">. </w:t>
      </w:r>
    </w:p>
    <w:p w14:paraId="489AFC16" w14:textId="77777777" w:rsidR="00362247" w:rsidRDefault="00362247" w:rsidP="00362247">
      <w:r>
        <w:t xml:space="preserve">Then, the demon processes this information, the second function shown in </w:t>
      </w:r>
      <w:r>
        <w:fldChar w:fldCharType="begin"/>
      </w:r>
      <w:r>
        <w:instrText xml:space="preserve"> REF _Ref86410932 \h </w:instrText>
      </w:r>
      <w:r>
        <w:fldChar w:fldCharType="separate"/>
      </w:r>
      <w:r>
        <w:t xml:space="preserve">Figure </w:t>
      </w:r>
      <w:r>
        <w:rPr>
          <w:noProof/>
        </w:rPr>
        <w:t>2</w:t>
      </w:r>
      <w:r>
        <w:fldChar w:fldCharType="end"/>
      </w:r>
      <w:r>
        <w:t>. He does so by keeping a running average of the molecules’ speeds on each side of the shutter. Then, when the demon observes an approaching gas molecule on the hot side of the shutter with a lower speed than the average cold side molecules, he determines when to open the shutter and vice versa. This action represents processing the information gathered using an algorithm.</w:t>
      </w:r>
    </w:p>
    <w:p w14:paraId="7CC5B7BF" w14:textId="77777777" w:rsidR="00362247" w:rsidRDefault="00362247" w:rsidP="00362247">
      <w:pPr>
        <w:keepNext/>
      </w:pPr>
      <w:r>
        <w:lastRenderedPageBreak/>
        <w:t xml:space="preserve">Finally, based on the algorithm result, </w:t>
      </w:r>
      <w:proofErr w:type="gramStart"/>
      <w:r>
        <w:t>whether or not</w:t>
      </w:r>
      <w:proofErr w:type="gramEnd"/>
      <w:r>
        <w:t xml:space="preserve"> to open the shutter, the demon physically moves the shutter, represented by the actuation function shown in </w:t>
      </w:r>
      <w:r>
        <w:fldChar w:fldCharType="begin"/>
      </w:r>
      <w:r>
        <w:instrText xml:space="preserve"> REF _Ref86410932 \h </w:instrText>
      </w:r>
      <w:r>
        <w:fldChar w:fldCharType="separate"/>
      </w:r>
      <w:r>
        <w:t xml:space="preserve">Figure </w:t>
      </w:r>
      <w:r>
        <w:rPr>
          <w:noProof/>
        </w:rPr>
        <w:t>2</w:t>
      </w:r>
      <w:r>
        <w:fldChar w:fldCharType="end"/>
      </w:r>
      <w:r>
        <w:t>. Maxwell conceived the demon as a natural entity that would defy the 2</w:t>
      </w:r>
      <w:r w:rsidRPr="00DC373C">
        <w:rPr>
          <w:vertAlign w:val="superscript"/>
        </w:rPr>
        <w:t>nd</w:t>
      </w:r>
      <w:r>
        <w:t xml:space="preserve"> law of thermodynamics if the demon did not consume energy. He did not think of the demon as a machine that consumes specified, raised energy to overcome the 2</w:t>
      </w:r>
      <w:r w:rsidRPr="00D72FC1">
        <w:rPr>
          <w:vertAlign w:val="superscript"/>
        </w:rPr>
        <w:t>nd</w:t>
      </w:r>
      <w:r>
        <w:t xml:space="preserve"> law, but he was correct regarding the functionalities shown in </w:t>
      </w:r>
      <w:r>
        <w:fldChar w:fldCharType="begin"/>
      </w:r>
      <w:r>
        <w:instrText xml:space="preserve"> REF _Ref86410932 \h </w:instrText>
      </w:r>
      <w:r>
        <w:fldChar w:fldCharType="separate"/>
      </w:r>
      <w:r>
        <w:t xml:space="preserve">Figure </w:t>
      </w:r>
      <w:r>
        <w:rPr>
          <w:noProof/>
        </w:rPr>
        <w:t>2</w:t>
      </w:r>
      <w:r>
        <w:fldChar w:fldCharType="end"/>
      </w:r>
      <w:r>
        <w:t>. Therefore, the demon, plus the shutter and hole in the wall, coupled with the unnatural energy the demon uses to perform this work, is a machine. So, one can reasonably consider Maxwell the father of the Machine Theory concept presented here.</w:t>
      </w:r>
    </w:p>
    <w:p w14:paraId="6FDDF3FC" w14:textId="77777777" w:rsidR="00362247" w:rsidRDefault="00362247" w:rsidP="0088197E"/>
    <w:p w14:paraId="0C77D40E" w14:textId="77777777" w:rsidR="00E13742" w:rsidRDefault="00E13742" w:rsidP="00E13742">
      <w:pPr>
        <w:pStyle w:val="Heading1"/>
      </w:pPr>
      <w:r>
        <w:t>Definitions</w:t>
      </w:r>
    </w:p>
    <w:p w14:paraId="5FB710EA" w14:textId="6070962E" w:rsidR="0024554B" w:rsidRDefault="00E13742" w:rsidP="00E13742">
      <w:r>
        <w:t xml:space="preserve">The discussion about natural vs. machine creations requires clarity of the terminology used. </w:t>
      </w:r>
      <w:r w:rsidR="006979AC">
        <w:t>The problem starts</w:t>
      </w:r>
      <w:r w:rsidR="00726FD1">
        <w:t xml:space="preserve"> with the term machine</w:t>
      </w:r>
      <w:r w:rsidR="003E661C">
        <w:t>,</w:t>
      </w:r>
      <w:r w:rsidR="007A15A9">
        <w:t xml:space="preserve"> as </w:t>
      </w:r>
      <w:r w:rsidR="006445D2">
        <w:t>explained</w:t>
      </w:r>
      <w:r w:rsidR="00EC63C3">
        <w:t xml:space="preserve"> in the </w:t>
      </w:r>
      <w:r w:rsidR="00334D97">
        <w:t>“</w:t>
      </w:r>
      <w:r w:rsidR="000E40F2">
        <w:fldChar w:fldCharType="begin"/>
      </w:r>
      <w:r w:rsidR="000E40F2">
        <w:instrText xml:space="preserve"> REF _Ref111354866 \h </w:instrText>
      </w:r>
      <w:r w:rsidR="000E40F2">
        <w:fldChar w:fldCharType="separate"/>
      </w:r>
      <w:r w:rsidR="00B87566" w:rsidRPr="006C7F11">
        <w:rPr>
          <w:rStyle w:val="Heading3Char"/>
        </w:rPr>
        <w:t>What is a Machine</w:t>
      </w:r>
      <w:r w:rsidR="00B87566">
        <w:t>?</w:t>
      </w:r>
      <w:r w:rsidR="000E40F2">
        <w:fldChar w:fldCharType="end"/>
      </w:r>
      <w:r w:rsidR="00334D97">
        <w:t xml:space="preserve">” section above. </w:t>
      </w:r>
      <w:r w:rsidR="00A91E67">
        <w:t>Machine Theory</w:t>
      </w:r>
      <w:r w:rsidR="008358E2">
        <w:t xml:space="preserve"> only applies to </w:t>
      </w:r>
      <w:r w:rsidR="00510602">
        <w:t>the “</w:t>
      </w:r>
      <w:r w:rsidR="00E85313">
        <w:t>device that performs specified work” definition.</w:t>
      </w:r>
    </w:p>
    <w:p w14:paraId="4E2D94D8" w14:textId="6B2C9586" w:rsidR="00E66D47" w:rsidRDefault="0016095C" w:rsidP="00E13742">
      <w:r>
        <w:t>Specified means “</w:t>
      </w:r>
      <w:r w:rsidR="00135D9B">
        <w:t>specified by an intelligence.”</w:t>
      </w:r>
      <w:r w:rsidR="00362CF8">
        <w:rPr>
          <w:rStyle w:val="EndnoteReference"/>
        </w:rPr>
        <w:endnoteReference w:id="14"/>
      </w:r>
    </w:p>
    <w:p w14:paraId="184A2A47" w14:textId="2315AC82" w:rsidR="00FC6B9E" w:rsidRDefault="00C37B2C" w:rsidP="00E13742">
      <w:r>
        <w:t>Another</w:t>
      </w:r>
      <w:r w:rsidR="002651C1">
        <w:t xml:space="preserve"> </w:t>
      </w:r>
      <w:r w:rsidR="001F2E7F">
        <w:t xml:space="preserve">term that needs </w:t>
      </w:r>
      <w:r w:rsidR="00601C57">
        <w:t xml:space="preserve">precision for Machine Theory is information. </w:t>
      </w:r>
      <w:r w:rsidR="00CA05BF">
        <w:t>One can think of information</w:t>
      </w:r>
      <w:r w:rsidR="009177B2">
        <w:t xml:space="preserve"> used in Machine Theory</w:t>
      </w:r>
      <w:r w:rsidR="00CA05BF">
        <w:t xml:space="preserve"> </w:t>
      </w:r>
      <w:r w:rsidR="009177B2">
        <w:t xml:space="preserve">as a token for specified differences. </w:t>
      </w:r>
      <w:r w:rsidR="00C23957">
        <w:t xml:space="preserve">For example, </w:t>
      </w:r>
      <w:r w:rsidR="002D28DC">
        <w:t>machine designer</w:t>
      </w:r>
      <w:r w:rsidR="00F47DF0">
        <w:t>s</w:t>
      </w:r>
      <w:r w:rsidR="0030795F">
        <w:t xml:space="preserve"> use information to</w:t>
      </w:r>
      <w:r w:rsidR="00F47DF0">
        <w:t xml:space="preserve"> document</w:t>
      </w:r>
      <w:r w:rsidR="0059295B">
        <w:t xml:space="preserve"> the design of a machine, </w:t>
      </w:r>
      <w:r w:rsidR="00362490">
        <w:t>including instructions on how to build it, set its initial conditions, and start the machine’s process</w:t>
      </w:r>
      <w:r w:rsidR="00E70C1B">
        <w:t xml:space="preserve">. </w:t>
      </w:r>
      <w:r w:rsidR="000D7457">
        <w:t xml:space="preserve">Additionally, a machine’s </w:t>
      </w:r>
      <w:proofErr w:type="gramStart"/>
      <w:r w:rsidR="000D7457">
        <w:t>first process</w:t>
      </w:r>
      <w:proofErr w:type="gramEnd"/>
      <w:r w:rsidR="000D7457">
        <w:t xml:space="preserve"> step is to gather </w:t>
      </w:r>
      <w:proofErr w:type="gramStart"/>
      <w:r w:rsidR="000D7457">
        <w:t>the information</w:t>
      </w:r>
      <w:proofErr w:type="gramEnd"/>
      <w:r w:rsidR="000D7457">
        <w:t xml:space="preserve"> that defines the conditions specified for its operation</w:t>
      </w:r>
      <w:r w:rsidR="005A4438">
        <w:t>.</w:t>
      </w:r>
      <w:r w:rsidR="00601C57">
        <w:t xml:space="preserve"> </w:t>
      </w:r>
      <w:r w:rsidR="00A41C92">
        <w:t xml:space="preserve">The </w:t>
      </w:r>
      <w:r w:rsidR="00D82BA7">
        <w:t>time and location</w:t>
      </w:r>
      <w:r w:rsidR="00066788">
        <w:t xml:space="preserve"> </w:t>
      </w:r>
      <w:r w:rsidR="00EC62D6">
        <w:t>specificity</w:t>
      </w:r>
      <w:r w:rsidR="00D82BA7">
        <w:t xml:space="preserve"> of the work </w:t>
      </w:r>
      <w:r w:rsidR="00EC62D6">
        <w:t>is</w:t>
      </w:r>
      <w:r w:rsidR="00D82BA7">
        <w:t xml:space="preserve"> </w:t>
      </w:r>
      <w:r w:rsidR="00EF555C">
        <w:t>impl</w:t>
      </w:r>
      <w:r w:rsidR="00830250">
        <w:t>i</w:t>
      </w:r>
      <w:r w:rsidR="00FE6FA9">
        <w:t>cit</w:t>
      </w:r>
      <w:r w:rsidR="00DA4601">
        <w:t xml:space="preserve"> </w:t>
      </w:r>
      <w:r w:rsidR="00D259CF">
        <w:t xml:space="preserve">and defined because </w:t>
      </w:r>
      <w:r w:rsidR="00523CD5">
        <w:t xml:space="preserve">of the process’s current time and location. </w:t>
      </w:r>
      <w:r w:rsidR="006E1F5A">
        <w:t xml:space="preserve">The time and place specificity </w:t>
      </w:r>
      <w:proofErr w:type="gramStart"/>
      <w:r w:rsidR="00246D07">
        <w:t>is</w:t>
      </w:r>
      <w:proofErr w:type="gramEnd"/>
      <w:r w:rsidR="00246D07">
        <w:t xml:space="preserve"> </w:t>
      </w:r>
      <w:r w:rsidR="00D57AF8">
        <w:t>essential</w:t>
      </w:r>
      <w:r w:rsidR="00246D07">
        <w:t xml:space="preserve"> because natural causes </w:t>
      </w:r>
      <w:r w:rsidR="002C5E25">
        <w:t xml:space="preserve">can </w:t>
      </w:r>
      <w:r w:rsidR="00111556">
        <w:t>sometimes</w:t>
      </w:r>
      <w:r w:rsidR="002C5E25">
        <w:t xml:space="preserve"> mimic specified work, </w:t>
      </w:r>
      <w:r w:rsidR="00111556">
        <w:t>e.g., weather raising water</w:t>
      </w:r>
      <w:r w:rsidR="00E1773F">
        <w:t xml:space="preserve">, but cannot do so </w:t>
      </w:r>
      <w:r w:rsidR="00D57AF8">
        <w:t>with other specified conditions.</w:t>
      </w:r>
      <w:r w:rsidR="00EF555C">
        <w:t xml:space="preserve"> </w:t>
      </w:r>
    </w:p>
    <w:p w14:paraId="1E4FDBD7" w14:textId="50FADBA4" w:rsidR="00283671" w:rsidRDefault="00732343" w:rsidP="00E13742">
      <w:r>
        <w:t>Therefore, all information assoc</w:t>
      </w:r>
      <w:r w:rsidR="007443F0">
        <w:t xml:space="preserve">iated with </w:t>
      </w:r>
      <w:r w:rsidR="00920321">
        <w:t xml:space="preserve">machine theory is specified, including its design, </w:t>
      </w:r>
      <w:r w:rsidR="009F2CC9">
        <w:t>construction, initial setup, start of the machine process, and the information used by the machine, such as time and location, as well as the work performed by it</w:t>
      </w:r>
      <w:r w:rsidR="00D71E0E">
        <w:t>.</w:t>
      </w:r>
    </w:p>
    <w:p w14:paraId="6FFC63AC" w14:textId="383EF0FD" w:rsidR="00D616C8" w:rsidRDefault="00961467" w:rsidP="00E13742">
      <w:r>
        <w:t>Two levels of intelligence are</w:t>
      </w:r>
      <w:r w:rsidR="00D616C8">
        <w:t xml:space="preserve"> </w:t>
      </w:r>
      <w:r w:rsidR="005E4624">
        <w:t xml:space="preserve">arbitrarily </w:t>
      </w:r>
      <w:r w:rsidR="0052197B">
        <w:t xml:space="preserve">identified for purposes of this Machine theory discussion, coming from an engineer, not a philosopher. </w:t>
      </w:r>
      <w:r>
        <w:t>The first is algorith</w:t>
      </w:r>
      <w:r w:rsidR="00B45BFC">
        <w:t xml:space="preserve">mic, meaning </w:t>
      </w:r>
      <w:r w:rsidR="00315ED1">
        <w:t>intelligence</w:t>
      </w:r>
      <w:r w:rsidR="00D273D9">
        <w:t xml:space="preserve"> that</w:t>
      </w:r>
      <w:r w:rsidR="00315ED1">
        <w:t xml:space="preserve"> </w:t>
      </w:r>
      <w:r w:rsidR="00EC6133">
        <w:t xml:space="preserve">results from using virtually any </w:t>
      </w:r>
      <w:r w:rsidR="00315ED1">
        <w:t>algorithm to produce a mind-created</w:t>
      </w:r>
      <w:r w:rsidR="007F456A">
        <w:t xml:space="preserve"> result based on the information provided. </w:t>
      </w:r>
      <w:r w:rsidR="002F5723">
        <w:t xml:space="preserve">The second </w:t>
      </w:r>
      <w:r w:rsidR="00EC6133">
        <w:t>is called</w:t>
      </w:r>
      <w:r w:rsidR="00E8559A">
        <w:t xml:space="preserve"> abstraction</w:t>
      </w:r>
      <w:r w:rsidR="0006409F">
        <w:t xml:space="preserve">, which is not used for </w:t>
      </w:r>
      <w:r w:rsidR="00544D3D">
        <w:t xml:space="preserve">performing work on a </w:t>
      </w:r>
      <w:proofErr w:type="gramStart"/>
      <w:r w:rsidR="00544D3D">
        <w:t>system</w:t>
      </w:r>
      <w:r w:rsidR="00EC6133">
        <w:t>, but</w:t>
      </w:r>
      <w:proofErr w:type="gramEnd"/>
      <w:r w:rsidR="00EC6133">
        <w:t xml:space="preserve"> rather serves as a catch-all for activities such as theorizing, designing, and inventing, and is based on creating information rather than processing</w:t>
      </w:r>
      <w:r w:rsidR="003D4EE1">
        <w:t xml:space="preserve"> it.</w:t>
      </w:r>
      <w:r w:rsidR="00AE2D83">
        <w:t xml:space="preserve"> </w:t>
      </w:r>
      <w:r w:rsidR="00750905">
        <w:t>Machine Theory</w:t>
      </w:r>
      <w:r w:rsidR="00A20C88">
        <w:t xml:space="preserve"> </w:t>
      </w:r>
      <w:r w:rsidR="00A022E5">
        <w:t>identifies</w:t>
      </w:r>
      <w:r w:rsidR="00A20C88">
        <w:t xml:space="preserve"> and clarifies</w:t>
      </w:r>
      <w:r w:rsidR="00A022E5">
        <w:t xml:space="preserve"> </w:t>
      </w:r>
      <w:r w:rsidR="0080387F">
        <w:t>this distinction</w:t>
      </w:r>
      <w:r w:rsidR="007464BB">
        <w:t>.</w:t>
      </w:r>
    </w:p>
    <w:p w14:paraId="37AC3FAB" w14:textId="26F732AC" w:rsidR="00F53D01" w:rsidRDefault="00F53D01" w:rsidP="00E13742">
      <w:r>
        <w:t xml:space="preserve">Other definitions are </w:t>
      </w:r>
      <w:r w:rsidR="005F68C2">
        <w:t xml:space="preserve">provided </w:t>
      </w:r>
      <w:r w:rsidR="001840A2">
        <w:t xml:space="preserve">where </w:t>
      </w:r>
      <w:r w:rsidR="004954F5">
        <w:t xml:space="preserve">appropriate. </w:t>
      </w:r>
    </w:p>
    <w:p w14:paraId="3595BC1E" w14:textId="54723FB4" w:rsidR="004F2D99" w:rsidRDefault="007544E8" w:rsidP="00A93509">
      <w:pPr>
        <w:pStyle w:val="Heading1"/>
      </w:pPr>
      <w:r>
        <w:t xml:space="preserve">Differences Between Systems </w:t>
      </w:r>
      <w:proofErr w:type="gramStart"/>
      <w:r>
        <w:t>With</w:t>
      </w:r>
      <w:proofErr w:type="gramEnd"/>
      <w:r>
        <w:t xml:space="preserve"> and Without Machines</w:t>
      </w:r>
    </w:p>
    <w:p w14:paraId="3338864E" w14:textId="5A0F8EEC" w:rsidR="00BB7033" w:rsidRPr="00BB7033" w:rsidRDefault="00BB7033" w:rsidP="00BB7033">
      <w:r>
        <w:t xml:space="preserve">This section will use diagrams to </w:t>
      </w:r>
      <w:r w:rsidR="00406ECA">
        <w:t>illustrate the</w:t>
      </w:r>
      <w:r w:rsidR="00F9138D">
        <w:t xml:space="preserve"> </w:t>
      </w:r>
      <w:r w:rsidR="00DA432C">
        <w:t xml:space="preserve">state change (work) causal mechanisms in natural systems compared to </w:t>
      </w:r>
      <w:r w:rsidR="00770021">
        <w:t>systems that contain machines.</w:t>
      </w:r>
      <w:r w:rsidR="00CB698E">
        <w:t xml:space="preserve"> </w:t>
      </w:r>
      <w:r w:rsidR="00E37FC9">
        <w:t xml:space="preserve">Parts of the system that </w:t>
      </w:r>
      <w:r w:rsidR="008149A9">
        <w:t xml:space="preserve">refer to </w:t>
      </w:r>
      <w:r w:rsidR="00F3288B">
        <w:t xml:space="preserve">the energy </w:t>
      </w:r>
      <w:r w:rsidR="006F45C2">
        <w:t xml:space="preserve">in these diagrams </w:t>
      </w:r>
      <w:r w:rsidR="0081045A">
        <w:t xml:space="preserve">that </w:t>
      </w:r>
      <w:r w:rsidR="00B72F16">
        <w:t>cause</w:t>
      </w:r>
      <w:r w:rsidR="0081045A">
        <w:t xml:space="preserve"> </w:t>
      </w:r>
      <w:r w:rsidR="00DD4817">
        <w:t>natural</w:t>
      </w:r>
      <w:r w:rsidR="004E3476">
        <w:t xml:space="preserve"> work </w:t>
      </w:r>
      <w:r w:rsidR="000549E0">
        <w:t>are</w:t>
      </w:r>
      <w:r w:rsidR="004E3476">
        <w:t xml:space="preserve"> colored </w:t>
      </w:r>
      <w:proofErr w:type="gramStart"/>
      <w:r w:rsidR="004E3476">
        <w:t>orange</w:t>
      </w:r>
      <w:r w:rsidR="00575106">
        <w:t xml:space="preserve">, </w:t>
      </w:r>
      <w:r w:rsidR="004E3476">
        <w:t xml:space="preserve"> and</w:t>
      </w:r>
      <w:proofErr w:type="gramEnd"/>
      <w:r w:rsidR="004E3476">
        <w:t xml:space="preserve"> specified </w:t>
      </w:r>
      <w:r w:rsidR="00C14ED9">
        <w:t>energy</w:t>
      </w:r>
      <w:r w:rsidR="00575106">
        <w:t xml:space="preserve"> references are colored </w:t>
      </w:r>
      <w:r w:rsidR="00D60816">
        <w:t>red</w:t>
      </w:r>
      <w:r w:rsidR="00575106">
        <w:t>.</w:t>
      </w:r>
    </w:p>
    <w:p w14:paraId="3DCEDFB0" w14:textId="479AD9C5" w:rsidR="00A93509" w:rsidRDefault="004E3FEF" w:rsidP="008E5381">
      <w:pPr>
        <w:pStyle w:val="Heading2"/>
      </w:pPr>
      <w:r>
        <w:lastRenderedPageBreak/>
        <w:t>Natural System</w:t>
      </w:r>
      <w:r w:rsidR="009E1F7D">
        <w:t>s</w:t>
      </w:r>
    </w:p>
    <w:p w14:paraId="1D6E36C9" w14:textId="17315D81" w:rsidR="00BB6BD0" w:rsidRDefault="00655B53" w:rsidP="00BB6BD0">
      <w:pPr>
        <w:rPr>
          <w:sz w:val="25"/>
          <w:szCs w:val="25"/>
        </w:rPr>
      </w:pPr>
      <w:r>
        <w:rPr>
          <w:noProof/>
        </w:rPr>
        <mc:AlternateContent>
          <mc:Choice Requires="wpg">
            <w:drawing>
              <wp:anchor distT="0" distB="0" distL="114300" distR="114300" simplePos="0" relativeHeight="251658240" behindDoc="0" locked="0" layoutInCell="1" allowOverlap="1" wp14:anchorId="1B237A93" wp14:editId="06C68177">
                <wp:simplePos x="0" y="0"/>
                <wp:positionH relativeFrom="column">
                  <wp:posOffset>33020</wp:posOffset>
                </wp:positionH>
                <wp:positionV relativeFrom="paragraph">
                  <wp:posOffset>1181417</wp:posOffset>
                </wp:positionV>
                <wp:extent cx="5713413" cy="1272540"/>
                <wp:effectExtent l="0" t="0" r="1905" b="3810"/>
                <wp:wrapSquare wrapText="bothSides"/>
                <wp:docPr id="9" name="Group 9"/>
                <wp:cNvGraphicFramePr/>
                <a:graphic xmlns:a="http://schemas.openxmlformats.org/drawingml/2006/main">
                  <a:graphicData uri="http://schemas.microsoft.com/office/word/2010/wordprocessingGroup">
                    <wpg:wgp>
                      <wpg:cNvGrpSpPr/>
                      <wpg:grpSpPr>
                        <a:xfrm>
                          <a:off x="0" y="0"/>
                          <a:ext cx="5713413" cy="1272540"/>
                          <a:chOff x="0" y="0"/>
                          <a:chExt cx="5713413" cy="1272540"/>
                        </a:xfrm>
                      </wpg:grpSpPr>
                      <wps:wsp>
                        <wps:cNvPr id="1" name="Text Box 1"/>
                        <wps:cNvSpPr txBox="1"/>
                        <wps:spPr>
                          <a:xfrm>
                            <a:off x="3910013" y="23812"/>
                            <a:ext cx="1803400" cy="1233170"/>
                          </a:xfrm>
                          <a:prstGeom prst="rect">
                            <a:avLst/>
                          </a:prstGeom>
                          <a:solidFill>
                            <a:prstClr val="white"/>
                          </a:solidFill>
                          <a:ln>
                            <a:noFill/>
                          </a:ln>
                        </wps:spPr>
                        <wps:txbx>
                          <w:txbxContent>
                            <w:p w14:paraId="0F4701B2" w14:textId="5B1FB9B2" w:rsidR="00064C88" w:rsidRPr="00994B7F" w:rsidRDefault="00064C88" w:rsidP="00064C88">
                              <w:pPr>
                                <w:pStyle w:val="Caption"/>
                              </w:pPr>
                              <w:bookmarkStart w:id="2" w:name="_Ref81399376"/>
                              <w:bookmarkStart w:id="3" w:name="_Ref88657616"/>
                              <w:r>
                                <w:t xml:space="preserve">Figure </w:t>
                              </w:r>
                              <w:fldSimple w:instr=" SEQ Figure \* ARABIC ">
                                <w:r w:rsidR="00B87566">
                                  <w:rPr>
                                    <w:noProof/>
                                  </w:rPr>
                                  <w:t>1</w:t>
                                </w:r>
                              </w:fldSimple>
                              <w:bookmarkEnd w:id="2"/>
                              <w:r>
                                <w:t>. A Natural System whereby all</w:t>
                              </w:r>
                              <w:r w:rsidR="00001B99">
                                <w:t xml:space="preserve"> work performed</w:t>
                              </w:r>
                              <w:r>
                                <w:t xml:space="preserve"> within the system </w:t>
                              </w:r>
                              <w:r w:rsidR="00001B99">
                                <w:t>is</w:t>
                              </w:r>
                              <w:r>
                                <w:t xml:space="preserve"> due to</w:t>
                              </w:r>
                              <w:r w:rsidR="00871B05">
                                <w:t xml:space="preserve"> the</w:t>
                              </w:r>
                              <w:r>
                                <w:t xml:space="preserve"> </w:t>
                              </w:r>
                              <w:r w:rsidR="00415DE2">
                                <w:t>av</w:t>
                              </w:r>
                              <w:r w:rsidR="00002983">
                                <w:t>ailab</w:t>
                              </w:r>
                              <w:r w:rsidR="00771D60">
                                <w:t>ility of</w:t>
                              </w:r>
                              <w:r w:rsidR="00002983">
                                <w:t xml:space="preserve"> </w:t>
                              </w:r>
                              <w:r w:rsidR="00697F87">
                                <w:t>stochastic, naturally directed</w:t>
                              </w:r>
                              <w:r>
                                <w:t xml:space="preserve"> energy necessary to </w:t>
                              </w:r>
                              <w:r w:rsidR="00A774F3">
                                <w:t>perform the work</w:t>
                              </w:r>
                              <w:r>
                                <w:t>.</w:t>
                              </w:r>
                              <w:r w:rsidR="00571757">
                                <w:t xml:space="preserve"> </w:t>
                              </w:r>
                              <w:bookmarkEnd w:id="3"/>
                              <w:r w:rsidR="00114F3D">
                                <w:t xml:space="preserve">Only </w:t>
                              </w:r>
                              <w:r w:rsidR="00C65EC9">
                                <w:t xml:space="preserve">the state </w:t>
                              </w:r>
                              <w:r w:rsidR="00917C2B">
                                <w:t>of the system and the laws of physics determine outcom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6195" cy="1272540"/>
                          </a:xfrm>
                          <a:prstGeom prst="rect">
                            <a:avLst/>
                          </a:prstGeom>
                        </pic:spPr>
                      </pic:pic>
                    </wpg:wgp>
                  </a:graphicData>
                </a:graphic>
              </wp:anchor>
            </w:drawing>
          </mc:Choice>
          <mc:Fallback>
            <w:pict>
              <v:group w14:anchorId="1B237A93" id="Group 9" o:spid="_x0000_s1026" style="position:absolute;margin-left:2.6pt;margin-top:93pt;width:449.9pt;height:100.2pt;z-index:251658240" coordsize="57134,12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">
                <v:shapetype id="_x0000_t202" coordsize="21600,21600" o:spt="202" path="m,l,21600r21600,l21600,xe">
                  <v:stroke joinstyle="miter"/>
                  <v:path gradientshapeok="t" o:connecttype="rect"/>
                </v:shapetype>
                <v:shape id="Text Box 1" o:spid="_x0000_s1027" type="#_x0000_t202" style="position:absolute;left:39100;top:238;width:18034;height:12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0F4701B2" w14:textId="5B1FB9B2" w:rsidR="00064C88" w:rsidRPr="00994B7F" w:rsidRDefault="00064C88" w:rsidP="00064C88">
                        <w:pPr>
                          <w:pStyle w:val="Caption"/>
                        </w:pPr>
                        <w:bookmarkStart w:id="4" w:name="_Ref81399376"/>
                        <w:bookmarkStart w:id="5" w:name="_Ref88657616"/>
                        <w:r>
                          <w:t xml:space="preserve">Figure </w:t>
                        </w:r>
                        <w:fldSimple w:instr=" SEQ Figure \* ARABIC ">
                          <w:r w:rsidR="00B87566">
                            <w:rPr>
                              <w:noProof/>
                            </w:rPr>
                            <w:t>1</w:t>
                          </w:r>
                        </w:fldSimple>
                        <w:bookmarkEnd w:id="4"/>
                        <w:r>
                          <w:t>. A Natural System whereby all</w:t>
                        </w:r>
                        <w:r w:rsidR="00001B99">
                          <w:t xml:space="preserve"> work performed</w:t>
                        </w:r>
                        <w:r>
                          <w:t xml:space="preserve"> within the system </w:t>
                        </w:r>
                        <w:r w:rsidR="00001B99">
                          <w:t>is</w:t>
                        </w:r>
                        <w:r>
                          <w:t xml:space="preserve"> due to</w:t>
                        </w:r>
                        <w:r w:rsidR="00871B05">
                          <w:t xml:space="preserve"> the</w:t>
                        </w:r>
                        <w:r>
                          <w:t xml:space="preserve"> </w:t>
                        </w:r>
                        <w:r w:rsidR="00415DE2">
                          <w:t>av</w:t>
                        </w:r>
                        <w:r w:rsidR="00002983">
                          <w:t>ailab</w:t>
                        </w:r>
                        <w:r w:rsidR="00771D60">
                          <w:t>ility of</w:t>
                        </w:r>
                        <w:r w:rsidR="00002983">
                          <w:t xml:space="preserve"> </w:t>
                        </w:r>
                        <w:r w:rsidR="00697F87">
                          <w:t>stochastic, naturally directed</w:t>
                        </w:r>
                        <w:r>
                          <w:t xml:space="preserve"> energy necessary to </w:t>
                        </w:r>
                        <w:r w:rsidR="00A774F3">
                          <w:t>perform the work</w:t>
                        </w:r>
                        <w:r>
                          <w:t>.</w:t>
                        </w:r>
                        <w:r w:rsidR="00571757">
                          <w:t xml:space="preserve"> </w:t>
                        </w:r>
                        <w:bookmarkEnd w:id="5"/>
                        <w:r w:rsidR="00114F3D">
                          <w:t xml:space="preserve">Only </w:t>
                        </w:r>
                        <w:r w:rsidR="00C65EC9">
                          <w:t xml:space="preserve">the state </w:t>
                        </w:r>
                        <w:r w:rsidR="00917C2B">
                          <w:t>of the system and the laws of physics determine outcom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width:38461;height:12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">
                  <v:imagedata r:id="rId9" o:title=""/>
                </v:shape>
                <w10:wrap type="square"/>
              </v:group>
            </w:pict>
          </mc:Fallback>
        </mc:AlternateContent>
      </w:r>
      <w:r w:rsidR="00BB6BD0">
        <w:t>The laws of physics</w:t>
      </w:r>
      <w:r w:rsidR="00EE7DDA">
        <w:t>,</w:t>
      </w:r>
      <w:r w:rsidR="00BB6BD0">
        <w:t xml:space="preserve"> without any intelligent mechanism</w:t>
      </w:r>
      <w:r w:rsidR="00EE7DDA">
        <w:t>,</w:t>
      </w:r>
      <w:r w:rsidR="00BB6BD0">
        <w:t xml:space="preserve"> coupled with the available </w:t>
      </w:r>
      <w:r w:rsidR="00E74976">
        <w:t>stochastic, naturally directed energy</w:t>
      </w:r>
      <w:r w:rsidR="00961351">
        <w:t>,</w:t>
      </w:r>
      <w:r w:rsidR="00BB6BD0">
        <w:t xml:space="preserve"> determine the work performed in a Natural System</w:t>
      </w:r>
      <w:r w:rsidR="007B65F0">
        <w:t>,</w:t>
      </w:r>
      <w:r w:rsidR="00CD14B4">
        <w:t xml:space="preserve"> as illustrated in </w:t>
      </w:r>
      <w:r w:rsidR="00C109BD">
        <w:fldChar w:fldCharType="begin"/>
      </w:r>
      <w:r w:rsidR="00C109BD">
        <w:instrText xml:space="preserve"> REF _Ref81399376 \h </w:instrText>
      </w:r>
      <w:r w:rsidR="00C109BD">
        <w:fldChar w:fldCharType="separate"/>
      </w:r>
      <w:r w:rsidR="00B87566">
        <w:t xml:space="preserve">Figure </w:t>
      </w:r>
      <w:r w:rsidR="00B87566">
        <w:rPr>
          <w:noProof/>
        </w:rPr>
        <w:t>1</w:t>
      </w:r>
      <w:r w:rsidR="00C109BD">
        <w:fldChar w:fldCharType="end"/>
      </w:r>
      <w:r w:rsidR="00A073AA">
        <w:t>.</w:t>
      </w:r>
      <w:r w:rsidR="000E2463">
        <w:t xml:space="preserve"> </w:t>
      </w:r>
      <w:r w:rsidR="00CC70F3">
        <w:t>State changes will occur</w:t>
      </w:r>
      <w:r w:rsidR="007D192F">
        <w:t xml:space="preserve"> immediately</w:t>
      </w:r>
      <w:r w:rsidR="00CC70F3">
        <w:t xml:space="preserve"> when this energy </w:t>
      </w:r>
      <w:r w:rsidR="00853A72">
        <w:t>exceeds the</w:t>
      </w:r>
      <w:r w:rsidR="00DB08EC">
        <w:t xml:space="preserve"> </w:t>
      </w:r>
      <w:r w:rsidR="00FD28B0">
        <w:t>a</w:t>
      </w:r>
      <w:r w:rsidR="008352B3">
        <w:t>ctivation energy</w:t>
      </w:r>
      <w:r w:rsidR="007F10DF">
        <w:t>,</w:t>
      </w:r>
      <w:r w:rsidR="008352B3">
        <w:t xml:space="preserve"> and the free energy change</w:t>
      </w:r>
      <w:r w:rsidR="00F30C15">
        <w:t xml:space="preserve"> (</w:t>
      </w:r>
      <w:r w:rsidR="0029369A">
        <w:rPr>
          <w:rFonts w:ascii="Cambria" w:hAnsi="Cambria" w:cs="Cambria"/>
        </w:rPr>
        <w:t>Δ</w:t>
      </w:r>
      <w:r w:rsidR="0029369A">
        <w:t>G)</w:t>
      </w:r>
      <w:r w:rsidR="008352B3">
        <w:t xml:space="preserve"> for the state change is less than zero, the Gibbs criterion for a spontaneous reaction</w:t>
      </w:r>
      <w:r w:rsidR="00913BDC">
        <w:t xml:space="preserve"> (</w:t>
      </w:r>
      <w:r w:rsidR="00913BDC">
        <w:rPr>
          <w:rFonts w:ascii="Cambria" w:hAnsi="Cambria" w:cs="Cambria"/>
        </w:rPr>
        <w:t>Δ</w:t>
      </w:r>
      <w:r w:rsidR="00913BDC">
        <w:t>G &lt; 0)</w:t>
      </w:r>
      <w:r w:rsidR="002013AB">
        <w:t>.</w:t>
      </w:r>
      <w:r w:rsidR="001B766E">
        <w:rPr>
          <w:rStyle w:val="EndnoteReference"/>
        </w:rPr>
        <w:endnoteReference w:id="15"/>
      </w:r>
      <w:r w:rsidR="002013AB">
        <w:t xml:space="preserve"> We</w:t>
      </w:r>
      <w:r w:rsidR="00C17B76">
        <w:t xml:space="preserve"> </w:t>
      </w:r>
      <w:r w:rsidR="008352B3">
        <w:t>k</w:t>
      </w:r>
      <w:r w:rsidR="005E0CFF">
        <w:t>now from physics that random energy cause</w:t>
      </w:r>
      <w:r w:rsidR="004C1116">
        <w:t>s</w:t>
      </w:r>
      <w:r w:rsidR="005E0CFF">
        <w:t xml:space="preserve"> state changes in a </w:t>
      </w:r>
      <w:r w:rsidR="00BE4A61">
        <w:t>th</w:t>
      </w:r>
      <w:r w:rsidR="005E0CFF">
        <w:t xml:space="preserve">ermodynamic "downhill" direction, meaning </w:t>
      </w:r>
      <w:r w:rsidR="00322D70">
        <w:t>a more stable equilibrium, higher entropy, and lower energy,</w:t>
      </w:r>
      <w:r w:rsidR="00BB6BD0">
        <w:t xml:space="preserve"> without any mechanism to implement intent. </w:t>
      </w:r>
      <w:r w:rsidR="00A24E4E">
        <w:t>Some argue</w:t>
      </w:r>
      <w:r w:rsidR="00AD2A94">
        <w:t xml:space="preserve"> that energy entering the system from the outside </w:t>
      </w:r>
      <w:r w:rsidR="008656D1">
        <w:t xml:space="preserve">could </w:t>
      </w:r>
      <w:r w:rsidR="004932FD">
        <w:t xml:space="preserve">create thermodynamic </w:t>
      </w:r>
      <w:r w:rsidR="00F7301C">
        <w:t>"</w:t>
      </w:r>
      <w:r w:rsidR="004932FD">
        <w:t>uphill</w:t>
      </w:r>
      <w:r w:rsidR="00F7301C">
        <w:t>"</w:t>
      </w:r>
      <w:r w:rsidR="00387986">
        <w:t xml:space="preserve"> </w:t>
      </w:r>
      <w:r w:rsidR="004853CD">
        <w:t xml:space="preserve">work. </w:t>
      </w:r>
      <w:r w:rsidR="00D763DC">
        <w:t xml:space="preserve">As </w:t>
      </w:r>
      <w:proofErr w:type="spellStart"/>
      <w:r w:rsidR="00D763DC">
        <w:t>therm</w:t>
      </w:r>
      <w:r w:rsidR="00623F03">
        <w:t>o</w:t>
      </w:r>
      <w:r w:rsidR="00D763DC">
        <w:t>dy</w:t>
      </w:r>
      <w:r w:rsidR="002B7871">
        <w:t>n</w:t>
      </w:r>
      <w:r w:rsidR="00D763DC">
        <w:t>a</w:t>
      </w:r>
      <w:r w:rsidR="0070693C">
        <w:t>m</w:t>
      </w:r>
      <w:r w:rsidR="0079155E">
        <w:t>icist</w:t>
      </w:r>
      <w:proofErr w:type="spellEnd"/>
      <w:r w:rsidR="006928C0">
        <w:t xml:space="preserve"> A. McIntosh</w:t>
      </w:r>
      <w:r w:rsidR="009B3D12">
        <w:t xml:space="preserve"> </w:t>
      </w:r>
      <w:r w:rsidR="003F5C71">
        <w:t xml:space="preserve">shows and </w:t>
      </w:r>
      <w:r w:rsidR="009B3D12">
        <w:t xml:space="preserve">says: </w:t>
      </w:r>
      <w:r w:rsidR="00F7301C">
        <w:t>"</w:t>
      </w:r>
      <w:r w:rsidR="00467943" w:rsidRPr="008C2567">
        <w:t xml:space="preserve">Even </w:t>
      </w:r>
      <w:proofErr w:type="gramStart"/>
      <w:r w:rsidR="00467943" w:rsidRPr="008C2567">
        <w:t xml:space="preserve">if </w:t>
      </w:r>
      <w:r w:rsidR="006D2F9D">
        <w:t xml:space="preserve"> …</w:t>
      </w:r>
      <w:proofErr w:type="gramEnd"/>
      <w:r w:rsidR="006D2F9D">
        <w:t xml:space="preserve">. </w:t>
      </w:r>
      <w:r w:rsidR="00467943" w:rsidRPr="008C2567">
        <w:t xml:space="preserve"> one had a completely open system, no amount of matter</w:t>
      </w:r>
      <w:r w:rsidR="004C4FB7">
        <w:t xml:space="preserve"> </w:t>
      </w:r>
      <w:r w:rsidR="00467943" w:rsidRPr="008C2567">
        <w:t xml:space="preserve">or energy exchange without information exchange would alter the fundamental finding </w:t>
      </w:r>
      <w:r w:rsidR="00467943" w:rsidRPr="004C4FB7">
        <w:t>concerning spontaneity of chemical reactions</w:t>
      </w:r>
      <w:r w:rsidR="00467943">
        <w:rPr>
          <w:sz w:val="25"/>
          <w:szCs w:val="25"/>
        </w:rPr>
        <w:t>.</w:t>
      </w:r>
      <w:r w:rsidR="00BB6BD0">
        <w:rPr>
          <w:rStyle w:val="EndnoteReference"/>
        </w:rPr>
        <w:endnoteReference w:id="16"/>
      </w:r>
    </w:p>
    <w:p w14:paraId="01E5A7FF" w14:textId="183E44F5" w:rsidR="00CB52E2" w:rsidRDefault="00CB52E2" w:rsidP="00CB52E2">
      <w:r>
        <w:t>This physics model explains all material entities in the universe, including galaxies, suns, solar systems, planets, black holes, etc. But it does not explain life and life's creations.</w:t>
      </w:r>
      <w:r w:rsidR="00584AC0">
        <w:rPr>
          <w:rStyle w:val="EndnoteReference"/>
        </w:rPr>
        <w:endnoteReference w:id="17"/>
      </w:r>
    </w:p>
    <w:p w14:paraId="396BB12A" w14:textId="77777777" w:rsidR="00767179" w:rsidRDefault="00767179" w:rsidP="00665C3B">
      <w:pPr>
        <w:pStyle w:val="Heading4"/>
      </w:pPr>
      <w:r>
        <w:t>Why Can't Natural Causes Perform Specified Work?</w:t>
      </w:r>
    </w:p>
    <w:p w14:paraId="73786176" w14:textId="77777777" w:rsidR="00767179" w:rsidRDefault="00767179" w:rsidP="008E56A5">
      <w:pPr>
        <w:pStyle w:val="Heading5"/>
      </w:pPr>
      <w:r>
        <w:t>The Logical Explanation</w:t>
      </w:r>
    </w:p>
    <w:p w14:paraId="6C3FD776" w14:textId="5B2E10A0" w:rsidR="00767179" w:rsidRDefault="00767179" w:rsidP="00767179">
      <w:r>
        <w:t xml:space="preserve">Let's say our machine's purpose is to control a room's temperature. Naturally, such a machine must know the setpoint and current temperature. Therefore, there must be </w:t>
      </w:r>
      <w:r w:rsidR="00334EDF">
        <w:t>a means to acquire this information, such as sensors or electrical potentiometers</w:t>
      </w:r>
      <w:r>
        <w:t xml:space="preserve">.  </w:t>
      </w:r>
    </w:p>
    <w:p w14:paraId="6839C3C6" w14:textId="77777777" w:rsidR="00767179" w:rsidRDefault="00767179" w:rsidP="00767179">
      <w:r>
        <w:t>Then, some mechanism must process this information based on an algorithm:</w:t>
      </w:r>
    </w:p>
    <w:p w14:paraId="0B187127" w14:textId="77777777" w:rsidR="00767179" w:rsidRDefault="00767179" w:rsidP="00767179">
      <w:r>
        <w:tab/>
        <w:t>Room Temperature (RT) = Setpoint Temperature (ST), no action</w:t>
      </w:r>
    </w:p>
    <w:p w14:paraId="43B9A010" w14:textId="77777777" w:rsidR="00767179" w:rsidRDefault="00767179" w:rsidP="00767179">
      <w:r>
        <w:tab/>
        <w:t>RT &gt; ST, move heat from inside to outside the room</w:t>
      </w:r>
    </w:p>
    <w:p w14:paraId="433E56CF" w14:textId="77777777" w:rsidR="00767179" w:rsidRDefault="00767179" w:rsidP="00767179">
      <w:r>
        <w:tab/>
        <w:t>RT &lt; ST, move heat from outside to inside the room</w:t>
      </w:r>
    </w:p>
    <w:p w14:paraId="49952A9A" w14:textId="509CCF6F" w:rsidR="00767179" w:rsidRDefault="00767179" w:rsidP="00767179">
      <w:r>
        <w:t>Then, there must be a means to signal a mechanism that can interpret the “move heat” information</w:t>
      </w:r>
      <w:r w:rsidR="00427008">
        <w:t xml:space="preserve">, because natural causes have no means or specified energy source to acquire, process, or </w:t>
      </w:r>
      <w:r>
        <w:t xml:space="preserve">add or remove heat from the room on demand. Therefore, some "unnatural" energy sources and mechanisms must be available to perform this specified work. </w:t>
      </w:r>
    </w:p>
    <w:p w14:paraId="7A9022E5" w14:textId="77777777" w:rsidR="00767179" w:rsidRDefault="00767179" w:rsidP="00767179">
      <w:r>
        <w:t xml:space="preserve">Natural causes have no means to perform a specified action if the specified action violates the laws of physics or includes a specified place or time. Physics and specification come from two different realms. </w:t>
      </w:r>
    </w:p>
    <w:p w14:paraId="069799F0" w14:textId="26C8DB0C" w:rsidR="00767179" w:rsidRDefault="00767179" w:rsidP="00767179">
      <w:r>
        <w:t xml:space="preserve">Are there any other means to achieve specified results? Logic and observation </w:t>
      </w:r>
      <w:r w:rsidR="007402F5">
        <w:t xml:space="preserve">suggest a negative answer, but this is not conclusive </w:t>
      </w:r>
      <w:r>
        <w:t>proof. Part of the purpose of expounding machine theory is to challenge it.</w:t>
      </w:r>
    </w:p>
    <w:p w14:paraId="00F951A6" w14:textId="77777777" w:rsidR="00767179" w:rsidRDefault="00767179" w:rsidP="008E56A5">
      <w:pPr>
        <w:pStyle w:val="Heading5"/>
      </w:pPr>
      <w:r>
        <w:lastRenderedPageBreak/>
        <w:t>The Observational Explanation</w:t>
      </w:r>
    </w:p>
    <w:p w14:paraId="77BE0F63" w14:textId="4DF774CD" w:rsidR="00767179" w:rsidRDefault="00767179" w:rsidP="00767179">
      <w:r>
        <w:t>We find “unnatural entities” to acquire information, process information, and control an energy source to perform specified work when we carefully inspect the mechanisms within all devices defined as machines</w:t>
      </w:r>
      <w:r>
        <w:rPr>
          <w:rStyle w:val="EndnoteReference"/>
        </w:rPr>
        <w:endnoteReference w:id="18"/>
      </w:r>
      <w:r>
        <w:t xml:space="preserve">. And we observe these mechanisms only in life and in man-created machines. However, we do not understand all the mechanisms we observe in life. </w:t>
      </w:r>
      <w:r w:rsidR="001E7B72">
        <w:t xml:space="preserve">However, we observe the information flow, the specified work being performed, and the raised energy involved in processes that </w:t>
      </w:r>
      <w:r>
        <w:t>we understand. However, as discussed earlier, we do not understand some processes, such as the growth of multicelled organisms.</w:t>
      </w:r>
    </w:p>
    <w:p w14:paraId="5161511C" w14:textId="77777777" w:rsidR="00767179" w:rsidRDefault="00767179" w:rsidP="008E56A5">
      <w:pPr>
        <w:pStyle w:val="Heading5"/>
      </w:pPr>
      <w:r>
        <w:t>The Theoretical Explanation</w:t>
      </w:r>
    </w:p>
    <w:p w14:paraId="1D718633" w14:textId="1A1FCF12" w:rsidR="00767179" w:rsidRDefault="00767179" w:rsidP="00767179">
      <w:r>
        <w:t>Only a “Maxwell’s demon” functionality</w:t>
      </w:r>
      <w:r w:rsidR="00170C3D">
        <w:t>,</w:t>
      </w:r>
      <w:r w:rsidR="0094426B">
        <w:t xml:space="preserve"> </w:t>
      </w:r>
      <w:r>
        <w:t>plus raised energy added to a system</w:t>
      </w:r>
      <w:r w:rsidR="00170C3D">
        <w:t>,</w:t>
      </w:r>
      <w:r>
        <w:t xml:space="preserve"> can achieve specified results. Natural causes cannot create the specified energy required to perform the signal acquisition, signaling, and processing</w:t>
      </w:r>
      <w:r w:rsidR="001E7B72">
        <w:t>,</w:t>
      </w:r>
      <w:r>
        <w:t xml:space="preserve"> or perform the specified work on the system. For example, the simplest signal processing action is a logic gate function, such as a simple </w:t>
      </w:r>
      <w:r w:rsidR="001E7B72">
        <w:t>yes-or-no</w:t>
      </w:r>
      <w:r>
        <w:t xml:space="preserve"> answer to a question. The yes and no answers must be represented as separate states in the machine and stay there until the question is </w:t>
      </w:r>
      <w:proofErr w:type="spellStart"/>
      <w:r>
        <w:t>reasked</w:t>
      </w:r>
      <w:proofErr w:type="spellEnd"/>
      <w:r>
        <w:t xml:space="preserve">. Such action is impossible in a natural system for two reasons. First, natural causes have no mechanism to respond in a specified manner to </w:t>
      </w:r>
      <w:r w:rsidR="00AE17D8">
        <w:t>information that</w:t>
      </w:r>
      <w:r>
        <w:t xml:space="preserve"> comes from a different paradigm. Second, because of the 2</w:t>
      </w:r>
      <w:r w:rsidRPr="00361D8B">
        <w:rPr>
          <w:vertAlign w:val="superscript"/>
        </w:rPr>
        <w:t>nd</w:t>
      </w:r>
      <w:r>
        <w:t xml:space="preserve"> law of thermodynamics, the energy flow to force a yes to no is the opposite direction from a no to a yes, unlike the energy flow in a natural system, which, if available at all at any given location and point in time, occurs only in one direction. </w:t>
      </w:r>
    </w:p>
    <w:p w14:paraId="70EC6F03" w14:textId="4BE5E5A3" w:rsidR="00767179" w:rsidRDefault="00767179" w:rsidP="00456E12">
      <w:r>
        <w:t xml:space="preserve">Regarding the work on the system, everyone knows that a rock will not go uphill on demand. </w:t>
      </w:r>
      <w:r w:rsidR="00C45145">
        <w:t>However, a machine, specifically a power shovel, can accomplish</w:t>
      </w:r>
      <w:r>
        <w:t xml:space="preserve"> this. The engine or motor in the power shovel provides the energy, </w:t>
      </w:r>
      <w:r w:rsidR="00C45145">
        <w:t>which is then utilized</w:t>
      </w:r>
      <w:r w:rsidR="00DE6AE3">
        <w:t xml:space="preserve"> by </w:t>
      </w:r>
      <w:r>
        <w:t xml:space="preserve">the mechanisms that control this power. Natural systems </w:t>
      </w:r>
      <w:r w:rsidR="00C45145">
        <w:t>lack these characteristics</w:t>
      </w:r>
      <w:r>
        <w:t xml:space="preserve">. </w:t>
      </w:r>
    </w:p>
    <w:p w14:paraId="3ADD0F53" w14:textId="5EEA366A" w:rsidR="00596A02" w:rsidRDefault="00673939" w:rsidP="008F3ABB">
      <w:pPr>
        <w:pStyle w:val="Heading2"/>
      </w:pPr>
      <w:r>
        <w:t>Systems Containing Machines</w:t>
      </w:r>
    </w:p>
    <w:p w14:paraId="672C3027" w14:textId="4DA78311" w:rsidR="00D71991" w:rsidRDefault="0080475B" w:rsidP="00D71991">
      <w:r>
        <w:t xml:space="preserve">Adding </w:t>
      </w:r>
      <w:r w:rsidR="00957147">
        <w:t>specified causes to a system</w:t>
      </w:r>
      <w:r w:rsidR="005B5F7E">
        <w:t>'s</w:t>
      </w:r>
      <w:r w:rsidR="00957147">
        <w:t xml:space="preserve"> </w:t>
      </w:r>
      <w:r w:rsidR="006832B4">
        <w:t>natural causes (</w:t>
      </w:r>
      <w:fldSimple w:instr=" REF _Ref81399376 ">
        <w:r w:rsidR="00B87566">
          <w:t xml:space="preserve">Figure </w:t>
        </w:r>
        <w:r w:rsidR="00B87566">
          <w:rPr>
            <w:noProof/>
          </w:rPr>
          <w:t>1</w:t>
        </w:r>
      </w:fldSimple>
      <w:r w:rsidR="003F1879">
        <w:t xml:space="preserve">) </w:t>
      </w:r>
      <w:r w:rsidR="00EE4CFD">
        <w:t xml:space="preserve">requires </w:t>
      </w:r>
      <w:r w:rsidR="000F36EC">
        <w:t>considerable</w:t>
      </w:r>
      <w:r w:rsidR="00C67073">
        <w:t xml:space="preserve"> </w:t>
      </w:r>
      <w:r w:rsidR="00A2393C">
        <w:t xml:space="preserve">added </w:t>
      </w:r>
      <w:r w:rsidR="008D4B75">
        <w:t xml:space="preserve">functionality </w:t>
      </w:r>
      <w:r w:rsidR="00905139">
        <w:t>to implement i</w:t>
      </w:r>
      <w:r w:rsidR="00DC1E1F">
        <w:t xml:space="preserve">ntent </w:t>
      </w:r>
      <w:r w:rsidR="00C45145">
        <w:t xml:space="preserve">that </w:t>
      </w:r>
      <w:r w:rsidR="0098794D">
        <w:t>one does not fin</w:t>
      </w:r>
      <w:r w:rsidR="00052150">
        <w:t>d</w:t>
      </w:r>
      <w:r w:rsidR="008D4B75">
        <w:t xml:space="preserve"> in the natural</w:t>
      </w:r>
      <w:r w:rsidR="00FF4B02">
        <w:t xml:space="preserve"> only</w:t>
      </w:r>
      <w:r w:rsidR="008D4B75">
        <w:t xml:space="preserve"> world</w:t>
      </w:r>
      <w:r w:rsidR="000556AA">
        <w:t>,</w:t>
      </w:r>
      <w:r w:rsidR="000F36EC">
        <w:t xml:space="preserve"> </w:t>
      </w:r>
      <w:r w:rsidR="009920C6">
        <w:t>as seen in</w:t>
      </w:r>
      <w:r w:rsidR="00F96587">
        <w:t xml:space="preserve"> </w:t>
      </w:r>
      <w:r w:rsidR="003A552A">
        <w:fldChar w:fldCharType="begin"/>
      </w:r>
      <w:r w:rsidR="003A552A">
        <w:instrText xml:space="preserve"> REF _Ref86410932 \h </w:instrText>
      </w:r>
      <w:r w:rsidR="003A552A">
        <w:fldChar w:fldCharType="separate"/>
      </w:r>
      <w:r w:rsidR="00B87566">
        <w:t xml:space="preserve">Figure </w:t>
      </w:r>
      <w:r w:rsidR="00B87566">
        <w:rPr>
          <w:noProof/>
        </w:rPr>
        <w:t>2</w:t>
      </w:r>
      <w:r w:rsidR="003A552A">
        <w:fldChar w:fldCharType="end"/>
      </w:r>
      <w:r w:rsidR="001610A3">
        <w:t>.</w:t>
      </w:r>
    </w:p>
    <w:p w14:paraId="0191829A" w14:textId="1CD4F3CC" w:rsidR="00AE0384" w:rsidRDefault="00005BF2" w:rsidP="005A6C34">
      <w:pPr>
        <w:keepNext/>
      </w:pPr>
      <w:r>
        <w:rPr>
          <w:noProof/>
        </w:rPr>
        <w:drawing>
          <wp:anchor distT="0" distB="0" distL="114300" distR="114300" simplePos="0" relativeHeight="251658258" behindDoc="0" locked="0" layoutInCell="1" allowOverlap="1" wp14:anchorId="223C15CF" wp14:editId="3AF6A098">
            <wp:simplePos x="0" y="0"/>
            <wp:positionH relativeFrom="column">
              <wp:posOffset>0</wp:posOffset>
            </wp:positionH>
            <wp:positionV relativeFrom="paragraph">
              <wp:posOffset>0</wp:posOffset>
            </wp:positionV>
            <wp:extent cx="5890466" cy="2415307"/>
            <wp:effectExtent l="0" t="0" r="0" b="444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0">
                      <a:extLst>
                        <a:ext uri="{28A0092B-C50C-407E-A947-70E740481C1C}">
                          <a14:useLocalDpi xmlns:a14="http://schemas.microsoft.com/office/drawing/2010/main" val="0"/>
                        </a:ext>
                      </a:extLst>
                    </a:blip>
                    <a:stretch>
                      <a:fillRect/>
                    </a:stretch>
                  </pic:blipFill>
                  <pic:spPr>
                    <a:xfrm>
                      <a:off x="0" y="0"/>
                      <a:ext cx="5890466" cy="2415307"/>
                    </a:xfrm>
                    <a:prstGeom prst="rect">
                      <a:avLst/>
                    </a:prstGeom>
                  </pic:spPr>
                </pic:pic>
              </a:graphicData>
            </a:graphic>
          </wp:anchor>
        </w:drawing>
      </w:r>
      <w:bookmarkStart w:id="6" w:name="_Ref86410932"/>
      <w:bookmarkStart w:id="7" w:name="_Ref89761330"/>
      <w:r w:rsidR="00065139">
        <w:t xml:space="preserve">Figure </w:t>
      </w:r>
      <w:fldSimple w:instr=" SEQ Figure \* ARABIC ">
        <w:r w:rsidR="00B87566">
          <w:rPr>
            <w:noProof/>
          </w:rPr>
          <w:t>2</w:t>
        </w:r>
      </w:fldSimple>
      <w:bookmarkEnd w:id="6"/>
      <w:r w:rsidR="003A552A">
        <w:t xml:space="preserve">. shows the </w:t>
      </w:r>
      <w:r w:rsidR="00A976C3">
        <w:t xml:space="preserve">added, </w:t>
      </w:r>
      <w:r w:rsidR="003A552A">
        <w:t xml:space="preserve">separate, identifiable mechanisms that perform the functions of (shown in blue), Acquisition of Information, Information Processing, Actuation, and </w:t>
      </w:r>
      <w:r w:rsidR="00CB098F">
        <w:t>S</w:t>
      </w:r>
      <w:r w:rsidR="003A552A">
        <w:t>ource of Specified Energy</w:t>
      </w:r>
      <w:r w:rsidR="00E703F1">
        <w:t xml:space="preserve"> </w:t>
      </w:r>
      <w:r w:rsidR="00494747">
        <w:lastRenderedPageBreak/>
        <w:t>(shown in red)</w:t>
      </w:r>
      <w:r w:rsidR="003A552A">
        <w:t xml:space="preserve">. </w:t>
      </w:r>
      <w:r w:rsidR="00C45145">
        <w:t>Additionally, a means to transfer information between the functional modules (shown in</w:t>
      </w:r>
      <w:r w:rsidR="00F65330">
        <w:t xml:space="preserve"> grey) </w:t>
      </w:r>
      <w:r w:rsidR="003A552A">
        <w:t>must exist.</w:t>
      </w:r>
      <w:bookmarkEnd w:id="7"/>
    </w:p>
    <w:p w14:paraId="23FFD068" w14:textId="77777777" w:rsidR="0086076E" w:rsidRDefault="0086076E" w:rsidP="00A82341">
      <w:pPr>
        <w:pStyle w:val="Heading3"/>
      </w:pPr>
      <w:r>
        <w:t xml:space="preserve">What Does </w:t>
      </w:r>
      <w:proofErr w:type="gramStart"/>
      <w:r>
        <w:t>it</w:t>
      </w:r>
      <w:proofErr w:type="gramEnd"/>
      <w:r>
        <w:t xml:space="preserve"> Take </w:t>
      </w:r>
      <w:proofErr w:type="gramStart"/>
      <w:r>
        <w:t>To</w:t>
      </w:r>
      <w:proofErr w:type="gramEnd"/>
      <w:r>
        <w:t xml:space="preserve"> Perform Specified Work?</w:t>
      </w:r>
    </w:p>
    <w:p w14:paraId="7CB68FEE" w14:textId="5B840DDE" w:rsidR="0086076E" w:rsidRDefault="0086076E" w:rsidP="0086076E">
      <w:r>
        <w:t xml:space="preserve">Specified work causes actions to occur as a function of specified conditions. </w:t>
      </w:r>
      <w:r w:rsidR="004E2011">
        <w:t xml:space="preserve">As shown in </w:t>
      </w:r>
      <w:r w:rsidR="00776272">
        <w:fldChar w:fldCharType="begin"/>
      </w:r>
      <w:r w:rsidR="00776272">
        <w:instrText xml:space="preserve"> REF _Ref86410932 \h </w:instrText>
      </w:r>
      <w:r w:rsidR="00776272">
        <w:fldChar w:fldCharType="separate"/>
      </w:r>
      <w:r w:rsidR="00B87566">
        <w:t xml:space="preserve">Figure </w:t>
      </w:r>
      <w:r w:rsidR="00B87566">
        <w:rPr>
          <w:noProof/>
        </w:rPr>
        <w:t>2</w:t>
      </w:r>
      <w:r w:rsidR="00776272">
        <w:fldChar w:fldCharType="end"/>
      </w:r>
      <w:r w:rsidR="000009FB">
        <w:t>, m</w:t>
      </w:r>
      <w:r>
        <w:t xml:space="preserve">achines implement this capability by acquiring the information </w:t>
      </w:r>
      <w:r w:rsidR="00F4204A">
        <w:t>that specifies these condition</w:t>
      </w:r>
      <w:r w:rsidR="00944198">
        <w:t>s</w:t>
      </w:r>
      <w:r>
        <w:t>. Next, the machine must process this information to determine the action required to fulfill the specification. Then</w:t>
      </w:r>
      <w:r w:rsidR="007F2B3C">
        <w:t>,</w:t>
      </w:r>
      <w:r>
        <w:t xml:space="preserve"> the machine performs </w:t>
      </w:r>
      <w:r w:rsidR="009B479A">
        <w:t xml:space="preserve">this </w:t>
      </w:r>
      <w:r>
        <w:t>action</w:t>
      </w:r>
      <w:r w:rsidR="009B479A">
        <w:t xml:space="preserve"> on the system</w:t>
      </w:r>
      <w:r>
        <w:t xml:space="preserve"> by a mechanism</w:t>
      </w:r>
      <w:r w:rsidR="000830FD">
        <w:t xml:space="preserve"> (actuator)</w:t>
      </w:r>
      <w:r>
        <w:t xml:space="preserve"> using </w:t>
      </w:r>
      <w:proofErr w:type="gramStart"/>
      <w:r>
        <w:t>the processed</w:t>
      </w:r>
      <w:proofErr w:type="gramEnd"/>
      <w:r>
        <w:t xml:space="preserve"> information to control specified energy. The heat pump described earlier is an example of this process.</w:t>
      </w:r>
    </w:p>
    <w:p w14:paraId="58C4AECA" w14:textId="06CA0C57" w:rsidR="006E5331" w:rsidRDefault="0086076E" w:rsidP="0086076E">
      <w:r>
        <w:t>Acquiring, processing, and acting upon information is a step-by-step process.</w:t>
      </w:r>
      <w:r w:rsidR="00486A58">
        <w:t xml:space="preserve"> </w:t>
      </w:r>
      <w:r w:rsidR="00E77251">
        <w:t>These steps</w:t>
      </w:r>
      <w:r w:rsidR="006E3A33">
        <w:t xml:space="preserve"> </w:t>
      </w:r>
      <w:r w:rsidR="00273BE8">
        <w:t xml:space="preserve">utilize material mechanisms that occupy space, require time, and consume energy when running, compared to natural processes, even when the machine is not actively </w:t>
      </w:r>
      <w:r w:rsidR="00A03CB2">
        <w:t>working</w:t>
      </w:r>
      <w:r w:rsidR="00B219D0">
        <w:t xml:space="preserve"> on the system</w:t>
      </w:r>
      <w:r w:rsidR="009B0E0F">
        <w:t xml:space="preserve">. </w:t>
      </w:r>
    </w:p>
    <w:p w14:paraId="0778023E" w14:textId="10482094" w:rsidR="00C32443" w:rsidRDefault="00FA22FA" w:rsidP="0086076E">
      <w:r>
        <w:t>N</w:t>
      </w:r>
      <w:r w:rsidR="0086076E">
        <w:t>atural processes</w:t>
      </w:r>
      <w:r w:rsidR="0064018B">
        <w:t xml:space="preserve"> are</w:t>
      </w:r>
      <w:r w:rsidR="00A33CED">
        <w:t xml:space="preserve"> different. </w:t>
      </w:r>
      <w:r w:rsidR="00F62A9F">
        <w:t xml:space="preserve">There are no mechanisms </w:t>
      </w:r>
      <w:r w:rsidR="00B1495F">
        <w:t xml:space="preserve">to gather </w:t>
      </w:r>
      <w:r w:rsidR="00EB5B8F">
        <w:t>and process information</w:t>
      </w:r>
      <w:r w:rsidR="0086076E">
        <w:t xml:space="preserve">. </w:t>
      </w:r>
      <w:r w:rsidR="00DC5EF9">
        <w:t>The sp</w:t>
      </w:r>
      <w:r w:rsidR="00DD7BA2">
        <w:t xml:space="preserve">ace, specified energy, and time </w:t>
      </w:r>
      <w:r w:rsidR="00B72334">
        <w:t xml:space="preserve">to run the specified machine process steps are </w:t>
      </w:r>
      <w:r w:rsidR="007170FA">
        <w:t>non-</w:t>
      </w:r>
      <w:r w:rsidR="002C3EE1">
        <w:t>existent</w:t>
      </w:r>
      <w:r w:rsidR="007170FA">
        <w:t xml:space="preserve">. </w:t>
      </w:r>
      <w:r w:rsidR="00E40823">
        <w:t xml:space="preserve">There is </w:t>
      </w:r>
      <w:r w:rsidR="006F36A8">
        <w:t>no</w:t>
      </w:r>
      <w:r w:rsidR="00E40823">
        <w:t xml:space="preserve"> </w:t>
      </w:r>
      <w:r w:rsidR="00A83505">
        <w:t xml:space="preserve">energy or mechanism to </w:t>
      </w:r>
      <w:r w:rsidR="00DA0193">
        <w:t>perform specified work</w:t>
      </w:r>
      <w:r w:rsidR="00742500">
        <w:t>,</w:t>
      </w:r>
      <w:r w:rsidR="007959D4">
        <w:t xml:space="preserve"> such as</w:t>
      </w:r>
      <w:r w:rsidR="00A2545C">
        <w:t xml:space="preserve"> mov</w:t>
      </w:r>
      <w:r w:rsidR="00742500">
        <w:t>ing</w:t>
      </w:r>
      <w:r w:rsidR="00A2545C">
        <w:t xml:space="preserve"> something uphill</w:t>
      </w:r>
      <w:r w:rsidR="00A513EF">
        <w:t xml:space="preserve"> or</w:t>
      </w:r>
      <w:r w:rsidR="00A2545C">
        <w:t xml:space="preserve"> caus</w:t>
      </w:r>
      <w:r w:rsidR="00742500">
        <w:t>ing</w:t>
      </w:r>
      <w:r w:rsidR="00A2545C">
        <w:t xml:space="preserve"> heat to flow from cold to hot</w:t>
      </w:r>
      <w:r w:rsidR="00F4383D">
        <w:t xml:space="preserve"> according to a specification</w:t>
      </w:r>
      <w:r w:rsidR="00A513EF">
        <w:t>.</w:t>
      </w:r>
      <w:r w:rsidR="00A2545C">
        <w:t xml:space="preserve"> </w:t>
      </w:r>
      <w:r w:rsidR="009A4657">
        <w:t xml:space="preserve">The only </w:t>
      </w:r>
      <w:r w:rsidR="00470D7C">
        <w:t>specified work</w:t>
      </w:r>
      <w:r w:rsidR="00716E15">
        <w:t xml:space="preserve"> we </w:t>
      </w:r>
      <w:r w:rsidR="00FC772A">
        <w:t>experience is the work of machines</w:t>
      </w:r>
      <w:r w:rsidR="00273BE8">
        <w:t>,</w:t>
      </w:r>
      <w:r w:rsidR="004D423F">
        <w:t xml:space="preserve"> which can reverse the general trajectory of </w:t>
      </w:r>
      <w:r w:rsidR="00886D4D">
        <w:t>natural work</w:t>
      </w:r>
      <w:r w:rsidR="00FC772A">
        <w:t xml:space="preserve">. </w:t>
      </w:r>
      <w:r w:rsidR="005661BA">
        <w:t xml:space="preserve">And the only machines we observe come from life, in the form of life itself and </w:t>
      </w:r>
      <w:r w:rsidR="00841EDB">
        <w:t>human-designed</w:t>
      </w:r>
      <w:r w:rsidR="005661BA">
        <w:t xml:space="preserve"> machines.</w:t>
      </w:r>
    </w:p>
    <w:p w14:paraId="21F7B527" w14:textId="77777777" w:rsidR="00FB02FF" w:rsidRDefault="00FB02FF" w:rsidP="00FB02FF">
      <w:pPr>
        <w:pStyle w:val="Heading3"/>
      </w:pPr>
      <w:r>
        <w:t>What is Not a Machine?</w:t>
      </w:r>
    </w:p>
    <w:p w14:paraId="36ED5244" w14:textId="77777777" w:rsidR="00FB02FF" w:rsidRPr="009707F3" w:rsidRDefault="00FB02FF" w:rsidP="00FB02FF">
      <w:r>
        <w:t>A machine is a device that implements algorithmic intelligence in the material world. However, it cannot implement abstract intelligence.</w:t>
      </w:r>
    </w:p>
    <w:p w14:paraId="4979D4EB" w14:textId="685BA72A" w:rsidR="00FB02FF" w:rsidRPr="00255033" w:rsidRDefault="00FB02FF" w:rsidP="00FB02FF">
      <w:pPr>
        <w:pStyle w:val="xxxmsonormal"/>
      </w:pPr>
      <w:r w:rsidRPr="00255033">
        <w:rPr>
          <w:sz w:val="22"/>
          <w:szCs w:val="22"/>
        </w:rPr>
        <w:t xml:space="preserve">A machine’s first process step is to acquire the information needed by the machine to </w:t>
      </w:r>
      <w:r w:rsidR="003468FB">
        <w:rPr>
          <w:sz w:val="22"/>
          <w:szCs w:val="22"/>
        </w:rPr>
        <w:t>specif</w:t>
      </w:r>
      <w:r w:rsidR="00871713">
        <w:rPr>
          <w:sz w:val="22"/>
          <w:szCs w:val="22"/>
        </w:rPr>
        <w:t>y</w:t>
      </w:r>
      <w:r w:rsidRPr="00255033">
        <w:rPr>
          <w:sz w:val="22"/>
          <w:szCs w:val="22"/>
        </w:rPr>
        <w:t xml:space="preserve"> the work required. Designing a machine is a different process. Instead, the designer must conceive the desired end. In other words, a machine designer must be able to think abstractly, meaning “the quality of dealing with ideas rather than events,” according to Oxford Languages.</w:t>
      </w:r>
      <w:r w:rsidRPr="00255033">
        <w:rPr>
          <w:rStyle w:val="EndnoteReference"/>
          <w:sz w:val="22"/>
          <w:szCs w:val="22"/>
        </w:rPr>
        <w:endnoteReference w:id="19"/>
      </w:r>
      <w:r w:rsidRPr="00255033">
        <w:rPr>
          <w:sz w:val="22"/>
          <w:szCs w:val="22"/>
        </w:rPr>
        <w:t xml:space="preserve"> We humans are the only entity we observe that has this ability. But we do not understand how to implement this ability, so we cannot design </w:t>
      </w:r>
      <w:r w:rsidR="004B6F07">
        <w:rPr>
          <w:sz w:val="22"/>
          <w:szCs w:val="22"/>
        </w:rPr>
        <w:t>entities</w:t>
      </w:r>
      <w:r w:rsidRPr="00255033">
        <w:rPr>
          <w:sz w:val="22"/>
          <w:szCs w:val="22"/>
        </w:rPr>
        <w:t xml:space="preserve"> with the ability to abstract. Machine Theory does not apply to abstraction; it only applies to the process required to perform designer-specified work on the system it resides in and, therefore, is limited to human-designed machines and those found in life</w:t>
      </w:r>
      <w:r w:rsidR="00751BA8">
        <w:rPr>
          <w:sz w:val="22"/>
          <w:szCs w:val="22"/>
        </w:rPr>
        <w:t>, except for humans’</w:t>
      </w:r>
      <w:r w:rsidR="0020480A">
        <w:rPr>
          <w:sz w:val="22"/>
          <w:szCs w:val="22"/>
        </w:rPr>
        <w:t xml:space="preserve"> ability to abstract</w:t>
      </w:r>
      <w:r w:rsidRPr="00255033">
        <w:t>.</w:t>
      </w:r>
    </w:p>
    <w:p w14:paraId="61EA0985" w14:textId="77777777" w:rsidR="00FB02FF" w:rsidRPr="00255033" w:rsidRDefault="00FB02FF" w:rsidP="00FB02FF">
      <w:pPr>
        <w:pStyle w:val="xxxmsonormal"/>
      </w:pPr>
    </w:p>
    <w:p w14:paraId="6A7C1E76" w14:textId="1150B054" w:rsidR="00FB02FF" w:rsidRDefault="00FB02FF" w:rsidP="00FB02FF">
      <w:pPr>
        <w:pStyle w:val="xxxmsonormal"/>
        <w:rPr>
          <w:sz w:val="22"/>
          <w:szCs w:val="22"/>
        </w:rPr>
      </w:pPr>
      <w:r w:rsidRPr="00255033">
        <w:rPr>
          <w:sz w:val="22"/>
          <w:szCs w:val="22"/>
        </w:rPr>
        <w:t>This understanding of machines’ limitations negates the idea of Kurzweil’s Singularity</w:t>
      </w:r>
      <w:r w:rsidRPr="00255033">
        <w:rPr>
          <w:rStyle w:val="EndnoteReference"/>
          <w:sz w:val="22"/>
          <w:szCs w:val="22"/>
        </w:rPr>
        <w:endnoteReference w:id="20"/>
      </w:r>
      <w:r w:rsidRPr="00255033">
        <w:rPr>
          <w:sz w:val="22"/>
          <w:szCs w:val="22"/>
        </w:rPr>
        <w:t xml:space="preserve">, making the fear that artificial intelligence (AI) will dominate the world in the future unfounded. Humans </w:t>
      </w:r>
      <w:r w:rsidR="00C21201">
        <w:rPr>
          <w:sz w:val="22"/>
          <w:szCs w:val="22"/>
        </w:rPr>
        <w:t>possess the knowledge and ability to create machines that perform work, including the creation and manipulation of information, but cannot abstract, such as theorizing, designing, and inventing</w:t>
      </w:r>
      <w:r w:rsidRPr="00255033">
        <w:rPr>
          <w:sz w:val="22"/>
          <w:szCs w:val="22"/>
        </w:rPr>
        <w:t>.</w:t>
      </w:r>
      <w:r w:rsidRPr="001A3A9B">
        <w:rPr>
          <w:sz w:val="22"/>
          <w:szCs w:val="22"/>
        </w:rPr>
        <w:t xml:space="preserve"> </w:t>
      </w:r>
    </w:p>
    <w:p w14:paraId="36A98B54" w14:textId="77777777" w:rsidR="00FB02FF" w:rsidRDefault="00FB02FF" w:rsidP="00FB02FF">
      <w:pPr>
        <w:pStyle w:val="xxxmsonormal"/>
        <w:rPr>
          <w:sz w:val="22"/>
          <w:szCs w:val="22"/>
        </w:rPr>
      </w:pPr>
    </w:p>
    <w:p w14:paraId="2152F607" w14:textId="2EE4528D" w:rsidR="00FB02FF" w:rsidRPr="001A3A9B" w:rsidRDefault="00FB02FF" w:rsidP="00FB02FF">
      <w:pPr>
        <w:pStyle w:val="xxxmsonormal"/>
        <w:rPr>
          <w:sz w:val="22"/>
          <w:szCs w:val="22"/>
        </w:rPr>
      </w:pPr>
      <w:r>
        <w:rPr>
          <w:sz w:val="22"/>
          <w:szCs w:val="22"/>
        </w:rPr>
        <w:t xml:space="preserve">However, Machines are the </w:t>
      </w:r>
      <w:r w:rsidR="00C21201">
        <w:rPr>
          <w:sz w:val="22"/>
          <w:szCs w:val="22"/>
        </w:rPr>
        <w:t>entities that reign over natural causes to create specified work and are</w:t>
      </w:r>
      <w:r>
        <w:rPr>
          <w:sz w:val="22"/>
          <w:szCs w:val="22"/>
        </w:rPr>
        <w:t xml:space="preserve"> the basis of Machine Theory.</w:t>
      </w:r>
    </w:p>
    <w:p w14:paraId="01AB4160" w14:textId="77777777" w:rsidR="00FB02FF" w:rsidRDefault="00FB02FF" w:rsidP="0086076E"/>
    <w:p w14:paraId="78F0A9FF" w14:textId="66480F0C" w:rsidR="00197F32" w:rsidRDefault="009C4590" w:rsidP="009C4590">
      <w:pPr>
        <w:pStyle w:val="Heading1"/>
      </w:pPr>
      <w:r>
        <w:t>Machine Functions</w:t>
      </w:r>
    </w:p>
    <w:p w14:paraId="587B58A6" w14:textId="4F9AE538" w:rsidR="00754E26" w:rsidRPr="00F70A3D" w:rsidRDefault="00E81746" w:rsidP="00754E26">
      <w:r>
        <w:t xml:space="preserve">This section will examine each functionality </w:t>
      </w:r>
      <w:r w:rsidR="000A19B0">
        <w:t xml:space="preserve">in detail. </w:t>
      </w:r>
      <w:r w:rsidR="00754E26" w:rsidRPr="00D80DF3">
        <w:t xml:space="preserve">The </w:t>
      </w:r>
      <w:r w:rsidR="00E275CD">
        <w:t>following diagrams</w:t>
      </w:r>
      <w:r w:rsidR="00754E26" w:rsidRPr="00D80DF3">
        <w:t xml:space="preserve"> </w:t>
      </w:r>
      <w:r w:rsidR="00D37F94">
        <w:t xml:space="preserve">show the functions </w:t>
      </w:r>
      <w:r w:rsidR="008E44D5">
        <w:t xml:space="preserve">implemented by the </w:t>
      </w:r>
      <w:r w:rsidR="0072741A">
        <w:t xml:space="preserve">machine’s running process </w:t>
      </w:r>
      <w:r w:rsidR="00161A4C">
        <w:t>required</w:t>
      </w:r>
      <w:r w:rsidR="00C12C27">
        <w:t xml:space="preserve"> to achieve the specified results</w:t>
      </w:r>
      <w:r w:rsidR="00CA3B22">
        <w:t xml:space="preserve">. </w:t>
      </w:r>
      <w:r w:rsidR="00E00C90">
        <w:t xml:space="preserve">Machine designers can </w:t>
      </w:r>
      <w:r w:rsidR="00626796">
        <w:t xml:space="preserve">implement these functions </w:t>
      </w:r>
      <w:r w:rsidR="0043787E">
        <w:t xml:space="preserve">using </w:t>
      </w:r>
      <w:r w:rsidR="009E609B">
        <w:t>numerous</w:t>
      </w:r>
      <w:r w:rsidR="00E421D1">
        <w:t xml:space="preserve"> technologies and mechanisms limited by the </w:t>
      </w:r>
      <w:r w:rsidR="00FF2A8F">
        <w:lastRenderedPageBreak/>
        <w:t xml:space="preserve">designer’s </w:t>
      </w:r>
      <w:r w:rsidR="009E609B">
        <w:t>creative ability</w:t>
      </w:r>
      <w:r w:rsidR="00B90871">
        <w:t xml:space="preserve"> and available technology</w:t>
      </w:r>
      <w:r w:rsidR="00E67A03">
        <w:t xml:space="preserve">. </w:t>
      </w:r>
      <w:r w:rsidR="00754E26" w:rsidRPr="00D80DF3">
        <w:t>Therefore</w:t>
      </w:r>
      <w:r w:rsidR="008F00DC">
        <w:t>,</w:t>
      </w:r>
      <w:r w:rsidR="00754E26" w:rsidRPr="00D80DF3">
        <w:t xml:space="preserve"> </w:t>
      </w:r>
      <w:r w:rsidR="00797CB2">
        <w:t xml:space="preserve">one needs </w:t>
      </w:r>
      <w:r w:rsidR="00733EE8">
        <w:t xml:space="preserve">diagrams </w:t>
      </w:r>
      <w:r w:rsidR="006F7D87">
        <w:t xml:space="preserve">(or tables) </w:t>
      </w:r>
      <w:r w:rsidR="00E50799">
        <w:t>like the</w:t>
      </w:r>
      <w:r w:rsidR="009013FE">
        <w:t xml:space="preserve"> mousetrap and computer</w:t>
      </w:r>
      <w:r w:rsidR="00E50799">
        <w:t xml:space="preserve"> figures </w:t>
      </w:r>
      <w:r w:rsidR="006238FE">
        <w:t xml:space="preserve">to </w:t>
      </w:r>
      <w:r w:rsidR="00D50B56">
        <w:t>correlate the function</w:t>
      </w:r>
      <w:r w:rsidR="00A56F2E">
        <w:t xml:space="preserve"> to the </w:t>
      </w:r>
      <w:r w:rsidR="00D50B56">
        <w:t>mechanism</w:t>
      </w:r>
      <w:r w:rsidR="00E514DA">
        <w:t>.</w:t>
      </w:r>
    </w:p>
    <w:p w14:paraId="1A284B42" w14:textId="37E65719" w:rsidR="00E22B44" w:rsidRDefault="00C40F67" w:rsidP="00D01F1B">
      <w:pPr>
        <w:pStyle w:val="Heading2"/>
      </w:pPr>
      <w:r>
        <w:t xml:space="preserve">Acquisition of </w:t>
      </w:r>
      <w:r w:rsidR="00303872">
        <w:t xml:space="preserve">Specified </w:t>
      </w:r>
      <w:r>
        <w:t>Information</w:t>
      </w:r>
    </w:p>
    <w:p w14:paraId="75F9C23F" w14:textId="0DA67475" w:rsidR="00980860" w:rsidRPr="001B7EEA" w:rsidRDefault="00980860" w:rsidP="00980860">
      <w:r>
        <w:rPr>
          <w:i/>
          <w:iCs/>
          <w:noProof/>
          <w:color w:val="44546A" w:themeColor="text2"/>
          <w:sz w:val="18"/>
          <w:szCs w:val="18"/>
        </w:rPr>
        <mc:AlternateContent>
          <mc:Choice Requires="wpg">
            <w:drawing>
              <wp:anchor distT="0" distB="0" distL="114300" distR="114300" simplePos="0" relativeHeight="251658244" behindDoc="0" locked="0" layoutInCell="1" allowOverlap="1" wp14:anchorId="0DD3DF55" wp14:editId="0CA04A47">
                <wp:simplePos x="0" y="0"/>
                <wp:positionH relativeFrom="margin">
                  <wp:align>left</wp:align>
                </wp:positionH>
                <wp:positionV relativeFrom="paragraph">
                  <wp:posOffset>378142</wp:posOffset>
                </wp:positionV>
                <wp:extent cx="4015105" cy="2099945"/>
                <wp:effectExtent l="0" t="0" r="4445" b="0"/>
                <wp:wrapSquare wrapText="bothSides"/>
                <wp:docPr id="25" name="Group 25"/>
                <wp:cNvGraphicFramePr/>
                <a:graphic xmlns:a="http://schemas.openxmlformats.org/drawingml/2006/main">
                  <a:graphicData uri="http://schemas.microsoft.com/office/word/2010/wordprocessingGroup">
                    <wpg:wgp>
                      <wpg:cNvGrpSpPr/>
                      <wpg:grpSpPr>
                        <a:xfrm>
                          <a:off x="0" y="0"/>
                          <a:ext cx="4015105" cy="2100263"/>
                          <a:chOff x="0" y="0"/>
                          <a:chExt cx="5781675" cy="3023990"/>
                        </a:xfrm>
                      </wpg:grpSpPr>
                      <pic:pic xmlns:pic="http://schemas.openxmlformats.org/drawingml/2006/picture">
                        <pic:nvPicPr>
                          <pic:cNvPr id="14" name="Picture 14"/>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7449" y="0"/>
                            <a:ext cx="5766776" cy="2368550"/>
                          </a:xfrm>
                          <a:prstGeom prst="rect">
                            <a:avLst/>
                          </a:prstGeom>
                        </pic:spPr>
                      </pic:pic>
                      <wps:wsp>
                        <wps:cNvPr id="23" name="Text Box 23"/>
                        <wps:cNvSpPr txBox="1"/>
                        <wps:spPr>
                          <a:xfrm>
                            <a:off x="0" y="2409825"/>
                            <a:ext cx="5781675" cy="614165"/>
                          </a:xfrm>
                          <a:prstGeom prst="rect">
                            <a:avLst/>
                          </a:prstGeom>
                          <a:solidFill>
                            <a:prstClr val="white"/>
                          </a:solidFill>
                          <a:ln>
                            <a:noFill/>
                          </a:ln>
                        </wps:spPr>
                        <wps:txbx>
                          <w:txbxContent>
                            <w:p w14:paraId="5668C88B" w14:textId="6879B4AD" w:rsidR="00B74637" w:rsidRPr="00A13A74" w:rsidRDefault="00B74637" w:rsidP="00B74637">
                              <w:pPr>
                                <w:pStyle w:val="Caption"/>
                                <w:rPr>
                                  <w:noProof/>
                                </w:rPr>
                              </w:pPr>
                              <w:r>
                                <w:t xml:space="preserve">Figure </w:t>
                              </w:r>
                              <w:fldSimple w:instr=" SEQ Figure \* ARABIC ">
                                <w:r w:rsidR="00B87566">
                                  <w:rPr>
                                    <w:noProof/>
                                  </w:rPr>
                                  <w:t>3</w:t>
                                </w:r>
                              </w:fldSimple>
                              <w:r>
                                <w:t xml:space="preserve">. </w:t>
                              </w:r>
                              <w:r w:rsidRPr="001A0114">
                                <w:t>This is a System of a diagram that includes a machine. The machine diagram shows the functional elements necessary to perform specified work. The green circle highlights the information acquisition function discussed in thi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D3DF55" id="Group 25" o:spid="_x0000_s1029" style="position:absolute;margin-left:0;margin-top:29.75pt;width:316.15pt;height:165.35pt;z-index:251658244;mso-position-horizontal:left;mso-position-horizontal-relative:margin;mso-width-relative:margin;mso-height-relative:margin" coordsize="57816,30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">
                <v:shape id="Picture 14" o:spid="_x0000_s1030" type="#_x0000_t75" style="position:absolute;left:74;width:57668;height:2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">
                  <v:imagedata r:id="rId12" o:title=""/>
                </v:shape>
                <v:shape id="Text Box 23" o:spid="_x0000_s1031" type="#_x0000_t202" style="position:absolute;top:24098;width:57816;height:6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5668C88B" w14:textId="6879B4AD" w:rsidR="00B74637" w:rsidRPr="00A13A74" w:rsidRDefault="00B74637" w:rsidP="00B74637">
                        <w:pPr>
                          <w:pStyle w:val="Caption"/>
                          <w:rPr>
                            <w:noProof/>
                          </w:rPr>
                        </w:pPr>
                        <w:r>
                          <w:t xml:space="preserve">Figure </w:t>
                        </w:r>
                        <w:fldSimple w:instr=" SEQ Figure \* ARABIC ">
                          <w:r w:rsidR="00B87566">
                            <w:rPr>
                              <w:noProof/>
                            </w:rPr>
                            <w:t>3</w:t>
                          </w:r>
                        </w:fldSimple>
                        <w:r>
                          <w:t xml:space="preserve">. </w:t>
                        </w:r>
                        <w:r w:rsidRPr="001A0114">
                          <w:t>This is a System of a diagram that includes a machine. The machine diagram shows the functional elements necessary to perform specified work. The green circle highlights the information acquisition function discussed in this section</w:t>
                        </w:r>
                      </w:p>
                    </w:txbxContent>
                  </v:textbox>
                </v:shape>
                <w10:wrap type="square" anchorx="margin"/>
              </v:group>
            </w:pict>
          </mc:Fallback>
        </mc:AlternateContent>
      </w:r>
      <w:r>
        <w:t xml:space="preserve">The role of a machine is to conduct specified work. </w:t>
      </w:r>
      <w:r w:rsidR="00A03378">
        <w:t xml:space="preserve">Specified means the work is conditional; therefore, the machine must know these conditions. Each condition is a parameter the machine must acquire to perform the specified work. </w:t>
      </w:r>
      <w:r>
        <w:t xml:space="preserve">In addition, the machine’s mechanism(s) may </w:t>
      </w:r>
      <w:r w:rsidR="00C21201">
        <w:t xml:space="preserve">require knowledge of internal parameters to function, e.g., an engine needs to know the crankshaft angle to open and close intake and exhaust valves, and to </w:t>
      </w:r>
      <w:r>
        <w:t>inject and ignite the fuel. This section discusses the various aspects of information acquisition.</w:t>
      </w:r>
    </w:p>
    <w:p w14:paraId="1F46DBA1" w14:textId="77777777" w:rsidR="00E3327A" w:rsidRDefault="00E3327A" w:rsidP="002A7964">
      <w:pPr>
        <w:pStyle w:val="Heading3"/>
      </w:pPr>
    </w:p>
    <w:p w14:paraId="3DCC63BF" w14:textId="5B42731C" w:rsidR="002A7964" w:rsidRDefault="002A7964" w:rsidP="002A7964">
      <w:pPr>
        <w:pStyle w:val="Heading3"/>
      </w:pPr>
      <w:r>
        <w:t>Information Confusion</w:t>
      </w:r>
    </w:p>
    <w:p w14:paraId="651B59E5" w14:textId="36BABCED" w:rsidR="002A7964" w:rsidRDefault="002A7964" w:rsidP="002A7964">
      <w:r>
        <w:t>"…</w:t>
      </w:r>
      <w:r w:rsidR="0017604C">
        <w:t>.  the</w:t>
      </w:r>
      <w:r>
        <w:t xml:space="preserve"> word information is an abstract noun."</w:t>
      </w:r>
      <w:r w:rsidR="0006156B">
        <w:rPr>
          <w:rStyle w:val="EndnoteReference"/>
        </w:rPr>
        <w:endnoteReference w:id="21"/>
      </w:r>
    </w:p>
    <w:p w14:paraId="65549948" w14:textId="71B418FB" w:rsidR="002A7964" w:rsidRDefault="002A7964" w:rsidP="002A7964">
      <w:r>
        <w:t xml:space="preserve">Information is distinctions represented in </w:t>
      </w:r>
      <w:r w:rsidR="00B33398">
        <w:t xml:space="preserve">the </w:t>
      </w:r>
      <w:r>
        <w:t>mind by language, symbols, images, tokens, etc. Specified information means that a mind has defined the meaning of the information involved, which generally has well-established meanings documented by dictionaries, etc. As previously mentioned, information has two types from the Machine Theory standpoint</w:t>
      </w:r>
      <w:r w:rsidR="00A82846">
        <w:t>:</w:t>
      </w:r>
      <w:r>
        <w:t xml:space="preserve"> </w:t>
      </w:r>
      <w:r w:rsidR="00B33398">
        <w:t>unspecified</w:t>
      </w:r>
      <w:r>
        <w:t xml:space="preserve"> and specified. </w:t>
      </w:r>
      <w:r w:rsidR="00B33398">
        <w:t>Unspecified</w:t>
      </w:r>
      <w:r>
        <w:t xml:space="preserve"> information is related to natural causes because state variables of a system are information, but they are not specified by anything. </w:t>
      </w:r>
      <w:r w:rsidR="00284EA8">
        <w:t xml:space="preserve">On the other hand, </w:t>
      </w:r>
      <w:r w:rsidR="002F5771">
        <w:t>the</w:t>
      </w:r>
      <w:r w:rsidR="00BD74DB">
        <w:t xml:space="preserve"> designer defines </w:t>
      </w:r>
      <w:r w:rsidR="000E2CA8">
        <w:t>the</w:t>
      </w:r>
      <w:r w:rsidR="002F5771">
        <w:t xml:space="preserve"> </w:t>
      </w:r>
      <w:r w:rsidR="00284EA8">
        <w:t>s</w:t>
      </w:r>
      <w:r>
        <w:t xml:space="preserve">pecified information </w:t>
      </w:r>
      <w:r w:rsidR="000C7D25">
        <w:t>to</w:t>
      </w:r>
      <w:r>
        <w:t xml:space="preserve"> have meaning and function</w:t>
      </w:r>
      <w:r w:rsidR="00B33398">
        <w:t>, which is used to implement the machine's specified work</w:t>
      </w:r>
      <w:r>
        <w:t xml:space="preserve">. </w:t>
      </w:r>
    </w:p>
    <w:p w14:paraId="3E371C09" w14:textId="4A264233" w:rsidR="00D5211D" w:rsidRPr="00772414" w:rsidRDefault="00BF4454" w:rsidP="002A7964">
      <w:r>
        <w:t xml:space="preserve">Here is an example to clarify the </w:t>
      </w:r>
      <w:r w:rsidR="002C3648">
        <w:t>relationship between specified and non-specified information</w:t>
      </w:r>
      <w:r w:rsidR="00684AFD">
        <w:t xml:space="preserve">. </w:t>
      </w:r>
      <w:r w:rsidR="00AB1AA8">
        <w:t>Referring to the</w:t>
      </w:r>
      <w:r w:rsidR="00475730">
        <w:t xml:space="preserve"> room</w:t>
      </w:r>
      <w:r w:rsidR="00AB1AA8">
        <w:t xml:space="preserve"> temperature control system mentioned earlier, </w:t>
      </w:r>
      <w:r w:rsidR="008554FA">
        <w:t xml:space="preserve">the </w:t>
      </w:r>
      <w:r w:rsidR="004432A0">
        <w:t>room temperature is</w:t>
      </w:r>
      <w:r w:rsidR="0051376E">
        <w:t xml:space="preserve"> a natural state variable</w:t>
      </w:r>
      <w:r w:rsidR="001224E5">
        <w:t xml:space="preserve">. </w:t>
      </w:r>
      <w:r w:rsidR="00CE25F9">
        <w:t xml:space="preserve">The temperature control system </w:t>
      </w:r>
      <w:r w:rsidR="00434E90">
        <w:t>includes</w:t>
      </w:r>
      <w:r w:rsidR="00CE25F9">
        <w:t xml:space="preserve"> </w:t>
      </w:r>
      <w:r w:rsidR="00F479AF">
        <w:t>a sensor to measure this temperature</w:t>
      </w:r>
      <w:r w:rsidR="000D7A8B">
        <w:t>,</w:t>
      </w:r>
      <w:r w:rsidR="00777CC3">
        <w:t xml:space="preserve"> </w:t>
      </w:r>
      <w:r w:rsidR="0038756D">
        <w:t xml:space="preserve">and </w:t>
      </w:r>
      <w:r w:rsidR="00DC2B6F">
        <w:t>its</w:t>
      </w:r>
      <w:r w:rsidR="0038756D">
        <w:t xml:space="preserve"> information output</w:t>
      </w:r>
      <w:r w:rsidR="004C42DF">
        <w:t>,</w:t>
      </w:r>
      <w:r w:rsidR="0038756D">
        <w:t xml:space="preserve"> </w:t>
      </w:r>
      <w:r w:rsidR="00257AE8">
        <w:t>which the designer</w:t>
      </w:r>
      <w:r w:rsidR="004C42DF">
        <w:t xml:space="preserve"> calls</w:t>
      </w:r>
      <w:r w:rsidR="0038756D">
        <w:t xml:space="preserve"> </w:t>
      </w:r>
      <w:r w:rsidR="00E33E30">
        <w:t>“room temperature, " is now</w:t>
      </w:r>
      <w:r w:rsidR="005D704D">
        <w:t xml:space="preserve"> specified information. </w:t>
      </w:r>
      <w:r w:rsidR="002C3648">
        <w:t>Inside the system (room), the temperature is natural, unspecified</w:t>
      </w:r>
      <w:r w:rsidR="00985369">
        <w:t xml:space="preserve">. </w:t>
      </w:r>
      <w:r w:rsidR="00CC6F24">
        <w:t>However, i</w:t>
      </w:r>
      <w:r w:rsidR="00985369">
        <w:t>nside the machine</w:t>
      </w:r>
      <w:r w:rsidR="000D7785">
        <w:t xml:space="preserve"> is a </w:t>
      </w:r>
      <w:r w:rsidR="00443D5F">
        <w:t xml:space="preserve">specified </w:t>
      </w:r>
      <w:r w:rsidR="000D7785">
        <w:t>proxy for this temperature, say a voltage level,</w:t>
      </w:r>
      <w:r w:rsidR="00B16476">
        <w:t xml:space="preserve"> </w:t>
      </w:r>
      <w:r w:rsidR="00E26516">
        <w:t xml:space="preserve">which is </w:t>
      </w:r>
      <w:r w:rsidR="00B16476">
        <w:t xml:space="preserve">specified information. </w:t>
      </w:r>
    </w:p>
    <w:p w14:paraId="798938FE" w14:textId="29C258D1" w:rsidR="002A7964" w:rsidRDefault="002A7964" w:rsidP="002A7964">
      <w:r>
        <w:t xml:space="preserve">However, </w:t>
      </w:r>
      <w:r w:rsidR="00615BA0">
        <w:t xml:space="preserve">there are many other types of information </w:t>
      </w:r>
      <w:r w:rsidR="00931F06">
        <w:t xml:space="preserve">related to </w:t>
      </w:r>
      <w:r>
        <w:t>machines</w:t>
      </w:r>
      <w:r w:rsidR="00931F06">
        <w:t xml:space="preserve">. </w:t>
      </w:r>
      <w:r w:rsidR="00A76E18">
        <w:t xml:space="preserve">Engineers create </w:t>
      </w:r>
      <w:r w:rsidR="00231420">
        <w:t>m</w:t>
      </w:r>
      <w:r w:rsidR="00931F06">
        <w:t>achines</w:t>
      </w:r>
      <w:r w:rsidR="00CD63F0">
        <w:t>.</w:t>
      </w:r>
      <w:r w:rsidR="0093248E">
        <w:t xml:space="preserve"> </w:t>
      </w:r>
      <w:r w:rsidR="00542605">
        <w:t>T</w:t>
      </w:r>
      <w:r>
        <w:t xml:space="preserve">he creation process </w:t>
      </w:r>
      <w:r w:rsidR="00F22EA8">
        <w:t>involves several steps that require specific information for various purposes, often in different formats</w:t>
      </w:r>
      <w:r>
        <w:t>. The creation steps of conception (purpose), concept design, performance specification, detail design and documentation, bill of materials, assembly instructions, prototype test procedure and results, production documentation, etc.</w:t>
      </w:r>
      <w:r w:rsidR="00837DF9">
        <w:t>,</w:t>
      </w:r>
      <w:r>
        <w:t xml:space="preserve"> are examples of information and are in the form of standard language, drawings, etc. documented in standard methods on paper, computer files, etc. The interpretation of the tokens, symbols, etc., </w:t>
      </w:r>
      <w:r w:rsidR="00F22EA8">
        <w:t>is</w:t>
      </w:r>
      <w:r>
        <w:t xml:space="preserve"> predefined in meaning</w:t>
      </w:r>
      <w:r w:rsidR="0082046F">
        <w:t xml:space="preserve">. </w:t>
      </w:r>
      <w:r w:rsidR="005844AF">
        <w:t>T</w:t>
      </w:r>
      <w:r w:rsidR="003F0D32">
        <w:t>his process allows others</w:t>
      </w:r>
      <w:r w:rsidR="001F08ED">
        <w:t xml:space="preserve"> </w:t>
      </w:r>
      <w:r w:rsidR="00C91019">
        <w:t xml:space="preserve">to </w:t>
      </w:r>
      <w:r w:rsidR="00DF702B">
        <w:lastRenderedPageBreak/>
        <w:t xml:space="preserve">obtain and process the materials and manufacture the </w:t>
      </w:r>
      <w:r w:rsidR="00C91019">
        <w:t xml:space="preserve">machine. </w:t>
      </w:r>
      <w:r w:rsidR="003858E1">
        <w:t xml:space="preserve">These are all examples of specified information </w:t>
      </w:r>
      <w:r w:rsidR="00AA50C0">
        <w:t>related to machines</w:t>
      </w:r>
      <w:r w:rsidR="00877BBB">
        <w:t xml:space="preserve"> that do not exist in the natural world</w:t>
      </w:r>
      <w:r w:rsidR="00107ACD">
        <w:t xml:space="preserve">. </w:t>
      </w:r>
    </w:p>
    <w:p w14:paraId="205C6050" w14:textId="73553CD3" w:rsidR="002A7964" w:rsidRDefault="002A7964" w:rsidP="002A7964">
      <w:r>
        <w:t xml:space="preserve">However, </w:t>
      </w:r>
      <w:r w:rsidR="00B50D63">
        <w:t>a machine uses specified information to perform its function</w:t>
      </w:r>
      <w:r w:rsidR="00F22EA8">
        <w:t>, rather than</w:t>
      </w:r>
      <w:r w:rsidR="00B17409">
        <w:t xml:space="preserve"> provi</w:t>
      </w:r>
      <w:r w:rsidR="007F1D67">
        <w:t>di</w:t>
      </w:r>
      <w:r w:rsidR="00B17409">
        <w:t>ng the information used to create it</w:t>
      </w:r>
      <w:r>
        <w:t xml:space="preserve">. The designer designates physical states to have a stated meaning. For instance, using the mousetrap example, </w:t>
      </w:r>
      <w:r w:rsidR="0026769D">
        <w:t>the specified information “no mouse” changes to “mouse present” when the bait moves</w:t>
      </w:r>
      <w:r w:rsidR="00FA712D">
        <w:t xml:space="preserve">, </w:t>
      </w:r>
      <w:r w:rsidR="008A1A80">
        <w:t>causing the treadle to move</w:t>
      </w:r>
      <w:r>
        <w:t xml:space="preserve">. And treadle </w:t>
      </w:r>
      <w:r w:rsidR="00BF0E31">
        <w:t xml:space="preserve">movement sends </w:t>
      </w:r>
      <w:r w:rsidR="00A530FC">
        <w:t>a signal</w:t>
      </w:r>
      <w:r w:rsidR="00B31A36">
        <w:t>:</w:t>
      </w:r>
      <w:r>
        <w:t xml:space="preserve"> </w:t>
      </w:r>
      <w:r w:rsidR="00615F6A">
        <w:t>“</w:t>
      </w:r>
      <w:r w:rsidR="00F30EB8">
        <w:t>R</w:t>
      </w:r>
      <w:r>
        <w:t xml:space="preserve">elease the hold-down bar," etc. The designer determines these states and their meaning. </w:t>
      </w:r>
      <w:r w:rsidR="00F30EB8">
        <w:t>There are few standards for machine information nomenclature except for machines that use computer or communications technology</w:t>
      </w:r>
      <w:r>
        <w:t xml:space="preserve">. </w:t>
      </w:r>
    </w:p>
    <w:p w14:paraId="58955052" w14:textId="371E81A1" w:rsidR="002A7964" w:rsidRDefault="002A7964" w:rsidP="002A7964">
      <w:r>
        <w:t>Th</w:t>
      </w:r>
      <w:r w:rsidR="008421B1">
        <w:t>is paper focuses on the role of information used in a functioning machine. Still,</w:t>
      </w:r>
      <w:r>
        <w:t xml:space="preserve"> it is </w:t>
      </w:r>
      <w:r w:rsidR="0016442B">
        <w:t>essential</w:t>
      </w:r>
      <w:r>
        <w:t xml:space="preserve"> to understand the requirement for </w:t>
      </w:r>
      <w:r w:rsidR="00622FFC">
        <w:t xml:space="preserve">specified </w:t>
      </w:r>
      <w:r>
        <w:t xml:space="preserve">information to create and </w:t>
      </w:r>
      <w:r w:rsidR="006A3BCD">
        <w:t>initiate the machine process, as it does not exist</w:t>
      </w:r>
      <w:r>
        <w:t xml:space="preserve"> in a natural system.</w:t>
      </w:r>
    </w:p>
    <w:p w14:paraId="6FA4D76B" w14:textId="74CB5650" w:rsidR="00C40F67" w:rsidRDefault="00C40F67" w:rsidP="000B6298">
      <w:pPr>
        <w:pStyle w:val="Heading3"/>
      </w:pPr>
      <w:r w:rsidRPr="000B6298">
        <w:t>Sources of Machine Information</w:t>
      </w:r>
    </w:p>
    <w:p w14:paraId="1D4FFE3C" w14:textId="7FF951CD" w:rsidR="006E5894" w:rsidRDefault="00D057FB" w:rsidP="00D944F2">
      <w:pPr>
        <w:keepNext/>
      </w:pPr>
      <w:r>
        <w:t xml:space="preserve">Machine designs may </w:t>
      </w:r>
      <w:r w:rsidR="001A4A18">
        <w:t xml:space="preserve">require information from </w:t>
      </w:r>
      <w:r w:rsidR="009F798C">
        <w:t>several sources,</w:t>
      </w:r>
      <w:r w:rsidR="005C4994">
        <w:t xml:space="preserve"> as shown in </w:t>
      </w:r>
      <w:r w:rsidR="005C4994">
        <w:fldChar w:fldCharType="begin"/>
      </w:r>
      <w:r w:rsidR="005C4994">
        <w:instrText xml:space="preserve"> REF _Ref119592037 \h </w:instrText>
      </w:r>
      <w:r w:rsidR="005C4994">
        <w:fldChar w:fldCharType="separate"/>
      </w:r>
      <w:r w:rsidR="00B87566">
        <w:t xml:space="preserve">Figure </w:t>
      </w:r>
      <w:r w:rsidR="00B87566">
        <w:rPr>
          <w:noProof/>
        </w:rPr>
        <w:t>4</w:t>
      </w:r>
      <w:r w:rsidR="005C4994">
        <w:fldChar w:fldCharType="end"/>
      </w:r>
      <w:r w:rsidR="00297881">
        <w:t>.</w:t>
      </w:r>
    </w:p>
    <w:p w14:paraId="4AC0FF0A" w14:textId="77777777" w:rsidR="00276D63" w:rsidRDefault="00276D63" w:rsidP="004706CC">
      <w:pPr>
        <w:pStyle w:val="Heading4"/>
      </w:pPr>
      <w:r>
        <w:t>Information From Other Machines</w:t>
      </w:r>
    </w:p>
    <w:p w14:paraId="6904F307" w14:textId="693EBC45" w:rsidR="00276D63" w:rsidRDefault="00CE5C01" w:rsidP="00276D63">
      <w:r>
        <w:rPr>
          <w:noProof/>
        </w:rPr>
        <mc:AlternateContent>
          <mc:Choice Requires="wpg">
            <w:drawing>
              <wp:anchor distT="0" distB="0" distL="114300" distR="114300" simplePos="0" relativeHeight="251658243" behindDoc="0" locked="0" layoutInCell="1" allowOverlap="1" wp14:anchorId="58DD6B30" wp14:editId="7755AE04">
                <wp:simplePos x="0" y="0"/>
                <wp:positionH relativeFrom="column">
                  <wp:posOffset>36195</wp:posOffset>
                </wp:positionH>
                <wp:positionV relativeFrom="paragraph">
                  <wp:posOffset>389255</wp:posOffset>
                </wp:positionV>
                <wp:extent cx="3414395" cy="2057400"/>
                <wp:effectExtent l="0" t="0" r="0" b="0"/>
                <wp:wrapSquare wrapText="bothSides"/>
                <wp:docPr id="21" name="Group 21"/>
                <wp:cNvGraphicFramePr/>
                <a:graphic xmlns:a="http://schemas.openxmlformats.org/drawingml/2006/main">
                  <a:graphicData uri="http://schemas.microsoft.com/office/word/2010/wordprocessingGroup">
                    <wpg:wgp>
                      <wpg:cNvGrpSpPr/>
                      <wpg:grpSpPr>
                        <a:xfrm>
                          <a:off x="0" y="0"/>
                          <a:ext cx="3414395" cy="2057400"/>
                          <a:chOff x="0" y="0"/>
                          <a:chExt cx="3414395" cy="2057400"/>
                        </a:xfrm>
                      </wpg:grpSpPr>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14395" cy="1732280"/>
                          </a:xfrm>
                          <a:prstGeom prst="rect">
                            <a:avLst/>
                          </a:prstGeom>
                        </pic:spPr>
                      </pic:pic>
                      <wps:wsp>
                        <wps:cNvPr id="13" name="Text Box 13"/>
                        <wps:cNvSpPr txBox="1"/>
                        <wps:spPr>
                          <a:xfrm>
                            <a:off x="0" y="1762125"/>
                            <a:ext cx="3414395" cy="295275"/>
                          </a:xfrm>
                          <a:prstGeom prst="rect">
                            <a:avLst/>
                          </a:prstGeom>
                          <a:solidFill>
                            <a:prstClr val="white"/>
                          </a:solidFill>
                          <a:ln>
                            <a:noFill/>
                          </a:ln>
                        </wps:spPr>
                        <wps:txbx>
                          <w:txbxContent>
                            <w:p w14:paraId="03828660" w14:textId="571EEF0C" w:rsidR="000D565A" w:rsidRPr="009A313C" w:rsidRDefault="000D565A" w:rsidP="000D565A">
                              <w:pPr>
                                <w:pStyle w:val="Caption"/>
                              </w:pPr>
                              <w:bookmarkStart w:id="8" w:name="_Ref119592037"/>
                              <w:r>
                                <w:t xml:space="preserve">Figure </w:t>
                              </w:r>
                              <w:fldSimple w:instr=" SEQ Figure \* ARABIC ">
                                <w:r w:rsidR="00B87566">
                                  <w:rPr>
                                    <w:noProof/>
                                  </w:rPr>
                                  <w:t>4</w:t>
                                </w:r>
                              </w:fldSimple>
                              <w:bookmarkEnd w:id="8"/>
                              <w:r>
                                <w:t xml:space="preserve">. </w:t>
                              </w:r>
                              <w:r w:rsidRPr="00F93407">
                                <w:t xml:space="preserve">The machine </w:t>
                              </w:r>
                              <w:r w:rsidR="00367B5F">
                                <w:t>functionality</w:t>
                              </w:r>
                              <w:r w:rsidRPr="00F93407">
                                <w:t xml:space="preserve"> diagram with </w:t>
                              </w:r>
                              <w:r w:rsidR="00367B5F">
                                <w:t>sources</w:t>
                              </w:r>
                              <w:r w:rsidRPr="00F93407">
                                <w:t xml:space="preserve"> of information added and highlighted by the green circ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8DD6B30" id="Group 21" o:spid="_x0000_s1032" style="position:absolute;margin-left:2.85pt;margin-top:30.65pt;width:268.85pt;height:162pt;z-index:251658243" coordsize="34143,20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">
                <v:shape id="Picture 2" o:spid="_x0000_s1033" type="#_x0000_t75" style="position:absolute;width:34143;height:17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">
                  <v:imagedata r:id="rId14" o:title=""/>
                </v:shape>
                <v:shape id="Text Box 13" o:spid="_x0000_s1034" type="#_x0000_t202" style="position:absolute;top:17621;width:3414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3828660" w14:textId="571EEF0C" w:rsidR="000D565A" w:rsidRPr="009A313C" w:rsidRDefault="000D565A" w:rsidP="000D565A">
                        <w:pPr>
                          <w:pStyle w:val="Caption"/>
                        </w:pPr>
                        <w:bookmarkStart w:id="9" w:name="_Ref119592037"/>
                        <w:r>
                          <w:t xml:space="preserve">Figure </w:t>
                        </w:r>
                        <w:fldSimple w:instr=" SEQ Figure \* ARABIC ">
                          <w:r w:rsidR="00B87566">
                            <w:rPr>
                              <w:noProof/>
                            </w:rPr>
                            <w:t>4</w:t>
                          </w:r>
                        </w:fldSimple>
                        <w:bookmarkEnd w:id="9"/>
                        <w:r>
                          <w:t xml:space="preserve">. </w:t>
                        </w:r>
                        <w:r w:rsidRPr="00F93407">
                          <w:t xml:space="preserve">The machine </w:t>
                        </w:r>
                        <w:r w:rsidR="00367B5F">
                          <w:t>functionality</w:t>
                        </w:r>
                        <w:r w:rsidRPr="00F93407">
                          <w:t xml:space="preserve"> diagram with </w:t>
                        </w:r>
                        <w:r w:rsidR="00367B5F">
                          <w:t>sources</w:t>
                        </w:r>
                        <w:r w:rsidRPr="00F93407">
                          <w:t xml:space="preserve"> of information added and highlighted by the green circle.</w:t>
                        </w:r>
                      </w:p>
                    </w:txbxContent>
                  </v:textbox>
                </v:shape>
                <w10:wrap type="square"/>
              </v:group>
            </w:pict>
          </mc:Fallback>
        </mc:AlternateContent>
      </w:r>
      <w:r w:rsidR="00276D63">
        <w:t>Machine operation is a process, and often</w:t>
      </w:r>
      <w:r w:rsidR="00931A99">
        <w:t>,</w:t>
      </w:r>
      <w:r w:rsidR="00276D63">
        <w:t xml:space="preserve"> a machine performs a </w:t>
      </w:r>
      <w:r w:rsidR="00AC0FFA">
        <w:t>step in a higher-level machine process that requires</w:t>
      </w:r>
      <w:r w:rsidR="00276D63">
        <w:t xml:space="preserve"> an exchange of information. The cell phone is an excellent example as</w:t>
      </w:r>
      <w:r w:rsidR="00DD48E2">
        <w:t xml:space="preserve"> </w:t>
      </w:r>
      <w:r w:rsidR="00111DD8">
        <w:t xml:space="preserve">it </w:t>
      </w:r>
      <w:r w:rsidR="00DD48E2">
        <w:t xml:space="preserve">has </w:t>
      </w:r>
      <w:r w:rsidR="00276D63">
        <w:t xml:space="preserve">all the following </w:t>
      </w:r>
      <w:r w:rsidR="00111DD8">
        <w:t xml:space="preserve">embedded </w:t>
      </w:r>
      <w:r w:rsidR="00276D63">
        <w:t>machines</w:t>
      </w:r>
      <w:r w:rsidR="00E35038">
        <w:t xml:space="preserve"> that gather</w:t>
      </w:r>
      <w:r w:rsidR="00EF2AAB">
        <w:t xml:space="preserve"> specified information</w:t>
      </w:r>
      <w:r w:rsidR="00854ABC">
        <w:t xml:space="preserve"> for use by other application including</w:t>
      </w:r>
      <w:r w:rsidR="00276D63">
        <w:t xml:space="preserve">: accelerometer, magnetometer, gyroscope, temperature sensor, light level sensor, Bluetooth, </w:t>
      </w:r>
      <w:proofErr w:type="spellStart"/>
      <w:r w:rsidR="00276D63">
        <w:t>WiFi</w:t>
      </w:r>
      <w:proofErr w:type="spellEnd"/>
      <w:r w:rsidR="00276D63">
        <w:t>, USB, Cell phone, screen, touch sensor, camera(s), audio input, and audio output</w:t>
      </w:r>
      <w:r w:rsidR="0050581F">
        <w:t xml:space="preserve"> as shown in </w:t>
      </w:r>
      <w:r w:rsidR="00BA34F7">
        <w:fldChar w:fldCharType="begin"/>
      </w:r>
      <w:r w:rsidR="00BA34F7">
        <w:instrText xml:space="preserve"> REF _Ref114058673 \h </w:instrText>
      </w:r>
      <w:r w:rsidR="00BA34F7">
        <w:fldChar w:fldCharType="separate"/>
      </w:r>
      <w:r w:rsidR="00B87566">
        <w:t xml:space="preserve">Figure </w:t>
      </w:r>
      <w:r w:rsidR="00B87566">
        <w:rPr>
          <w:noProof/>
        </w:rPr>
        <w:t>13</w:t>
      </w:r>
      <w:r w:rsidR="00BA34F7">
        <w:fldChar w:fldCharType="end"/>
      </w:r>
      <w:r w:rsidR="00276D63">
        <w:t xml:space="preserve">. </w:t>
      </w:r>
      <w:r w:rsidR="006B074F">
        <w:t>Other examples</w:t>
      </w:r>
      <w:r w:rsidR="00B21FDD">
        <w:t xml:space="preserve"> </w:t>
      </w:r>
      <w:r w:rsidR="00AC0FFA" w:rsidRPr="00AC0FFA">
        <w:t xml:space="preserve">include modern automobiles that utilize forward-looking radar systems to implement “smart” cruise control and emergency stop, blind spot auto-detection systems, anti-lock brakes, and tire pressure monitors, all of which communicate with the vehicle's ECM using CAN technology or an </w:t>
      </w:r>
      <w:r w:rsidR="00276D63">
        <w:t xml:space="preserve">equivalent. </w:t>
      </w:r>
    </w:p>
    <w:p w14:paraId="2DC2A6E7" w14:textId="2A55EEF1" w:rsidR="00832513" w:rsidRDefault="002E5AB6" w:rsidP="004706CC">
      <w:pPr>
        <w:pStyle w:val="Heading4"/>
      </w:pPr>
      <w:r>
        <w:t>Sen</w:t>
      </w:r>
      <w:r w:rsidR="00C65DE0">
        <w:t>sors</w:t>
      </w:r>
    </w:p>
    <w:p w14:paraId="2DF20C04" w14:textId="164C4BB1" w:rsidR="005B6373" w:rsidRDefault="005B6373" w:rsidP="005B6373">
      <w:r>
        <w:t xml:space="preserve">Sensors provide an output signal representing the magnitude of </w:t>
      </w:r>
      <w:r w:rsidR="00AC0FFA">
        <w:t xml:space="preserve">a </w:t>
      </w:r>
      <w:r>
        <w:t xml:space="preserve">physical property, </w:t>
      </w:r>
      <w:r w:rsidR="00DE03F4">
        <w:t>such as pressure, temperature, voltage, or fluid level</w:t>
      </w:r>
      <w:r>
        <w:t xml:space="preserve">. Engineers have designed sensors for applications that impact almost every aspect of our lives. Due to pronounced differences, engineers categorize them </w:t>
      </w:r>
      <w:r w:rsidR="00661B55">
        <w:t xml:space="preserve">as </w:t>
      </w:r>
      <w:r>
        <w:t>passive vs. active and open-loop vs. closed-loop.</w:t>
      </w:r>
    </w:p>
    <w:p w14:paraId="39C3B25F" w14:textId="1922AE0F" w:rsidR="005B6373" w:rsidRDefault="005B6373" w:rsidP="005B6373">
      <w:r>
        <w:t xml:space="preserve">Passive means that the sensor is a mechanism with a property that changes as a function of the sensed parameter. An example is a thermistor whose </w:t>
      </w:r>
      <w:r w:rsidR="00DE03F4">
        <w:t>resistance-temperature</w:t>
      </w:r>
      <w:r w:rsidR="00D95A2A">
        <w:t xml:space="preserve"> correlation is known</w:t>
      </w:r>
      <w:r>
        <w:t xml:space="preserve">. Passive sensors are </w:t>
      </w:r>
      <w:proofErr w:type="gramStart"/>
      <w:r>
        <w:t>open-loop</w:t>
      </w:r>
      <w:proofErr w:type="gramEnd"/>
      <w:r>
        <w:t xml:space="preserve"> but can be the sensing element for an active sensor.</w:t>
      </w:r>
    </w:p>
    <w:p w14:paraId="239EB3D7" w14:textId="2CA9029E" w:rsidR="005B6373" w:rsidRDefault="00B9534C" w:rsidP="005B6373">
      <w:r>
        <w:lastRenderedPageBreak/>
        <w:t xml:space="preserve">An </w:t>
      </w:r>
      <w:r w:rsidR="0090651A">
        <w:t>a</w:t>
      </w:r>
      <w:r w:rsidR="005B6373">
        <w:t xml:space="preserve">ctive sensor </w:t>
      </w:r>
      <w:r w:rsidR="00BB676F">
        <w:t xml:space="preserve">uses </w:t>
      </w:r>
      <w:r w:rsidR="005B6373">
        <w:t xml:space="preserve">a machine </w:t>
      </w:r>
      <w:r w:rsidR="000A2807">
        <w:t>to modify its behavior</w:t>
      </w:r>
      <w:r w:rsidR="005B6373">
        <w:t>.</w:t>
      </w:r>
      <w:r w:rsidR="00905A00">
        <w:t xml:space="preserve"> </w:t>
      </w:r>
      <w:r w:rsidR="005B6373">
        <w:t xml:space="preserve">There are </w:t>
      </w:r>
      <w:r w:rsidR="001E182C">
        <w:t>three</w:t>
      </w:r>
      <w:r w:rsidR="005B6373">
        <w:t xml:space="preserve"> reasons to make a sensor active. </w:t>
      </w:r>
      <w:r w:rsidR="001E182C">
        <w:t xml:space="preserve">The first is </w:t>
      </w:r>
      <w:r w:rsidR="00A2235F">
        <w:t>th</w:t>
      </w:r>
      <w:r w:rsidR="00EF5A81">
        <w:t>at the parameter to be measured requires</w:t>
      </w:r>
      <w:r w:rsidR="00837E42">
        <w:t xml:space="preserve"> a</w:t>
      </w:r>
      <w:r w:rsidR="002A7E20">
        <w:t>n active device, such as</w:t>
      </w:r>
      <w:r w:rsidR="006B2939">
        <w:t xml:space="preserve"> </w:t>
      </w:r>
      <w:r w:rsidR="002E633A">
        <w:t>a m</w:t>
      </w:r>
      <w:r w:rsidR="006C3987">
        <w:t>echanical gyro</w:t>
      </w:r>
      <w:r w:rsidR="002E633A">
        <w:t>scope</w:t>
      </w:r>
      <w:r w:rsidR="00945B30">
        <w:t>,</w:t>
      </w:r>
      <w:r w:rsidR="002E633A">
        <w:t xml:space="preserve"> which</w:t>
      </w:r>
      <w:r w:rsidR="006C3987">
        <w:t xml:space="preserve"> </w:t>
      </w:r>
      <w:r w:rsidR="00EA3BA8">
        <w:t>creates a precession force</w:t>
      </w:r>
      <w:r w:rsidR="00D42893">
        <w:t xml:space="preserve"> </w:t>
      </w:r>
      <w:r w:rsidR="00451F44">
        <w:t xml:space="preserve">when </w:t>
      </w:r>
      <w:r w:rsidR="00104F68">
        <w:t xml:space="preserve">its angular momentum </w:t>
      </w:r>
      <w:r w:rsidR="00BE1051">
        <w:t>is perturbed</w:t>
      </w:r>
      <w:r w:rsidR="006C3987">
        <w:t xml:space="preserve">. </w:t>
      </w:r>
      <w:r w:rsidR="00F82710">
        <w:t>The second</w:t>
      </w:r>
      <w:r w:rsidR="005B6373">
        <w:t xml:space="preserve"> is accuracy</w:t>
      </w:r>
      <w:r w:rsidR="00DE03F4">
        <w:t>; for example</w:t>
      </w:r>
      <w:r w:rsidR="005B6373">
        <w:t xml:space="preserve">, electronics improve a thermistor's accuracy by providing a constant drive current. </w:t>
      </w:r>
      <w:r w:rsidR="00F82710">
        <w:t xml:space="preserve">One can </w:t>
      </w:r>
      <w:r w:rsidR="00DE03F4">
        <w:t xml:space="preserve">utilize the power to take the next step </w:t>
      </w:r>
      <w:r w:rsidR="00F82710">
        <w:t xml:space="preserve">and </w:t>
      </w:r>
      <w:r w:rsidR="002F1474">
        <w:t xml:space="preserve">provide analog or digital means to correct </w:t>
      </w:r>
      <w:r w:rsidR="000A376D">
        <w:t xml:space="preserve">thermistor nonlinearities. </w:t>
      </w:r>
      <w:r w:rsidR="005B6373">
        <w:t xml:space="preserve">The </w:t>
      </w:r>
      <w:r w:rsidR="000A376D">
        <w:t>third</w:t>
      </w:r>
      <w:r w:rsidR="005B6373">
        <w:t xml:space="preserve"> reason is to add information processing</w:t>
      </w:r>
      <w:r w:rsidR="00DE03F4">
        <w:t xml:space="preserve">, along with an actuator that converts this information into a signaling form that meets the machine's needs, such as a voltage or current, a </w:t>
      </w:r>
      <w:r w:rsidR="005B6373">
        <w:t xml:space="preserve">pulse train, or </w:t>
      </w:r>
      <w:r w:rsidR="008F22D2">
        <w:t>a</w:t>
      </w:r>
      <w:r w:rsidR="00B93B41">
        <w:t xml:space="preserve"> data bus </w:t>
      </w:r>
      <w:r w:rsidR="005B6373">
        <w:t xml:space="preserve">data packet. </w:t>
      </w:r>
      <w:r w:rsidR="00292921">
        <w:t xml:space="preserve">Some </w:t>
      </w:r>
      <w:r w:rsidR="009A5A30">
        <w:t xml:space="preserve">examples </w:t>
      </w:r>
      <w:r w:rsidR="00DE03F4">
        <w:t xml:space="preserve">include “sub” machines, which support the machine(s) using </w:t>
      </w:r>
      <w:r w:rsidR="009A5A30">
        <w:t>sensor data</w:t>
      </w:r>
      <w:r w:rsidR="00D91503">
        <w:t>.</w:t>
      </w:r>
    </w:p>
    <w:p w14:paraId="1A6603F8" w14:textId="20CDF847" w:rsidR="005B6373" w:rsidRDefault="005B6373" w:rsidP="005B6373">
      <w:proofErr w:type="gramStart"/>
      <w:r>
        <w:t>Open-loop</w:t>
      </w:r>
      <w:proofErr w:type="gramEnd"/>
      <w:r>
        <w:t xml:space="preserve"> means that the sensor mechanism does not use feedback control to improve accuracy, response time, etc. An open-loop sensor may or may not be a machine</w:t>
      </w:r>
      <w:r w:rsidR="0015268D">
        <w:t>,</w:t>
      </w:r>
      <w:r>
        <w:t xml:space="preserve"> depending on whether it is passive or active.</w:t>
      </w:r>
    </w:p>
    <w:p w14:paraId="1AE8F502" w14:textId="5E3B59AF" w:rsidR="00712BC4" w:rsidRDefault="004A7FBC" w:rsidP="005B6373">
      <w:pPr>
        <w:rPr>
          <w:rFonts w:cstheme="minorHAnsi"/>
        </w:rPr>
      </w:pPr>
      <w:r>
        <w:t>A c</w:t>
      </w:r>
      <w:r w:rsidR="00DF78BE">
        <w:t>losed loop</w:t>
      </w:r>
      <w:r w:rsidR="00D05B41">
        <w:t xml:space="preserve"> </w:t>
      </w:r>
      <w:r w:rsidR="00F91E55">
        <w:t xml:space="preserve">means the input </w:t>
      </w:r>
      <w:r w:rsidR="00123D5C">
        <w:t xml:space="preserve">is a </w:t>
      </w:r>
      <w:r w:rsidR="000A49BA">
        <w:t>token for a specified</w:t>
      </w:r>
      <w:r w:rsidR="000204DF">
        <w:t xml:space="preserve"> output</w:t>
      </w:r>
      <w:r w:rsidR="000A49BA">
        <w:t xml:space="preserve"> </w:t>
      </w:r>
      <w:r w:rsidR="00C15575">
        <w:t xml:space="preserve">parameter the designer </w:t>
      </w:r>
      <w:r w:rsidR="00C379C4">
        <w:t>wishe</w:t>
      </w:r>
      <w:r w:rsidR="00C15575">
        <w:t xml:space="preserve">s to </w:t>
      </w:r>
      <w:r>
        <w:t xml:space="preserve">achieve. </w:t>
      </w:r>
      <w:r w:rsidR="009F484B">
        <w:t>T</w:t>
      </w:r>
      <w:r w:rsidR="00E36742">
        <w:t>hen, t</w:t>
      </w:r>
      <w:r w:rsidR="009F484B">
        <w:t xml:space="preserve">he output </w:t>
      </w:r>
      <w:r w:rsidR="00616C27">
        <w:t xml:space="preserve">parameter </w:t>
      </w:r>
      <w:r w:rsidR="0057244E">
        <w:t>is measured</w:t>
      </w:r>
      <w:r w:rsidR="00655B60">
        <w:t xml:space="preserve"> and compared to </w:t>
      </w:r>
      <w:r w:rsidR="00132F99">
        <w:t xml:space="preserve">the </w:t>
      </w:r>
      <w:r w:rsidR="00655B60">
        <w:t>input</w:t>
      </w:r>
      <w:r w:rsidR="00AA3E4F">
        <w:t xml:space="preserve"> by subtracting the output’s value from the input.</w:t>
      </w:r>
      <w:r w:rsidR="0007204C">
        <w:t xml:space="preserve"> This subtraction represents the error</w:t>
      </w:r>
      <w:r w:rsidR="009C2F61">
        <w:t xml:space="preserve"> and becomes</w:t>
      </w:r>
      <w:r w:rsidR="00555F80">
        <w:t xml:space="preserve"> </w:t>
      </w:r>
      <w:r w:rsidR="006872EA">
        <w:t xml:space="preserve">the </w:t>
      </w:r>
      <w:r w:rsidR="00555F80">
        <w:t>“correcting” signal t</w:t>
      </w:r>
      <w:r w:rsidR="006872EA">
        <w:t xml:space="preserve">o </w:t>
      </w:r>
      <w:r w:rsidR="00EF1C87">
        <w:t xml:space="preserve">drive the output to equal the input. </w:t>
      </w:r>
      <w:r w:rsidR="00E50F9A">
        <w:t>The room temperature control system</w:t>
      </w:r>
      <w:r w:rsidR="004828B3">
        <w:t xml:space="preserve"> previously discussed is</w:t>
      </w:r>
      <w:r w:rsidR="00626AB0">
        <w:t xml:space="preserve"> a</w:t>
      </w:r>
      <w:r w:rsidR="00A807B2">
        <w:t>n excellent</w:t>
      </w:r>
      <w:r w:rsidR="00626AB0">
        <w:t xml:space="preserve"> example</w:t>
      </w:r>
      <w:r w:rsidR="00F60752">
        <w:t xml:space="preserve"> of how feedback control works. Let us assume that </w:t>
      </w:r>
      <w:r w:rsidR="007F1C05">
        <w:t>we will use electrical control</w:t>
      </w:r>
      <w:r w:rsidR="00C31743">
        <w:t>,</w:t>
      </w:r>
      <w:r w:rsidR="007F1C05">
        <w:t xml:space="preserve"> and </w:t>
      </w:r>
      <w:r w:rsidR="001A5696">
        <w:t xml:space="preserve">our output sensor is scaled to provide </w:t>
      </w:r>
      <w:r w:rsidR="00DE03F4">
        <w:t xml:space="preserve">a </w:t>
      </w:r>
      <w:r w:rsidR="00600F65">
        <w:t>1</w:t>
      </w:r>
      <w:r w:rsidR="00A807B2">
        <w:t>-</w:t>
      </w:r>
      <w:r w:rsidR="00600F65">
        <w:t>volt ou</w:t>
      </w:r>
      <w:r w:rsidR="00C168EE">
        <w:t>t</w:t>
      </w:r>
      <w:r w:rsidR="00600F65">
        <w:t>put per degree Fa</w:t>
      </w:r>
      <w:r w:rsidR="00C168EE">
        <w:t>hrenhei</w:t>
      </w:r>
      <w:r w:rsidR="00600F65">
        <w:t>t</w:t>
      </w:r>
      <w:r w:rsidR="00C168EE">
        <w:t xml:space="preserve">. </w:t>
      </w:r>
      <w:r w:rsidR="00C31743">
        <w:t xml:space="preserve">We want the room to be </w:t>
      </w:r>
      <w:r w:rsidR="00BF71B9">
        <w:t>68</w:t>
      </w:r>
      <w:r w:rsidR="00CA1BC5">
        <w:rPr>
          <w:rFonts w:cstheme="minorHAnsi"/>
        </w:rPr>
        <w:t xml:space="preserve">°F, so we </w:t>
      </w:r>
      <w:r w:rsidR="00092C33">
        <w:rPr>
          <w:rFonts w:cstheme="minorHAnsi"/>
        </w:rPr>
        <w:t xml:space="preserve">use a potentiometer </w:t>
      </w:r>
      <w:r w:rsidR="00DA1897">
        <w:rPr>
          <w:rFonts w:cstheme="minorHAnsi"/>
        </w:rPr>
        <w:t xml:space="preserve">that </w:t>
      </w:r>
      <w:r w:rsidR="00092C33">
        <w:rPr>
          <w:rFonts w:cstheme="minorHAnsi"/>
        </w:rPr>
        <w:t xml:space="preserve">we set to </w:t>
      </w:r>
      <w:r w:rsidR="00B47C00">
        <w:rPr>
          <w:rFonts w:cstheme="minorHAnsi"/>
        </w:rPr>
        <w:t xml:space="preserve">68 volts. </w:t>
      </w:r>
      <w:r w:rsidR="00AD2B3B">
        <w:rPr>
          <w:rFonts w:cstheme="minorHAnsi"/>
        </w:rPr>
        <w:t>Our</w:t>
      </w:r>
      <w:r w:rsidR="00D92A06">
        <w:rPr>
          <w:rFonts w:cstheme="minorHAnsi"/>
        </w:rPr>
        <w:t xml:space="preserve"> heat pump</w:t>
      </w:r>
      <w:r w:rsidR="00A26C81">
        <w:rPr>
          <w:rFonts w:cstheme="minorHAnsi"/>
        </w:rPr>
        <w:t xml:space="preserve"> </w:t>
      </w:r>
      <w:r w:rsidR="00C95989">
        <w:rPr>
          <w:rFonts w:cstheme="minorHAnsi"/>
        </w:rPr>
        <w:t xml:space="preserve">uses a voltage </w:t>
      </w:r>
      <w:r w:rsidR="002C6BA5">
        <w:rPr>
          <w:rFonts w:cstheme="minorHAnsi"/>
        </w:rPr>
        <w:t>control signal</w:t>
      </w:r>
      <w:r w:rsidR="00C95989">
        <w:rPr>
          <w:rFonts w:cstheme="minorHAnsi"/>
        </w:rPr>
        <w:t xml:space="preserve"> that</w:t>
      </w:r>
      <w:r w:rsidR="002C6BA5">
        <w:rPr>
          <w:rFonts w:cstheme="minorHAnsi"/>
        </w:rPr>
        <w:t xml:space="preserve"> </w:t>
      </w:r>
      <w:r w:rsidR="00853827">
        <w:rPr>
          <w:rFonts w:cstheme="minorHAnsi"/>
        </w:rPr>
        <w:t xml:space="preserve">determines </w:t>
      </w:r>
      <w:r w:rsidR="00FF7039">
        <w:rPr>
          <w:rFonts w:cstheme="minorHAnsi"/>
        </w:rPr>
        <w:t xml:space="preserve">the rate and </w:t>
      </w:r>
      <w:r w:rsidR="00E568B0">
        <w:rPr>
          <w:rFonts w:cstheme="minorHAnsi"/>
        </w:rPr>
        <w:t xml:space="preserve">direction of the heat transfer. </w:t>
      </w:r>
      <w:r w:rsidR="009B6DC9">
        <w:rPr>
          <w:rFonts w:cstheme="minorHAnsi"/>
        </w:rPr>
        <w:t xml:space="preserve">When the </w:t>
      </w:r>
      <w:r w:rsidR="00636C81">
        <w:rPr>
          <w:rFonts w:cstheme="minorHAnsi"/>
        </w:rPr>
        <w:t>error signal to the heat pump</w:t>
      </w:r>
      <w:r w:rsidR="009B6DC9">
        <w:rPr>
          <w:rFonts w:cstheme="minorHAnsi"/>
        </w:rPr>
        <w:t xml:space="preserve"> is zero</w:t>
      </w:r>
      <w:r w:rsidR="00D043AC">
        <w:rPr>
          <w:rFonts w:cstheme="minorHAnsi"/>
        </w:rPr>
        <w:t>, the heat pump is idle</w:t>
      </w:r>
      <w:r w:rsidR="00DE4AEC">
        <w:rPr>
          <w:rFonts w:cstheme="minorHAnsi"/>
        </w:rPr>
        <w:t>. W</w:t>
      </w:r>
      <w:r w:rsidR="00D043AC">
        <w:rPr>
          <w:rFonts w:cstheme="minorHAnsi"/>
        </w:rPr>
        <w:t xml:space="preserve">hen the voltage is </w:t>
      </w:r>
      <w:r w:rsidR="005D7F4A">
        <w:rPr>
          <w:rFonts w:cstheme="minorHAnsi"/>
        </w:rPr>
        <w:t>positive, heat is added to the room</w:t>
      </w:r>
      <w:r w:rsidR="00D521DC">
        <w:rPr>
          <w:rFonts w:cstheme="minorHAnsi"/>
        </w:rPr>
        <w:t>;</w:t>
      </w:r>
      <w:r w:rsidR="005D7F4A">
        <w:rPr>
          <w:rFonts w:cstheme="minorHAnsi"/>
        </w:rPr>
        <w:t xml:space="preserve"> when </w:t>
      </w:r>
      <w:r w:rsidR="00DA1897">
        <w:rPr>
          <w:rFonts w:cstheme="minorHAnsi"/>
        </w:rPr>
        <w:t xml:space="preserve">the voltage is </w:t>
      </w:r>
      <w:r w:rsidR="00DE4AEC">
        <w:rPr>
          <w:rFonts w:cstheme="minorHAnsi"/>
        </w:rPr>
        <w:t>negative</w:t>
      </w:r>
      <w:r w:rsidR="005D7F4A">
        <w:rPr>
          <w:rFonts w:cstheme="minorHAnsi"/>
        </w:rPr>
        <w:t xml:space="preserve">, </w:t>
      </w:r>
      <w:r w:rsidR="00D521DC">
        <w:rPr>
          <w:rFonts w:cstheme="minorHAnsi"/>
        </w:rPr>
        <w:t xml:space="preserve">heat </w:t>
      </w:r>
      <w:r w:rsidR="005D7F4A">
        <w:rPr>
          <w:rFonts w:cstheme="minorHAnsi"/>
        </w:rPr>
        <w:t xml:space="preserve">is </w:t>
      </w:r>
      <w:r w:rsidR="00632886">
        <w:rPr>
          <w:rFonts w:cstheme="minorHAnsi"/>
        </w:rPr>
        <w:t xml:space="preserve">removed. The rate of heat added or removed is proportional </w:t>
      </w:r>
      <w:r w:rsidR="00BF06AB">
        <w:rPr>
          <w:rFonts w:cstheme="minorHAnsi"/>
        </w:rPr>
        <w:t xml:space="preserve">to </w:t>
      </w:r>
      <w:r w:rsidR="00632886">
        <w:rPr>
          <w:rFonts w:cstheme="minorHAnsi"/>
        </w:rPr>
        <w:t>the</w:t>
      </w:r>
      <w:r w:rsidR="00BF06AB">
        <w:rPr>
          <w:rFonts w:cstheme="minorHAnsi"/>
        </w:rPr>
        <w:t xml:space="preserve"> magnitude of the</w:t>
      </w:r>
      <w:r w:rsidR="00632886">
        <w:rPr>
          <w:rFonts w:cstheme="minorHAnsi"/>
        </w:rPr>
        <w:t xml:space="preserve"> </w:t>
      </w:r>
      <w:r w:rsidR="00D521DC">
        <w:rPr>
          <w:rFonts w:cstheme="minorHAnsi"/>
        </w:rPr>
        <w:t xml:space="preserve">error signal. </w:t>
      </w:r>
      <w:r w:rsidR="00CA2CA2">
        <w:rPr>
          <w:rFonts w:cstheme="minorHAnsi"/>
        </w:rPr>
        <w:t>For example, a</w:t>
      </w:r>
      <w:r w:rsidR="00540ECE">
        <w:rPr>
          <w:rFonts w:cstheme="minorHAnsi"/>
        </w:rPr>
        <w:t>ssum</w:t>
      </w:r>
      <w:r w:rsidR="007C1D7E">
        <w:rPr>
          <w:rFonts w:cstheme="minorHAnsi"/>
        </w:rPr>
        <w:t>ing</w:t>
      </w:r>
      <w:r w:rsidR="00540ECE">
        <w:rPr>
          <w:rFonts w:cstheme="minorHAnsi"/>
        </w:rPr>
        <w:t xml:space="preserve"> the room </w:t>
      </w:r>
      <w:r w:rsidR="00E667AF">
        <w:rPr>
          <w:rFonts w:cstheme="minorHAnsi"/>
        </w:rPr>
        <w:t xml:space="preserve">temperature is 60°F, the temperature sensor output is 60 volts, and subtracting this from the setpoint means that </w:t>
      </w:r>
      <w:r w:rsidR="002E5917">
        <w:rPr>
          <w:rFonts w:cstheme="minorHAnsi"/>
        </w:rPr>
        <w:t xml:space="preserve">the input to the </w:t>
      </w:r>
      <w:r w:rsidR="003126DC">
        <w:rPr>
          <w:rFonts w:cstheme="minorHAnsi"/>
        </w:rPr>
        <w:t>heat pump is 8 volts</w:t>
      </w:r>
      <w:r w:rsidR="00923189">
        <w:rPr>
          <w:rFonts w:cstheme="minorHAnsi"/>
        </w:rPr>
        <w:t>.</w:t>
      </w:r>
      <w:r w:rsidR="00E16B06">
        <w:rPr>
          <w:rFonts w:cstheme="minorHAnsi"/>
        </w:rPr>
        <w:t xml:space="preserve"> </w:t>
      </w:r>
      <w:r w:rsidR="00A33598">
        <w:rPr>
          <w:rFonts w:cstheme="minorHAnsi"/>
        </w:rPr>
        <w:t xml:space="preserve">The </w:t>
      </w:r>
      <w:r w:rsidR="00B73153">
        <w:rPr>
          <w:rFonts w:cstheme="minorHAnsi"/>
        </w:rPr>
        <w:t>rate</w:t>
      </w:r>
      <w:r w:rsidR="00A8216F">
        <w:rPr>
          <w:rFonts w:cstheme="minorHAnsi"/>
        </w:rPr>
        <w:t xml:space="preserve"> </w:t>
      </w:r>
      <w:r w:rsidR="00F06B0F">
        <w:rPr>
          <w:rFonts w:cstheme="minorHAnsi"/>
        </w:rPr>
        <w:t xml:space="preserve">at </w:t>
      </w:r>
      <w:r w:rsidR="00A8216F">
        <w:rPr>
          <w:rFonts w:cstheme="minorHAnsi"/>
        </w:rPr>
        <w:t>which</w:t>
      </w:r>
      <w:r w:rsidR="00B73153">
        <w:rPr>
          <w:rFonts w:cstheme="minorHAnsi"/>
        </w:rPr>
        <w:t xml:space="preserve"> the</w:t>
      </w:r>
      <w:r w:rsidR="00A33598">
        <w:rPr>
          <w:rFonts w:cstheme="minorHAnsi"/>
        </w:rPr>
        <w:t xml:space="preserve"> heat pump </w:t>
      </w:r>
      <w:r w:rsidR="00B73153">
        <w:rPr>
          <w:rFonts w:cstheme="minorHAnsi"/>
        </w:rPr>
        <w:t xml:space="preserve">adds heat </w:t>
      </w:r>
      <w:r w:rsidR="00A53178">
        <w:rPr>
          <w:rFonts w:cstheme="minorHAnsi"/>
        </w:rPr>
        <w:t xml:space="preserve">per unit of error is called </w:t>
      </w:r>
      <w:r w:rsidR="00CB47CF">
        <w:rPr>
          <w:rFonts w:cstheme="minorHAnsi"/>
        </w:rPr>
        <w:t xml:space="preserve">the forward </w:t>
      </w:r>
      <w:r w:rsidR="003C201A">
        <w:rPr>
          <w:rFonts w:cstheme="minorHAnsi"/>
        </w:rPr>
        <w:t>loop gain</w:t>
      </w:r>
      <w:r w:rsidR="00C33FDD">
        <w:rPr>
          <w:rFonts w:cstheme="minorHAnsi"/>
        </w:rPr>
        <w:t xml:space="preserve">, and assuming it </w:t>
      </w:r>
      <w:r w:rsidR="007370E1">
        <w:rPr>
          <w:rFonts w:cstheme="minorHAnsi"/>
        </w:rPr>
        <w:t xml:space="preserve">is not excessively high, the </w:t>
      </w:r>
      <w:r w:rsidR="00E667AF">
        <w:rPr>
          <w:rFonts w:cstheme="minorHAnsi"/>
        </w:rPr>
        <w:t>room's temperature</w:t>
      </w:r>
      <w:r w:rsidR="007370E1">
        <w:rPr>
          <w:rFonts w:cstheme="minorHAnsi"/>
        </w:rPr>
        <w:t xml:space="preserve"> starts to rise. </w:t>
      </w:r>
      <w:r w:rsidR="007C198F">
        <w:rPr>
          <w:rFonts w:cstheme="minorHAnsi"/>
        </w:rPr>
        <w:t>This rise reduces the error</w:t>
      </w:r>
      <w:r w:rsidR="00D10040">
        <w:rPr>
          <w:rFonts w:cstheme="minorHAnsi"/>
        </w:rPr>
        <w:t xml:space="preserve"> signal to the heat pump</w:t>
      </w:r>
      <w:r w:rsidR="00CA2CA2">
        <w:rPr>
          <w:rFonts w:cstheme="minorHAnsi"/>
        </w:rPr>
        <w:t>,</w:t>
      </w:r>
      <w:r w:rsidR="00D10040">
        <w:rPr>
          <w:rFonts w:cstheme="minorHAnsi"/>
        </w:rPr>
        <w:t xml:space="preserve"> and the room as</w:t>
      </w:r>
      <w:r w:rsidR="008D1BFA">
        <w:rPr>
          <w:rFonts w:cstheme="minorHAnsi"/>
        </w:rPr>
        <w:t>y</w:t>
      </w:r>
      <w:r w:rsidR="00CA2CA2">
        <w:rPr>
          <w:rFonts w:cstheme="minorHAnsi"/>
        </w:rPr>
        <w:t>mptotically</w:t>
      </w:r>
      <w:r w:rsidR="00D10040">
        <w:rPr>
          <w:rFonts w:cstheme="minorHAnsi"/>
        </w:rPr>
        <w:t xml:space="preserve"> </w:t>
      </w:r>
      <w:r w:rsidR="00032C85">
        <w:rPr>
          <w:rFonts w:cstheme="minorHAnsi"/>
        </w:rPr>
        <w:t>rises to 68°F.</w:t>
      </w:r>
    </w:p>
    <w:p w14:paraId="60732272" w14:textId="122B184A" w:rsidR="00014CD3" w:rsidRDefault="00DB169E" w:rsidP="005B6373">
      <w:r>
        <w:t>A</w:t>
      </w:r>
      <w:r w:rsidR="00E35455">
        <w:t xml:space="preserve"> problem with </w:t>
      </w:r>
      <w:r w:rsidR="0083326E">
        <w:t>closed-loop</w:t>
      </w:r>
      <w:r w:rsidR="00E35455">
        <w:t xml:space="preserve"> control systems is stability. </w:t>
      </w:r>
      <w:r w:rsidR="004F493D">
        <w:t xml:space="preserve">Higher gain is </w:t>
      </w:r>
      <w:r w:rsidR="00DC0C29">
        <w:t xml:space="preserve">required when greater accuracy or a quicker response is needed in a </w:t>
      </w:r>
      <w:proofErr w:type="gramStart"/>
      <w:r w:rsidR="00DC0C29">
        <w:t>system, which</w:t>
      </w:r>
      <w:proofErr w:type="gramEnd"/>
      <w:r w:rsidR="00DC0C29">
        <w:t xml:space="preserve"> can cause</w:t>
      </w:r>
      <w:r w:rsidR="002E1F2C">
        <w:t xml:space="preserve"> stability problems. </w:t>
      </w:r>
      <w:r w:rsidR="00911F64">
        <w:t>We experience this pro</w:t>
      </w:r>
      <w:r w:rsidR="00C754DA">
        <w:t>blem when driving because</w:t>
      </w:r>
      <w:r w:rsidR="00270C3D">
        <w:t xml:space="preserve"> </w:t>
      </w:r>
      <w:r w:rsidR="00C9599C">
        <w:t>the driver control</w:t>
      </w:r>
      <w:r w:rsidR="00062C04">
        <w:t>s</w:t>
      </w:r>
      <w:r w:rsidR="00C9599C">
        <w:t xml:space="preserve"> the gain by </w:t>
      </w:r>
      <w:r w:rsidR="00A502BE">
        <w:t xml:space="preserve">how aggressively </w:t>
      </w:r>
      <w:r w:rsidR="005C39C9">
        <w:t>we throttle</w:t>
      </w:r>
      <w:r w:rsidR="00DF353A">
        <w:t xml:space="preserve"> </w:t>
      </w:r>
      <w:r w:rsidR="00062C04">
        <w:t>and</w:t>
      </w:r>
      <w:r w:rsidR="00DF353A">
        <w:t xml:space="preserve"> brake </w:t>
      </w:r>
      <w:r w:rsidR="00D072BA">
        <w:t xml:space="preserve">on curvy, hilly roads. </w:t>
      </w:r>
      <w:r w:rsidR="009F6430">
        <w:t>A crash occurs if one gets too aggressive (too much forward loop gain)</w:t>
      </w:r>
      <w:r w:rsidR="00FB40BC">
        <w:t xml:space="preserve">. </w:t>
      </w:r>
      <w:r w:rsidR="00E0539C">
        <w:t xml:space="preserve">This is </w:t>
      </w:r>
      <w:r w:rsidR="00C62F96">
        <w:t>why</w:t>
      </w:r>
      <w:r w:rsidR="00E0539C">
        <w:t xml:space="preserve"> your cruise control </w:t>
      </w:r>
      <w:r w:rsidR="00C62F96">
        <w:t>acts as a “gentile” driver.</w:t>
      </w:r>
      <w:r w:rsidR="00AC6276">
        <w:t xml:space="preserve"> </w:t>
      </w:r>
      <w:r w:rsidR="00B23630">
        <w:t xml:space="preserve">A </w:t>
      </w:r>
      <w:r w:rsidR="00DC0C29">
        <w:t>branch of engineering known as</w:t>
      </w:r>
      <w:r w:rsidR="00C820B8">
        <w:t xml:space="preserve"> control theory is devoted to </w:t>
      </w:r>
      <w:r w:rsidR="00966805">
        <w:t>this problem.</w:t>
      </w:r>
    </w:p>
    <w:p w14:paraId="2CCF8443" w14:textId="44B9E24B" w:rsidR="00800603" w:rsidRDefault="003E7B7F" w:rsidP="005B6373">
      <w:r>
        <w:t xml:space="preserve">Sensors may be located </w:t>
      </w:r>
      <w:r w:rsidR="00C16215">
        <w:t>inside or outside the machine</w:t>
      </w:r>
      <w:r w:rsidR="006D2C1D">
        <w:t>,</w:t>
      </w:r>
      <w:r w:rsidR="00410F03">
        <w:t xml:space="preserve"> as illustrated in </w:t>
      </w:r>
      <w:r w:rsidR="000A1B36">
        <w:fldChar w:fldCharType="begin"/>
      </w:r>
      <w:r w:rsidR="000A1B36">
        <w:instrText xml:space="preserve"> REF _Ref119592037 \h </w:instrText>
      </w:r>
      <w:r w:rsidR="000A1B36">
        <w:fldChar w:fldCharType="separate"/>
      </w:r>
      <w:r w:rsidR="00B87566">
        <w:t xml:space="preserve">Figure </w:t>
      </w:r>
      <w:r w:rsidR="00B87566">
        <w:rPr>
          <w:noProof/>
        </w:rPr>
        <w:t>4</w:t>
      </w:r>
      <w:r w:rsidR="000A1B36">
        <w:fldChar w:fldCharType="end"/>
      </w:r>
      <w:r w:rsidR="00460B43">
        <w:t xml:space="preserve">. </w:t>
      </w:r>
      <w:r w:rsidR="00CF26FB">
        <w:t>An example</w:t>
      </w:r>
      <w:r w:rsidR="004344FD">
        <w:t xml:space="preserve"> of an external</w:t>
      </w:r>
      <w:r w:rsidR="00532607">
        <w:t xml:space="preserve"> sensor</w:t>
      </w:r>
      <w:r w:rsidR="00CF26FB">
        <w:t xml:space="preserve"> is the throttle position sensor for an engine</w:t>
      </w:r>
      <w:r w:rsidR="00D6618F">
        <w:t xml:space="preserve"> in a vehicle</w:t>
      </w:r>
      <w:r w:rsidR="0040079B">
        <w:t xml:space="preserve">. </w:t>
      </w:r>
      <w:r w:rsidR="00FB4237">
        <w:t>F</w:t>
      </w:r>
      <w:r w:rsidR="00D8012E">
        <w:t>or the same engine, t</w:t>
      </w:r>
      <w:r w:rsidR="006B2E61">
        <w:t xml:space="preserve">he </w:t>
      </w:r>
      <w:r w:rsidR="009D5C01">
        <w:t xml:space="preserve">crankshaft position sensor </w:t>
      </w:r>
      <w:r w:rsidR="00EC15FE">
        <w:t>is an example of a sensor within the machine.</w:t>
      </w:r>
    </w:p>
    <w:p w14:paraId="7F2B0B85" w14:textId="75A82F12" w:rsidR="00C40F67" w:rsidRDefault="00C40F67" w:rsidP="003B2CA6">
      <w:pPr>
        <w:pStyle w:val="Heading4"/>
      </w:pPr>
      <w:r>
        <w:t>Designer</w:t>
      </w:r>
      <w:r w:rsidR="00826163">
        <w:t>/</w:t>
      </w:r>
      <w:r w:rsidR="00D75749">
        <w:t>Manufacturer/User</w:t>
      </w:r>
      <w:r>
        <w:t xml:space="preserve"> Specified Information</w:t>
      </w:r>
    </w:p>
    <w:p w14:paraId="31EEF513" w14:textId="264A0629" w:rsidR="00E318D2" w:rsidRDefault="005030A3" w:rsidP="00C40F67">
      <w:r>
        <w:t xml:space="preserve">Machine designers </w:t>
      </w:r>
      <w:r w:rsidR="0095269A">
        <w:t xml:space="preserve">use stored information </w:t>
      </w:r>
      <w:r w:rsidR="00067446">
        <w:t xml:space="preserve">for </w:t>
      </w:r>
      <w:r w:rsidR="008965D4">
        <w:t xml:space="preserve">many </w:t>
      </w:r>
      <w:r w:rsidR="00067446">
        <w:t xml:space="preserve">purposes </w:t>
      </w:r>
      <w:r w:rsidR="00B47621">
        <w:t xml:space="preserve">in </w:t>
      </w:r>
      <w:r w:rsidR="00B6309E">
        <w:t>numerous</w:t>
      </w:r>
      <w:r w:rsidR="00B47621">
        <w:t xml:space="preserve"> </w:t>
      </w:r>
      <w:r w:rsidR="008965D4">
        <w:t>ways</w:t>
      </w:r>
      <w:r w:rsidR="00B47621">
        <w:t xml:space="preserve"> and</w:t>
      </w:r>
      <w:r w:rsidR="008965D4">
        <w:t xml:space="preserve"> forms. </w:t>
      </w:r>
      <w:r w:rsidR="00994FE9">
        <w:t>For example, a</w:t>
      </w:r>
      <w:r w:rsidR="00B82766">
        <w:t xml:space="preserve">ssume you </w:t>
      </w:r>
      <w:r w:rsidR="00D219D0">
        <w:t>were</w:t>
      </w:r>
      <w:r w:rsidR="00B82766">
        <w:t xml:space="preserve"> a car designer. Here are </w:t>
      </w:r>
      <w:r w:rsidR="000842AB">
        <w:t xml:space="preserve">examples </w:t>
      </w:r>
      <w:r w:rsidR="00D219D0">
        <w:t xml:space="preserve">of </w:t>
      </w:r>
      <w:r w:rsidR="00E318D2">
        <w:t xml:space="preserve">stored specified information </w:t>
      </w:r>
      <w:r w:rsidR="000842AB">
        <w:t xml:space="preserve">you </w:t>
      </w:r>
      <w:r w:rsidR="00931455">
        <w:t>may</w:t>
      </w:r>
      <w:r w:rsidR="00E318D2">
        <w:t xml:space="preserve"> have used:</w:t>
      </w:r>
    </w:p>
    <w:p w14:paraId="59B6FA1E" w14:textId="698DC93C" w:rsidR="009E6BCC" w:rsidRDefault="00091DF4" w:rsidP="000E6BF8">
      <w:pPr>
        <w:pStyle w:val="ListParagraph"/>
        <w:numPr>
          <w:ilvl w:val="0"/>
          <w:numId w:val="6"/>
        </w:numPr>
      </w:pPr>
      <w:r>
        <w:lastRenderedPageBreak/>
        <w:t>Calibration In</w:t>
      </w:r>
      <w:r w:rsidR="00112D19">
        <w:t xml:space="preserve">formation: </w:t>
      </w:r>
      <w:r w:rsidR="00877ACD">
        <w:t xml:space="preserve">If you </w:t>
      </w:r>
      <w:r w:rsidR="00353D84">
        <w:t xml:space="preserve">are a retired </w:t>
      </w:r>
      <w:r w:rsidR="00747D76">
        <w:t>automobile engineer</w:t>
      </w:r>
      <w:r w:rsidR="00A437A0">
        <w:t xml:space="preserve">, you would have made provisions to adjust </w:t>
      </w:r>
      <w:r w:rsidR="009F2ACD">
        <w:t xml:space="preserve">the valves, </w:t>
      </w:r>
      <w:r w:rsidR="00980893">
        <w:t xml:space="preserve">crankshaft to </w:t>
      </w:r>
      <w:r w:rsidR="00407624">
        <w:t xml:space="preserve">camshaft timing, </w:t>
      </w:r>
      <w:r w:rsidR="00CA4B89">
        <w:t xml:space="preserve">and </w:t>
      </w:r>
      <w:r w:rsidR="009F2ACD">
        <w:t>carb</w:t>
      </w:r>
      <w:r w:rsidR="004512D9">
        <w:t>u</w:t>
      </w:r>
      <w:r w:rsidR="009F2ACD">
        <w:t>r</w:t>
      </w:r>
      <w:r w:rsidR="004512D9">
        <w:t>e</w:t>
      </w:r>
      <w:r w:rsidR="009F2ACD">
        <w:t>tor</w:t>
      </w:r>
      <w:r w:rsidR="00463554">
        <w:t xml:space="preserve">. </w:t>
      </w:r>
      <w:r w:rsidR="005A6A10">
        <w:t>These would be manual</w:t>
      </w:r>
      <w:r w:rsidR="00F02B51">
        <w:t xml:space="preserve">, </w:t>
      </w:r>
      <w:r w:rsidR="00FC67E6">
        <w:t>mechanical</w:t>
      </w:r>
      <w:r w:rsidR="005A6A10">
        <w:t xml:space="preserve"> adjustments</w:t>
      </w:r>
      <w:r w:rsidR="00A617EC">
        <w:t xml:space="preserve"> with the </w:t>
      </w:r>
      <w:r w:rsidR="00D06158">
        <w:t>"</w:t>
      </w:r>
      <w:r w:rsidR="00A617EC">
        <w:t>information</w:t>
      </w:r>
      <w:r w:rsidR="00D06158">
        <w:t>"</w:t>
      </w:r>
      <w:r w:rsidR="00A617EC">
        <w:t xml:space="preserve"> locked into place with </w:t>
      </w:r>
      <w:r w:rsidR="00D06158">
        <w:t>fasteners.</w:t>
      </w:r>
      <w:r w:rsidR="002A5154">
        <w:t xml:space="preserve"> </w:t>
      </w:r>
      <w:r w:rsidR="00951E5A">
        <w:t xml:space="preserve">Today, </w:t>
      </w:r>
      <w:r w:rsidR="00A31F4F">
        <w:t>vehicles use injectors instead of</w:t>
      </w:r>
      <w:r w:rsidR="00951E5A">
        <w:t xml:space="preserve"> car</w:t>
      </w:r>
      <w:r w:rsidR="008A0634">
        <w:t>buretor</w:t>
      </w:r>
      <w:r w:rsidR="00A31F4F">
        <w:t>s</w:t>
      </w:r>
      <w:r w:rsidR="00633A1D">
        <w:t xml:space="preserve">, so </w:t>
      </w:r>
      <w:r w:rsidR="00197224">
        <w:t>provisions must be made for the factory to set timing adjustments in the memory of the car's ECM (Electronic Control Module), which</w:t>
      </w:r>
      <w:r w:rsidR="00927D1E">
        <w:t xml:space="preserve"> </w:t>
      </w:r>
      <w:r w:rsidR="009120D8">
        <w:t>controls</w:t>
      </w:r>
      <w:r w:rsidR="00927D1E">
        <w:t xml:space="preserve"> the injectors</w:t>
      </w:r>
      <w:r w:rsidR="00A92C92">
        <w:t>.</w:t>
      </w:r>
      <w:r w:rsidR="008A0634">
        <w:t xml:space="preserve"> </w:t>
      </w:r>
      <w:r w:rsidR="00E01F4D">
        <w:t xml:space="preserve">The ECM is a machine </w:t>
      </w:r>
      <w:r w:rsidR="000D22EF">
        <w:t xml:space="preserve">that acts as </w:t>
      </w:r>
      <w:r w:rsidR="001733C3">
        <w:t xml:space="preserve">part of </w:t>
      </w:r>
      <w:r w:rsidR="000D22EF">
        <w:t xml:space="preserve">the </w:t>
      </w:r>
      <w:r w:rsidR="00BE5761">
        <w:t>engine's information processing system</w:t>
      </w:r>
      <w:r w:rsidR="008876B8">
        <w:t>.</w:t>
      </w:r>
      <w:r w:rsidR="00547A31">
        <w:t xml:space="preserve"> </w:t>
      </w:r>
    </w:p>
    <w:p w14:paraId="36D3E512" w14:textId="39425683" w:rsidR="00A932B9" w:rsidRDefault="004567AC" w:rsidP="000E6BF8">
      <w:pPr>
        <w:pStyle w:val="ListParagraph"/>
        <w:numPr>
          <w:ilvl w:val="0"/>
          <w:numId w:val="6"/>
        </w:numPr>
      </w:pPr>
      <w:r>
        <w:t xml:space="preserve">Vehicle performance </w:t>
      </w:r>
      <w:r w:rsidR="003D2EBB">
        <w:t xml:space="preserve">parameters: </w:t>
      </w:r>
      <w:r w:rsidR="00A93E78">
        <w:t xml:space="preserve">Today, </w:t>
      </w:r>
      <w:r w:rsidR="00C20001">
        <w:t>over-the</w:t>
      </w:r>
      <w:r w:rsidR="00704AE9">
        <w:t xml:space="preserve">-highway (OTH) </w:t>
      </w:r>
      <w:r w:rsidR="003A44FD">
        <w:t>vehicles</w:t>
      </w:r>
      <w:r w:rsidR="00704AE9">
        <w:t xml:space="preserve"> </w:t>
      </w:r>
      <w:r w:rsidR="00640127">
        <w:t>incorporate technologies such as variable-speed transmission, adjustable fuel injection, and ignition control, as well as forward-looking radar implementing “smart cruise control,” anti-lock brakes, and auto emergency brake release, among others</w:t>
      </w:r>
      <w:r w:rsidR="00F22F17">
        <w:t xml:space="preserve">. </w:t>
      </w:r>
      <w:proofErr w:type="gramStart"/>
      <w:r w:rsidR="007D17A0">
        <w:t>All of</w:t>
      </w:r>
      <w:proofErr w:type="gramEnd"/>
      <w:r w:rsidR="007D17A0">
        <w:t xml:space="preserve"> these systems </w:t>
      </w:r>
      <w:r w:rsidR="00C664EF">
        <w:t>involve factory</w:t>
      </w:r>
      <w:r w:rsidR="00A932B9">
        <w:t>-</w:t>
      </w:r>
      <w:r w:rsidR="00C664EF">
        <w:t xml:space="preserve">set </w:t>
      </w:r>
      <w:r w:rsidR="00E34C27">
        <w:t>parameter</w:t>
      </w:r>
      <w:r w:rsidR="00A932B9">
        <w:t>s.</w:t>
      </w:r>
      <w:r w:rsidR="00260068">
        <w:t xml:space="preserve"> </w:t>
      </w:r>
      <w:r w:rsidR="00197224">
        <w:t>Additionally, many are separate machines, while others are combined, typically within</w:t>
      </w:r>
      <w:r w:rsidR="008F7764">
        <w:t xml:space="preserve"> a</w:t>
      </w:r>
      <w:r w:rsidR="008D529C">
        <w:t xml:space="preserve">n </w:t>
      </w:r>
      <w:proofErr w:type="gramStart"/>
      <w:r w:rsidR="008D529C">
        <w:t xml:space="preserve">engine </w:t>
      </w:r>
      <w:r w:rsidR="005B61B7">
        <w:t>electronic</w:t>
      </w:r>
      <w:proofErr w:type="gramEnd"/>
      <w:r w:rsidR="005B61B7">
        <w:t xml:space="preserve"> control module (ECM) or </w:t>
      </w:r>
      <w:r w:rsidR="00310330">
        <w:t xml:space="preserve">a vehicle ECM. </w:t>
      </w:r>
      <w:r w:rsidR="00F55450">
        <w:t xml:space="preserve">They all communicate </w:t>
      </w:r>
      <w:r w:rsidR="00DB07DC">
        <w:t>(</w:t>
      </w:r>
      <w:r w:rsidR="00170A31">
        <w:t xml:space="preserve">information signaling) </w:t>
      </w:r>
      <w:r w:rsidR="00F55450">
        <w:t xml:space="preserve">with each other and with “smart” sensors and actuators </w:t>
      </w:r>
      <w:r w:rsidR="00170A31">
        <w:t xml:space="preserve">using vehicle data bus technology such as the CAN </w:t>
      </w:r>
      <w:r w:rsidR="007621A9">
        <w:t>(Controller Area Network) data bus</w:t>
      </w:r>
      <w:r w:rsidR="00901268">
        <w:rPr>
          <w:rStyle w:val="EndnoteReference"/>
        </w:rPr>
        <w:endnoteReference w:id="22"/>
      </w:r>
      <w:r w:rsidR="007621A9">
        <w:t>.</w:t>
      </w:r>
    </w:p>
    <w:p w14:paraId="03D16CFB" w14:textId="59646BB2" w:rsidR="0016065D" w:rsidRDefault="00DA27B2" w:rsidP="007208C3">
      <w:pPr>
        <w:pStyle w:val="ListParagraph"/>
        <w:numPr>
          <w:ilvl w:val="0"/>
          <w:numId w:val="6"/>
        </w:numPr>
      </w:pPr>
      <w:r>
        <w:t xml:space="preserve"> </w:t>
      </w:r>
      <w:r w:rsidR="007A2C4F">
        <w:t xml:space="preserve">Software </w:t>
      </w:r>
      <w:r w:rsidR="00DA552B">
        <w:t xml:space="preserve">and </w:t>
      </w:r>
      <w:r w:rsidR="00105E1F">
        <w:t>associated information: The software, coupled with temporary algorithmic parameters, stores</w:t>
      </w:r>
      <w:r w:rsidR="001D4A31">
        <w:t xml:space="preserve"> specified information</w:t>
      </w:r>
      <w:r w:rsidR="003B5357">
        <w:t xml:space="preserve">. </w:t>
      </w:r>
    </w:p>
    <w:p w14:paraId="5D784586" w14:textId="2993FFB3" w:rsidR="008100C6" w:rsidRDefault="002E78F9" w:rsidP="00442D1A">
      <w:r>
        <w:t>Engineers have</w:t>
      </w:r>
      <w:r w:rsidR="00730173">
        <w:t xml:space="preserve"> </w:t>
      </w:r>
      <w:r w:rsidR="00EF3A76">
        <w:t xml:space="preserve">developed </w:t>
      </w:r>
      <w:r w:rsidR="00D752A6">
        <w:t xml:space="preserve">advanced technology </w:t>
      </w:r>
      <w:r w:rsidR="00EF3A76">
        <w:t xml:space="preserve">to </w:t>
      </w:r>
      <w:r w:rsidR="007F7CC9">
        <w:t>sense</w:t>
      </w:r>
      <w:r w:rsidR="00297B43">
        <w:t>, process</w:t>
      </w:r>
      <w:r w:rsidR="000D2B36">
        <w:t xml:space="preserve"> (</w:t>
      </w:r>
      <w:r w:rsidR="00105E1F">
        <w:t>utilizing microprocessors and sensors), and control energy, enabling the implementation of various safety and performance features, such as those described above, in</w:t>
      </w:r>
      <w:r w:rsidR="003327AF">
        <w:t xml:space="preserve"> a</w:t>
      </w:r>
      <w:r w:rsidR="00820415">
        <w:t>utomobiles</w:t>
      </w:r>
      <w:r w:rsidR="00431FD5">
        <w:t xml:space="preserve">. </w:t>
      </w:r>
      <w:r w:rsidR="00BB6545">
        <w:t>However, this revolution has also given rise to "universal information processing machines" that utilize microprocessor technology and advancements</w:t>
      </w:r>
      <w:r w:rsidR="006001BF">
        <w:t xml:space="preserve"> in sensor</w:t>
      </w:r>
      <w:r w:rsidR="006D4214">
        <w:t>s</w:t>
      </w:r>
      <w:r w:rsidR="006001BF">
        <w:t>, communication</w:t>
      </w:r>
      <w:r w:rsidR="006D4214">
        <w:t>s, and actuation mechanisms</w:t>
      </w:r>
      <w:r w:rsidR="00E33023">
        <w:t>.</w:t>
      </w:r>
      <w:r w:rsidR="002B2E2D">
        <w:t xml:space="preserve"> </w:t>
      </w:r>
    </w:p>
    <w:p w14:paraId="2150EE22" w14:textId="1751945F" w:rsidR="00A62852" w:rsidRDefault="00A62852" w:rsidP="00A62852">
      <w:pPr>
        <w:pStyle w:val="Heading3"/>
      </w:pPr>
      <w:r>
        <w:t>Information in Life</w:t>
      </w:r>
    </w:p>
    <w:p w14:paraId="6CCBD448" w14:textId="60550768" w:rsidR="00A62852" w:rsidRDefault="00CF1A41" w:rsidP="00A62852">
      <w:r>
        <w:t xml:space="preserve">Here is a quote from </w:t>
      </w:r>
      <w:r w:rsidR="00815DCB">
        <w:t xml:space="preserve">a biochemistry </w:t>
      </w:r>
      <w:r w:rsidR="00FF58F0">
        <w:t>textbook</w:t>
      </w:r>
      <w:r w:rsidR="00A51D79">
        <w:t xml:space="preserve"> (</w:t>
      </w:r>
      <w:r w:rsidR="0072231D">
        <w:t>emphasis added)</w:t>
      </w:r>
      <w:r w:rsidR="00607520">
        <w:rPr>
          <w:rStyle w:val="EndnoteReference"/>
        </w:rPr>
        <w:endnoteReference w:id="23"/>
      </w:r>
      <w:r w:rsidR="00FF58F0">
        <w:t>:</w:t>
      </w:r>
    </w:p>
    <w:p w14:paraId="48F2CC83" w14:textId="0A8EA4CE" w:rsidR="00E631AD" w:rsidRDefault="00C07C91" w:rsidP="00C07C91">
      <w:pPr>
        <w:ind w:left="720"/>
      </w:pPr>
      <w:r>
        <w:t xml:space="preserve">If energy is the force that drives biochemical </w:t>
      </w:r>
      <w:r w:rsidR="00AF19A1">
        <w:t xml:space="preserve">processes, then </w:t>
      </w:r>
      <w:r w:rsidR="00AF19A1" w:rsidRPr="00926416">
        <w:rPr>
          <w:b/>
          <w:bCs/>
        </w:rPr>
        <w:t>information</w:t>
      </w:r>
      <w:r w:rsidR="00AF19A1" w:rsidRPr="009913EF">
        <w:rPr>
          <w:b/>
          <w:bCs/>
        </w:rPr>
        <w:t xml:space="preserve"> is the power to specify what is done</w:t>
      </w:r>
      <w:r w:rsidR="00AF19A1">
        <w:t>. Self-organizing</w:t>
      </w:r>
      <w:r w:rsidR="00DA0C98">
        <w:t xml:space="preserve"> living organisms are so complicated that they</w:t>
      </w:r>
      <w:r w:rsidR="00AD2126">
        <w:t xml:space="preserve"> must have not only </w:t>
      </w:r>
      <w:r w:rsidR="00AD2126" w:rsidRPr="00F94780">
        <w:rPr>
          <w:b/>
          <w:bCs/>
        </w:rPr>
        <w:t>precise structural specification for each type of biomolecule</w:t>
      </w:r>
      <w:r w:rsidR="00AD2126">
        <w:t xml:space="preserve">, but also </w:t>
      </w:r>
      <w:r w:rsidR="00AD2126" w:rsidRPr="00F94780">
        <w:rPr>
          <w:b/>
          <w:bCs/>
        </w:rPr>
        <w:t>specification</w:t>
      </w:r>
      <w:r w:rsidR="00001C48" w:rsidRPr="00F94780">
        <w:rPr>
          <w:b/>
          <w:bCs/>
        </w:rPr>
        <w:t>s for how, when, and where each type is be synthesized, utilized</w:t>
      </w:r>
      <w:r w:rsidR="00487850" w:rsidRPr="00F94780">
        <w:rPr>
          <w:b/>
          <w:bCs/>
        </w:rPr>
        <w:t>, and degraded</w:t>
      </w:r>
      <w:r w:rsidR="00487850">
        <w:t xml:space="preserve">. In other words, </w:t>
      </w:r>
      <w:r w:rsidR="00487850" w:rsidRPr="0045744B">
        <w:rPr>
          <w:b/>
          <w:bCs/>
        </w:rPr>
        <w:t>living organisms</w:t>
      </w:r>
      <w:r w:rsidR="007F2516" w:rsidRPr="0045744B">
        <w:rPr>
          <w:b/>
          <w:bCs/>
        </w:rPr>
        <w:t xml:space="preserve"> require both energy</w:t>
      </w:r>
      <w:r w:rsidR="002B1EA2" w:rsidRPr="0045744B">
        <w:rPr>
          <w:b/>
          <w:bCs/>
        </w:rPr>
        <w:t xml:space="preserve"> and information to create order</w:t>
      </w:r>
      <w:r w:rsidR="002B1EA2">
        <w:t xml:space="preserve">. </w:t>
      </w:r>
      <w:r w:rsidR="00D86F3C">
        <w:t xml:space="preserve">Survival requires that </w:t>
      </w:r>
      <w:r w:rsidR="000F26D2" w:rsidRPr="0045744B">
        <w:rPr>
          <w:b/>
          <w:bCs/>
        </w:rPr>
        <w:t>organisms process information</w:t>
      </w:r>
      <w:r w:rsidR="000F26D2">
        <w:t xml:space="preserve"> from their environment. </w:t>
      </w:r>
      <w:r w:rsidR="002E7171">
        <w:t>….. Informa</w:t>
      </w:r>
      <w:r w:rsidR="00E10D76">
        <w:t>t</w:t>
      </w:r>
      <w:r w:rsidR="002E7171">
        <w:t xml:space="preserve">ion, or </w:t>
      </w:r>
      <w:r w:rsidR="002E7171" w:rsidRPr="002E7171">
        <w:rPr>
          <w:i/>
          <w:iCs/>
        </w:rPr>
        <w:t>signals</w:t>
      </w:r>
      <w:r w:rsidR="002E7171">
        <w:t xml:space="preserve"> </w:t>
      </w:r>
      <w:r w:rsidR="00AD41F0">
        <w:t xml:space="preserve">comes in the form of molecules </w:t>
      </w:r>
      <w:r w:rsidR="00114212">
        <w:t>… or physical stimuli</w:t>
      </w:r>
      <w:proofErr w:type="gramStart"/>
      <w:r w:rsidR="0025242E">
        <w:t>…..</w:t>
      </w:r>
      <w:proofErr w:type="gramEnd"/>
    </w:p>
    <w:p w14:paraId="357C4F76" w14:textId="5B3D7046" w:rsidR="00813F07" w:rsidRDefault="007A6B26" w:rsidP="00621418">
      <w:r>
        <w:t>If the authors of this quote understoo</w:t>
      </w:r>
      <w:r w:rsidR="00E14E18">
        <w:t>d</w:t>
      </w:r>
      <w:r>
        <w:t xml:space="preserve"> machine theory, </w:t>
      </w:r>
      <w:r w:rsidR="006B7CB3">
        <w:t xml:space="preserve">they could have simplified </w:t>
      </w:r>
      <w:r w:rsidR="006A547F">
        <w:t>this paragraph simply by saying</w:t>
      </w:r>
      <w:r w:rsidR="00CF653A">
        <w:t>,</w:t>
      </w:r>
      <w:r w:rsidR="006A547F">
        <w:t xml:space="preserve"> “</w:t>
      </w:r>
      <w:r w:rsidR="00B02974">
        <w:t>L</w:t>
      </w:r>
      <w:r w:rsidR="007D6336">
        <w:t>iving organisms are a process enabled by machines</w:t>
      </w:r>
      <w:r w:rsidR="00984384">
        <w:t xml:space="preserve">.” </w:t>
      </w:r>
      <w:r w:rsidR="00CF73EE">
        <w:t>A</w:t>
      </w:r>
      <w:r w:rsidR="00B40F70">
        <w:t>n accurate, simplified definition of life could be “Life</w:t>
      </w:r>
      <w:r w:rsidR="002F465D">
        <w:t xml:space="preserve"> is a process conducted by machines with the capability of performing </w:t>
      </w:r>
      <w:r w:rsidR="00C242DD">
        <w:t>specified work,</w:t>
      </w:r>
      <w:r w:rsidR="006E1E1C">
        <w:t xml:space="preserve"> </w:t>
      </w:r>
      <w:r w:rsidR="002E793F">
        <w:t xml:space="preserve">is self-sustaining, </w:t>
      </w:r>
      <w:r w:rsidR="00C242DD">
        <w:t>propaga</w:t>
      </w:r>
      <w:r w:rsidR="00CA56BC">
        <w:t>tes</w:t>
      </w:r>
      <w:r w:rsidR="00C242DD">
        <w:t xml:space="preserve">, </w:t>
      </w:r>
      <w:r w:rsidR="004B1ED2">
        <w:t xml:space="preserve">and </w:t>
      </w:r>
      <w:r w:rsidR="004F561F">
        <w:t>adapt</w:t>
      </w:r>
      <w:r w:rsidR="00F655A7">
        <w:t>s</w:t>
      </w:r>
      <w:r w:rsidR="00200C95">
        <w:t xml:space="preserve"> to its environment</w:t>
      </w:r>
      <w:r w:rsidR="00813F07">
        <w:t>.’’</w:t>
      </w:r>
    </w:p>
    <w:p w14:paraId="407ADE4E" w14:textId="12C9560C" w:rsidR="00761ABD" w:rsidRPr="00E01285" w:rsidRDefault="004C4808" w:rsidP="00621418">
      <w:r>
        <w:t xml:space="preserve">This one </w:t>
      </w:r>
      <w:r w:rsidR="008610B6">
        <w:t>biochemistry textbook quote</w:t>
      </w:r>
      <w:r w:rsidR="00AD5CD3">
        <w:t xml:space="preserve"> </w:t>
      </w:r>
      <w:r w:rsidR="001B4E56">
        <w:t xml:space="preserve">expresses </w:t>
      </w:r>
      <w:r w:rsidR="00162210">
        <w:t xml:space="preserve">the need for all </w:t>
      </w:r>
      <w:r w:rsidR="00C2134D">
        <w:t>Machine Theory functionalities: acquiring information, information processing, and actuation, as well as</w:t>
      </w:r>
      <w:r w:rsidR="005B7C1C">
        <w:t xml:space="preserve"> the need </w:t>
      </w:r>
      <w:r w:rsidR="008F1210">
        <w:t>for</w:t>
      </w:r>
      <w:r w:rsidR="005B7C1C">
        <w:t xml:space="preserve"> specified power. </w:t>
      </w:r>
      <w:r w:rsidR="00EB5F34">
        <w:t>In addition, t</w:t>
      </w:r>
      <w:r w:rsidR="00E72427">
        <w:t xml:space="preserve">he quote </w:t>
      </w:r>
      <w:r w:rsidR="003E02E0">
        <w:t xml:space="preserve">suggests the need for design but does not </w:t>
      </w:r>
      <w:r w:rsidR="007F4B3A">
        <w:t xml:space="preserve">address the </w:t>
      </w:r>
      <w:r w:rsidR="007D4321">
        <w:t>creation</w:t>
      </w:r>
      <w:r w:rsidR="007F4B3A">
        <w:t xml:space="preserve"> process </w:t>
      </w:r>
      <w:r w:rsidR="008F1210">
        <w:t xml:space="preserve">or the </w:t>
      </w:r>
      <w:r w:rsidR="00C2134D">
        <w:t>necessity of setting initial conditions and initiating</w:t>
      </w:r>
      <w:r w:rsidR="00C62F61">
        <w:t xml:space="preserve"> the life process.</w:t>
      </w:r>
    </w:p>
    <w:p w14:paraId="10E0F1E7" w14:textId="4846DACA" w:rsidR="0086076E" w:rsidRDefault="0086076E" w:rsidP="0086076E">
      <w:pPr>
        <w:pStyle w:val="Heading2"/>
      </w:pPr>
      <w:r>
        <w:lastRenderedPageBreak/>
        <w:t>Information Processing</w:t>
      </w:r>
    </w:p>
    <w:p w14:paraId="51A05DDF" w14:textId="28BA5FED" w:rsidR="009073D4" w:rsidRDefault="007C7CED" w:rsidP="005E0435">
      <w:pPr>
        <w:pStyle w:val="Heading1"/>
      </w:pPr>
      <w:r>
        <w:rPr>
          <w:rFonts w:asciiTheme="minorHAnsi" w:eastAsiaTheme="minorHAnsi" w:hAnsiTheme="minorHAnsi" w:cstheme="minorBidi"/>
          <w:noProof/>
          <w:color w:val="auto"/>
          <w:sz w:val="22"/>
          <w:szCs w:val="22"/>
        </w:rPr>
        <mc:AlternateContent>
          <mc:Choice Requires="wpg">
            <w:drawing>
              <wp:anchor distT="0" distB="0" distL="114300" distR="114300" simplePos="0" relativeHeight="251658245" behindDoc="0" locked="0" layoutInCell="1" allowOverlap="1" wp14:anchorId="15C421E2" wp14:editId="23C5D3A9">
                <wp:simplePos x="0" y="0"/>
                <wp:positionH relativeFrom="column">
                  <wp:posOffset>33020</wp:posOffset>
                </wp:positionH>
                <wp:positionV relativeFrom="paragraph">
                  <wp:posOffset>581978</wp:posOffset>
                </wp:positionV>
                <wp:extent cx="3806825" cy="1895475"/>
                <wp:effectExtent l="0" t="0" r="3175" b="9525"/>
                <wp:wrapSquare wrapText="bothSides"/>
                <wp:docPr id="27" name="Group 27"/>
                <wp:cNvGraphicFramePr/>
                <a:graphic xmlns:a="http://schemas.openxmlformats.org/drawingml/2006/main">
                  <a:graphicData uri="http://schemas.microsoft.com/office/word/2010/wordprocessingGroup">
                    <wpg:wgp>
                      <wpg:cNvGrpSpPr/>
                      <wpg:grpSpPr>
                        <a:xfrm>
                          <a:off x="0" y="0"/>
                          <a:ext cx="3806825" cy="1895475"/>
                          <a:chOff x="0" y="0"/>
                          <a:chExt cx="3806825" cy="1895475"/>
                        </a:xfrm>
                      </wpg:grpSpPr>
                      <pic:pic xmlns:pic="http://schemas.openxmlformats.org/drawingml/2006/picture">
                        <pic:nvPicPr>
                          <pic:cNvPr id="16" name="Picture 16"/>
                          <pic:cNvPicPr>
                            <a:picLocks noChangeAspect="1"/>
                          </pic:cNvPicPr>
                        </pic:nvPicPr>
                        <pic:blipFill>
                          <a:blip r:embed="rId15" cstate="print">
                            <a:extLst>
                              <a:ext uri="{28A0092B-C50C-407E-A947-70E740481C1C}">
                                <a14:useLocalDpi xmlns:a14="http://schemas.microsoft.com/office/drawing/2010/main" val="0"/>
                              </a:ext>
                            </a:extLst>
                          </a:blip>
                          <a:srcRect/>
                          <a:stretch/>
                        </pic:blipFill>
                        <pic:spPr>
                          <a:xfrm>
                            <a:off x="5611" y="0"/>
                            <a:ext cx="3795602" cy="1555115"/>
                          </a:xfrm>
                          <a:prstGeom prst="rect">
                            <a:avLst/>
                          </a:prstGeom>
                        </pic:spPr>
                      </pic:pic>
                      <wps:wsp>
                        <wps:cNvPr id="26" name="Text Box 26"/>
                        <wps:cNvSpPr txBox="1"/>
                        <wps:spPr>
                          <a:xfrm>
                            <a:off x="0" y="1581150"/>
                            <a:ext cx="3806825" cy="314325"/>
                          </a:xfrm>
                          <a:prstGeom prst="rect">
                            <a:avLst/>
                          </a:prstGeom>
                          <a:solidFill>
                            <a:prstClr val="white"/>
                          </a:solidFill>
                          <a:ln>
                            <a:noFill/>
                          </a:ln>
                        </wps:spPr>
                        <wps:txbx>
                          <w:txbxContent>
                            <w:p w14:paraId="7480E645" w14:textId="70E8F676" w:rsidR="00613EE8" w:rsidRDefault="00613EE8" w:rsidP="00613EE8">
                              <w:pPr>
                                <w:pStyle w:val="Caption"/>
                                <w:rPr>
                                  <w:noProof/>
                                </w:rPr>
                              </w:pPr>
                              <w:r>
                                <w:t xml:space="preserve">Figure </w:t>
                              </w:r>
                              <w:fldSimple w:instr=" SEQ Figure \* ARABIC ">
                                <w:r w:rsidR="00B87566">
                                  <w:rPr>
                                    <w:noProof/>
                                  </w:rPr>
                                  <w:t>5</w:t>
                                </w:r>
                              </w:fldSimple>
                              <w:r>
                                <w:t xml:space="preserve">. </w:t>
                              </w:r>
                              <w:r w:rsidRPr="00710889">
                                <w:t>The green circle highlights the information processing function discussed in thi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5C421E2" id="Group 27" o:spid="_x0000_s1035" style="position:absolute;margin-left:2.6pt;margin-top:45.85pt;width:299.75pt;height:149.25pt;z-index:251658245" coordsize="38068,18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">
                <v:shape id="Picture 16" o:spid="_x0000_s1036" type="#_x0000_t75" style="position:absolute;left:56;width:37956;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">
                  <v:imagedata r:id="rId16" o:title=""/>
                </v:shape>
                <v:shape id="Text Box 26" o:spid="_x0000_s1037" type="#_x0000_t202" style="position:absolute;top:15811;width:3806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7480E645" w14:textId="70E8F676" w:rsidR="00613EE8" w:rsidRDefault="00613EE8" w:rsidP="00613EE8">
                        <w:pPr>
                          <w:pStyle w:val="Caption"/>
                          <w:rPr>
                            <w:noProof/>
                          </w:rPr>
                        </w:pPr>
                        <w:r>
                          <w:t xml:space="preserve">Figure </w:t>
                        </w:r>
                        <w:fldSimple w:instr=" SEQ Figure \* ARABIC ">
                          <w:r w:rsidR="00B87566">
                            <w:rPr>
                              <w:noProof/>
                            </w:rPr>
                            <w:t>5</w:t>
                          </w:r>
                        </w:fldSimple>
                        <w:r>
                          <w:t xml:space="preserve">. </w:t>
                        </w:r>
                        <w:r w:rsidRPr="00710889">
                          <w:t>The green circle highlights the information processing function discussed in this section.</w:t>
                        </w:r>
                      </w:p>
                    </w:txbxContent>
                  </v:textbox>
                </v:shape>
                <w10:wrap type="square"/>
              </v:group>
            </w:pict>
          </mc:Fallback>
        </mc:AlternateContent>
      </w:r>
      <w:r w:rsidR="00A01F11">
        <w:rPr>
          <w:rFonts w:asciiTheme="minorHAnsi" w:eastAsiaTheme="minorHAnsi" w:hAnsiTheme="minorHAnsi" w:cstheme="minorBidi"/>
          <w:color w:val="auto"/>
          <w:sz w:val="22"/>
          <w:szCs w:val="22"/>
        </w:rPr>
        <w:t xml:space="preserve">For a machine </w:t>
      </w:r>
      <w:r w:rsidR="00E75180">
        <w:rPr>
          <w:rFonts w:asciiTheme="minorHAnsi" w:eastAsiaTheme="minorHAnsi" w:hAnsiTheme="minorHAnsi" w:cstheme="minorBidi"/>
          <w:color w:val="auto"/>
          <w:sz w:val="22"/>
          <w:szCs w:val="22"/>
        </w:rPr>
        <w:t>t</w:t>
      </w:r>
      <w:r w:rsidR="00134319" w:rsidRPr="003E69D9">
        <w:rPr>
          <w:rFonts w:asciiTheme="minorHAnsi" w:eastAsiaTheme="minorHAnsi" w:hAnsiTheme="minorHAnsi" w:cstheme="minorBidi"/>
          <w:color w:val="auto"/>
          <w:sz w:val="22"/>
          <w:szCs w:val="22"/>
        </w:rPr>
        <w:t xml:space="preserve">o achieve </w:t>
      </w:r>
      <w:r w:rsidR="00241989">
        <w:rPr>
          <w:rFonts w:asciiTheme="minorHAnsi" w:eastAsiaTheme="minorHAnsi" w:hAnsiTheme="minorHAnsi" w:cstheme="minorBidi"/>
          <w:color w:val="auto"/>
          <w:sz w:val="22"/>
          <w:szCs w:val="22"/>
        </w:rPr>
        <w:t>specified</w:t>
      </w:r>
      <w:r w:rsidR="00134319" w:rsidRPr="003E69D9">
        <w:rPr>
          <w:rFonts w:asciiTheme="minorHAnsi" w:eastAsiaTheme="minorHAnsi" w:hAnsiTheme="minorHAnsi" w:cstheme="minorBidi"/>
          <w:color w:val="auto"/>
          <w:sz w:val="22"/>
          <w:szCs w:val="22"/>
        </w:rPr>
        <w:t xml:space="preserve"> results, </w:t>
      </w:r>
      <w:r w:rsidR="00E75180">
        <w:rPr>
          <w:rFonts w:asciiTheme="minorHAnsi" w:eastAsiaTheme="minorHAnsi" w:hAnsiTheme="minorHAnsi" w:cstheme="minorBidi"/>
          <w:color w:val="auto"/>
          <w:sz w:val="22"/>
          <w:szCs w:val="22"/>
        </w:rPr>
        <w:t>it</w:t>
      </w:r>
      <w:r w:rsidR="00C704B4">
        <w:rPr>
          <w:rFonts w:asciiTheme="minorHAnsi" w:eastAsiaTheme="minorHAnsi" w:hAnsiTheme="minorHAnsi" w:cstheme="minorBidi"/>
          <w:color w:val="auto"/>
          <w:sz w:val="22"/>
          <w:szCs w:val="22"/>
        </w:rPr>
        <w:t xml:space="preserve"> </w:t>
      </w:r>
      <w:r w:rsidR="00800CCE">
        <w:rPr>
          <w:rFonts w:asciiTheme="minorHAnsi" w:eastAsiaTheme="minorHAnsi" w:hAnsiTheme="minorHAnsi" w:cstheme="minorBidi"/>
          <w:color w:val="auto"/>
          <w:sz w:val="22"/>
          <w:szCs w:val="22"/>
        </w:rPr>
        <w:t>must process the</w:t>
      </w:r>
      <w:r w:rsidR="00717AB6">
        <w:rPr>
          <w:rFonts w:asciiTheme="minorHAnsi" w:eastAsiaTheme="minorHAnsi" w:hAnsiTheme="minorHAnsi" w:cstheme="minorBidi"/>
          <w:color w:val="auto"/>
          <w:sz w:val="22"/>
          <w:szCs w:val="22"/>
        </w:rPr>
        <w:t xml:space="preserve"> </w:t>
      </w:r>
      <w:r w:rsidR="009A4B02">
        <w:rPr>
          <w:rFonts w:asciiTheme="minorHAnsi" w:eastAsiaTheme="minorHAnsi" w:hAnsiTheme="minorHAnsi" w:cstheme="minorBidi"/>
          <w:color w:val="auto"/>
          <w:sz w:val="22"/>
          <w:szCs w:val="22"/>
        </w:rPr>
        <w:t xml:space="preserve">information </w:t>
      </w:r>
      <w:r w:rsidR="00C2134D">
        <w:rPr>
          <w:rFonts w:asciiTheme="minorHAnsi" w:eastAsiaTheme="minorHAnsi" w:hAnsiTheme="minorHAnsi" w:cstheme="minorBidi"/>
          <w:color w:val="auto"/>
          <w:sz w:val="22"/>
          <w:szCs w:val="22"/>
        </w:rPr>
        <w:t>it acquires to trigger</w:t>
      </w:r>
      <w:r w:rsidR="00134319" w:rsidRPr="003E69D9">
        <w:rPr>
          <w:rFonts w:asciiTheme="minorHAnsi" w:eastAsiaTheme="minorHAnsi" w:hAnsiTheme="minorHAnsi" w:cstheme="minorBidi"/>
          <w:color w:val="auto"/>
          <w:sz w:val="22"/>
          <w:szCs w:val="22"/>
        </w:rPr>
        <w:t xml:space="preserve"> the </w:t>
      </w:r>
      <w:r w:rsidR="0095372D">
        <w:rPr>
          <w:rFonts w:asciiTheme="minorHAnsi" w:eastAsiaTheme="minorHAnsi" w:hAnsiTheme="minorHAnsi" w:cstheme="minorBidi"/>
          <w:color w:val="auto"/>
          <w:sz w:val="22"/>
          <w:szCs w:val="22"/>
        </w:rPr>
        <w:t xml:space="preserve">specified </w:t>
      </w:r>
      <w:r w:rsidR="00134319" w:rsidRPr="003E69D9">
        <w:rPr>
          <w:rFonts w:asciiTheme="minorHAnsi" w:eastAsiaTheme="minorHAnsi" w:hAnsiTheme="minorHAnsi" w:cstheme="minorBidi"/>
          <w:color w:val="auto"/>
          <w:sz w:val="22"/>
          <w:szCs w:val="22"/>
        </w:rPr>
        <w:t xml:space="preserve">action. In other words, there must be something akin to what we engineers call a transfer function: an output that is a function of the input information. It may be digital, analog, logical, linear, non-linear, </w:t>
      </w:r>
      <w:r w:rsidR="00A93586">
        <w:rPr>
          <w:rFonts w:asciiTheme="minorHAnsi" w:eastAsiaTheme="minorHAnsi" w:hAnsiTheme="minorHAnsi" w:cstheme="minorBidi"/>
          <w:color w:val="auto"/>
          <w:sz w:val="22"/>
          <w:szCs w:val="22"/>
        </w:rPr>
        <w:t>lookup tables, or neural networks</w:t>
      </w:r>
      <w:r w:rsidR="00134319" w:rsidRPr="00134319">
        <w:rPr>
          <w:rFonts w:asciiTheme="minorHAnsi" w:eastAsiaTheme="minorHAnsi" w:hAnsiTheme="minorHAnsi" w:cstheme="minorBidi"/>
          <w:b/>
          <w:bCs/>
          <w:color w:val="auto"/>
          <w:sz w:val="22"/>
          <w:szCs w:val="22"/>
        </w:rPr>
        <w:t>.</w:t>
      </w:r>
      <w:r w:rsidR="000006D3">
        <w:rPr>
          <w:rFonts w:asciiTheme="minorHAnsi" w:eastAsiaTheme="minorHAnsi" w:hAnsiTheme="minorHAnsi" w:cstheme="minorBidi"/>
          <w:b/>
          <w:bCs/>
          <w:color w:val="auto"/>
          <w:sz w:val="22"/>
          <w:szCs w:val="22"/>
        </w:rPr>
        <w:t xml:space="preserve"> </w:t>
      </w:r>
    </w:p>
    <w:p w14:paraId="515E9AF8" w14:textId="5089B11A" w:rsidR="006F3A75" w:rsidRDefault="00E30E10" w:rsidP="009073D4">
      <w:r>
        <w:t xml:space="preserve">Implementing an algorithm </w:t>
      </w:r>
      <w:r w:rsidR="007F4032">
        <w:t>typically involves a multi-step process</w:t>
      </w:r>
      <w:r>
        <w:t xml:space="preserve">. </w:t>
      </w:r>
      <w:r w:rsidR="00987BB6">
        <w:t xml:space="preserve">The exception </w:t>
      </w:r>
      <w:r w:rsidR="00722ADB">
        <w:t xml:space="preserve">is </w:t>
      </w:r>
      <w:r w:rsidR="003028B3">
        <w:t xml:space="preserve">a </w:t>
      </w:r>
      <w:r w:rsidR="005D029A">
        <w:t xml:space="preserve">mousetrap or </w:t>
      </w:r>
      <w:r w:rsidR="001F32C4">
        <w:t>a</w:t>
      </w:r>
      <w:r w:rsidR="009D14AF">
        <w:t xml:space="preserve"> </w:t>
      </w:r>
      <w:r w:rsidR="00634E54">
        <w:t>light swit</w:t>
      </w:r>
      <w:r w:rsidR="00854534">
        <w:t>c</w:t>
      </w:r>
      <w:r w:rsidR="00634E54">
        <w:t>h</w:t>
      </w:r>
      <w:r w:rsidR="008E5250">
        <w:t>,</w:t>
      </w:r>
      <w:r w:rsidR="00634E54">
        <w:t xml:space="preserve"> </w:t>
      </w:r>
      <w:r w:rsidR="007B1172">
        <w:t xml:space="preserve">a </w:t>
      </w:r>
      <w:r w:rsidR="00AB3B91">
        <w:t>binary,</w:t>
      </w:r>
      <w:r w:rsidR="001F32C4">
        <w:t xml:space="preserve"> </w:t>
      </w:r>
      <w:r w:rsidR="007B1172">
        <w:t>single step</w:t>
      </w:r>
      <w:r w:rsidR="00540AA5">
        <w:t xml:space="preserve"> of</w:t>
      </w:r>
      <w:r w:rsidR="00AB4EA1">
        <w:t xml:space="preserve"> specified work</w:t>
      </w:r>
      <w:r w:rsidR="007F4032">
        <w:t>,</w:t>
      </w:r>
      <w:r w:rsidR="00AB4EA1">
        <w:t xml:space="preserve"> </w:t>
      </w:r>
      <w:r w:rsidR="00434AA5">
        <w:t xml:space="preserve">performing the </w:t>
      </w:r>
      <w:r w:rsidR="00722ADB">
        <w:t>information processing</w:t>
      </w:r>
      <w:r w:rsidR="00AB4EA1">
        <w:t xml:space="preserve">. </w:t>
      </w:r>
    </w:p>
    <w:p w14:paraId="1B9A596B" w14:textId="30222EC5" w:rsidR="000D2F49" w:rsidRDefault="007F4032" w:rsidP="009073D4">
      <w:r>
        <w:t xml:space="preserve">However, suppose a machine senses three information parameters, x, y, and z, and the transfer algorithm is (x + y) / </w:t>
      </w:r>
      <w:r w:rsidR="006D3BD6">
        <w:t xml:space="preserve">z. </w:t>
      </w:r>
      <w:r w:rsidR="008B671B">
        <w:t>First</w:t>
      </w:r>
      <w:r w:rsidR="00BC3254">
        <w:t>,</w:t>
      </w:r>
      <w:r w:rsidR="008B671B">
        <w:t xml:space="preserve"> </w:t>
      </w:r>
      <w:r w:rsidR="00A82AD3">
        <w:t>th</w:t>
      </w:r>
      <w:r w:rsidR="00AC2BCD">
        <w:t xml:space="preserve">e machine </w:t>
      </w:r>
      <w:r w:rsidR="008B671B">
        <w:t xml:space="preserve">must compute </w:t>
      </w:r>
      <w:r>
        <w:t>x + y</w:t>
      </w:r>
      <w:r w:rsidR="008B671B">
        <w:t>. Then</w:t>
      </w:r>
      <w:r w:rsidR="007D5EF6">
        <w:t>,</w:t>
      </w:r>
      <w:r w:rsidR="008B671B">
        <w:t xml:space="preserve"> </w:t>
      </w:r>
      <w:r w:rsidR="00F72D81">
        <w:t xml:space="preserve">the machine </w:t>
      </w:r>
      <w:r w:rsidR="008B671B">
        <w:t xml:space="preserve">must compute </w:t>
      </w:r>
      <w:r w:rsidR="008A0861">
        <w:t xml:space="preserve">the result of that computation by dividing it by y. </w:t>
      </w:r>
      <w:r w:rsidR="00C13E60">
        <w:t>This algorithm has two process steps involving a new piece of temporary information, x + y</w:t>
      </w:r>
      <w:r w:rsidR="00EF3A2A">
        <w:t xml:space="preserve">. </w:t>
      </w:r>
      <w:r w:rsidR="00F47998">
        <w:t>Logical a</w:t>
      </w:r>
      <w:r w:rsidR="00A51ADF">
        <w:t>nd</w:t>
      </w:r>
      <w:r w:rsidR="00F47998">
        <w:t xml:space="preserve"> </w:t>
      </w:r>
      <w:r w:rsidR="00700E75">
        <w:t xml:space="preserve">arithmetical </w:t>
      </w:r>
      <w:r w:rsidR="003E1273">
        <w:t xml:space="preserve">process steps </w:t>
      </w:r>
      <w:r w:rsidR="009529B7">
        <w:t>can be part of the algorithm. So</w:t>
      </w:r>
      <w:r w:rsidR="00571670">
        <w:t>,</w:t>
      </w:r>
      <w:r w:rsidR="009529B7">
        <w:t xml:space="preserve"> anything more complicated than a binary input</w:t>
      </w:r>
      <w:r w:rsidR="00F61B19">
        <w:t>-output requires multiple process steps</w:t>
      </w:r>
      <w:r w:rsidR="00AC6A43">
        <w:t>,</w:t>
      </w:r>
      <w:r w:rsidR="00B323FE">
        <w:t xml:space="preserve"> often</w:t>
      </w:r>
      <w:r w:rsidR="00F61B19">
        <w:t xml:space="preserve"> </w:t>
      </w:r>
      <w:r w:rsidR="00F72D81">
        <w:t>with intermediate inf</w:t>
      </w:r>
      <w:r w:rsidR="0092209F">
        <w:t xml:space="preserve">ormation. </w:t>
      </w:r>
      <w:r w:rsidR="00842876">
        <w:t xml:space="preserve">This fact has </w:t>
      </w:r>
      <w:proofErr w:type="gramStart"/>
      <w:r w:rsidR="00842876">
        <w:t>signaling</w:t>
      </w:r>
      <w:proofErr w:type="gramEnd"/>
      <w:r w:rsidR="00842876">
        <w:t xml:space="preserve"> coherence issues discussed in the </w:t>
      </w:r>
      <w:r w:rsidR="00E62866">
        <w:t>signaling</w:t>
      </w:r>
      <w:r w:rsidR="00842876">
        <w:t xml:space="preserve"> section.</w:t>
      </w:r>
      <w:r w:rsidR="00A82DC4">
        <w:t xml:space="preserve"> </w:t>
      </w:r>
      <w:r w:rsidR="008A24B7">
        <w:t>T</w:t>
      </w:r>
      <w:r w:rsidR="00A82DC4">
        <w:t xml:space="preserve">he problem is worse than </w:t>
      </w:r>
      <w:r w:rsidR="00A55922">
        <w:t xml:space="preserve">described here for </w:t>
      </w:r>
      <w:r w:rsidR="00BC22D9">
        <w:t>most complex al</w:t>
      </w:r>
      <w:r w:rsidR="00136722">
        <w:t xml:space="preserve">gorithms. </w:t>
      </w:r>
      <w:r w:rsidR="00167638">
        <w:t>For</w:t>
      </w:r>
      <w:r w:rsidR="00B64CE4">
        <w:t xml:space="preserve"> this</w:t>
      </w:r>
      <w:r w:rsidR="00167638">
        <w:t xml:space="preserve"> example, p</w:t>
      </w:r>
      <w:r w:rsidR="009076E7">
        <w:t xml:space="preserve">erforming </w:t>
      </w:r>
      <w:r w:rsidR="00DF5259">
        <w:t>a</w:t>
      </w:r>
      <w:r w:rsidR="00210492">
        <w:t xml:space="preserve"> </w:t>
      </w:r>
      <w:r w:rsidR="001333A1">
        <w:t xml:space="preserve">digital </w:t>
      </w:r>
      <w:r w:rsidR="00210492">
        <w:t xml:space="preserve">multiplication or division </w:t>
      </w:r>
      <w:r w:rsidR="00C15479">
        <w:t xml:space="preserve">requires many process steps in software or </w:t>
      </w:r>
      <w:r w:rsidR="00EF7505">
        <w:t>hardware (</w:t>
      </w:r>
      <w:r w:rsidR="00C13E60">
        <w:t xml:space="preserve">a </w:t>
      </w:r>
      <w:r w:rsidR="001C7E9A">
        <w:t xml:space="preserve">hardware </w:t>
      </w:r>
      <w:r w:rsidR="00EF7505">
        <w:t>numerical</w:t>
      </w:r>
      <w:r w:rsidR="00951451">
        <w:t xml:space="preserve"> processor added to a microprocessor)</w:t>
      </w:r>
      <w:r w:rsidR="00E81FD7">
        <w:t>.</w:t>
      </w:r>
    </w:p>
    <w:p w14:paraId="3B6BFCC6" w14:textId="491577E7" w:rsidR="00E83716" w:rsidRDefault="00587556" w:rsidP="009073D4">
      <w:r>
        <w:t xml:space="preserve">The </w:t>
      </w:r>
      <w:r w:rsidR="001B1C1E">
        <w:t xml:space="preserve">advent of </w:t>
      </w:r>
      <w:r w:rsidR="004E4BDB">
        <w:t xml:space="preserve">microchip electronics and </w:t>
      </w:r>
      <w:r w:rsidR="002363F5">
        <w:t>integrated computer chips</w:t>
      </w:r>
      <w:r w:rsidR="007B21CB">
        <w:t xml:space="preserve"> has </w:t>
      </w:r>
      <w:r w:rsidR="00093123">
        <w:t>decreased size</w:t>
      </w:r>
      <w:r w:rsidR="00C13E60">
        <w:t>, cost, and increased speed, making</w:t>
      </w:r>
      <w:r w:rsidR="00D34951">
        <w:t xml:space="preserve"> </w:t>
      </w:r>
      <w:r w:rsidR="00D823D6">
        <w:t>many</w:t>
      </w:r>
      <w:r w:rsidR="00002EF8">
        <w:t xml:space="preserve"> new</w:t>
      </w:r>
      <w:r w:rsidR="00D823D6">
        <w:t xml:space="preserve"> applications </w:t>
      </w:r>
      <w:r w:rsidR="00121D44">
        <w:t>feasible</w:t>
      </w:r>
      <w:r w:rsidR="002B72DA">
        <w:t xml:space="preserve">. </w:t>
      </w:r>
      <w:r w:rsidR="00C44B63">
        <w:t xml:space="preserve">Electronics </w:t>
      </w:r>
      <w:r w:rsidR="00C442E5">
        <w:t>ha</w:t>
      </w:r>
      <w:r w:rsidR="006B1F27">
        <w:t>ve</w:t>
      </w:r>
      <w:r w:rsidR="00C442E5">
        <w:t xml:space="preserve"> quickly </w:t>
      </w:r>
      <w:r w:rsidR="0075665E">
        <w:t xml:space="preserve">become </w:t>
      </w:r>
      <w:r w:rsidR="00C13E60">
        <w:t>an integral part of mechanical machines, making them easier to use, less expensive, safer, and equipped with added features, while also improving</w:t>
      </w:r>
      <w:r w:rsidR="00C143B6">
        <w:t xml:space="preserve"> performance and cap</w:t>
      </w:r>
      <w:r w:rsidR="00F35DC7">
        <w:t xml:space="preserve">abilities. </w:t>
      </w:r>
      <w:r w:rsidR="006021B6">
        <w:t xml:space="preserve">Automobiles are a good example </w:t>
      </w:r>
      <w:r w:rsidR="008B561D">
        <w:t xml:space="preserve">because </w:t>
      </w:r>
      <w:r w:rsidR="00020EA7">
        <w:t>most people are aware of the advances</w:t>
      </w:r>
      <w:r w:rsidR="00C13E60">
        <w:t>,</w:t>
      </w:r>
      <w:r w:rsidR="00F53516">
        <w:t xml:space="preserve"> as previously discussed.</w:t>
      </w:r>
      <w:r w:rsidR="007C4FD1">
        <w:t xml:space="preserve"> </w:t>
      </w:r>
    </w:p>
    <w:p w14:paraId="5FEEFA5F" w14:textId="0CCF308B" w:rsidR="00A80362" w:rsidRDefault="000005B4" w:rsidP="00FE3A98">
      <w:r>
        <w:t xml:space="preserve">The main reason </w:t>
      </w:r>
      <w:r w:rsidR="008920A8">
        <w:t>these electronic machines</w:t>
      </w:r>
      <w:r w:rsidR="00BF564E">
        <w:t xml:space="preserve"> make these capabilities possible</w:t>
      </w:r>
      <w:r w:rsidR="00117538">
        <w:t xml:space="preserve"> is the inexpensive, high</w:t>
      </w:r>
      <w:r w:rsidR="00C929C3">
        <w:t>-</w:t>
      </w:r>
      <w:r w:rsidR="000D6906">
        <w:t>speed</w:t>
      </w:r>
      <w:r w:rsidR="00117538">
        <w:t xml:space="preserve"> </w:t>
      </w:r>
      <w:r w:rsidR="00F43BC9">
        <w:t xml:space="preserve">microprocessors </w:t>
      </w:r>
      <w:r w:rsidR="00C929C3">
        <w:t>that</w:t>
      </w:r>
      <w:r w:rsidR="00F43BC9">
        <w:t xml:space="preserve"> can perform </w:t>
      </w:r>
      <w:proofErr w:type="gramStart"/>
      <w:r w:rsidR="00F43BC9">
        <w:t xml:space="preserve">the </w:t>
      </w:r>
      <w:r w:rsidR="006D7B8B">
        <w:t>complex</w:t>
      </w:r>
      <w:proofErr w:type="gramEnd"/>
      <w:r w:rsidR="006D7B8B">
        <w:t xml:space="preserve"> algorithms </w:t>
      </w:r>
      <w:r w:rsidR="00FC0CC8">
        <w:t xml:space="preserve">processing </w:t>
      </w:r>
      <w:r w:rsidR="000D3B5D">
        <w:t>real</w:t>
      </w:r>
      <w:r w:rsidR="00512E10">
        <w:t>-</w:t>
      </w:r>
      <w:r w:rsidR="000D3B5D">
        <w:t xml:space="preserve">time information fast enough </w:t>
      </w:r>
      <w:r w:rsidR="00931AAD">
        <w:t xml:space="preserve">for safe </w:t>
      </w:r>
      <w:r w:rsidR="004C17ED">
        <w:t xml:space="preserve">driving. </w:t>
      </w:r>
      <w:r w:rsidR="00C46E64">
        <w:t xml:space="preserve">Mechanical mechanisms could never accomplish </w:t>
      </w:r>
      <w:r w:rsidR="000244CD">
        <w:t>these tasks</w:t>
      </w:r>
      <w:r w:rsidR="00E7601F">
        <w:t xml:space="preserve">, </w:t>
      </w:r>
      <w:r w:rsidR="002076E4">
        <w:t xml:space="preserve">as electrons are </w:t>
      </w:r>
      <w:r w:rsidR="00155D2E">
        <w:t>orders</w:t>
      </w:r>
      <w:r w:rsidR="00B56CE3">
        <w:t xml:space="preserve"> of magnitude</w:t>
      </w:r>
      <w:r w:rsidR="00155D2E">
        <w:t xml:space="preserve"> </w:t>
      </w:r>
      <w:r w:rsidR="002076E4">
        <w:t>smaller and faster than mechanical parts</w:t>
      </w:r>
      <w:r w:rsidR="000244CD">
        <w:t xml:space="preserve">. </w:t>
      </w:r>
    </w:p>
    <w:p w14:paraId="084CC077" w14:textId="367594E4" w:rsidR="001D72C4" w:rsidRDefault="00FF5C42" w:rsidP="001D72C4">
      <w:pPr>
        <w:pStyle w:val="Heading3"/>
      </w:pPr>
      <w:r>
        <w:t>Relationship Between Information</w:t>
      </w:r>
      <w:r w:rsidR="003B1806">
        <w:t xml:space="preserve"> </w:t>
      </w:r>
      <w:proofErr w:type="gramStart"/>
      <w:r w:rsidR="003B1806">
        <w:t xml:space="preserve">and </w:t>
      </w:r>
      <w:r w:rsidR="009D0EF3">
        <w:t xml:space="preserve"> Intelligence</w:t>
      </w:r>
      <w:proofErr w:type="gramEnd"/>
      <w:r w:rsidR="00B9239C">
        <w:t xml:space="preserve">, and </w:t>
      </w:r>
      <w:r w:rsidR="006A7A8E">
        <w:t>Types and Levels</w:t>
      </w:r>
      <w:r w:rsidR="00B9239C">
        <w:t xml:space="preserve"> of Intelligence</w:t>
      </w:r>
    </w:p>
    <w:p w14:paraId="2E277D10" w14:textId="2E98E9A8" w:rsidR="004F587C" w:rsidRDefault="004C3099" w:rsidP="004C3099">
      <w:pPr>
        <w:keepNext/>
      </w:pPr>
      <w:r>
        <w:t>We humans use the term intelligence to mean several things. First, most use the term to describe our mind to think, create and use language, conceptualize, etc.</w:t>
      </w:r>
      <w:r w:rsidR="001F306B">
        <w:t xml:space="preserve">, </w:t>
      </w:r>
      <w:r w:rsidR="0087580B">
        <w:t>which herein is called abstraction</w:t>
      </w:r>
      <w:r w:rsidR="004B2CD0">
        <w:t>,</w:t>
      </w:r>
      <w:r w:rsidR="00B070B4">
        <w:t xml:space="preserve"> </w:t>
      </w:r>
      <w:r w:rsidR="006F7C45">
        <w:t>meaning “the quality of dealing with ideas rather than events</w:t>
      </w:r>
      <w:r w:rsidR="004B2CD0">
        <w:t>,</w:t>
      </w:r>
      <w:r w:rsidR="006F7C45">
        <w:t>”</w:t>
      </w:r>
      <w:r w:rsidR="00B070B4">
        <w:t xml:space="preserve"> according</w:t>
      </w:r>
      <w:r w:rsidR="00600934">
        <w:t xml:space="preserve"> to</w:t>
      </w:r>
      <w:r w:rsidR="00B070B4">
        <w:t xml:space="preserve"> </w:t>
      </w:r>
      <w:r w:rsidR="00444D04">
        <w:t>Oxford Languages</w:t>
      </w:r>
      <w:r w:rsidR="00C02BAA">
        <w:rPr>
          <w:rStyle w:val="EndnoteReference"/>
        </w:rPr>
        <w:endnoteReference w:id="24"/>
      </w:r>
      <w:r>
        <w:t xml:space="preserve"> We often associate intelligence with other animals, e.g., a dog is more intelligent than a cat. </w:t>
      </w:r>
    </w:p>
    <w:p w14:paraId="312067B3" w14:textId="57A5AD23" w:rsidR="00490E66" w:rsidRDefault="00600934" w:rsidP="004C3099">
      <w:pPr>
        <w:keepNext/>
      </w:pPr>
      <w:r>
        <w:t>W</w:t>
      </w:r>
      <w:r w:rsidR="004C3099">
        <w:t xml:space="preserve">e </w:t>
      </w:r>
      <w:proofErr w:type="gramStart"/>
      <w:r w:rsidR="004C3099">
        <w:t>engineers</w:t>
      </w:r>
      <w:proofErr w:type="gramEnd"/>
      <w:r w:rsidR="004C3099">
        <w:t xml:space="preserve"> </w:t>
      </w:r>
      <w:r w:rsidR="00695B8A">
        <w:t xml:space="preserve">also </w:t>
      </w:r>
      <w:r w:rsidR="004C3099">
        <w:t xml:space="preserve">associate the term </w:t>
      </w:r>
      <w:r w:rsidR="002D728E">
        <w:t xml:space="preserve">intelligence </w:t>
      </w:r>
      <w:r w:rsidR="004C3099">
        <w:t>with computer functionality</w:t>
      </w:r>
      <w:r w:rsidR="009E3D0A">
        <w:t>,</w:t>
      </w:r>
      <w:r w:rsidR="00B455E5">
        <w:t xml:space="preserve"> which is the act of processing specified information </w:t>
      </w:r>
      <w:r w:rsidR="003B56CD">
        <w:t>under</w:t>
      </w:r>
      <w:r w:rsidR="006F437C">
        <w:t xml:space="preserve"> </w:t>
      </w:r>
      <w:r w:rsidR="0018527C">
        <w:t>M</w:t>
      </w:r>
      <w:r w:rsidR="006F437C">
        <w:t xml:space="preserve">achine </w:t>
      </w:r>
      <w:r w:rsidR="0018527C">
        <w:t>T</w:t>
      </w:r>
      <w:r w:rsidR="006F437C">
        <w:t>heory</w:t>
      </w:r>
      <w:r w:rsidR="009E4882">
        <w:t xml:space="preserve">, </w:t>
      </w:r>
      <w:r w:rsidR="009D0719">
        <w:t xml:space="preserve">which we call algorithmic </w:t>
      </w:r>
      <w:proofErr w:type="gramStart"/>
      <w:r w:rsidR="00E02D4A">
        <w:t>intelligence</w:t>
      </w:r>
      <w:proofErr w:type="gramEnd"/>
      <w:r w:rsidR="00995048">
        <w:t xml:space="preserve"> and </w:t>
      </w:r>
      <w:r w:rsidR="00995048">
        <w:lastRenderedPageBreak/>
        <w:t>Webster cal</w:t>
      </w:r>
      <w:r w:rsidR="004A2A20">
        <w:t>ls computer intelligence</w:t>
      </w:r>
      <w:r w:rsidR="00E02D4A">
        <w:t>.</w:t>
      </w:r>
      <w:r w:rsidR="004A2A20">
        <w:rPr>
          <w:rStyle w:val="EndnoteReference"/>
        </w:rPr>
        <w:endnoteReference w:id="25"/>
      </w:r>
      <w:r w:rsidR="00933351">
        <w:t xml:space="preserve"> </w:t>
      </w:r>
      <w:r w:rsidR="00E02D4A">
        <w:t xml:space="preserve">Algorithmic </w:t>
      </w:r>
      <w:r w:rsidR="00686045">
        <w:t>processing must first acquire the information it is processing.</w:t>
      </w:r>
      <w:r w:rsidR="007F588C">
        <w:t xml:space="preserve"> The processing may be mathematical, a lookup table, </w:t>
      </w:r>
      <w:r w:rsidR="000F74D3">
        <w:t>a logic diagram</w:t>
      </w:r>
      <w:r w:rsidR="005E1F78">
        <w:t>,</w:t>
      </w:r>
      <w:r w:rsidR="000F74D3">
        <w:t xml:space="preserve"> </w:t>
      </w:r>
      <w:r w:rsidR="0015710C">
        <w:t xml:space="preserve">or a neural network. </w:t>
      </w:r>
      <w:r w:rsidR="00C75D9D">
        <w:t>Neural networks have the ability</w:t>
      </w:r>
      <w:r w:rsidR="00BB5602">
        <w:t xml:space="preserve"> or characteristic</w:t>
      </w:r>
      <w:r w:rsidR="00C75D9D">
        <w:t xml:space="preserve"> </w:t>
      </w:r>
      <w:r w:rsidR="005E1F78">
        <w:t xml:space="preserve">to have preset </w:t>
      </w:r>
      <w:r w:rsidR="00B75706">
        <w:t xml:space="preserve">(pre-learning), </w:t>
      </w:r>
      <w:r w:rsidR="00C13E60">
        <w:t xml:space="preserve">the </w:t>
      </w:r>
      <w:r w:rsidR="00F44635">
        <w:t>abil</w:t>
      </w:r>
      <w:r w:rsidR="00457922">
        <w:t xml:space="preserve">ity to learn </w:t>
      </w:r>
      <w:r w:rsidR="001C47BF">
        <w:t>from</w:t>
      </w:r>
      <w:r w:rsidR="00457922">
        <w:t xml:space="preserve"> experience</w:t>
      </w:r>
      <w:r w:rsidR="001C47BF">
        <w:t>s</w:t>
      </w:r>
      <w:r w:rsidR="00457922">
        <w:t xml:space="preserve">, </w:t>
      </w:r>
      <w:r w:rsidR="009766D1">
        <w:t>fo</w:t>
      </w:r>
      <w:r w:rsidR="00EA69C9">
        <w:t>rgetfuln</w:t>
      </w:r>
      <w:r w:rsidR="00E66377">
        <w:t>ess</w:t>
      </w:r>
      <w:r w:rsidR="0088139E">
        <w:t>,</w:t>
      </w:r>
      <w:r w:rsidR="00E66377">
        <w:t xml:space="preserve"> </w:t>
      </w:r>
      <w:r w:rsidR="00EA69C9">
        <w:t xml:space="preserve">and </w:t>
      </w:r>
      <w:r w:rsidR="00E66377">
        <w:t>rem</w:t>
      </w:r>
      <w:r w:rsidR="0088139E">
        <w:t>emb</w:t>
      </w:r>
      <w:r w:rsidR="00E66377">
        <w:t xml:space="preserve">rance after </w:t>
      </w:r>
      <w:r w:rsidR="00356C56">
        <w:t>some</w:t>
      </w:r>
      <w:r w:rsidR="00E66377">
        <w:t xml:space="preserve"> time. </w:t>
      </w:r>
      <w:r w:rsidR="00356C56">
        <w:t>Other hardware and al</w:t>
      </w:r>
      <w:r w:rsidR="005B5421">
        <w:t xml:space="preserve">gorithms can simulate </w:t>
      </w:r>
      <w:r w:rsidR="00D64C48">
        <w:t xml:space="preserve">neural networks. </w:t>
      </w:r>
    </w:p>
    <w:p w14:paraId="45AAA662" w14:textId="71902860" w:rsidR="00D72530" w:rsidRDefault="00D72530" w:rsidP="004C3099">
      <w:pPr>
        <w:keepNext/>
      </w:pPr>
      <w:r>
        <w:t xml:space="preserve">There is a relationship between </w:t>
      </w:r>
      <w:r w:rsidR="00083581">
        <w:t xml:space="preserve">information and intelligence </w:t>
      </w:r>
      <w:proofErr w:type="gramStart"/>
      <w:r w:rsidR="00083581">
        <w:t>similar to</w:t>
      </w:r>
      <w:proofErr w:type="gramEnd"/>
      <w:r w:rsidR="00083581">
        <w:t xml:space="preserve"> a point </w:t>
      </w:r>
      <w:r w:rsidR="004A513F">
        <w:t xml:space="preserve">to space. </w:t>
      </w:r>
      <w:r w:rsidR="00767FCD">
        <w:t xml:space="preserve">A point is not </w:t>
      </w:r>
      <w:r w:rsidR="00607EBD">
        <w:t>s</w:t>
      </w:r>
      <w:r w:rsidR="004A513F">
        <w:t>pace</w:t>
      </w:r>
      <w:r w:rsidR="00607EBD">
        <w:t>, but space</w:t>
      </w:r>
      <w:r w:rsidR="004A513F">
        <w:t xml:space="preserve"> has no meaning without the concept of a point. Likewise, i</w:t>
      </w:r>
      <w:r w:rsidR="00607EBD">
        <w:t xml:space="preserve">nformation is not intelligence, but intelligence has no </w:t>
      </w:r>
      <w:r w:rsidR="005E4770">
        <w:t>meaning without the concept of information.</w:t>
      </w:r>
    </w:p>
    <w:p w14:paraId="2EBE5235" w14:textId="6CB254E6" w:rsidR="001A2E36" w:rsidRDefault="004C7CEE" w:rsidP="004C3099">
      <w:pPr>
        <w:keepNext/>
      </w:pPr>
      <w:r>
        <w:t>A</w:t>
      </w:r>
      <w:r w:rsidR="00E56D31">
        <w:t xml:space="preserve">bstraction does not involve </w:t>
      </w:r>
      <w:r w:rsidR="00C96228">
        <w:t>processing</w:t>
      </w:r>
      <w:r w:rsidR="00E56D31">
        <w:t xml:space="preserve"> designer</w:t>
      </w:r>
      <w:r w:rsidR="00946389">
        <w:t>-</w:t>
      </w:r>
      <w:r w:rsidR="00E56D31">
        <w:t>specified information</w:t>
      </w:r>
      <w:r w:rsidR="00946389">
        <w:t>;</w:t>
      </w:r>
      <w:r w:rsidR="00E56D31">
        <w:t xml:space="preserve"> </w:t>
      </w:r>
      <w:r w:rsidR="00D3359F">
        <w:t>the process</w:t>
      </w:r>
      <w:r w:rsidR="00A670BF">
        <w:t xml:space="preserve"> </w:t>
      </w:r>
      <w:r w:rsidR="00751110">
        <w:t>involves</w:t>
      </w:r>
      <w:r w:rsidR="0089200A">
        <w:t xml:space="preserve"> </w:t>
      </w:r>
      <w:r w:rsidR="0060218A">
        <w:t>“thinking”</w:t>
      </w:r>
      <w:r w:rsidR="00751110">
        <w:t xml:space="preserve"> </w:t>
      </w:r>
      <w:r w:rsidR="00A670BF">
        <w:t xml:space="preserve">about </w:t>
      </w:r>
      <w:r w:rsidR="009E5350">
        <w:t xml:space="preserve">non-physical </w:t>
      </w:r>
      <w:r w:rsidR="008561E7">
        <w:t xml:space="preserve">concepts such as language, </w:t>
      </w:r>
      <w:r w:rsidR="003F18B1">
        <w:t>theory,</w:t>
      </w:r>
      <w:r w:rsidR="000F5C83">
        <w:t xml:space="preserve"> design</w:t>
      </w:r>
      <w:r w:rsidR="004E2F29">
        <w:t>,</w:t>
      </w:r>
      <w:r w:rsidR="003F18B1">
        <w:t xml:space="preserve"> </w:t>
      </w:r>
      <w:r w:rsidR="001E5013">
        <w:t xml:space="preserve">and </w:t>
      </w:r>
      <w:r w:rsidR="003F18B1">
        <w:t>mathematics</w:t>
      </w:r>
      <w:r w:rsidR="001E5013">
        <w:t xml:space="preserve">. </w:t>
      </w:r>
      <w:r w:rsidR="008322FC">
        <w:t>This process</w:t>
      </w:r>
      <w:r w:rsidR="003F18B1">
        <w:t xml:space="preserve"> </w:t>
      </w:r>
      <w:r w:rsidR="006A7B8E">
        <w:t>is not understood and lies outside the realm of Machine Theory</w:t>
      </w:r>
      <w:r w:rsidR="00E56D31">
        <w:t>.</w:t>
      </w:r>
      <w:r w:rsidR="001A2E36">
        <w:t xml:space="preserve"> </w:t>
      </w:r>
    </w:p>
    <w:p w14:paraId="02960FF1" w14:textId="51A83468" w:rsidR="009D0EF3" w:rsidRDefault="0049590A" w:rsidP="009D0EF3">
      <w:r>
        <w:t xml:space="preserve">We observe intelligence only in life and </w:t>
      </w:r>
      <w:r w:rsidR="00C13E60">
        <w:t>man-made</w:t>
      </w:r>
      <w:r>
        <w:t xml:space="preserve"> machines. Therefore</w:t>
      </w:r>
      <w:r w:rsidR="007060A3">
        <w:t>,</w:t>
      </w:r>
      <w:r>
        <w:t xml:space="preserve"> we can conclude that machines link the realms of physics and intelligence</w:t>
      </w:r>
      <w:r w:rsidR="008D2537">
        <w:t xml:space="preserve"> except for </w:t>
      </w:r>
      <w:r w:rsidR="00920E4C">
        <w:t>abstraction</w:t>
      </w:r>
      <w:r>
        <w:t xml:space="preserve">. </w:t>
      </w:r>
      <w:r w:rsidR="00F34044">
        <w:t>T</w:t>
      </w:r>
      <w:r w:rsidR="003E2157">
        <w:t xml:space="preserve">he “intelligence” of the information processor of the machine </w:t>
      </w:r>
      <w:r w:rsidR="00150782">
        <w:t xml:space="preserve">limits the </w:t>
      </w:r>
      <w:r w:rsidR="00DE553C">
        <w:t>sophistica</w:t>
      </w:r>
      <w:r w:rsidR="004D6730">
        <w:t xml:space="preserve">tion of </w:t>
      </w:r>
      <w:r w:rsidR="00150782">
        <w:t>a machine’s</w:t>
      </w:r>
      <w:r w:rsidR="004D6730">
        <w:t xml:space="preserve"> work</w:t>
      </w:r>
      <w:r w:rsidR="00063C9A">
        <w:t xml:space="preserve">. </w:t>
      </w:r>
      <w:r w:rsidR="00FC6984">
        <w:t>For example</w:t>
      </w:r>
      <w:r w:rsidR="00B93CFE">
        <w:t xml:space="preserve">, </w:t>
      </w:r>
      <w:r w:rsidR="00991843">
        <w:t>w</w:t>
      </w:r>
      <w:r w:rsidR="00B40886">
        <w:t>ith their algorithmic information processing capability, we observe that cells</w:t>
      </w:r>
      <w:r w:rsidR="006A32C5">
        <w:t xml:space="preserve"> </w:t>
      </w:r>
      <w:r w:rsidR="00991843">
        <w:t xml:space="preserve">can create </w:t>
      </w:r>
      <w:r w:rsidR="001375C5">
        <w:t xml:space="preserve">specified molecules but cannot create </w:t>
      </w:r>
      <w:r w:rsidR="00F446D6">
        <w:t xml:space="preserve">anything living. </w:t>
      </w:r>
      <w:r w:rsidR="007C6D1D">
        <w:t>With their neural network capability, animals</w:t>
      </w:r>
      <w:r w:rsidR="001F5719">
        <w:t xml:space="preserve"> </w:t>
      </w:r>
      <w:r w:rsidR="00D542FA">
        <w:t>can create non-living ob</w:t>
      </w:r>
      <w:r w:rsidR="00943002">
        <w:t>jects</w:t>
      </w:r>
      <w:r w:rsidR="001D62CB">
        <w:t xml:space="preserve"> such as </w:t>
      </w:r>
      <w:r w:rsidR="00C13E60">
        <w:t>beehives</w:t>
      </w:r>
      <w:r w:rsidR="001D62CB">
        <w:t xml:space="preserve"> and </w:t>
      </w:r>
      <w:r w:rsidR="003044F4">
        <w:t xml:space="preserve">ant hills, but they cannot create machines. </w:t>
      </w:r>
      <w:r w:rsidR="00385E50">
        <w:t>Humans, with their abstract intelligence</w:t>
      </w:r>
      <w:r w:rsidR="002C0FE3">
        <w:t>,</w:t>
      </w:r>
      <w:r w:rsidR="00385E50">
        <w:t xml:space="preserve"> can create machine</w:t>
      </w:r>
      <w:r w:rsidR="002C0FE3">
        <w:t>s</w:t>
      </w:r>
      <w:r w:rsidR="00385E50">
        <w:t>, but not life</w:t>
      </w:r>
      <w:r w:rsidR="003A1F2F">
        <w:t xml:space="preserve">, nor machines with </w:t>
      </w:r>
      <w:r w:rsidR="006C0B33">
        <w:t>abstract intelligence.</w:t>
      </w:r>
      <w:r w:rsidR="00013613">
        <w:t xml:space="preserve"> By extens</w:t>
      </w:r>
      <w:r w:rsidR="00D074A5">
        <w:t xml:space="preserve">ion, we can assume </w:t>
      </w:r>
      <w:r w:rsidR="008F2F1E">
        <w:t>a much superior intelligence</w:t>
      </w:r>
      <w:r w:rsidR="006F172C">
        <w:t xml:space="preserve"> with </w:t>
      </w:r>
      <w:r w:rsidR="006F51D8">
        <w:t>incredible dexterity at the molecular level</w:t>
      </w:r>
      <w:r w:rsidR="00B40886">
        <w:t>,</w:t>
      </w:r>
      <w:r w:rsidR="001E0BE5">
        <w:t xml:space="preserve"> and </w:t>
      </w:r>
      <w:r w:rsidR="00CF0BEF">
        <w:t xml:space="preserve">probably the </w:t>
      </w:r>
      <w:r w:rsidR="001E0BE5">
        <w:t>atomic</w:t>
      </w:r>
      <w:r w:rsidR="00B75E43">
        <w:t xml:space="preserve"> level</w:t>
      </w:r>
      <w:r w:rsidR="00DE675D">
        <w:t xml:space="preserve"> created us</w:t>
      </w:r>
      <w:r w:rsidR="006F51D8">
        <w:t>.</w:t>
      </w:r>
      <w:r w:rsidR="006C0B33">
        <w:t xml:space="preserve"> </w:t>
      </w:r>
    </w:p>
    <w:p w14:paraId="1511AE8D" w14:textId="77777777" w:rsidR="003F46B3" w:rsidRDefault="003F46B3" w:rsidP="009D0EF3"/>
    <w:p w14:paraId="67A1473C" w14:textId="31B5DDCC" w:rsidR="0086076E" w:rsidRDefault="0086076E" w:rsidP="0043667C">
      <w:pPr>
        <w:pStyle w:val="Heading2"/>
      </w:pPr>
      <w:r>
        <w:t>Actuation</w:t>
      </w:r>
    </w:p>
    <w:p w14:paraId="6E835B82" w14:textId="2D1B6BE2" w:rsidR="00947280" w:rsidRDefault="00A743BC" w:rsidP="00D36C7A">
      <w:pPr>
        <w:keepNext/>
      </w:pPr>
      <w:r>
        <w:rPr>
          <w:noProof/>
        </w:rPr>
        <mc:AlternateContent>
          <mc:Choice Requires="wpg">
            <w:drawing>
              <wp:anchor distT="0" distB="0" distL="114300" distR="114300" simplePos="0" relativeHeight="251658246" behindDoc="0" locked="0" layoutInCell="1" allowOverlap="1" wp14:anchorId="7C7B4BA7" wp14:editId="1B90F9A4">
                <wp:simplePos x="0" y="0"/>
                <wp:positionH relativeFrom="margin">
                  <wp:posOffset>9525</wp:posOffset>
                </wp:positionH>
                <wp:positionV relativeFrom="paragraph">
                  <wp:posOffset>222885</wp:posOffset>
                </wp:positionV>
                <wp:extent cx="3162300" cy="1680845"/>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3162300" cy="1680845"/>
                          <a:chOff x="0" y="0"/>
                          <a:chExt cx="2973070" cy="1580832"/>
                        </a:xfrm>
                      </wpg:grpSpPr>
                      <pic:pic xmlns:pic="http://schemas.openxmlformats.org/drawingml/2006/picture">
                        <pic:nvPicPr>
                          <pic:cNvPr id="19" name="Picture 19"/>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1498" y="0"/>
                            <a:ext cx="2970074" cy="1214755"/>
                          </a:xfrm>
                          <a:prstGeom prst="rect">
                            <a:avLst/>
                          </a:prstGeom>
                        </pic:spPr>
                      </pic:pic>
                      <wps:wsp>
                        <wps:cNvPr id="28" name="Text Box 28"/>
                        <wps:cNvSpPr txBox="1"/>
                        <wps:spPr>
                          <a:xfrm>
                            <a:off x="0" y="1271587"/>
                            <a:ext cx="2973070" cy="309245"/>
                          </a:xfrm>
                          <a:prstGeom prst="rect">
                            <a:avLst/>
                          </a:prstGeom>
                          <a:solidFill>
                            <a:prstClr val="white"/>
                          </a:solidFill>
                          <a:ln>
                            <a:noFill/>
                          </a:ln>
                        </wps:spPr>
                        <wps:txbx>
                          <w:txbxContent>
                            <w:p w14:paraId="6637CED0" w14:textId="4EC87BA2" w:rsidR="00FC0E89" w:rsidRPr="00A95980" w:rsidRDefault="00FC0E89" w:rsidP="00FC0E89">
                              <w:pPr>
                                <w:pStyle w:val="Caption"/>
                                <w:rPr>
                                  <w:noProof/>
                                </w:rPr>
                              </w:pPr>
                              <w:bookmarkStart w:id="10" w:name="_Ref148111273"/>
                              <w:r>
                                <w:t xml:space="preserve">Figure </w:t>
                              </w:r>
                              <w:fldSimple w:instr=" SEQ Figure \* ARABIC ">
                                <w:r w:rsidR="00B87566">
                                  <w:rPr>
                                    <w:noProof/>
                                  </w:rPr>
                                  <w:t>6</w:t>
                                </w:r>
                              </w:fldSimple>
                              <w:bookmarkEnd w:id="10"/>
                              <w:r w:rsidR="0087719A">
                                <w:t>.</w:t>
                              </w:r>
                              <w:r w:rsidRPr="00A86409">
                                <w:t xml:space="preserve"> The green circle highlights the actuator function discussed in thi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7B4BA7" id="Group 29" o:spid="_x0000_s1038" style="position:absolute;margin-left:.75pt;margin-top:17.55pt;width:249pt;height:132.35pt;z-index:251658246;mso-position-horizontal-relative:margin;mso-width-relative:margin;mso-height-relative:margin" coordsize="29730,15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">
                <v:shape id="Picture 19" o:spid="_x0000_s1039" type="#_x0000_t75" style="position:absolute;left:14;width:29701;height:12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">
                  <v:imagedata r:id="rId18" o:title=""/>
                </v:shape>
                <v:shape id="Text Box 28" o:spid="_x0000_s1040" type="#_x0000_t202" style="position:absolute;top:12715;width:2973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6637CED0" w14:textId="4EC87BA2" w:rsidR="00FC0E89" w:rsidRPr="00A95980" w:rsidRDefault="00FC0E89" w:rsidP="00FC0E89">
                        <w:pPr>
                          <w:pStyle w:val="Caption"/>
                          <w:rPr>
                            <w:noProof/>
                          </w:rPr>
                        </w:pPr>
                        <w:bookmarkStart w:id="11" w:name="_Ref148111273"/>
                        <w:r>
                          <w:t xml:space="preserve">Figure </w:t>
                        </w:r>
                        <w:fldSimple w:instr=" SEQ Figure \* ARABIC ">
                          <w:r w:rsidR="00B87566">
                            <w:rPr>
                              <w:noProof/>
                            </w:rPr>
                            <w:t>6</w:t>
                          </w:r>
                        </w:fldSimple>
                        <w:bookmarkEnd w:id="11"/>
                        <w:r w:rsidR="0087719A">
                          <w:t>.</w:t>
                        </w:r>
                        <w:r w:rsidRPr="00A86409">
                          <w:t xml:space="preserve"> The green circle highlights the actuator function discussed in this section.</w:t>
                        </w:r>
                      </w:p>
                    </w:txbxContent>
                  </v:textbox>
                </v:shape>
                <w10:wrap type="square" anchorx="margin"/>
              </v:group>
            </w:pict>
          </mc:Fallback>
        </mc:AlternateContent>
      </w:r>
      <w:r w:rsidR="000A4671">
        <w:t>Once the signal proce</w:t>
      </w:r>
      <w:r w:rsidR="00AC35FF">
        <w:t>ssing determine</w:t>
      </w:r>
      <w:r w:rsidR="00F93862">
        <w:t>s</w:t>
      </w:r>
      <w:r w:rsidR="00AC35FF">
        <w:t xml:space="preserve"> the specified work</w:t>
      </w:r>
      <w:r w:rsidR="00172BCC">
        <w:t xml:space="preserve"> of the machine</w:t>
      </w:r>
      <w:r w:rsidR="00E12BC0">
        <w:t xml:space="preserve">, </w:t>
      </w:r>
      <w:r w:rsidR="003B51D1">
        <w:t>it signals a</w:t>
      </w:r>
      <w:r w:rsidR="00E12BC0">
        <w:t xml:space="preserve"> mechanism that controls </w:t>
      </w:r>
      <w:r w:rsidR="003B51D1">
        <w:t>the</w:t>
      </w:r>
      <w:r w:rsidR="00E12BC0">
        <w:t xml:space="preserve"> specified energy </w:t>
      </w:r>
      <w:r w:rsidR="00D37FF7">
        <w:t xml:space="preserve">to </w:t>
      </w:r>
      <w:r w:rsidR="00216E85">
        <w:t>force</w:t>
      </w:r>
      <w:r w:rsidR="00D37FF7">
        <w:t xml:space="preserve"> this work</w:t>
      </w:r>
      <w:r w:rsidR="00216E85">
        <w:t xml:space="preserve"> to occur</w:t>
      </w:r>
      <w:r w:rsidR="00D37FF7">
        <w:t xml:space="preserve">. </w:t>
      </w:r>
      <w:r w:rsidR="00D715F7">
        <w:t>The term</w:t>
      </w:r>
      <w:r w:rsidR="00683ED0">
        <w:t xml:space="preserve"> </w:t>
      </w:r>
      <w:r w:rsidR="00503C47">
        <w:t xml:space="preserve">“actuator” was </w:t>
      </w:r>
      <w:r w:rsidR="00D715F7">
        <w:t>picked for this functionality</w:t>
      </w:r>
      <w:r w:rsidR="00921103">
        <w:t xml:space="preserve"> as</w:t>
      </w:r>
      <w:r w:rsidR="00DF7457">
        <w:t xml:space="preserve"> </w:t>
      </w:r>
      <w:r w:rsidR="00F66AA1">
        <w:t>Webster’s definition is “a mechanical device for moving or controlling something.”</w:t>
      </w:r>
      <w:r w:rsidR="00F66AA1">
        <w:rPr>
          <w:rStyle w:val="EndnoteReference"/>
        </w:rPr>
        <w:endnoteReference w:id="26"/>
      </w:r>
      <w:r w:rsidR="00DA49E8">
        <w:t xml:space="preserve"> </w:t>
      </w:r>
      <w:r w:rsidR="00980259">
        <w:t>Therefore</w:t>
      </w:r>
      <w:r w:rsidR="00EA045E">
        <w:t xml:space="preserve">, </w:t>
      </w:r>
      <w:r w:rsidR="00632890">
        <w:t>applying</w:t>
      </w:r>
      <w:r w:rsidR="006A01EC">
        <w:t xml:space="preserve"> </w:t>
      </w:r>
      <w:r w:rsidR="00EA045E">
        <w:t>t</w:t>
      </w:r>
      <w:r w:rsidR="00456A4B">
        <w:t xml:space="preserve">he term “actuator” to </w:t>
      </w:r>
      <w:r w:rsidR="00A04010">
        <w:t xml:space="preserve">any </w:t>
      </w:r>
      <w:r w:rsidR="00B43C4D">
        <w:t>mechanism t</w:t>
      </w:r>
      <w:r w:rsidR="00301306">
        <w:t>hat accomplishes this task, whether</w:t>
      </w:r>
      <w:r w:rsidR="00024FCE">
        <w:t xml:space="preserve"> mechanical, electrical, </w:t>
      </w:r>
      <w:r w:rsidR="00634AEB">
        <w:t>chemical, magnetic, or fluidic</w:t>
      </w:r>
      <w:r w:rsidR="00261ED1">
        <w:t>, is reasonable</w:t>
      </w:r>
      <w:r w:rsidR="00634AEB">
        <w:t xml:space="preserve">. </w:t>
      </w:r>
      <w:r w:rsidR="00E646A1">
        <w:t>Stated differently, t</w:t>
      </w:r>
      <w:r w:rsidR="00541A59">
        <w:t>he purpose of the actu</w:t>
      </w:r>
      <w:r w:rsidR="007F5194">
        <w:t xml:space="preserve">ator function is to use the </w:t>
      </w:r>
      <w:r w:rsidR="008A57A8">
        <w:t xml:space="preserve">processed </w:t>
      </w:r>
      <w:r w:rsidR="000D7E4B">
        <w:t xml:space="preserve">information </w:t>
      </w:r>
      <w:r w:rsidR="00E23094">
        <w:t xml:space="preserve">signal to control the specified energy source </w:t>
      </w:r>
      <w:r w:rsidR="00707165">
        <w:t xml:space="preserve">to apply the </w:t>
      </w:r>
      <w:r w:rsidR="00664561">
        <w:t>exact amount of specified ener</w:t>
      </w:r>
      <w:r w:rsidR="00C73F25">
        <w:t>g</w:t>
      </w:r>
      <w:r w:rsidR="00664561">
        <w:t xml:space="preserve">y </w:t>
      </w:r>
      <w:r w:rsidR="00C73F25">
        <w:t xml:space="preserve">at the </w:t>
      </w:r>
      <w:r w:rsidR="00A769DF">
        <w:t>specified place, time, direction, etc.</w:t>
      </w:r>
      <w:r w:rsidR="00FC53F1">
        <w:t>,</w:t>
      </w:r>
      <w:r w:rsidR="00A769DF">
        <w:t xml:space="preserve"> as needed to </w:t>
      </w:r>
      <w:r w:rsidR="00325A80">
        <w:t>perform the specified work.</w:t>
      </w:r>
      <w:r w:rsidR="00FC44E9">
        <w:t xml:space="preserve"> </w:t>
      </w:r>
    </w:p>
    <w:p w14:paraId="25ACE46C" w14:textId="2776D643" w:rsidR="00BD5159" w:rsidRDefault="00502DF0" w:rsidP="00D36C7A">
      <w:pPr>
        <w:keepNext/>
      </w:pPr>
      <w:r>
        <w:t>Often, the m</w:t>
      </w:r>
      <w:r w:rsidR="00FF279A">
        <w:t xml:space="preserve">echanism </w:t>
      </w:r>
      <w:r w:rsidR="00FC56BC">
        <w:t xml:space="preserve">to </w:t>
      </w:r>
      <w:r w:rsidR="00E97722">
        <w:t xml:space="preserve">accomplish the activation </w:t>
      </w:r>
      <w:r w:rsidR="009C11F5">
        <w:t>function is the hardest to design</w:t>
      </w:r>
      <w:r w:rsidR="00367A1D">
        <w:t xml:space="preserve"> because a small </w:t>
      </w:r>
      <w:r w:rsidR="00ED3249">
        <w:t xml:space="preserve">incoming actuation signal may need to control </w:t>
      </w:r>
      <w:r w:rsidR="00C13E60">
        <w:t>an enormous</w:t>
      </w:r>
      <w:r w:rsidR="00ED3249">
        <w:t xml:space="preserve"> energy</w:t>
      </w:r>
      <w:r w:rsidR="00A46548">
        <w:t>, i.e., gain</w:t>
      </w:r>
      <w:r w:rsidR="00003A56">
        <w:t>,</w:t>
      </w:r>
      <w:r w:rsidR="00A46548">
        <w:t xml:space="preserve"> </w:t>
      </w:r>
      <w:r w:rsidR="00F844A3">
        <w:t xml:space="preserve">as </w:t>
      </w:r>
      <w:r w:rsidR="00A46548">
        <w:t>mentioned</w:t>
      </w:r>
      <w:r w:rsidR="00C44E28">
        <w:t xml:space="preserve"> in the mousetrap</w:t>
      </w:r>
      <w:r w:rsidR="0043673A">
        <w:t xml:space="preserve"> (</w:t>
      </w:r>
      <w:r w:rsidR="005E6B46">
        <w:fldChar w:fldCharType="begin"/>
      </w:r>
      <w:r w:rsidR="005E6B46">
        <w:instrText xml:space="preserve"> REF _Ref100651174 \h </w:instrText>
      </w:r>
      <w:r w:rsidR="005E6B46">
        <w:fldChar w:fldCharType="separate"/>
      </w:r>
      <w:r w:rsidR="00B87566">
        <w:t xml:space="preserve">Figure </w:t>
      </w:r>
      <w:r w:rsidR="00B87566">
        <w:rPr>
          <w:noProof/>
        </w:rPr>
        <w:t>11</w:t>
      </w:r>
      <w:r w:rsidR="005E6B46">
        <w:fldChar w:fldCharType="end"/>
      </w:r>
      <w:r w:rsidR="00094F39">
        <w:t>)</w:t>
      </w:r>
      <w:r w:rsidR="00D06126">
        <w:t xml:space="preserve"> and the FM radio </w:t>
      </w:r>
      <w:r w:rsidR="00094F39">
        <w:t>(</w:t>
      </w:r>
      <w:r w:rsidR="00094F39">
        <w:fldChar w:fldCharType="begin"/>
      </w:r>
      <w:r w:rsidR="00094F39">
        <w:instrText xml:space="preserve"> REF _Ref120601124 \h </w:instrText>
      </w:r>
      <w:r w:rsidR="00094F39">
        <w:fldChar w:fldCharType="separate"/>
      </w:r>
      <w:r w:rsidR="00B87566">
        <w:t xml:space="preserve">Figure </w:t>
      </w:r>
      <w:r w:rsidR="00B87566">
        <w:rPr>
          <w:noProof/>
        </w:rPr>
        <w:t>14</w:t>
      </w:r>
      <w:r w:rsidR="00094F39">
        <w:fldChar w:fldCharType="end"/>
      </w:r>
      <w:r w:rsidR="00094F39">
        <w:t>) examples</w:t>
      </w:r>
      <w:r w:rsidR="00A46548">
        <w:t xml:space="preserve">. </w:t>
      </w:r>
      <w:r w:rsidR="0072612F">
        <w:t xml:space="preserve">Using one energy type to control </w:t>
      </w:r>
      <w:r w:rsidR="00DC76E5">
        <w:t xml:space="preserve">the specified energy of another type is </w:t>
      </w:r>
      <w:r w:rsidR="00007C7A">
        <w:t xml:space="preserve">a </w:t>
      </w:r>
      <w:r w:rsidR="00C13E60">
        <w:t>standard</w:t>
      </w:r>
      <w:r w:rsidR="00B86E90">
        <w:t xml:space="preserve"> method </w:t>
      </w:r>
      <w:r w:rsidR="00645E9B">
        <w:t xml:space="preserve">to create a </w:t>
      </w:r>
      <w:r w:rsidR="00C13E60">
        <w:t>significant</w:t>
      </w:r>
      <w:r w:rsidR="00645E9B">
        <w:t xml:space="preserve"> gain</w:t>
      </w:r>
      <w:r w:rsidR="00AB73C8">
        <w:t xml:space="preserve">. </w:t>
      </w:r>
      <w:r w:rsidR="00940361">
        <w:t xml:space="preserve">For instance, </w:t>
      </w:r>
      <w:r w:rsidR="00FC7394">
        <w:t xml:space="preserve">a </w:t>
      </w:r>
      <w:r w:rsidR="00303EC8">
        <w:t>Caterpillar 992 front</w:t>
      </w:r>
      <w:r w:rsidR="00E37668">
        <w:t>-</w:t>
      </w:r>
      <w:r w:rsidR="00303EC8">
        <w:t xml:space="preserve">end loading </w:t>
      </w:r>
      <w:r w:rsidR="00E37668">
        <w:t xml:space="preserve">machine </w:t>
      </w:r>
      <w:r w:rsidR="008A1F33">
        <w:t xml:space="preserve">has a gain of </w:t>
      </w:r>
      <w:r w:rsidR="000A659D">
        <w:t>200 million between the force the operator appl</w:t>
      </w:r>
      <w:r w:rsidR="002E44D5">
        <w:t>ie</w:t>
      </w:r>
      <w:r w:rsidR="000A659D">
        <w:t>s to the</w:t>
      </w:r>
      <w:r w:rsidR="00572E54">
        <w:t xml:space="preserve"> joystick </w:t>
      </w:r>
      <w:r w:rsidR="00A15B8E">
        <w:t>and</w:t>
      </w:r>
      <w:r w:rsidR="000A659D">
        <w:t xml:space="preserve"> </w:t>
      </w:r>
      <w:r w:rsidR="002E44D5">
        <w:t xml:space="preserve">the </w:t>
      </w:r>
      <w:r w:rsidR="00B631E2">
        <w:t xml:space="preserve">lift of the weight </w:t>
      </w:r>
      <w:r w:rsidR="00572E54">
        <w:t>in</w:t>
      </w:r>
      <w:r w:rsidR="00B631E2">
        <w:t xml:space="preserve"> the bucket. </w:t>
      </w:r>
      <w:r w:rsidR="00D833B7">
        <w:t>This gain is accomplished in two steps</w:t>
      </w:r>
      <w:r w:rsidR="00327348">
        <w:t xml:space="preserve">. The </w:t>
      </w:r>
      <w:r w:rsidR="00327348">
        <w:lastRenderedPageBreak/>
        <w:t xml:space="preserve">first </w:t>
      </w:r>
      <w:r w:rsidR="00277AD6">
        <w:t>step is to convert the voltage generated by the joystick circuit into a pulse-width modulated output (gain ~ 20,000), which drives a hydraulic solenoid to control the flow of hydraulic fluid from a hydraulic pump (gain ~ 10,000). This, in turn, moves</w:t>
      </w:r>
      <w:r w:rsidR="004B0D94">
        <w:t xml:space="preserve"> </w:t>
      </w:r>
      <w:r w:rsidR="002A7D98">
        <w:t xml:space="preserve">the hydraulic cylinder that raises the load. </w:t>
      </w:r>
      <w:r w:rsidR="00A72CB4">
        <w:t xml:space="preserve">This </w:t>
      </w:r>
      <w:r w:rsidR="007B009A">
        <w:t xml:space="preserve">gain </w:t>
      </w:r>
      <w:r w:rsidR="00A72CB4">
        <w:t xml:space="preserve">is an example of </w:t>
      </w:r>
      <w:r w:rsidR="00435B3F">
        <w:t>three</w:t>
      </w:r>
      <w:r w:rsidR="00A72CB4">
        <w:t xml:space="preserve"> </w:t>
      </w:r>
      <w:r w:rsidR="00801682">
        <w:t>energy type conversions</w:t>
      </w:r>
      <w:r w:rsidR="007B009A">
        <w:t>:</w:t>
      </w:r>
      <w:r w:rsidR="00801682">
        <w:t xml:space="preserve"> force to electrical</w:t>
      </w:r>
      <w:r w:rsidR="009F3943">
        <w:t xml:space="preserve"> energy </w:t>
      </w:r>
      <w:r w:rsidR="00801682">
        <w:t xml:space="preserve">to </w:t>
      </w:r>
      <w:r w:rsidR="00435B3F">
        <w:t xml:space="preserve">fluid flow, </w:t>
      </w:r>
      <w:r w:rsidR="007754D9">
        <w:t xml:space="preserve">and </w:t>
      </w:r>
      <w:r w:rsidR="00435B3F">
        <w:t>fluid flow to force.</w:t>
      </w:r>
      <w:r w:rsidR="00FC7394">
        <w:t xml:space="preserve"> </w:t>
      </w:r>
    </w:p>
    <w:p w14:paraId="22A75A54" w14:textId="77777777" w:rsidR="00AB1360" w:rsidRDefault="00AB1360" w:rsidP="00072153">
      <w:pPr>
        <w:pStyle w:val="Heading2"/>
      </w:pPr>
      <w:r>
        <w:t>Specified Energy</w:t>
      </w:r>
    </w:p>
    <w:p w14:paraId="0941043D" w14:textId="70C083C5" w:rsidR="00AB1360" w:rsidRDefault="00AB1360" w:rsidP="00AB1360">
      <w:r>
        <w:rPr>
          <w:noProof/>
        </w:rPr>
        <mc:AlternateContent>
          <mc:Choice Requires="wpg">
            <w:drawing>
              <wp:anchor distT="0" distB="0" distL="114300" distR="114300" simplePos="0" relativeHeight="251671570" behindDoc="0" locked="0" layoutInCell="1" allowOverlap="1" wp14:anchorId="538ECF99" wp14:editId="61A8960A">
                <wp:simplePos x="0" y="0"/>
                <wp:positionH relativeFrom="margin">
                  <wp:align>left</wp:align>
                </wp:positionH>
                <wp:positionV relativeFrom="paragraph">
                  <wp:posOffset>1512570</wp:posOffset>
                </wp:positionV>
                <wp:extent cx="3223895" cy="1666875"/>
                <wp:effectExtent l="0" t="0" r="0" b="9525"/>
                <wp:wrapSquare wrapText="bothSides"/>
                <wp:docPr id="41" name="Group 41"/>
                <wp:cNvGraphicFramePr/>
                <a:graphic xmlns:a="http://schemas.openxmlformats.org/drawingml/2006/main">
                  <a:graphicData uri="http://schemas.microsoft.com/office/word/2010/wordprocessingGroup">
                    <wpg:wgp>
                      <wpg:cNvGrpSpPr/>
                      <wpg:grpSpPr>
                        <a:xfrm>
                          <a:off x="0" y="0"/>
                          <a:ext cx="3223895" cy="1666875"/>
                          <a:chOff x="0" y="0"/>
                          <a:chExt cx="5911850" cy="2906021"/>
                        </a:xfrm>
                      </wpg:grpSpPr>
                      <pic:pic xmlns:pic="http://schemas.openxmlformats.org/drawingml/2006/picture">
                        <pic:nvPicPr>
                          <pic:cNvPr id="20" name="Picture 2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11850" cy="2425065"/>
                          </a:xfrm>
                          <a:prstGeom prst="rect">
                            <a:avLst/>
                          </a:prstGeom>
                        </pic:spPr>
                      </pic:pic>
                      <wps:wsp>
                        <wps:cNvPr id="37" name="Text Box 37"/>
                        <wps:cNvSpPr txBox="1"/>
                        <wps:spPr>
                          <a:xfrm>
                            <a:off x="0" y="2447926"/>
                            <a:ext cx="5911850" cy="458095"/>
                          </a:xfrm>
                          <a:prstGeom prst="rect">
                            <a:avLst/>
                          </a:prstGeom>
                          <a:solidFill>
                            <a:prstClr val="white"/>
                          </a:solidFill>
                          <a:ln>
                            <a:noFill/>
                          </a:ln>
                        </wps:spPr>
                        <wps:txbx>
                          <w:txbxContent>
                            <w:p w14:paraId="26C48EC0" w14:textId="6F0DA0B1" w:rsidR="00AB1360" w:rsidRPr="009D5EAC" w:rsidRDefault="00AB1360" w:rsidP="00AB1360">
                              <w:pPr>
                                <w:pStyle w:val="Caption"/>
                                <w:rPr>
                                  <w:noProof/>
                                </w:rPr>
                              </w:pPr>
                              <w:bookmarkStart w:id="12" w:name="_Ref124346419"/>
                              <w:r>
                                <w:t xml:space="preserve">Figure </w:t>
                              </w:r>
                              <w:fldSimple w:instr=" SEQ Figure \* ARABIC ">
                                <w:r w:rsidR="00B87566">
                                  <w:rPr>
                                    <w:noProof/>
                                  </w:rPr>
                                  <w:t>7</w:t>
                                </w:r>
                              </w:fldSimple>
                              <w:bookmarkEnd w:id="12"/>
                              <w:r>
                                <w:t xml:space="preserve">. </w:t>
                              </w:r>
                              <w:r w:rsidRPr="00EE5972">
                                <w:t>The green box highlights the specified energy required to achieve the machine function discussed in thi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8ECF99" id="Group 41" o:spid="_x0000_s1041" style="position:absolute;margin-left:0;margin-top:119.1pt;width:253.85pt;height:131.25pt;z-index:251671570;mso-position-horizontal:left;mso-position-horizontal-relative:margin;mso-width-relative:margin;mso-height-relative:margin" coordsize="59118,29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">
                <v:shape id="Picture 20" o:spid="_x0000_s1042" type="#_x0000_t75" style="position:absolute;width:59118;height:24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">
                  <v:imagedata r:id="rId20" o:title=""/>
                </v:shape>
                <v:shape id="Text Box 37" o:spid="_x0000_s1043" type="#_x0000_t202" style="position:absolute;top:24479;width:59118;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26C48EC0" w14:textId="6F0DA0B1" w:rsidR="00AB1360" w:rsidRPr="009D5EAC" w:rsidRDefault="00AB1360" w:rsidP="00AB1360">
                        <w:pPr>
                          <w:pStyle w:val="Caption"/>
                          <w:rPr>
                            <w:noProof/>
                          </w:rPr>
                        </w:pPr>
                        <w:bookmarkStart w:id="13" w:name="_Ref124346419"/>
                        <w:r>
                          <w:t xml:space="preserve">Figure </w:t>
                        </w:r>
                        <w:fldSimple w:instr=" SEQ Figure \* ARABIC ">
                          <w:r w:rsidR="00B87566">
                            <w:rPr>
                              <w:noProof/>
                            </w:rPr>
                            <w:t>7</w:t>
                          </w:r>
                        </w:fldSimple>
                        <w:bookmarkEnd w:id="13"/>
                        <w:r>
                          <w:t xml:space="preserve">. </w:t>
                        </w:r>
                        <w:r w:rsidRPr="00EE5972">
                          <w:t>The green box highlights the specified energy required to achieve the machine function discussed in this section.</w:t>
                        </w:r>
                      </w:p>
                    </w:txbxContent>
                  </v:textbox>
                </v:shape>
                <w10:wrap type="square" anchorx="margin"/>
              </v:group>
            </w:pict>
          </mc:Fallback>
        </mc:AlternateContent>
      </w:r>
      <w:r>
        <w:t xml:space="preserve">As stated earlier, specified energy powers two functions: 1) to perform the machine's functions and 2) to perform the specified work on the system. Each function might require a different energy source, some might share sources, or one source may work for all functions. Often, such as in the personal computer example in </w:t>
      </w:r>
      <w:r>
        <w:fldChar w:fldCharType="begin"/>
      </w:r>
      <w:r>
        <w:instrText xml:space="preserve"> REF _Ref123063811 \h </w:instrText>
      </w:r>
      <w:r>
        <w:fldChar w:fldCharType="separate"/>
      </w:r>
      <w:r w:rsidR="00B87566">
        <w:t xml:space="preserve">Figure </w:t>
      </w:r>
      <w:r w:rsidR="00B87566">
        <w:rPr>
          <w:noProof/>
        </w:rPr>
        <w:t>12</w:t>
      </w:r>
      <w:r>
        <w:fldChar w:fldCharType="end"/>
      </w:r>
      <w:r>
        <w:t xml:space="preserve">, an external "universal" energy source, in this case, household AC power using AD/DC power converters, provides the specified energy for individual functions. Other components, such as the keyboard, might use a battery (chemical energy) as their energy source. </w:t>
      </w:r>
    </w:p>
    <w:p w14:paraId="1E4C42B9" w14:textId="448BE35B" w:rsidR="00AB1360" w:rsidRDefault="00AB1360" w:rsidP="00AB1360">
      <w:r>
        <w:t xml:space="preserve">Energy requirements for machine functions are situational, and each energy source must be constrained to be released only </w:t>
      </w:r>
      <w:r w:rsidR="006C046B">
        <w:t xml:space="preserve">when and </w:t>
      </w:r>
      <w:r>
        <w:t xml:space="preserve">where needed. For example, electrical energy is constrained by insulation, chemical energy by inert barriers, force energy by mechanical mechanisms, </w:t>
      </w:r>
      <w:r w:rsidR="007B0EEA">
        <w:t>and magnetic energy by magnetic shielding, among others</w:t>
      </w:r>
      <w:r>
        <w:t xml:space="preserve">. These constraints are implemented by design, adding complexity, specificity, and lower entropy to the structure. </w:t>
      </w:r>
      <w:r w:rsidR="007B0EEA">
        <w:t>Additionally, assembling the structure requires specific</w:t>
      </w:r>
      <w:r>
        <w:t xml:space="preserve"> work. </w:t>
      </w:r>
    </w:p>
    <w:p w14:paraId="6EA86D46" w14:textId="38219096" w:rsidR="00AB1360" w:rsidRDefault="00AB1360" w:rsidP="00AB1360">
      <w:r>
        <w:t xml:space="preserve">Natural energy theory </w:t>
      </w:r>
      <w:r w:rsidR="00DD2ED6">
        <w:t>originates from chemistry, where heat is the most common form of energy</w:t>
      </w:r>
      <w:r>
        <w:t xml:space="preserve">. Chemical reactions occur when the random energy at some point in the chemical environment exceeds the activation energy required to initiate a reaction, and </w:t>
      </w:r>
      <w:r w:rsidR="00DD2ED6" w:rsidRPr="00DD2ED6">
        <w:t xml:space="preserve">the Gibbs free energy is less than zero (ΔG &lt; 0), which is the criterion for a </w:t>
      </w:r>
      <w:r>
        <w:t xml:space="preserve">spontaneous reaction. </w:t>
      </w:r>
      <w:r w:rsidR="001A36D2" w:rsidRPr="001A36D2">
        <w:t>However, the same principle applies to other forms of energy, such as mechanical force moving an object, an electrical potential, or a changing magnetic field that causes</w:t>
      </w:r>
      <w:r>
        <w:t xml:space="preserve"> a current flow. </w:t>
      </w:r>
    </w:p>
    <w:p w14:paraId="4E750DDD" w14:textId="27C6F3F7" w:rsidR="00AB1360" w:rsidRDefault="00AB1360" w:rsidP="00AB1360">
      <w:r>
        <w:t xml:space="preserve">Machines are not beakers of chemicals performing chemical reactions. Instead, they are collections of mechanisms, discrete parts that dynamically work together to perform work on the system in which the machine resides. The mechanisms in human-created machines are homogeneous macro parts assembled in a specified manner. Likewise, the mechanisms in life's cells are molecular "parts" assembled in a specified manner. The mechanisms in multicelled life organisms consist of assemblages of cells, but they all implement the same functionalities illustrated in </w:t>
      </w:r>
      <w:r>
        <w:fldChar w:fldCharType="begin"/>
      </w:r>
      <w:r>
        <w:instrText xml:space="preserve"> REF _Ref86410932 \h </w:instrText>
      </w:r>
      <w:r>
        <w:fldChar w:fldCharType="separate"/>
      </w:r>
      <w:r w:rsidR="00B87566">
        <w:t xml:space="preserve">Figure </w:t>
      </w:r>
      <w:r w:rsidR="00B87566">
        <w:rPr>
          <w:noProof/>
        </w:rPr>
        <w:t>2</w:t>
      </w:r>
      <w:r>
        <w:fldChar w:fldCharType="end"/>
      </w:r>
      <w:r>
        <w:t xml:space="preserve">. The </w:t>
      </w:r>
      <w:r w:rsidR="00654B11">
        <w:t>activation energy involved is the most significant difference between chemical reactions and mechanical and electrical work</w:t>
      </w:r>
      <w:r>
        <w:t xml:space="preserve">. We are all aware a threshold force must overcome what we call “stiction” before one can cause the motion of one object over another. Similarly, electrical current flows through a diode junction </w:t>
      </w:r>
      <w:r w:rsidR="00A05AD4">
        <w:t>only after the voltage applied reaches the junction's threshold voltage</w:t>
      </w:r>
      <w:r>
        <w:t>.</w:t>
      </w:r>
    </w:p>
    <w:p w14:paraId="7BA1C5CD" w14:textId="4EBD562F" w:rsidR="00AB1360" w:rsidRDefault="007C4B8F" w:rsidP="00AB1360">
      <w:r>
        <w:t xml:space="preserve">As mentioned </w:t>
      </w:r>
      <w:r w:rsidR="00DC60E7">
        <w:t>earlier, a specified amount of energy is required to perform the machine's</w:t>
      </w:r>
      <w:r w:rsidR="00AB1360">
        <w:t xml:space="preserve"> functions</w:t>
      </w:r>
      <w:r w:rsidR="007B5DE2">
        <w:t>. N</w:t>
      </w:r>
      <w:r w:rsidR="00277BA2">
        <w:t>atu</w:t>
      </w:r>
      <w:r w:rsidR="00D54E44">
        <w:t>ral causes cannot perform the simplest logic binary on/off</w:t>
      </w:r>
      <w:r w:rsidR="00E635D3">
        <w:t xml:space="preserve"> since all natural processes are</w:t>
      </w:r>
      <w:r w:rsidR="00AB1360">
        <w:t xml:space="preserve"> </w:t>
      </w:r>
      <w:r w:rsidR="00AB1360">
        <w:lastRenderedPageBreak/>
        <w:t>irreversible</w:t>
      </w:r>
      <w:r w:rsidR="00AB1360">
        <w:rPr>
          <w:rStyle w:val="EndnoteReference"/>
        </w:rPr>
        <w:endnoteReference w:id="27"/>
      </w:r>
      <w:r w:rsidR="00AB1360">
        <w:t xml:space="preserve"> The machine functions often use a different energy source than the energy that performs the work on the system, as the needs are usually quite different, as was the case for the mousetrap, as shown in </w:t>
      </w:r>
      <w:r w:rsidR="00AB1360">
        <w:fldChar w:fldCharType="begin"/>
      </w:r>
      <w:r w:rsidR="00AB1360">
        <w:instrText xml:space="preserve"> REF _Ref100651174 \h </w:instrText>
      </w:r>
      <w:r w:rsidR="00AB1360">
        <w:fldChar w:fldCharType="separate"/>
      </w:r>
      <w:r w:rsidR="00B87566">
        <w:t xml:space="preserve">Figure </w:t>
      </w:r>
      <w:r w:rsidR="00B87566">
        <w:rPr>
          <w:noProof/>
        </w:rPr>
        <w:t>11</w:t>
      </w:r>
      <w:r w:rsidR="00AB1360">
        <w:fldChar w:fldCharType="end"/>
      </w:r>
      <w:r w:rsidR="00AB1360">
        <w:t>.</w:t>
      </w:r>
    </w:p>
    <w:p w14:paraId="082E469B" w14:textId="77777777" w:rsidR="00AB1360" w:rsidRDefault="00AB1360" w:rsidP="00AB1360">
      <w:r>
        <w:t xml:space="preserve">Specified energy is confined to the machine, isolated from the system except at the "output" of the actuator, which modifies this energy source based on the processes information to be the precise energy in type, quantity, potential, location, and direction, etc., needed to perform the desired work on the system. </w:t>
      </w:r>
    </w:p>
    <w:p w14:paraId="725768F8" w14:textId="77777777" w:rsidR="00AB1360" w:rsidRDefault="00AB1360" w:rsidP="00AB1360">
      <w:r>
        <w:t>Specified energy is either generated by other machines (e.g., an engine), stored energy created by machine-created devices (e.g., battery, flywheel), or machine-created devices that convert natural energy to specified energy (e.g., solar cells or windmills). Therefore, it takes specified energy to create specified energy, another causal circularity.</w:t>
      </w:r>
    </w:p>
    <w:p w14:paraId="7A5194C0" w14:textId="68E312A0" w:rsidR="00AB1360" w:rsidRDefault="00AB1360" w:rsidP="003A4AC5">
      <w:r>
        <w:rPr>
          <w:noProof/>
        </w:rPr>
        <mc:AlternateContent>
          <mc:Choice Requires="wpg">
            <w:drawing>
              <wp:anchor distT="0" distB="0" distL="114300" distR="114300" simplePos="0" relativeHeight="251670546" behindDoc="0" locked="0" layoutInCell="1" allowOverlap="1" wp14:anchorId="40550185" wp14:editId="11E6E33F">
                <wp:simplePos x="0" y="0"/>
                <wp:positionH relativeFrom="column">
                  <wp:posOffset>38100</wp:posOffset>
                </wp:positionH>
                <wp:positionV relativeFrom="paragraph">
                  <wp:posOffset>953</wp:posOffset>
                </wp:positionV>
                <wp:extent cx="2976245" cy="2028507"/>
                <wp:effectExtent l="0" t="0" r="0" b="0"/>
                <wp:wrapSquare wrapText="bothSides"/>
                <wp:docPr id="31" name="Group 31"/>
                <wp:cNvGraphicFramePr/>
                <a:graphic xmlns:a="http://schemas.openxmlformats.org/drawingml/2006/main">
                  <a:graphicData uri="http://schemas.microsoft.com/office/word/2010/wordprocessingGroup">
                    <wpg:wgp>
                      <wpg:cNvGrpSpPr/>
                      <wpg:grpSpPr>
                        <a:xfrm>
                          <a:off x="0" y="0"/>
                          <a:ext cx="2976245" cy="2028507"/>
                          <a:chOff x="0" y="0"/>
                          <a:chExt cx="2976245" cy="2028507"/>
                        </a:xfrm>
                      </wpg:grpSpPr>
                      <pic:pic xmlns:pic="http://schemas.openxmlformats.org/drawingml/2006/picture">
                        <pic:nvPicPr>
                          <pic:cNvPr id="3"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6245" cy="1758950"/>
                          </a:xfrm>
                          <a:prstGeom prst="rect">
                            <a:avLst/>
                          </a:prstGeom>
                        </pic:spPr>
                      </pic:pic>
                      <wps:wsp>
                        <wps:cNvPr id="4" name="Text Box 4"/>
                        <wps:cNvSpPr txBox="1"/>
                        <wps:spPr>
                          <a:xfrm>
                            <a:off x="19050" y="1757362"/>
                            <a:ext cx="2938145" cy="271145"/>
                          </a:xfrm>
                          <a:prstGeom prst="rect">
                            <a:avLst/>
                          </a:prstGeom>
                          <a:solidFill>
                            <a:prstClr val="white"/>
                          </a:solidFill>
                          <a:ln>
                            <a:noFill/>
                          </a:ln>
                        </wps:spPr>
                        <wps:txbx>
                          <w:txbxContent>
                            <w:p w14:paraId="5DA51F1C" w14:textId="0FCE7C14" w:rsidR="00AB1360" w:rsidRPr="00BA3692" w:rsidRDefault="00AB1360" w:rsidP="00AB1360">
                              <w:pPr>
                                <w:pStyle w:val="Caption"/>
                                <w:rPr>
                                  <w:noProof/>
                                </w:rPr>
                              </w:pPr>
                              <w:bookmarkStart w:id="14" w:name="_Ref113522814"/>
                              <w:r>
                                <w:t xml:space="preserve">Figure </w:t>
                              </w:r>
                              <w:fldSimple w:instr=" SEQ Figure \* ARABIC ">
                                <w:r w:rsidR="00B87566">
                                  <w:rPr>
                                    <w:noProof/>
                                  </w:rPr>
                                  <w:t>8</w:t>
                                </w:r>
                              </w:fldSimple>
                              <w:bookmarkEnd w:id="14"/>
                              <w:r>
                                <w:t>. The green box shows energy sources that emanate outside the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0550185" id="Group 31" o:spid="_x0000_s1044" style="position:absolute;margin-left:3pt;margin-top:.1pt;width:234.35pt;height:159.7pt;z-index:251670546" coordsize="29762,20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">
                <v:shape id="Picture 3" o:spid="_x0000_s1045" type="#_x0000_t75" style="position:absolute;width:29762;height:17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">
                  <v:imagedata r:id="rId22" o:title=""/>
                </v:shape>
                <v:shape id="Text Box 4" o:spid="_x0000_s1046" type="#_x0000_t202" style="position:absolute;left:190;top:17573;width:2938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DA51F1C" w14:textId="0FCE7C14" w:rsidR="00AB1360" w:rsidRPr="00BA3692" w:rsidRDefault="00AB1360" w:rsidP="00AB1360">
                        <w:pPr>
                          <w:pStyle w:val="Caption"/>
                          <w:rPr>
                            <w:noProof/>
                          </w:rPr>
                        </w:pPr>
                        <w:bookmarkStart w:id="15" w:name="_Ref113522814"/>
                        <w:r>
                          <w:t xml:space="preserve">Figure </w:t>
                        </w:r>
                        <w:fldSimple w:instr=" SEQ Figure \* ARABIC ">
                          <w:r w:rsidR="00B87566">
                            <w:rPr>
                              <w:noProof/>
                            </w:rPr>
                            <w:t>8</w:t>
                          </w:r>
                        </w:fldSimple>
                        <w:bookmarkEnd w:id="15"/>
                        <w:r>
                          <w:t>. The green box shows energy sources that emanate outside the machine.</w:t>
                        </w:r>
                      </w:p>
                    </w:txbxContent>
                  </v:textbox>
                </v:shape>
                <w10:wrap type="square"/>
              </v:group>
            </w:pict>
          </mc:Fallback>
        </mc:AlternateContent>
      </w:r>
      <w:r>
        <w:rPr>
          <w:noProof/>
        </w:rPr>
        <w:t>The machine's energy often</w:t>
      </w:r>
      <w:r>
        <w:t xml:space="preserve"> comes from outside the machine or the system, shown </w:t>
      </w:r>
      <w:r w:rsidR="007707CE">
        <w:t xml:space="preserve">as the red line </w:t>
      </w:r>
      <w:r w:rsidR="00D46D2A">
        <w:t xml:space="preserve">coming into the system </w:t>
      </w:r>
      <w:r>
        <w:t xml:space="preserve">in </w:t>
      </w:r>
      <w:r>
        <w:fldChar w:fldCharType="begin"/>
      </w:r>
      <w:r>
        <w:instrText xml:space="preserve"> REF _Ref113522814 \h </w:instrText>
      </w:r>
      <w:r>
        <w:fldChar w:fldCharType="separate"/>
      </w:r>
      <w:r w:rsidR="00B87566">
        <w:t xml:space="preserve">Figure </w:t>
      </w:r>
      <w:r w:rsidR="00B87566">
        <w:rPr>
          <w:noProof/>
        </w:rPr>
        <w:t>8</w:t>
      </w:r>
      <w:r>
        <w:fldChar w:fldCharType="end"/>
      </w:r>
      <w:r>
        <w:t xml:space="preserve">. </w:t>
      </w:r>
      <w:r w:rsidR="00EC2DB3">
        <w:t>T</w:t>
      </w:r>
      <w:r w:rsidR="00062486">
        <w:t>he</w:t>
      </w:r>
      <w:r>
        <w:t xml:space="preserve"> most common source is AC </w:t>
      </w:r>
      <w:r w:rsidR="00320834">
        <w:t xml:space="preserve">electrical </w:t>
      </w:r>
      <w:r>
        <w:t>power from afar</w:t>
      </w:r>
      <w:r w:rsidR="00892832">
        <w:t>,</w:t>
      </w:r>
      <w:r>
        <w:t xml:space="preserve"> generated by hydroelectric dams, nuclear </w:t>
      </w:r>
      <w:r w:rsidR="00614EF2">
        <w:t>power generation plants, fossil fuel</w:t>
      </w:r>
      <w:r>
        <w:t xml:space="preserve"> generation plants, or wind or solar farms. </w:t>
      </w:r>
      <w:r w:rsidR="00801388">
        <w:t xml:space="preserve">It is shown in </w:t>
      </w:r>
      <w:r w:rsidR="00E3558E">
        <w:t>red</w:t>
      </w:r>
      <w:r w:rsidR="00DB4154">
        <w:t xml:space="preserve"> to</w:t>
      </w:r>
      <w:r w:rsidR="00DA4AD2">
        <w:t xml:space="preserve"> indicate that</w:t>
      </w:r>
      <w:r>
        <w:t xml:space="preserve"> it is already specified energy. Another local (within the system) method is to harness natural energy, such as wind, using a windmill (the orange components in </w:t>
      </w:r>
      <w:r>
        <w:fldChar w:fldCharType="begin"/>
      </w:r>
      <w:r>
        <w:instrText xml:space="preserve"> REF _Ref113522814 \h </w:instrText>
      </w:r>
      <w:r>
        <w:fldChar w:fldCharType="separate"/>
      </w:r>
      <w:r w:rsidR="00B87566">
        <w:t xml:space="preserve">Figure </w:t>
      </w:r>
      <w:r w:rsidR="00B87566">
        <w:rPr>
          <w:noProof/>
        </w:rPr>
        <w:t>8</w:t>
      </w:r>
      <w:r>
        <w:fldChar w:fldCharType="end"/>
      </w:r>
      <w:r w:rsidR="007404E6">
        <w:t xml:space="preserve">). </w:t>
      </w:r>
    </w:p>
    <w:p w14:paraId="7E0204C5" w14:textId="6B24B571" w:rsidR="0086076E" w:rsidRDefault="0086076E" w:rsidP="0045447D">
      <w:pPr>
        <w:pStyle w:val="Heading2"/>
      </w:pPr>
      <w:r>
        <w:t>Signaling</w:t>
      </w:r>
      <w:r w:rsidR="002E0E61">
        <w:t xml:space="preserve"> (Information Transfer)</w:t>
      </w:r>
    </w:p>
    <w:p w14:paraId="1C74B409" w14:textId="699B93F1" w:rsidR="005543D6" w:rsidRDefault="00A50C6C" w:rsidP="00BB4835">
      <w:r>
        <w:rPr>
          <w:noProof/>
        </w:rPr>
        <mc:AlternateContent>
          <mc:Choice Requires="wpg">
            <w:drawing>
              <wp:anchor distT="0" distB="0" distL="114300" distR="114300" simplePos="0" relativeHeight="251658248" behindDoc="0" locked="0" layoutInCell="1" allowOverlap="1" wp14:anchorId="122105D3" wp14:editId="5989AE0C">
                <wp:simplePos x="0" y="0"/>
                <wp:positionH relativeFrom="margin">
                  <wp:posOffset>57150</wp:posOffset>
                </wp:positionH>
                <wp:positionV relativeFrom="paragraph">
                  <wp:posOffset>341312</wp:posOffset>
                </wp:positionV>
                <wp:extent cx="3486150" cy="1776413"/>
                <wp:effectExtent l="0" t="0" r="0" b="0"/>
                <wp:wrapSquare wrapText="bothSides"/>
                <wp:docPr id="33" name="Group 33"/>
                <wp:cNvGraphicFramePr/>
                <a:graphic xmlns:a="http://schemas.openxmlformats.org/drawingml/2006/main">
                  <a:graphicData uri="http://schemas.microsoft.com/office/word/2010/wordprocessingGroup">
                    <wpg:wgp>
                      <wpg:cNvGrpSpPr/>
                      <wpg:grpSpPr>
                        <a:xfrm>
                          <a:off x="0" y="0"/>
                          <a:ext cx="3486150" cy="1773041"/>
                          <a:chOff x="0" y="3372"/>
                          <a:chExt cx="3486150" cy="1773041"/>
                        </a:xfrm>
                      </wpg:grpSpPr>
                      <pic:pic xmlns:pic="http://schemas.openxmlformats.org/drawingml/2006/picture">
                        <pic:nvPicPr>
                          <pic:cNvPr id="22" name="Picture 22"/>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a:xfrm>
                            <a:off x="0" y="3372"/>
                            <a:ext cx="3486150" cy="1428990"/>
                          </a:xfrm>
                          <a:prstGeom prst="rect">
                            <a:avLst/>
                          </a:prstGeom>
                        </pic:spPr>
                      </pic:pic>
                      <wps:wsp>
                        <wps:cNvPr id="32" name="Text Box 32"/>
                        <wps:cNvSpPr txBox="1"/>
                        <wps:spPr>
                          <a:xfrm>
                            <a:off x="0" y="1462088"/>
                            <a:ext cx="3486150" cy="314325"/>
                          </a:xfrm>
                          <a:prstGeom prst="rect">
                            <a:avLst/>
                          </a:prstGeom>
                          <a:solidFill>
                            <a:prstClr val="white"/>
                          </a:solidFill>
                          <a:ln>
                            <a:noFill/>
                          </a:ln>
                        </wps:spPr>
                        <wps:txbx>
                          <w:txbxContent>
                            <w:p w14:paraId="5F0A45B4" w14:textId="5319A489" w:rsidR="0006042B" w:rsidRPr="006E4756" w:rsidRDefault="0006042B" w:rsidP="0006042B">
                              <w:pPr>
                                <w:pStyle w:val="Caption"/>
                                <w:rPr>
                                  <w:noProof/>
                                </w:rPr>
                              </w:pPr>
                              <w:bookmarkStart w:id="16" w:name="_Ref120671823"/>
                              <w:r>
                                <w:t xml:space="preserve">Figure </w:t>
                              </w:r>
                              <w:fldSimple w:instr=" SEQ Figure \* ARABIC ">
                                <w:r w:rsidR="00B87566">
                                  <w:rPr>
                                    <w:noProof/>
                                  </w:rPr>
                                  <w:t>9</w:t>
                                </w:r>
                              </w:fldSimple>
                              <w:bookmarkEnd w:id="16"/>
                              <w:r>
                                <w:t>. The green circles are the signaling (information transfer) function discussed in this s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105D3" id="Group 33" o:spid="_x0000_s1047" style="position:absolute;margin-left:4.5pt;margin-top:26.85pt;width:274.5pt;height:139.9pt;z-index:251658248;mso-position-horizontal-relative:margin" coordorigin=",33" coordsize="34861,17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">
                <v:shape id="Picture 22" o:spid="_x0000_s1048" type="#_x0000_t75" style="position:absolute;top:33;width:34861;height:1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">
                  <v:imagedata r:id="rId24" o:title=""/>
                </v:shape>
                <v:shape id="Text Box 32" o:spid="_x0000_s1049" type="#_x0000_t202" style="position:absolute;top:14620;width:34861;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5F0A45B4" w14:textId="5319A489" w:rsidR="0006042B" w:rsidRPr="006E4756" w:rsidRDefault="0006042B" w:rsidP="0006042B">
                        <w:pPr>
                          <w:pStyle w:val="Caption"/>
                          <w:rPr>
                            <w:noProof/>
                          </w:rPr>
                        </w:pPr>
                        <w:bookmarkStart w:id="17" w:name="_Ref120671823"/>
                        <w:r>
                          <w:t xml:space="preserve">Figure </w:t>
                        </w:r>
                        <w:fldSimple w:instr=" SEQ Figure \* ARABIC ">
                          <w:r w:rsidR="00B87566">
                            <w:rPr>
                              <w:noProof/>
                            </w:rPr>
                            <w:t>9</w:t>
                          </w:r>
                        </w:fldSimple>
                        <w:bookmarkEnd w:id="17"/>
                        <w:r>
                          <w:t>. The green circles are the signaling (information transfer) function discussed in this section.</w:t>
                        </w:r>
                      </w:p>
                    </w:txbxContent>
                  </v:textbox>
                </v:shape>
                <w10:wrap type="square" anchorx="margin"/>
              </v:group>
            </w:pict>
          </mc:Fallback>
        </mc:AlternateContent>
      </w:r>
      <w:r w:rsidR="006319FE">
        <w:t>Signaling (</w:t>
      </w:r>
      <w:r w:rsidR="00163AC3">
        <w:t>syno</w:t>
      </w:r>
      <w:r w:rsidR="00FE4BA6">
        <w:t>nym</w:t>
      </w:r>
      <w:r w:rsidR="00836925">
        <w:t>ous with “i</w:t>
      </w:r>
      <w:r w:rsidR="009D06C7" w:rsidRPr="009D06C7">
        <w:t>nformation transfer</w:t>
      </w:r>
      <w:r w:rsidR="00836925">
        <w:t>”)</w:t>
      </w:r>
      <w:r w:rsidR="00BD0A4B">
        <w:t xml:space="preserve"> </w:t>
      </w:r>
      <w:r w:rsidR="009D06C7" w:rsidRPr="009D06C7">
        <w:t>between mechanisms must be “properly understood” on both ends of the transfer</w:t>
      </w:r>
      <w:r w:rsidR="00F77506">
        <w:t xml:space="preserve"> to be useful</w:t>
      </w:r>
      <w:r w:rsidR="001215D8">
        <w:t xml:space="preserve"> or coherent in engineering </w:t>
      </w:r>
      <w:r w:rsidR="00AF191D">
        <w:t>terms</w:t>
      </w:r>
      <w:r w:rsidR="001215D8">
        <w:t>.</w:t>
      </w:r>
      <w:r w:rsidR="001F40A9">
        <w:t xml:space="preserve"> </w:t>
      </w:r>
      <w:r w:rsidR="00BF32F5">
        <w:t>Sometimes</w:t>
      </w:r>
      <w:r w:rsidR="00CE5DF2">
        <w:t>,</w:t>
      </w:r>
      <w:r w:rsidR="00BF32F5">
        <w:t xml:space="preserve"> the </w:t>
      </w:r>
      <w:r w:rsidR="00DA28D4">
        <w:t xml:space="preserve">signal between functions is </w:t>
      </w:r>
      <w:r w:rsidR="00E728F2">
        <w:t xml:space="preserve">part of the design of one or both </w:t>
      </w:r>
      <w:r w:rsidR="00536604">
        <w:t>functions</w:t>
      </w:r>
      <w:r w:rsidR="00C61216">
        <w:t xml:space="preserve">. </w:t>
      </w:r>
      <w:r w:rsidR="00521D74">
        <w:t xml:space="preserve">This </w:t>
      </w:r>
      <w:r w:rsidR="00F41415">
        <w:t xml:space="preserve">integration </w:t>
      </w:r>
      <w:r w:rsidR="00521D74">
        <w:t>make</w:t>
      </w:r>
      <w:r w:rsidR="00F41415">
        <w:t>s</w:t>
      </w:r>
      <w:r w:rsidR="00521D74">
        <w:t xml:space="preserve"> the signaling “invisible</w:t>
      </w:r>
      <w:r w:rsidR="009755FD">
        <w:t>.</w:t>
      </w:r>
      <w:r w:rsidR="00521D74">
        <w:t xml:space="preserve">” </w:t>
      </w:r>
      <w:r w:rsidR="00435A44">
        <w:t xml:space="preserve">The mousetrap example illustrates this </w:t>
      </w:r>
      <w:r w:rsidR="004F26EF">
        <w:t>effect</w:t>
      </w:r>
      <w:r w:rsidR="001650CB">
        <w:t xml:space="preserve"> as describ</w:t>
      </w:r>
      <w:r w:rsidR="004B63BC">
        <w:t>ed earlier</w:t>
      </w:r>
      <w:r w:rsidR="004F26EF">
        <w:t xml:space="preserve">. </w:t>
      </w:r>
    </w:p>
    <w:p w14:paraId="409002CA" w14:textId="4A0420BD" w:rsidR="0090191F" w:rsidRDefault="00852166" w:rsidP="00BB4835">
      <w:r>
        <w:t>Mirro</w:t>
      </w:r>
      <w:r w:rsidR="00631624">
        <w:t>r</w:t>
      </w:r>
      <w:r>
        <w:t xml:space="preserve">ing </w:t>
      </w:r>
      <w:r w:rsidR="00F91C0F">
        <w:t xml:space="preserve">the mousetrap example, </w:t>
      </w:r>
      <w:r w:rsidR="00631624">
        <w:t xml:space="preserve">the </w:t>
      </w:r>
      <w:r w:rsidR="0049369D">
        <w:t xml:space="preserve">information acquisition to </w:t>
      </w:r>
      <w:r w:rsidR="001922B9">
        <w:t xml:space="preserve">processing function </w:t>
      </w:r>
      <w:r w:rsidR="00A44CBB">
        <w:t xml:space="preserve">radio example </w:t>
      </w:r>
      <w:r w:rsidR="001922B9">
        <w:t>ha</w:t>
      </w:r>
      <w:r w:rsidR="006522DA">
        <w:t>s</w:t>
      </w:r>
      <w:r w:rsidR="001922B9">
        <w:t xml:space="preserve"> </w:t>
      </w:r>
      <w:r w:rsidR="00A402DF">
        <w:t xml:space="preserve">a </w:t>
      </w:r>
      <w:r w:rsidR="001922B9">
        <w:t>combine</w:t>
      </w:r>
      <w:r w:rsidR="004F0984">
        <w:t>d mechanism</w:t>
      </w:r>
      <w:r w:rsidR="00A402DF">
        <w:t>,</w:t>
      </w:r>
      <w:r w:rsidR="004F0984">
        <w:t xml:space="preserve"> </w:t>
      </w:r>
      <w:r w:rsidR="00AB0E02">
        <w:t xml:space="preserve">as shown in </w:t>
      </w:r>
      <w:r w:rsidR="0070518A">
        <w:fldChar w:fldCharType="begin"/>
      </w:r>
      <w:r w:rsidR="0070518A">
        <w:instrText xml:space="preserve"> REF _Ref120601124 \h </w:instrText>
      </w:r>
      <w:r w:rsidR="0070518A">
        <w:fldChar w:fldCharType="separate"/>
      </w:r>
      <w:r w:rsidR="00B87566">
        <w:t xml:space="preserve">Figure </w:t>
      </w:r>
      <w:r w:rsidR="00B87566">
        <w:rPr>
          <w:noProof/>
        </w:rPr>
        <w:t>14</w:t>
      </w:r>
      <w:r w:rsidR="0070518A">
        <w:fldChar w:fldCharType="end"/>
      </w:r>
      <w:r w:rsidR="002F5CAA">
        <w:t>.</w:t>
      </w:r>
      <w:r w:rsidR="00DC7F51">
        <w:t xml:space="preserve"> </w:t>
      </w:r>
    </w:p>
    <w:p w14:paraId="371C0A53" w14:textId="1D062C75" w:rsidR="00BB4835" w:rsidRDefault="00BB4835" w:rsidP="00BB4835">
      <w:r>
        <w:t>A</w:t>
      </w:r>
      <w:r w:rsidRPr="009D06C7">
        <w:t>n engine</w:t>
      </w:r>
      <w:r>
        <w:t xml:space="preserve"> is another example</w:t>
      </w:r>
      <w:r w:rsidR="00145220">
        <w:t xml:space="preserve"> of </w:t>
      </w:r>
      <w:r w:rsidR="004B2D04">
        <w:t>a machine with combined functions,</w:t>
      </w:r>
      <w:r>
        <w:t xml:space="preserve"> where crankshaft rotation driv</w:t>
      </w:r>
      <w:r w:rsidR="00365C10">
        <w:t>es</w:t>
      </w:r>
      <w:r>
        <w:t xml:space="preserve"> gear</w:t>
      </w:r>
      <w:r w:rsidR="00365C10">
        <w:t>s and pulleys</w:t>
      </w:r>
      <w:r w:rsidR="0015197A">
        <w:t xml:space="preserve">, transferring the rotation angle </w:t>
      </w:r>
      <w:r w:rsidR="00C966E6">
        <w:t xml:space="preserve">to the </w:t>
      </w:r>
      <w:r>
        <w:t>push rods, rocker arms, valves</w:t>
      </w:r>
      <w:r w:rsidR="00A402DF">
        <w:t>,</w:t>
      </w:r>
      <w:r>
        <w:t xml:space="preserve"> and valve springs</w:t>
      </w:r>
      <w:r w:rsidR="00FA76B0">
        <w:t>. This work</w:t>
      </w:r>
      <w:r>
        <w:t xml:space="preserve"> combines information sensing, signaling</w:t>
      </w:r>
      <w:r w:rsidR="004B2D04">
        <w:t>,</w:t>
      </w:r>
      <w:r>
        <w:t xml:space="preserve"> and processing, </w:t>
      </w:r>
      <w:r w:rsidR="004B2D04">
        <w:t>as well as</w:t>
      </w:r>
      <w:r w:rsidR="00211493">
        <w:t xml:space="preserve"> the signal </w:t>
      </w:r>
      <w:r w:rsidR="007012AD">
        <w:t>to igni</w:t>
      </w:r>
      <w:r w:rsidR="00384FA6">
        <w:t>te</w:t>
      </w:r>
      <w:r w:rsidR="007012AD">
        <w:t xml:space="preserve"> the fuel,</w:t>
      </w:r>
      <w:r w:rsidR="002D0B20">
        <w:t xml:space="preserve"> which is the</w:t>
      </w:r>
      <w:r>
        <w:t xml:space="preserve"> actuation. </w:t>
      </w:r>
      <w:r w:rsidR="00384FA6">
        <w:t>In addition, t</w:t>
      </w:r>
      <w:r>
        <w:t>he signaling function</w:t>
      </w:r>
      <w:r w:rsidR="004B1D98">
        <w:t>,</w:t>
      </w:r>
      <w:r>
        <w:t xml:space="preserve"> </w:t>
      </w:r>
      <w:r w:rsidRPr="009D06C7">
        <w:t xml:space="preserve">combined </w:t>
      </w:r>
      <w:r w:rsidR="004B1D98">
        <w:t>with</w:t>
      </w:r>
      <w:r w:rsidRPr="009D06C7">
        <w:t xml:space="preserve"> </w:t>
      </w:r>
      <w:r w:rsidR="00922BA1">
        <w:t xml:space="preserve">information acquisition and processing in the </w:t>
      </w:r>
      <w:r w:rsidRPr="009D06C7">
        <w:t>mechanism design, solv</w:t>
      </w:r>
      <w:r w:rsidR="004B1D98">
        <w:t>es</w:t>
      </w:r>
      <w:r w:rsidRPr="009D06C7">
        <w:t xml:space="preserve"> the coherence issue. </w:t>
      </w:r>
    </w:p>
    <w:p w14:paraId="54820382" w14:textId="295301DE" w:rsidR="004120F8" w:rsidRDefault="000F6370" w:rsidP="00BB4835">
      <w:r>
        <w:lastRenderedPageBreak/>
        <w:t>A machine called a UART</w:t>
      </w:r>
      <w:r w:rsidR="00D02B88">
        <w:t xml:space="preserve">, described in the </w:t>
      </w:r>
      <w:r w:rsidR="00174EC9">
        <w:t>Personal Computer</w:t>
      </w:r>
      <w:r w:rsidR="00A42478">
        <w:t xml:space="preserve"> section, page</w:t>
      </w:r>
      <w:r w:rsidR="00174EC9">
        <w:t xml:space="preserve"> </w:t>
      </w:r>
      <w:r w:rsidR="00F95218">
        <w:fldChar w:fldCharType="begin"/>
      </w:r>
      <w:r w:rsidR="00F95218">
        <w:instrText xml:space="preserve"> PAGEREF _Ref153806206 \h </w:instrText>
      </w:r>
      <w:r w:rsidR="00F95218">
        <w:fldChar w:fldCharType="separate"/>
      </w:r>
      <w:r w:rsidR="00B87566">
        <w:rPr>
          <w:noProof/>
        </w:rPr>
        <w:t>19</w:t>
      </w:r>
      <w:r w:rsidR="00F95218">
        <w:fldChar w:fldCharType="end"/>
      </w:r>
      <w:r w:rsidR="00652B5C">
        <w:t xml:space="preserve">, </w:t>
      </w:r>
      <w:r w:rsidR="000B7A02">
        <w:t>converts serial data from a keyboard to parallel data used by the computer</w:t>
      </w:r>
      <w:r w:rsidR="00720095">
        <w:t>,</w:t>
      </w:r>
      <w:r w:rsidR="0019670C">
        <w:t xml:space="preserve"> as shown in </w:t>
      </w:r>
      <w:r w:rsidR="00E765E4">
        <w:fldChar w:fldCharType="begin"/>
      </w:r>
      <w:r w:rsidR="00E765E4">
        <w:instrText xml:space="preserve"> REF _Ref123063811 \h </w:instrText>
      </w:r>
      <w:r w:rsidR="00E765E4">
        <w:fldChar w:fldCharType="separate"/>
      </w:r>
      <w:r w:rsidR="00B87566">
        <w:t xml:space="preserve">Figure </w:t>
      </w:r>
      <w:r w:rsidR="00B87566">
        <w:rPr>
          <w:noProof/>
        </w:rPr>
        <w:t>12</w:t>
      </w:r>
      <w:r w:rsidR="00E765E4">
        <w:fldChar w:fldCharType="end"/>
      </w:r>
      <w:r w:rsidR="00720095">
        <w:t>,</w:t>
      </w:r>
      <w:r w:rsidR="00E205CC">
        <w:t xml:space="preserve"> to provide the hardware coherence needed. </w:t>
      </w:r>
      <w:r w:rsidR="00E3246F">
        <w:t xml:space="preserve">Vehicles and </w:t>
      </w:r>
      <w:r w:rsidR="009B35B6">
        <w:t xml:space="preserve">heavy equipment </w:t>
      </w:r>
      <w:r w:rsidR="00061047">
        <w:t xml:space="preserve">utilize serial </w:t>
      </w:r>
      <w:proofErr w:type="spellStart"/>
      <w:r w:rsidR="00061047">
        <w:t>databus</w:t>
      </w:r>
      <w:proofErr w:type="spellEnd"/>
      <w:r w:rsidR="00061047">
        <w:t xml:space="preserve"> technology, following standardized, layered protocols that define the various aspects required to achieve coherence. These protocols specify the hardware, data rates, packet sizes, headers, and footers that define the content, data structure, checksum information, and other relevant details</w:t>
      </w:r>
      <w:r w:rsidR="009715A7">
        <w:t>.</w:t>
      </w:r>
      <w:r w:rsidR="00782CA4">
        <w:rPr>
          <w:rStyle w:val="EndnoteReference"/>
        </w:rPr>
        <w:endnoteReference w:id="28"/>
      </w:r>
      <w:r w:rsidR="00696A79">
        <w:t xml:space="preserve"> This same </w:t>
      </w:r>
      <w:r w:rsidR="009453A3">
        <w:t xml:space="preserve">technology provides wired network connections (Ethernet, USB, HDMI, etc.) and wireless serial data transfer (Bluetooth, </w:t>
      </w:r>
      <w:proofErr w:type="spellStart"/>
      <w:r w:rsidR="009453A3">
        <w:t>WiFi</w:t>
      </w:r>
      <w:proofErr w:type="spellEnd"/>
      <w:r w:rsidR="009453A3">
        <w:t>, etc.), with additional layers to account for the wireless aspects of the communication</w:t>
      </w:r>
      <w:r w:rsidR="001B2E6B">
        <w:t xml:space="preserve">. </w:t>
      </w:r>
    </w:p>
    <w:p w14:paraId="4B86D71C" w14:textId="6283651A" w:rsidR="006D6708" w:rsidRDefault="006D6708" w:rsidP="00BB4835">
      <w:r>
        <w:t xml:space="preserve">The cell phone is the ultimate </w:t>
      </w:r>
      <w:r w:rsidR="004F65D8">
        <w:t>information communications device</w:t>
      </w:r>
      <w:r w:rsidR="007B7E4A">
        <w:t>,</w:t>
      </w:r>
      <w:r w:rsidR="004F65D8">
        <w:t xml:space="preserve"> as described </w:t>
      </w:r>
      <w:r w:rsidR="00766E33">
        <w:t>in the Cell Phone</w:t>
      </w:r>
      <w:r w:rsidR="00392416">
        <w:t xml:space="preserve"> section, </w:t>
      </w:r>
      <w:r w:rsidR="004B4743">
        <w:t>page</w:t>
      </w:r>
      <w:r w:rsidR="00766E33">
        <w:t xml:space="preserve"> </w:t>
      </w:r>
      <w:r w:rsidR="00392416">
        <w:fldChar w:fldCharType="begin"/>
      </w:r>
      <w:r w:rsidR="00392416">
        <w:instrText xml:space="preserve"> PAGEREF _Ref153808515 \h </w:instrText>
      </w:r>
      <w:r w:rsidR="00392416">
        <w:fldChar w:fldCharType="separate"/>
      </w:r>
      <w:r w:rsidR="00B87566">
        <w:rPr>
          <w:noProof/>
        </w:rPr>
        <w:t>20</w:t>
      </w:r>
      <w:r w:rsidR="00392416">
        <w:fldChar w:fldCharType="end"/>
      </w:r>
      <w:r w:rsidR="004B4743">
        <w:t xml:space="preserve">, </w:t>
      </w:r>
      <w:r w:rsidR="00601BCD">
        <w:fldChar w:fldCharType="begin"/>
      </w:r>
      <w:r w:rsidR="00601BCD">
        <w:instrText xml:space="preserve"> REF _Ref114058673 \h </w:instrText>
      </w:r>
      <w:r w:rsidR="00601BCD">
        <w:fldChar w:fldCharType="separate"/>
      </w:r>
      <w:r w:rsidR="00B87566">
        <w:t xml:space="preserve">Figure </w:t>
      </w:r>
      <w:r w:rsidR="00B87566">
        <w:rPr>
          <w:noProof/>
        </w:rPr>
        <w:t>13</w:t>
      </w:r>
      <w:r w:rsidR="00601BCD">
        <w:fldChar w:fldCharType="end"/>
      </w:r>
      <w:r w:rsidR="00601BCD">
        <w:t xml:space="preserve">. </w:t>
      </w:r>
    </w:p>
    <w:p w14:paraId="1A913DDE" w14:textId="70F56193" w:rsidR="00FF168A" w:rsidRDefault="004C08DE" w:rsidP="00724681">
      <w:r>
        <w:t xml:space="preserve">Signaling </w:t>
      </w:r>
      <w:r w:rsidR="00053F94">
        <w:t>is not limit</w:t>
      </w:r>
      <w:r w:rsidR="00456661">
        <w:t xml:space="preserve">ed to </w:t>
      </w:r>
      <w:r w:rsidR="009453A3">
        <w:t xml:space="preserve">the transfer of information </w:t>
      </w:r>
      <w:r w:rsidR="00456661">
        <w:t xml:space="preserve">between functions. It also occurs within </w:t>
      </w:r>
      <w:r w:rsidR="007C7356">
        <w:t xml:space="preserve">the machine </w:t>
      </w:r>
      <w:r w:rsidR="00347232">
        <w:t>functions,</w:t>
      </w:r>
      <w:r w:rsidR="00504C63">
        <w:t xml:space="preserve"> </w:t>
      </w:r>
      <w:r w:rsidR="003D4A30">
        <w:t>main</w:t>
      </w:r>
      <w:r w:rsidR="00504C63">
        <w:t xml:space="preserve">ly the information </w:t>
      </w:r>
      <w:r w:rsidR="009453A3">
        <w:t>processing</w:t>
      </w:r>
      <w:r w:rsidR="00504C63">
        <w:t xml:space="preserve"> function. </w:t>
      </w:r>
      <w:r w:rsidR="00E07743">
        <w:t xml:space="preserve">As described in the Information processing section, processing algorithms </w:t>
      </w:r>
      <w:r w:rsidR="00D140AD">
        <w:t>transfer</w:t>
      </w:r>
      <w:r w:rsidR="00E07743">
        <w:t xml:space="preserve"> information from one process step to another</w:t>
      </w:r>
      <w:r w:rsidR="00B3169D">
        <w:t xml:space="preserve">. </w:t>
      </w:r>
      <w:r w:rsidR="0024135D">
        <w:t>Therefore, in</w:t>
      </w:r>
      <w:r w:rsidR="00C80BB4">
        <w:t>formation coherence is a design issue within one machine function (process information) in such machines</w:t>
      </w:r>
      <w:r w:rsidR="00DE0688">
        <w:t xml:space="preserve">. </w:t>
      </w:r>
    </w:p>
    <w:p w14:paraId="2E7E06F5" w14:textId="5511ECE9" w:rsidR="0086076E" w:rsidRDefault="009D06C7" w:rsidP="009D06C7">
      <w:r w:rsidRPr="009D06C7">
        <w:t xml:space="preserve">Biological signaling </w:t>
      </w:r>
      <w:r w:rsidR="00DA323B">
        <w:t>also comes in many forms</w:t>
      </w:r>
      <w:r w:rsidRPr="009D06C7">
        <w:t xml:space="preserve">. </w:t>
      </w:r>
      <w:r w:rsidR="00B60DB5">
        <w:t>For example, p</w:t>
      </w:r>
      <w:r w:rsidRPr="009D06C7">
        <w:t xml:space="preserve">hysical particles such as GTP-binding proteins are used in cells </w:t>
      </w:r>
      <w:r w:rsidR="00DA323B">
        <w:t>to transfer information physically</w:t>
      </w:r>
      <w:r w:rsidRPr="009D06C7">
        <w:t xml:space="preserve">. </w:t>
      </w:r>
      <w:r w:rsidR="00217A1F">
        <w:t>Nerve</w:t>
      </w:r>
      <w:r w:rsidR="00C10F17">
        <w:t xml:space="preserve"> signaling is</w:t>
      </w:r>
      <w:r w:rsidRPr="009D06C7">
        <w:t xml:space="preserve"> very similar to electronic signaling</w:t>
      </w:r>
      <w:r w:rsidR="00C25C38">
        <w:t xml:space="preserve"> and works “globally</w:t>
      </w:r>
      <w:r w:rsidR="000D14D6">
        <w:t>” throughout the entire body of a living organism, much like</w:t>
      </w:r>
      <w:r w:rsidR="00D82393">
        <w:t xml:space="preserve"> </w:t>
      </w:r>
      <w:r w:rsidR="002164A0">
        <w:t>data buses in vehicles</w:t>
      </w:r>
      <w:r w:rsidRPr="009D06C7">
        <w:t>.</w:t>
      </w:r>
    </w:p>
    <w:p w14:paraId="0778325D" w14:textId="77777777" w:rsidR="00994EFE" w:rsidRDefault="00D32C0C" w:rsidP="00E30D0F">
      <w:pPr>
        <w:pStyle w:val="Heading2"/>
      </w:pPr>
      <w:r>
        <w:t>Initial Conditions, Start Machine Process</w:t>
      </w:r>
    </w:p>
    <w:p w14:paraId="4CFE0233" w14:textId="185E877C" w:rsidR="008F3E1F" w:rsidRDefault="00191A0C" w:rsidP="004D6B1F">
      <w:r>
        <w:t xml:space="preserve">Machines do not occur naturally. </w:t>
      </w:r>
      <w:r w:rsidR="00A30109">
        <w:t>Engineers first design machine</w:t>
      </w:r>
      <w:r w:rsidR="00377C76">
        <w:t xml:space="preserve">s </w:t>
      </w:r>
      <w:r w:rsidR="003D5456">
        <w:t xml:space="preserve">and </w:t>
      </w:r>
      <w:r w:rsidR="00377C76">
        <w:t xml:space="preserve">then </w:t>
      </w:r>
      <w:r w:rsidR="00CF3B96">
        <w:t>build them</w:t>
      </w:r>
      <w:r w:rsidR="00BB18EC">
        <w:t xml:space="preserve">. </w:t>
      </w:r>
      <w:r w:rsidR="00926D8A">
        <w:t>But a machine isn’t performing intelligent work until it</w:t>
      </w:r>
      <w:r w:rsidR="0055517A">
        <w:t xml:space="preserve">s process is running. </w:t>
      </w:r>
      <w:r w:rsidR="00F12C1D">
        <w:t>S</w:t>
      </w:r>
      <w:r w:rsidR="00131934">
        <w:t xml:space="preserve">tarting a machine’s process </w:t>
      </w:r>
      <w:r w:rsidR="00C4111B">
        <w:t>involves setting initial conditions</w:t>
      </w:r>
      <w:r w:rsidR="00BE1FA2">
        <w:t xml:space="preserve"> and</w:t>
      </w:r>
      <w:r w:rsidR="00026523">
        <w:t xml:space="preserve"> perform</w:t>
      </w:r>
      <w:r w:rsidR="00E124BF">
        <w:t>ing</w:t>
      </w:r>
      <w:r w:rsidR="00026523">
        <w:t xml:space="preserve"> a specified action (work) </w:t>
      </w:r>
      <w:r w:rsidR="00AC01EF">
        <w:t>that starts the process.</w:t>
      </w:r>
      <w:r w:rsidR="00E96E8A">
        <w:t xml:space="preserve"> For example, </w:t>
      </w:r>
      <w:r w:rsidR="006B08A8">
        <w:t xml:space="preserve">some entity </w:t>
      </w:r>
      <w:r w:rsidR="00A37AB1">
        <w:t xml:space="preserve">must </w:t>
      </w:r>
      <w:r w:rsidR="001C6EC0">
        <w:t xml:space="preserve">set </w:t>
      </w:r>
      <w:r w:rsidR="00FF3B1B">
        <w:t xml:space="preserve">the time on </w:t>
      </w:r>
      <w:r w:rsidR="001C6EC0">
        <w:t>a watch</w:t>
      </w:r>
      <w:r w:rsidR="00EE6EA2">
        <w:t xml:space="preserve"> (set initial conditions) and wind it (</w:t>
      </w:r>
      <w:r w:rsidR="006230FA">
        <w:t xml:space="preserve">start </w:t>
      </w:r>
      <w:r w:rsidR="006B2BBD">
        <w:t>it</w:t>
      </w:r>
      <w:r w:rsidR="006230FA">
        <w:t>s process by providing its specified energy)</w:t>
      </w:r>
      <w:r w:rsidR="001C6EC0">
        <w:t xml:space="preserve"> </w:t>
      </w:r>
      <w:r w:rsidR="003B4D89">
        <w:t>before it keep</w:t>
      </w:r>
      <w:r w:rsidR="00586545">
        <w:t>s</w:t>
      </w:r>
      <w:r w:rsidR="003B4D89">
        <w:t xml:space="preserve"> time</w:t>
      </w:r>
      <w:r w:rsidR="00881290">
        <w:t xml:space="preserve">. A </w:t>
      </w:r>
      <w:r w:rsidR="008867CE">
        <w:t>human must bait a</w:t>
      </w:r>
      <w:r w:rsidR="00F81C53">
        <w:t>nd set the hammer of a</w:t>
      </w:r>
      <w:r w:rsidR="008867CE">
        <w:t xml:space="preserve"> </w:t>
      </w:r>
      <w:r w:rsidR="00881290">
        <w:t>mousetrap</w:t>
      </w:r>
      <w:r w:rsidR="00473571">
        <w:t xml:space="preserve">, and a mouse must touch the bait </w:t>
      </w:r>
      <w:r w:rsidR="00F81C53">
        <w:t xml:space="preserve">to </w:t>
      </w:r>
      <w:r w:rsidR="00347146">
        <w:t>start the process.</w:t>
      </w:r>
      <w:r w:rsidR="003E6DDF">
        <w:t xml:space="preserve"> A gas engine must </w:t>
      </w:r>
      <w:r w:rsidR="00BC7F85">
        <w:t>have its ign</w:t>
      </w:r>
      <w:r w:rsidR="00AC11E1">
        <w:t xml:space="preserve">ition timing set, its fuel and water lines primed, </w:t>
      </w:r>
      <w:r w:rsidR="004C7312">
        <w:t xml:space="preserve">and </w:t>
      </w:r>
      <w:r w:rsidR="00AC11E1">
        <w:t>it</w:t>
      </w:r>
      <w:r w:rsidR="004C7312">
        <w:t>s</w:t>
      </w:r>
      <w:r w:rsidR="00AC11E1">
        <w:t xml:space="preserve"> </w:t>
      </w:r>
      <w:r w:rsidR="004C7312">
        <w:t xml:space="preserve">battery charged before </w:t>
      </w:r>
      <w:r w:rsidR="000F769E">
        <w:t>it can be started</w:t>
      </w:r>
      <w:r w:rsidR="00E4332E">
        <w:t xml:space="preserve"> by cranking the engine</w:t>
      </w:r>
      <w:r w:rsidR="001E3449">
        <w:t xml:space="preserve">. </w:t>
      </w:r>
      <w:r w:rsidR="00977168">
        <w:t xml:space="preserve">Performing initial conditions </w:t>
      </w:r>
      <w:r w:rsidR="00296927">
        <w:t xml:space="preserve">and starting a machine’s process </w:t>
      </w:r>
      <w:r w:rsidR="00977168">
        <w:t>is specified work</w:t>
      </w:r>
      <w:r w:rsidR="00376A41">
        <w:t xml:space="preserve"> </w:t>
      </w:r>
      <w:r w:rsidR="00B4260E">
        <w:t xml:space="preserve">that </w:t>
      </w:r>
      <w:r w:rsidR="00376A41">
        <w:t xml:space="preserve">only an entity with machine functionality </w:t>
      </w:r>
      <w:r w:rsidR="00A759E9">
        <w:t>can perform</w:t>
      </w:r>
      <w:r w:rsidR="00C87DEF">
        <w:t>:</w:t>
      </w:r>
      <w:r w:rsidR="00A759E9">
        <w:t xml:space="preserve"> </w:t>
      </w:r>
      <w:proofErr w:type="gramStart"/>
      <w:r w:rsidR="00A759E9">
        <w:t>a causal</w:t>
      </w:r>
      <w:proofErr w:type="gramEnd"/>
      <w:r w:rsidR="00A759E9">
        <w:t xml:space="preserve"> circularity. </w:t>
      </w:r>
    </w:p>
    <w:p w14:paraId="219EFC26" w14:textId="3E72F477" w:rsidR="00C3140A" w:rsidRDefault="000B2858" w:rsidP="004D6B1F">
      <w:r>
        <w:t xml:space="preserve">Some machines </w:t>
      </w:r>
      <w:r w:rsidR="009A3C4A">
        <w:t xml:space="preserve">that </w:t>
      </w:r>
      <w:r w:rsidR="006104DB">
        <w:t xml:space="preserve">run </w:t>
      </w:r>
      <w:r w:rsidR="00FA1343">
        <w:t>complicated</w:t>
      </w:r>
      <w:r w:rsidR="00BB3D39">
        <w:t xml:space="preserve"> processes </w:t>
      </w:r>
      <w:r w:rsidR="00304A2D">
        <w:t xml:space="preserve">have complicated </w:t>
      </w:r>
      <w:r w:rsidR="00AE591E">
        <w:t>initial conditions</w:t>
      </w:r>
      <w:r w:rsidR="00184D94">
        <w:t xml:space="preserve">. </w:t>
      </w:r>
      <w:r w:rsidR="009B6058">
        <w:t xml:space="preserve">The </w:t>
      </w:r>
      <w:r w:rsidR="00B4260E">
        <w:t>general-purpose</w:t>
      </w:r>
      <w:r w:rsidR="009B6058">
        <w:t xml:space="preserve"> computer and cell phones are </w:t>
      </w:r>
      <w:r w:rsidR="005609D8">
        <w:t xml:space="preserve">examples where a controlled shutdown </w:t>
      </w:r>
      <w:r w:rsidR="00191854">
        <w:t xml:space="preserve">sets initial conditions for a safe startup. </w:t>
      </w:r>
      <w:r w:rsidR="009A476D">
        <w:t xml:space="preserve">There are many </w:t>
      </w:r>
      <w:r w:rsidR="00FF598F">
        <w:t xml:space="preserve">other examples. </w:t>
      </w:r>
    </w:p>
    <w:p w14:paraId="6BD16205" w14:textId="4569FABA" w:rsidR="00D06713" w:rsidRDefault="0047510B" w:rsidP="004D6B1F">
      <w:r>
        <w:t xml:space="preserve">Starting the </w:t>
      </w:r>
      <w:r w:rsidR="00BE49B3">
        <w:t xml:space="preserve">life process </w:t>
      </w:r>
      <w:r w:rsidR="006076EF">
        <w:t xml:space="preserve">is many magnitudes more </w:t>
      </w:r>
      <w:r w:rsidR="0078539C">
        <w:t>complex</w:t>
      </w:r>
      <w:r w:rsidR="006076EF">
        <w:t xml:space="preserve"> tha</w:t>
      </w:r>
      <w:r w:rsidR="00F421E1">
        <w:t>n any human</w:t>
      </w:r>
      <w:r w:rsidR="0078539C">
        <w:t>-</w:t>
      </w:r>
      <w:r w:rsidR="00F421E1">
        <w:t xml:space="preserve">designed machine. </w:t>
      </w:r>
      <w:r w:rsidR="004A5E23">
        <w:t xml:space="preserve">The </w:t>
      </w:r>
      <w:r w:rsidR="00036009">
        <w:t>numerous simultaneous, interdependent functions contribute to</w:t>
      </w:r>
      <w:r w:rsidR="0067376E">
        <w:t xml:space="preserve"> this complexity. </w:t>
      </w:r>
      <w:r w:rsidR="00965A52">
        <w:t>L</w:t>
      </w:r>
      <w:r w:rsidR="00884FAA">
        <w:t xml:space="preserve">ife builds many of these machines on an </w:t>
      </w:r>
      <w:r w:rsidR="00594A5C">
        <w:t>as-needed basis</w:t>
      </w:r>
      <w:r w:rsidR="005471E8">
        <w:t xml:space="preserve">. </w:t>
      </w:r>
      <w:r w:rsidR="0077356C">
        <w:t>Th</w:t>
      </w:r>
      <w:r w:rsidR="00BB58DB">
        <w:t xml:space="preserve">ese factors </w:t>
      </w:r>
      <w:r w:rsidR="00AA2DC4">
        <w:t xml:space="preserve">mean that </w:t>
      </w:r>
      <w:r w:rsidR="007763D0">
        <w:t>there is no fixed configuration</w:t>
      </w:r>
      <w:r w:rsidR="00E95BE7">
        <w:t xml:space="preserve"> as there is in human-designed machines. </w:t>
      </w:r>
      <w:r w:rsidR="00AA7006">
        <w:t xml:space="preserve">This problem </w:t>
      </w:r>
      <w:r w:rsidR="00CB6C81">
        <w:t xml:space="preserve">has profound </w:t>
      </w:r>
      <w:r w:rsidR="00036009">
        <w:t>repercussions</w:t>
      </w:r>
      <w:r w:rsidR="00123B19">
        <w:t xml:space="preserve"> and is di</w:t>
      </w:r>
      <w:r w:rsidR="00B43F85">
        <w:t xml:space="preserve">scussed more fully in the </w:t>
      </w:r>
      <w:r w:rsidR="00581AF4">
        <w:t>Life section following.</w:t>
      </w:r>
    </w:p>
    <w:p w14:paraId="68536C46" w14:textId="77777777" w:rsidR="00784A44" w:rsidRDefault="00784A44" w:rsidP="00784A44">
      <w:pPr>
        <w:pStyle w:val="Heading2"/>
      </w:pPr>
      <w:r>
        <w:t>Machine Examples</w:t>
      </w:r>
    </w:p>
    <w:p w14:paraId="636DA600" w14:textId="77777777" w:rsidR="00784A44" w:rsidRDefault="00784A44" w:rsidP="00784A44">
      <w:r>
        <w:t>A few machine examples are described in this section to establish the relationship between machine functions and the mechanisms that implement them.</w:t>
      </w:r>
    </w:p>
    <w:p w14:paraId="00862F69" w14:textId="77777777" w:rsidR="00784A44" w:rsidRDefault="00784A44" w:rsidP="00784A44">
      <w:pPr>
        <w:pStyle w:val="Heading3"/>
      </w:pPr>
      <w:r>
        <w:rPr>
          <w:noProof/>
        </w:rPr>
        <w:lastRenderedPageBreak/>
        <mc:AlternateContent>
          <mc:Choice Requires="wpg">
            <w:drawing>
              <wp:anchor distT="0" distB="0" distL="114300" distR="114300" simplePos="0" relativeHeight="251661330" behindDoc="0" locked="0" layoutInCell="1" allowOverlap="1" wp14:anchorId="1D77C28A" wp14:editId="166EEE0B">
                <wp:simplePos x="0" y="0"/>
                <wp:positionH relativeFrom="column">
                  <wp:posOffset>0</wp:posOffset>
                </wp:positionH>
                <wp:positionV relativeFrom="paragraph">
                  <wp:posOffset>201295</wp:posOffset>
                </wp:positionV>
                <wp:extent cx="2450465" cy="1743075"/>
                <wp:effectExtent l="0" t="0" r="6985" b="9525"/>
                <wp:wrapSquare wrapText="bothSides"/>
                <wp:docPr id="40" name="Group 40"/>
                <wp:cNvGraphicFramePr/>
                <a:graphic xmlns:a="http://schemas.openxmlformats.org/drawingml/2006/main">
                  <a:graphicData uri="http://schemas.microsoft.com/office/word/2010/wordprocessingGroup">
                    <wpg:wgp>
                      <wpg:cNvGrpSpPr/>
                      <wpg:grpSpPr>
                        <a:xfrm>
                          <a:off x="0" y="0"/>
                          <a:ext cx="2450465" cy="1743075"/>
                          <a:chOff x="0" y="0"/>
                          <a:chExt cx="2450465" cy="1743075"/>
                        </a:xfrm>
                      </wpg:grpSpPr>
                      <pic:pic xmlns:pic="http://schemas.openxmlformats.org/drawingml/2006/picture">
                        <pic:nvPicPr>
                          <pic:cNvPr id="5" name="Picture 5"/>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a:xfrm>
                            <a:off x="121591" y="0"/>
                            <a:ext cx="2207283" cy="1299845"/>
                          </a:xfrm>
                          <a:prstGeom prst="rect">
                            <a:avLst/>
                          </a:prstGeom>
                        </pic:spPr>
                      </pic:pic>
                      <wps:wsp>
                        <wps:cNvPr id="39" name="Text Box 39"/>
                        <wps:cNvSpPr txBox="1"/>
                        <wps:spPr>
                          <a:xfrm>
                            <a:off x="0" y="1290638"/>
                            <a:ext cx="2450465" cy="452437"/>
                          </a:xfrm>
                          <a:prstGeom prst="rect">
                            <a:avLst/>
                          </a:prstGeom>
                          <a:solidFill>
                            <a:prstClr val="white"/>
                          </a:solidFill>
                          <a:ln>
                            <a:noFill/>
                          </a:ln>
                        </wps:spPr>
                        <wps:txbx>
                          <w:txbxContent>
                            <w:p w14:paraId="66F0ED17" w14:textId="244C7B3A" w:rsidR="00784A44" w:rsidRDefault="00784A44" w:rsidP="00784A44">
                              <w:pPr>
                                <w:pStyle w:val="Caption"/>
                                <w:rPr>
                                  <w:noProof/>
                                </w:rPr>
                              </w:pPr>
                              <w:bookmarkStart w:id="18" w:name="_Ref124705225"/>
                              <w:r>
                                <w:t xml:space="preserve">Figure </w:t>
                              </w:r>
                              <w:fldSimple w:instr=" SEQ Figure \* ARABIC ">
                                <w:r w:rsidR="00B87566">
                                  <w:rPr>
                                    <w:noProof/>
                                  </w:rPr>
                                  <w:t>10</w:t>
                                </w:r>
                              </w:fldSimple>
                              <w:bookmarkEnd w:id="18"/>
                              <w:r>
                                <w:t>. Diagram of Flashligh Machine, illustrating relaationship of functions &amp; energy sources to flashligh compon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D77C28A" id="Group 40" o:spid="_x0000_s1050" style="position:absolute;margin-left:0;margin-top:15.85pt;width:192.95pt;height:137.25pt;z-index:251661330" coordsize="24504,17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">
                <v:shape id="Picture 5" o:spid="_x0000_s1051" type="#_x0000_t75" style="position:absolute;left:1215;width:22073;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">
                  <v:imagedata r:id="rId26" o:title=""/>
                </v:shape>
                <v:shape id="Text Box 39" o:spid="_x0000_s1052" type="#_x0000_t202" style="position:absolute;top:12906;width:24504;height:4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66F0ED17" w14:textId="244C7B3A" w:rsidR="00784A44" w:rsidRDefault="00784A44" w:rsidP="00784A44">
                        <w:pPr>
                          <w:pStyle w:val="Caption"/>
                          <w:rPr>
                            <w:noProof/>
                          </w:rPr>
                        </w:pPr>
                        <w:bookmarkStart w:id="19" w:name="_Ref124705225"/>
                        <w:r>
                          <w:t xml:space="preserve">Figure </w:t>
                        </w:r>
                        <w:fldSimple w:instr=" SEQ Figure \* ARABIC ">
                          <w:r w:rsidR="00B87566">
                            <w:rPr>
                              <w:noProof/>
                            </w:rPr>
                            <w:t>10</w:t>
                          </w:r>
                        </w:fldSimple>
                        <w:bookmarkEnd w:id="19"/>
                        <w:r>
                          <w:t>. Diagram of Flashligh Machine, illustrating relaationship of functions &amp; energy sources to flashligh components.</w:t>
                        </w:r>
                      </w:p>
                    </w:txbxContent>
                  </v:textbox>
                </v:shape>
                <w10:wrap type="square"/>
              </v:group>
            </w:pict>
          </mc:Fallback>
        </mc:AlternateContent>
      </w:r>
      <w:r>
        <w:rPr>
          <w:noProof/>
        </w:rPr>
        <w:t>Least Complex</w:t>
      </w:r>
      <w:r>
        <w:t xml:space="preserve"> Machine, Flashlight</w:t>
      </w:r>
    </w:p>
    <w:p w14:paraId="36D587B7" w14:textId="0C623383" w:rsidR="00784A44" w:rsidRDefault="00784A44" w:rsidP="00784A44">
      <w:r>
        <w:t xml:space="preserve">Perhaps an incandescent flashlight is the </w:t>
      </w:r>
      <w:r w:rsidR="008953BE">
        <w:t>simplest</w:t>
      </w:r>
      <w:r>
        <w:t xml:space="preserve"> machine. It has only four parts: the </w:t>
      </w:r>
      <w:proofErr w:type="gramStart"/>
      <w:r>
        <w:t>On</w:t>
      </w:r>
      <w:proofErr w:type="gramEnd"/>
      <w:r>
        <w:t xml:space="preserve">/Off switch, a battery, an incandescent light bulb, and wiring that connects these components. One mechanism, the switch, enables simplicity because it supplies both the energy and mechanism for the machine functions of acquiring the specified information, processing the information, signaling, and energy control, as shown in </w:t>
      </w:r>
      <w:r>
        <w:fldChar w:fldCharType="begin"/>
      </w:r>
      <w:r>
        <w:instrText xml:space="preserve"> REF _Ref124705225 \h </w:instrText>
      </w:r>
      <w:r>
        <w:fldChar w:fldCharType="separate"/>
      </w:r>
      <w:r w:rsidR="00B87566">
        <w:t xml:space="preserve">Figure </w:t>
      </w:r>
      <w:r w:rsidR="00B87566">
        <w:rPr>
          <w:noProof/>
        </w:rPr>
        <w:t>10</w:t>
      </w:r>
      <w:r>
        <w:fldChar w:fldCharType="end"/>
      </w:r>
      <w:r>
        <w:t xml:space="preserve">. The information is “On” or “Off.” The information processing is “when the switch changes from </w:t>
      </w:r>
      <w:r w:rsidR="0070584B">
        <w:t>'Off' to 'ON,' closes</w:t>
      </w:r>
      <w:r>
        <w:t xml:space="preserve"> the circuit, and vice versa to turn the light off. And the energy control mechanism is the switch physically closing the circuit. </w:t>
      </w:r>
    </w:p>
    <w:p w14:paraId="38C456A4" w14:textId="7FF6F654" w:rsidR="00784A44" w:rsidRDefault="00784A44" w:rsidP="00784A44">
      <w:r>
        <w:t xml:space="preserve">As shown in </w:t>
      </w:r>
      <w:r>
        <w:fldChar w:fldCharType="begin"/>
      </w:r>
      <w:r>
        <w:instrText xml:space="preserve"> REF _Ref124705225 \h </w:instrText>
      </w:r>
      <w:r>
        <w:fldChar w:fldCharType="separate"/>
      </w:r>
      <w:r w:rsidR="00B87566">
        <w:t xml:space="preserve">Figure </w:t>
      </w:r>
      <w:r w:rsidR="00B87566">
        <w:rPr>
          <w:noProof/>
        </w:rPr>
        <w:t>10</w:t>
      </w:r>
      <w:r>
        <w:fldChar w:fldCharType="end"/>
      </w:r>
      <w:r>
        <w:t xml:space="preserve">, the actuator mechanism is the light bulb. It changes the electrical current into light. And the energy delivered to the system is this light. </w:t>
      </w:r>
    </w:p>
    <w:p w14:paraId="5F3CAABE" w14:textId="50C7AB8A" w:rsidR="00784A44" w:rsidRDefault="00784A44" w:rsidP="00784A44">
      <w:r>
        <w:t xml:space="preserve">The Human operating the flashlight provides the specificity for the machine as it only operates when and where the Human specifies the action. The flashlight expands </w:t>
      </w:r>
      <w:r w:rsidR="001B4344">
        <w:t>human capabilities</w:t>
      </w:r>
      <w:r>
        <w:t xml:space="preserve"> by providing “night vision.” A tool like a screwdriver also expands a human's capability. However, it is a passive device that depends </w:t>
      </w:r>
      <w:r w:rsidR="007463B3">
        <w:t xml:space="preserve">on humans for all the specified energy to perform the work on the system. </w:t>
      </w:r>
      <w:r>
        <w:t xml:space="preserve">The screwdriver </w:t>
      </w:r>
      <w:r w:rsidR="002263FE">
        <w:t>lacks mechanisms for information acquisition and processing</w:t>
      </w:r>
      <w:r>
        <w:t xml:space="preserve">. </w:t>
      </w:r>
    </w:p>
    <w:p w14:paraId="356F1AB5" w14:textId="170CAE8B" w:rsidR="00784A44" w:rsidRDefault="00784A44" w:rsidP="00784A44">
      <w:r>
        <w:t xml:space="preserve">Therefore, a human using a flashlight or </w:t>
      </w:r>
      <w:r w:rsidR="002263FE">
        <w:t xml:space="preserve">a </w:t>
      </w:r>
      <w:r>
        <w:t xml:space="preserve">screwdriver can be considered a new machine with enhanced capabilities. A Human and a flashlight are separate machines, but they can be considered one when used together. </w:t>
      </w:r>
    </w:p>
    <w:p w14:paraId="026069E0" w14:textId="234B51EF" w:rsidR="00784A44" w:rsidRDefault="00784A44" w:rsidP="00784A44">
      <w:r>
        <w:t xml:space="preserve">One could argue that </w:t>
      </w:r>
      <w:r w:rsidR="00A5440A">
        <w:t>a</w:t>
      </w:r>
      <w:r>
        <w:t xml:space="preserve"> switch performing most machine functions </w:t>
      </w:r>
      <w:r w:rsidR="00A12E3B">
        <w:t>should</w:t>
      </w:r>
      <w:r w:rsidR="00D67B6C">
        <w:t xml:space="preserve"> not make it a machine</w:t>
      </w:r>
      <w:r w:rsidR="0013204A">
        <w:t>.</w:t>
      </w:r>
      <w:r>
        <w:t xml:space="preserve"> But </w:t>
      </w:r>
      <w:r>
        <w:fldChar w:fldCharType="begin"/>
      </w:r>
      <w:r>
        <w:instrText xml:space="preserve"> REF _Ref124705225 \h </w:instrText>
      </w:r>
      <w:r>
        <w:fldChar w:fldCharType="separate"/>
      </w:r>
      <w:r w:rsidR="00B87566">
        <w:t xml:space="preserve">Figure </w:t>
      </w:r>
      <w:r w:rsidR="00B87566">
        <w:rPr>
          <w:noProof/>
        </w:rPr>
        <w:t>10</w:t>
      </w:r>
      <w:r>
        <w:fldChar w:fldCharType="end"/>
      </w:r>
      <w:r>
        <w:t xml:space="preserve"> shows that </w:t>
      </w:r>
      <w:r w:rsidR="00B324F7">
        <w:t>logically</w:t>
      </w:r>
      <w:r w:rsidR="00166E28">
        <w:t xml:space="preserve">, the switch </w:t>
      </w:r>
      <w:r w:rsidR="002149E8">
        <w:t>performs five functions:</w:t>
      </w:r>
      <w:r w:rsidR="0030489A">
        <w:t xml:space="preserve"> </w:t>
      </w:r>
      <w:r w:rsidR="00986D50">
        <w:t>sensing</w:t>
      </w:r>
      <w:r w:rsidR="00F46FE5">
        <w:t xml:space="preserve"> intent</w:t>
      </w:r>
      <w:r w:rsidR="00A82FB4">
        <w:t>,</w:t>
      </w:r>
      <w:r w:rsidR="00986D50">
        <w:t xml:space="preserve"> </w:t>
      </w:r>
      <w:r w:rsidR="007D6486">
        <w:t>processing</w:t>
      </w:r>
      <w:r w:rsidR="00CE18FE">
        <w:t>,</w:t>
      </w:r>
      <w:r w:rsidR="007D6486">
        <w:t xml:space="preserve"> a</w:t>
      </w:r>
      <w:r w:rsidR="00F829EE">
        <w:t>ctuation</w:t>
      </w:r>
      <w:r w:rsidR="000C6DE5">
        <w:t xml:space="preserve">, </w:t>
      </w:r>
      <w:r w:rsidR="00CE18FE">
        <w:t xml:space="preserve">and </w:t>
      </w:r>
      <w:r w:rsidR="00F829EE">
        <w:t>pro</w:t>
      </w:r>
      <w:r w:rsidR="000C6DE5">
        <w:t>viding</w:t>
      </w:r>
      <w:r w:rsidR="00F829EE">
        <w:t xml:space="preserve"> the energy </w:t>
      </w:r>
      <w:r w:rsidR="00A82FB4">
        <w:t>to perform these function</w:t>
      </w:r>
      <w:r w:rsidR="00F46FE5">
        <w:t>s</w:t>
      </w:r>
      <w:r w:rsidR="00A82FB4">
        <w:t xml:space="preserve">. </w:t>
      </w:r>
      <w:r w:rsidR="004A6A52">
        <w:t>Additionally, the signaling functions are also embedded in the switch closure</w:t>
      </w:r>
      <w:r>
        <w:t>.</w:t>
      </w:r>
    </w:p>
    <w:p w14:paraId="47CA5ADD" w14:textId="1DB9A9AA" w:rsidR="00784A44" w:rsidRDefault="00784A44" w:rsidP="00784A44">
      <w:r>
        <w:t xml:space="preserve">The purpose of including this machine example is to emphasize the </w:t>
      </w:r>
      <w:r w:rsidR="00553AF4">
        <w:t>need to</w:t>
      </w:r>
      <w:r w:rsidR="00D40F3E">
        <w:t xml:space="preserve"> </w:t>
      </w:r>
      <w:r w:rsidR="000C2667">
        <w:t>consider machines as processes</w:t>
      </w:r>
      <w:r>
        <w:t xml:space="preserve">. </w:t>
      </w:r>
      <w:proofErr w:type="gramStart"/>
      <w:r>
        <w:t>The mechanisms</w:t>
      </w:r>
      <w:proofErr w:type="gramEnd"/>
      <w:r>
        <w:t xml:space="preserve"> are just the means to achieve the </w:t>
      </w:r>
      <w:r w:rsidR="00165DE9">
        <w:t>machine's</w:t>
      </w:r>
      <w:r>
        <w:t xml:space="preserve"> functions. Often, mechanisms perform more than one of the functions involved. This flashlight example is possibly the most extreme example. </w:t>
      </w:r>
      <w:r w:rsidR="00E80B3E">
        <w:t xml:space="preserve">It is the process that </w:t>
      </w:r>
      <w:r w:rsidR="00FF0310">
        <w:t>enables the conversion of an intelligent entity's intent into a specific task.</w:t>
      </w:r>
    </w:p>
    <w:p w14:paraId="390CBBBC" w14:textId="40B4857F" w:rsidR="00784A44" w:rsidRPr="00BD2F7B" w:rsidRDefault="003E0EBA" w:rsidP="00784A44">
      <w:r>
        <w:t xml:space="preserve">The flashlight example </w:t>
      </w:r>
      <w:r w:rsidR="00A55C31">
        <w:t xml:space="preserve">illustrates </w:t>
      </w:r>
      <w:r w:rsidR="00134E4C">
        <w:t xml:space="preserve">the </w:t>
      </w:r>
      <w:r w:rsidR="007A46D4">
        <w:t>machine's</w:t>
      </w:r>
      <w:r w:rsidR="00134E4C">
        <w:t xml:space="preserve"> </w:t>
      </w:r>
      <w:r w:rsidR="00BF00AA">
        <w:t>in</w:t>
      </w:r>
      <w:r w:rsidR="007A46D4">
        <w:t xml:space="preserve">itial condition </w:t>
      </w:r>
      <w:r w:rsidR="00134E4C">
        <w:t>needs as we</w:t>
      </w:r>
      <w:r w:rsidR="00105909">
        <w:t xml:space="preserve">ll. </w:t>
      </w:r>
      <w:r w:rsidR="002532D7">
        <w:t>If the flashlight</w:t>
      </w:r>
      <w:r w:rsidR="003F2512">
        <w:t xml:space="preserve"> uses</w:t>
      </w:r>
      <w:r w:rsidR="00784A44">
        <w:t xml:space="preserve"> rechargeable batteries</w:t>
      </w:r>
      <w:r w:rsidR="001B3A24">
        <w:t xml:space="preserve">, they must be charged. If </w:t>
      </w:r>
      <w:r w:rsidR="00784A44">
        <w:t>non-rechargeable batteries</w:t>
      </w:r>
      <w:r w:rsidR="00547706">
        <w:t xml:space="preserve"> are used,</w:t>
      </w:r>
      <w:r w:rsidR="00060CAB">
        <w:t xml:space="preserve"> they must be replaced</w:t>
      </w:r>
      <w:r w:rsidR="007A46D4">
        <w:t xml:space="preserve"> </w:t>
      </w:r>
      <w:r w:rsidR="00784A44">
        <w:t xml:space="preserve">as needed. </w:t>
      </w:r>
      <w:r w:rsidR="006527E2">
        <w:t>And t</w:t>
      </w:r>
      <w:r w:rsidR="007A46D4">
        <w:t>he light needs to be initially set to</w:t>
      </w:r>
      <w:r w:rsidR="00784A44">
        <w:t xml:space="preserve"> the “off” position. </w:t>
      </w:r>
    </w:p>
    <w:p w14:paraId="388AF7E9" w14:textId="77777777" w:rsidR="00784A44" w:rsidRDefault="00784A44" w:rsidP="00784A44">
      <w:pPr>
        <w:pStyle w:val="Heading3"/>
      </w:pPr>
      <w:r>
        <w:t>Simple Machine, Mousetrap Example</w:t>
      </w:r>
    </w:p>
    <w:p w14:paraId="46556C9A" w14:textId="01FD5CC5" w:rsidR="00784A44" w:rsidRDefault="00784A44" w:rsidP="00784A44">
      <w:r>
        <w:fldChar w:fldCharType="begin"/>
      </w:r>
      <w:r>
        <w:instrText xml:space="preserve"> REF _Ref100651174 \h </w:instrText>
      </w:r>
      <w:r>
        <w:fldChar w:fldCharType="separate"/>
      </w:r>
      <w:r w:rsidR="00B87566">
        <w:t xml:space="preserve">Figure </w:t>
      </w:r>
      <w:r w:rsidR="00B87566">
        <w:rPr>
          <w:noProof/>
        </w:rPr>
        <w:t>11</w:t>
      </w:r>
      <w:r>
        <w:fldChar w:fldCharType="end"/>
      </w:r>
      <w:r>
        <w:t xml:space="preserve"> shows the mousetrap machine’s relationships between the functions (blue boxes and blue dashed lines) and the specified energies (red boxes and red dashed lines) to the mechanisms that implement these functions. The mousetrap is another example of </w:t>
      </w:r>
      <w:r w:rsidR="006527E2">
        <w:t>a mechanism</w:t>
      </w:r>
      <w:r>
        <w:t xml:space="preserve"> combining functions.</w:t>
      </w:r>
    </w:p>
    <w:p w14:paraId="56342A4F" w14:textId="0DCD2EC8" w:rsidR="00784A44" w:rsidRDefault="00784A44" w:rsidP="00784A44">
      <w:r>
        <w:rPr>
          <w:noProof/>
        </w:rPr>
        <w:lastRenderedPageBreak/>
        <mc:AlternateContent>
          <mc:Choice Requires="wpg">
            <w:drawing>
              <wp:anchor distT="0" distB="0" distL="114300" distR="114300" simplePos="0" relativeHeight="251660306" behindDoc="0" locked="0" layoutInCell="1" allowOverlap="1" wp14:anchorId="38AEE188" wp14:editId="280EE777">
                <wp:simplePos x="0" y="0"/>
                <wp:positionH relativeFrom="column">
                  <wp:posOffset>76200</wp:posOffset>
                </wp:positionH>
                <wp:positionV relativeFrom="paragraph">
                  <wp:posOffset>433705</wp:posOffset>
                </wp:positionV>
                <wp:extent cx="2390775" cy="2195513"/>
                <wp:effectExtent l="0" t="0" r="9525" b="0"/>
                <wp:wrapSquare wrapText="bothSides"/>
                <wp:docPr id="42" name="Group 42"/>
                <wp:cNvGraphicFramePr/>
                <a:graphic xmlns:a="http://schemas.openxmlformats.org/drawingml/2006/main">
                  <a:graphicData uri="http://schemas.microsoft.com/office/word/2010/wordprocessingGroup">
                    <wpg:wgp>
                      <wpg:cNvGrpSpPr/>
                      <wpg:grpSpPr>
                        <a:xfrm>
                          <a:off x="0" y="0"/>
                          <a:ext cx="2390775" cy="2189019"/>
                          <a:chOff x="0" y="6494"/>
                          <a:chExt cx="2390775" cy="2189019"/>
                        </a:xfrm>
                      </wpg:grpSpPr>
                      <pic:pic xmlns:pic="http://schemas.openxmlformats.org/drawingml/2006/picture">
                        <pic:nvPicPr>
                          <pic:cNvPr id="64" name="Picture 64"/>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a:xfrm>
                            <a:off x="0" y="6494"/>
                            <a:ext cx="2381250" cy="1744056"/>
                          </a:xfrm>
                          <a:prstGeom prst="rect">
                            <a:avLst/>
                          </a:prstGeom>
                        </pic:spPr>
                      </pic:pic>
                      <wps:wsp>
                        <wps:cNvPr id="66" name="Text Box 66"/>
                        <wps:cNvSpPr txBox="1"/>
                        <wps:spPr>
                          <a:xfrm>
                            <a:off x="0" y="1757363"/>
                            <a:ext cx="2390775" cy="438150"/>
                          </a:xfrm>
                          <a:prstGeom prst="rect">
                            <a:avLst/>
                          </a:prstGeom>
                          <a:solidFill>
                            <a:prstClr val="white"/>
                          </a:solidFill>
                          <a:ln>
                            <a:noFill/>
                          </a:ln>
                        </wps:spPr>
                        <wps:txbx>
                          <w:txbxContent>
                            <w:p w14:paraId="43C46B44" w14:textId="147AE10B" w:rsidR="00784A44" w:rsidRPr="0030598B" w:rsidRDefault="00784A44" w:rsidP="00784A44">
                              <w:pPr>
                                <w:pStyle w:val="Caption"/>
                                <w:rPr>
                                  <w:noProof/>
                                </w:rPr>
                              </w:pPr>
                              <w:bookmarkStart w:id="20" w:name="_Ref100651174"/>
                              <w:r>
                                <w:t xml:space="preserve">Figure </w:t>
                              </w:r>
                              <w:fldSimple w:instr=" SEQ Figure \* ARABIC ">
                                <w:r w:rsidR="00B87566">
                                  <w:rPr>
                                    <w:noProof/>
                                  </w:rPr>
                                  <w:t>11</w:t>
                                </w:r>
                              </w:fldSimple>
                              <w:bookmarkEnd w:id="20"/>
                              <w:r>
                                <w:t>, Mousetrap, parts labeled, and correlated to the machine functions with the blue dotted lines, except for the signaling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8AEE188" id="Group 42" o:spid="_x0000_s1053" style="position:absolute;margin-left:6pt;margin-top:34.15pt;width:188.25pt;height:172.9pt;z-index:251660306" coordorigin=",64" coordsize="23907,21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">
                <v:shape id="Picture 64" o:spid="_x0000_s1054" type="#_x0000_t75" style="position:absolute;top:64;width:23812;height:17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">
                  <v:imagedata r:id="rId28" o:title=""/>
                </v:shape>
                <v:shape id="Text Box 66" o:spid="_x0000_s1055" type="#_x0000_t202" style="position:absolute;top:17573;width:23907;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43C46B44" w14:textId="147AE10B" w:rsidR="00784A44" w:rsidRPr="0030598B" w:rsidRDefault="00784A44" w:rsidP="00784A44">
                        <w:pPr>
                          <w:pStyle w:val="Caption"/>
                          <w:rPr>
                            <w:noProof/>
                          </w:rPr>
                        </w:pPr>
                        <w:bookmarkStart w:id="21" w:name="_Ref100651174"/>
                        <w:r>
                          <w:t xml:space="preserve">Figure </w:t>
                        </w:r>
                        <w:fldSimple w:instr=" SEQ Figure \* ARABIC ">
                          <w:r w:rsidR="00B87566">
                            <w:rPr>
                              <w:noProof/>
                            </w:rPr>
                            <w:t>11</w:t>
                          </w:r>
                        </w:fldSimple>
                        <w:bookmarkEnd w:id="21"/>
                        <w:r>
                          <w:t>, Mousetrap, parts labeled, and correlated to the machine functions with the blue dotted lines, except for the signaling functions.</w:t>
                        </w:r>
                      </w:p>
                    </w:txbxContent>
                  </v:textbox>
                </v:shape>
                <w10:wrap type="square"/>
              </v:group>
            </w:pict>
          </mc:Fallback>
        </mc:AlternateContent>
      </w:r>
      <w:r>
        <w:t xml:space="preserve">The bait (blue line 1) serves as the sensor (acquisition of specified information). The mouse moves the bait, which is attached to the treadle, signaling the mouse's presence by directly transferring the mouse's force (red line 2) to the treadle. The mouse’s force also provides the energy for signaling and information processing, as shown in </w:t>
      </w:r>
      <w:r>
        <w:fldChar w:fldCharType="begin"/>
      </w:r>
      <w:r>
        <w:instrText xml:space="preserve"> REF _Ref100651174 \h </w:instrText>
      </w:r>
      <w:r>
        <w:fldChar w:fldCharType="separate"/>
      </w:r>
      <w:r w:rsidR="00B87566">
        <w:t xml:space="preserve">Figure </w:t>
      </w:r>
      <w:r w:rsidR="00B87566">
        <w:rPr>
          <w:noProof/>
        </w:rPr>
        <w:t>11</w:t>
      </w:r>
      <w:r>
        <w:fldChar w:fldCharType="end"/>
      </w:r>
      <w:r>
        <w:t xml:space="preserve">. The treadle processes the signal by moving, which, by design, releases the hold-down bar (blue line 3). The hold-down bar release is the information processing </w:t>
      </w:r>
      <w:r w:rsidR="000272D6">
        <w:t>of</w:t>
      </w:r>
      <w:r>
        <w:t xml:space="preserve"> the actuator signal (blue line 4). Upon release, the actuator, the hammer-spring combination (blue line 6), allows the specified energy stored in the spring (blue line 5) to slam the mouse with fatal force. A clever design accomplishes all this functionality with very few parts.</w:t>
      </w:r>
    </w:p>
    <w:p w14:paraId="2A47F4CA" w14:textId="3BDCDC77" w:rsidR="00784A44" w:rsidRDefault="00784A44" w:rsidP="00784A44">
      <w:r>
        <w:t xml:space="preserve">Like the flashlight example, there are two sources of specified energy (mouse and spring) to add specificity compared to the generalized machine functionality diagram </w:t>
      </w:r>
      <w:r>
        <w:fldChar w:fldCharType="begin"/>
      </w:r>
      <w:r>
        <w:instrText xml:space="preserve"> REF _Ref86410932 \h </w:instrText>
      </w:r>
      <w:r>
        <w:fldChar w:fldCharType="separate"/>
      </w:r>
      <w:r w:rsidR="00B87566">
        <w:t xml:space="preserve">Figure </w:t>
      </w:r>
      <w:r w:rsidR="00B87566">
        <w:rPr>
          <w:noProof/>
        </w:rPr>
        <w:t>2</w:t>
      </w:r>
      <w:r>
        <w:fldChar w:fldCharType="end"/>
      </w:r>
      <w:r>
        <w:t xml:space="preserve">. The difference between these forces also illustrates a characteristic needed in some machines, what engineers call "gain." Gain is the ratio of output to input energy, a measure of the ability of a small energy source to control a large energy output. In this case, the gain would equal the strike force of the hammer divided by the mouse's touch force. </w:t>
      </w:r>
    </w:p>
    <w:p w14:paraId="2586A5ED" w14:textId="77777777" w:rsidR="00784A44" w:rsidRDefault="00784A44" w:rsidP="00784A44">
      <w:r>
        <w:t xml:space="preserve">The two energy sources also highlight that machine work is required to generate specified, raised energy. In this case, the mouse, alive with machine functionality, provides some of this energy. A human winds the spring in two stages: during manufacture and the trap set. Some machines' sole purpose is to generate specified </w:t>
      </w:r>
      <w:proofErr w:type="spellStart"/>
      <w:proofErr w:type="gramStart"/>
      <w:r>
        <w:t>energy,e.g</w:t>
      </w:r>
      <w:proofErr w:type="spellEnd"/>
      <w:r>
        <w:t>.</w:t>
      </w:r>
      <w:proofErr w:type="gramEnd"/>
      <w:r>
        <w:t xml:space="preserve">, an engine. Batteries' sole purpose is to provide specified energy, but they are not machines. However, machines had to produce them. The fact that machines require specified energy and only machines (humans with machine functionality) can create it is a causal circularity. </w:t>
      </w:r>
    </w:p>
    <w:p w14:paraId="399845F2" w14:textId="77777777" w:rsidR="00784A44" w:rsidRDefault="00784A44" w:rsidP="00784A44">
      <w:r>
        <w:t>The mousetrap example illustrates other characteristics of machines as well. For example, machines require intelligent work to set initial conditions, namely baiting and setting the trap. In addition, machines have components held "away from equilibrium," exemplified by the wound-up spring, held in place by the tenuous treadle hold-down bar configuration, plus the additional spring wind supplied during manufacture to provide hammer force on the mouse once struck. As a result of the tenuous stability, a "stomp on the floor" vibration will likely exceed the activation energy level necessary to activate the mousetrap and short-circuit the information acquisition, signaling, and information processing function provided by the touch of the mouse. Furthermore, such tenuous stability in machines tends to decay over time, making evolution impossible.</w:t>
      </w:r>
    </w:p>
    <w:p w14:paraId="21C02E61" w14:textId="13886AE7" w:rsidR="00784A44" w:rsidRDefault="00784A44" w:rsidP="00784A44">
      <w:pPr>
        <w:pStyle w:val="Heading2"/>
      </w:pPr>
      <w:bookmarkStart w:id="22" w:name="_Ref153806206"/>
      <w:r>
        <w:lastRenderedPageBreak/>
        <w:t>Personal Computer</w:t>
      </w:r>
      <w:r w:rsidR="000272D6">
        <w:t>:</w:t>
      </w:r>
      <w:r>
        <w:t xml:space="preserve"> Example of a Machine</w:t>
      </w:r>
      <w:bookmarkEnd w:id="22"/>
    </w:p>
    <w:p w14:paraId="64C0146E" w14:textId="4B9A0570" w:rsidR="00784A44" w:rsidRDefault="00784A44" w:rsidP="00784A44">
      <w:r>
        <w:rPr>
          <w:noProof/>
        </w:rPr>
        <mc:AlternateContent>
          <mc:Choice Requires="wpg">
            <w:drawing>
              <wp:anchor distT="0" distB="0" distL="114300" distR="114300" simplePos="0" relativeHeight="251662354" behindDoc="0" locked="0" layoutInCell="1" allowOverlap="1" wp14:anchorId="5ED27787" wp14:editId="247FE53A">
                <wp:simplePos x="0" y="0"/>
                <wp:positionH relativeFrom="margin">
                  <wp:posOffset>95568</wp:posOffset>
                </wp:positionH>
                <wp:positionV relativeFrom="paragraph">
                  <wp:posOffset>657225</wp:posOffset>
                </wp:positionV>
                <wp:extent cx="3536950" cy="2638425"/>
                <wp:effectExtent l="0" t="0" r="6350" b="9525"/>
                <wp:wrapSquare wrapText="bothSides"/>
                <wp:docPr id="44" name="Group 44"/>
                <wp:cNvGraphicFramePr/>
                <a:graphic xmlns:a="http://schemas.openxmlformats.org/drawingml/2006/main">
                  <a:graphicData uri="http://schemas.microsoft.com/office/word/2010/wordprocessingGroup">
                    <wpg:wgp>
                      <wpg:cNvGrpSpPr/>
                      <wpg:grpSpPr>
                        <a:xfrm>
                          <a:off x="0" y="0"/>
                          <a:ext cx="3536950" cy="2635157"/>
                          <a:chOff x="0" y="5492"/>
                          <a:chExt cx="5943600" cy="4428725"/>
                        </a:xfrm>
                      </wpg:grpSpPr>
                      <pic:pic xmlns:pic="http://schemas.openxmlformats.org/drawingml/2006/picture">
                        <pic:nvPicPr>
                          <pic:cNvPr id="17" name="Picture 17"/>
                          <pic:cNvPicPr>
                            <a:picLocks noChangeAspect="1"/>
                          </pic:cNvPicPr>
                        </pic:nvPicPr>
                        <pic:blipFill>
                          <a:blip r:embed="rId29" cstate="print">
                            <a:extLst>
                              <a:ext uri="{28A0092B-C50C-407E-A947-70E740481C1C}">
                                <a14:useLocalDpi xmlns:a14="http://schemas.microsoft.com/office/drawing/2010/main" val="0"/>
                              </a:ext>
                            </a:extLst>
                          </a:blip>
                          <a:srcRect/>
                          <a:stretch/>
                        </pic:blipFill>
                        <pic:spPr>
                          <a:xfrm>
                            <a:off x="0" y="5492"/>
                            <a:ext cx="5943600" cy="3481513"/>
                          </a:xfrm>
                          <a:prstGeom prst="rect">
                            <a:avLst/>
                          </a:prstGeom>
                        </pic:spPr>
                      </pic:pic>
                      <wps:wsp>
                        <wps:cNvPr id="43" name="Text Box 43"/>
                        <wps:cNvSpPr txBox="1"/>
                        <wps:spPr>
                          <a:xfrm>
                            <a:off x="0" y="3547791"/>
                            <a:ext cx="5943600" cy="886426"/>
                          </a:xfrm>
                          <a:prstGeom prst="rect">
                            <a:avLst/>
                          </a:prstGeom>
                          <a:solidFill>
                            <a:prstClr val="white"/>
                          </a:solidFill>
                          <a:ln>
                            <a:noFill/>
                          </a:ln>
                        </wps:spPr>
                        <wps:txbx>
                          <w:txbxContent>
                            <w:p w14:paraId="6153D65C" w14:textId="42373B48" w:rsidR="00784A44" w:rsidRPr="00F418A3" w:rsidRDefault="00784A44" w:rsidP="00784A44">
                              <w:pPr>
                                <w:pStyle w:val="Caption"/>
                                <w:rPr>
                                  <w:noProof/>
                                </w:rPr>
                              </w:pPr>
                              <w:bookmarkStart w:id="23" w:name="_Ref123063811"/>
                              <w:bookmarkStart w:id="24" w:name="_Ref147402748"/>
                              <w:r>
                                <w:t xml:space="preserve">Figure </w:t>
                              </w:r>
                              <w:fldSimple w:instr=" SEQ Figure \* ARABIC ">
                                <w:r w:rsidR="00B87566">
                                  <w:rPr>
                                    <w:noProof/>
                                  </w:rPr>
                                  <w:t>12</w:t>
                                </w:r>
                              </w:fldSimple>
                              <w:bookmarkEnd w:id="23"/>
                              <w:r>
                                <w:t xml:space="preserve">. </w:t>
                              </w:r>
                              <w:r w:rsidRPr="008722E3">
                                <w:t>Shown is a simplified block diagram of a Personal Computer, and relating the functions of these blocks to the Machine Function diagram used herein to explain the functions necessary to perform Specified Work. The dotted blue lines connect the mechanis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D27787" id="Group 44" o:spid="_x0000_s1056" style="position:absolute;margin-left:7.55pt;margin-top:51.75pt;width:278.5pt;height:207.75pt;z-index:251662354;mso-position-horizontal-relative:margin;mso-width-relative:margin;mso-height-relative:margin" coordorigin=",54" coordsize="59436,44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">
                <v:shape id="Picture 17" o:spid="_x0000_s1057" type="#_x0000_t75" style="position:absolute;top:54;width:59436;height:34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">
                  <v:imagedata r:id="rId30" o:title=""/>
                </v:shape>
                <v:shape id="Text Box 43" o:spid="_x0000_s1058" type="#_x0000_t202" style="position:absolute;top:35477;width:59436;height:8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6153D65C" w14:textId="42373B48" w:rsidR="00784A44" w:rsidRPr="00F418A3" w:rsidRDefault="00784A44" w:rsidP="00784A44">
                        <w:pPr>
                          <w:pStyle w:val="Caption"/>
                          <w:rPr>
                            <w:noProof/>
                          </w:rPr>
                        </w:pPr>
                        <w:bookmarkStart w:id="25" w:name="_Ref123063811"/>
                        <w:bookmarkStart w:id="26" w:name="_Ref147402748"/>
                        <w:r>
                          <w:t xml:space="preserve">Figure </w:t>
                        </w:r>
                        <w:fldSimple w:instr=" SEQ Figure \* ARABIC ">
                          <w:r w:rsidR="00B87566">
                            <w:rPr>
                              <w:noProof/>
                            </w:rPr>
                            <w:t>12</w:t>
                          </w:r>
                        </w:fldSimple>
                        <w:bookmarkEnd w:id="25"/>
                        <w:r>
                          <w:t xml:space="preserve">. </w:t>
                        </w:r>
                        <w:r w:rsidRPr="008722E3">
                          <w:t>Shown is a simplified block diagram of a Personal Computer, and relating the functions of these blocks to the Machine Function diagram used herein to explain the functions necessary to perform Specified Work. The dotted blue lines connect the mechanism</w:t>
                        </w:r>
                        <w:bookmarkEnd w:id="26"/>
                      </w:p>
                    </w:txbxContent>
                  </v:textbox>
                </v:shape>
                <w10:wrap type="square" anchorx="margin"/>
              </v:group>
            </w:pict>
          </mc:Fallback>
        </mc:AlternateContent>
      </w:r>
      <w:r>
        <w:t xml:space="preserve">Unlike the mousetrap machine example, a personal computer uses separate mechanisms to perform </w:t>
      </w:r>
      <w:proofErr w:type="gramStart"/>
      <w:r>
        <w:t xml:space="preserve">all </w:t>
      </w:r>
      <w:r w:rsidR="000272D6">
        <w:t>of</w:t>
      </w:r>
      <w:proofErr w:type="gramEnd"/>
      <w:r w:rsidR="000272D6">
        <w:t xml:space="preserve"> its</w:t>
      </w:r>
      <w:r>
        <w:t xml:space="preserve"> functionality. By contrast, most machines combine functions in mechanisms, blurring the distinction between functions and mechanisms, making a computer an excellent illustration of aligning mechanisms with functions. </w:t>
      </w:r>
      <w:r w:rsidR="00A6401A">
        <w:t>Additionally, most people use computers and have some understanding</w:t>
      </w:r>
      <w:r>
        <w:t xml:space="preserve"> of what </w:t>
      </w:r>
      <w:proofErr w:type="gramStart"/>
      <w:r>
        <w:t>is inside them</w:t>
      </w:r>
      <w:proofErr w:type="gramEnd"/>
      <w:r>
        <w:t>.</w:t>
      </w:r>
    </w:p>
    <w:p w14:paraId="37DCADF5" w14:textId="2327ABF5" w:rsidR="00784A44" w:rsidRDefault="00784A44" w:rsidP="00784A44">
      <w:pPr>
        <w:pStyle w:val="Caption"/>
        <w:rPr>
          <w:i w:val="0"/>
          <w:iCs w:val="0"/>
          <w:color w:val="auto"/>
          <w:sz w:val="22"/>
          <w:szCs w:val="22"/>
        </w:rPr>
      </w:pPr>
      <w:r w:rsidRPr="00646835">
        <w:rPr>
          <w:i w:val="0"/>
          <w:iCs w:val="0"/>
          <w:color w:val="auto"/>
          <w:sz w:val="22"/>
          <w:szCs w:val="22"/>
        </w:rPr>
        <w:t xml:space="preserve">The dotted lines in </w:t>
      </w:r>
      <w:r w:rsidRPr="004160B6">
        <w:rPr>
          <w:i w:val="0"/>
          <w:iCs w:val="0"/>
          <w:color w:val="auto"/>
          <w:sz w:val="22"/>
          <w:szCs w:val="22"/>
        </w:rPr>
        <w:fldChar w:fldCharType="begin"/>
      </w:r>
      <w:r w:rsidRPr="004160B6">
        <w:rPr>
          <w:i w:val="0"/>
          <w:iCs w:val="0"/>
          <w:color w:val="auto"/>
          <w:sz w:val="22"/>
          <w:szCs w:val="22"/>
        </w:rPr>
        <w:instrText xml:space="preserve"> REF _Ref123063811 \h  \* MERGEFORMAT </w:instrText>
      </w:r>
      <w:r w:rsidRPr="004160B6">
        <w:rPr>
          <w:i w:val="0"/>
          <w:iCs w:val="0"/>
          <w:color w:val="auto"/>
          <w:sz w:val="22"/>
          <w:szCs w:val="22"/>
        </w:rPr>
      </w:r>
      <w:r w:rsidRPr="004160B6">
        <w:rPr>
          <w:i w:val="0"/>
          <w:iCs w:val="0"/>
          <w:color w:val="auto"/>
          <w:sz w:val="22"/>
          <w:szCs w:val="22"/>
        </w:rPr>
        <w:fldChar w:fldCharType="separate"/>
      </w:r>
      <w:r w:rsidR="00B87566" w:rsidRPr="00B87566">
        <w:rPr>
          <w:i w:val="0"/>
          <w:iCs w:val="0"/>
          <w:sz w:val="22"/>
          <w:szCs w:val="22"/>
        </w:rPr>
        <w:t xml:space="preserve">Figure </w:t>
      </w:r>
      <w:r w:rsidR="00B87566" w:rsidRPr="00B87566">
        <w:rPr>
          <w:noProof/>
          <w:sz w:val="22"/>
          <w:szCs w:val="22"/>
        </w:rPr>
        <w:t>12</w:t>
      </w:r>
      <w:r w:rsidRPr="004160B6">
        <w:rPr>
          <w:i w:val="0"/>
          <w:iCs w:val="0"/>
          <w:color w:val="auto"/>
          <w:sz w:val="22"/>
          <w:szCs w:val="22"/>
        </w:rPr>
        <w:fldChar w:fldCharType="end"/>
      </w:r>
      <w:r>
        <w:rPr>
          <w:i w:val="0"/>
          <w:iCs w:val="0"/>
          <w:color w:val="auto"/>
          <w:sz w:val="22"/>
          <w:szCs w:val="22"/>
        </w:rPr>
        <w:t xml:space="preserve"> </w:t>
      </w:r>
      <w:r w:rsidRPr="00646835">
        <w:rPr>
          <w:i w:val="0"/>
          <w:iCs w:val="0"/>
          <w:color w:val="auto"/>
          <w:sz w:val="22"/>
          <w:szCs w:val="22"/>
        </w:rPr>
        <w:t xml:space="preserve">show the relationship of the computer parts to the machine </w:t>
      </w:r>
      <w:r w:rsidR="00A6401A">
        <w:rPr>
          <w:i w:val="0"/>
          <w:iCs w:val="0"/>
          <w:color w:val="auto"/>
          <w:sz w:val="22"/>
          <w:szCs w:val="22"/>
        </w:rPr>
        <w:t>functions</w:t>
      </w:r>
      <w:r w:rsidRPr="00646835">
        <w:rPr>
          <w:i w:val="0"/>
          <w:iCs w:val="0"/>
          <w:color w:val="auto"/>
          <w:sz w:val="22"/>
          <w:szCs w:val="22"/>
        </w:rPr>
        <w:t xml:space="preserve"> they perform. For example, a modern keyboard is a machine</w:t>
      </w:r>
      <w:r w:rsidR="00A6401A">
        <w:rPr>
          <w:i w:val="0"/>
          <w:iCs w:val="0"/>
          <w:color w:val="auto"/>
          <w:sz w:val="22"/>
          <w:szCs w:val="22"/>
        </w:rPr>
        <w:t xml:space="preserve"> that usually uses</w:t>
      </w:r>
      <w:r w:rsidRPr="00646835">
        <w:rPr>
          <w:i w:val="0"/>
          <w:iCs w:val="0"/>
          <w:color w:val="auto"/>
          <w:sz w:val="22"/>
          <w:szCs w:val="22"/>
        </w:rPr>
        <w:t xml:space="preserve"> a battery as its specified energy source </w:t>
      </w:r>
      <w:r>
        <w:rPr>
          <w:i w:val="0"/>
          <w:iCs w:val="0"/>
          <w:color w:val="auto"/>
          <w:sz w:val="22"/>
          <w:szCs w:val="22"/>
        </w:rPr>
        <w:t xml:space="preserve">and </w:t>
      </w:r>
      <w:r w:rsidRPr="00646835">
        <w:rPr>
          <w:i w:val="0"/>
          <w:iCs w:val="0"/>
          <w:color w:val="auto"/>
          <w:sz w:val="22"/>
          <w:szCs w:val="22"/>
        </w:rPr>
        <w:t>a microcomputer to decipher</w:t>
      </w:r>
      <w:r>
        <w:rPr>
          <w:i w:val="0"/>
          <w:iCs w:val="0"/>
          <w:color w:val="auto"/>
          <w:sz w:val="22"/>
          <w:szCs w:val="22"/>
        </w:rPr>
        <w:t xml:space="preserve"> the keystrokes. It then conveys the keystrokes to the computer, usually by a wired or wireless USB (Universal Serial Bus) or </w:t>
      </w:r>
      <w:r w:rsidR="00A6401A">
        <w:rPr>
          <w:i w:val="0"/>
          <w:iCs w:val="0"/>
          <w:color w:val="auto"/>
          <w:sz w:val="22"/>
          <w:szCs w:val="22"/>
        </w:rPr>
        <w:t>Bluetooth</w:t>
      </w:r>
      <w:r>
        <w:rPr>
          <w:i w:val="0"/>
          <w:iCs w:val="0"/>
          <w:color w:val="auto"/>
          <w:sz w:val="22"/>
          <w:szCs w:val="22"/>
        </w:rPr>
        <w:t xml:space="preserve"> wireless serial data</w:t>
      </w:r>
      <w:r w:rsidR="006D31B5">
        <w:rPr>
          <w:i w:val="0"/>
          <w:iCs w:val="0"/>
          <w:color w:val="auto"/>
          <w:sz w:val="22"/>
          <w:szCs w:val="22"/>
        </w:rPr>
        <w:t xml:space="preserve"> </w:t>
      </w:r>
      <w:r>
        <w:rPr>
          <w:i w:val="0"/>
          <w:iCs w:val="0"/>
          <w:color w:val="auto"/>
          <w:sz w:val="22"/>
          <w:szCs w:val="22"/>
        </w:rPr>
        <w:t xml:space="preserve">bus. </w:t>
      </w:r>
    </w:p>
    <w:p w14:paraId="280A5C5C" w14:textId="460D0A38" w:rsidR="00784A44" w:rsidRDefault="00784A44" w:rsidP="00784A44">
      <w:r>
        <w:t>Once inside the computer, the Interface block (</w:t>
      </w:r>
      <w:r>
        <w:fldChar w:fldCharType="begin"/>
      </w:r>
      <w:r>
        <w:instrText xml:space="preserve"> REF _Ref123063811 \h </w:instrText>
      </w:r>
      <w:r>
        <w:fldChar w:fldCharType="separate"/>
      </w:r>
      <w:r w:rsidR="00B87566">
        <w:t xml:space="preserve">Figure </w:t>
      </w:r>
      <w:r w:rsidR="00B87566">
        <w:rPr>
          <w:noProof/>
        </w:rPr>
        <w:t>12</w:t>
      </w:r>
      <w:r>
        <w:fldChar w:fldCharType="end"/>
      </w:r>
      <w:r>
        <w:t xml:space="preserve">) converts the USB serial data stream to </w:t>
      </w:r>
      <w:proofErr w:type="gramStart"/>
      <w:r>
        <w:t>parallel</w:t>
      </w:r>
      <w:proofErr w:type="gramEnd"/>
      <w:r>
        <w:t xml:space="preserve"> data the processor needs. A device (a machine) called a UART (Universal Asynchronous Receiver-Transmitter) accomplishes this task. This "signaling" provides data coherence between the keyboard and the computer, as illustrated by a dotted blue line in </w:t>
      </w:r>
      <w:r>
        <w:fldChar w:fldCharType="begin"/>
      </w:r>
      <w:r>
        <w:instrText xml:space="preserve"> REF _Ref123063811 \h </w:instrText>
      </w:r>
      <w:r>
        <w:fldChar w:fldCharType="separate"/>
      </w:r>
      <w:r w:rsidR="00B87566">
        <w:t xml:space="preserve">Figure </w:t>
      </w:r>
      <w:r w:rsidR="00B87566">
        <w:rPr>
          <w:noProof/>
        </w:rPr>
        <w:t>12</w:t>
      </w:r>
      <w:r>
        <w:fldChar w:fldCharType="end"/>
      </w:r>
      <w:r>
        <w:t>.</w:t>
      </w:r>
    </w:p>
    <w:p w14:paraId="3085EC6C" w14:textId="78991090" w:rsidR="00784A44" w:rsidRDefault="00784A44" w:rsidP="00784A44">
      <w:r>
        <w:t xml:space="preserve">The processor, </w:t>
      </w:r>
      <w:r w:rsidR="004B2EB4">
        <w:t>typically an integrated semiconductor circuit, comprises sub-machines that execute the process steps specified by the software in memory, along with</w:t>
      </w:r>
      <w:r>
        <w:t xml:space="preserve"> keyboard input. </w:t>
      </w:r>
    </w:p>
    <w:p w14:paraId="1CCBAB27" w14:textId="3947120B" w:rsidR="00784A44" w:rsidRDefault="00784A44" w:rsidP="00784A44">
      <w:r>
        <w:t xml:space="preserve">Another UART Interface is needed to communicate the display information in a form that provides the signaling coherence required. The display content is the specified work of the computer/machine, as illustrated in </w:t>
      </w:r>
      <w:r>
        <w:fldChar w:fldCharType="begin"/>
      </w:r>
      <w:r>
        <w:instrText xml:space="preserve"> REF _Ref123063811 \h </w:instrText>
      </w:r>
      <w:r>
        <w:fldChar w:fldCharType="separate"/>
      </w:r>
      <w:r w:rsidR="00B87566">
        <w:t xml:space="preserve">Figure </w:t>
      </w:r>
      <w:r w:rsidR="00B87566">
        <w:rPr>
          <w:noProof/>
        </w:rPr>
        <w:t>12</w:t>
      </w:r>
      <w:r>
        <w:fldChar w:fldCharType="end"/>
      </w:r>
      <w:r>
        <w:t xml:space="preserve">. The processor may also store specified information for future use in memory and </w:t>
      </w:r>
      <w:r w:rsidR="004B2EB4">
        <w:t>perform</w:t>
      </w:r>
      <w:r>
        <w:t xml:space="preserve"> specified work. The monitor, also a machine, converts the specified information from the computer to specified images on the CRT.</w:t>
      </w:r>
    </w:p>
    <w:p w14:paraId="4C71A852" w14:textId="2A55952E" w:rsidR="00784A44" w:rsidRDefault="00784A44" w:rsidP="00784A44">
      <w:r>
        <w:t xml:space="preserve">The AC grid power enters the computer AC to DC Converter block in </w:t>
      </w:r>
      <w:r>
        <w:fldChar w:fldCharType="begin"/>
      </w:r>
      <w:r>
        <w:instrText xml:space="preserve"> REF _Ref123063811 \h </w:instrText>
      </w:r>
      <w:r>
        <w:fldChar w:fldCharType="separate"/>
      </w:r>
      <w:r w:rsidR="00B87566">
        <w:t xml:space="preserve">Figure </w:t>
      </w:r>
      <w:r w:rsidR="00B87566">
        <w:rPr>
          <w:noProof/>
        </w:rPr>
        <w:t>12</w:t>
      </w:r>
      <w:r>
        <w:fldChar w:fldCharType="end"/>
      </w:r>
      <w:r>
        <w:t xml:space="preserve"> and converts the AC to the specified energy needed by all the computer's functional blocks. The AC to DC converter typically is a machine that uses feedback control to provide the precise voltages and currents required by the mechanisms in the computer and to supply power to the computer for a while after power loss to allow shutdown software to turn off safely and set the initial conditions for the next power up. Such power is entirely foreign to the natural world. </w:t>
      </w:r>
    </w:p>
    <w:p w14:paraId="3F53319F" w14:textId="23C02BAA" w:rsidR="00784A44" w:rsidRDefault="00784A44" w:rsidP="00784A44">
      <w:r>
        <w:t>As these examples show, humans sometimes perform the set initial conditions work (</w:t>
      </w:r>
      <w:r w:rsidR="00153099">
        <w:t xml:space="preserve">e.g., a mousetrap); in other cases, the machine performs these functions (e.g., a </w:t>
      </w:r>
      <w:r>
        <w:t xml:space="preserve">computer). Also, the need </w:t>
      </w:r>
      <w:r w:rsidR="00037D68">
        <w:t>to set</w:t>
      </w:r>
      <w:r>
        <w:t xml:space="preserve"> initial conditions only </w:t>
      </w:r>
      <w:proofErr w:type="gramStart"/>
      <w:r>
        <w:t>occurs</w:t>
      </w:r>
      <w:proofErr w:type="gramEnd"/>
      <w:r>
        <w:t xml:space="preserve"> on initial startup for some machines that involve human input, such as the room light circuit example, where a human provides the specified input information and the raised energy to </w:t>
      </w:r>
      <w:r>
        <w:lastRenderedPageBreak/>
        <w:t>operate the switch. Or the windmill example (</w:t>
      </w:r>
      <w:r>
        <w:fldChar w:fldCharType="begin"/>
      </w:r>
      <w:r>
        <w:instrText xml:space="preserve"> REF _Ref123791799 \h </w:instrText>
      </w:r>
      <w:r>
        <w:fldChar w:fldCharType="separate"/>
      </w:r>
      <w:r w:rsidR="00B87566">
        <w:t xml:space="preserve">Figure </w:t>
      </w:r>
      <w:r w:rsidR="00B87566">
        <w:rPr>
          <w:noProof/>
        </w:rPr>
        <w:t>15</w:t>
      </w:r>
      <w:r>
        <w:fldChar w:fldCharType="end"/>
      </w:r>
      <w:r>
        <w:t>), where natural energy starts and stops the machine process.</w:t>
      </w:r>
    </w:p>
    <w:p w14:paraId="75A386D0" w14:textId="60399FDA" w:rsidR="00784A44" w:rsidRDefault="00784A44" w:rsidP="00784A44">
      <w:r>
        <w:t xml:space="preserve">Humans design machines to fulfill human desires and </w:t>
      </w:r>
      <w:proofErr w:type="gramStart"/>
      <w:r>
        <w:t>needs</w:t>
      </w:r>
      <w:r w:rsidR="00E121C3">
        <w:t>, and</w:t>
      </w:r>
      <w:proofErr w:type="gramEnd"/>
      <w:r w:rsidR="00E121C3">
        <w:t xml:space="preserve"> interact with them by providing specified input information during operation, design</w:t>
      </w:r>
      <w:r>
        <w:t xml:space="preserve">, or both. Therefore, one could say the Human becomes part of the machine. </w:t>
      </w:r>
    </w:p>
    <w:p w14:paraId="3BDA0022" w14:textId="77777777" w:rsidR="007E7F9A" w:rsidRDefault="007E7F9A" w:rsidP="007E7F9A">
      <w:pPr>
        <w:pStyle w:val="Heading3"/>
      </w:pPr>
      <w:bookmarkStart w:id="27" w:name="_Ref153808515"/>
      <w:r>
        <w:t>Cell Phone, the Ultimate “Information Machine”</w:t>
      </w:r>
      <w:bookmarkEnd w:id="27"/>
    </w:p>
    <w:p w14:paraId="3543DA70" w14:textId="244DC26C" w:rsidR="007E7F9A" w:rsidRDefault="007E7F9A" w:rsidP="007E7F9A">
      <w:r>
        <w:rPr>
          <w:noProof/>
        </w:rPr>
        <mc:AlternateContent>
          <mc:Choice Requires="wpg">
            <w:drawing>
              <wp:anchor distT="0" distB="0" distL="114300" distR="114300" simplePos="0" relativeHeight="251673618" behindDoc="0" locked="0" layoutInCell="1" allowOverlap="1" wp14:anchorId="34B40FCE" wp14:editId="067DD5CE">
                <wp:simplePos x="0" y="0"/>
                <wp:positionH relativeFrom="column">
                  <wp:posOffset>29001</wp:posOffset>
                </wp:positionH>
                <wp:positionV relativeFrom="paragraph">
                  <wp:posOffset>421005</wp:posOffset>
                </wp:positionV>
                <wp:extent cx="3190875" cy="1781175"/>
                <wp:effectExtent l="0" t="0" r="9525" b="9525"/>
                <wp:wrapSquare wrapText="bothSides"/>
                <wp:docPr id="8" name="Group 8"/>
                <wp:cNvGraphicFramePr/>
                <a:graphic xmlns:a="http://schemas.openxmlformats.org/drawingml/2006/main">
                  <a:graphicData uri="http://schemas.microsoft.com/office/word/2010/wordprocessingGroup">
                    <wpg:wgp>
                      <wpg:cNvGrpSpPr/>
                      <wpg:grpSpPr>
                        <a:xfrm>
                          <a:off x="0" y="0"/>
                          <a:ext cx="3190875" cy="1781175"/>
                          <a:chOff x="0" y="652"/>
                          <a:chExt cx="3190875" cy="1781808"/>
                        </a:xfrm>
                      </wpg:grpSpPr>
                      <pic:pic xmlns:pic="http://schemas.openxmlformats.org/drawingml/2006/picture">
                        <pic:nvPicPr>
                          <pic:cNvPr id="6" name="Picture 6"/>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13543" y="652"/>
                            <a:ext cx="3163788" cy="1412840"/>
                          </a:xfrm>
                          <a:prstGeom prst="rect">
                            <a:avLst/>
                          </a:prstGeom>
                        </pic:spPr>
                      </pic:pic>
                      <wps:wsp>
                        <wps:cNvPr id="7" name="Text Box 7"/>
                        <wps:cNvSpPr txBox="1"/>
                        <wps:spPr>
                          <a:xfrm>
                            <a:off x="0" y="1447799"/>
                            <a:ext cx="3190875" cy="334661"/>
                          </a:xfrm>
                          <a:prstGeom prst="rect">
                            <a:avLst/>
                          </a:prstGeom>
                          <a:solidFill>
                            <a:prstClr val="white"/>
                          </a:solidFill>
                          <a:ln>
                            <a:noFill/>
                          </a:ln>
                        </wps:spPr>
                        <wps:txbx>
                          <w:txbxContent>
                            <w:p w14:paraId="653BA29B" w14:textId="1D640A7E" w:rsidR="007E7F9A" w:rsidRPr="00EE0708" w:rsidRDefault="007E7F9A" w:rsidP="007E7F9A">
                              <w:pPr>
                                <w:pStyle w:val="Caption"/>
                                <w:rPr>
                                  <w:noProof/>
                                </w:rPr>
                              </w:pPr>
                              <w:bookmarkStart w:id="28" w:name="_Ref114058673"/>
                              <w:r>
                                <w:t xml:space="preserve">Figure </w:t>
                              </w:r>
                              <w:fldSimple w:instr=" SEQ Figure \* ARABIC ">
                                <w:r w:rsidR="00B87566">
                                  <w:rPr>
                                    <w:noProof/>
                                  </w:rPr>
                                  <w:t>13</w:t>
                                </w:r>
                              </w:fldSimple>
                              <w:bookmarkEnd w:id="28"/>
                              <w:r>
                                <w:t xml:space="preserve">. Cell Phone functionality block diagram showing sources of.information, target specified work devices, and specified energ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4B40FCE" id="Group 8" o:spid="_x0000_s1059" style="position:absolute;margin-left:2.3pt;margin-top:33.15pt;width:251.25pt;height:140.25pt;z-index:251673618;mso-height-relative:margin" coordorigin=",6" coordsize="31908,178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">
                <v:shape id="Picture 6" o:spid="_x0000_s1060" type="#_x0000_t75" style="position:absolute;left:135;top:6;width:3163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">
                  <v:imagedata r:id="rId32" o:title=""/>
                </v:shape>
                <v:shape id="Text Box 7" o:spid="_x0000_s1061" type="#_x0000_t202" style="position:absolute;top:14477;width:31908;height:3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653BA29B" w14:textId="1D640A7E" w:rsidR="007E7F9A" w:rsidRPr="00EE0708" w:rsidRDefault="007E7F9A" w:rsidP="007E7F9A">
                        <w:pPr>
                          <w:pStyle w:val="Caption"/>
                          <w:rPr>
                            <w:noProof/>
                          </w:rPr>
                        </w:pPr>
                        <w:bookmarkStart w:id="29" w:name="_Ref114058673"/>
                        <w:r>
                          <w:t xml:space="preserve">Figure </w:t>
                        </w:r>
                        <w:fldSimple w:instr=" SEQ Figure \* ARABIC ">
                          <w:r w:rsidR="00B87566">
                            <w:rPr>
                              <w:noProof/>
                            </w:rPr>
                            <w:t>13</w:t>
                          </w:r>
                        </w:fldSimple>
                        <w:bookmarkEnd w:id="29"/>
                        <w:r>
                          <w:t xml:space="preserve">. Cell Phone functionality block diagram showing sources of.information, target specified work devices, and specified energy. </w:t>
                        </w:r>
                      </w:p>
                    </w:txbxContent>
                  </v:textbox>
                </v:shape>
                <w10:wrap type="square"/>
              </v:group>
            </w:pict>
          </mc:Fallback>
        </mc:AlternateContent>
      </w:r>
      <w:r>
        <w:t xml:space="preserve">The cell phone, shown as a hybrid mix of functionality and mechanism in </w:t>
      </w:r>
      <w:r>
        <w:fldChar w:fldCharType="begin"/>
      </w:r>
      <w:r>
        <w:instrText xml:space="preserve"> REF _Ref114058673 \h </w:instrText>
      </w:r>
      <w:r>
        <w:fldChar w:fldCharType="separate"/>
      </w:r>
      <w:r w:rsidR="00B87566">
        <w:t xml:space="preserve">Figure </w:t>
      </w:r>
      <w:r w:rsidR="00B87566">
        <w:rPr>
          <w:noProof/>
        </w:rPr>
        <w:t>13</w:t>
      </w:r>
      <w:r>
        <w:fldChar w:fldCharType="end"/>
      </w:r>
      <w:r>
        <w:t xml:space="preserve">, epitomizes this revolution and merits discussion as it is an “information-in, information-out” device. Each application makes the phone a different machine. The key to making the cell phone possible is the ability to gather, process, and convey information. It obtains information initially </w:t>
      </w:r>
      <w:r w:rsidR="00EB21E1">
        <w:t>through the setup process that installs the operating system software and applications needed to operate the cell phone, as well as</w:t>
      </w:r>
      <w:r>
        <w:t xml:space="preserve"> those chosen by the supplier. Then, the user can install additional applications to suit their needs and desires. There are an estimated 9 million cell phone applications as of the time this is being written.</w:t>
      </w:r>
    </w:p>
    <w:p w14:paraId="071FDC79" w14:textId="20756A42" w:rsidR="007E7F9A" w:rsidRDefault="007E7F9A" w:rsidP="007E7F9A">
      <w:r>
        <w:t xml:space="preserve">The applications take advantage of the additional information the phone can obtain and share from four separate information-sharing wired and wireless technologies. They include cellular, USB (Universal Serial Bus), </w:t>
      </w:r>
      <w:proofErr w:type="spellStart"/>
      <w:r>
        <w:t>WiFi</w:t>
      </w:r>
      <w:proofErr w:type="spellEnd"/>
      <w:r>
        <w:t xml:space="preserve"> (Wireless network), and Bluetooth.</w:t>
      </w:r>
      <w:r>
        <w:rPr>
          <w:rStyle w:val="EndnoteReference"/>
        </w:rPr>
        <w:endnoteReference w:id="29"/>
      </w:r>
      <w:r>
        <w:t xml:space="preserve"> These data buses both receive and send information to and from the cell phone, sharing the same hardware shown on the left and right sides of </w:t>
      </w:r>
      <w:r>
        <w:fldChar w:fldCharType="begin"/>
      </w:r>
      <w:r>
        <w:instrText xml:space="preserve"> REF _Ref114058673 \h </w:instrText>
      </w:r>
      <w:r>
        <w:fldChar w:fldCharType="separate"/>
      </w:r>
      <w:r w:rsidR="00B87566">
        <w:t xml:space="preserve">Figure </w:t>
      </w:r>
      <w:r w:rsidR="00B87566">
        <w:rPr>
          <w:noProof/>
        </w:rPr>
        <w:t>13</w:t>
      </w:r>
      <w:r>
        <w:fldChar w:fldCharType="end"/>
      </w:r>
      <w:r>
        <w:t>. The arrows</w:t>
      </w:r>
      <w:r w:rsidR="00D91812">
        <w:t xml:space="preserve">, from left to right, represent the flow of information </w:t>
      </w:r>
      <w:r>
        <w:t>in various forms and content.</w:t>
      </w:r>
    </w:p>
    <w:p w14:paraId="6C59C301" w14:textId="264C0F39" w:rsidR="007E7F9A" w:rsidRDefault="007E7F9A" w:rsidP="007E7F9A">
      <w:r>
        <w:t xml:space="preserve">A cell phone is a </w:t>
      </w:r>
      <w:r w:rsidR="00D91812">
        <w:t>device designed to process and transmit</w:t>
      </w:r>
      <w:r>
        <w:t xml:space="preserve"> information. However, it can be the device that controls other machines</w:t>
      </w:r>
      <w:r w:rsidR="00D91812">
        <w:t>, which perform specified work, thereby becoming</w:t>
      </w:r>
      <w:r>
        <w:t xml:space="preserve"> part of a higher-level machine. An example is using a cell phone to control a robotic vacuum cleaner. The cell phone controls the vacuum cleaner’s movements. The vacuum cleaner includes proximity sensors and actuators that control its movement. Initially, it </w:t>
      </w:r>
      <w:r w:rsidR="00D91812">
        <w:t>conveys</w:t>
      </w:r>
      <w:r>
        <w:t xml:space="preserve"> its movement details, where it hits obstacles, allowing the cell phone vacuum cleaner software to create a floor plan. The owner can then assign room names and program cleaning times, </w:t>
      </w:r>
      <w:r w:rsidR="00080E8B">
        <w:t>among other tasks</w:t>
      </w:r>
      <w:r>
        <w:t xml:space="preserve">. This robotic application is </w:t>
      </w:r>
      <w:r w:rsidR="00080E8B">
        <w:t>highly sophisticated and incorporates numerous</w:t>
      </w:r>
      <w:r>
        <w:t xml:space="preserve"> technologies. Naturally, engineers take pride in such accomplishments. But compared to living organisms, this accomplishment is insignificant. </w:t>
      </w:r>
    </w:p>
    <w:p w14:paraId="4A9AEE48" w14:textId="798284DB" w:rsidR="007E7F9A" w:rsidRDefault="007E7F9A" w:rsidP="007E7F9A">
      <w:r>
        <w:t xml:space="preserve">The cell phone is an excellent example of </w:t>
      </w:r>
      <w:r w:rsidR="001A00D3">
        <w:t>a many-layered machine</w:t>
      </w:r>
      <w:r>
        <w:t xml:space="preserve">. Each of the sensors inside the cell phone is a machine. Each has a mechanism to sense the parameter(s) involved. Electronics convert each </w:t>
      </w:r>
      <w:r w:rsidR="001A00D3">
        <w:t>sensor’s data into the format required by the cell phone’s Central Processing Unit (CPU</w:t>
      </w:r>
      <w:r>
        <w:t xml:space="preserve">), which then processes the information according to the application’s specifications. The CPU semiconductor is an assembly of sub-level machines that perform numerical processing, move information to and from storage areas, manage tasks, </w:t>
      </w:r>
      <w:r w:rsidR="001A00D3">
        <w:t>and create a pacing clock signal, among other functions</w:t>
      </w:r>
      <w:r>
        <w:t xml:space="preserve">. In addition, the CPU semiconductor often contains mechanisms that are part of other machines, such as sensor </w:t>
      </w:r>
      <w:r>
        <w:lastRenderedPageBreak/>
        <w:t xml:space="preserve">machines. Factors such as manufacturability, </w:t>
      </w:r>
      <w:r w:rsidR="005B008B">
        <w:t>technological limitations, and reliability drive design considerations, not the boundaries of machine functionality</w:t>
      </w:r>
      <w:r>
        <w:t xml:space="preserve">. </w:t>
      </w:r>
    </w:p>
    <w:p w14:paraId="3D7FBDFC" w14:textId="5288CD5F" w:rsidR="009E635C" w:rsidRDefault="009E635C" w:rsidP="00784A44">
      <w:pPr>
        <w:pStyle w:val="Heading3"/>
      </w:pPr>
    </w:p>
    <w:p w14:paraId="0F13A8E7" w14:textId="28FAEDC1" w:rsidR="00784A44" w:rsidRDefault="00784A44" w:rsidP="00784A44">
      <w:pPr>
        <w:pStyle w:val="Heading3"/>
      </w:pPr>
      <w:r>
        <w:t>Simple Semiconductor FM Radio</w:t>
      </w:r>
    </w:p>
    <w:p w14:paraId="00435ABF" w14:textId="4A886EDC" w:rsidR="00784A44" w:rsidRDefault="00784A44" w:rsidP="00784A44">
      <w:r>
        <w:fldChar w:fldCharType="begin"/>
      </w:r>
      <w:r>
        <w:instrText xml:space="preserve"> REF _Ref120601124 \h </w:instrText>
      </w:r>
      <w:r>
        <w:fldChar w:fldCharType="separate"/>
      </w:r>
      <w:r w:rsidR="00B87566">
        <w:t xml:space="preserve">Figure </w:t>
      </w:r>
      <w:r w:rsidR="00B87566">
        <w:rPr>
          <w:noProof/>
        </w:rPr>
        <w:t>14</w:t>
      </w:r>
      <w:r>
        <w:fldChar w:fldCharType="end"/>
      </w:r>
      <w:r>
        <w:t xml:space="preserve"> is a circuit diagram of possibly the most used example of a simple powered semiconductor radio that electronics schools use as a teaching aid.</w:t>
      </w:r>
      <w:r>
        <w:rPr>
          <w:rStyle w:val="EndnoteReference"/>
        </w:rPr>
        <w:endnoteReference w:id="30"/>
      </w:r>
      <w:r>
        <w:t xml:space="preserve"> A radio is a machine, so each function is outlined in a different color. The function of the radio is to convert the electromagnetic </w:t>
      </w:r>
      <w:r w:rsidR="003153C5">
        <w:t>signal from an FM radio station</w:t>
      </w:r>
      <w:r>
        <w:t xml:space="preserve"> into audio. The information acquisition is the antenna and transistor T1 in the blue box. The components in the green box carry out the information processing function</w:t>
      </w:r>
      <w:r w:rsidR="003153C5">
        <w:t xml:space="preserve">, which converts </w:t>
      </w:r>
      <w:r>
        <w:t xml:space="preserve">radio frequency information into audio frequency information. The components in the orange box perform the actuator function by converting the audio frequency signal into sound. Finally, the red box </w:t>
      </w:r>
      <w:r w:rsidR="003153C5">
        <w:t>indicates the specified energy for all these functions, which consists</w:t>
      </w:r>
      <w:r>
        <w:t xml:space="preserve"> of a battery with a voltage-stabilizing capacitor. </w:t>
      </w:r>
    </w:p>
    <w:p w14:paraId="32FD0709" w14:textId="77777777" w:rsidR="00784A44" w:rsidRDefault="00784A44" w:rsidP="00784A44">
      <w:r>
        <w:rPr>
          <w:noProof/>
        </w:rPr>
        <mc:AlternateContent>
          <mc:Choice Requires="wpg">
            <w:drawing>
              <wp:anchor distT="0" distB="0" distL="114300" distR="114300" simplePos="0" relativeHeight="251664402" behindDoc="0" locked="0" layoutInCell="1" allowOverlap="1" wp14:anchorId="47485D27" wp14:editId="3E2A8B7E">
                <wp:simplePos x="0" y="0"/>
                <wp:positionH relativeFrom="column">
                  <wp:posOffset>19050</wp:posOffset>
                </wp:positionH>
                <wp:positionV relativeFrom="paragraph">
                  <wp:posOffset>93980</wp:posOffset>
                </wp:positionV>
                <wp:extent cx="3814445" cy="1899920"/>
                <wp:effectExtent l="0" t="0" r="0" b="5080"/>
                <wp:wrapSquare wrapText="bothSides"/>
                <wp:docPr id="34" name="Group 34"/>
                <wp:cNvGraphicFramePr/>
                <a:graphic xmlns:a="http://schemas.openxmlformats.org/drawingml/2006/main">
                  <a:graphicData uri="http://schemas.microsoft.com/office/word/2010/wordprocessingGroup">
                    <wpg:wgp>
                      <wpg:cNvGrpSpPr/>
                      <wpg:grpSpPr>
                        <a:xfrm>
                          <a:off x="0" y="0"/>
                          <a:ext cx="3814445" cy="1899920"/>
                          <a:chOff x="0" y="0"/>
                          <a:chExt cx="3814445" cy="1900238"/>
                        </a:xfrm>
                      </wpg:grpSpPr>
                      <pic:pic xmlns:pic="http://schemas.openxmlformats.org/drawingml/2006/picture">
                        <pic:nvPicPr>
                          <pic:cNvPr id="24" name="Picture 2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4763" y="0"/>
                            <a:ext cx="3801745" cy="1555115"/>
                          </a:xfrm>
                          <a:prstGeom prst="rect">
                            <a:avLst/>
                          </a:prstGeom>
                        </pic:spPr>
                      </pic:pic>
                      <wps:wsp>
                        <wps:cNvPr id="30" name="Text Box 30"/>
                        <wps:cNvSpPr txBox="1"/>
                        <wps:spPr>
                          <a:xfrm>
                            <a:off x="0" y="1576388"/>
                            <a:ext cx="3814445" cy="323850"/>
                          </a:xfrm>
                          <a:prstGeom prst="rect">
                            <a:avLst/>
                          </a:prstGeom>
                          <a:solidFill>
                            <a:prstClr val="white"/>
                          </a:solidFill>
                          <a:ln>
                            <a:noFill/>
                          </a:ln>
                        </wps:spPr>
                        <wps:txbx>
                          <w:txbxContent>
                            <w:p w14:paraId="3641A2EA" w14:textId="65E3C553" w:rsidR="00784A44" w:rsidRPr="00242D7F" w:rsidRDefault="00784A44" w:rsidP="00784A44">
                              <w:pPr>
                                <w:pStyle w:val="Caption"/>
                                <w:rPr>
                                  <w:noProof/>
                                </w:rPr>
                              </w:pPr>
                              <w:bookmarkStart w:id="30" w:name="_Ref120601124"/>
                              <w:r>
                                <w:t xml:space="preserve">Figure </w:t>
                              </w:r>
                              <w:fldSimple w:instr=" SEQ Figure \* ARABIC ">
                                <w:r w:rsidR="00B87566">
                                  <w:rPr>
                                    <w:noProof/>
                                  </w:rPr>
                                  <w:t>14</w:t>
                                </w:r>
                              </w:fldSimple>
                              <w:bookmarkEnd w:id="30"/>
                              <w:r>
                                <w:t>. Circuit Diagram of a simple FM Radio. Color-coded boxes surround the Machine Theory functionalities. Image courtesy of electronicsforu.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7485D27" id="Group 34" o:spid="_x0000_s1062" style="position:absolute;margin-left:1.5pt;margin-top:7.4pt;width:300.35pt;height:149.6pt;z-index:251664402" coordsize="38144,19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">
                <v:shape id="Picture 24" o:spid="_x0000_s1063" type="#_x0000_t75" style="position:absolute;left:47;width:38018;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">
                  <v:imagedata r:id="rId34" o:title=""/>
                </v:shape>
                <v:shape id="Text Box 30" o:spid="_x0000_s1064" type="#_x0000_t202" style="position:absolute;top:15763;width:38144;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41A2EA" w14:textId="65E3C553" w:rsidR="00784A44" w:rsidRPr="00242D7F" w:rsidRDefault="00784A44" w:rsidP="00784A44">
                        <w:pPr>
                          <w:pStyle w:val="Caption"/>
                          <w:rPr>
                            <w:noProof/>
                          </w:rPr>
                        </w:pPr>
                        <w:bookmarkStart w:id="31" w:name="_Ref120601124"/>
                        <w:r>
                          <w:t xml:space="preserve">Figure </w:t>
                        </w:r>
                        <w:fldSimple w:instr=" SEQ Figure \* ARABIC ">
                          <w:r w:rsidR="00B87566">
                            <w:rPr>
                              <w:noProof/>
                            </w:rPr>
                            <w:t>14</w:t>
                          </w:r>
                        </w:fldSimple>
                        <w:bookmarkEnd w:id="31"/>
                        <w:r>
                          <w:t>. Circuit Diagram of a simple FM Radio. Color-coded boxes surround the Machine Theory functionalities. Image courtesy of electronicsforu.com</w:t>
                        </w:r>
                      </w:p>
                    </w:txbxContent>
                  </v:textbox>
                </v:shape>
                <w10:wrap type="square"/>
              </v:group>
            </w:pict>
          </mc:Fallback>
        </mc:AlternateContent>
      </w:r>
      <w:r>
        <w:t>The actuator’s main functional parts are the LM386 operational amplifier (</w:t>
      </w:r>
      <w:proofErr w:type="spellStart"/>
      <w:r>
        <w:t>OpAmp</w:t>
      </w:r>
      <w:proofErr w:type="spellEnd"/>
      <w:r>
        <w:t xml:space="preserve">) and the speaker. The LM386 is an operational amplifier specifically designed for this type of application. The targeted functionality of the LM386 </w:t>
      </w:r>
      <w:proofErr w:type="spellStart"/>
      <w:r>
        <w:t>OpAmp</w:t>
      </w:r>
      <w:proofErr w:type="spellEnd"/>
      <w:r>
        <w:t xml:space="preserve"> eliminates the need for many additional parts compared to using a general-purpose </w:t>
      </w:r>
      <w:proofErr w:type="spellStart"/>
      <w:r>
        <w:t>OpAmp</w:t>
      </w:r>
      <w:proofErr w:type="spellEnd"/>
      <w:r>
        <w:t xml:space="preserve">. For example, it features a ground-referenced input and a mid-point output reference. It has a high current output capability to drive high current loads, such as a speaker or solenoid. </w:t>
      </w:r>
    </w:p>
    <w:p w14:paraId="3003C036" w14:textId="400D0137" w:rsidR="00784A44" w:rsidRDefault="00784A44" w:rsidP="00784A44">
      <w:r>
        <w:t xml:space="preserve">The signaling between the information acquisition and information processing functions is embedded in the overlap of these two functions and, therefore, does not require any additional mechanism. The wire that connects the volume control variable resistor and pin 3 of the </w:t>
      </w:r>
      <w:proofErr w:type="spellStart"/>
      <w:r>
        <w:t>OpAmp</w:t>
      </w:r>
      <w:proofErr w:type="spellEnd"/>
      <w:r>
        <w:t xml:space="preserve"> IC, as shown in </w:t>
      </w:r>
      <w:r>
        <w:fldChar w:fldCharType="begin"/>
      </w:r>
      <w:r>
        <w:instrText xml:space="preserve"> REF _Ref120601124 \h </w:instrText>
      </w:r>
      <w:r>
        <w:fldChar w:fldCharType="separate"/>
      </w:r>
      <w:r w:rsidR="00B87566">
        <w:t xml:space="preserve">Figure </w:t>
      </w:r>
      <w:r w:rsidR="00B87566">
        <w:rPr>
          <w:noProof/>
        </w:rPr>
        <w:t>14</w:t>
      </w:r>
      <w:r>
        <w:fldChar w:fldCharType="end"/>
      </w:r>
      <w:r>
        <w:t>, performs the signaling between the information processing and actuation functions.</w:t>
      </w:r>
    </w:p>
    <w:p w14:paraId="1AF1949D" w14:textId="0E00FC5B" w:rsidR="00784A44" w:rsidRDefault="00784A44" w:rsidP="00784A44">
      <w:r>
        <w:t xml:space="preserve">This example illustrates </w:t>
      </w:r>
      <w:r w:rsidR="003153C5">
        <w:t>several</w:t>
      </w:r>
      <w:r>
        <w:t xml:space="preserve"> characteristics inherent in most actuators. The first is gain, previously mentioned. Gain is needed to limit the amount of specified energy required to operate the machine and to avoid the additional complexity, heat, size, and cost of using a lower gain. For example, the energy gain from </w:t>
      </w:r>
      <w:r w:rsidR="00E56D0C">
        <w:t>IC pins 3 to 5 is 40,000, made possible by the field-effect IC technology implemented through</w:t>
      </w:r>
      <w:r>
        <w:t xml:space="preserve"> good design. </w:t>
      </w:r>
    </w:p>
    <w:p w14:paraId="40DEF8F7" w14:textId="19231520" w:rsidR="00784A44" w:rsidRDefault="00784A44" w:rsidP="00784A44">
      <w:r>
        <w:t>Hydraulic and gas valves are other high-gain examples used in machines. In them, a relatively small force applied to their valve control mechanisms (</w:t>
      </w:r>
      <w:r w:rsidR="00E56D0C">
        <w:t xml:space="preserve">which come in many types) can create </w:t>
      </w:r>
      <w:proofErr w:type="gramStart"/>
      <w:r w:rsidR="00E56D0C">
        <w:t>a significant</w:t>
      </w:r>
      <w:proofErr w:type="gramEnd"/>
      <w:r>
        <w:t xml:space="preserve"> pressure (and, therefore, flow) change. </w:t>
      </w:r>
    </w:p>
    <w:p w14:paraId="450202D5" w14:textId="1298DD04" w:rsidR="00784A44" w:rsidRDefault="00784A44" w:rsidP="00784A44">
      <w:pPr>
        <w:keepNext/>
      </w:pPr>
      <w:r>
        <w:t xml:space="preserve">The second characteristic is the frequent use of various energy-type transitions in a machine to achieve the specified result. In the case of the radio, </w:t>
      </w:r>
      <w:r>
        <w:fldChar w:fldCharType="begin"/>
      </w:r>
      <w:r>
        <w:instrText xml:space="preserve"> REF _Ref120601124 \h </w:instrText>
      </w:r>
      <w:r>
        <w:fldChar w:fldCharType="separate"/>
      </w:r>
      <w:r w:rsidR="00B87566">
        <w:t xml:space="preserve">Figure </w:t>
      </w:r>
      <w:r w:rsidR="00B87566">
        <w:rPr>
          <w:noProof/>
        </w:rPr>
        <w:t>14</w:t>
      </w:r>
      <w:r>
        <w:fldChar w:fldCharType="end"/>
      </w:r>
      <w:r>
        <w:t xml:space="preserve">, energy transitions include chemical to electrical (battery), electromagnetic radiation to electrical (RF sensor), electronics </w:t>
      </w:r>
      <w:r w:rsidR="00356F39">
        <w:t xml:space="preserve">that use numerous mechanisms </w:t>
      </w:r>
      <w:r w:rsidR="00356F39">
        <w:lastRenderedPageBreak/>
        <w:t xml:space="preserve">that convert between voltages and currents, and </w:t>
      </w:r>
      <w:r>
        <w:t xml:space="preserve">electrical and magnetic fields using various static and active devices. Finally, the speaker uses a current-generated magnetic field conversion to create a physical force that produces the sound. One rarely sees so many different energy types in a natural </w:t>
      </w:r>
      <w:proofErr w:type="gramStart"/>
      <w:r>
        <w:t>system</w:t>
      </w:r>
      <w:r w:rsidR="00356F39">
        <w:t>,</w:t>
      </w:r>
      <w:r>
        <w:t xml:space="preserve"> and</w:t>
      </w:r>
      <w:proofErr w:type="gramEnd"/>
      <w:r>
        <w:t xml:space="preserve"> never used to create specified work except when the system includes a machine. </w:t>
      </w:r>
    </w:p>
    <w:p w14:paraId="79337CD1" w14:textId="2946100D" w:rsidR="00784A44" w:rsidRDefault="00784A44" w:rsidP="00784A44">
      <w:pPr>
        <w:keepNext/>
      </w:pPr>
      <w:r>
        <w:t xml:space="preserve">These achievements are </w:t>
      </w:r>
      <w:r w:rsidR="006434C6">
        <w:t>made possible by an educated and</w:t>
      </w:r>
      <w:r>
        <w:t xml:space="preserve"> organized society. First, we conceive, create</w:t>
      </w:r>
      <w:r w:rsidR="006434C6">
        <w:t>,</w:t>
      </w:r>
      <w:r>
        <w:t xml:space="preserve"> and design things. Then we obtain and process raw materials from all over the world. Then create specialized parts and materials and transport them to manufacturing facilities. Finally, we manufacture machines that make our lives easier, safer, and more fulfilling. All this involves trillions of specified process steps. And natural causes cannot execute </w:t>
      </w:r>
      <w:proofErr w:type="gramStart"/>
      <w:r>
        <w:t>a single one</w:t>
      </w:r>
      <w:proofErr w:type="gramEnd"/>
      <w:r>
        <w:t xml:space="preserve"> of them.</w:t>
      </w:r>
      <w:r>
        <w:rPr>
          <w:rStyle w:val="EndnoteReference"/>
        </w:rPr>
        <w:endnoteReference w:id="31"/>
      </w:r>
    </w:p>
    <w:p w14:paraId="102C64DF" w14:textId="19F5A776" w:rsidR="007E736D" w:rsidRDefault="0026353D" w:rsidP="00FE3AAD">
      <w:pPr>
        <w:pStyle w:val="Heading3"/>
      </w:pPr>
      <w:r>
        <w:t>Windmill</w:t>
      </w:r>
    </w:p>
    <w:p w14:paraId="796F312A" w14:textId="22548922" w:rsidR="0026353D" w:rsidRDefault="0026353D" w:rsidP="0026353D">
      <w:r>
        <w:rPr>
          <w:noProof/>
        </w:rPr>
        <mc:AlternateContent>
          <mc:Choice Requires="wpg">
            <w:drawing>
              <wp:anchor distT="0" distB="0" distL="114300" distR="114300" simplePos="0" relativeHeight="251666450" behindDoc="0" locked="0" layoutInCell="1" allowOverlap="1" wp14:anchorId="49CC1A7F" wp14:editId="3621600A">
                <wp:simplePos x="0" y="0"/>
                <wp:positionH relativeFrom="column">
                  <wp:posOffset>0</wp:posOffset>
                </wp:positionH>
                <wp:positionV relativeFrom="paragraph">
                  <wp:posOffset>396342</wp:posOffset>
                </wp:positionV>
                <wp:extent cx="5943600" cy="2434970"/>
                <wp:effectExtent l="0" t="0" r="0" b="3810"/>
                <wp:wrapSquare wrapText="bothSides"/>
                <wp:docPr id="1652688527" name="Group 1652688527"/>
                <wp:cNvGraphicFramePr/>
                <a:graphic xmlns:a="http://schemas.openxmlformats.org/drawingml/2006/main">
                  <a:graphicData uri="http://schemas.microsoft.com/office/word/2010/wordprocessingGroup">
                    <wpg:wgp>
                      <wpg:cNvGrpSpPr/>
                      <wpg:grpSpPr>
                        <a:xfrm>
                          <a:off x="0" y="0"/>
                          <a:ext cx="5943600" cy="2434970"/>
                          <a:chOff x="0" y="0"/>
                          <a:chExt cx="5943600" cy="2434970"/>
                        </a:xfrm>
                      </wpg:grpSpPr>
                      <pic:pic xmlns:pic="http://schemas.openxmlformats.org/drawingml/2006/picture">
                        <pic:nvPicPr>
                          <pic:cNvPr id="49" name="Picture 49" descr="Diagram, schematic&#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943600" cy="1800860"/>
                          </a:xfrm>
                          <a:prstGeom prst="rect">
                            <a:avLst/>
                          </a:prstGeom>
                        </pic:spPr>
                      </pic:pic>
                      <wps:wsp>
                        <wps:cNvPr id="50" name="Text Box 50"/>
                        <wps:cNvSpPr txBox="1"/>
                        <wps:spPr>
                          <a:xfrm>
                            <a:off x="0" y="1863470"/>
                            <a:ext cx="5943600" cy="571500"/>
                          </a:xfrm>
                          <a:prstGeom prst="rect">
                            <a:avLst/>
                          </a:prstGeom>
                          <a:solidFill>
                            <a:prstClr val="white"/>
                          </a:solidFill>
                          <a:ln>
                            <a:noFill/>
                          </a:ln>
                        </wps:spPr>
                        <wps:txbx>
                          <w:txbxContent>
                            <w:p w14:paraId="32441891" w14:textId="7B9A9272" w:rsidR="0026353D" w:rsidRPr="00615BB7" w:rsidRDefault="0026353D" w:rsidP="0026353D">
                              <w:pPr>
                                <w:pStyle w:val="Caption"/>
                                <w:rPr>
                                  <w:noProof/>
                                </w:rPr>
                              </w:pPr>
                              <w:bookmarkStart w:id="32" w:name="_Ref123791799"/>
                              <w:r>
                                <w:t xml:space="preserve">Figure </w:t>
                              </w:r>
                              <w:fldSimple w:instr=" SEQ Figure \* ARABIC ">
                                <w:r w:rsidR="00B87566">
                                  <w:rPr>
                                    <w:noProof/>
                                  </w:rPr>
                                  <w:t>15</w:t>
                                </w:r>
                              </w:fldSimple>
                              <w:bookmarkEnd w:id="32"/>
                              <w:r>
                                <w:t xml:space="preserve">. Windmill Pump Machine at farm author’s youth. A windmill-driven water pump from a well to a reservoir as shown on the right. In the center is the mechanism that converts the windmill rotary motion to vertical up/down motion, and to the right is the piston pump at the end of the down stroke position. Courtesy of Wind Turbine Systems Private Ltd., see their excellent explanation video at: </w:t>
                              </w:r>
                              <w:hyperlink r:id="rId36" w:history="1">
                                <w:r w:rsidRPr="00A40A39">
                                  <w:rPr>
                                    <w:rStyle w:val="Hyperlink"/>
                                  </w:rPr>
                                  <w:t>https://www.youtube.com/watch?v=BugXmDxC0WM</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9CC1A7F" id="Group 1652688527" o:spid="_x0000_s1065" style="position:absolute;margin-left:0;margin-top:31.2pt;width:468pt;height:191.75pt;z-index:251666450" coordsize="59436,24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">
                <v:shape id="Picture 49" o:spid="_x0000_s1066" type="#_x0000_t75" alt="Diagram, schematic&#10;&#10;Description automatically generated" style="position:absolute;width:59436;height:18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">
                  <v:imagedata r:id="rId37" o:title="Diagram, schematic&#10;&#10;Description automatically generated"/>
                </v:shape>
                <v:shape id="Text Box 50" o:spid="_x0000_s1067" type="#_x0000_t202" style="position:absolute;top:18634;width:5943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32441891" w14:textId="7B9A9272" w:rsidR="0026353D" w:rsidRPr="00615BB7" w:rsidRDefault="0026353D" w:rsidP="0026353D">
                        <w:pPr>
                          <w:pStyle w:val="Caption"/>
                          <w:rPr>
                            <w:noProof/>
                          </w:rPr>
                        </w:pPr>
                        <w:bookmarkStart w:id="33" w:name="_Ref123791799"/>
                        <w:r>
                          <w:t xml:space="preserve">Figure </w:t>
                        </w:r>
                        <w:fldSimple w:instr=" SEQ Figure \* ARABIC ">
                          <w:r w:rsidR="00B87566">
                            <w:rPr>
                              <w:noProof/>
                            </w:rPr>
                            <w:t>15</w:t>
                          </w:r>
                        </w:fldSimple>
                        <w:bookmarkEnd w:id="33"/>
                        <w:r>
                          <w:t xml:space="preserve">. Windmill Pump Machine at farm author’s youth. A windmill-driven water pump from a well to a reservoir as shown on the right. In the center is the mechanism that converts the windmill rotary motion to vertical up/down motion, and to the right is the piston pump at the end of the down stroke position. Courtesy of Wind Turbine Systems Private Ltd., see their excellent explanation video at: </w:t>
                        </w:r>
                        <w:hyperlink r:id="rId38" w:history="1">
                          <w:r w:rsidRPr="00A40A39">
                            <w:rPr>
                              <w:rStyle w:val="Hyperlink"/>
                            </w:rPr>
                            <w:t>https://www.youtube.com/watch?v=BugXmDxC0WM</w:t>
                          </w:r>
                        </w:hyperlink>
                        <w:r>
                          <w:t xml:space="preserve"> </w:t>
                        </w:r>
                      </w:p>
                    </w:txbxContent>
                  </v:textbox>
                </v:shape>
                <w10:wrap type="square"/>
              </v:group>
            </w:pict>
          </mc:Fallback>
        </mc:AlternateContent>
      </w:r>
      <w:r>
        <w:t xml:space="preserve">The definition of a machine is a device or system that performs specified work. </w:t>
      </w:r>
      <w:r w:rsidR="008E0AB7">
        <w:t>O</w:t>
      </w:r>
      <w:r>
        <w:t xml:space="preserve">ne might question how the windmill that pumps water to an elevated well, as shown in </w:t>
      </w:r>
      <w:r>
        <w:fldChar w:fldCharType="begin"/>
      </w:r>
      <w:r>
        <w:instrText xml:space="preserve"> REF _Ref123791799 \h </w:instrText>
      </w:r>
      <w:r>
        <w:fldChar w:fldCharType="separate"/>
      </w:r>
      <w:r w:rsidR="00B87566">
        <w:t xml:space="preserve">Figure </w:t>
      </w:r>
      <w:r w:rsidR="00B87566">
        <w:rPr>
          <w:noProof/>
        </w:rPr>
        <w:t>15</w:t>
      </w:r>
      <w:r>
        <w:fldChar w:fldCharType="end"/>
      </w:r>
      <w:r>
        <w:t xml:space="preserve">, could be called </w:t>
      </w:r>
      <w:r w:rsidR="00ED5A96">
        <w:t>a</w:t>
      </w:r>
      <w:r w:rsidR="00862D23">
        <w:t xml:space="preserve"> machine</w:t>
      </w:r>
      <w:r w:rsidR="006F0DBE">
        <w:t xml:space="preserve"> that</w:t>
      </w:r>
      <w:r w:rsidR="00862D23">
        <w:t xml:space="preserve"> doesn’t </w:t>
      </w:r>
      <w:r>
        <w:t>work when the wind is not blowing</w:t>
      </w:r>
      <w:r w:rsidR="006F0DBE">
        <w:t xml:space="preserve">. The answer is to add “when the wind is blowing” to </w:t>
      </w:r>
      <w:r w:rsidR="00D83754">
        <w:t>the</w:t>
      </w:r>
      <w:r>
        <w:t xml:space="preserve"> specification</w:t>
      </w:r>
      <w:r w:rsidR="0022268D">
        <w:t>.</w:t>
      </w:r>
      <w:r>
        <w:t xml:space="preserve"> </w:t>
      </w:r>
    </w:p>
    <w:p w14:paraId="26DC489F" w14:textId="5669D4E5" w:rsidR="00091085" w:rsidRDefault="0026353D" w:rsidP="005B2A6E">
      <w:r>
        <w:t xml:space="preserve">The windmill uses the mechanism shown in the center of </w:t>
      </w:r>
      <w:r>
        <w:fldChar w:fldCharType="begin"/>
      </w:r>
      <w:r>
        <w:instrText xml:space="preserve"> REF _Ref123791799 \h </w:instrText>
      </w:r>
      <w:r>
        <w:fldChar w:fldCharType="separate"/>
      </w:r>
      <w:r w:rsidR="00B87566">
        <w:t xml:space="preserve">Figure </w:t>
      </w:r>
      <w:r w:rsidR="00B87566">
        <w:rPr>
          <w:noProof/>
        </w:rPr>
        <w:t>15</w:t>
      </w:r>
      <w:r>
        <w:fldChar w:fldCharType="end"/>
      </w:r>
      <w:r>
        <w:t xml:space="preserve"> that converts the rotary motion of the windmill blades into vertical, up-and-down motion. The force transferred by the mechanism is the specified energy. The specified information is whether the piston is moving up or down</w:t>
      </w:r>
      <w:r w:rsidR="00555B5D">
        <w:t>, as well as</w:t>
      </w:r>
      <w:r>
        <w:t xml:space="preserve"> its high and low points. </w:t>
      </w:r>
      <w:r w:rsidR="00555B5D">
        <w:t xml:space="preserve">Information processing involves the opening and closing of </w:t>
      </w:r>
      <w:r>
        <w:t xml:space="preserve">valves at the high and low points. The actuator is the piston, </w:t>
      </w:r>
      <w:r w:rsidR="00555B5D">
        <w:t>which undergoes up-and-down motion, and the pressure-operated valves control the “pulling” of water up and the “</w:t>
      </w:r>
      <w:r>
        <w:t xml:space="preserve">filling the bucket” on the down stroke. </w:t>
      </w:r>
    </w:p>
    <w:p w14:paraId="013DB34A" w14:textId="6D568485" w:rsidR="0086076E" w:rsidRDefault="0086076E" w:rsidP="000C1A37">
      <w:pPr>
        <w:pStyle w:val="Heading1"/>
      </w:pPr>
      <w:r>
        <w:t xml:space="preserve">Life </w:t>
      </w:r>
    </w:p>
    <w:p w14:paraId="3713DA93" w14:textId="77777777" w:rsidR="0086076E" w:rsidRDefault="0086076E" w:rsidP="0086076E">
      <w:pPr>
        <w:pStyle w:val="Heading2"/>
      </w:pPr>
      <w:r>
        <w:t>Definition of Life</w:t>
      </w:r>
    </w:p>
    <w:p w14:paraId="499320AA" w14:textId="6203EA69" w:rsidR="00DF5AE8" w:rsidRDefault="0086076E" w:rsidP="0086076E">
      <w:pPr>
        <w:rPr>
          <w:rStyle w:val="dttext"/>
        </w:rPr>
      </w:pPr>
      <w:r>
        <w:t>There is no standard definition of life. Webster's definition is:</w:t>
      </w:r>
      <w:r>
        <w:rPr>
          <w:rStyle w:val="EndnoteReference"/>
        </w:rPr>
        <w:endnoteReference w:id="32"/>
      </w:r>
      <w:r>
        <w:t xml:space="preserve"> "</w:t>
      </w:r>
      <w:r>
        <w:rPr>
          <w:rStyle w:val="dttext"/>
        </w:rPr>
        <w:t xml:space="preserve">the ability to grow, change, etc., that separates plants and animals from things like water or rocks." Biology textbooks typically use a page or two </w:t>
      </w:r>
      <w:r w:rsidR="006C574C">
        <w:rPr>
          <w:rStyle w:val="dttext"/>
        </w:rPr>
        <w:t>to provide definitions that summarize</w:t>
      </w:r>
      <w:r>
        <w:rPr>
          <w:rStyle w:val="dttext"/>
        </w:rPr>
        <w:t xml:space="preserve"> the characteristics and functions of life. </w:t>
      </w:r>
    </w:p>
    <w:p w14:paraId="0FB51831" w14:textId="4B44B3A2" w:rsidR="0086076E" w:rsidRDefault="00FE71A9" w:rsidP="0086076E">
      <w:pPr>
        <w:rPr>
          <w:rStyle w:val="dttext"/>
        </w:rPr>
      </w:pPr>
      <w:r>
        <w:rPr>
          <w:rStyle w:val="dttext"/>
        </w:rPr>
        <w:t>Victor and George Tetz</w:t>
      </w:r>
      <w:r w:rsidR="0086076E">
        <w:rPr>
          <w:rStyle w:val="dttext"/>
        </w:rPr>
        <w:t xml:space="preserve"> posited </w:t>
      </w:r>
      <w:r w:rsidR="00867CF2">
        <w:rPr>
          <w:rStyle w:val="dttext"/>
        </w:rPr>
        <w:t>this definition:</w:t>
      </w:r>
      <w:r w:rsidR="0086076E">
        <w:rPr>
          <w:rStyle w:val="dttext"/>
        </w:rPr>
        <w:t xml:space="preserve"> "Life is an organized matter that provides genetic information metabolism</w:t>
      </w:r>
      <w:r w:rsidR="00414CC8">
        <w:rPr>
          <w:rStyle w:val="dttext"/>
        </w:rPr>
        <w:t>,</w:t>
      </w:r>
      <w:r w:rsidR="0086076E">
        <w:rPr>
          <w:rStyle w:val="dttext"/>
        </w:rPr>
        <w:t xml:space="preserve">" </w:t>
      </w:r>
      <w:r w:rsidR="00421324">
        <w:rPr>
          <w:rStyle w:val="dttext"/>
        </w:rPr>
        <w:t>with the phrase</w:t>
      </w:r>
      <w:r w:rsidR="0086076E">
        <w:rPr>
          <w:rStyle w:val="dttext"/>
        </w:rPr>
        <w:t xml:space="preserve"> "genetic information metabolism</w:t>
      </w:r>
      <w:r w:rsidR="00A56E73">
        <w:rPr>
          <w:rStyle w:val="dttext"/>
        </w:rPr>
        <w:t xml:space="preserve"> meaning </w:t>
      </w:r>
      <w:r w:rsidR="0086076E">
        <w:rPr>
          <w:rStyle w:val="dttext"/>
        </w:rPr>
        <w:t xml:space="preserve">to comprise </w:t>
      </w:r>
      <w:r w:rsidR="0086076E">
        <w:rPr>
          <w:rStyle w:val="dttext"/>
        </w:rPr>
        <w:lastRenderedPageBreak/>
        <w:t>functioning, reproduction</w:t>
      </w:r>
      <w:r w:rsidR="00414CC8">
        <w:rPr>
          <w:rStyle w:val="dttext"/>
        </w:rPr>
        <w:t>,</w:t>
      </w:r>
      <w:r w:rsidR="0086076E">
        <w:rPr>
          <w:rStyle w:val="dttext"/>
        </w:rPr>
        <w:t xml:space="preserve"> and creation of genes and their distribution among </w:t>
      </w:r>
      <w:r w:rsidR="00E06D72">
        <w:rPr>
          <w:rStyle w:val="dttext"/>
        </w:rPr>
        <w:t xml:space="preserve">the </w:t>
      </w:r>
      <w:r w:rsidR="0086076E">
        <w:rPr>
          <w:rStyle w:val="dttext"/>
        </w:rPr>
        <w:t>living and non-living carriers of genetic information."</w:t>
      </w:r>
      <w:r w:rsidR="0086076E">
        <w:rPr>
          <w:rStyle w:val="EndnoteReference"/>
        </w:rPr>
        <w:endnoteReference w:id="33"/>
      </w:r>
    </w:p>
    <w:p w14:paraId="73D2B31B" w14:textId="4130898B" w:rsidR="00AE1A86" w:rsidRDefault="00BC4158" w:rsidP="0086076E">
      <w:pPr>
        <w:rPr>
          <w:rStyle w:val="dttext"/>
        </w:rPr>
      </w:pPr>
      <w:r>
        <w:rPr>
          <w:rStyle w:val="dttext"/>
        </w:rPr>
        <w:t xml:space="preserve">The Oxford </w:t>
      </w:r>
      <w:r w:rsidR="001E745C">
        <w:rPr>
          <w:rStyle w:val="dttext"/>
        </w:rPr>
        <w:t>D</w:t>
      </w:r>
      <w:r>
        <w:rPr>
          <w:rStyle w:val="dttext"/>
        </w:rPr>
        <w:t xml:space="preserve">ictionary definition: </w:t>
      </w:r>
      <w:r w:rsidR="00346DE8">
        <w:rPr>
          <w:rStyle w:val="dttext"/>
        </w:rPr>
        <w:t>“</w:t>
      </w:r>
      <w:r w:rsidR="009800F2">
        <w:rPr>
          <w:rStyle w:val="def"/>
        </w:rPr>
        <w:t>the ability to breathe, grow, reproduce, etc.</w:t>
      </w:r>
      <w:r w:rsidR="001E745C">
        <w:rPr>
          <w:rStyle w:val="def"/>
        </w:rPr>
        <w:t>,</w:t>
      </w:r>
      <w:r w:rsidR="009800F2">
        <w:rPr>
          <w:rStyle w:val="def"/>
        </w:rPr>
        <w:t xml:space="preserve"> that people, animals, and plants have before they die</w:t>
      </w:r>
      <w:r w:rsidR="00346DE8">
        <w:rPr>
          <w:rStyle w:val="def"/>
        </w:rPr>
        <w:t>.”</w:t>
      </w:r>
    </w:p>
    <w:p w14:paraId="3A68B1C6" w14:textId="6952B642" w:rsidR="00E3250F" w:rsidRDefault="00CA3BB0" w:rsidP="0086076E">
      <w:r>
        <w:rPr>
          <w:rStyle w:val="dttext"/>
        </w:rPr>
        <w:t xml:space="preserve">A definition </w:t>
      </w:r>
      <w:r w:rsidR="00226D8F">
        <w:rPr>
          <w:rStyle w:val="dttext"/>
        </w:rPr>
        <w:t>of life emanating</w:t>
      </w:r>
      <w:r>
        <w:rPr>
          <w:rStyle w:val="dttext"/>
        </w:rPr>
        <w:t xml:space="preserve"> from </w:t>
      </w:r>
      <w:r w:rsidR="004132DF">
        <w:rPr>
          <w:rStyle w:val="dttext"/>
        </w:rPr>
        <w:t xml:space="preserve">machine theory is: </w:t>
      </w:r>
      <w:r w:rsidR="004132DF">
        <w:t>"Life is a continuous process conducted by machines that enables metabolism, development, adaptation, propagation, and performance of specified work on its environment."</w:t>
      </w:r>
    </w:p>
    <w:p w14:paraId="48D682AF" w14:textId="77777777" w:rsidR="00EA3E8B" w:rsidRPr="00786175" w:rsidRDefault="00EA3E8B" w:rsidP="00EA3E8B">
      <w:pPr>
        <w:pStyle w:val="Heading2"/>
        <w:rPr>
          <w:b/>
          <w:bCs/>
        </w:rPr>
      </w:pPr>
      <w:r w:rsidRPr="00786175">
        <w:t>Life Machine – Flagellum</w:t>
      </w:r>
    </w:p>
    <w:p w14:paraId="68606277" w14:textId="4F20B418" w:rsidR="00EA3E8B" w:rsidRDefault="00002686" w:rsidP="00EA3E8B">
      <w:r>
        <w:rPr>
          <w:noProof/>
        </w:rPr>
        <mc:AlternateContent>
          <mc:Choice Requires="wpg">
            <w:drawing>
              <wp:anchor distT="0" distB="0" distL="114300" distR="114300" simplePos="0" relativeHeight="251658254" behindDoc="0" locked="0" layoutInCell="1" allowOverlap="1" wp14:anchorId="0D3A4B58" wp14:editId="2DEBD5D4">
                <wp:simplePos x="0" y="0"/>
                <wp:positionH relativeFrom="column">
                  <wp:posOffset>0</wp:posOffset>
                </wp:positionH>
                <wp:positionV relativeFrom="paragraph">
                  <wp:posOffset>224790</wp:posOffset>
                </wp:positionV>
                <wp:extent cx="2200275" cy="1366520"/>
                <wp:effectExtent l="0" t="0" r="9525" b="5080"/>
                <wp:wrapSquare wrapText="bothSides"/>
                <wp:docPr id="53" name="Group 53"/>
                <wp:cNvGraphicFramePr/>
                <a:graphic xmlns:a="http://schemas.openxmlformats.org/drawingml/2006/main">
                  <a:graphicData uri="http://schemas.microsoft.com/office/word/2010/wordprocessingGroup">
                    <wpg:wgp>
                      <wpg:cNvGrpSpPr/>
                      <wpg:grpSpPr>
                        <a:xfrm>
                          <a:off x="0" y="0"/>
                          <a:ext cx="2200275" cy="1366520"/>
                          <a:chOff x="0" y="0"/>
                          <a:chExt cx="2200275" cy="1366837"/>
                        </a:xfrm>
                      </wpg:grpSpPr>
                      <pic:pic xmlns:pic="http://schemas.openxmlformats.org/drawingml/2006/picture">
                        <pic:nvPicPr>
                          <pic:cNvPr id="46" name="Picture 46"/>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00275" cy="1151890"/>
                          </a:xfrm>
                          <a:prstGeom prst="rect">
                            <a:avLst/>
                          </a:prstGeom>
                        </pic:spPr>
                      </pic:pic>
                      <wps:wsp>
                        <wps:cNvPr id="47" name="Text Box 47"/>
                        <wps:cNvSpPr txBox="1"/>
                        <wps:spPr>
                          <a:xfrm>
                            <a:off x="0" y="1176337"/>
                            <a:ext cx="2200275" cy="190500"/>
                          </a:xfrm>
                          <a:prstGeom prst="rect">
                            <a:avLst/>
                          </a:prstGeom>
                          <a:solidFill>
                            <a:prstClr val="white"/>
                          </a:solidFill>
                          <a:ln>
                            <a:noFill/>
                          </a:ln>
                        </wps:spPr>
                        <wps:txbx>
                          <w:txbxContent>
                            <w:p w14:paraId="0D3EB422" w14:textId="2DD56FD6" w:rsidR="00EA3E8B" w:rsidRPr="00840F22" w:rsidRDefault="00EA3E8B" w:rsidP="00EA3E8B">
                              <w:pPr>
                                <w:pStyle w:val="Caption"/>
                                <w:rPr>
                                  <w:noProof/>
                                </w:rPr>
                              </w:pPr>
                              <w:bookmarkStart w:id="34" w:name="_Ref101192552"/>
                              <w:r>
                                <w:t xml:space="preserve">Figure </w:t>
                              </w:r>
                              <w:fldSimple w:instr=" SEQ Figure \* ARABIC ">
                                <w:r w:rsidR="00B87566">
                                  <w:rPr>
                                    <w:noProof/>
                                  </w:rPr>
                                  <w:t>16</w:t>
                                </w:r>
                              </w:fldSimple>
                              <w:bookmarkEnd w:id="34"/>
                              <w:r>
                                <w:t xml:space="preserve">. </w:t>
                              </w:r>
                              <w:r w:rsidRPr="009363D2">
                                <w:t>Constructed image of a flagell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D3A4B58" id="Group 53" o:spid="_x0000_s1068" style="position:absolute;margin-left:0;margin-top:17.7pt;width:173.25pt;height:107.6pt;z-index:251658254" coordsize="22002,136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">
                <v:shape id="Picture 46" o:spid="_x0000_s1069" type="#_x0000_t75" style="position:absolute;width:22002;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">
                  <v:imagedata r:id="rId40" o:title=""/>
                </v:shape>
                <v:shape id="Text Box 47" o:spid="_x0000_s1070" type="#_x0000_t202" style="position:absolute;top:11763;width:2200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0D3EB422" w14:textId="2DD56FD6" w:rsidR="00EA3E8B" w:rsidRPr="00840F22" w:rsidRDefault="00EA3E8B" w:rsidP="00EA3E8B">
                        <w:pPr>
                          <w:pStyle w:val="Caption"/>
                          <w:rPr>
                            <w:noProof/>
                          </w:rPr>
                        </w:pPr>
                        <w:bookmarkStart w:id="35" w:name="_Ref101192552"/>
                        <w:r>
                          <w:t xml:space="preserve">Figure </w:t>
                        </w:r>
                        <w:fldSimple w:instr=" SEQ Figure \* ARABIC ">
                          <w:r w:rsidR="00B87566">
                            <w:rPr>
                              <w:noProof/>
                            </w:rPr>
                            <w:t>16</w:t>
                          </w:r>
                        </w:fldSimple>
                        <w:bookmarkEnd w:id="35"/>
                        <w:r>
                          <w:t xml:space="preserve">. </w:t>
                        </w:r>
                        <w:r w:rsidRPr="009363D2">
                          <w:t>Constructed image of a flagellum.</w:t>
                        </w:r>
                      </w:p>
                    </w:txbxContent>
                  </v:textbox>
                </v:shape>
                <w10:wrap type="square"/>
              </v:group>
            </w:pict>
          </mc:Fallback>
        </mc:AlternateContent>
      </w:r>
      <w:r w:rsidR="00EA3E8B">
        <w:rPr>
          <w:noProof/>
        </w:rPr>
        <mc:AlternateContent>
          <mc:Choice Requires="wpg">
            <w:drawing>
              <wp:anchor distT="0" distB="0" distL="114300" distR="114300" simplePos="0" relativeHeight="251658255" behindDoc="0" locked="0" layoutInCell="1" allowOverlap="1" wp14:anchorId="01AB97A7" wp14:editId="4B76ED46">
                <wp:simplePos x="0" y="0"/>
                <wp:positionH relativeFrom="column">
                  <wp:posOffset>4043045</wp:posOffset>
                </wp:positionH>
                <wp:positionV relativeFrom="paragraph">
                  <wp:posOffset>204470</wp:posOffset>
                </wp:positionV>
                <wp:extent cx="1838325" cy="2485390"/>
                <wp:effectExtent l="0" t="0" r="9525" b="0"/>
                <wp:wrapSquare wrapText="bothSides"/>
                <wp:docPr id="58" name="Group 58"/>
                <wp:cNvGraphicFramePr/>
                <a:graphic xmlns:a="http://schemas.openxmlformats.org/drawingml/2006/main">
                  <a:graphicData uri="http://schemas.microsoft.com/office/word/2010/wordprocessingGroup">
                    <wpg:wgp>
                      <wpg:cNvGrpSpPr/>
                      <wpg:grpSpPr>
                        <a:xfrm>
                          <a:off x="0" y="0"/>
                          <a:ext cx="1838325" cy="2485390"/>
                          <a:chOff x="0" y="0"/>
                          <a:chExt cx="1743075" cy="2357120"/>
                        </a:xfrm>
                      </wpg:grpSpPr>
                      <pic:pic xmlns:pic="http://schemas.openxmlformats.org/drawingml/2006/picture">
                        <pic:nvPicPr>
                          <pic:cNvPr id="54" name="Picture 5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43075" cy="1878330"/>
                          </a:xfrm>
                          <a:prstGeom prst="rect">
                            <a:avLst/>
                          </a:prstGeom>
                        </pic:spPr>
                      </pic:pic>
                      <wps:wsp>
                        <wps:cNvPr id="57" name="Text Box 57"/>
                        <wps:cNvSpPr txBox="1"/>
                        <wps:spPr>
                          <a:xfrm>
                            <a:off x="0" y="1914525"/>
                            <a:ext cx="1743075" cy="442595"/>
                          </a:xfrm>
                          <a:prstGeom prst="rect">
                            <a:avLst/>
                          </a:prstGeom>
                          <a:solidFill>
                            <a:prstClr val="white"/>
                          </a:solidFill>
                          <a:ln>
                            <a:noFill/>
                          </a:ln>
                        </wps:spPr>
                        <wps:txbx>
                          <w:txbxContent>
                            <w:p w14:paraId="76AF0B5C" w14:textId="32871BAA" w:rsidR="00EA3E8B" w:rsidRPr="00CC4792" w:rsidRDefault="00EA3E8B" w:rsidP="00EA3E8B">
                              <w:pPr>
                                <w:pStyle w:val="Caption"/>
                                <w:rPr>
                                  <w:noProof/>
                                </w:rPr>
                              </w:pPr>
                              <w:bookmarkStart w:id="36" w:name="_Ref100769890"/>
                              <w:r>
                                <w:t xml:space="preserve">Figure </w:t>
                              </w:r>
                              <w:fldSimple w:instr=" SEQ Figure \* ARABIC ">
                                <w:r w:rsidR="00B87566">
                                  <w:rPr>
                                    <w:noProof/>
                                  </w:rPr>
                                  <w:t>17</w:t>
                                </w:r>
                              </w:fldSimple>
                              <w:bookmarkEnd w:id="36"/>
                              <w:r>
                                <w:t xml:space="preserve">. </w:t>
                              </w:r>
                              <w:r w:rsidRPr="00FC3B0C">
                                <w:t>Illustration of proton flow between membranes that creates the specified energy for the flagell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AB97A7" id="Group 58" o:spid="_x0000_s1071" style="position:absolute;margin-left:318.35pt;margin-top:16.1pt;width:144.75pt;height:195.7pt;z-index:251658255;mso-width-relative:margin;mso-height-relative:margin" coordsize="17430,235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">
                <v:shape id="Picture 54" o:spid="_x0000_s1072" type="#_x0000_t75" style="position:absolute;width:17430;height:18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">
                  <v:imagedata r:id="rId42" o:title=""/>
                </v:shape>
                <v:shape id="Text Box 57" o:spid="_x0000_s1073" type="#_x0000_t202" style="position:absolute;top:19145;width:17430;height:4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76AF0B5C" w14:textId="32871BAA" w:rsidR="00EA3E8B" w:rsidRPr="00CC4792" w:rsidRDefault="00EA3E8B" w:rsidP="00EA3E8B">
                        <w:pPr>
                          <w:pStyle w:val="Caption"/>
                          <w:rPr>
                            <w:noProof/>
                          </w:rPr>
                        </w:pPr>
                        <w:bookmarkStart w:id="37" w:name="_Ref100769890"/>
                        <w:r>
                          <w:t xml:space="preserve">Figure </w:t>
                        </w:r>
                        <w:fldSimple w:instr=" SEQ Figure \* ARABIC ">
                          <w:r w:rsidR="00B87566">
                            <w:rPr>
                              <w:noProof/>
                            </w:rPr>
                            <w:t>17</w:t>
                          </w:r>
                        </w:fldSimple>
                        <w:bookmarkEnd w:id="37"/>
                        <w:r>
                          <w:t xml:space="preserve">. </w:t>
                        </w:r>
                        <w:r w:rsidRPr="00FC3B0C">
                          <w:t>Illustration of proton flow between membranes that creates the specified energy for the flagellum.</w:t>
                        </w:r>
                      </w:p>
                    </w:txbxContent>
                  </v:textbox>
                </v:shape>
                <w10:wrap type="square"/>
              </v:group>
            </w:pict>
          </mc:Fallback>
        </mc:AlternateContent>
      </w:r>
      <w:r w:rsidR="00EA3E8B">
        <w:t xml:space="preserve">A flagellum, shown in </w:t>
      </w:r>
      <w:r w:rsidR="00EA3E8B">
        <w:fldChar w:fldCharType="begin"/>
      </w:r>
      <w:r w:rsidR="00EA3E8B">
        <w:instrText xml:space="preserve"> REF _Ref101192552 \h </w:instrText>
      </w:r>
      <w:r w:rsidR="00EA3E8B">
        <w:fldChar w:fldCharType="separate"/>
      </w:r>
      <w:r w:rsidR="00B87566">
        <w:t xml:space="preserve">Figure </w:t>
      </w:r>
      <w:r w:rsidR="00B87566">
        <w:rPr>
          <w:noProof/>
        </w:rPr>
        <w:t>16</w:t>
      </w:r>
      <w:r w:rsidR="00EA3E8B">
        <w:fldChar w:fldCharType="end"/>
      </w:r>
      <w:r w:rsidR="00EA3E8B">
        <w:t>, is an example of a biological machine because it is one of the most studied life machines. Also, the actuator (motor) resembles a human-designed motor. And the mechanisms neatly align with the machine functions, as shown in</w:t>
      </w:r>
      <w:r w:rsidR="00D83592">
        <w:t xml:space="preserve"> </w:t>
      </w:r>
      <w:r w:rsidR="00D83592">
        <w:fldChar w:fldCharType="begin"/>
      </w:r>
      <w:r w:rsidR="00D83592">
        <w:instrText xml:space="preserve"> REF _Ref86410932 \h </w:instrText>
      </w:r>
      <w:r w:rsidR="00D83592">
        <w:fldChar w:fldCharType="separate"/>
      </w:r>
      <w:r w:rsidR="00B87566">
        <w:t xml:space="preserve">Figure </w:t>
      </w:r>
      <w:r w:rsidR="00B87566">
        <w:rPr>
          <w:noProof/>
        </w:rPr>
        <w:t>2</w:t>
      </w:r>
      <w:r w:rsidR="00D83592">
        <w:fldChar w:fldCharType="end"/>
      </w:r>
      <w:r w:rsidR="00EA3E8B">
        <w:t xml:space="preserve">. </w:t>
      </w:r>
    </w:p>
    <w:p w14:paraId="54AE68D7" w14:textId="03EECCBF" w:rsidR="00EA3E8B" w:rsidRDefault="00EA3E8B" w:rsidP="00EA3E8B">
      <w:r>
        <w:fldChar w:fldCharType="begin"/>
      </w:r>
      <w:r>
        <w:instrText xml:space="preserve"> REF _Ref100769890 \h </w:instrText>
      </w:r>
      <w:r>
        <w:fldChar w:fldCharType="separate"/>
      </w:r>
      <w:r w:rsidR="00B87566">
        <w:t xml:space="preserve">Figure </w:t>
      </w:r>
      <w:r w:rsidR="00B87566">
        <w:rPr>
          <w:noProof/>
        </w:rPr>
        <w:t>17</w:t>
      </w:r>
      <w:r>
        <w:fldChar w:fldCharType="end"/>
      </w:r>
      <w:r>
        <w:t xml:space="preserve"> is an artist's rendition of proton (H</w:t>
      </w:r>
      <w:r>
        <w:rPr>
          <w:vertAlign w:val="superscript"/>
        </w:rPr>
        <w:t>+</w:t>
      </w:r>
      <w:r>
        <w:t xml:space="preserve">) flow (the white dots) moving between the </w:t>
      </w:r>
      <w:r w:rsidRPr="00992827">
        <w:t>cell wall's external and internal membranes that provide</w:t>
      </w:r>
      <w:r>
        <w:t xml:space="preserve"> the raised energy powering the rotation of the flagellum. </w:t>
      </w:r>
    </w:p>
    <w:p w14:paraId="41F8D260" w14:textId="5F9AC8C5" w:rsidR="00EA3E8B" w:rsidRDefault="00EA3E8B" w:rsidP="00EA3E8B">
      <w:r>
        <w:rPr>
          <w:noProof/>
        </w:rPr>
        <mc:AlternateContent>
          <mc:Choice Requires="wpg">
            <w:drawing>
              <wp:anchor distT="0" distB="0" distL="114300" distR="114300" simplePos="0" relativeHeight="251658256" behindDoc="0" locked="0" layoutInCell="1" allowOverlap="1" wp14:anchorId="386184CA" wp14:editId="2C79664E">
                <wp:simplePos x="0" y="0"/>
                <wp:positionH relativeFrom="column">
                  <wp:posOffset>0</wp:posOffset>
                </wp:positionH>
                <wp:positionV relativeFrom="paragraph">
                  <wp:posOffset>185420</wp:posOffset>
                </wp:positionV>
                <wp:extent cx="3506470" cy="1918970"/>
                <wp:effectExtent l="0" t="0" r="0" b="5080"/>
                <wp:wrapSquare wrapText="bothSides"/>
                <wp:docPr id="48" name="Group 48"/>
                <wp:cNvGraphicFramePr/>
                <a:graphic xmlns:a="http://schemas.openxmlformats.org/drawingml/2006/main">
                  <a:graphicData uri="http://schemas.microsoft.com/office/word/2010/wordprocessingGroup">
                    <wpg:wgp>
                      <wpg:cNvGrpSpPr/>
                      <wpg:grpSpPr>
                        <a:xfrm>
                          <a:off x="0" y="0"/>
                          <a:ext cx="3506470" cy="1902608"/>
                          <a:chOff x="0" y="16365"/>
                          <a:chExt cx="3506470" cy="1902922"/>
                        </a:xfrm>
                      </wpg:grpSpPr>
                      <pic:pic xmlns:pic="http://schemas.openxmlformats.org/drawingml/2006/picture">
                        <pic:nvPicPr>
                          <pic:cNvPr id="51" name="Picture 51"/>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a:xfrm>
                            <a:off x="0" y="16365"/>
                            <a:ext cx="3506470" cy="1533815"/>
                          </a:xfrm>
                          <a:prstGeom prst="rect">
                            <a:avLst/>
                          </a:prstGeom>
                        </pic:spPr>
                      </pic:pic>
                      <wps:wsp>
                        <wps:cNvPr id="52" name="Text Box 52"/>
                        <wps:cNvSpPr txBox="1"/>
                        <wps:spPr>
                          <a:xfrm>
                            <a:off x="0" y="1624012"/>
                            <a:ext cx="3506470" cy="295275"/>
                          </a:xfrm>
                          <a:prstGeom prst="rect">
                            <a:avLst/>
                          </a:prstGeom>
                          <a:solidFill>
                            <a:prstClr val="white"/>
                          </a:solidFill>
                          <a:ln>
                            <a:noFill/>
                          </a:ln>
                        </wps:spPr>
                        <wps:txbx>
                          <w:txbxContent>
                            <w:p w14:paraId="141AF037" w14:textId="18C9DD17" w:rsidR="00EA3E8B" w:rsidRPr="006B28AA" w:rsidRDefault="00EA3E8B" w:rsidP="00EA3E8B">
                              <w:pPr>
                                <w:pStyle w:val="Caption"/>
                                <w:rPr>
                                  <w:noProof/>
                                </w:rPr>
                              </w:pPr>
                              <w:bookmarkStart w:id="38" w:name="_Ref101338568"/>
                              <w:r>
                                <w:t xml:space="preserve">Figure </w:t>
                              </w:r>
                              <w:fldSimple w:instr=" SEQ Figure \* ARABIC ">
                                <w:r w:rsidR="00B87566">
                                  <w:rPr>
                                    <w:noProof/>
                                  </w:rPr>
                                  <w:t>18</w:t>
                                </w:r>
                              </w:fldSimple>
                              <w:bookmarkEnd w:id="38"/>
                              <w:r>
                                <w:t xml:space="preserve">. </w:t>
                              </w:r>
                              <w:r w:rsidRPr="00A00491">
                                <w:t>A drqwing that illustrates the mechanisms that control the flagellum's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86184CA" id="Group 48" o:spid="_x0000_s1074" style="position:absolute;margin-left:0;margin-top:14.6pt;width:276.1pt;height:151.1pt;z-index:251658256" coordorigin=",163" coordsize="35064,190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&#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">
                <v:shape id="Picture 51" o:spid="_x0000_s1075" type="#_x0000_t75" style="position:absolute;top:163;width:35064;height:15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">
                  <v:imagedata r:id="rId44" o:title=""/>
                </v:shape>
                <v:shape id="Text Box 52" o:spid="_x0000_s1076" type="#_x0000_t202" style="position:absolute;top:16240;width:350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41AF037" w14:textId="18C9DD17" w:rsidR="00EA3E8B" w:rsidRPr="006B28AA" w:rsidRDefault="00EA3E8B" w:rsidP="00EA3E8B">
                        <w:pPr>
                          <w:pStyle w:val="Caption"/>
                          <w:rPr>
                            <w:noProof/>
                          </w:rPr>
                        </w:pPr>
                        <w:bookmarkStart w:id="39" w:name="_Ref101338568"/>
                        <w:r>
                          <w:t xml:space="preserve">Figure </w:t>
                        </w:r>
                        <w:fldSimple w:instr=" SEQ Figure \* ARABIC ">
                          <w:r w:rsidR="00B87566">
                            <w:rPr>
                              <w:noProof/>
                            </w:rPr>
                            <w:t>18</w:t>
                          </w:r>
                        </w:fldSimple>
                        <w:bookmarkEnd w:id="39"/>
                        <w:r>
                          <w:t xml:space="preserve">. </w:t>
                        </w:r>
                        <w:r w:rsidRPr="00A00491">
                          <w:t>A drqwing that illustrates the mechanisms that control the flagellum's operation.</w:t>
                        </w:r>
                      </w:p>
                    </w:txbxContent>
                  </v:textbox>
                </v:shape>
                <w10:wrap type="square"/>
              </v:group>
            </w:pict>
          </mc:Fallback>
        </mc:AlternateContent>
      </w:r>
      <w:r>
        <w:fldChar w:fldCharType="begin"/>
      </w:r>
      <w:r>
        <w:instrText xml:space="preserve"> REF _Ref101338568 \h </w:instrText>
      </w:r>
      <w:r>
        <w:fldChar w:fldCharType="separate"/>
      </w:r>
      <w:r w:rsidR="00B87566">
        <w:t xml:space="preserve">Figure </w:t>
      </w:r>
      <w:r w:rsidR="00B87566">
        <w:rPr>
          <w:noProof/>
        </w:rPr>
        <w:t>18</w:t>
      </w:r>
      <w:r>
        <w:fldChar w:fldCharType="end"/>
      </w:r>
      <w:r>
        <w:t xml:space="preserve"> shows the mechanisms that control the flagellum's operation. The information sensors are the "receptors" shown on the left side of the figure. In this case, they are "chemoreceptors," proteins that detect and follow chemical gradients over a wide dynamic range outside the cell's wall, providing the cell </w:t>
      </w:r>
      <w:r w:rsidR="0064077D">
        <w:t xml:space="preserve">with </w:t>
      </w:r>
      <w:r>
        <w:t xml:space="preserve">the information needed to find food and avoid danger. The Che(X) molecules (center of </w:t>
      </w:r>
      <w:r>
        <w:fldChar w:fldCharType="begin"/>
      </w:r>
      <w:r>
        <w:instrText xml:space="preserve"> REF _Ref101338568 \h </w:instrText>
      </w:r>
      <w:r>
        <w:fldChar w:fldCharType="separate"/>
      </w:r>
      <w:r w:rsidR="00B87566">
        <w:t xml:space="preserve">Figure </w:t>
      </w:r>
      <w:r w:rsidR="00B87566">
        <w:rPr>
          <w:noProof/>
        </w:rPr>
        <w:t>18</w:t>
      </w:r>
      <w:r>
        <w:fldChar w:fldCharType="end"/>
      </w:r>
      <w:r>
        <w:t>) process this information</w:t>
      </w:r>
      <w:r w:rsidR="004413AA">
        <w:t>,</w:t>
      </w:r>
      <w:r>
        <w:t xml:space="preserve"> which then signals the </w:t>
      </w:r>
      <w:proofErr w:type="spellStart"/>
      <w:r>
        <w:t>Fli</w:t>
      </w:r>
      <w:proofErr w:type="spellEnd"/>
      <w:r>
        <w:t xml:space="preserve">(X) molecules (right of </w:t>
      </w:r>
      <w:r>
        <w:fldChar w:fldCharType="begin"/>
      </w:r>
      <w:r>
        <w:instrText xml:space="preserve"> REF _Ref101338568 \h </w:instrText>
      </w:r>
      <w:r>
        <w:fldChar w:fldCharType="separate"/>
      </w:r>
      <w:r w:rsidR="00B87566">
        <w:t xml:space="preserve">Figure </w:t>
      </w:r>
      <w:r w:rsidR="00B87566">
        <w:rPr>
          <w:noProof/>
        </w:rPr>
        <w:t>18</w:t>
      </w:r>
      <w:r>
        <w:fldChar w:fldCharType="end"/>
      </w:r>
      <w:r>
        <w:t>) to control the flagellum motor. This simplified description identifies some of the functional mechanisms of the flagellum machine, which conforms with the posited machine theory.</w:t>
      </w:r>
    </w:p>
    <w:p w14:paraId="6247C720" w14:textId="77777777" w:rsidR="00EA3E8B" w:rsidRDefault="00EA3E8B" w:rsidP="0086076E">
      <w:pPr>
        <w:rPr>
          <w:rStyle w:val="dttext"/>
        </w:rPr>
      </w:pPr>
    </w:p>
    <w:p w14:paraId="63EAA299" w14:textId="77777777" w:rsidR="00AE3F3E" w:rsidRPr="00F32E7E" w:rsidRDefault="00AE3F3E" w:rsidP="00AE3F3E">
      <w:pPr>
        <w:pStyle w:val="Heading2"/>
        <w:rPr>
          <w:b/>
          <w:bCs/>
        </w:rPr>
      </w:pPr>
      <w:r w:rsidRPr="00F32E7E">
        <w:t>A Machine Theory's Impact on Life's Design</w:t>
      </w:r>
    </w:p>
    <w:p w14:paraId="3B6CBF65" w14:textId="2BC644E0" w:rsidR="00AE3F3E" w:rsidRDefault="00AE3F3E" w:rsidP="00AE3F3E">
      <w:r>
        <w:t>Machine theory identifies the need to perform several levels of intelligent work. As discussed in the mousetrap example, one must acquire the materials, make the piece parts, assemble them with a partially wound</w:t>
      </w:r>
      <w:r w:rsidR="00FE3AC6">
        <w:t>-</w:t>
      </w:r>
      <w:r>
        <w:t>up spring</w:t>
      </w:r>
      <w:r w:rsidR="00184F6D">
        <w:t xml:space="preserve"> and</w:t>
      </w:r>
      <w:r>
        <w:t xml:space="preserve"> bait</w:t>
      </w:r>
      <w:r w:rsidR="00E17A35">
        <w:t>,</w:t>
      </w:r>
      <w:r>
        <w:t xml:space="preserve"> and set a mousetrap. Similarly, after building an engine, one must charge the battery, fill fluids, prime the fluid lines, </w:t>
      </w:r>
      <w:r w:rsidR="00E17A35">
        <w:t xml:space="preserve">and </w:t>
      </w:r>
      <w:r>
        <w:t xml:space="preserve">then crank </w:t>
      </w:r>
      <w:r w:rsidR="008023C2">
        <w:t>the</w:t>
      </w:r>
      <w:r>
        <w:t xml:space="preserve"> engine to start it. </w:t>
      </w:r>
    </w:p>
    <w:p w14:paraId="55F74A2D" w14:textId="4F0726CE" w:rsidR="00AE3F3E" w:rsidRDefault="00AE3F3E" w:rsidP="00AE3F3E">
      <w:r>
        <w:lastRenderedPageBreak/>
        <w:t xml:space="preserve">Imagine the difficulty of building a cell and "cranking" </w:t>
      </w:r>
      <w:r w:rsidR="008023C2">
        <w:t>it</w:t>
      </w:r>
      <w:r>
        <w:t xml:space="preserve"> to "start" its life process. Life is much different from human-designed machines. Life forms are a continuous process. Once, for example, the </w:t>
      </w:r>
      <w:r w:rsidR="00F146C3">
        <w:t xml:space="preserve">life process of the first E. coli bacteria cell was initiated, it probably took about 20 minutes for it to start dividing (mitosis), thereby </w:t>
      </w:r>
      <w:r>
        <w:t xml:space="preserve">avoiding </w:t>
      </w:r>
      <w:r w:rsidR="009A6D59">
        <w:t>restarting</w:t>
      </w:r>
      <w:r>
        <w:t>. Instead, it divides both the process and matter. There is no mother and daughter; there are two mothers. So</w:t>
      </w:r>
      <w:r w:rsidR="00DC1E9A">
        <w:t>,</w:t>
      </w:r>
      <w:r>
        <w:t xml:space="preserve"> the original life process becomes two </w:t>
      </w:r>
      <w:r w:rsidR="00431C05">
        <w:t>physical processes, but it remains</w:t>
      </w:r>
      <w:r>
        <w:t xml:space="preserve"> the original process. So</w:t>
      </w:r>
      <w:r w:rsidR="00491FEC">
        <w:t>,</w:t>
      </w:r>
      <w:r>
        <w:t xml:space="preserve"> one can accurately say that all E</w:t>
      </w:r>
      <w:r w:rsidR="00F92923">
        <w:t>. c</w:t>
      </w:r>
      <w:r>
        <w:t xml:space="preserve">oli bacteria that exist at any time represent the living E. coli process. </w:t>
      </w:r>
      <w:r w:rsidR="00321419">
        <w:t xml:space="preserve">Suppose something changes the process in a particular E. coli </w:t>
      </w:r>
      <w:r w:rsidR="00793F62">
        <w:t>bacterium</w:t>
      </w:r>
      <w:r w:rsidR="00321419">
        <w:t xml:space="preserve"> over time. In that case,</w:t>
      </w:r>
      <w:r>
        <w:t xml:space="preserve"> there will be a new strain of that process, but they all have the same "mother</w:t>
      </w:r>
      <w:r w:rsidR="00F91D58">
        <w:t>,</w:t>
      </w:r>
      <w:r>
        <w:t>"</w:t>
      </w:r>
      <w:r w:rsidR="00E03C58">
        <w:t xml:space="preserve"> and </w:t>
      </w:r>
      <w:r w:rsidR="00321419">
        <w:t>the living bacteria are the current state of the process at any given time.</w:t>
      </w:r>
      <w:r>
        <w:t xml:space="preserve"> </w:t>
      </w:r>
    </w:p>
    <w:p w14:paraId="0AE57AF1" w14:textId="41581F1E" w:rsidR="00AE3F3E" w:rsidRDefault="00AE3F3E" w:rsidP="00AE3F3E">
      <w:r>
        <w:t xml:space="preserve">Machine theory applied to life anticipates cell division </w:t>
      </w:r>
      <w:r w:rsidR="00A07FF2">
        <w:t>instead of</w:t>
      </w:r>
      <w:r>
        <w:t xml:space="preserve"> reproduction because of the intelligent work external to a life form that is required to start the life process. Cell division avoids such external involvement. This realization also highlights the necessity of </w:t>
      </w:r>
      <w:r w:rsidR="00C97109">
        <w:t>creating mothers for</w:t>
      </w:r>
      <w:r>
        <w:t xml:space="preserve"> all the life forms that exist. This topic is not discussed further </w:t>
      </w:r>
      <w:r w:rsidR="001E03CD">
        <w:t>in this context</w:t>
      </w:r>
      <w:r>
        <w:t xml:space="preserve">. </w:t>
      </w:r>
    </w:p>
    <w:p w14:paraId="20AA13D1" w14:textId="3D700686" w:rsidR="00AE3F3E" w:rsidRDefault="00AE3F3E" w:rsidP="00AE3F3E">
      <w:r>
        <w:t xml:space="preserve">For argument's sake, let us assume that </w:t>
      </w:r>
      <w:r w:rsidR="00B736A8">
        <w:t xml:space="preserve">the five differences between life and human-created machines in the previous section make assembling and starting the life process an order of magnitude </w:t>
      </w:r>
      <w:r w:rsidR="00B77719">
        <w:t>more complex</w:t>
      </w:r>
      <w:r w:rsidR="00B736A8">
        <w:t xml:space="preserve"> than assembling and starting a human-machine</w:t>
      </w:r>
      <w:r>
        <w:t xml:space="preserve"> running process. That would mean starting life is 100,000 times harder than starting a human-designed machine. Importantly, this assessment does not include the design challenge. Our brain is too weak, and our fingers are too large to create life.</w:t>
      </w:r>
    </w:p>
    <w:p w14:paraId="37C70F78" w14:textId="0F154D32" w:rsidR="00AE3F3E" w:rsidRDefault="00AE3F3E" w:rsidP="00AE3F3E">
      <w:r>
        <w:t>Another way to think about the problem of assembly</w:t>
      </w:r>
      <w:r w:rsidR="009044F9">
        <w:t>, plus starting the machine or life process,</w:t>
      </w:r>
      <w:r>
        <w:t xml:space="preserve"> is through the lens of causal circularities. For example, ATP is a prerequisite to creating additional ATP. Every causal loop must be broken by "hand assembly</w:t>
      </w:r>
      <w:r w:rsidR="004E132E">
        <w:t>,</w:t>
      </w:r>
      <w:r>
        <w:t xml:space="preserve">" while other parts of the causal loop are held in a </w:t>
      </w:r>
      <w:r w:rsidR="00EF5957">
        <w:t>state of non-equilibrium</w:t>
      </w:r>
      <w:r>
        <w:t xml:space="preserve"> until the cell begins to "live." Only at that picosecond can additional molecules be created to perpetuate the biological process. And there are hundreds, if not thousands, of such causal circularities in the cell.</w:t>
      </w:r>
    </w:p>
    <w:p w14:paraId="6AA94090" w14:textId="52F49C29" w:rsidR="00AE3F3E" w:rsidRDefault="00AE3F3E" w:rsidP="00AE3F3E">
      <w:r>
        <w:t>So</w:t>
      </w:r>
      <w:r w:rsidR="005C77D9">
        <w:t>,</w:t>
      </w:r>
      <w:r>
        <w:t xml:space="preserve"> machine theory reinforces the necessity of cell division compared to cell creation and why all living biological organisms must start as a single cell. Future machine theory </w:t>
      </w:r>
      <w:r w:rsidR="00C15743">
        <w:t>will elaborate on the use of</w:t>
      </w:r>
      <w:r>
        <w:t xml:space="preserve"> cells as life's building blocks.</w:t>
      </w:r>
    </w:p>
    <w:p w14:paraId="5B56878D" w14:textId="4F85D027" w:rsidR="0086076E" w:rsidRDefault="0086076E" w:rsidP="0086076E">
      <w:pPr>
        <w:pStyle w:val="Heading2"/>
      </w:pPr>
      <w:r>
        <w:t>A Design Engineering</w:t>
      </w:r>
      <w:r w:rsidR="00AB6C5B">
        <w:t>, Machine</w:t>
      </w:r>
      <w:r w:rsidR="00EB0083">
        <w:t xml:space="preserve"> Process</w:t>
      </w:r>
      <w:r w:rsidR="00383268">
        <w:t>-</w:t>
      </w:r>
      <w:r w:rsidR="00EB0083">
        <w:t>Driven</w:t>
      </w:r>
      <w:r>
        <w:t xml:space="preserve"> Perspective </w:t>
      </w:r>
      <w:r w:rsidR="00383268">
        <w:t>of</w:t>
      </w:r>
      <w:r>
        <w:t xml:space="preserve"> Life</w:t>
      </w:r>
    </w:p>
    <w:p w14:paraId="5FED04F7" w14:textId="178B2DDB" w:rsidR="00605119" w:rsidRPr="00447F69" w:rsidRDefault="00605119" w:rsidP="00605119">
      <w:r w:rsidRPr="00447F69">
        <w:t xml:space="preserve">The author of this paper is a machine design engineer with little </w:t>
      </w:r>
      <w:r w:rsidR="00B57358">
        <w:t>biological</w:t>
      </w:r>
      <w:r w:rsidRPr="00447F69">
        <w:t xml:space="preserve"> background. However, engineers and biologists identify the life machines' functionalities, i</w:t>
      </w:r>
      <w:r w:rsidR="00C6571F">
        <w:t>.e.</w:t>
      </w:r>
      <w:r w:rsidRPr="00447F69">
        <w:t xml:space="preserve">, information gathering, processing, and controlling specified energy, </w:t>
      </w:r>
      <w:r w:rsidR="008E6B11">
        <w:t>although they lack</w:t>
      </w:r>
      <w:r w:rsidRPr="00447F69">
        <w:t xml:space="preserve"> a complete understanding of most of the machines' mechanisms. Life's machines are orders of magnitude more complex due to their necessity for perpetual self-sustainability. Also, the building blocks of life mechanisms (cells) are molecular in scale compared to macro-scale human-designed machines</w:t>
      </w:r>
      <w:r w:rsidR="00063B57">
        <w:t>,</w:t>
      </w:r>
      <w:r w:rsidRPr="00447F69">
        <w:t xml:space="preserve"> making it impossible to observe their structure and operation directly. For these reasons, we will </w:t>
      </w:r>
      <w:r w:rsidR="00634652">
        <w:t>likely never fully understand all the machines in life</w:t>
      </w:r>
      <w:r w:rsidRPr="00447F69">
        <w:t xml:space="preserve">. </w:t>
      </w:r>
    </w:p>
    <w:p w14:paraId="22E46FEB" w14:textId="33CF1FA7" w:rsidR="00605119" w:rsidRPr="00447F69" w:rsidRDefault="00605119" w:rsidP="00605119">
      <w:r w:rsidRPr="00447F69">
        <w:t xml:space="preserve">Despite these obstacles, biologists have learned an incredible baseline of information regarding the functioning of life. </w:t>
      </w:r>
      <w:r w:rsidR="00211D16">
        <w:t>B</w:t>
      </w:r>
      <w:r w:rsidR="00412680">
        <w:t>iologists can almost always identify the information, information processing, and the specified energy used by life’s machinery.</w:t>
      </w:r>
      <w:r w:rsidR="00211D16">
        <w:t xml:space="preserve"> </w:t>
      </w:r>
      <w:r w:rsidRPr="00447F69">
        <w:t>Natural</w:t>
      </w:r>
      <w:r w:rsidR="00F70F16">
        <w:t>, “</w:t>
      </w:r>
      <w:r w:rsidR="005B1712">
        <w:t>downhill</w:t>
      </w:r>
      <w:r w:rsidR="00F70F16">
        <w:t xml:space="preserve">” </w:t>
      </w:r>
      <w:r w:rsidR="007E7374">
        <w:t xml:space="preserve">chemistry accounts for many of the </w:t>
      </w:r>
      <w:r w:rsidR="00CF361E">
        <w:t>process steps</w:t>
      </w:r>
      <w:r w:rsidRPr="00447F69">
        <w:t xml:space="preserve"> in life.</w:t>
      </w:r>
      <w:r w:rsidR="007B118D">
        <w:t xml:space="preserve"> </w:t>
      </w:r>
      <w:r w:rsidRPr="00447F69">
        <w:t xml:space="preserve">However, </w:t>
      </w:r>
      <w:r w:rsidR="00E63D64">
        <w:t xml:space="preserve">life’s </w:t>
      </w:r>
      <w:r w:rsidRPr="00447F69">
        <w:t xml:space="preserve">machinery establishes the initial conditions for this chemistry. </w:t>
      </w:r>
    </w:p>
    <w:p w14:paraId="30A64B56" w14:textId="77777777" w:rsidR="00605119" w:rsidRPr="00447F69" w:rsidRDefault="00605119" w:rsidP="00605119">
      <w:r w:rsidRPr="00447F69">
        <w:lastRenderedPageBreak/>
        <w:t>The textbook "Biochemistry, The Molecular Basis of Life"</w:t>
      </w:r>
      <w:r w:rsidRPr="00447F69">
        <w:rPr>
          <w:rStyle w:val="EndnoteReference"/>
        </w:rPr>
        <w:endnoteReference w:id="34"/>
      </w:r>
      <w:r w:rsidRPr="00447F69">
        <w:t xml:space="preserve"> gives this description of life machines: </w:t>
      </w:r>
    </w:p>
    <w:p w14:paraId="76A4E839" w14:textId="77777777" w:rsidR="00605119" w:rsidRPr="00447F69" w:rsidRDefault="00605119" w:rsidP="00605119">
      <w:pPr>
        <w:ind w:left="720"/>
      </w:pPr>
      <w:r w:rsidRPr="00447F69">
        <w:t xml:space="preserve">"Researchers now recognize that many of the </w:t>
      </w:r>
      <w:proofErr w:type="spellStart"/>
      <w:r w:rsidRPr="00447F69">
        <w:t>multisubunit</w:t>
      </w:r>
      <w:proofErr w:type="spellEnd"/>
      <w:r w:rsidRPr="00447F69">
        <w:t xml:space="preserve"> complexes involved in cellular processes function as molecular machines: physical entities with moving parts that perform work, the product of force and distance. Like the mechanical devices used by humans, molecular machines ensure that precisely the correct amount of applied force results in the appropriate amount and direction of movement required for a specific task to be completed. Machines permit the accomplishment of tasks that often would be impossible without them.</w:t>
      </w:r>
    </w:p>
    <w:p w14:paraId="2F6DC593" w14:textId="477FD286" w:rsidR="00605119" w:rsidRPr="00447F69" w:rsidRDefault="00605119" w:rsidP="00605119">
      <w:pPr>
        <w:ind w:left="720"/>
      </w:pPr>
      <w:r w:rsidRPr="00447F69">
        <w:t xml:space="preserve">Although biological machines are composed of relatively fragile molecules (primarily proteins) that cannot withstand the physical conditions (e.g., heat and friction) associated with human-made machines, the two device classes share </w:t>
      </w:r>
      <w:r w:rsidR="00984705">
        <w:t>essential</w:t>
      </w:r>
      <w:r w:rsidRPr="00447F69">
        <w:t xml:space="preserve"> features. In addition to being composed of moving parts, both require energy-transducing mechanisms: th</w:t>
      </w:r>
      <w:r w:rsidR="00F94794">
        <w:t>ey</w:t>
      </w:r>
      <w:r w:rsidRPr="00447F69">
        <w:t xml:space="preserve"> convert energy into directed motion. Despite the </w:t>
      </w:r>
      <w:r w:rsidR="00F94794">
        <w:t>vast</w:t>
      </w:r>
      <w:r w:rsidRPr="00447F69">
        <w:t xml:space="preserve"> diversity of types of work performed by biological machines, they all share one key feature: energy-driven changes in the three-dimensional shapes of proteins. One or more components of biological machines bind nucleotide molecules such a</w:t>
      </w:r>
      <w:r w:rsidR="00F94794">
        <w:t>s</w:t>
      </w:r>
      <w:r w:rsidRPr="00447F69">
        <w:t xml:space="preserve"> ATP or GTP (guanosine triphosphate). The binding of nucleotide molecules to these protein subunits referred to as </w:t>
      </w:r>
      <w:r w:rsidRPr="00447F69">
        <w:rPr>
          <w:b/>
          <w:bCs/>
        </w:rPr>
        <w:t>motor proteins</w:t>
      </w:r>
      <w:r w:rsidRPr="00447F69">
        <w:t xml:space="preserve">, and the release of energy that occurs when the nucleotide is hydrolyzed, results in a precisely targeted change in the subunit's </w:t>
      </w:r>
      <w:proofErr w:type="spellStart"/>
      <w:proofErr w:type="gramStart"/>
      <w:r w:rsidRPr="00447F69">
        <w:t>shape.This</w:t>
      </w:r>
      <w:proofErr w:type="spellEnd"/>
      <w:proofErr w:type="gramEnd"/>
      <w:r w:rsidRPr="00447F69">
        <w:t xml:space="preserve"> wave of change is transmitted to nearby subunits in a process that resembles a series of dominoes falling. Biological machines are relatively efficient because the hydrolysis of nucleotides is essentially irreversible: therefore, the functional changes that occur in each machine occur in one direction only."</w:t>
      </w:r>
    </w:p>
    <w:p w14:paraId="21415D6A" w14:textId="77777777" w:rsidR="00605119" w:rsidRPr="00447F69" w:rsidRDefault="00605119" w:rsidP="00605119">
      <w:r w:rsidRPr="00447F69">
        <w:t xml:space="preserve">Signal transduction in organisms is the heart of much of </w:t>
      </w:r>
      <w:proofErr w:type="gramStart"/>
      <w:r w:rsidRPr="00447F69">
        <w:t>the machinery</w:t>
      </w:r>
      <w:proofErr w:type="gramEnd"/>
      <w:r w:rsidRPr="00447F69">
        <w:t>. Here is the description of the process from the same textbook:</w:t>
      </w:r>
      <w:r w:rsidRPr="00447F69">
        <w:rPr>
          <w:rStyle w:val="EndnoteReference"/>
        </w:rPr>
        <w:endnoteReference w:id="35"/>
      </w:r>
      <w:r w:rsidRPr="00447F69">
        <w:t xml:space="preserve"> </w:t>
      </w:r>
    </w:p>
    <w:p w14:paraId="63A96A25" w14:textId="77777777" w:rsidR="00605119" w:rsidRPr="00447F69" w:rsidRDefault="00605119" w:rsidP="00605119">
      <w:pPr>
        <w:ind w:left="720"/>
      </w:pPr>
      <w:r w:rsidRPr="00447F69">
        <w:t xml:space="preserve">"If energy is the force that drives biochemical processes, then information is the power to specify what is done. Self-organizing living organisms are so complicated that they must have not only precise structural specifications for each type of biomolecule, but also specifications for how, when and where each type is to be synthesized, utilized, and degraded. In other words, living organisms require both energy and information to create order. Survival requires that organisms process information from their environment. For example, bacterial cells track down food molecules, plants adapt to changing light levels, and animals seek to avoid predators. Information, or </w:t>
      </w:r>
      <w:r w:rsidRPr="00447F69">
        <w:rPr>
          <w:i/>
          <w:iCs/>
        </w:rPr>
        <w:t>signals,</w:t>
      </w:r>
      <w:r w:rsidRPr="00447F69">
        <w:t xml:space="preserve"> come in the form of molecules (e.g., nutrients) or physical stimuli (e.g., light). Although organisms are bombarded with signals, they can adapt to changing environmental conditions only if they can recognize, interpret, and respond to each type of message. The process that organisms use to receive and interpret information is referred to as </w:t>
      </w:r>
      <w:r w:rsidRPr="00447F69">
        <w:rPr>
          <w:b/>
          <w:bCs/>
        </w:rPr>
        <w:t>signal transduction</w:t>
      </w:r>
      <w:r w:rsidRPr="00447F69">
        <w:t xml:space="preserve">. Although both prokaryotes and eukaryotes process environmental information, most research efforts have been concerned with eukaryotic signal transduction. Consequently, the following discussion focuses on information processing in eukaryotes. Examples of eukaryotic signal molecules include </w:t>
      </w:r>
      <w:r w:rsidRPr="00447F69">
        <w:rPr>
          <w:b/>
          <w:bCs/>
        </w:rPr>
        <w:t xml:space="preserve">neurotransmitters </w:t>
      </w:r>
      <w:r w:rsidRPr="00447F69">
        <w:t xml:space="preserve">(products of neurons); </w:t>
      </w:r>
      <w:r w:rsidRPr="00447F69">
        <w:rPr>
          <w:b/>
          <w:bCs/>
        </w:rPr>
        <w:t xml:space="preserve">hormones </w:t>
      </w:r>
      <w:r w:rsidRPr="00447F69">
        <w:t xml:space="preserve">(products of epithelial cells), and </w:t>
      </w:r>
      <w:r w:rsidRPr="00447F69">
        <w:rPr>
          <w:i/>
          <w:iCs/>
        </w:rPr>
        <w:t xml:space="preserve">cytokines </w:t>
      </w:r>
      <w:r w:rsidRPr="00447F69">
        <w:t>(products of white blood cells). All information-processing mechanisms can be divided into four phases:</w:t>
      </w:r>
    </w:p>
    <w:p w14:paraId="755A07F2" w14:textId="77777777" w:rsidR="00605119" w:rsidRPr="00447F69" w:rsidRDefault="00605119" w:rsidP="00605119">
      <w:pPr>
        <w:pStyle w:val="ListParagraph"/>
        <w:numPr>
          <w:ilvl w:val="0"/>
          <w:numId w:val="8"/>
        </w:numPr>
        <w:rPr>
          <w:b/>
          <w:bCs/>
        </w:rPr>
      </w:pPr>
      <w:r w:rsidRPr="00447F69">
        <w:rPr>
          <w:b/>
          <w:bCs/>
        </w:rPr>
        <w:t>Reception</w:t>
      </w:r>
      <w:r w:rsidRPr="00447F69">
        <w:t>. A signal molecule called a ligand, binds to and activates a receptor.</w:t>
      </w:r>
    </w:p>
    <w:p w14:paraId="19EFCE72" w14:textId="77777777" w:rsidR="00605119" w:rsidRPr="00447F69" w:rsidRDefault="00605119" w:rsidP="00605119">
      <w:pPr>
        <w:pStyle w:val="ListParagraph"/>
        <w:numPr>
          <w:ilvl w:val="0"/>
          <w:numId w:val="8"/>
        </w:numPr>
        <w:rPr>
          <w:b/>
          <w:bCs/>
        </w:rPr>
      </w:pPr>
      <w:r w:rsidRPr="00447F69">
        <w:rPr>
          <w:b/>
          <w:bCs/>
        </w:rPr>
        <w:lastRenderedPageBreak/>
        <w:t>Transduction</w:t>
      </w:r>
      <w:r w:rsidRPr="00447F69">
        <w:t>. Ligand binding triggers a change in the three-dimensional structure of the receptor that results in the conversion of a primary message or signal to a secondary message, often across a membrane barrier.</w:t>
      </w:r>
    </w:p>
    <w:p w14:paraId="1FCFA4E3" w14:textId="77777777" w:rsidR="00605119" w:rsidRPr="00447F69" w:rsidRDefault="00605119" w:rsidP="00605119">
      <w:pPr>
        <w:pStyle w:val="ListParagraph"/>
        <w:numPr>
          <w:ilvl w:val="0"/>
          <w:numId w:val="8"/>
        </w:numPr>
        <w:rPr>
          <w:b/>
          <w:bCs/>
        </w:rPr>
      </w:pPr>
      <w:r w:rsidRPr="00447F69">
        <w:rPr>
          <w:b/>
          <w:bCs/>
        </w:rPr>
        <w:t>Response</w:t>
      </w:r>
      <w:r w:rsidRPr="00447F69">
        <w:t xml:space="preserve">. Once initiated, the internal signal causes a </w:t>
      </w:r>
      <w:r w:rsidRPr="00447F69">
        <w:rPr>
          <w:b/>
          <w:bCs/>
        </w:rPr>
        <w:t>signaling cascade</w:t>
      </w:r>
      <w:r w:rsidRPr="00447F69">
        <w:t>, a series of reactions that involve covalent modifications (e.g., phosphorylation) of intracellular proteins. Results of this process include changes in enzyme activities and/or gene expression, cytoskeletal rearrangements, cell movement, or cell cycle progression (e.g., cell growth or division).</w:t>
      </w:r>
    </w:p>
    <w:p w14:paraId="7BF55827" w14:textId="77777777" w:rsidR="00605119" w:rsidRPr="00447F69" w:rsidRDefault="00605119" w:rsidP="00605119">
      <w:pPr>
        <w:pStyle w:val="ListParagraph"/>
        <w:numPr>
          <w:ilvl w:val="0"/>
          <w:numId w:val="8"/>
        </w:numPr>
        <w:rPr>
          <w:b/>
          <w:bCs/>
        </w:rPr>
      </w:pPr>
      <w:r w:rsidRPr="00447F69">
        <w:rPr>
          <w:b/>
          <w:bCs/>
        </w:rPr>
        <w:t>Termination</w:t>
      </w:r>
      <w:r w:rsidRPr="00447F69">
        <w:t>. The efficiency and effectiveness of signal mechanisms requires that they be terminated in a timely manner. Living organisms use a variety of signal termination methods. For example, signaling molecules may be destroyed or removed (e.g., neurotransmitters such as acetylcholine modification (e.g., removal of phosphate groups), and nonprotein signals are degraded by enzymes.</w:t>
      </w:r>
    </w:p>
    <w:p w14:paraId="0E43B925" w14:textId="27EDF618" w:rsidR="00605119" w:rsidRPr="00447F69" w:rsidRDefault="00605119" w:rsidP="00605119">
      <w:r w:rsidRPr="00447F69">
        <w:t xml:space="preserve">These quotes from a textbook recommended by a college biology professor proclaim </w:t>
      </w:r>
      <w:r w:rsidR="002B57D4">
        <w:t>that life machines are</w:t>
      </w:r>
      <w:r w:rsidRPr="00447F69">
        <w:t xml:space="preserve"> the molecular equivalent of human-designed macro machines. They require the same functionalities: acquiring and processing specified information</w:t>
      </w:r>
      <w:r w:rsidR="004E0233">
        <w:t xml:space="preserve">, and using the result to control the energy (ATP) required </w:t>
      </w:r>
      <w:r w:rsidRPr="00447F69">
        <w:t xml:space="preserve">to perform specified work. </w:t>
      </w:r>
      <w:r w:rsidR="003D06A1">
        <w:t>H</w:t>
      </w:r>
      <w:r w:rsidR="00287436">
        <w:t>owever, h</w:t>
      </w:r>
      <w:r w:rsidR="003D06A1">
        <w:t xml:space="preserve">uman </w:t>
      </w:r>
      <w:r w:rsidR="00D01018">
        <w:t>machines aren’t “built when needed</w:t>
      </w:r>
      <w:r w:rsidR="00135B29">
        <w:t>.”</w:t>
      </w:r>
      <w:r w:rsidR="000235C5">
        <w:t xml:space="preserve"> </w:t>
      </w:r>
    </w:p>
    <w:p w14:paraId="57228659" w14:textId="0335A49B" w:rsidR="00605119" w:rsidRDefault="00605119" w:rsidP="00605119">
      <w:r w:rsidRPr="00447F69">
        <w:t xml:space="preserve">The signal transduction narrative suggests that the </w:t>
      </w:r>
      <w:r w:rsidR="00813727" w:rsidRPr="00447F69">
        <w:t xml:space="preserve">mechanisms involved </w:t>
      </w:r>
      <w:r w:rsidR="00841FA6" w:rsidRPr="00447F69">
        <w:t xml:space="preserve">combine </w:t>
      </w:r>
      <w:r w:rsidRPr="00447F69">
        <w:t xml:space="preserve">signaling, signal processing, and actuation functions. The termination illustrates another reason life is much more complicated than human-designed machines. Life builds many machines when needed, then recycles them after they have completed their task. </w:t>
      </w:r>
      <w:r w:rsidR="00302B38">
        <w:t xml:space="preserve">The termination step is needed for the life process to initiate the recycling process. </w:t>
      </w:r>
      <w:r w:rsidRPr="00447F69">
        <w:t>Human-designed machines cannot rebuild themselves.</w:t>
      </w:r>
    </w:p>
    <w:p w14:paraId="56AAA002" w14:textId="77777777" w:rsidR="00FC64A1" w:rsidRDefault="00FC64A1" w:rsidP="00FC64A1">
      <w:r>
        <w:t xml:space="preserve">Virtually all OoL abiogenesis and ID arguments address the ability of natural causes to create the physical structure and provide the energy required for life. However, in the author's opinion, neither adequately addresses the intelligent work necessary to start the life process.  </w:t>
      </w:r>
    </w:p>
    <w:p w14:paraId="6AC956D3" w14:textId="3B3D1743" w:rsidR="00FC64A1" w:rsidRDefault="00FC64A1" w:rsidP="00FC64A1">
      <w:r>
        <w:t xml:space="preserve">As someone whose career </w:t>
      </w:r>
      <w:r w:rsidR="004E0233">
        <w:t>involved designing machines, I cannot conceive of a method to initiate</w:t>
      </w:r>
      <w:r>
        <w:t xml:space="preserve"> the life process. There are numerous causal circularities. One is ATP, an unstable molecule that does not exist naturally on </w:t>
      </w:r>
      <w:r w:rsidR="004048A0">
        <w:t>E</w:t>
      </w:r>
      <w:r>
        <w:t xml:space="preserve">arth. Yet, most machines in a cell use ATP as their energy source. A machine called ATP synthase </w:t>
      </w:r>
      <w:r w:rsidR="00DB3F76">
        <w:t>produces ATP and utilizes it</w:t>
      </w:r>
      <w:r>
        <w:t xml:space="preserve"> in the process.</w:t>
      </w:r>
      <w:r>
        <w:rPr>
          <w:rStyle w:val="EndnoteReference"/>
        </w:rPr>
        <w:endnoteReference w:id="36"/>
      </w:r>
      <w:r>
        <w:t xml:space="preserve"> How does one "seed" ATP in a cell structure to start the ATP synthase machines? These causal circularities </w:t>
      </w:r>
      <w:r w:rsidR="006324F8">
        <w:t xml:space="preserve">render the possibility of </w:t>
      </w:r>
      <w:r w:rsidR="00085817">
        <w:t>creating or restarting natural life impossible during living cell reproduction</w:t>
      </w:r>
      <w:r>
        <w:t xml:space="preserve">.  </w:t>
      </w:r>
    </w:p>
    <w:p w14:paraId="4914BE49" w14:textId="1EBECB0D" w:rsidR="00FC64A1" w:rsidRDefault="00FC64A1" w:rsidP="00FC64A1">
      <w:r>
        <w:t>Since the cell can repair itself and build and recycle machines as needed, it can duplicate and divide its structure and running machinery in one continuous</w:t>
      </w:r>
      <w:r w:rsidR="00531E64">
        <w:t>, complicated</w:t>
      </w:r>
      <w:r>
        <w:t xml:space="preserve"> process, </w:t>
      </w:r>
      <w:r w:rsidR="00531E64">
        <w:t>it</w:t>
      </w:r>
      <w:r>
        <w:t xml:space="preserve"> </w:t>
      </w:r>
      <w:proofErr w:type="gramStart"/>
      <w:r>
        <w:t>eliminating</w:t>
      </w:r>
      <w:proofErr w:type="gramEnd"/>
      <w:r>
        <w:t xml:space="preserve"> the need to restart the life process</w:t>
      </w:r>
      <w:r w:rsidR="00656FA1">
        <w:t>,</w:t>
      </w:r>
      <w:r w:rsidR="006E732F">
        <w:t xml:space="preserve"> which </w:t>
      </w:r>
      <w:r w:rsidR="00656FA1">
        <w:t>seems impossible to me</w:t>
      </w:r>
      <w:r>
        <w:t xml:space="preserve">. </w:t>
      </w:r>
    </w:p>
    <w:p w14:paraId="52BA6BB1" w14:textId="65FE2EF7" w:rsidR="0086076E" w:rsidRDefault="0086076E" w:rsidP="0086076E">
      <w:r>
        <w:t xml:space="preserve">When designing machines, engineers start with a specification. Then, one develops a design concept based on one's "toolkit" of capabilities: </w:t>
      </w:r>
      <w:r w:rsidR="00BC2137">
        <w:t>the technology</w:t>
      </w:r>
      <w:r>
        <w:t xml:space="preserve"> </w:t>
      </w:r>
      <w:r w:rsidR="0023773A">
        <w:t>that</w:t>
      </w:r>
      <w:r>
        <w:t xml:space="preserve"> the designer knows how to use. </w:t>
      </w:r>
      <w:r w:rsidR="00EE0D3E">
        <w:t>The designer must invent mechanisms that fill the gaps if such a solution does not exist</w:t>
      </w:r>
      <w:r>
        <w:t>.</w:t>
      </w:r>
    </w:p>
    <w:p w14:paraId="54C244AF" w14:textId="62607472" w:rsidR="0086076E" w:rsidRDefault="0086076E" w:rsidP="0086076E">
      <w:r>
        <w:lastRenderedPageBreak/>
        <w:t>Once a design is complete, a designer knows exactly how the machine works</w:t>
      </w:r>
      <w:r w:rsidR="00A816E3">
        <w:t>, can make measurements anywhere in the functioning machine,</w:t>
      </w:r>
      <w:r>
        <w:t xml:space="preserve"> and </w:t>
      </w:r>
      <w:r w:rsidR="00A816E3">
        <w:t>can</w:t>
      </w:r>
      <w:r>
        <w:t xml:space="preserve"> correlate and explain them.</w:t>
      </w:r>
      <w:r w:rsidR="006D1BDF">
        <w:t xml:space="preserve"> Ano</w:t>
      </w:r>
      <w:r w:rsidR="0049688A">
        <w:t xml:space="preserve">ther engineer with comparable skills and background </w:t>
      </w:r>
      <w:r w:rsidR="0053644F">
        <w:t>can usually</w:t>
      </w:r>
      <w:r w:rsidR="005650FD">
        <w:t xml:space="preserve"> </w:t>
      </w:r>
      <w:proofErr w:type="gramStart"/>
      <w:r w:rsidR="00BC2137">
        <w:t>reverse-engineer</w:t>
      </w:r>
      <w:proofErr w:type="gramEnd"/>
      <w:r w:rsidR="00BC2137">
        <w:t xml:space="preserve"> the machine </w:t>
      </w:r>
      <w:r w:rsidR="001504FB">
        <w:t>and bu</w:t>
      </w:r>
      <w:r w:rsidR="00BC2137">
        <w:t>ild their</w:t>
      </w:r>
      <w:r w:rsidR="001504FB">
        <w:t xml:space="preserve"> own</w:t>
      </w:r>
      <w:r w:rsidR="00937F3A">
        <w:t>.</w:t>
      </w:r>
    </w:p>
    <w:p w14:paraId="7B2C500C" w14:textId="79036222" w:rsidR="0086076E" w:rsidRDefault="0086076E" w:rsidP="0086076E">
      <w:proofErr w:type="spellStart"/>
      <w:proofErr w:type="gramStart"/>
      <w:r>
        <w:t>One</w:t>
      </w:r>
      <w:proofErr w:type="spellEnd"/>
      <w:proofErr w:type="gramEnd"/>
      <w:r>
        <w:t xml:space="preserve"> can compare the ability of engineers to reverse their machine creations to biologists' ability to reverse engineer the inter-workings of life by comparing a computer IC (Integrated Circuit) to a cell. The smallest logic gate theoretically feasible is </w:t>
      </w:r>
      <w:r w:rsidR="00DF4AEC">
        <w:t xml:space="preserve">approximately 10 nm in length and width, which is </w:t>
      </w:r>
      <w:r w:rsidR="00DB654B">
        <w:t>approximately</w:t>
      </w:r>
      <w:r>
        <w:t xml:space="preserve"> twice the size of a large prokaryotic cell or a small eukaryotic cell.</w:t>
      </w:r>
      <w:r>
        <w:rPr>
          <w:rStyle w:val="EndnoteReference"/>
        </w:rPr>
        <w:endnoteReference w:id="37"/>
      </w:r>
      <w:r>
        <w:t xml:space="preserve"> There are over a billion logic gates in the typical PC's "information processing" module, making this functionality alone about a billion times </w:t>
      </w:r>
      <w:r w:rsidR="00DB654B">
        <w:t>the size of a cell</w:t>
      </w:r>
      <w:r>
        <w:t xml:space="preserve">. These logic gates do not include mechanisms to produce the specified energy, acquire the specified information, </w:t>
      </w:r>
      <w:r w:rsidR="00DB654B">
        <w:t>or</w:t>
      </w:r>
      <w:r>
        <w:t xml:space="preserve"> all the actuators needed for all the machinery in a cell</w:t>
      </w:r>
      <w:r w:rsidR="00DB654B">
        <w:t>,</w:t>
      </w:r>
      <w:r>
        <w:t xml:space="preserve"> nor the enclosure. Cells </w:t>
      </w:r>
      <w:r w:rsidR="005B4C56">
        <w:t>possess capabilities far beyond those of any man-</w:t>
      </w:r>
      <w:r w:rsidR="00960036">
        <w:t>created</w:t>
      </w:r>
      <w:r>
        <w:t xml:space="preserve"> machine. These include finding, capturing, and metabolizing food, adapting to its environment, repairing itself, warding </w:t>
      </w:r>
      <w:r w:rsidR="00960036">
        <w:t xml:space="preserve">off </w:t>
      </w:r>
      <w:r>
        <w:t xml:space="preserve">attacks by viruses, and dividing itself into two separate cells without disrupting the life process it is running.  </w:t>
      </w:r>
    </w:p>
    <w:p w14:paraId="6E07C64E" w14:textId="5D5BA783" w:rsidR="0086076E" w:rsidRDefault="00A35956" w:rsidP="0086076E">
      <w:r>
        <w:t>High</w:t>
      </w:r>
      <w:r w:rsidR="00CD7C77">
        <w:t>-</w:t>
      </w:r>
      <w:r>
        <w:t>performance computers</w:t>
      </w:r>
      <w:r w:rsidR="0086076E">
        <w:t xml:space="preserve"> typically consume about </w:t>
      </w:r>
      <w:r w:rsidR="008C6127">
        <w:t>300</w:t>
      </w:r>
      <w:r w:rsidR="0086076E">
        <w:t xml:space="preserve"> watts compared to a cell's 3x10</w:t>
      </w:r>
      <w:r w:rsidR="0086076E">
        <w:rPr>
          <w:vertAlign w:val="superscript"/>
        </w:rPr>
        <w:t>-10</w:t>
      </w:r>
      <w:r w:rsidR="0086076E">
        <w:t xml:space="preserve"> watt</w:t>
      </w:r>
      <w:r w:rsidR="00F50D10">
        <w:t>s</w:t>
      </w:r>
      <w:r w:rsidR="0086076E">
        <w:t>. This a</w:t>
      </w:r>
      <w:r w:rsidR="00B83874">
        <w:t>ppro</w:t>
      </w:r>
      <w:r w:rsidR="00CD7C77">
        <w:t>ximation</w:t>
      </w:r>
      <w:r w:rsidR="0086076E">
        <w:t xml:space="preserve"> makes the cell a trillion times more </w:t>
      </w:r>
      <w:r w:rsidR="00A14ABD">
        <w:t>energy-efficient than a human PC, enabling it to achieve unmeasurable, more intelligent work</w:t>
      </w:r>
      <w:r w:rsidR="0086076E">
        <w:t xml:space="preserve">.  </w:t>
      </w:r>
    </w:p>
    <w:p w14:paraId="3B4F988B" w14:textId="0D02246E" w:rsidR="0086076E" w:rsidRDefault="0086076E" w:rsidP="0086076E">
      <w:r>
        <w:t xml:space="preserve">However, a computer is orders of magnitude faster than biology. I'm </w:t>
      </w:r>
      <w:r w:rsidR="008253BD">
        <w:t>comparing</w:t>
      </w:r>
      <w:r>
        <w:t xml:space="preserve"> a processor vs. a cell, not a brain. </w:t>
      </w:r>
      <w:proofErr w:type="gramStart"/>
      <w:r>
        <w:t>A brain</w:t>
      </w:r>
      <w:proofErr w:type="gramEnd"/>
      <w:r>
        <w:t xml:space="preserve"> using neural networks is 10 million times slower than a computer.</w:t>
      </w:r>
      <w:r>
        <w:rPr>
          <w:rStyle w:val="EndnoteReference"/>
        </w:rPr>
        <w:endnoteReference w:id="38"/>
      </w:r>
      <w:r>
        <w:t xml:space="preserve"> The cell conducts many processes in parallel using </w:t>
      </w:r>
      <w:r w:rsidR="00B157DA">
        <w:t>multiple machines, so I am unsure</w:t>
      </w:r>
      <w:r>
        <w:t xml:space="preserve"> how to make a comparable estimate. </w:t>
      </w:r>
    </w:p>
    <w:p w14:paraId="67F1764E" w14:textId="6F8F8165" w:rsidR="003E33CF" w:rsidRDefault="003E33CF" w:rsidP="003E33CF">
      <w:pPr>
        <w:pStyle w:val="Heading4"/>
      </w:pPr>
      <w:r>
        <w:t xml:space="preserve">Life and </w:t>
      </w:r>
      <w:proofErr w:type="gramStart"/>
      <w:r>
        <w:t>life's</w:t>
      </w:r>
      <w:proofErr w:type="gramEnd"/>
      <w:r>
        <w:t xml:space="preserve"> machines vs. </w:t>
      </w:r>
      <w:r w:rsidR="00B157DA">
        <w:t>Human-designed</w:t>
      </w:r>
      <w:r>
        <w:t xml:space="preserve"> Machines</w:t>
      </w:r>
    </w:p>
    <w:p w14:paraId="3554792F" w14:textId="10581ABF" w:rsidR="003E33CF" w:rsidRDefault="003E33CF" w:rsidP="003E33CF">
      <w:r>
        <w:t>Every living entity is a machine because it performs specified work using the machine functionalities identified herein. But life is much more than a human-designed machine</w:t>
      </w:r>
      <w:r w:rsidR="004115FE">
        <w:t>, so</w:t>
      </w:r>
      <w:r>
        <w:t xml:space="preserve"> calling life a mere machine is a mammoth understatement. </w:t>
      </w:r>
      <w:r w:rsidR="0031405C">
        <w:t>So</w:t>
      </w:r>
      <w:r w:rsidR="00565DA7">
        <w:t xml:space="preserve">, as previously </w:t>
      </w:r>
      <w:r w:rsidR="00A34553">
        <w:t xml:space="preserve">suggested, instead of calling life machines, we can call </w:t>
      </w:r>
      <w:r w:rsidR="00EC594A">
        <w:t>life</w:t>
      </w:r>
      <w:r w:rsidR="00A34553">
        <w:t xml:space="preserve"> lachines</w:t>
      </w:r>
      <w:r w:rsidR="00D67F04">
        <w:t xml:space="preserve"> to emphasize this point.</w:t>
      </w:r>
      <w:r>
        <w:t xml:space="preserve"> </w:t>
      </w:r>
    </w:p>
    <w:p w14:paraId="69067662" w14:textId="597AFD63" w:rsidR="003E33CF" w:rsidRPr="00A9526C" w:rsidRDefault="003E33CF" w:rsidP="003E33CF">
      <w:r>
        <w:t xml:space="preserve">Our personal experience </w:t>
      </w:r>
      <w:r w:rsidR="00CB5D36">
        <w:t>suggests that machines of a given intelligence level can produce entities of a lower intelligence level in a circular causation conundrum, implying that</w:t>
      </w:r>
      <w:r>
        <w:t xml:space="preserve"> intelligence is the primal realm. The laws of physics and </w:t>
      </w:r>
      <w:r w:rsidR="00CB5D36">
        <w:t xml:space="preserve">the details of the universe suggest that superior intelligence and physical dexterity at all scales of space and time </w:t>
      </w:r>
      <w:r>
        <w:t xml:space="preserve">are responsible for our existence. </w:t>
      </w:r>
    </w:p>
    <w:p w14:paraId="779BF039" w14:textId="015078E4" w:rsidR="0086076E" w:rsidRDefault="0086076E" w:rsidP="0086076E">
      <w:r>
        <w:t xml:space="preserve">Reverse engineering biological machines and processes </w:t>
      </w:r>
      <w:r w:rsidR="00C43318">
        <w:t>is</w:t>
      </w:r>
      <w:r>
        <w:t xml:space="preserve"> </w:t>
      </w:r>
      <w:r w:rsidR="00CA4256">
        <w:t xml:space="preserve">significantly more challenging than reverse engineering </w:t>
      </w:r>
      <w:r>
        <w:t>human machines. Here are some reasons.</w:t>
      </w:r>
    </w:p>
    <w:p w14:paraId="345BB1D8" w14:textId="6060B250" w:rsidR="0086076E" w:rsidRDefault="0086076E" w:rsidP="0086076E">
      <w:pPr>
        <w:pStyle w:val="ListParagraph"/>
        <w:numPr>
          <w:ilvl w:val="0"/>
          <w:numId w:val="4"/>
        </w:numPr>
      </w:pPr>
      <w:r>
        <w:t xml:space="preserve">Size/scale:  Human devices are orders of magnitude larger than cells. The smallest component of a miniaturized computer chip is </w:t>
      </w:r>
      <w:r w:rsidR="007A18F5">
        <w:t xml:space="preserve">approximately the same size as a whole cell, containing all the necessary </w:t>
      </w:r>
      <w:r>
        <w:t xml:space="preserve">machinery inside. This allows an engineer to connect instrumentation to the machine mechanisms and see and measure what is happening while the machine is running. One must use a </w:t>
      </w:r>
      <w:r w:rsidR="007A18F5">
        <w:t>super-expensive, high-technology light microscope to see a cell,</w:t>
      </w:r>
      <w:r>
        <w:t xml:space="preserve"> and an electron microscope or X-</w:t>
      </w:r>
      <w:r w:rsidR="00FB04EA">
        <w:t>r</w:t>
      </w:r>
      <w:r>
        <w:t xml:space="preserve">ay lithography to see inside a cell. These technologies require </w:t>
      </w:r>
      <w:r w:rsidR="00B36906">
        <w:t xml:space="preserve">the </w:t>
      </w:r>
      <w:r w:rsidR="00151B06">
        <w:t>precise and stable</w:t>
      </w:r>
      <w:r>
        <w:t xml:space="preserve"> mounting of a small specimen. The electron microscope and X-</w:t>
      </w:r>
      <w:r w:rsidR="00FB04EA">
        <w:t>r</w:t>
      </w:r>
      <w:r>
        <w:t>ay lithography</w:t>
      </w:r>
      <w:r w:rsidR="00B36906">
        <w:t xml:space="preserve"> </w:t>
      </w:r>
      <w:r w:rsidR="00151B06">
        <w:t>are only applicable to</w:t>
      </w:r>
      <w:r>
        <w:t xml:space="preserve"> non-living tissue.</w:t>
      </w:r>
    </w:p>
    <w:p w14:paraId="3CC27E1D" w14:textId="017FA1E3" w:rsidR="0086076E" w:rsidRDefault="0086076E" w:rsidP="0086076E">
      <w:pPr>
        <w:pStyle w:val="ListParagraph"/>
        <w:numPr>
          <w:ilvl w:val="0"/>
          <w:numId w:val="4"/>
        </w:numPr>
      </w:pPr>
      <w:r>
        <w:lastRenderedPageBreak/>
        <w:t xml:space="preserve">Time Scale: </w:t>
      </w:r>
      <w:r w:rsidR="00151B06">
        <w:t xml:space="preserve">Since the distances that mechanism components must move to accomplish work in a cell are significantly shorter than those in </w:t>
      </w:r>
      <w:r>
        <w:t xml:space="preserve">human machines, they use orders of magnitude less time than their macro counterparts.  </w:t>
      </w:r>
    </w:p>
    <w:p w14:paraId="0C6D05CA" w14:textId="2D48B4E7" w:rsidR="0086076E" w:rsidRDefault="0086076E" w:rsidP="0086076E">
      <w:pPr>
        <w:pStyle w:val="ListParagraph"/>
        <w:numPr>
          <w:ilvl w:val="0"/>
          <w:numId w:val="4"/>
        </w:numPr>
      </w:pPr>
      <w:r>
        <w:t xml:space="preserve">The magnitude of signals: Cells </w:t>
      </w:r>
      <w:r w:rsidR="00151B06">
        <w:t>utilize electrical signaling and control to regulate</w:t>
      </w:r>
      <w:r>
        <w:t xml:space="preserve"> body growth, repair</w:t>
      </w:r>
      <w:r w:rsidR="00E73024">
        <w:t>,</w:t>
      </w:r>
      <w:r>
        <w:t xml:space="preserve"> and regeneration. The flow of ions creates the current flow that is a mechanism for these</w:t>
      </w:r>
      <w:r w:rsidR="008D46DF">
        <w:t xml:space="preserve"> </w:t>
      </w:r>
      <w:r w:rsidR="00370B75">
        <w:t>(at least the repair)</w:t>
      </w:r>
      <w:r>
        <w:t xml:space="preserve"> actions. However, one can hardly measure these currents since the current density and speed are lower than </w:t>
      </w:r>
      <w:r w:rsidR="00151B06">
        <w:t xml:space="preserve">the </w:t>
      </w:r>
      <w:r>
        <w:t>electron flow.</w:t>
      </w:r>
    </w:p>
    <w:p w14:paraId="4D83D566" w14:textId="0E8FAD34" w:rsidR="0086076E" w:rsidRDefault="0086076E" w:rsidP="0086076E">
      <w:pPr>
        <w:pStyle w:val="ListParagraph"/>
        <w:numPr>
          <w:ilvl w:val="0"/>
          <w:numId w:val="4"/>
        </w:numPr>
      </w:pPr>
      <w:r>
        <w:t>Engineers know from the start how their machines work</w:t>
      </w:r>
      <w:r w:rsidR="00035F5A">
        <w:t>; b</w:t>
      </w:r>
      <w:r>
        <w:t xml:space="preserve">iologists do not. Therefore, engineers can instrument their creations at any point and know what the result should be. For example, they know if the measurand is specified information needed for machine operation, a signal between information handling </w:t>
      </w:r>
      <w:r w:rsidR="00151B06">
        <w:t>functions</w:t>
      </w:r>
      <w:r>
        <w:t>, processed information used to control an actuator</w:t>
      </w:r>
      <w:r w:rsidR="0050114F">
        <w:t>,</w:t>
      </w:r>
      <w:r>
        <w:t xml:space="preserve"> or other incidental information that is an artifact of the mechanisms involved. Unfortunately, the same is not true in the cell. As a result, biologists acquire information with incredible difficulty. </w:t>
      </w:r>
      <w:r w:rsidR="0050114F">
        <w:t>W</w:t>
      </w:r>
      <w:r>
        <w:t xml:space="preserve">hen biologists can acquire information, they may not know whether it is specified information, processed information, signaling, or incidental mechanism information.  </w:t>
      </w:r>
    </w:p>
    <w:p w14:paraId="559E7AAD" w14:textId="5747EAEE" w:rsidR="0086076E" w:rsidRPr="0049751F" w:rsidRDefault="0086076E" w:rsidP="0086076E">
      <w:pPr>
        <w:pStyle w:val="ListParagraph"/>
        <w:numPr>
          <w:ilvl w:val="0"/>
          <w:numId w:val="4"/>
        </w:numPr>
      </w:pPr>
      <w:r>
        <w:t xml:space="preserve">Design sophistication:  The designer of life is orders of magnitude more intelligent than humans. </w:t>
      </w:r>
      <w:r w:rsidR="003C4157">
        <w:t>Humans</w:t>
      </w:r>
      <w:r>
        <w:t xml:space="preserve"> may not understand all the science involved in life or the </w:t>
      </w:r>
      <w:r w:rsidR="00CA1B98">
        <w:t>sophistication of algorithms</w:t>
      </w:r>
      <w:r>
        <w:t>.</w:t>
      </w:r>
    </w:p>
    <w:p w14:paraId="3BD529C5" w14:textId="674A7B07" w:rsidR="0086076E" w:rsidRDefault="004F7A3E" w:rsidP="0086076E">
      <w:r>
        <w:t>Human engineers can</w:t>
      </w:r>
      <w:r w:rsidR="0086076E">
        <w:t xml:space="preserve"> identify the available information and see the processing results</w:t>
      </w:r>
      <w:r>
        <w:t xml:space="preserve"> of human</w:t>
      </w:r>
      <w:r w:rsidR="00C71B9D">
        <w:t>-</w:t>
      </w:r>
      <w:r>
        <w:t>designed machines</w:t>
      </w:r>
      <w:r w:rsidR="0086076E">
        <w:t xml:space="preserve">. Unfortunately, reverse engineering life is orders of magnitude more complex. Molecular-sized machines perform the work. The instrumentation </w:t>
      </w:r>
      <w:r w:rsidR="00271377">
        <w:t>used by human-designed machines to acquire information</w:t>
      </w:r>
      <w:r w:rsidR="00B8083A">
        <w:t>, at worst,</w:t>
      </w:r>
      <w:r w:rsidR="0086076E">
        <w:t xml:space="preserve"> stops the life process</w:t>
      </w:r>
      <w:r w:rsidR="00CF0C86">
        <w:t xml:space="preserve"> or, at </w:t>
      </w:r>
      <w:r w:rsidR="00DB107A">
        <w:t>best,</w:t>
      </w:r>
      <w:r w:rsidR="0086076E">
        <w:t xml:space="preserve"> alters the information. Our fingers are too big and slow, and we cannot see what is </w:t>
      </w:r>
      <w:r w:rsidR="00C27C27">
        <w:t>happening</w:t>
      </w:r>
      <w:r w:rsidR="0086076E">
        <w:t xml:space="preserve"> in the cell. X-ray diffraction revealed the structure of DNA</w:t>
      </w:r>
      <w:r w:rsidR="004A4EE2">
        <w:t>,</w:t>
      </w:r>
      <w:r w:rsidR="0086076E">
        <w:rPr>
          <w:rStyle w:val="EndnoteReference"/>
        </w:rPr>
        <w:endnoteReference w:id="39"/>
      </w:r>
      <w:r w:rsidR="0086076E">
        <w:t xml:space="preserve"> </w:t>
      </w:r>
      <w:r w:rsidR="00411512">
        <w:t xml:space="preserve">but it can only </w:t>
      </w:r>
      <w:r w:rsidR="00CA1B98">
        <w:t>give</w:t>
      </w:r>
      <w:r w:rsidR="00411512">
        <w:t xml:space="preserve"> us snapshots of an ever-changing </w:t>
      </w:r>
      <w:r w:rsidR="00643F5A">
        <w:t>target.</w:t>
      </w:r>
      <w:r w:rsidR="0086076E">
        <w:t xml:space="preserve"> </w:t>
      </w:r>
    </w:p>
    <w:p w14:paraId="17FFB7BF" w14:textId="7FDF5C48" w:rsidR="0086076E" w:rsidRDefault="00465E34" w:rsidP="0086076E">
      <w:r>
        <w:t xml:space="preserve">Despite the limitations and difficulties, biologists have made </w:t>
      </w:r>
      <w:r w:rsidR="00CA1B98">
        <w:t>significant advances in understanding life, particularly at the highest</w:t>
      </w:r>
      <w:r>
        <w:t xml:space="preserve"> level</w:t>
      </w:r>
      <w:r w:rsidR="0086076E">
        <w:t>s. However, learning all the details of all the machinery involved may be impossible due to the obstacles listed.</w:t>
      </w:r>
    </w:p>
    <w:p w14:paraId="690FA6BF" w14:textId="5E83CA7A" w:rsidR="003C26A6" w:rsidRDefault="00DE6B10" w:rsidP="0086076E">
      <w:r>
        <w:t>Understanding machine theory can help biologists</w:t>
      </w:r>
      <w:r w:rsidR="00641AD8">
        <w:t xml:space="preserve">. </w:t>
      </w:r>
      <w:r w:rsidR="006855E3">
        <w:t>Informatio</w:t>
      </w:r>
      <w:r w:rsidR="00F36E5B">
        <w:t xml:space="preserve">n </w:t>
      </w:r>
      <w:r w:rsidR="00161C3F">
        <w:t>is used to direct the work to be performed, for signaling, for processing</w:t>
      </w:r>
      <w:r w:rsidR="00ED5B43">
        <w:t xml:space="preserve">, and for controlling the energy that performs the specified work. </w:t>
      </w:r>
      <w:r w:rsidR="00643E25">
        <w:t xml:space="preserve">One can </w:t>
      </w:r>
      <w:r w:rsidR="00357B2E">
        <w:t xml:space="preserve">observe information everywhere in life in the form of shapes, </w:t>
      </w:r>
      <w:r w:rsidR="00F555F4">
        <w:t xml:space="preserve">molecular structures, </w:t>
      </w:r>
      <w:r w:rsidR="00B35716">
        <w:t>movements, ion flows, voltage potentials</w:t>
      </w:r>
      <w:r w:rsidR="00D403D5">
        <w:t>,</w:t>
      </w:r>
      <w:r w:rsidR="00B35716">
        <w:t xml:space="preserve"> </w:t>
      </w:r>
      <w:r w:rsidR="00AD23AC">
        <w:t xml:space="preserve">and other phenomena, </w:t>
      </w:r>
      <w:r w:rsidR="00B35716">
        <w:t xml:space="preserve">to name a few. But </w:t>
      </w:r>
      <w:r w:rsidR="00D403D5">
        <w:t>what is the function of any observed</w:t>
      </w:r>
      <w:r w:rsidR="00AD23AC">
        <w:t xml:space="preserve"> information? </w:t>
      </w:r>
      <w:r w:rsidR="00090947">
        <w:t>Understanding MT can hel</w:t>
      </w:r>
      <w:r w:rsidR="00D22CD9">
        <w:t>p.</w:t>
      </w:r>
    </w:p>
    <w:p w14:paraId="2E1743A2" w14:textId="20B3A1BA" w:rsidR="00A60C23" w:rsidRDefault="00751297" w:rsidP="00751297">
      <w:pPr>
        <w:pStyle w:val="Heading1"/>
      </w:pPr>
      <w:r>
        <w:t>Conclusions</w:t>
      </w:r>
    </w:p>
    <w:p w14:paraId="15943E77" w14:textId="77777777" w:rsidR="00101F50" w:rsidRDefault="00101F50" w:rsidP="00101F50">
      <w:r>
        <w:t>Machine Theory clarifies the differences between natural systems and those that include machines. To wit:</w:t>
      </w:r>
    </w:p>
    <w:p w14:paraId="732D1AB1" w14:textId="7D425CB4" w:rsidR="00101F50" w:rsidRDefault="00101F50" w:rsidP="00101F50">
      <w:pPr>
        <w:pStyle w:val="ListParagraph"/>
        <w:numPr>
          <w:ilvl w:val="0"/>
          <w:numId w:val="14"/>
        </w:numPr>
      </w:pPr>
      <w:r>
        <w:t>Machines are the only physical method of performing work on the system they occupy</w:t>
      </w:r>
      <w:r w:rsidR="00CA1B98">
        <w:t>, which</w:t>
      </w:r>
      <w:r>
        <w:t xml:space="preserve"> is determined by the mind, as opposed to natural causes. Natural causes may be able to perform the same work as a machine</w:t>
      </w:r>
      <w:r w:rsidR="00CA1B98">
        <w:t>,</w:t>
      </w:r>
      <w:r>
        <w:t xml:space="preserve"> but not with </w:t>
      </w:r>
      <w:r w:rsidR="00411688">
        <w:t xml:space="preserve">the same level of </w:t>
      </w:r>
      <w:r>
        <w:t xml:space="preserve">designer specificity. For example, weather, driven by the sun’s energy, can raise water from a lower level to a higher level or sprinkle water on a field. But unlike a machine, weather cannot maintain a lake at a specified height or sprinkle water at a specified amount and schedule. </w:t>
      </w:r>
    </w:p>
    <w:p w14:paraId="2465F2BC" w14:textId="61EA7272" w:rsidR="00101F50" w:rsidRDefault="00101F50" w:rsidP="00101F50">
      <w:pPr>
        <w:pStyle w:val="ListParagraph"/>
        <w:numPr>
          <w:ilvl w:val="0"/>
          <w:numId w:val="14"/>
        </w:numPr>
      </w:pPr>
      <w:r>
        <w:lastRenderedPageBreak/>
        <w:t>The machine theory presented here provides the insight needed to clarify ambiguities in the definitions of machines, information, intelligence, and life</w:t>
      </w:r>
      <w:r w:rsidR="00411688">
        <w:t xml:space="preserve">, and to </w:t>
      </w:r>
      <w:r>
        <w:t xml:space="preserve">distinguish between natural vs. specified causes, work, processes, energy, and determinism. These clarifications should lead to more precise definitions and less confusion caused by </w:t>
      </w:r>
      <w:r w:rsidR="00411688">
        <w:t>the current</w:t>
      </w:r>
      <w:r>
        <w:t xml:space="preserve"> overlapping terminology. </w:t>
      </w:r>
    </w:p>
    <w:p w14:paraId="761DE8A4" w14:textId="60D1A919" w:rsidR="00101F50" w:rsidRDefault="00101F50" w:rsidP="00101F50">
      <w:pPr>
        <w:pStyle w:val="ListParagraph"/>
        <w:numPr>
          <w:ilvl w:val="0"/>
          <w:numId w:val="14"/>
        </w:numPr>
      </w:pPr>
      <w:r>
        <w:t xml:space="preserve">It adds to and strengthens the Intelligent Design (ID) arguments by removing, with specificity, the idea of a finite probability of the Origin of Life (OoL) being caused by natural causes and by providing a simple method to falsify this theory if it is false. Machine Theory </w:t>
      </w:r>
      <w:r w:rsidR="00411688" w:rsidRPr="00411688">
        <w:t>suggests that the hurdle for a natural OoL is not creating a particular state of matter or energy (an information token) but rather creating an intelligent process (gathering and processing specified information, i.e., intelligence)</w:t>
      </w:r>
      <w:r>
        <w:t>, a much higher hurdle as explained herein.</w:t>
      </w:r>
    </w:p>
    <w:p w14:paraId="7472CD51" w14:textId="4CF59FF6" w:rsidR="00101F50" w:rsidRDefault="00101F50" w:rsidP="00101F50">
      <w:pPr>
        <w:pStyle w:val="ListParagraph"/>
        <w:numPr>
          <w:ilvl w:val="0"/>
          <w:numId w:val="14"/>
        </w:numPr>
      </w:pPr>
      <w:r>
        <w:t>Machine Theory identifies the dividing line between specified work based on algorithmically processed information</w:t>
      </w:r>
      <w:r w:rsidR="00411688">
        <w:t xml:space="preserve">, </w:t>
      </w:r>
      <w:r w:rsidR="00D22CD9">
        <w:t>as opposed to</w:t>
      </w:r>
      <w:r>
        <w:t xml:space="preserve"> abstraction. Unlike machines, the starting point of abstraction is not the acquisition of </w:t>
      </w:r>
      <w:r w:rsidR="00411688">
        <w:t>information specified by designers</w:t>
      </w:r>
      <w:r>
        <w:t xml:space="preserve">. Also, abstraction is strictly “mind” work; it does not directly perform work on the system. These are two separate forms of intelligence. Abstraction must </w:t>
      </w:r>
      <w:r w:rsidR="00411688">
        <w:t>precede</w:t>
      </w:r>
      <w:r>
        <w:t xml:space="preserve"> algorithmic work. Therefore, machines cannot abstract; we do not understand the process(es) or mechanisms. Machines are the only manifestations of intelligently performing work on a system we observe.</w:t>
      </w:r>
    </w:p>
    <w:p w14:paraId="733B926F" w14:textId="77777777" w:rsidR="00101F50" w:rsidRDefault="00101F50" w:rsidP="00101F50">
      <w:pPr>
        <w:pStyle w:val="ListParagraph"/>
        <w:numPr>
          <w:ilvl w:val="0"/>
          <w:numId w:val="14"/>
        </w:numPr>
      </w:pPr>
      <w:r>
        <w:t>Machine Theory highlights the other aspects of creation that are important to understanding life and human-created machines. Not only must a design for a machine be conceived (abstract intelligence), but the design must be created (algorithmic intelligence). Creation involves numerous process steps that are specified work, a causal circularity. Natural causes cannot perform specified work and, therefore, cannot create machines; there is zero probability for natural causes to create machines.</w:t>
      </w:r>
    </w:p>
    <w:p w14:paraId="4F6DAFD3" w14:textId="6A4621B0" w:rsidR="00101F50" w:rsidRDefault="00101F50" w:rsidP="00101F50">
      <w:pPr>
        <w:pStyle w:val="ListParagraph"/>
        <w:numPr>
          <w:ilvl w:val="0"/>
          <w:numId w:val="14"/>
        </w:numPr>
      </w:pPr>
      <w:r>
        <w:t xml:space="preserve">Machine Theory identifies the process that creates specified results, not the mechanisms. Many designs might meet the goals of a given application. Still, the laws of physics, the matter and energy resources available, and the </w:t>
      </w:r>
      <w:r w:rsidR="00401564">
        <w:t>designer's ingenuity and physical dexterity in manipulating these resources set initial conditions and initiate the machine’s process, limiting</w:t>
      </w:r>
      <w:r>
        <w:t xml:space="preserve"> the creator’s choices. These limitations dictate design decisions</w:t>
      </w:r>
      <w:r w:rsidR="00401564">
        <w:t>, and in the case of life, explain why the cell is the building block of life and that all multicellular life forms start as a single cell created through</w:t>
      </w:r>
      <w:r>
        <w:t xml:space="preserve"> cell division. </w:t>
      </w:r>
    </w:p>
    <w:p w14:paraId="3DFF031A" w14:textId="77777777" w:rsidR="00101F50" w:rsidRDefault="00101F50" w:rsidP="00101F50">
      <w:pPr>
        <w:pStyle w:val="ListParagraph"/>
        <w:numPr>
          <w:ilvl w:val="0"/>
          <w:numId w:val="14"/>
        </w:numPr>
      </w:pPr>
      <w:r>
        <w:t xml:space="preserve">Probability calculations for the occurrence of a machine by natural causes do not apply because a machine is not a static thing but a running process. There is no “fixed state” that defines a machine. The running process is required to maintain the “away from equilibrium” status a machine requires to perform work that natural causes are incapable of. </w:t>
      </w:r>
    </w:p>
    <w:p w14:paraId="7B26C0ED" w14:textId="34AE48CC" w:rsidR="00101F50" w:rsidRDefault="00101F50" w:rsidP="00101F50">
      <w:pPr>
        <w:pStyle w:val="ListParagraph"/>
        <w:numPr>
          <w:ilvl w:val="0"/>
          <w:numId w:val="14"/>
        </w:numPr>
      </w:pPr>
      <w:r>
        <w:t>Machine theory cannot be reduced to laws of physics alone; instead, the designer implements the machine process by creating an intelligent arrangement of matter and energy that performs the work dictated by the designer’s specifications. The design involves specified information, including the state variables that dictate the performance of the specified work (Maxwell Information?), which necessarily includes the time and place the specification applies because all machine process steps must apply to the system it interacts with. The process steps constitute intelligent action that performs specified work (Maxwell Work</w:t>
      </w:r>
      <w:r w:rsidR="00401564">
        <w:t>) within the machine system, which is impossible through</w:t>
      </w:r>
      <w:r>
        <w:t xml:space="preserve"> unspecified natural causes acting alone. The machine’s internal </w:t>
      </w:r>
      <w:r w:rsidR="00401564">
        <w:t>workings and operation on the system depend on</w:t>
      </w:r>
      <w:r>
        <w:t xml:space="preserve"> specificity, not probability. The designer </w:t>
      </w:r>
      <w:r w:rsidR="00537A96">
        <w:t>p</w:t>
      </w:r>
      <w:r w:rsidR="00F42490">
        <w:t>erforms</w:t>
      </w:r>
      <w:r>
        <w:t xml:space="preserve"> probability calculations to compute the probability that the machines’ </w:t>
      </w:r>
      <w:r>
        <w:lastRenderedPageBreak/>
        <w:t xml:space="preserve">process steps will NOT be successful. Machines are added to a system to eliminate the dependence on a positive probability that natural causes could accomplish a specified task. In a sense, all machine process steps are “natural” because they do not violate the laws of physics. They are “unnatural” because of the machine design, which includes “unnatural” specified, raised energy in a designed, protected manner that the machine “modulates” to the system as needed to perform the “unnatural” work made possible by the intelligent design and creation of machines. </w:t>
      </w:r>
    </w:p>
    <w:p w14:paraId="18C4450D" w14:textId="7EAA8472" w:rsidR="00101F50" w:rsidRDefault="00101F50" w:rsidP="00101F50">
      <w:pPr>
        <w:pStyle w:val="ListParagraph"/>
        <w:numPr>
          <w:ilvl w:val="0"/>
          <w:numId w:val="14"/>
        </w:numPr>
      </w:pPr>
      <w:r>
        <w:t xml:space="preserve">By machine theory's definition (an entity that performs specified work), all life forms are machines, but they are much more and deserve a different name (Lachines?). Lachines must be able to propagate, obtain their energy (food), adapt, repair themselves, </w:t>
      </w:r>
      <w:r w:rsidR="006051B2">
        <w:t>and so on</w:t>
      </w:r>
      <w:r>
        <w:t xml:space="preserve">. These requirements </w:t>
      </w:r>
      <w:proofErr w:type="gramStart"/>
      <w:r>
        <w:t>make them</w:t>
      </w:r>
      <w:proofErr w:type="gramEnd"/>
      <w:r>
        <w:t xml:space="preserve"> orders of magnitude more complex than human-designed machines (HDM). </w:t>
      </w:r>
    </w:p>
    <w:p w14:paraId="3C99CE6D" w14:textId="77777777" w:rsidR="00101F50" w:rsidRDefault="00101F50" w:rsidP="00101F50">
      <w:pPr>
        <w:pStyle w:val="ListParagraph"/>
        <w:numPr>
          <w:ilvl w:val="1"/>
          <w:numId w:val="14"/>
        </w:numPr>
      </w:pPr>
      <w:r>
        <w:t xml:space="preserve">For Lachines to be the same order of magnitude size as HDMs, they must be molecular mechanisms instead of homogeneous structure mechanisms. </w:t>
      </w:r>
    </w:p>
    <w:p w14:paraId="7391091B" w14:textId="77777777" w:rsidR="00101F50" w:rsidRDefault="00101F50" w:rsidP="00101F50">
      <w:pPr>
        <w:pStyle w:val="ListParagraph"/>
        <w:numPr>
          <w:ilvl w:val="1"/>
          <w:numId w:val="14"/>
        </w:numPr>
      </w:pPr>
      <w:r>
        <w:t>To limit size and be efficient enough to propagate and survive, they must build and disassemble some of their machinery as needed. This constraint means that there is no static “design” of a Lachine. One cannot create documentation that shows the exact structure of a Lachine. Lachines are constantly changing themselves as opposed to static HDM.</w:t>
      </w:r>
    </w:p>
    <w:p w14:paraId="1E174506" w14:textId="01C8296E" w:rsidR="00101F50" w:rsidRDefault="00101F50" w:rsidP="00101F50">
      <w:pPr>
        <w:pStyle w:val="ListParagraph"/>
        <w:numPr>
          <w:ilvl w:val="1"/>
          <w:numId w:val="14"/>
        </w:numPr>
      </w:pPr>
      <w:r>
        <w:t>These differences between humans and life machines mean cellular actions occur much faster in cells than in HDMs. This difference between HDM and life</w:t>
      </w:r>
      <w:r w:rsidR="00B56400">
        <w:t>, as well as Lachine’s molecular size,</w:t>
      </w:r>
      <w:r>
        <w:t xml:space="preserve"> makes human observation of Lachines difficult to the edge of theoretical limitations. </w:t>
      </w:r>
    </w:p>
    <w:p w14:paraId="7DBFC686" w14:textId="77777777" w:rsidR="00101F50" w:rsidRDefault="00101F50" w:rsidP="00101F50">
      <w:pPr>
        <w:pStyle w:val="ListParagraph"/>
        <w:numPr>
          <w:ilvl w:val="1"/>
          <w:numId w:val="14"/>
        </w:numPr>
      </w:pPr>
      <w:r>
        <w:t>However, life is studied more than any other topic, and biologists have learned much, even if the knowledge gained is only a tiny fraction of the total, including:</w:t>
      </w:r>
    </w:p>
    <w:p w14:paraId="41301098" w14:textId="77777777" w:rsidR="00101F50" w:rsidRDefault="00101F50" w:rsidP="00101F50">
      <w:pPr>
        <w:pStyle w:val="ListParagraph"/>
        <w:numPr>
          <w:ilvl w:val="2"/>
          <w:numId w:val="14"/>
        </w:numPr>
      </w:pPr>
      <w:r>
        <w:t>DNA is the “library” of specified information that provides the blueprints for protein molecules, process instructions, information processing algorithms, etc. But there is much information we have not been able to identify, such as body plans.</w:t>
      </w:r>
    </w:p>
    <w:p w14:paraId="6BF97241" w14:textId="0B0260E3" w:rsidR="00101F50" w:rsidRDefault="00101F50" w:rsidP="00101F50">
      <w:pPr>
        <w:pStyle w:val="ListParagraph"/>
        <w:numPr>
          <w:ilvl w:val="2"/>
          <w:numId w:val="14"/>
        </w:numPr>
      </w:pPr>
      <w:r>
        <w:t xml:space="preserve">The molecular machinery performs </w:t>
      </w:r>
      <w:r w:rsidR="00461FCD">
        <w:t>various functions, including</w:t>
      </w:r>
      <w:r>
        <w:t xml:space="preserve"> converting DNA information into proteins, structures, </w:t>
      </w:r>
      <w:r w:rsidR="002770AB">
        <w:t>and energy, as well as producing machine parts and instructions</w:t>
      </w:r>
      <w:r>
        <w:t>.</w:t>
      </w:r>
    </w:p>
    <w:p w14:paraId="5BA11C0D" w14:textId="7277EE8B" w:rsidR="00101F50" w:rsidRDefault="00101F50" w:rsidP="00101F50">
      <w:pPr>
        <w:pStyle w:val="ListParagraph"/>
        <w:numPr>
          <w:ilvl w:val="2"/>
          <w:numId w:val="14"/>
        </w:numPr>
      </w:pPr>
      <w:r>
        <w:t xml:space="preserve">We can observe </w:t>
      </w:r>
      <w:r w:rsidR="002770AB">
        <w:t xml:space="preserve">machines in action </w:t>
      </w:r>
      <w:r w:rsidR="00461FCD">
        <w:t xml:space="preserve">performing their functions and, in some cases, identify the specified information and mechanisms that process the information, actuate the necessary actions, and produce the energy used, even though we do not precisely understand </w:t>
      </w:r>
      <w:r>
        <w:t>how all these mechanisms work.</w:t>
      </w:r>
    </w:p>
    <w:p w14:paraId="4EBE030D" w14:textId="77777777" w:rsidR="00101F50" w:rsidRDefault="00101F50" w:rsidP="00101F50">
      <w:pPr>
        <w:pStyle w:val="ListParagraph"/>
        <w:numPr>
          <w:ilvl w:val="2"/>
          <w:numId w:val="14"/>
        </w:numPr>
      </w:pPr>
      <w:r>
        <w:t xml:space="preserve">The macrostructures of multicelled life are studied and understood at a somewhat higher level. </w:t>
      </w:r>
    </w:p>
    <w:p w14:paraId="6A87EBE0" w14:textId="61B18A68" w:rsidR="00101F50" w:rsidRDefault="002770AB" w:rsidP="00101F50">
      <w:pPr>
        <w:pStyle w:val="ListParagraph"/>
        <w:numPr>
          <w:ilvl w:val="2"/>
          <w:numId w:val="14"/>
        </w:numPr>
      </w:pPr>
      <w:r w:rsidRPr="002770AB">
        <w:t>We can surmise that life reproduces through cell division because it is much easier to duplicate an existing,</w:t>
      </w:r>
      <w:r w:rsidR="00101F50">
        <w:t xml:space="preserve"> running process than to start a new one. This hurdle is orders of magnitude greater for life than </w:t>
      </w:r>
      <w:r>
        <w:t>for HDMs due to</w:t>
      </w:r>
      <w:r w:rsidR="00101F50">
        <w:t xml:space="preserve"> its dynamic configuration. For example, how does one fix a “broken” protein molecule that fails during startup?</w:t>
      </w:r>
    </w:p>
    <w:p w14:paraId="7B70EEA0" w14:textId="77777777" w:rsidR="00101F50" w:rsidRDefault="00101F50" w:rsidP="00101F50">
      <w:pPr>
        <w:pStyle w:val="ListParagraph"/>
        <w:numPr>
          <w:ilvl w:val="2"/>
          <w:numId w:val="14"/>
        </w:numPr>
      </w:pPr>
      <w:r>
        <w:lastRenderedPageBreak/>
        <w:t>For multicelled Lachines, it is much easier to propagate with diversity by creating a new single cell that grows and develops through a cell division with a diversification process rather than creating a newly grown “tweaked” Lachine.</w:t>
      </w:r>
    </w:p>
    <w:p w14:paraId="367F72CD" w14:textId="41650464" w:rsidR="00101F50" w:rsidRDefault="00AC7EDE" w:rsidP="00101F50">
      <w:r>
        <w:t>Ultimately, this theory is fundamental to understanding life and human-made machines, and it should be part of the curricula for engineers and biologists</w:t>
      </w:r>
      <w:r w:rsidR="00101F50">
        <w:t>.</w:t>
      </w:r>
    </w:p>
    <w:p w14:paraId="4376C48C" w14:textId="5B6641B3" w:rsidR="005B2DC5" w:rsidRDefault="005B2DC5" w:rsidP="00773FE4">
      <w:r>
        <w:t xml:space="preserve">Machine </w:t>
      </w:r>
      <w:r w:rsidR="003E5076">
        <w:t>theory provides the blueprint for ach</w:t>
      </w:r>
      <w:r w:rsidR="00D428D3">
        <w:t>ieving specified work</w:t>
      </w:r>
      <w:r w:rsidR="00EE4233">
        <w:t>;</w:t>
      </w:r>
      <w:r w:rsidR="00A12E1A">
        <w:t xml:space="preserve"> in other words, it provides the</w:t>
      </w:r>
      <w:r w:rsidR="007C3602">
        <w:t xml:space="preserve"> </w:t>
      </w:r>
      <w:r w:rsidR="00804BC5">
        <w:t xml:space="preserve">connection between the </w:t>
      </w:r>
      <w:r w:rsidR="007C3602">
        <w:t>material world and the world of the mind</w:t>
      </w:r>
      <w:r w:rsidR="00AC7EDE">
        <w:t>,</w:t>
      </w:r>
      <w:r w:rsidR="00C216B1">
        <w:t xml:space="preserve"> </w:t>
      </w:r>
      <w:r w:rsidR="00D610F1">
        <w:t>except for</w:t>
      </w:r>
      <w:r w:rsidR="00C216B1">
        <w:t xml:space="preserve"> abstraction</w:t>
      </w:r>
      <w:r w:rsidR="007C3602">
        <w:t xml:space="preserve">. </w:t>
      </w:r>
    </w:p>
    <w:p w14:paraId="5972DBF5" w14:textId="789CAA62" w:rsidR="00773FE4" w:rsidRDefault="00773FE4" w:rsidP="00773FE4">
      <w:r>
        <w:t>Machine theory enhances and clarifies the current ID arguments. Take Richard Dawkin</w:t>
      </w:r>
      <w:r w:rsidR="00575EF4">
        <w:t>s'</w:t>
      </w:r>
      <w:r>
        <w:t>s “</w:t>
      </w:r>
      <w:r w:rsidR="009437A4">
        <w:t>T</w:t>
      </w:r>
      <w:r>
        <w:t xml:space="preserve">he </w:t>
      </w:r>
      <w:r w:rsidR="009437A4">
        <w:t>B</w:t>
      </w:r>
      <w:r>
        <w:t xml:space="preserve">lind </w:t>
      </w:r>
      <w:r w:rsidR="009437A4">
        <w:t>W</w:t>
      </w:r>
      <w:r>
        <w:t xml:space="preserve">atchmaker” as an example. Let us grant </w:t>
      </w:r>
      <w:r w:rsidR="00AC7EDE">
        <w:t>that the blind watchmaker somehow built a trillion watches and placed them in every conceivable location</w:t>
      </w:r>
      <w:r>
        <w:t xml:space="preserve"> on </w:t>
      </w:r>
      <w:r w:rsidR="006B158C">
        <w:t>E</w:t>
      </w:r>
      <w:r>
        <w:t xml:space="preserve">arth to experience every possible natural situation. Would a single watch get wound? </w:t>
      </w:r>
      <w:r w:rsidR="006438CB">
        <w:t xml:space="preserve">No. </w:t>
      </w:r>
      <w:r>
        <w:t xml:space="preserve">Natural causes </w:t>
      </w:r>
      <w:r w:rsidR="0078323D">
        <w:t>lack the</w:t>
      </w:r>
      <w:r>
        <w:t xml:space="preserve"> </w:t>
      </w:r>
      <w:r w:rsidR="00B50943">
        <w:t xml:space="preserve">guided </w:t>
      </w:r>
      <w:r>
        <w:t xml:space="preserve">energy or information processing mechanism to perform specified work. Would a single watch get its time set </w:t>
      </w:r>
      <w:r w:rsidR="00AC7EDE">
        <w:t>correctly</w:t>
      </w:r>
      <w:r>
        <w:t xml:space="preserve">? No, natural causes are mindless with no concept of time. ID proponents don’t need </w:t>
      </w:r>
      <w:r w:rsidR="007B2E5D">
        <w:t xml:space="preserve">natural causes to construct a </w:t>
      </w:r>
      <w:r w:rsidR="00CB458D">
        <w:t>watch</w:t>
      </w:r>
      <w:r>
        <w:t xml:space="preserve"> to va</w:t>
      </w:r>
      <w:r w:rsidR="001849DA">
        <w:t>l</w:t>
      </w:r>
      <w:r>
        <w:t xml:space="preserve">idate their point. </w:t>
      </w:r>
      <w:r w:rsidR="00976357">
        <w:t xml:space="preserve">Any example of </w:t>
      </w:r>
      <w:r>
        <w:t xml:space="preserve">Natural causes </w:t>
      </w:r>
      <w:r w:rsidR="0026482D">
        <w:t>performing specified work</w:t>
      </w:r>
      <w:r w:rsidR="004F0509">
        <w:t>,</w:t>
      </w:r>
      <w:r w:rsidR="00FE19E0">
        <w:t xml:space="preserve"> </w:t>
      </w:r>
      <w:r w:rsidR="002D1AB4">
        <w:t>like winding or setting the time of a watch</w:t>
      </w:r>
      <w:r w:rsidR="004F0509">
        <w:t>,</w:t>
      </w:r>
      <w:r w:rsidR="002D1AB4">
        <w:t xml:space="preserve"> </w:t>
      </w:r>
      <w:r w:rsidR="00FE19E0">
        <w:t>falsifies the theory</w:t>
      </w:r>
      <w:r>
        <w:t xml:space="preserve">. A football analogy is </w:t>
      </w:r>
      <w:r w:rsidR="00AC7EDE">
        <w:t xml:space="preserve">that </w:t>
      </w:r>
      <w:r>
        <w:t>instead of letting opponents start their offen</w:t>
      </w:r>
      <w:r w:rsidR="00B632A9">
        <w:t>s</w:t>
      </w:r>
      <w:r>
        <w:t>e on the 25</w:t>
      </w:r>
      <w:r w:rsidR="00B632A9">
        <w:t>-</w:t>
      </w:r>
      <w:r>
        <w:t>yard line, we let them start on the 99.999</w:t>
      </w:r>
      <w:r w:rsidR="00B632A9">
        <w:t>-</w:t>
      </w:r>
      <w:r>
        <w:t>yard line, and they still can’t score.</w:t>
      </w:r>
    </w:p>
    <w:p w14:paraId="2347F381" w14:textId="043F2941" w:rsidR="00FA4CB9" w:rsidRDefault="00286078" w:rsidP="00773FE4">
      <w:r>
        <w:t xml:space="preserve">Machine theory eliminates </w:t>
      </w:r>
      <w:r w:rsidR="00013ECD">
        <w:t xml:space="preserve">the </w:t>
      </w:r>
      <w:r w:rsidR="007C7406">
        <w:t>probability arguments</w:t>
      </w:r>
      <w:r w:rsidR="00950D3A">
        <w:t xml:space="preserve"> </w:t>
      </w:r>
      <w:r w:rsidR="00C90E8B">
        <w:t>because</w:t>
      </w:r>
      <w:r w:rsidR="00950D3A">
        <w:t xml:space="preserve"> </w:t>
      </w:r>
      <w:r w:rsidR="000E130A">
        <w:t xml:space="preserve">the probability of Natural Causes performing specified (machine) work is absolute zero. </w:t>
      </w:r>
      <w:r w:rsidR="00E00D4B">
        <w:t xml:space="preserve">Only </w:t>
      </w:r>
      <w:r w:rsidR="003157BB">
        <w:t xml:space="preserve">the machine process can produce specified results. </w:t>
      </w:r>
      <w:r w:rsidR="001C5281">
        <w:t>Only a machine of higher intelligence can create a machine of lower intelligence. Intelligence reigns over</w:t>
      </w:r>
      <w:r w:rsidR="00FE5216">
        <w:t xml:space="preserve"> physics. </w:t>
      </w:r>
      <w:r w:rsidR="00625A2A">
        <w:t xml:space="preserve">One can easily disprove this theory </w:t>
      </w:r>
      <w:r w:rsidR="00AC7EDE">
        <w:t>with a simple example of natural causes performing specified work, such as</w:t>
      </w:r>
      <w:r w:rsidR="00625A2A">
        <w:t xml:space="preserve"> the </w:t>
      </w:r>
      <w:r w:rsidR="00FB4712">
        <w:t>example of a watch</w:t>
      </w:r>
      <w:r w:rsidR="00625A2A">
        <w:t>.</w:t>
      </w:r>
      <w:r w:rsidR="001C7A5D">
        <w:t xml:space="preserve"> </w:t>
      </w:r>
      <w:r w:rsidR="006349DB">
        <w:t xml:space="preserve">If challenged, </w:t>
      </w:r>
      <w:r w:rsidR="00A574E8">
        <w:t xml:space="preserve">an abiogenesis </w:t>
      </w:r>
      <w:r w:rsidR="00E12EE8">
        <w:t xml:space="preserve">proponent can never provide an example. </w:t>
      </w:r>
      <w:r w:rsidR="00612DAF">
        <w:t xml:space="preserve">Unless and until </w:t>
      </w:r>
      <w:r w:rsidR="00F55DA9">
        <w:t xml:space="preserve">this theory is disproven, </w:t>
      </w:r>
      <w:r w:rsidR="004248B0">
        <w:t>Machine Theory</w:t>
      </w:r>
      <w:r w:rsidR="00F55DA9">
        <w:t xml:space="preserve"> should be the final nail that seals </w:t>
      </w:r>
      <w:r w:rsidR="00AE6C78">
        <w:t xml:space="preserve">the </w:t>
      </w:r>
      <w:r w:rsidR="00FA1555">
        <w:rPr>
          <w:rStyle w:val="hgkelc"/>
          <w:lang w:val="en"/>
        </w:rPr>
        <w:t>abiogenesis</w:t>
      </w:r>
      <w:r w:rsidR="00AE6C78">
        <w:t xml:space="preserve"> coffin. </w:t>
      </w:r>
    </w:p>
    <w:p w14:paraId="7C3568EB" w14:textId="443F4C16" w:rsidR="00BD4668" w:rsidRDefault="00773FE4" w:rsidP="00773FE4">
      <w:r>
        <w:t xml:space="preserve">This theory </w:t>
      </w:r>
      <w:r w:rsidR="003359E7">
        <w:t>offers a distinct perspective on thinking and analyzing</w:t>
      </w:r>
      <w:r>
        <w:t xml:space="preserve"> work and creation. Instead of systems and structures, this theory focuses on processes and functions. </w:t>
      </w:r>
      <w:r w:rsidR="00975269">
        <w:t xml:space="preserve">Instead of </w:t>
      </w:r>
      <w:r w:rsidR="003359E7">
        <w:t>considering the potential of natural causes to accomplish great things, the focus is on their ability to perform the most basic, simple tasks</w:t>
      </w:r>
      <w:r w:rsidR="002D7E41">
        <w:t xml:space="preserve">. </w:t>
      </w:r>
      <w:r w:rsidR="002A510C">
        <w:t xml:space="preserve">Instead of a defensive </w:t>
      </w:r>
      <w:r w:rsidR="00732751">
        <w:t xml:space="preserve">posture </w:t>
      </w:r>
      <w:r w:rsidR="00BA43B7">
        <w:t xml:space="preserve">of explaining why </w:t>
      </w:r>
      <w:r w:rsidR="00DA3823">
        <w:t xml:space="preserve">their big ideas are wrong, </w:t>
      </w:r>
      <w:r w:rsidR="00950D0D">
        <w:t xml:space="preserve">we can take an offensive stance </w:t>
      </w:r>
      <w:r w:rsidR="00E86C13">
        <w:t xml:space="preserve">of challenging </w:t>
      </w:r>
      <w:proofErr w:type="spellStart"/>
      <w:r w:rsidR="00CB38BC">
        <w:t>ab</w:t>
      </w:r>
      <w:r w:rsidR="00317C93">
        <w:t>iogenesists</w:t>
      </w:r>
      <w:proofErr w:type="spellEnd"/>
      <w:r w:rsidR="00E86C13">
        <w:t xml:space="preserve"> </w:t>
      </w:r>
      <w:r w:rsidR="0096013A">
        <w:t xml:space="preserve">to demonstrate </w:t>
      </w:r>
      <w:r w:rsidR="0014441D">
        <w:t xml:space="preserve">any simple specified action. </w:t>
      </w:r>
      <w:r>
        <w:t xml:space="preserve">Of course, both approaches are valid and needed. However, machine theory identifies </w:t>
      </w:r>
      <w:r w:rsidR="00ED7A33">
        <w:t xml:space="preserve">exact </w:t>
      </w:r>
      <w:r>
        <w:t xml:space="preserve">requirements to perform </w:t>
      </w:r>
      <w:r w:rsidR="007C4935">
        <w:t>specified</w:t>
      </w:r>
      <w:r w:rsidR="006269F1">
        <w:t>,</w:t>
      </w:r>
      <w:r w:rsidR="007C4935">
        <w:t xml:space="preserve"> aka </w:t>
      </w:r>
      <w:r>
        <w:t xml:space="preserve">intelligent work. </w:t>
      </w:r>
      <w:r w:rsidR="00551360">
        <w:t>There is no ambiguity</w:t>
      </w:r>
      <w:r w:rsidR="004811E2">
        <w:t xml:space="preserve">. </w:t>
      </w:r>
    </w:p>
    <w:p w14:paraId="4684CF72" w14:textId="17EF4E8F" w:rsidR="00773FE4" w:rsidRDefault="00066221" w:rsidP="00773FE4">
      <w:r>
        <w:t>Specific (intelligent) work is required to perform specified tasks on a system and to conceive, design, gather, and process the raw materials needed, assemble, set initial conditions, and initiate</w:t>
      </w:r>
      <w:r w:rsidR="00773FE4">
        <w:t xml:space="preserve"> the machine's process.</w:t>
      </w:r>
      <w:r w:rsidR="00FA6D07">
        <w:t xml:space="preserve"> </w:t>
      </w:r>
      <w:r w:rsidR="00813956">
        <w:t>This fact poses numerous causal circularities.</w:t>
      </w:r>
      <w:r w:rsidR="00773FE4">
        <w:t xml:space="preserve"> This </w:t>
      </w:r>
      <w:r>
        <w:t>hurdle</w:t>
      </w:r>
      <w:r w:rsidR="00773FE4">
        <w:t xml:space="preserve"> is many orders of magnitude greater for life, an entity that can gather random energy and convert it to a form it can use to sustain itself and propagate.</w:t>
      </w:r>
    </w:p>
    <w:p w14:paraId="70172F4A" w14:textId="09E48425" w:rsidR="00773FE4" w:rsidRDefault="00773FE4" w:rsidP="00773FE4">
      <w:r>
        <w:t xml:space="preserve">Machine theory provides </w:t>
      </w:r>
      <w:r w:rsidR="00066221">
        <w:t>a roadmap for refining the definitions of life, machines, intelligence levels, natural versus</w:t>
      </w:r>
      <w:r w:rsidR="00CE0AC3">
        <w:t xml:space="preserve"> intelligent causes, work, creation, and realit</w:t>
      </w:r>
      <w:r>
        <w:t xml:space="preserve">y. </w:t>
      </w:r>
      <w:r w:rsidR="005A454A">
        <w:t>T</w:t>
      </w:r>
      <w:r>
        <w:t xml:space="preserve">here are only two </w:t>
      </w:r>
      <w:proofErr w:type="gramStart"/>
      <w:r>
        <w:t>creation</w:t>
      </w:r>
      <w:proofErr w:type="gramEnd"/>
      <w:r>
        <w:t xml:space="preserve"> pathways that are </w:t>
      </w:r>
      <w:r w:rsidR="00066221">
        <w:t>easily distinguishable</w:t>
      </w:r>
      <w:r>
        <w:t xml:space="preserve">. </w:t>
      </w:r>
    </w:p>
    <w:p w14:paraId="33A367E3" w14:textId="4EA1601B" w:rsidR="00773FE4" w:rsidRDefault="00773FE4" w:rsidP="00773FE4">
      <w:r>
        <w:lastRenderedPageBreak/>
        <w:t>This theory identifies numerous causal circularities</w:t>
      </w:r>
      <w:r w:rsidR="00F32403">
        <w:t>,</w:t>
      </w:r>
      <w:r>
        <w:t xml:space="preserve"> </w:t>
      </w:r>
      <w:r w:rsidR="006F34F5">
        <w:t xml:space="preserve">including </w:t>
      </w:r>
      <w:r>
        <w:t xml:space="preserve">the most fundamental: </w:t>
      </w:r>
      <w:r w:rsidR="00F32403">
        <w:t>creating a machine takes</w:t>
      </w:r>
      <w:r>
        <w:t xml:space="preserve"> a machine. A creation agent that supersedes all human theories is the only explanation</w:t>
      </w:r>
      <w:r w:rsidR="00F56CDF">
        <w:t xml:space="preserve"> for </w:t>
      </w:r>
      <w:r w:rsidR="0031766C">
        <w:t>the existence of life</w:t>
      </w:r>
      <w:r>
        <w:t>.</w:t>
      </w:r>
    </w:p>
    <w:p w14:paraId="1ED53227" w14:textId="695407EA" w:rsidR="00773FE4" w:rsidRDefault="003A60F8" w:rsidP="0030732B">
      <w:r>
        <w:t xml:space="preserve">In addition, Machine Theory </w:t>
      </w:r>
      <w:r w:rsidR="00A567B1">
        <w:t>sharpens</w:t>
      </w:r>
      <w:r w:rsidR="000327BB">
        <w:t xml:space="preserve"> the dividing line between things we understand and those we do not. </w:t>
      </w:r>
      <w:r w:rsidR="00AA5C3C">
        <w:t xml:space="preserve">According to the theory, </w:t>
      </w:r>
      <w:r w:rsidR="0030732B">
        <w:t xml:space="preserve">an entity of </w:t>
      </w:r>
      <w:r w:rsidR="0050444A">
        <w:t xml:space="preserve">a higher level of intelligence than our own must have created </w:t>
      </w:r>
      <w:r w:rsidR="004B63AD">
        <w:t>us by methods, physics</w:t>
      </w:r>
      <w:r w:rsidR="00F05FBC">
        <w:t>,</w:t>
      </w:r>
      <w:r w:rsidR="004B63AD">
        <w:t xml:space="preserve"> </w:t>
      </w:r>
      <w:r w:rsidR="00F05FBC">
        <w:t>etc., that we do not understand.</w:t>
      </w:r>
    </w:p>
    <w:p w14:paraId="0C05089D" w14:textId="1EAE28CE" w:rsidR="009E38FF" w:rsidRDefault="009C790B" w:rsidP="0030732B">
      <w:r>
        <w:t xml:space="preserve">At this point, Machine Theory </w:t>
      </w:r>
      <w:r w:rsidR="00535D10">
        <w:t xml:space="preserve">is a theory </w:t>
      </w:r>
      <w:r w:rsidR="00066221">
        <w:t xml:space="preserve">that </w:t>
      </w:r>
      <w:r w:rsidR="00CF0225">
        <w:t>physicists, engineers</w:t>
      </w:r>
      <w:r w:rsidR="002D214E">
        <w:t>,</w:t>
      </w:r>
      <w:r w:rsidR="00CF0225">
        <w:t xml:space="preserve"> and biologists </w:t>
      </w:r>
      <w:r w:rsidR="00535D10">
        <w:t xml:space="preserve">need to challenge. </w:t>
      </w:r>
      <w:r w:rsidR="004848AA">
        <w:t>Like the 2</w:t>
      </w:r>
      <w:r w:rsidR="004848AA" w:rsidRPr="004848AA">
        <w:rPr>
          <w:vertAlign w:val="superscript"/>
        </w:rPr>
        <w:t>nd</w:t>
      </w:r>
      <w:r w:rsidR="004848AA">
        <w:t xml:space="preserve"> law of </w:t>
      </w:r>
      <w:r w:rsidR="00FB2254">
        <w:t>thermodynamics, the theory should be easy to disprove if it is fals</w:t>
      </w:r>
      <w:r w:rsidR="00122098">
        <w:t xml:space="preserve">e. </w:t>
      </w:r>
      <w:r w:rsidR="008623D5">
        <w:t>It is said about the 2</w:t>
      </w:r>
      <w:r w:rsidR="008623D5" w:rsidRPr="002D51A5">
        <w:rPr>
          <w:vertAlign w:val="superscript"/>
        </w:rPr>
        <w:t>n</w:t>
      </w:r>
      <w:r w:rsidR="002D51A5" w:rsidRPr="002D51A5">
        <w:rPr>
          <w:vertAlign w:val="superscript"/>
        </w:rPr>
        <w:t>d</w:t>
      </w:r>
      <w:r w:rsidR="002D51A5">
        <w:t xml:space="preserve"> law, </w:t>
      </w:r>
      <w:r w:rsidR="00885CED">
        <w:t xml:space="preserve">“…it occupies the distinction of being one of the most useful and most general laws </w:t>
      </w:r>
      <w:r w:rsidR="007B7266">
        <w:t xml:space="preserve">of </w:t>
      </w:r>
      <w:r w:rsidR="00CA7977">
        <w:t>all</w:t>
      </w:r>
      <w:r w:rsidR="007B7266">
        <w:t xml:space="preserve"> science</w:t>
      </w:r>
      <w:r w:rsidR="00CA7977">
        <w:t>.</w:t>
      </w:r>
      <w:r w:rsidR="007B7266">
        <w:t>”</w:t>
      </w:r>
      <w:r w:rsidR="00095EB1">
        <w:rPr>
          <w:rStyle w:val="EndnoteReference"/>
        </w:rPr>
        <w:endnoteReference w:id="40"/>
      </w:r>
      <w:r w:rsidR="00CA7977">
        <w:t xml:space="preserve"> </w:t>
      </w:r>
      <w:r w:rsidR="00E114E0">
        <w:t xml:space="preserve">Is it possible that the same could one day hold a similar </w:t>
      </w:r>
      <w:r w:rsidR="005C21CF">
        <w:t>standing, with the addition of the words</w:t>
      </w:r>
      <w:r w:rsidR="004568EF">
        <w:t xml:space="preserve"> “and philosophy</w:t>
      </w:r>
      <w:r w:rsidR="00897116">
        <w:t>?</w:t>
      </w:r>
      <w:r w:rsidR="004568EF">
        <w:t>”</w:t>
      </w:r>
    </w:p>
    <w:p w14:paraId="73F1CEF7" w14:textId="75652F25" w:rsidR="00773FE4" w:rsidRPr="002B1027" w:rsidRDefault="00773FE4" w:rsidP="00773FE4">
      <w:r>
        <w:t xml:space="preserve">Finally, can </w:t>
      </w:r>
      <w:r w:rsidR="004D45C0">
        <w:t>M</w:t>
      </w:r>
      <w:r>
        <w:t xml:space="preserve">achine </w:t>
      </w:r>
      <w:r w:rsidR="004D45C0">
        <w:t>T</w:t>
      </w:r>
      <w:r>
        <w:t xml:space="preserve">heory explain other mysteries besetting humanity? For instance, do subatomic machines exist that perform such miracles as controlling the growth of bodies? Or cosmic-level machines that explain the mystery of dark matter and energy? Since the </w:t>
      </w:r>
      <w:r w:rsidR="008253BD">
        <w:t>Big B</w:t>
      </w:r>
      <w:r>
        <w:t xml:space="preserve">ang, why should the hand of supreme intelligence be limited to life on </w:t>
      </w:r>
      <w:r w:rsidR="006B158C">
        <w:t>E</w:t>
      </w:r>
      <w:r>
        <w:t xml:space="preserve">arth? Yet, on the other hand, perhaps machinery such as </w:t>
      </w:r>
      <w:r w:rsidR="00066221">
        <w:t>this far-out thought</w:t>
      </w:r>
      <w:r>
        <w:t xml:space="preserve"> was necessary for our life to exist.</w:t>
      </w:r>
    </w:p>
    <w:sectPr w:rsidR="00773FE4" w:rsidRPr="002B1027" w:rsidSect="00BB46B7">
      <w:headerReference w:type="default" r:id="rId45"/>
      <w:footerReference w:type="default" r:id="rId46"/>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3950A" w14:textId="77777777" w:rsidR="00CD2595" w:rsidRDefault="00CD2595" w:rsidP="009409E1">
      <w:pPr>
        <w:spacing w:after="0" w:line="240" w:lineRule="auto"/>
      </w:pPr>
      <w:r>
        <w:separator/>
      </w:r>
    </w:p>
  </w:endnote>
  <w:endnote w:type="continuationSeparator" w:id="0">
    <w:p w14:paraId="154B2BC4" w14:textId="77777777" w:rsidR="00CD2595" w:rsidRDefault="00CD2595" w:rsidP="009409E1">
      <w:pPr>
        <w:spacing w:after="0" w:line="240" w:lineRule="auto"/>
      </w:pPr>
      <w:r>
        <w:continuationSeparator/>
      </w:r>
    </w:p>
  </w:endnote>
  <w:endnote w:type="continuationNotice" w:id="1">
    <w:p w14:paraId="06C4D085" w14:textId="77777777" w:rsidR="00CD2595" w:rsidRDefault="00CD2595">
      <w:pPr>
        <w:spacing w:after="0" w:line="240" w:lineRule="auto"/>
      </w:pPr>
    </w:p>
  </w:endnote>
  <w:endnote w:id="2">
    <w:p w14:paraId="693E3C79" w14:textId="52BD08CD" w:rsidR="005E1FC1" w:rsidRDefault="005E1FC1">
      <w:pPr>
        <w:pStyle w:val="EndnoteText"/>
      </w:pPr>
      <w:r>
        <w:rPr>
          <w:rStyle w:val="EndnoteReference"/>
        </w:rPr>
        <w:endnoteRef/>
      </w:r>
      <w:r>
        <w:t xml:space="preserve"> </w:t>
      </w:r>
      <w:r w:rsidR="00E4298B">
        <w:t xml:space="preserve">Many machines perform work that </w:t>
      </w:r>
      <w:r w:rsidR="000D1EFD">
        <w:t xml:space="preserve">is possible by natural causes but cannot </w:t>
      </w:r>
      <w:r w:rsidR="003A01A2">
        <w:t xml:space="preserve">perform the work at </w:t>
      </w:r>
      <w:r w:rsidR="0063116F">
        <w:t>a</w:t>
      </w:r>
      <w:r w:rsidR="003A01A2">
        <w:t xml:space="preserve"> specified time and place</w:t>
      </w:r>
      <w:r w:rsidR="00973C9F">
        <w:t>.</w:t>
      </w:r>
      <w:r w:rsidR="000D1EFD">
        <w:t xml:space="preserve"> </w:t>
      </w:r>
      <w:r w:rsidR="00FC1B05">
        <w:t>All machines run a process that requ</w:t>
      </w:r>
      <w:r w:rsidR="005F2A5C">
        <w:t xml:space="preserve">ires numerous state changes </w:t>
      </w:r>
      <w:r w:rsidR="00420012">
        <w:t>that must occur in a specified manner</w:t>
      </w:r>
      <w:r w:rsidR="00951BF9">
        <w:t xml:space="preserve"> including time and place.</w:t>
      </w:r>
    </w:p>
  </w:endnote>
  <w:endnote w:id="3">
    <w:p w14:paraId="1D180374" w14:textId="2C4274D8" w:rsidR="00864B6B" w:rsidRDefault="00864B6B">
      <w:pPr>
        <w:pStyle w:val="EndnoteText"/>
      </w:pPr>
      <w:r>
        <w:rPr>
          <w:rStyle w:val="EndnoteReference"/>
        </w:rPr>
        <w:endnoteRef/>
      </w:r>
      <w:r>
        <w:t xml:space="preserve"> </w:t>
      </w:r>
      <w:r w:rsidR="00CC7300">
        <w:t>“</w:t>
      </w:r>
      <w:r w:rsidR="009569EC">
        <w:rPr>
          <w:sz w:val="22"/>
          <w:szCs w:val="22"/>
        </w:rPr>
        <w:t>E</w:t>
      </w:r>
      <w:r w:rsidR="00CC7300">
        <w:rPr>
          <w:sz w:val="22"/>
          <w:szCs w:val="22"/>
        </w:rPr>
        <w:t>xtrinsically raised energy</w:t>
      </w:r>
      <w:r w:rsidR="009569EC">
        <w:rPr>
          <w:sz w:val="22"/>
          <w:szCs w:val="22"/>
        </w:rPr>
        <w:t>”</w:t>
      </w:r>
      <w:r w:rsidR="000F2DF5">
        <w:rPr>
          <w:sz w:val="22"/>
          <w:szCs w:val="22"/>
        </w:rPr>
        <w:t xml:space="preserve"> means energy</w:t>
      </w:r>
      <w:r w:rsidR="001165EB">
        <w:rPr>
          <w:sz w:val="22"/>
          <w:szCs w:val="22"/>
        </w:rPr>
        <w:t xml:space="preserve"> </w:t>
      </w:r>
      <w:r w:rsidR="00991CC6">
        <w:rPr>
          <w:sz w:val="22"/>
          <w:szCs w:val="22"/>
        </w:rPr>
        <w:t>by</w:t>
      </w:r>
      <w:r w:rsidR="001165EB">
        <w:rPr>
          <w:sz w:val="22"/>
          <w:szCs w:val="22"/>
        </w:rPr>
        <w:t xml:space="preserve"> the machine</w:t>
      </w:r>
      <w:r w:rsidR="000F2DF5">
        <w:rPr>
          <w:sz w:val="22"/>
          <w:szCs w:val="22"/>
        </w:rPr>
        <w:t xml:space="preserve"> </w:t>
      </w:r>
      <w:r w:rsidR="00F43761">
        <w:rPr>
          <w:sz w:val="22"/>
          <w:szCs w:val="22"/>
        </w:rPr>
        <w:t xml:space="preserve">that does not </w:t>
      </w:r>
      <w:r w:rsidR="00F70805">
        <w:rPr>
          <w:sz w:val="22"/>
          <w:szCs w:val="22"/>
        </w:rPr>
        <w:t xml:space="preserve">otherwise </w:t>
      </w:r>
      <w:r w:rsidR="00F43761">
        <w:rPr>
          <w:sz w:val="22"/>
          <w:szCs w:val="22"/>
        </w:rPr>
        <w:t>exist in the system</w:t>
      </w:r>
      <w:r w:rsidR="00B50441">
        <w:rPr>
          <w:sz w:val="22"/>
          <w:szCs w:val="22"/>
        </w:rPr>
        <w:t xml:space="preserve"> </w:t>
      </w:r>
      <w:r w:rsidR="00770B75">
        <w:rPr>
          <w:sz w:val="22"/>
          <w:szCs w:val="22"/>
        </w:rPr>
        <w:t xml:space="preserve">in the </w:t>
      </w:r>
      <w:r w:rsidR="00814EC0">
        <w:rPr>
          <w:sz w:val="22"/>
          <w:szCs w:val="22"/>
        </w:rPr>
        <w:t xml:space="preserve">type, </w:t>
      </w:r>
      <w:r w:rsidR="00770B75">
        <w:rPr>
          <w:sz w:val="22"/>
          <w:szCs w:val="22"/>
        </w:rPr>
        <w:t xml:space="preserve">potential or amount </w:t>
      </w:r>
      <w:r w:rsidR="00F43761">
        <w:rPr>
          <w:sz w:val="22"/>
          <w:szCs w:val="22"/>
        </w:rPr>
        <w:t xml:space="preserve">at the </w:t>
      </w:r>
      <w:r w:rsidR="00182FB9">
        <w:rPr>
          <w:sz w:val="22"/>
          <w:szCs w:val="22"/>
        </w:rPr>
        <w:t>location the specified work is to occur</w:t>
      </w:r>
      <w:r w:rsidR="00220A05">
        <w:rPr>
          <w:sz w:val="22"/>
          <w:szCs w:val="22"/>
        </w:rPr>
        <w:t xml:space="preserve">. </w:t>
      </w:r>
      <w:r w:rsidR="00335FAC">
        <w:rPr>
          <w:sz w:val="22"/>
          <w:szCs w:val="22"/>
        </w:rPr>
        <w:t>This energy</w:t>
      </w:r>
      <w:r w:rsidR="00317788">
        <w:rPr>
          <w:sz w:val="22"/>
          <w:szCs w:val="22"/>
        </w:rPr>
        <w:t>, when applied by the machine</w:t>
      </w:r>
      <w:r w:rsidR="008B1A81">
        <w:rPr>
          <w:sz w:val="22"/>
          <w:szCs w:val="22"/>
        </w:rPr>
        <w:t>,</w:t>
      </w:r>
      <w:r w:rsidR="00335FAC">
        <w:rPr>
          <w:sz w:val="22"/>
          <w:szCs w:val="22"/>
        </w:rPr>
        <w:t xml:space="preserve"> </w:t>
      </w:r>
      <w:r w:rsidR="005D59CB">
        <w:rPr>
          <w:sz w:val="22"/>
          <w:szCs w:val="22"/>
        </w:rPr>
        <w:t xml:space="preserve">therefore has the ability to cause an “unnatural” state change, such </w:t>
      </w:r>
      <w:r w:rsidR="00CF0ACE">
        <w:rPr>
          <w:sz w:val="22"/>
          <w:szCs w:val="22"/>
        </w:rPr>
        <w:t xml:space="preserve">as to </w:t>
      </w:r>
      <w:r w:rsidR="007B6DF7">
        <w:rPr>
          <w:sz w:val="22"/>
          <w:szCs w:val="22"/>
        </w:rPr>
        <w:t xml:space="preserve">raise an object against </w:t>
      </w:r>
      <w:r w:rsidR="00317788">
        <w:rPr>
          <w:sz w:val="22"/>
          <w:szCs w:val="22"/>
        </w:rPr>
        <w:t>gravity</w:t>
      </w:r>
      <w:r w:rsidR="00036133">
        <w:rPr>
          <w:sz w:val="22"/>
          <w:szCs w:val="22"/>
        </w:rPr>
        <w:t>. In addition</w:t>
      </w:r>
      <w:r w:rsidR="004F2E2B">
        <w:rPr>
          <w:sz w:val="22"/>
          <w:szCs w:val="22"/>
        </w:rPr>
        <w:t xml:space="preserve">, </w:t>
      </w:r>
      <w:r w:rsidR="005A43BA">
        <w:rPr>
          <w:sz w:val="22"/>
          <w:szCs w:val="22"/>
        </w:rPr>
        <w:t>raised energy perform</w:t>
      </w:r>
      <w:r w:rsidR="00B16118">
        <w:rPr>
          <w:sz w:val="22"/>
          <w:szCs w:val="22"/>
        </w:rPr>
        <w:t>s</w:t>
      </w:r>
      <w:r w:rsidR="005A43BA">
        <w:rPr>
          <w:sz w:val="22"/>
          <w:szCs w:val="22"/>
        </w:rPr>
        <w:t xml:space="preserve"> the machine functions of </w:t>
      </w:r>
      <w:r w:rsidR="00D26F51">
        <w:rPr>
          <w:sz w:val="22"/>
          <w:szCs w:val="22"/>
        </w:rPr>
        <w:t>acquiring and processing information, information trans</w:t>
      </w:r>
      <w:r w:rsidR="00BE54C8">
        <w:rPr>
          <w:sz w:val="22"/>
          <w:szCs w:val="22"/>
        </w:rPr>
        <w:t>fer (s</w:t>
      </w:r>
      <w:r w:rsidR="00A32B60">
        <w:rPr>
          <w:sz w:val="22"/>
          <w:szCs w:val="22"/>
        </w:rPr>
        <w:t>ig</w:t>
      </w:r>
      <w:r w:rsidR="00BE54C8">
        <w:rPr>
          <w:sz w:val="22"/>
          <w:szCs w:val="22"/>
        </w:rPr>
        <w:t>naling</w:t>
      </w:r>
      <w:r w:rsidR="0010728C">
        <w:rPr>
          <w:sz w:val="22"/>
          <w:szCs w:val="22"/>
        </w:rPr>
        <w:t xml:space="preserve">) and energy </w:t>
      </w:r>
      <w:r w:rsidR="00081C65">
        <w:rPr>
          <w:sz w:val="22"/>
          <w:szCs w:val="22"/>
        </w:rPr>
        <w:t>control (actuation)</w:t>
      </w:r>
      <w:r w:rsidR="00B541A8">
        <w:rPr>
          <w:sz w:val="22"/>
          <w:szCs w:val="22"/>
        </w:rPr>
        <w:t>, all which are “</w:t>
      </w:r>
      <w:r w:rsidR="00B1291E">
        <w:rPr>
          <w:sz w:val="22"/>
          <w:szCs w:val="22"/>
        </w:rPr>
        <w:t>unnatural,“specified</w:t>
      </w:r>
      <w:r w:rsidR="00B541A8">
        <w:rPr>
          <w:sz w:val="22"/>
          <w:szCs w:val="22"/>
        </w:rPr>
        <w:t xml:space="preserve"> </w:t>
      </w:r>
      <w:r w:rsidR="00090E9C">
        <w:rPr>
          <w:sz w:val="22"/>
          <w:szCs w:val="22"/>
        </w:rPr>
        <w:t xml:space="preserve">work </w:t>
      </w:r>
      <w:r w:rsidR="00565F60">
        <w:rPr>
          <w:sz w:val="22"/>
          <w:szCs w:val="22"/>
        </w:rPr>
        <w:t xml:space="preserve">that are impossible </w:t>
      </w:r>
      <w:r w:rsidR="00E00BC6">
        <w:rPr>
          <w:sz w:val="22"/>
          <w:szCs w:val="22"/>
        </w:rPr>
        <w:t>by natu</w:t>
      </w:r>
      <w:r w:rsidR="00DF3B41">
        <w:rPr>
          <w:sz w:val="22"/>
          <w:szCs w:val="22"/>
        </w:rPr>
        <w:t>ral causes</w:t>
      </w:r>
      <w:r w:rsidR="00317788">
        <w:rPr>
          <w:sz w:val="22"/>
          <w:szCs w:val="22"/>
        </w:rPr>
        <w:t>.</w:t>
      </w:r>
      <w:r w:rsidR="00776A73">
        <w:rPr>
          <w:sz w:val="22"/>
          <w:szCs w:val="22"/>
        </w:rPr>
        <w:t xml:space="preserve"> </w:t>
      </w:r>
    </w:p>
  </w:endnote>
  <w:endnote w:id="4">
    <w:p w14:paraId="4F8D3080" w14:textId="7E13A556" w:rsidR="00A823A6" w:rsidRDefault="00A823A6" w:rsidP="00A823A6">
      <w:pPr>
        <w:pStyle w:val="EndnoteText"/>
      </w:pPr>
      <w:r>
        <w:rPr>
          <w:rStyle w:val="EndnoteReference"/>
        </w:rPr>
        <w:endnoteRef/>
      </w:r>
      <w:r>
        <w:t xml:space="preserve"> Mahon, Basil, (2003), </w:t>
      </w:r>
      <w:r w:rsidRPr="007C5B2F">
        <w:rPr>
          <w:i/>
          <w:iCs/>
        </w:rPr>
        <w:t>The Man Who Changed Everything, The Life of James Clerk Maxwell</w:t>
      </w:r>
      <w:r>
        <w:t>, John Wiley and Sons, p</w:t>
      </w:r>
      <w:r w:rsidR="00A0014C">
        <w:t xml:space="preserve"> 138.</w:t>
      </w:r>
    </w:p>
  </w:endnote>
  <w:endnote w:id="5">
    <w:p w14:paraId="768A7FE7" w14:textId="77777777" w:rsidR="00A823A6" w:rsidRDefault="00A823A6" w:rsidP="00A823A6">
      <w:pPr>
        <w:pStyle w:val="EndnoteText"/>
      </w:pPr>
      <w:r>
        <w:rPr>
          <w:rStyle w:val="EndnoteReference"/>
        </w:rPr>
        <w:endnoteRef/>
      </w:r>
      <w:r>
        <w:t xml:space="preserve"> Maxwell, James Clerk, Theory Of Heat, Longmans, Green, and Co., 1871, p 308, 309.</w:t>
      </w:r>
    </w:p>
  </w:endnote>
  <w:endnote w:id="6">
    <w:p w14:paraId="48271FD5" w14:textId="77777777" w:rsidR="00362247" w:rsidRDefault="00362247" w:rsidP="00362247">
      <w:pPr>
        <w:pStyle w:val="EndnoteText"/>
      </w:pPr>
      <w:r>
        <w:rPr>
          <w:rStyle w:val="EndnoteReference"/>
        </w:rPr>
        <w:endnoteRef/>
      </w:r>
      <w:r>
        <w:t xml:space="preserve"> Webster’s machine definition: </w:t>
      </w:r>
      <w:hyperlink r:id="rId1" w:history="1">
        <w:r w:rsidRPr="006606FC">
          <w:rPr>
            <w:rStyle w:val="Hyperlink"/>
          </w:rPr>
          <w:t>https://www.merriam-webster.com/dictionary/machine</w:t>
        </w:r>
      </w:hyperlink>
      <w:r>
        <w:t xml:space="preserve"> </w:t>
      </w:r>
    </w:p>
  </w:endnote>
  <w:endnote w:id="7">
    <w:p w14:paraId="1FFD1B8D" w14:textId="77777777" w:rsidR="00362247" w:rsidRDefault="00362247" w:rsidP="00362247">
      <w:pPr>
        <w:pStyle w:val="EndnoteText"/>
      </w:pPr>
      <w:r>
        <w:rPr>
          <w:rStyle w:val="EndnoteReference"/>
        </w:rPr>
        <w:endnoteRef/>
      </w:r>
      <w:r>
        <w:t xml:space="preserve"> Collin’s machine definition: </w:t>
      </w:r>
      <w:hyperlink r:id="rId2" w:history="1">
        <w:r w:rsidRPr="006606FC">
          <w:rPr>
            <w:rStyle w:val="Hyperlink"/>
          </w:rPr>
          <w:t>https://www.collinsdictionary.com/us/dictionary/english/machine</w:t>
        </w:r>
      </w:hyperlink>
      <w:r>
        <w:t xml:space="preserve"> </w:t>
      </w:r>
    </w:p>
  </w:endnote>
  <w:endnote w:id="8">
    <w:p w14:paraId="4C16BCA6" w14:textId="77777777" w:rsidR="00362247" w:rsidRDefault="00362247" w:rsidP="00362247">
      <w:pPr>
        <w:pStyle w:val="EndnoteText"/>
      </w:pPr>
      <w:r>
        <w:rPr>
          <w:rStyle w:val="EndnoteReference"/>
        </w:rPr>
        <w:endnoteRef/>
      </w:r>
      <w:r>
        <w:t xml:space="preserve"> Macmillan’s machine definition: </w:t>
      </w:r>
      <w:hyperlink r:id="rId3" w:history="1">
        <w:r w:rsidRPr="00BE5268">
          <w:rPr>
            <w:rStyle w:val="Hyperlink"/>
          </w:rPr>
          <w:t>https://www.macmillandictionaryblog.com/machine</w:t>
        </w:r>
      </w:hyperlink>
      <w:r>
        <w:t xml:space="preserve"> </w:t>
      </w:r>
    </w:p>
  </w:endnote>
  <w:endnote w:id="9">
    <w:p w14:paraId="1F5010A3" w14:textId="77777777" w:rsidR="00362247" w:rsidRDefault="00362247" w:rsidP="00362247">
      <w:pPr>
        <w:pStyle w:val="EndnoteText"/>
      </w:pPr>
      <w:r>
        <w:rPr>
          <w:rStyle w:val="EndnoteReference"/>
        </w:rPr>
        <w:endnoteRef/>
      </w:r>
      <w:r>
        <w:t xml:space="preserve"> Dictionary.com’s machine definition:  </w:t>
      </w:r>
      <w:hyperlink r:id="rId4" w:history="1">
        <w:r w:rsidRPr="00955F28">
          <w:rPr>
            <w:rStyle w:val="Hyperlink"/>
          </w:rPr>
          <w:t>https://www.dictionary.com/browse/machine</w:t>
        </w:r>
      </w:hyperlink>
      <w:r>
        <w:t xml:space="preserve"> </w:t>
      </w:r>
    </w:p>
  </w:endnote>
  <w:endnote w:id="10">
    <w:p w14:paraId="5D9AF902" w14:textId="77777777" w:rsidR="00362247" w:rsidRDefault="00362247" w:rsidP="00362247">
      <w:pPr>
        <w:pStyle w:val="EndnoteText"/>
      </w:pPr>
      <w:r>
        <w:rPr>
          <w:rStyle w:val="EndnoteReference"/>
        </w:rPr>
        <w:endnoteRef/>
      </w:r>
      <w:r>
        <w:t xml:space="preserve"> Britannica’s machine definition :  </w:t>
      </w:r>
      <w:hyperlink r:id="rId5" w:history="1">
        <w:r w:rsidRPr="00955F28">
          <w:rPr>
            <w:rStyle w:val="Hyperlink"/>
          </w:rPr>
          <w:t>https://www.britannica.com/technology/machine</w:t>
        </w:r>
      </w:hyperlink>
      <w:r>
        <w:t xml:space="preserve"> </w:t>
      </w:r>
    </w:p>
  </w:endnote>
  <w:endnote w:id="11">
    <w:p w14:paraId="1D4F999F" w14:textId="77777777" w:rsidR="00362247" w:rsidRDefault="00362247" w:rsidP="00362247">
      <w:pPr>
        <w:pStyle w:val="EndnoteText"/>
      </w:pPr>
      <w:r>
        <w:rPr>
          <w:rStyle w:val="EndnoteReference"/>
        </w:rPr>
        <w:endnoteRef/>
      </w:r>
      <w:r>
        <w:t xml:space="preserve"> </w:t>
      </w:r>
      <w:r w:rsidRPr="008450CE">
        <w:rPr>
          <w:rFonts w:ascii="Times New Roman" w:hAnsi="Times New Roman" w:cs="Times New Roman"/>
        </w:rPr>
        <w:t xml:space="preserve">Merriam-Webster Inc. </w:t>
      </w:r>
      <w:r w:rsidRPr="008450CE">
        <w:rPr>
          <w:rFonts w:ascii="Times New Roman" w:hAnsi="Times New Roman" w:cs="Times New Roman"/>
          <w:i/>
        </w:rPr>
        <w:t>The merriam-webster collegiate dictionary</w:t>
      </w:r>
      <w:r w:rsidRPr="008450CE">
        <w:rPr>
          <w:rFonts w:ascii="Times New Roman" w:hAnsi="Times New Roman" w:cs="Times New Roman"/>
        </w:rPr>
        <w:t>. 11th Edition. Springfield, Massachusetts: Merriam-Webster, Incorporated, Copyright 2020</w:t>
      </w:r>
      <w:r>
        <w:rPr>
          <w:rFonts w:ascii="Times New Roman" w:hAnsi="Times New Roman" w:cs="Times New Roman"/>
        </w:rPr>
        <w:t>.</w:t>
      </w:r>
    </w:p>
  </w:endnote>
  <w:endnote w:id="12">
    <w:p w14:paraId="11C51EB7" w14:textId="77777777" w:rsidR="00362247" w:rsidRDefault="00362247" w:rsidP="00362247">
      <w:pPr>
        <w:pStyle w:val="EndnoteText"/>
      </w:pPr>
      <w:r>
        <w:rPr>
          <w:rStyle w:val="EndnoteReference"/>
        </w:rPr>
        <w:endnoteRef/>
      </w:r>
      <w:r>
        <w:t xml:space="preserve"> Ibid footnote </w:t>
      </w:r>
      <w:r>
        <w:fldChar w:fldCharType="begin"/>
      </w:r>
      <w:r>
        <w:instrText xml:space="preserve"> NOTEREF _Ref153781463 \p \h </w:instrText>
      </w:r>
      <w:r>
        <w:fldChar w:fldCharType="separate"/>
      </w:r>
      <w:r>
        <w:t>15</w:t>
      </w:r>
      <w:r>
        <w:fldChar w:fldCharType="end"/>
      </w:r>
      <w:r>
        <w:t>.</w:t>
      </w:r>
    </w:p>
  </w:endnote>
  <w:endnote w:id="13">
    <w:p w14:paraId="49076829" w14:textId="77777777" w:rsidR="00362247" w:rsidRPr="00EE6449" w:rsidRDefault="00362247" w:rsidP="00362247">
      <w:pPr>
        <w:pStyle w:val="EndnoteText"/>
      </w:pPr>
      <w:r>
        <w:rPr>
          <w:rStyle w:val="EndnoteReference"/>
        </w:rPr>
        <w:endnoteRef/>
      </w:r>
      <w:r>
        <w:t xml:space="preserve"> Mahon, Basil, </w:t>
      </w:r>
      <w:r>
        <w:rPr>
          <w:i/>
          <w:iCs/>
        </w:rPr>
        <w:t xml:space="preserve">The Man Who Changed Everything, The Life of James Clerk Maxwell, </w:t>
      </w:r>
      <w:r>
        <w:t>2004, John Wiley &amp; Sons, Inc., p 138.</w:t>
      </w:r>
    </w:p>
  </w:endnote>
  <w:endnote w:id="14">
    <w:p w14:paraId="28711F08" w14:textId="31F2CCC1" w:rsidR="00362CF8" w:rsidRPr="00EC5CC4" w:rsidRDefault="00362CF8">
      <w:pPr>
        <w:pStyle w:val="EndnoteText"/>
      </w:pPr>
      <w:r>
        <w:rPr>
          <w:rStyle w:val="EndnoteReference"/>
        </w:rPr>
        <w:endnoteRef/>
      </w:r>
      <w:r>
        <w:t xml:space="preserve"> </w:t>
      </w:r>
      <w:r w:rsidR="0058037D" w:rsidRPr="008450CE">
        <w:rPr>
          <w:rFonts w:ascii="Times New Roman" w:hAnsi="Times New Roman" w:cs="Times New Roman"/>
        </w:rPr>
        <w:t xml:space="preserve">Merriam-Webster Inc. </w:t>
      </w:r>
      <w:r w:rsidR="0058037D" w:rsidRPr="008450CE">
        <w:rPr>
          <w:rFonts w:ascii="Times New Roman" w:hAnsi="Times New Roman" w:cs="Times New Roman"/>
          <w:i/>
        </w:rPr>
        <w:t>The merriam-webster collegiate dictionary</w:t>
      </w:r>
      <w:r w:rsidR="0058037D" w:rsidRPr="008450CE">
        <w:rPr>
          <w:rFonts w:ascii="Times New Roman" w:hAnsi="Times New Roman" w:cs="Times New Roman"/>
        </w:rPr>
        <w:t>. 11th Edition. Springfield, Massachusetts: Merriam-Webster, Incorporated, Copyright 2020</w:t>
      </w:r>
      <w:r w:rsidR="0058037D">
        <w:rPr>
          <w:rFonts w:ascii="Times New Roman" w:hAnsi="Times New Roman" w:cs="Times New Roman"/>
        </w:rPr>
        <w:t>.</w:t>
      </w:r>
      <w:r w:rsidR="0058037D">
        <w:t>The definition</w:t>
      </w:r>
      <w:r w:rsidR="00BD3CEF">
        <w:t xml:space="preserve">s: </w:t>
      </w:r>
      <w:r w:rsidR="00B77B5A">
        <w:t>1. To mentin, describe</w:t>
      </w:r>
      <w:r w:rsidR="00C757D6">
        <w:t xml:space="preserve">, or define in detail, state definitely </w:t>
      </w:r>
      <w:r w:rsidR="0034098A">
        <w:rPr>
          <w:i/>
          <w:iCs/>
        </w:rPr>
        <w:t>[</w:t>
      </w:r>
      <w:r w:rsidR="00A52902">
        <w:rPr>
          <w:i/>
          <w:iCs/>
        </w:rPr>
        <w:t xml:space="preserve">to specify </w:t>
      </w:r>
      <w:r w:rsidR="00A52902">
        <w:t xml:space="preserve">the </w:t>
      </w:r>
      <w:r w:rsidR="00EC5CC4">
        <w:t>time and place</w:t>
      </w:r>
      <w:r w:rsidR="00EC5CC4">
        <w:rPr>
          <w:i/>
          <w:iCs/>
        </w:rPr>
        <w:t xml:space="preserve">] </w:t>
      </w:r>
      <w:r w:rsidR="00EC5CC4">
        <w:t>2</w:t>
      </w:r>
      <w:r w:rsidR="000C3DF2">
        <w:t xml:space="preserve"> to include as an item in a </w:t>
      </w:r>
      <w:r w:rsidR="00EA1DAC">
        <w:t>set of specifications</w:t>
      </w:r>
      <w:r w:rsidR="002F5159">
        <w:t xml:space="preserve"> 3 to state explicity as a conclusion</w:t>
      </w:r>
      <w:r w:rsidR="00984C0F">
        <w:t>.</w:t>
      </w:r>
    </w:p>
  </w:endnote>
  <w:endnote w:id="15">
    <w:p w14:paraId="0217ED26" w14:textId="1F6EE309" w:rsidR="001B766E" w:rsidRPr="00A10C5F" w:rsidRDefault="001B766E">
      <w:pPr>
        <w:pStyle w:val="EndnoteText"/>
      </w:pPr>
      <w:r>
        <w:rPr>
          <w:rStyle w:val="EndnoteReference"/>
        </w:rPr>
        <w:endnoteRef/>
      </w:r>
      <w:r>
        <w:t xml:space="preserve"> </w:t>
      </w:r>
      <w:r w:rsidR="005F4BAE">
        <w:t xml:space="preserve">Becker, W., </w:t>
      </w:r>
      <w:r w:rsidR="0088244B">
        <w:t>H</w:t>
      </w:r>
      <w:r w:rsidR="006D3FAD">
        <w:t>ardin, J., Bertoni, G</w:t>
      </w:r>
      <w:r w:rsidR="007E64B4">
        <w:t>,</w:t>
      </w:r>
      <w:r w:rsidR="005F4BAE">
        <w:t xml:space="preserve"> </w:t>
      </w:r>
      <w:r w:rsidR="005F4BAE">
        <w:rPr>
          <w:i/>
          <w:iCs/>
        </w:rPr>
        <w:t>Becker</w:t>
      </w:r>
      <w:r w:rsidR="00625047">
        <w:rPr>
          <w:i/>
          <w:iCs/>
        </w:rPr>
        <w:t>’s World of the Cell,</w:t>
      </w:r>
      <w:r w:rsidR="00A10C5F">
        <w:t>9</w:t>
      </w:r>
      <w:r w:rsidR="00A10C5F" w:rsidRPr="00A10C5F">
        <w:rPr>
          <w:vertAlign w:val="superscript"/>
        </w:rPr>
        <w:t>th</w:t>
      </w:r>
      <w:r w:rsidR="00A10C5F">
        <w:t xml:space="preserve"> Edition, </w:t>
      </w:r>
      <w:r w:rsidR="005C25FA">
        <w:t>P</w:t>
      </w:r>
      <w:r w:rsidR="00F80664">
        <w:t xml:space="preserve">earson Education Ltd., </w:t>
      </w:r>
      <w:r w:rsidR="00833D5D">
        <w:t>ISBN</w:t>
      </w:r>
      <w:r w:rsidR="003838A9">
        <w:t xml:space="preserve"> 10: 1-292-17</w:t>
      </w:r>
      <w:r w:rsidR="006F1B8E">
        <w:t>769-1</w:t>
      </w:r>
      <w:r w:rsidR="00F12746">
        <w:t xml:space="preserve">, </w:t>
      </w:r>
      <w:r w:rsidR="00B257EE">
        <w:t xml:space="preserve">P. 138, Equation </w:t>
      </w:r>
      <w:r w:rsidR="004C40FD">
        <w:t>5-11.</w:t>
      </w:r>
    </w:p>
  </w:endnote>
  <w:endnote w:id="16">
    <w:p w14:paraId="1BC72134" w14:textId="3AA071CA" w:rsidR="00BB6BD0" w:rsidRDefault="00BB6BD0" w:rsidP="00BB6BD0">
      <w:pPr>
        <w:pStyle w:val="EndnoteText"/>
      </w:pPr>
      <w:r>
        <w:rPr>
          <w:rStyle w:val="EndnoteReference"/>
        </w:rPr>
        <w:endnoteRef/>
      </w:r>
      <w:r>
        <w:t xml:space="preserve"> McIntosh, A.C., “Information and Entropy – Top-Down or Bottom-Up Development in Living Systems?”, pp 351-385, International Journal of Design &amp; Nature and Ecodynamics, Vol. 4 (2009) Issue 4, pp 359 &amp; 360 provide a thermodynamic proof of this proprosition.  </w:t>
      </w:r>
      <w:r w:rsidR="00F128A7">
        <w:t xml:space="preserve">Machine theory </w:t>
      </w:r>
      <w:r w:rsidR="00DB72CA">
        <w:t>shows that McIntosh’s reference to “information exchange” is a machine</w:t>
      </w:r>
      <w:r w:rsidR="00733E95">
        <w:t>. McIntosh’s</w:t>
      </w:r>
      <w:r>
        <w:t xml:space="preserve"> paper can be downloaded here:  </w:t>
      </w:r>
      <w:hyperlink r:id="rId6" w:history="1">
        <w:r w:rsidRPr="004A2AB2">
          <w:rPr>
            <w:rStyle w:val="Hyperlink"/>
          </w:rPr>
          <w:t>https://www.witpress.com/elibrary/dne-volumes/4/4/420</w:t>
        </w:r>
      </w:hyperlink>
      <w:r>
        <w:t xml:space="preserve"> </w:t>
      </w:r>
    </w:p>
  </w:endnote>
  <w:endnote w:id="17">
    <w:p w14:paraId="6EE864D1" w14:textId="37BA6517" w:rsidR="00584AC0" w:rsidRDefault="00584AC0">
      <w:pPr>
        <w:pStyle w:val="EndnoteText"/>
      </w:pPr>
      <w:r>
        <w:rPr>
          <w:rStyle w:val="EndnoteReference"/>
        </w:rPr>
        <w:endnoteRef/>
      </w:r>
      <w:r>
        <w:t xml:space="preserve"> </w:t>
      </w:r>
      <w:r w:rsidR="00580815">
        <w:t xml:space="preserve">Need to find good reference that explains </w:t>
      </w:r>
      <w:r w:rsidR="00A47939">
        <w:t xml:space="preserve">“unresolved” </w:t>
      </w:r>
      <w:r w:rsidR="0011793C">
        <w:t xml:space="preserve">questions in physics (Maybe something </w:t>
      </w:r>
      <w:r w:rsidR="00891F69">
        <w:t>SM’s “God Hypothesis”?)</w:t>
      </w:r>
    </w:p>
  </w:endnote>
  <w:endnote w:id="18">
    <w:p w14:paraId="35DF1459" w14:textId="77777777" w:rsidR="00767179" w:rsidRDefault="00767179" w:rsidP="00767179">
      <w:pPr>
        <w:pStyle w:val="EndnoteText"/>
      </w:pPr>
      <w:r>
        <w:rPr>
          <w:rStyle w:val="EndnoteReference"/>
        </w:rPr>
        <w:endnoteRef/>
      </w:r>
      <w:r>
        <w:t xml:space="preserve"> This statement cannot be proven, but logically, it must be true.  I am an electro/mechanincal design engineer who has designed hundreds of machines in my career and can think of no exception.  I express this observation so strongly to challenge anyone to disprove it.</w:t>
      </w:r>
    </w:p>
  </w:endnote>
  <w:endnote w:id="19">
    <w:p w14:paraId="06B51C39" w14:textId="77777777" w:rsidR="00FB02FF" w:rsidRDefault="00FB02FF" w:rsidP="00FB02FF">
      <w:pPr>
        <w:pStyle w:val="EndnoteText"/>
      </w:pPr>
      <w:r>
        <w:rPr>
          <w:rStyle w:val="EndnoteReference"/>
        </w:rPr>
        <w:endnoteRef/>
      </w:r>
      <w:r>
        <w:t xml:space="preserve"> Oxford Languages, definition of “Abstraction,” viewable at </w:t>
      </w:r>
      <w:r w:rsidRPr="00B84E48">
        <w:t>https://www.google.com/search?client=firefox-b-1-d&amp;q=definitiona+of+abstraction</w:t>
      </w:r>
      <w:r>
        <w:t>.</w:t>
      </w:r>
    </w:p>
  </w:endnote>
  <w:endnote w:id="20">
    <w:p w14:paraId="6D087A97" w14:textId="4DA34F26" w:rsidR="00FB02FF" w:rsidRDefault="00FB02FF" w:rsidP="00FB02FF">
      <w:pPr>
        <w:pStyle w:val="EndnoteText"/>
      </w:pPr>
      <w:r>
        <w:rPr>
          <w:rStyle w:val="EndnoteReference"/>
        </w:rPr>
        <w:endnoteRef/>
      </w:r>
      <w:r>
        <w:t xml:space="preserve"> </w:t>
      </w:r>
      <w:r w:rsidR="00CA091B">
        <w:t>Kurzweil, R. (2005) The Singularity Is Near: When Humans Transcend Biology. Penguin Books, New York.</w:t>
      </w:r>
    </w:p>
  </w:endnote>
  <w:endnote w:id="21">
    <w:p w14:paraId="2B1BE24E" w14:textId="2E062F3B" w:rsidR="0006156B" w:rsidRDefault="0006156B">
      <w:pPr>
        <w:pStyle w:val="EndnoteText"/>
      </w:pPr>
      <w:r>
        <w:rPr>
          <w:rStyle w:val="EndnoteReference"/>
        </w:rPr>
        <w:endnoteRef/>
      </w:r>
      <w:r>
        <w:t xml:space="preserve"> </w:t>
      </w:r>
      <w:r w:rsidR="00D04292" w:rsidRPr="002A7964">
        <w:rPr>
          <w:rFonts w:ascii="Times New Roman" w:hAnsi="Times New Roman" w:cs="Times New Roman"/>
        </w:rPr>
        <w:t xml:space="preserve">Lombardi, O. H., Frederico; Vanni, Leonardo. "What is shannon information? 1." </w:t>
      </w:r>
      <w:r w:rsidR="00D04292" w:rsidRPr="002A7964">
        <w:rPr>
          <w:rFonts w:ascii="Times New Roman" w:hAnsi="Times New Roman" w:cs="Times New Roman"/>
          <w:i/>
        </w:rPr>
        <w:t xml:space="preserve">Synthese </w:t>
      </w:r>
      <w:r w:rsidR="00D04292" w:rsidRPr="002A7964">
        <w:rPr>
          <w:rFonts w:ascii="Times New Roman" w:hAnsi="Times New Roman" w:cs="Times New Roman"/>
        </w:rPr>
        <w:t xml:space="preserve">(2015): pp 7. 10.1007/s11229-015-0824-z. </w:t>
      </w:r>
      <w:hyperlink r:id="rId7" w:history="1">
        <w:r w:rsidR="00D04292" w:rsidRPr="002A7964">
          <w:rPr>
            <w:rStyle w:val="Hyperlink"/>
            <w:rFonts w:ascii="Times New Roman" w:hAnsi="Times New Roman" w:cs="Times New Roman"/>
          </w:rPr>
          <w:t>https://www.researchgate.net/publication/279780496_What_is_Shannon_information</w:t>
        </w:r>
      </w:hyperlink>
      <w:r w:rsidR="00D04292" w:rsidRPr="002A7964">
        <w:rPr>
          <w:rFonts w:ascii="Times New Roman" w:hAnsi="Times New Roman" w:cs="Times New Roman"/>
        </w:rPr>
        <w:t>.</w:t>
      </w:r>
    </w:p>
  </w:endnote>
  <w:endnote w:id="22">
    <w:p w14:paraId="675EF241" w14:textId="6B06118C" w:rsidR="00901268" w:rsidRDefault="00901268">
      <w:pPr>
        <w:pStyle w:val="EndnoteText"/>
      </w:pPr>
      <w:r>
        <w:rPr>
          <w:rStyle w:val="EndnoteReference"/>
        </w:rPr>
        <w:endnoteRef/>
      </w:r>
      <w:r>
        <w:t xml:space="preserve"> </w:t>
      </w:r>
      <w:r w:rsidR="00140E83">
        <w:rPr>
          <w:rStyle w:val="EndnoteReference"/>
        </w:rPr>
        <w:endnoteRef/>
      </w:r>
      <w:r w:rsidR="00140E83">
        <w:t xml:space="preserve"> A. A. Salunkhe, P. P. Kamble and R. Jadhav, "Design and implementation of CAN bus protocol for monitoring vehicle parameters," </w:t>
      </w:r>
      <w:r w:rsidR="00140E83">
        <w:rPr>
          <w:rStyle w:val="Emphasis"/>
        </w:rPr>
        <w:t>2016 IEEE International Conference on Recent Trends in Electronics, Information &amp; Communication Technology (RTEICT)</w:t>
      </w:r>
      <w:r w:rsidR="00140E83">
        <w:t>, 2016, pp. 301-304, doi: 10.1109/RTEICT.2016.7807831</w:t>
      </w:r>
    </w:p>
  </w:endnote>
  <w:endnote w:id="23">
    <w:p w14:paraId="390A1B24" w14:textId="336E8E10" w:rsidR="00607520" w:rsidRDefault="00607520">
      <w:pPr>
        <w:pStyle w:val="EndnoteText"/>
      </w:pPr>
      <w:r>
        <w:rPr>
          <w:rStyle w:val="EndnoteReference"/>
        </w:rPr>
        <w:endnoteRef/>
      </w:r>
      <w:r>
        <w:t xml:space="preserve"> </w:t>
      </w:r>
      <w:r w:rsidR="00087D92">
        <w:t xml:space="preserve">McKee, Trudy and James R. (2017). </w:t>
      </w:r>
      <w:r w:rsidR="00087D92" w:rsidRPr="00F63A97">
        <w:rPr>
          <w:i/>
          <w:iCs/>
        </w:rPr>
        <w:t>Biochemistry: The Molecular Basis of Life</w:t>
      </w:r>
      <w:r w:rsidR="00087D92">
        <w:t>. Sixth Edition,. Oxford University Press, 2017, ISBN  978-0-19-020995-7, pages 3</w:t>
      </w:r>
      <w:r w:rsidR="00A510AE">
        <w:t>5</w:t>
      </w:r>
      <w:r w:rsidR="00087D92">
        <w:t>,3</w:t>
      </w:r>
      <w:r w:rsidR="00A510AE">
        <w:t>6</w:t>
      </w:r>
    </w:p>
  </w:endnote>
  <w:endnote w:id="24">
    <w:p w14:paraId="0F1EA1CB" w14:textId="4D167FC4" w:rsidR="00C02BAA" w:rsidRDefault="00C02BAA">
      <w:pPr>
        <w:pStyle w:val="EndnoteText"/>
      </w:pPr>
      <w:r>
        <w:rPr>
          <w:rStyle w:val="EndnoteReference"/>
        </w:rPr>
        <w:endnoteRef/>
      </w:r>
      <w:r>
        <w:t xml:space="preserve"> </w:t>
      </w:r>
      <w:r w:rsidR="0034692F">
        <w:t xml:space="preserve">Oxford Languages, definition of </w:t>
      </w:r>
      <w:r w:rsidR="00A725DA">
        <w:t xml:space="preserve">“Abstraction,” </w:t>
      </w:r>
      <w:r w:rsidR="0069311E">
        <w:t>view</w:t>
      </w:r>
      <w:r w:rsidR="00B84E48">
        <w:t xml:space="preserve">able at </w:t>
      </w:r>
      <w:r w:rsidR="00B84E48" w:rsidRPr="00B84E48">
        <w:t>https://www.google.com/search?client=firefox-b-1-d&amp;q=definitiona+of+abstraction</w:t>
      </w:r>
      <w:r w:rsidR="00B84E48">
        <w:t>.</w:t>
      </w:r>
    </w:p>
  </w:endnote>
  <w:endnote w:id="25">
    <w:p w14:paraId="783B8AE9" w14:textId="04B9DB90" w:rsidR="004A2A20" w:rsidRDefault="004A2A20">
      <w:pPr>
        <w:pStyle w:val="EndnoteText"/>
      </w:pPr>
      <w:r>
        <w:rPr>
          <w:rStyle w:val="EndnoteReference"/>
        </w:rPr>
        <w:endnoteRef/>
      </w:r>
      <w:r>
        <w:t xml:space="preserve"> </w:t>
      </w:r>
      <w:r w:rsidR="00454F70" w:rsidRPr="008450CE">
        <w:rPr>
          <w:rFonts w:ascii="Times New Roman" w:hAnsi="Times New Roman" w:cs="Times New Roman"/>
        </w:rPr>
        <w:t xml:space="preserve">Merriam-Webster Inc. </w:t>
      </w:r>
      <w:r w:rsidR="00454F70" w:rsidRPr="008450CE">
        <w:rPr>
          <w:rFonts w:ascii="Times New Roman" w:hAnsi="Times New Roman" w:cs="Times New Roman"/>
          <w:i/>
        </w:rPr>
        <w:t>The merriam-webster collegiate dictionary</w:t>
      </w:r>
      <w:r w:rsidR="00454F70" w:rsidRPr="008450CE">
        <w:rPr>
          <w:rFonts w:ascii="Times New Roman" w:hAnsi="Times New Roman" w:cs="Times New Roman"/>
        </w:rPr>
        <w:t>. 11th Edition. Springfield, Massachusetts: Merriam-Webster, Incorporated, Copyright 2020</w:t>
      </w:r>
      <w:r w:rsidR="00454F70">
        <w:rPr>
          <w:rFonts w:ascii="Times New Roman" w:hAnsi="Times New Roman" w:cs="Times New Roman"/>
        </w:rPr>
        <w:t>.</w:t>
      </w:r>
      <w:r w:rsidR="00454F70">
        <w:t xml:space="preserve">The definition, #5  of intelligence is: </w:t>
      </w:r>
      <w:r w:rsidR="00454F70">
        <w:rPr>
          <w:rStyle w:val="dttext"/>
        </w:rPr>
        <w:t>the ability to perform computer functions, and defines a computer as: “a…device that can…process data.”These two definitions combined validates the statement that processing information is a form of intelligence.</w:t>
      </w:r>
    </w:p>
  </w:endnote>
  <w:endnote w:id="26">
    <w:p w14:paraId="3DF64309" w14:textId="77777777" w:rsidR="00F66AA1" w:rsidRDefault="00F66AA1" w:rsidP="00F66AA1">
      <w:pPr>
        <w:pStyle w:val="EndnoteText"/>
      </w:pPr>
      <w:r>
        <w:rPr>
          <w:rStyle w:val="EndnoteReference"/>
        </w:rPr>
        <w:endnoteRef/>
      </w:r>
      <w:r>
        <w:t xml:space="preserve"> </w:t>
      </w:r>
      <w:r w:rsidRPr="008450CE">
        <w:rPr>
          <w:rFonts w:ascii="Times New Roman" w:hAnsi="Times New Roman" w:cs="Times New Roman"/>
        </w:rPr>
        <w:t xml:space="preserve">Merriam-Webster Inc. </w:t>
      </w:r>
      <w:r w:rsidRPr="008450CE">
        <w:rPr>
          <w:rFonts w:ascii="Times New Roman" w:hAnsi="Times New Roman" w:cs="Times New Roman"/>
          <w:i/>
        </w:rPr>
        <w:t>The merriam-webster collegiate dictionary</w:t>
      </w:r>
      <w:r w:rsidRPr="008450CE">
        <w:rPr>
          <w:rFonts w:ascii="Times New Roman" w:hAnsi="Times New Roman" w:cs="Times New Roman"/>
        </w:rPr>
        <w:t>. 11th Edition. Springfield, Massachusetts: Merriam-Webster, Incorporated, Copyright 2020</w:t>
      </w:r>
      <w:r>
        <w:rPr>
          <w:rFonts w:ascii="Times New Roman" w:hAnsi="Times New Roman" w:cs="Times New Roman"/>
        </w:rPr>
        <w:t>.</w:t>
      </w:r>
    </w:p>
  </w:endnote>
  <w:endnote w:id="27">
    <w:p w14:paraId="02559291" w14:textId="77777777" w:rsidR="00AB1360" w:rsidRDefault="00AB1360" w:rsidP="00AB1360">
      <w:pPr>
        <w:pStyle w:val="EndnoteText"/>
      </w:pPr>
      <w:r>
        <w:rPr>
          <w:rStyle w:val="EndnoteReference"/>
        </w:rPr>
        <w:endnoteRef/>
      </w:r>
      <w:r>
        <w:t xml:space="preserve"> Halliday, D, Resnick, R, </w:t>
      </w:r>
      <w:r>
        <w:rPr>
          <w:i/>
          <w:iCs/>
        </w:rPr>
        <w:t xml:space="preserve">Physics, For Students of Science and Engineering, </w:t>
      </w:r>
      <w:r>
        <w:t>First Edition, 1960, John Wiley &amp; Sons, Inc., page 540.</w:t>
      </w:r>
    </w:p>
  </w:endnote>
  <w:endnote w:id="28">
    <w:p w14:paraId="6E408265" w14:textId="661018A4" w:rsidR="00782CA4" w:rsidRDefault="00782CA4">
      <w:pPr>
        <w:pStyle w:val="EndnoteText"/>
      </w:pPr>
      <w:r>
        <w:rPr>
          <w:rStyle w:val="EndnoteReference"/>
        </w:rPr>
        <w:endnoteRef/>
      </w:r>
      <w:r>
        <w:t xml:space="preserve"> </w:t>
      </w:r>
      <w:r w:rsidR="002D0D27">
        <w:t>I</w:t>
      </w:r>
      <w:r w:rsidR="00DC3FAA">
        <w:t xml:space="preserve">BID </w:t>
      </w:r>
      <w:r w:rsidR="00E7712E">
        <w:fldChar w:fldCharType="begin"/>
      </w:r>
      <w:r w:rsidR="00E7712E">
        <w:instrText xml:space="preserve"> NOTEREF _Ref153858891 \h </w:instrText>
      </w:r>
      <w:r w:rsidR="00E7712E">
        <w:fldChar w:fldCharType="separate"/>
      </w:r>
      <w:r w:rsidR="00B87566">
        <w:t>22</w:t>
      </w:r>
      <w:r w:rsidR="00E7712E">
        <w:fldChar w:fldCharType="end"/>
      </w:r>
    </w:p>
  </w:endnote>
  <w:endnote w:id="29">
    <w:p w14:paraId="7946F7F5" w14:textId="77777777" w:rsidR="007E7F9A" w:rsidRDefault="007E7F9A" w:rsidP="007E7F9A">
      <w:pPr>
        <w:pStyle w:val="EndnoteText"/>
      </w:pPr>
      <w:r>
        <w:rPr>
          <w:rStyle w:val="EndnoteReference"/>
        </w:rPr>
        <w:endnoteRef/>
      </w:r>
      <w:r>
        <w:t xml:space="preserve"> Bluetooth is named after a "uniting" Viking king, as this technology "united" suppliers to develop a standard short-range communications protocol.</w:t>
      </w:r>
    </w:p>
  </w:endnote>
  <w:endnote w:id="30">
    <w:p w14:paraId="013630F3" w14:textId="77777777" w:rsidR="00784A44" w:rsidRDefault="00784A44" w:rsidP="00784A44">
      <w:pPr>
        <w:pStyle w:val="EndnoteText"/>
      </w:pPr>
      <w:r>
        <w:rPr>
          <w:rStyle w:val="EndnoteReference"/>
        </w:rPr>
        <w:endnoteRef/>
      </w:r>
      <w:r>
        <w:t xml:space="preserve"> One can find this diagram on many sites by Googling “simple radio diagram.”</w:t>
      </w:r>
    </w:p>
  </w:endnote>
  <w:endnote w:id="31">
    <w:p w14:paraId="17009B65" w14:textId="77777777" w:rsidR="00784A44" w:rsidRDefault="00784A44" w:rsidP="00784A44">
      <w:pPr>
        <w:pStyle w:val="EndnoteText"/>
      </w:pPr>
      <w:r>
        <w:rPr>
          <w:rStyle w:val="EndnoteReference"/>
        </w:rPr>
        <w:endnoteRef/>
      </w:r>
      <w:r>
        <w:t xml:space="preserve"> I Pencil reference</w:t>
      </w:r>
    </w:p>
  </w:endnote>
  <w:endnote w:id="32">
    <w:p w14:paraId="17CBA97A" w14:textId="77777777" w:rsidR="0086076E" w:rsidRDefault="0086076E" w:rsidP="0086076E">
      <w:pPr>
        <w:pStyle w:val="EndnoteText"/>
      </w:pPr>
      <w:r>
        <w:rPr>
          <w:rStyle w:val="EndnoteReference"/>
        </w:rPr>
        <w:endnoteRef/>
      </w:r>
      <w:r>
        <w:t xml:space="preserve"> Webster.com definition: </w:t>
      </w:r>
      <w:hyperlink r:id="rId8" w:history="1">
        <w:r w:rsidRPr="00C5305E">
          <w:rPr>
            <w:rStyle w:val="Hyperlink"/>
          </w:rPr>
          <w:t>https://www.merriam-webster.com/dictionary/life</w:t>
        </w:r>
      </w:hyperlink>
      <w:r>
        <w:t xml:space="preserve"> </w:t>
      </w:r>
    </w:p>
  </w:endnote>
  <w:endnote w:id="33">
    <w:p w14:paraId="7B315E78" w14:textId="77777777" w:rsidR="0086076E" w:rsidRDefault="0086076E" w:rsidP="0086076E">
      <w:pPr>
        <w:pStyle w:val="EndnoteText"/>
      </w:pPr>
      <w:r>
        <w:rPr>
          <w:rStyle w:val="EndnoteReference"/>
        </w:rPr>
        <w:endnoteRef/>
      </w:r>
      <w:r>
        <w:t xml:space="preserve"> Tetz, Victor V., Tetz, George V., “A New Biological Definition of Life”, BioMol Concepts; 11: 1-6, open access available at </w:t>
      </w:r>
      <w:hyperlink r:id="rId9" w:history="1">
        <w:r w:rsidRPr="00C5305E">
          <w:rPr>
            <w:rStyle w:val="Hyperlink"/>
          </w:rPr>
          <w:t>https://www.degruyter.com/document/doi/10.1515/bmc-2020-0001/html</w:t>
        </w:r>
      </w:hyperlink>
      <w:r>
        <w:t xml:space="preserve"> </w:t>
      </w:r>
    </w:p>
  </w:endnote>
  <w:endnote w:id="34">
    <w:p w14:paraId="6288F03A" w14:textId="77777777" w:rsidR="00605119" w:rsidRDefault="00605119" w:rsidP="00605119">
      <w:pPr>
        <w:pStyle w:val="EndnoteText"/>
      </w:pPr>
      <w:r>
        <w:rPr>
          <w:rStyle w:val="EndnoteReference"/>
        </w:rPr>
        <w:endnoteRef/>
      </w:r>
      <w:r>
        <w:t xml:space="preserve"> McKee, Trudy and James R. (2017). </w:t>
      </w:r>
      <w:r w:rsidRPr="00F63A97">
        <w:rPr>
          <w:i/>
          <w:iCs/>
        </w:rPr>
        <w:t>Biochemistry: The Molecular Basis of Life</w:t>
      </w:r>
      <w:r>
        <w:t xml:space="preserve">. Sixth Edition,. Oxford University Press, 2017, ISBN  978-0-19-020995-7, pages 33,34. </w:t>
      </w:r>
    </w:p>
  </w:endnote>
  <w:endnote w:id="35">
    <w:p w14:paraId="3A74D07D" w14:textId="77777777" w:rsidR="00605119" w:rsidRDefault="00605119" w:rsidP="00605119">
      <w:pPr>
        <w:pStyle w:val="EndnoteText"/>
      </w:pPr>
      <w:r>
        <w:rPr>
          <w:rStyle w:val="EndnoteReference"/>
        </w:rPr>
        <w:endnoteRef/>
      </w:r>
      <w:r>
        <w:t xml:space="preserve"> McKee, Trudy and James R. (2017). </w:t>
      </w:r>
      <w:r w:rsidRPr="00F63A97">
        <w:rPr>
          <w:i/>
          <w:iCs/>
        </w:rPr>
        <w:t>Biochemistry: The Molecular Basis of Life</w:t>
      </w:r>
      <w:r>
        <w:t xml:space="preserve">. Sixth Edition,. Oxford University Press, 2017, ISBN  978-0-19-020995-7, pages 35,36. </w:t>
      </w:r>
    </w:p>
  </w:endnote>
  <w:endnote w:id="36">
    <w:p w14:paraId="09483B0B" w14:textId="77777777" w:rsidR="00FC64A1" w:rsidRDefault="00FC64A1" w:rsidP="00FC64A1">
      <w:pPr>
        <w:pStyle w:val="EndnoteText"/>
      </w:pPr>
      <w:r>
        <w:rPr>
          <w:rStyle w:val="EndnoteReference"/>
        </w:rPr>
        <w:endnoteRef/>
      </w:r>
      <w:r>
        <w:t xml:space="preserve"> Yoshida, M., Muneyuki, E. &amp; Hisabori, T. ATP synthase — a marvellous rotary engine of the cell. </w:t>
      </w:r>
      <w:r>
        <w:rPr>
          <w:i/>
          <w:iCs/>
        </w:rPr>
        <w:t>Nat Rev Mol Cell Biol</w:t>
      </w:r>
      <w:r>
        <w:t xml:space="preserve"> </w:t>
      </w:r>
      <w:r>
        <w:rPr>
          <w:b/>
          <w:bCs/>
        </w:rPr>
        <w:t xml:space="preserve">2, </w:t>
      </w:r>
      <w:r>
        <w:t>669–677 (2001). https://doi.org/10.1038/35089509</w:t>
      </w:r>
    </w:p>
  </w:endnote>
  <w:endnote w:id="37">
    <w:p w14:paraId="5DBD5682" w14:textId="77777777" w:rsidR="0086076E" w:rsidRDefault="0086076E" w:rsidP="0086076E">
      <w:pPr>
        <w:pStyle w:val="EndnoteText"/>
      </w:pPr>
      <w:r>
        <w:rPr>
          <w:rStyle w:val="EndnoteReference"/>
        </w:rPr>
        <w:endnoteRef/>
      </w:r>
      <w:r>
        <w:t xml:space="preserve"> Alberts, Bruce et al, “</w:t>
      </w:r>
      <w:r w:rsidRPr="00503DDF">
        <w:rPr>
          <w:i/>
          <w:iCs/>
        </w:rPr>
        <w:t>Molecular Biology of THE Cell</w:t>
      </w:r>
      <w:r>
        <w:t>,” W.W. Norton &amp; Company, Chapters 8 &amp; 9, in particular Figures 9.1 &amp; 9.2.</w:t>
      </w:r>
    </w:p>
  </w:endnote>
  <w:endnote w:id="38">
    <w:p w14:paraId="43ACA92B" w14:textId="77777777" w:rsidR="0086076E" w:rsidRDefault="0086076E" w:rsidP="0086076E">
      <w:pPr>
        <w:pStyle w:val="EndnoteText"/>
      </w:pPr>
      <w:r>
        <w:rPr>
          <w:rStyle w:val="EndnoteReference"/>
        </w:rPr>
        <w:endnoteRef/>
      </w:r>
      <w:r>
        <w:t xml:space="preserve"> Lou, Liqun, “</w:t>
      </w:r>
      <w:r w:rsidRPr="00C66730">
        <w:rPr>
          <w:i/>
          <w:iCs/>
        </w:rPr>
        <w:t>Why is the Human Brain So Efficient</w:t>
      </w:r>
      <w:r>
        <w:t xml:space="preserve">?” Connections, Issue 059, 2018, available at: </w:t>
      </w:r>
      <w:hyperlink r:id="rId10" w:history="1">
        <w:r w:rsidRPr="00A40179">
          <w:rPr>
            <w:rStyle w:val="Hyperlink"/>
          </w:rPr>
          <w:t>https://nautil.us/issue/59/connections/why-is-the-human-brain-so-efficient</w:t>
        </w:r>
      </w:hyperlink>
      <w:r>
        <w:t xml:space="preserve"> </w:t>
      </w:r>
    </w:p>
  </w:endnote>
  <w:endnote w:id="39">
    <w:p w14:paraId="51E2BEB2" w14:textId="77777777" w:rsidR="0086076E" w:rsidRDefault="0086076E" w:rsidP="0086076E">
      <w:pPr>
        <w:pStyle w:val="EndnoteText"/>
      </w:pPr>
      <w:r>
        <w:rPr>
          <w:rStyle w:val="EndnoteReference"/>
        </w:rPr>
        <w:endnoteRef/>
      </w:r>
      <w:r>
        <w:t xml:space="preserve"> Mayer, Claudine, “X-Ray Diffraction in Biology: How Can We See DNA and Proteins in Three Dimensions?,” InTechOpen Book Series, DOI:10.5772/64999, 2017, available at </w:t>
      </w:r>
      <w:hyperlink r:id="rId11" w:history="1">
        <w:r w:rsidRPr="00BA5103">
          <w:rPr>
            <w:rStyle w:val="Hyperlink"/>
          </w:rPr>
          <w:t>https://www.intechopen.com/chapters/52125</w:t>
        </w:r>
      </w:hyperlink>
      <w:r>
        <w:t xml:space="preserve"> </w:t>
      </w:r>
    </w:p>
  </w:endnote>
  <w:endnote w:id="40">
    <w:p w14:paraId="5F8BAEAE" w14:textId="3495C3FD" w:rsidR="00095EB1" w:rsidRDefault="00095EB1">
      <w:pPr>
        <w:pStyle w:val="EndnoteText"/>
      </w:pPr>
      <w:r>
        <w:rPr>
          <w:rStyle w:val="EndnoteReference"/>
        </w:rPr>
        <w:endnoteRef/>
      </w:r>
      <w:r>
        <w:t xml:space="preserve"> </w:t>
      </w:r>
      <w:r w:rsidR="00B65B1C">
        <w:t xml:space="preserve">Halliday, D, Resnick, R, </w:t>
      </w:r>
      <w:r w:rsidR="00B65B1C">
        <w:rPr>
          <w:i/>
          <w:iCs/>
        </w:rPr>
        <w:t xml:space="preserve">Physics, For Students of Science and Engineering, </w:t>
      </w:r>
      <w:r w:rsidR="00B65B1C">
        <w:t>First Edition, 1960, John Wiley &amp; Sons, Inc., page 5</w:t>
      </w:r>
      <w:r w:rsidR="00E10091">
        <w:t>52</w:t>
      </w:r>
      <w:r w:rsidR="00B65B1C">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77F76" w14:textId="011B7228" w:rsidR="009409E1" w:rsidRDefault="00C10B70">
    <w:pPr>
      <w:pStyle w:val="Footer"/>
    </w:pPr>
    <w:r>
      <w:t>MVS Paper</w:t>
    </w:r>
    <w:r w:rsidR="00580661">
      <w:tab/>
    </w:r>
    <w:proofErr w:type="spellStart"/>
    <w:r w:rsidR="00BB7E2C">
      <w:t>Feburary</w:t>
    </w:r>
    <w:proofErr w:type="spellEnd"/>
    <w:r w:rsidR="00BB7E2C">
      <w:t>, 202</w:t>
    </w:r>
    <w:r w:rsidR="006C545F">
      <w:t>3_Rev_N</w:t>
    </w:r>
    <w:r w:rsidR="00A21802">
      <w:t>CL</w:t>
    </w:r>
    <w:r w:rsidR="00580661">
      <w:tab/>
      <w:t xml:space="preserve">Page </w:t>
    </w:r>
    <w:r w:rsidR="00580661">
      <w:fldChar w:fldCharType="begin"/>
    </w:r>
    <w:r w:rsidR="00580661">
      <w:instrText xml:space="preserve"> PAGE   \* MERGEFORMAT </w:instrText>
    </w:r>
    <w:r w:rsidR="00580661">
      <w:fldChar w:fldCharType="separate"/>
    </w:r>
    <w:r w:rsidR="00580661">
      <w:rPr>
        <w:noProof/>
      </w:rPr>
      <w:t>1</w:t>
    </w:r>
    <w:r w:rsidR="0058066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4D61A" w14:textId="77777777" w:rsidR="00CD2595" w:rsidRDefault="00CD2595" w:rsidP="009409E1">
      <w:pPr>
        <w:spacing w:after="0" w:line="240" w:lineRule="auto"/>
      </w:pPr>
      <w:r>
        <w:separator/>
      </w:r>
    </w:p>
  </w:footnote>
  <w:footnote w:type="continuationSeparator" w:id="0">
    <w:p w14:paraId="67E26EBD" w14:textId="77777777" w:rsidR="00CD2595" w:rsidRDefault="00CD2595" w:rsidP="009409E1">
      <w:pPr>
        <w:spacing w:after="0" w:line="240" w:lineRule="auto"/>
      </w:pPr>
      <w:r>
        <w:continuationSeparator/>
      </w:r>
    </w:p>
  </w:footnote>
  <w:footnote w:type="continuationNotice" w:id="1">
    <w:p w14:paraId="68C2BECF" w14:textId="77777777" w:rsidR="00CD2595" w:rsidRDefault="00CD25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5D568" w14:textId="43AFECA2" w:rsidR="009409E1" w:rsidRPr="00C10B70" w:rsidRDefault="009409E1">
    <w:pPr>
      <w:pStyle w:val="Header"/>
      <w:rPr>
        <w:b/>
        <w:bCs/>
        <w:sz w:val="36"/>
        <w:szCs w:val="36"/>
      </w:rPr>
    </w:pPr>
    <w:r w:rsidRPr="00C10B70">
      <w:rPr>
        <w:b/>
        <w:bCs/>
        <w:sz w:val="36"/>
        <w:szCs w:val="36"/>
      </w:rPr>
      <w:ptab w:relativeTo="margin" w:alignment="center" w:leader="none"/>
    </w:r>
    <w:r w:rsidR="000C5A07" w:rsidRPr="00C10B70">
      <w:rPr>
        <w:b/>
        <w:bCs/>
        <w:sz w:val="36"/>
        <w:szCs w:val="36"/>
      </w:rPr>
      <w:t>Machine Theory</w:t>
    </w:r>
    <w:r w:rsidRPr="00C10B70">
      <w:rPr>
        <w:b/>
        <w:bCs/>
        <w:sz w:val="36"/>
        <w:szCs w:val="36"/>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23D"/>
    <w:multiLevelType w:val="hybridMultilevel"/>
    <w:tmpl w:val="BE20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A79D3"/>
    <w:multiLevelType w:val="hybridMultilevel"/>
    <w:tmpl w:val="D6980DE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 w15:restartNumberingAfterBreak="0">
    <w:nsid w:val="1C3C54EF"/>
    <w:multiLevelType w:val="hybridMultilevel"/>
    <w:tmpl w:val="58B48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37BD1"/>
    <w:multiLevelType w:val="hybridMultilevel"/>
    <w:tmpl w:val="ABC2CF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F969E0"/>
    <w:multiLevelType w:val="hybridMultilevel"/>
    <w:tmpl w:val="08B8DF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C6A4640"/>
    <w:multiLevelType w:val="hybridMultilevel"/>
    <w:tmpl w:val="70D62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66A1C"/>
    <w:multiLevelType w:val="hybridMultilevel"/>
    <w:tmpl w:val="1E38C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6E1FA4"/>
    <w:multiLevelType w:val="hybridMultilevel"/>
    <w:tmpl w:val="ABC2CF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26D3479"/>
    <w:multiLevelType w:val="hybridMultilevel"/>
    <w:tmpl w:val="71E831DA"/>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9" w15:restartNumberingAfterBreak="0">
    <w:nsid w:val="686A6C87"/>
    <w:multiLevelType w:val="hybridMultilevel"/>
    <w:tmpl w:val="A56457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D0323C"/>
    <w:multiLevelType w:val="hybridMultilevel"/>
    <w:tmpl w:val="BD34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73AA0"/>
    <w:multiLevelType w:val="hybridMultilevel"/>
    <w:tmpl w:val="B4B2A1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935B2D"/>
    <w:multiLevelType w:val="hybridMultilevel"/>
    <w:tmpl w:val="45C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D97C4A"/>
    <w:multiLevelType w:val="hybridMultilevel"/>
    <w:tmpl w:val="E14EF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7561948">
    <w:abstractNumId w:val="2"/>
  </w:num>
  <w:num w:numId="2" w16cid:durableId="1770347199">
    <w:abstractNumId w:val="6"/>
  </w:num>
  <w:num w:numId="3" w16cid:durableId="1942369073">
    <w:abstractNumId w:val="10"/>
  </w:num>
  <w:num w:numId="4" w16cid:durableId="575097184">
    <w:abstractNumId w:val="5"/>
  </w:num>
  <w:num w:numId="5" w16cid:durableId="340209089">
    <w:abstractNumId w:val="8"/>
  </w:num>
  <w:num w:numId="6" w16cid:durableId="1616792708">
    <w:abstractNumId w:val="0"/>
  </w:num>
  <w:num w:numId="7" w16cid:durableId="687297033">
    <w:abstractNumId w:val="13"/>
  </w:num>
  <w:num w:numId="8" w16cid:durableId="1576627044">
    <w:abstractNumId w:val="4"/>
  </w:num>
  <w:num w:numId="9" w16cid:durableId="901864186">
    <w:abstractNumId w:val="11"/>
  </w:num>
  <w:num w:numId="10" w16cid:durableId="1731616599">
    <w:abstractNumId w:val="9"/>
  </w:num>
  <w:num w:numId="11" w16cid:durableId="221642931">
    <w:abstractNumId w:val="1"/>
  </w:num>
  <w:num w:numId="12" w16cid:durableId="506596366">
    <w:abstractNumId w:val="3"/>
  </w:num>
  <w:num w:numId="13" w16cid:durableId="479536576">
    <w:abstractNumId w:val="12"/>
  </w:num>
  <w:num w:numId="14" w16cid:durableId="2529036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7A0N7MwMbEwM7RQ0lEKTi0uzszPAykwtDCpBQBMjhXzLgAAAA=="/>
    <w:docVar w:name="EN.InstantFormat" w:val="&lt;ENInstantFormat&gt;&lt;Enabled&gt;1&lt;/Enabled&gt;&lt;ScanUnformatted&gt;1&lt;/ScanUnformatted&gt;&lt;ScanChanges&gt;1&lt;/ScanChanges&gt;&lt;Suspended&gt;0&lt;/Suspended&gt;&lt;/ENInstantFormat&gt;"/>
    <w:docVar w:name="EN.Layout" w:val="&lt;ENLayout&gt;&lt;Style&gt;MDPI Chicago&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13184"/>
    <w:rsid w:val="000003AA"/>
    <w:rsid w:val="0000044C"/>
    <w:rsid w:val="00000582"/>
    <w:rsid w:val="000005B4"/>
    <w:rsid w:val="0000064A"/>
    <w:rsid w:val="000006D3"/>
    <w:rsid w:val="000007B6"/>
    <w:rsid w:val="000009C9"/>
    <w:rsid w:val="000009FB"/>
    <w:rsid w:val="000011FB"/>
    <w:rsid w:val="000017AE"/>
    <w:rsid w:val="000017E4"/>
    <w:rsid w:val="000017E7"/>
    <w:rsid w:val="00001B99"/>
    <w:rsid w:val="00001BF8"/>
    <w:rsid w:val="00001C48"/>
    <w:rsid w:val="00001CA2"/>
    <w:rsid w:val="00001F7D"/>
    <w:rsid w:val="000021C6"/>
    <w:rsid w:val="0000229F"/>
    <w:rsid w:val="000025E6"/>
    <w:rsid w:val="00002686"/>
    <w:rsid w:val="000026F2"/>
    <w:rsid w:val="000027F8"/>
    <w:rsid w:val="00002983"/>
    <w:rsid w:val="00002AB0"/>
    <w:rsid w:val="00002BE9"/>
    <w:rsid w:val="00002EA9"/>
    <w:rsid w:val="00002EF8"/>
    <w:rsid w:val="000031A3"/>
    <w:rsid w:val="000031EC"/>
    <w:rsid w:val="00003217"/>
    <w:rsid w:val="000034CE"/>
    <w:rsid w:val="00003505"/>
    <w:rsid w:val="000035BC"/>
    <w:rsid w:val="00003683"/>
    <w:rsid w:val="0000376C"/>
    <w:rsid w:val="00003A56"/>
    <w:rsid w:val="00003C6A"/>
    <w:rsid w:val="00003E6F"/>
    <w:rsid w:val="00003F72"/>
    <w:rsid w:val="00004091"/>
    <w:rsid w:val="00004470"/>
    <w:rsid w:val="00004756"/>
    <w:rsid w:val="00004880"/>
    <w:rsid w:val="000048AB"/>
    <w:rsid w:val="000050C2"/>
    <w:rsid w:val="00005158"/>
    <w:rsid w:val="00005225"/>
    <w:rsid w:val="00005778"/>
    <w:rsid w:val="00005BF2"/>
    <w:rsid w:val="00005D32"/>
    <w:rsid w:val="00005DC9"/>
    <w:rsid w:val="00005F0D"/>
    <w:rsid w:val="0000630B"/>
    <w:rsid w:val="00006983"/>
    <w:rsid w:val="000069A4"/>
    <w:rsid w:val="00006ACF"/>
    <w:rsid w:val="00006D4A"/>
    <w:rsid w:val="00006D58"/>
    <w:rsid w:val="00006E2F"/>
    <w:rsid w:val="000071F8"/>
    <w:rsid w:val="0000733E"/>
    <w:rsid w:val="00007861"/>
    <w:rsid w:val="00007967"/>
    <w:rsid w:val="000079C3"/>
    <w:rsid w:val="00007A27"/>
    <w:rsid w:val="00007C7A"/>
    <w:rsid w:val="00007E3B"/>
    <w:rsid w:val="00010055"/>
    <w:rsid w:val="00010227"/>
    <w:rsid w:val="000107B2"/>
    <w:rsid w:val="000108D9"/>
    <w:rsid w:val="00010A0B"/>
    <w:rsid w:val="00010A5D"/>
    <w:rsid w:val="00010D46"/>
    <w:rsid w:val="00010DA9"/>
    <w:rsid w:val="00011481"/>
    <w:rsid w:val="00011726"/>
    <w:rsid w:val="00011B9B"/>
    <w:rsid w:val="00011DF4"/>
    <w:rsid w:val="00011E46"/>
    <w:rsid w:val="00011F5C"/>
    <w:rsid w:val="000121F6"/>
    <w:rsid w:val="0001223B"/>
    <w:rsid w:val="0001239A"/>
    <w:rsid w:val="00012625"/>
    <w:rsid w:val="000129A6"/>
    <w:rsid w:val="00012B4B"/>
    <w:rsid w:val="00012E1E"/>
    <w:rsid w:val="00012EAF"/>
    <w:rsid w:val="00012FAF"/>
    <w:rsid w:val="00013419"/>
    <w:rsid w:val="000134BC"/>
    <w:rsid w:val="00013613"/>
    <w:rsid w:val="000138F9"/>
    <w:rsid w:val="00013CE9"/>
    <w:rsid w:val="00013ECD"/>
    <w:rsid w:val="00013F3A"/>
    <w:rsid w:val="00013FC6"/>
    <w:rsid w:val="00014121"/>
    <w:rsid w:val="000142C8"/>
    <w:rsid w:val="000142F8"/>
    <w:rsid w:val="00014373"/>
    <w:rsid w:val="00014647"/>
    <w:rsid w:val="00014CD3"/>
    <w:rsid w:val="00014E59"/>
    <w:rsid w:val="00014F4C"/>
    <w:rsid w:val="00014FBA"/>
    <w:rsid w:val="00014FF0"/>
    <w:rsid w:val="000151F6"/>
    <w:rsid w:val="0001535B"/>
    <w:rsid w:val="00015491"/>
    <w:rsid w:val="00015692"/>
    <w:rsid w:val="0001583D"/>
    <w:rsid w:val="00015905"/>
    <w:rsid w:val="00015BF7"/>
    <w:rsid w:val="00015DA6"/>
    <w:rsid w:val="00015DB4"/>
    <w:rsid w:val="00015EA3"/>
    <w:rsid w:val="00015F36"/>
    <w:rsid w:val="000160C3"/>
    <w:rsid w:val="000163AE"/>
    <w:rsid w:val="0001672F"/>
    <w:rsid w:val="00016730"/>
    <w:rsid w:val="000168C0"/>
    <w:rsid w:val="00016BD5"/>
    <w:rsid w:val="00016BFE"/>
    <w:rsid w:val="00016DD0"/>
    <w:rsid w:val="000171CC"/>
    <w:rsid w:val="00017231"/>
    <w:rsid w:val="0001725F"/>
    <w:rsid w:val="0001740F"/>
    <w:rsid w:val="0001744F"/>
    <w:rsid w:val="000174A5"/>
    <w:rsid w:val="0001753B"/>
    <w:rsid w:val="00017AAD"/>
    <w:rsid w:val="00017CC8"/>
    <w:rsid w:val="00017DBE"/>
    <w:rsid w:val="00020174"/>
    <w:rsid w:val="000204DF"/>
    <w:rsid w:val="0002059F"/>
    <w:rsid w:val="0002088B"/>
    <w:rsid w:val="00020A71"/>
    <w:rsid w:val="00020BA8"/>
    <w:rsid w:val="00020C15"/>
    <w:rsid w:val="00020C92"/>
    <w:rsid w:val="00020CA2"/>
    <w:rsid w:val="00020EA7"/>
    <w:rsid w:val="0002107F"/>
    <w:rsid w:val="00021095"/>
    <w:rsid w:val="00021243"/>
    <w:rsid w:val="0002125C"/>
    <w:rsid w:val="00021390"/>
    <w:rsid w:val="000213EB"/>
    <w:rsid w:val="000215EC"/>
    <w:rsid w:val="00021845"/>
    <w:rsid w:val="00021D04"/>
    <w:rsid w:val="00021DB4"/>
    <w:rsid w:val="000221A0"/>
    <w:rsid w:val="000222C6"/>
    <w:rsid w:val="000222FD"/>
    <w:rsid w:val="0002239F"/>
    <w:rsid w:val="000224E0"/>
    <w:rsid w:val="0002256C"/>
    <w:rsid w:val="000227C8"/>
    <w:rsid w:val="000227F2"/>
    <w:rsid w:val="0002282E"/>
    <w:rsid w:val="0002285B"/>
    <w:rsid w:val="00022992"/>
    <w:rsid w:val="00022F0E"/>
    <w:rsid w:val="00022FF9"/>
    <w:rsid w:val="000230C4"/>
    <w:rsid w:val="0002324A"/>
    <w:rsid w:val="000235C5"/>
    <w:rsid w:val="0002390C"/>
    <w:rsid w:val="000239B1"/>
    <w:rsid w:val="00023AAF"/>
    <w:rsid w:val="00023CB1"/>
    <w:rsid w:val="000244BE"/>
    <w:rsid w:val="000244CD"/>
    <w:rsid w:val="00024604"/>
    <w:rsid w:val="0002486C"/>
    <w:rsid w:val="00024BA0"/>
    <w:rsid w:val="00024BB2"/>
    <w:rsid w:val="00024FCE"/>
    <w:rsid w:val="000250A2"/>
    <w:rsid w:val="00025205"/>
    <w:rsid w:val="00025336"/>
    <w:rsid w:val="00025399"/>
    <w:rsid w:val="000254E5"/>
    <w:rsid w:val="00025608"/>
    <w:rsid w:val="00025688"/>
    <w:rsid w:val="000257D4"/>
    <w:rsid w:val="000258BB"/>
    <w:rsid w:val="000259D4"/>
    <w:rsid w:val="00025A1C"/>
    <w:rsid w:val="00025AD6"/>
    <w:rsid w:val="00025B05"/>
    <w:rsid w:val="0002612F"/>
    <w:rsid w:val="000261C8"/>
    <w:rsid w:val="0002622A"/>
    <w:rsid w:val="00026387"/>
    <w:rsid w:val="000263D0"/>
    <w:rsid w:val="000263E5"/>
    <w:rsid w:val="00026523"/>
    <w:rsid w:val="0002664E"/>
    <w:rsid w:val="000268FE"/>
    <w:rsid w:val="0002695F"/>
    <w:rsid w:val="00026AC2"/>
    <w:rsid w:val="00026B17"/>
    <w:rsid w:val="00026EE5"/>
    <w:rsid w:val="00026FF6"/>
    <w:rsid w:val="000272D6"/>
    <w:rsid w:val="00027315"/>
    <w:rsid w:val="0002740B"/>
    <w:rsid w:val="00027469"/>
    <w:rsid w:val="00027686"/>
    <w:rsid w:val="0002776B"/>
    <w:rsid w:val="00027794"/>
    <w:rsid w:val="000277D3"/>
    <w:rsid w:val="000278B0"/>
    <w:rsid w:val="00027910"/>
    <w:rsid w:val="00027B34"/>
    <w:rsid w:val="00027C82"/>
    <w:rsid w:val="00027CF6"/>
    <w:rsid w:val="00027FE5"/>
    <w:rsid w:val="00030122"/>
    <w:rsid w:val="000303A2"/>
    <w:rsid w:val="0003048B"/>
    <w:rsid w:val="0003051F"/>
    <w:rsid w:val="00030562"/>
    <w:rsid w:val="00030929"/>
    <w:rsid w:val="00030C6F"/>
    <w:rsid w:val="00030F13"/>
    <w:rsid w:val="0003104F"/>
    <w:rsid w:val="00031098"/>
    <w:rsid w:val="000310EB"/>
    <w:rsid w:val="000313ED"/>
    <w:rsid w:val="0003140B"/>
    <w:rsid w:val="00031505"/>
    <w:rsid w:val="000315A5"/>
    <w:rsid w:val="00031839"/>
    <w:rsid w:val="00031929"/>
    <w:rsid w:val="00031971"/>
    <w:rsid w:val="000319C3"/>
    <w:rsid w:val="00031D81"/>
    <w:rsid w:val="00031E62"/>
    <w:rsid w:val="00032105"/>
    <w:rsid w:val="00032229"/>
    <w:rsid w:val="0003229E"/>
    <w:rsid w:val="000322ED"/>
    <w:rsid w:val="000326DA"/>
    <w:rsid w:val="00032773"/>
    <w:rsid w:val="000327BB"/>
    <w:rsid w:val="000327F6"/>
    <w:rsid w:val="0003299D"/>
    <w:rsid w:val="00032AAB"/>
    <w:rsid w:val="00032AB0"/>
    <w:rsid w:val="00032C85"/>
    <w:rsid w:val="00032DF1"/>
    <w:rsid w:val="0003308D"/>
    <w:rsid w:val="0003316B"/>
    <w:rsid w:val="0003338F"/>
    <w:rsid w:val="0003351F"/>
    <w:rsid w:val="000339D2"/>
    <w:rsid w:val="00033AFA"/>
    <w:rsid w:val="00033C28"/>
    <w:rsid w:val="00033DC9"/>
    <w:rsid w:val="00033F50"/>
    <w:rsid w:val="00034077"/>
    <w:rsid w:val="00034080"/>
    <w:rsid w:val="000347E7"/>
    <w:rsid w:val="0003488E"/>
    <w:rsid w:val="0003497B"/>
    <w:rsid w:val="00034D96"/>
    <w:rsid w:val="00034F6E"/>
    <w:rsid w:val="00034F8B"/>
    <w:rsid w:val="00035001"/>
    <w:rsid w:val="0003544C"/>
    <w:rsid w:val="000354BB"/>
    <w:rsid w:val="00035579"/>
    <w:rsid w:val="00035641"/>
    <w:rsid w:val="00035657"/>
    <w:rsid w:val="0003579E"/>
    <w:rsid w:val="0003583F"/>
    <w:rsid w:val="00035ADD"/>
    <w:rsid w:val="00035E26"/>
    <w:rsid w:val="00035ED3"/>
    <w:rsid w:val="00035F5A"/>
    <w:rsid w:val="00035FEF"/>
    <w:rsid w:val="00036009"/>
    <w:rsid w:val="00036049"/>
    <w:rsid w:val="0003611C"/>
    <w:rsid w:val="00036133"/>
    <w:rsid w:val="00036179"/>
    <w:rsid w:val="000363C1"/>
    <w:rsid w:val="00036650"/>
    <w:rsid w:val="000368A1"/>
    <w:rsid w:val="000368F6"/>
    <w:rsid w:val="000368FA"/>
    <w:rsid w:val="00036AD0"/>
    <w:rsid w:val="00036CE5"/>
    <w:rsid w:val="00036CEA"/>
    <w:rsid w:val="00037343"/>
    <w:rsid w:val="00037407"/>
    <w:rsid w:val="00037547"/>
    <w:rsid w:val="000376ED"/>
    <w:rsid w:val="0003783F"/>
    <w:rsid w:val="00037BA5"/>
    <w:rsid w:val="00037D68"/>
    <w:rsid w:val="00040059"/>
    <w:rsid w:val="000401E4"/>
    <w:rsid w:val="00040230"/>
    <w:rsid w:val="00040311"/>
    <w:rsid w:val="00040BD2"/>
    <w:rsid w:val="00040E08"/>
    <w:rsid w:val="00040FE8"/>
    <w:rsid w:val="00040FFC"/>
    <w:rsid w:val="00041461"/>
    <w:rsid w:val="000418A1"/>
    <w:rsid w:val="00041982"/>
    <w:rsid w:val="00041BE6"/>
    <w:rsid w:val="00041BEA"/>
    <w:rsid w:val="00041C45"/>
    <w:rsid w:val="00041E57"/>
    <w:rsid w:val="000421B5"/>
    <w:rsid w:val="00042221"/>
    <w:rsid w:val="000423C4"/>
    <w:rsid w:val="000429BC"/>
    <w:rsid w:val="00042BB7"/>
    <w:rsid w:val="00042D2B"/>
    <w:rsid w:val="00042FAA"/>
    <w:rsid w:val="0004329F"/>
    <w:rsid w:val="00043445"/>
    <w:rsid w:val="0004350D"/>
    <w:rsid w:val="00043E25"/>
    <w:rsid w:val="00044125"/>
    <w:rsid w:val="0004441C"/>
    <w:rsid w:val="0004462D"/>
    <w:rsid w:val="000446E8"/>
    <w:rsid w:val="0004491A"/>
    <w:rsid w:val="00044978"/>
    <w:rsid w:val="00044C00"/>
    <w:rsid w:val="00044C0B"/>
    <w:rsid w:val="00044CB7"/>
    <w:rsid w:val="00044FE0"/>
    <w:rsid w:val="00045074"/>
    <w:rsid w:val="0004522A"/>
    <w:rsid w:val="0004552F"/>
    <w:rsid w:val="00045831"/>
    <w:rsid w:val="00045E7E"/>
    <w:rsid w:val="00045EBA"/>
    <w:rsid w:val="00045EF4"/>
    <w:rsid w:val="00045FEC"/>
    <w:rsid w:val="0004603C"/>
    <w:rsid w:val="00046110"/>
    <w:rsid w:val="0004635C"/>
    <w:rsid w:val="000463F8"/>
    <w:rsid w:val="0004641A"/>
    <w:rsid w:val="00046613"/>
    <w:rsid w:val="00046770"/>
    <w:rsid w:val="0004684E"/>
    <w:rsid w:val="000469DC"/>
    <w:rsid w:val="00046BBB"/>
    <w:rsid w:val="00046E04"/>
    <w:rsid w:val="0004702F"/>
    <w:rsid w:val="000470B3"/>
    <w:rsid w:val="00047576"/>
    <w:rsid w:val="000476CA"/>
    <w:rsid w:val="00047989"/>
    <w:rsid w:val="00047A85"/>
    <w:rsid w:val="00047C98"/>
    <w:rsid w:val="00047E32"/>
    <w:rsid w:val="000500A4"/>
    <w:rsid w:val="000501AB"/>
    <w:rsid w:val="00050767"/>
    <w:rsid w:val="00050A4E"/>
    <w:rsid w:val="00050A7C"/>
    <w:rsid w:val="00050B4F"/>
    <w:rsid w:val="00050B62"/>
    <w:rsid w:val="00050C5A"/>
    <w:rsid w:val="00050D9B"/>
    <w:rsid w:val="00050E3C"/>
    <w:rsid w:val="00050E8B"/>
    <w:rsid w:val="0005129D"/>
    <w:rsid w:val="000513C1"/>
    <w:rsid w:val="00051856"/>
    <w:rsid w:val="00051860"/>
    <w:rsid w:val="00051966"/>
    <w:rsid w:val="00051B46"/>
    <w:rsid w:val="00051D7D"/>
    <w:rsid w:val="00051EEA"/>
    <w:rsid w:val="00052150"/>
    <w:rsid w:val="00052185"/>
    <w:rsid w:val="000521C3"/>
    <w:rsid w:val="0005236F"/>
    <w:rsid w:val="00052504"/>
    <w:rsid w:val="000526E1"/>
    <w:rsid w:val="00052769"/>
    <w:rsid w:val="000527A9"/>
    <w:rsid w:val="00052A3B"/>
    <w:rsid w:val="00052C80"/>
    <w:rsid w:val="00052D20"/>
    <w:rsid w:val="00052E59"/>
    <w:rsid w:val="00052ECC"/>
    <w:rsid w:val="00052F08"/>
    <w:rsid w:val="00052F9D"/>
    <w:rsid w:val="00053549"/>
    <w:rsid w:val="000536B2"/>
    <w:rsid w:val="000537B9"/>
    <w:rsid w:val="0005386B"/>
    <w:rsid w:val="000538A9"/>
    <w:rsid w:val="00053A01"/>
    <w:rsid w:val="00053A25"/>
    <w:rsid w:val="00053F1F"/>
    <w:rsid w:val="00053F38"/>
    <w:rsid w:val="00053F94"/>
    <w:rsid w:val="00054184"/>
    <w:rsid w:val="0005419D"/>
    <w:rsid w:val="00054253"/>
    <w:rsid w:val="0005434F"/>
    <w:rsid w:val="00054350"/>
    <w:rsid w:val="000543A7"/>
    <w:rsid w:val="00054419"/>
    <w:rsid w:val="0005469F"/>
    <w:rsid w:val="000546B8"/>
    <w:rsid w:val="000547D0"/>
    <w:rsid w:val="000547EA"/>
    <w:rsid w:val="000547FE"/>
    <w:rsid w:val="000549E0"/>
    <w:rsid w:val="00054B2D"/>
    <w:rsid w:val="00054CA1"/>
    <w:rsid w:val="00054CE7"/>
    <w:rsid w:val="00054E93"/>
    <w:rsid w:val="0005503C"/>
    <w:rsid w:val="0005506F"/>
    <w:rsid w:val="00055324"/>
    <w:rsid w:val="00055503"/>
    <w:rsid w:val="000556AA"/>
    <w:rsid w:val="00055F61"/>
    <w:rsid w:val="00056132"/>
    <w:rsid w:val="00056682"/>
    <w:rsid w:val="00056CEB"/>
    <w:rsid w:val="00056DF7"/>
    <w:rsid w:val="00056E55"/>
    <w:rsid w:val="00056E83"/>
    <w:rsid w:val="00056E8E"/>
    <w:rsid w:val="00056FE1"/>
    <w:rsid w:val="00057400"/>
    <w:rsid w:val="00057C4D"/>
    <w:rsid w:val="00057F04"/>
    <w:rsid w:val="0006009E"/>
    <w:rsid w:val="0006025E"/>
    <w:rsid w:val="00060265"/>
    <w:rsid w:val="000602ED"/>
    <w:rsid w:val="0006042B"/>
    <w:rsid w:val="000606C3"/>
    <w:rsid w:val="00060746"/>
    <w:rsid w:val="00060CAB"/>
    <w:rsid w:val="00060DA1"/>
    <w:rsid w:val="00060F69"/>
    <w:rsid w:val="00061047"/>
    <w:rsid w:val="000614F5"/>
    <w:rsid w:val="00061526"/>
    <w:rsid w:val="0006156B"/>
    <w:rsid w:val="00061966"/>
    <w:rsid w:val="000622F7"/>
    <w:rsid w:val="00062486"/>
    <w:rsid w:val="000624EA"/>
    <w:rsid w:val="00062757"/>
    <w:rsid w:val="00062C04"/>
    <w:rsid w:val="00062CB9"/>
    <w:rsid w:val="00062DDF"/>
    <w:rsid w:val="00062E6B"/>
    <w:rsid w:val="00062E97"/>
    <w:rsid w:val="00063063"/>
    <w:rsid w:val="00063308"/>
    <w:rsid w:val="00063844"/>
    <w:rsid w:val="00063852"/>
    <w:rsid w:val="000638A2"/>
    <w:rsid w:val="00063B57"/>
    <w:rsid w:val="00063C9A"/>
    <w:rsid w:val="00063CCA"/>
    <w:rsid w:val="00063D35"/>
    <w:rsid w:val="00063ED8"/>
    <w:rsid w:val="00063F83"/>
    <w:rsid w:val="0006400C"/>
    <w:rsid w:val="0006406D"/>
    <w:rsid w:val="0006409F"/>
    <w:rsid w:val="000640BF"/>
    <w:rsid w:val="000642B9"/>
    <w:rsid w:val="00064328"/>
    <w:rsid w:val="000643F1"/>
    <w:rsid w:val="0006460E"/>
    <w:rsid w:val="000646AC"/>
    <w:rsid w:val="000649E0"/>
    <w:rsid w:val="00064A44"/>
    <w:rsid w:val="00064B07"/>
    <w:rsid w:val="00064B1D"/>
    <w:rsid w:val="00064C14"/>
    <w:rsid w:val="00064C88"/>
    <w:rsid w:val="00064D73"/>
    <w:rsid w:val="00064E52"/>
    <w:rsid w:val="00064EE9"/>
    <w:rsid w:val="00064FFC"/>
    <w:rsid w:val="00065122"/>
    <w:rsid w:val="00065123"/>
    <w:rsid w:val="00065139"/>
    <w:rsid w:val="00065242"/>
    <w:rsid w:val="00065321"/>
    <w:rsid w:val="00065490"/>
    <w:rsid w:val="00065780"/>
    <w:rsid w:val="00065857"/>
    <w:rsid w:val="000658CC"/>
    <w:rsid w:val="00065C98"/>
    <w:rsid w:val="00065D50"/>
    <w:rsid w:val="0006603A"/>
    <w:rsid w:val="00066221"/>
    <w:rsid w:val="00066788"/>
    <w:rsid w:val="00066826"/>
    <w:rsid w:val="00066889"/>
    <w:rsid w:val="000668A4"/>
    <w:rsid w:val="00066B3A"/>
    <w:rsid w:val="00066B3F"/>
    <w:rsid w:val="00066D11"/>
    <w:rsid w:val="00066E55"/>
    <w:rsid w:val="00066F6A"/>
    <w:rsid w:val="000671DF"/>
    <w:rsid w:val="0006726A"/>
    <w:rsid w:val="000672A1"/>
    <w:rsid w:val="000672FC"/>
    <w:rsid w:val="00067362"/>
    <w:rsid w:val="00067446"/>
    <w:rsid w:val="0006782A"/>
    <w:rsid w:val="00067886"/>
    <w:rsid w:val="0006788D"/>
    <w:rsid w:val="00067929"/>
    <w:rsid w:val="00067ACF"/>
    <w:rsid w:val="00067B10"/>
    <w:rsid w:val="00067E00"/>
    <w:rsid w:val="000703B9"/>
    <w:rsid w:val="000705DB"/>
    <w:rsid w:val="0007060A"/>
    <w:rsid w:val="0007066A"/>
    <w:rsid w:val="00070A0C"/>
    <w:rsid w:val="00070FFE"/>
    <w:rsid w:val="00071361"/>
    <w:rsid w:val="000715B7"/>
    <w:rsid w:val="00071635"/>
    <w:rsid w:val="00071B65"/>
    <w:rsid w:val="00071BE2"/>
    <w:rsid w:val="0007204C"/>
    <w:rsid w:val="00072153"/>
    <w:rsid w:val="000722D9"/>
    <w:rsid w:val="00072317"/>
    <w:rsid w:val="00072640"/>
    <w:rsid w:val="000726F1"/>
    <w:rsid w:val="000726F5"/>
    <w:rsid w:val="00072D68"/>
    <w:rsid w:val="00072E03"/>
    <w:rsid w:val="00073016"/>
    <w:rsid w:val="00073222"/>
    <w:rsid w:val="000736AB"/>
    <w:rsid w:val="00073945"/>
    <w:rsid w:val="00073CCA"/>
    <w:rsid w:val="00073D4B"/>
    <w:rsid w:val="00073F16"/>
    <w:rsid w:val="0007430D"/>
    <w:rsid w:val="0007440F"/>
    <w:rsid w:val="00074486"/>
    <w:rsid w:val="000744D2"/>
    <w:rsid w:val="000745AA"/>
    <w:rsid w:val="00074643"/>
    <w:rsid w:val="00074774"/>
    <w:rsid w:val="000747E7"/>
    <w:rsid w:val="00074801"/>
    <w:rsid w:val="000749EF"/>
    <w:rsid w:val="00074A9B"/>
    <w:rsid w:val="00074D61"/>
    <w:rsid w:val="00075079"/>
    <w:rsid w:val="0007511D"/>
    <w:rsid w:val="0007552A"/>
    <w:rsid w:val="000756BC"/>
    <w:rsid w:val="00075855"/>
    <w:rsid w:val="000759D5"/>
    <w:rsid w:val="00075C6D"/>
    <w:rsid w:val="00076006"/>
    <w:rsid w:val="00076475"/>
    <w:rsid w:val="00076514"/>
    <w:rsid w:val="0007672B"/>
    <w:rsid w:val="00076731"/>
    <w:rsid w:val="00076C50"/>
    <w:rsid w:val="00076D1F"/>
    <w:rsid w:val="00076D3D"/>
    <w:rsid w:val="00076E83"/>
    <w:rsid w:val="0007772E"/>
    <w:rsid w:val="000777AF"/>
    <w:rsid w:val="000777BB"/>
    <w:rsid w:val="000778A4"/>
    <w:rsid w:val="000778D5"/>
    <w:rsid w:val="00077A95"/>
    <w:rsid w:val="00077ACD"/>
    <w:rsid w:val="00077D45"/>
    <w:rsid w:val="00080008"/>
    <w:rsid w:val="000800ED"/>
    <w:rsid w:val="00080376"/>
    <w:rsid w:val="000807E5"/>
    <w:rsid w:val="00080B30"/>
    <w:rsid w:val="00080C57"/>
    <w:rsid w:val="00080E29"/>
    <w:rsid w:val="00080E8B"/>
    <w:rsid w:val="00081007"/>
    <w:rsid w:val="00081091"/>
    <w:rsid w:val="00081124"/>
    <w:rsid w:val="000813B7"/>
    <w:rsid w:val="000814ED"/>
    <w:rsid w:val="000815B1"/>
    <w:rsid w:val="00081B45"/>
    <w:rsid w:val="00081C65"/>
    <w:rsid w:val="00081CAE"/>
    <w:rsid w:val="00081DDB"/>
    <w:rsid w:val="0008207F"/>
    <w:rsid w:val="000823A6"/>
    <w:rsid w:val="0008240F"/>
    <w:rsid w:val="000825CE"/>
    <w:rsid w:val="00082723"/>
    <w:rsid w:val="00082ABF"/>
    <w:rsid w:val="00082CE9"/>
    <w:rsid w:val="00082FF7"/>
    <w:rsid w:val="000830FD"/>
    <w:rsid w:val="0008354A"/>
    <w:rsid w:val="00083581"/>
    <w:rsid w:val="00083793"/>
    <w:rsid w:val="00083AF6"/>
    <w:rsid w:val="00083ED5"/>
    <w:rsid w:val="000841D5"/>
    <w:rsid w:val="000841F3"/>
    <w:rsid w:val="000842AB"/>
    <w:rsid w:val="00084639"/>
    <w:rsid w:val="0008476E"/>
    <w:rsid w:val="000847E0"/>
    <w:rsid w:val="00084876"/>
    <w:rsid w:val="00084C1D"/>
    <w:rsid w:val="00084C50"/>
    <w:rsid w:val="00084C9D"/>
    <w:rsid w:val="00084F2D"/>
    <w:rsid w:val="00085534"/>
    <w:rsid w:val="00085817"/>
    <w:rsid w:val="000858EF"/>
    <w:rsid w:val="00085989"/>
    <w:rsid w:val="00085B07"/>
    <w:rsid w:val="00085B83"/>
    <w:rsid w:val="000860FE"/>
    <w:rsid w:val="000861FB"/>
    <w:rsid w:val="00086245"/>
    <w:rsid w:val="0008683F"/>
    <w:rsid w:val="0008692E"/>
    <w:rsid w:val="0008694A"/>
    <w:rsid w:val="00086C53"/>
    <w:rsid w:val="00086D3E"/>
    <w:rsid w:val="00086F77"/>
    <w:rsid w:val="00087120"/>
    <w:rsid w:val="000871FB"/>
    <w:rsid w:val="000874A5"/>
    <w:rsid w:val="00087833"/>
    <w:rsid w:val="00087BB2"/>
    <w:rsid w:val="00087C94"/>
    <w:rsid w:val="00087D07"/>
    <w:rsid w:val="00087D92"/>
    <w:rsid w:val="00087FDB"/>
    <w:rsid w:val="000901A0"/>
    <w:rsid w:val="00090293"/>
    <w:rsid w:val="00090409"/>
    <w:rsid w:val="00090542"/>
    <w:rsid w:val="00090569"/>
    <w:rsid w:val="00090759"/>
    <w:rsid w:val="00090947"/>
    <w:rsid w:val="00090B57"/>
    <w:rsid w:val="00090D2F"/>
    <w:rsid w:val="00090E9C"/>
    <w:rsid w:val="00090EB5"/>
    <w:rsid w:val="00091085"/>
    <w:rsid w:val="00091158"/>
    <w:rsid w:val="00091DF4"/>
    <w:rsid w:val="00092075"/>
    <w:rsid w:val="00092157"/>
    <w:rsid w:val="0009258F"/>
    <w:rsid w:val="00092634"/>
    <w:rsid w:val="000926F7"/>
    <w:rsid w:val="00092874"/>
    <w:rsid w:val="00092933"/>
    <w:rsid w:val="00092A44"/>
    <w:rsid w:val="00092C33"/>
    <w:rsid w:val="00092C54"/>
    <w:rsid w:val="00092DBB"/>
    <w:rsid w:val="00092F82"/>
    <w:rsid w:val="0009303B"/>
    <w:rsid w:val="00093123"/>
    <w:rsid w:val="00093668"/>
    <w:rsid w:val="000937D9"/>
    <w:rsid w:val="00093F40"/>
    <w:rsid w:val="00094258"/>
    <w:rsid w:val="000945DB"/>
    <w:rsid w:val="0009460E"/>
    <w:rsid w:val="000947B9"/>
    <w:rsid w:val="00094B45"/>
    <w:rsid w:val="00094BFA"/>
    <w:rsid w:val="00094F20"/>
    <w:rsid w:val="00094F39"/>
    <w:rsid w:val="000950BC"/>
    <w:rsid w:val="000952C4"/>
    <w:rsid w:val="0009545D"/>
    <w:rsid w:val="00095634"/>
    <w:rsid w:val="000956F0"/>
    <w:rsid w:val="00095736"/>
    <w:rsid w:val="00095775"/>
    <w:rsid w:val="00095785"/>
    <w:rsid w:val="000957FC"/>
    <w:rsid w:val="00095A81"/>
    <w:rsid w:val="00095BD9"/>
    <w:rsid w:val="00095DB2"/>
    <w:rsid w:val="00095EB1"/>
    <w:rsid w:val="0009616F"/>
    <w:rsid w:val="00096259"/>
    <w:rsid w:val="00096285"/>
    <w:rsid w:val="000964BA"/>
    <w:rsid w:val="000964DF"/>
    <w:rsid w:val="00096605"/>
    <w:rsid w:val="0009661D"/>
    <w:rsid w:val="00096648"/>
    <w:rsid w:val="00096BAE"/>
    <w:rsid w:val="00096FA1"/>
    <w:rsid w:val="00096FE6"/>
    <w:rsid w:val="00097079"/>
    <w:rsid w:val="000971E1"/>
    <w:rsid w:val="000976BD"/>
    <w:rsid w:val="000976FB"/>
    <w:rsid w:val="000978BB"/>
    <w:rsid w:val="00097B55"/>
    <w:rsid w:val="00097C4B"/>
    <w:rsid w:val="00097F4C"/>
    <w:rsid w:val="000A0090"/>
    <w:rsid w:val="000A0645"/>
    <w:rsid w:val="000A06D6"/>
    <w:rsid w:val="000A06D8"/>
    <w:rsid w:val="000A0A02"/>
    <w:rsid w:val="000A14E1"/>
    <w:rsid w:val="000A18BC"/>
    <w:rsid w:val="000A18E7"/>
    <w:rsid w:val="000A19B0"/>
    <w:rsid w:val="000A19BC"/>
    <w:rsid w:val="000A1B36"/>
    <w:rsid w:val="000A1BC6"/>
    <w:rsid w:val="000A1DC6"/>
    <w:rsid w:val="000A2002"/>
    <w:rsid w:val="000A2259"/>
    <w:rsid w:val="000A23FF"/>
    <w:rsid w:val="000A242B"/>
    <w:rsid w:val="000A2743"/>
    <w:rsid w:val="000A2807"/>
    <w:rsid w:val="000A2B78"/>
    <w:rsid w:val="000A309D"/>
    <w:rsid w:val="000A3202"/>
    <w:rsid w:val="000A3243"/>
    <w:rsid w:val="000A34C0"/>
    <w:rsid w:val="000A376D"/>
    <w:rsid w:val="000A39EE"/>
    <w:rsid w:val="000A3A26"/>
    <w:rsid w:val="000A3B7E"/>
    <w:rsid w:val="000A4450"/>
    <w:rsid w:val="000A4509"/>
    <w:rsid w:val="000A4511"/>
    <w:rsid w:val="000A4671"/>
    <w:rsid w:val="000A49BA"/>
    <w:rsid w:val="000A4A8C"/>
    <w:rsid w:val="000A4C08"/>
    <w:rsid w:val="000A4C12"/>
    <w:rsid w:val="000A4CF6"/>
    <w:rsid w:val="000A5163"/>
    <w:rsid w:val="000A527A"/>
    <w:rsid w:val="000A5485"/>
    <w:rsid w:val="000A5554"/>
    <w:rsid w:val="000A5587"/>
    <w:rsid w:val="000A57BF"/>
    <w:rsid w:val="000A5A8B"/>
    <w:rsid w:val="000A5B38"/>
    <w:rsid w:val="000A5DEF"/>
    <w:rsid w:val="000A5F86"/>
    <w:rsid w:val="000A6016"/>
    <w:rsid w:val="000A610E"/>
    <w:rsid w:val="000A659D"/>
    <w:rsid w:val="000A69C4"/>
    <w:rsid w:val="000A6BB9"/>
    <w:rsid w:val="000A6FEE"/>
    <w:rsid w:val="000A72FD"/>
    <w:rsid w:val="000A7846"/>
    <w:rsid w:val="000A78BB"/>
    <w:rsid w:val="000A79CF"/>
    <w:rsid w:val="000A7FAB"/>
    <w:rsid w:val="000B01D9"/>
    <w:rsid w:val="000B06B3"/>
    <w:rsid w:val="000B06C5"/>
    <w:rsid w:val="000B0DCB"/>
    <w:rsid w:val="000B0DDA"/>
    <w:rsid w:val="000B0E38"/>
    <w:rsid w:val="000B13DA"/>
    <w:rsid w:val="000B1563"/>
    <w:rsid w:val="000B167B"/>
    <w:rsid w:val="000B1957"/>
    <w:rsid w:val="000B1AD6"/>
    <w:rsid w:val="000B23BA"/>
    <w:rsid w:val="000B25B4"/>
    <w:rsid w:val="000B26B0"/>
    <w:rsid w:val="000B2779"/>
    <w:rsid w:val="000B27F5"/>
    <w:rsid w:val="000B2858"/>
    <w:rsid w:val="000B2882"/>
    <w:rsid w:val="000B2A64"/>
    <w:rsid w:val="000B2ADB"/>
    <w:rsid w:val="000B2AF0"/>
    <w:rsid w:val="000B2B77"/>
    <w:rsid w:val="000B2F91"/>
    <w:rsid w:val="000B2F93"/>
    <w:rsid w:val="000B2FCD"/>
    <w:rsid w:val="000B305C"/>
    <w:rsid w:val="000B306C"/>
    <w:rsid w:val="000B30B6"/>
    <w:rsid w:val="000B323E"/>
    <w:rsid w:val="000B324E"/>
    <w:rsid w:val="000B3421"/>
    <w:rsid w:val="000B3474"/>
    <w:rsid w:val="000B37FE"/>
    <w:rsid w:val="000B3A11"/>
    <w:rsid w:val="000B3CF0"/>
    <w:rsid w:val="000B3E0E"/>
    <w:rsid w:val="000B4057"/>
    <w:rsid w:val="000B40E8"/>
    <w:rsid w:val="000B40F8"/>
    <w:rsid w:val="000B479A"/>
    <w:rsid w:val="000B4B08"/>
    <w:rsid w:val="000B4FFB"/>
    <w:rsid w:val="000B5096"/>
    <w:rsid w:val="000B5563"/>
    <w:rsid w:val="000B5604"/>
    <w:rsid w:val="000B57B4"/>
    <w:rsid w:val="000B5C94"/>
    <w:rsid w:val="000B5D29"/>
    <w:rsid w:val="000B5F4F"/>
    <w:rsid w:val="000B6298"/>
    <w:rsid w:val="000B635D"/>
    <w:rsid w:val="000B64F9"/>
    <w:rsid w:val="000B6787"/>
    <w:rsid w:val="000B683C"/>
    <w:rsid w:val="000B6E15"/>
    <w:rsid w:val="000B701F"/>
    <w:rsid w:val="000B70A0"/>
    <w:rsid w:val="000B7167"/>
    <w:rsid w:val="000B7236"/>
    <w:rsid w:val="000B778C"/>
    <w:rsid w:val="000B7836"/>
    <w:rsid w:val="000B78A6"/>
    <w:rsid w:val="000B79B4"/>
    <w:rsid w:val="000B7A02"/>
    <w:rsid w:val="000B7D72"/>
    <w:rsid w:val="000C00DE"/>
    <w:rsid w:val="000C0367"/>
    <w:rsid w:val="000C03CB"/>
    <w:rsid w:val="000C0473"/>
    <w:rsid w:val="000C04E1"/>
    <w:rsid w:val="000C0650"/>
    <w:rsid w:val="000C0929"/>
    <w:rsid w:val="000C096F"/>
    <w:rsid w:val="000C0B01"/>
    <w:rsid w:val="000C0CE6"/>
    <w:rsid w:val="000C0E63"/>
    <w:rsid w:val="000C0FA8"/>
    <w:rsid w:val="000C1292"/>
    <w:rsid w:val="000C1A37"/>
    <w:rsid w:val="000C1E7D"/>
    <w:rsid w:val="000C21A5"/>
    <w:rsid w:val="000C21FD"/>
    <w:rsid w:val="000C2667"/>
    <w:rsid w:val="000C2686"/>
    <w:rsid w:val="000C276D"/>
    <w:rsid w:val="000C2938"/>
    <w:rsid w:val="000C2AA4"/>
    <w:rsid w:val="000C2BC4"/>
    <w:rsid w:val="000C2F22"/>
    <w:rsid w:val="000C2F74"/>
    <w:rsid w:val="000C2F7C"/>
    <w:rsid w:val="000C3093"/>
    <w:rsid w:val="000C3122"/>
    <w:rsid w:val="000C3160"/>
    <w:rsid w:val="000C31AD"/>
    <w:rsid w:val="000C31CE"/>
    <w:rsid w:val="000C3456"/>
    <w:rsid w:val="000C3462"/>
    <w:rsid w:val="000C3773"/>
    <w:rsid w:val="000C39BF"/>
    <w:rsid w:val="000C3B11"/>
    <w:rsid w:val="000C3DF2"/>
    <w:rsid w:val="000C3F0F"/>
    <w:rsid w:val="000C401E"/>
    <w:rsid w:val="000C4042"/>
    <w:rsid w:val="000C43B5"/>
    <w:rsid w:val="000C45AA"/>
    <w:rsid w:val="000C45BC"/>
    <w:rsid w:val="000C472F"/>
    <w:rsid w:val="000C47F7"/>
    <w:rsid w:val="000C499B"/>
    <w:rsid w:val="000C49FF"/>
    <w:rsid w:val="000C4AA4"/>
    <w:rsid w:val="000C4CB4"/>
    <w:rsid w:val="000C4D2F"/>
    <w:rsid w:val="000C4FD2"/>
    <w:rsid w:val="000C5015"/>
    <w:rsid w:val="000C511E"/>
    <w:rsid w:val="000C511F"/>
    <w:rsid w:val="000C5209"/>
    <w:rsid w:val="000C5246"/>
    <w:rsid w:val="000C524A"/>
    <w:rsid w:val="000C5251"/>
    <w:rsid w:val="000C5339"/>
    <w:rsid w:val="000C54EF"/>
    <w:rsid w:val="000C55EF"/>
    <w:rsid w:val="000C57A0"/>
    <w:rsid w:val="000C5823"/>
    <w:rsid w:val="000C5A07"/>
    <w:rsid w:val="000C5A43"/>
    <w:rsid w:val="000C5B78"/>
    <w:rsid w:val="000C5DE7"/>
    <w:rsid w:val="000C600F"/>
    <w:rsid w:val="000C62A8"/>
    <w:rsid w:val="000C6357"/>
    <w:rsid w:val="000C648A"/>
    <w:rsid w:val="000C6501"/>
    <w:rsid w:val="000C655E"/>
    <w:rsid w:val="000C65DE"/>
    <w:rsid w:val="000C6758"/>
    <w:rsid w:val="000C68A4"/>
    <w:rsid w:val="000C6962"/>
    <w:rsid w:val="000C696C"/>
    <w:rsid w:val="000C697C"/>
    <w:rsid w:val="000C69D7"/>
    <w:rsid w:val="000C6B1A"/>
    <w:rsid w:val="000C6DE5"/>
    <w:rsid w:val="000C6ED2"/>
    <w:rsid w:val="000C7160"/>
    <w:rsid w:val="000C72C1"/>
    <w:rsid w:val="000C77D1"/>
    <w:rsid w:val="000C7AF7"/>
    <w:rsid w:val="000C7BDB"/>
    <w:rsid w:val="000C7BE7"/>
    <w:rsid w:val="000C7C1F"/>
    <w:rsid w:val="000C7D25"/>
    <w:rsid w:val="000C7DC0"/>
    <w:rsid w:val="000C7F6C"/>
    <w:rsid w:val="000C7F87"/>
    <w:rsid w:val="000D01F2"/>
    <w:rsid w:val="000D01FB"/>
    <w:rsid w:val="000D02D9"/>
    <w:rsid w:val="000D03F9"/>
    <w:rsid w:val="000D0429"/>
    <w:rsid w:val="000D0B0A"/>
    <w:rsid w:val="000D1146"/>
    <w:rsid w:val="000D12E5"/>
    <w:rsid w:val="000D14D6"/>
    <w:rsid w:val="000D1535"/>
    <w:rsid w:val="000D1AAD"/>
    <w:rsid w:val="000D1B47"/>
    <w:rsid w:val="000D1C17"/>
    <w:rsid w:val="000D1E30"/>
    <w:rsid w:val="000D1EFD"/>
    <w:rsid w:val="000D208C"/>
    <w:rsid w:val="000D20FC"/>
    <w:rsid w:val="000D218C"/>
    <w:rsid w:val="000D21D9"/>
    <w:rsid w:val="000D22EF"/>
    <w:rsid w:val="000D2429"/>
    <w:rsid w:val="000D2721"/>
    <w:rsid w:val="000D2A25"/>
    <w:rsid w:val="000D2B36"/>
    <w:rsid w:val="000D2D09"/>
    <w:rsid w:val="000D2E4C"/>
    <w:rsid w:val="000D2F49"/>
    <w:rsid w:val="000D3043"/>
    <w:rsid w:val="000D3180"/>
    <w:rsid w:val="000D33BE"/>
    <w:rsid w:val="000D35BE"/>
    <w:rsid w:val="000D360E"/>
    <w:rsid w:val="000D3941"/>
    <w:rsid w:val="000D39D6"/>
    <w:rsid w:val="000D3A0B"/>
    <w:rsid w:val="000D3B5D"/>
    <w:rsid w:val="000D3C6E"/>
    <w:rsid w:val="000D3F5F"/>
    <w:rsid w:val="000D3FD6"/>
    <w:rsid w:val="000D40FB"/>
    <w:rsid w:val="000D4309"/>
    <w:rsid w:val="000D4532"/>
    <w:rsid w:val="000D4576"/>
    <w:rsid w:val="000D473A"/>
    <w:rsid w:val="000D4BEE"/>
    <w:rsid w:val="000D4E4A"/>
    <w:rsid w:val="000D51C3"/>
    <w:rsid w:val="000D51FB"/>
    <w:rsid w:val="000D557B"/>
    <w:rsid w:val="000D565A"/>
    <w:rsid w:val="000D57B8"/>
    <w:rsid w:val="000D58B7"/>
    <w:rsid w:val="000D5B30"/>
    <w:rsid w:val="000D5C13"/>
    <w:rsid w:val="000D5CAB"/>
    <w:rsid w:val="000D60B3"/>
    <w:rsid w:val="000D61A6"/>
    <w:rsid w:val="000D62C0"/>
    <w:rsid w:val="000D63CA"/>
    <w:rsid w:val="000D65D2"/>
    <w:rsid w:val="000D6736"/>
    <w:rsid w:val="000D683E"/>
    <w:rsid w:val="000D6906"/>
    <w:rsid w:val="000D6991"/>
    <w:rsid w:val="000D6A0C"/>
    <w:rsid w:val="000D6A84"/>
    <w:rsid w:val="000D6AC0"/>
    <w:rsid w:val="000D6CBD"/>
    <w:rsid w:val="000D6D96"/>
    <w:rsid w:val="000D6DC4"/>
    <w:rsid w:val="000D7220"/>
    <w:rsid w:val="000D725A"/>
    <w:rsid w:val="000D7457"/>
    <w:rsid w:val="000D7785"/>
    <w:rsid w:val="000D782D"/>
    <w:rsid w:val="000D7A59"/>
    <w:rsid w:val="000D7A8B"/>
    <w:rsid w:val="000D7E4B"/>
    <w:rsid w:val="000D7F03"/>
    <w:rsid w:val="000E0147"/>
    <w:rsid w:val="000E04B3"/>
    <w:rsid w:val="000E0952"/>
    <w:rsid w:val="000E09F7"/>
    <w:rsid w:val="000E0C6B"/>
    <w:rsid w:val="000E0E07"/>
    <w:rsid w:val="000E0F76"/>
    <w:rsid w:val="000E119B"/>
    <w:rsid w:val="000E12BA"/>
    <w:rsid w:val="000E130A"/>
    <w:rsid w:val="000E161E"/>
    <w:rsid w:val="000E1679"/>
    <w:rsid w:val="000E16D4"/>
    <w:rsid w:val="000E1888"/>
    <w:rsid w:val="000E1BBF"/>
    <w:rsid w:val="000E213F"/>
    <w:rsid w:val="000E232B"/>
    <w:rsid w:val="000E2463"/>
    <w:rsid w:val="000E2474"/>
    <w:rsid w:val="000E24B9"/>
    <w:rsid w:val="000E26D2"/>
    <w:rsid w:val="000E283E"/>
    <w:rsid w:val="000E2990"/>
    <w:rsid w:val="000E2CA8"/>
    <w:rsid w:val="000E2D2C"/>
    <w:rsid w:val="000E31BA"/>
    <w:rsid w:val="000E33E6"/>
    <w:rsid w:val="000E34C2"/>
    <w:rsid w:val="000E3613"/>
    <w:rsid w:val="000E392F"/>
    <w:rsid w:val="000E3A03"/>
    <w:rsid w:val="000E3A2D"/>
    <w:rsid w:val="000E3A6D"/>
    <w:rsid w:val="000E3A76"/>
    <w:rsid w:val="000E3C73"/>
    <w:rsid w:val="000E3CCF"/>
    <w:rsid w:val="000E3FE1"/>
    <w:rsid w:val="000E4093"/>
    <w:rsid w:val="000E40F2"/>
    <w:rsid w:val="000E421A"/>
    <w:rsid w:val="000E4569"/>
    <w:rsid w:val="000E4864"/>
    <w:rsid w:val="000E4BDE"/>
    <w:rsid w:val="000E4F9A"/>
    <w:rsid w:val="000E54C6"/>
    <w:rsid w:val="000E57ED"/>
    <w:rsid w:val="000E583D"/>
    <w:rsid w:val="000E5964"/>
    <w:rsid w:val="000E59C9"/>
    <w:rsid w:val="000E5CB1"/>
    <w:rsid w:val="000E5DDF"/>
    <w:rsid w:val="000E5DFB"/>
    <w:rsid w:val="000E60D7"/>
    <w:rsid w:val="000E65CB"/>
    <w:rsid w:val="000E673A"/>
    <w:rsid w:val="000E6914"/>
    <w:rsid w:val="000E6BF8"/>
    <w:rsid w:val="000E6CE2"/>
    <w:rsid w:val="000E6D41"/>
    <w:rsid w:val="000E7122"/>
    <w:rsid w:val="000E71A2"/>
    <w:rsid w:val="000E71C9"/>
    <w:rsid w:val="000E7360"/>
    <w:rsid w:val="000E7474"/>
    <w:rsid w:val="000E750E"/>
    <w:rsid w:val="000E78AA"/>
    <w:rsid w:val="000F00F8"/>
    <w:rsid w:val="000F0514"/>
    <w:rsid w:val="000F0A8C"/>
    <w:rsid w:val="000F0E70"/>
    <w:rsid w:val="000F0F74"/>
    <w:rsid w:val="000F126C"/>
    <w:rsid w:val="000F1339"/>
    <w:rsid w:val="000F13A5"/>
    <w:rsid w:val="000F13B1"/>
    <w:rsid w:val="000F16E4"/>
    <w:rsid w:val="000F19D1"/>
    <w:rsid w:val="000F1B7F"/>
    <w:rsid w:val="000F1CEB"/>
    <w:rsid w:val="000F1F75"/>
    <w:rsid w:val="000F21FC"/>
    <w:rsid w:val="000F2218"/>
    <w:rsid w:val="000F2260"/>
    <w:rsid w:val="000F2389"/>
    <w:rsid w:val="000F26D2"/>
    <w:rsid w:val="000F27E2"/>
    <w:rsid w:val="000F2935"/>
    <w:rsid w:val="000F2A0C"/>
    <w:rsid w:val="000F2B8A"/>
    <w:rsid w:val="000F2C74"/>
    <w:rsid w:val="000F2D7C"/>
    <w:rsid w:val="000F2DF5"/>
    <w:rsid w:val="000F31EE"/>
    <w:rsid w:val="000F362F"/>
    <w:rsid w:val="000F36EC"/>
    <w:rsid w:val="000F3CC6"/>
    <w:rsid w:val="000F3F0C"/>
    <w:rsid w:val="000F41C9"/>
    <w:rsid w:val="000F431C"/>
    <w:rsid w:val="000F4680"/>
    <w:rsid w:val="000F49DE"/>
    <w:rsid w:val="000F5156"/>
    <w:rsid w:val="000F519D"/>
    <w:rsid w:val="000F51A3"/>
    <w:rsid w:val="000F51F6"/>
    <w:rsid w:val="000F5797"/>
    <w:rsid w:val="000F5867"/>
    <w:rsid w:val="000F5C83"/>
    <w:rsid w:val="000F5CE1"/>
    <w:rsid w:val="000F5D5B"/>
    <w:rsid w:val="000F5E91"/>
    <w:rsid w:val="000F5EB9"/>
    <w:rsid w:val="000F5EDC"/>
    <w:rsid w:val="000F6052"/>
    <w:rsid w:val="000F610F"/>
    <w:rsid w:val="000F6370"/>
    <w:rsid w:val="000F6636"/>
    <w:rsid w:val="000F6842"/>
    <w:rsid w:val="000F6A48"/>
    <w:rsid w:val="000F6A7A"/>
    <w:rsid w:val="000F6CEF"/>
    <w:rsid w:val="000F720E"/>
    <w:rsid w:val="000F72AB"/>
    <w:rsid w:val="000F72BA"/>
    <w:rsid w:val="000F734C"/>
    <w:rsid w:val="000F7496"/>
    <w:rsid w:val="000F74D3"/>
    <w:rsid w:val="000F757D"/>
    <w:rsid w:val="000F7593"/>
    <w:rsid w:val="000F769E"/>
    <w:rsid w:val="000F7AD8"/>
    <w:rsid w:val="0010000F"/>
    <w:rsid w:val="001000F8"/>
    <w:rsid w:val="00100125"/>
    <w:rsid w:val="00100168"/>
    <w:rsid w:val="00100169"/>
    <w:rsid w:val="00100199"/>
    <w:rsid w:val="0010037F"/>
    <w:rsid w:val="001004DD"/>
    <w:rsid w:val="001004ED"/>
    <w:rsid w:val="0010055B"/>
    <w:rsid w:val="001005D4"/>
    <w:rsid w:val="00100802"/>
    <w:rsid w:val="00100A8E"/>
    <w:rsid w:val="00100F91"/>
    <w:rsid w:val="0010106F"/>
    <w:rsid w:val="00101125"/>
    <w:rsid w:val="0010170D"/>
    <w:rsid w:val="001018BD"/>
    <w:rsid w:val="00101A65"/>
    <w:rsid w:val="00101B94"/>
    <w:rsid w:val="00101B9C"/>
    <w:rsid w:val="00101C6A"/>
    <w:rsid w:val="00101D46"/>
    <w:rsid w:val="00101F50"/>
    <w:rsid w:val="001020EF"/>
    <w:rsid w:val="0010217F"/>
    <w:rsid w:val="00102411"/>
    <w:rsid w:val="00102858"/>
    <w:rsid w:val="00102BEA"/>
    <w:rsid w:val="00102BFD"/>
    <w:rsid w:val="00102BFF"/>
    <w:rsid w:val="00102C81"/>
    <w:rsid w:val="00102DD8"/>
    <w:rsid w:val="00103154"/>
    <w:rsid w:val="0010325D"/>
    <w:rsid w:val="00103481"/>
    <w:rsid w:val="001035AB"/>
    <w:rsid w:val="0010362E"/>
    <w:rsid w:val="0010380D"/>
    <w:rsid w:val="0010390E"/>
    <w:rsid w:val="00103A84"/>
    <w:rsid w:val="00103C25"/>
    <w:rsid w:val="00103C9A"/>
    <w:rsid w:val="00103CBB"/>
    <w:rsid w:val="0010405C"/>
    <w:rsid w:val="0010410C"/>
    <w:rsid w:val="001042BD"/>
    <w:rsid w:val="0010443B"/>
    <w:rsid w:val="0010471E"/>
    <w:rsid w:val="00104A80"/>
    <w:rsid w:val="00104BCA"/>
    <w:rsid w:val="00104CFD"/>
    <w:rsid w:val="00104F1B"/>
    <w:rsid w:val="00104F68"/>
    <w:rsid w:val="00104FD1"/>
    <w:rsid w:val="00105581"/>
    <w:rsid w:val="001055F1"/>
    <w:rsid w:val="001058FD"/>
    <w:rsid w:val="00105909"/>
    <w:rsid w:val="00105D09"/>
    <w:rsid w:val="00105D54"/>
    <w:rsid w:val="00105DEF"/>
    <w:rsid w:val="00105E1F"/>
    <w:rsid w:val="00105F0C"/>
    <w:rsid w:val="00106521"/>
    <w:rsid w:val="00106BED"/>
    <w:rsid w:val="0010728C"/>
    <w:rsid w:val="00107304"/>
    <w:rsid w:val="001073BD"/>
    <w:rsid w:val="001073DA"/>
    <w:rsid w:val="00107568"/>
    <w:rsid w:val="001079A8"/>
    <w:rsid w:val="00107A89"/>
    <w:rsid w:val="00107ACD"/>
    <w:rsid w:val="00107B36"/>
    <w:rsid w:val="00107BFD"/>
    <w:rsid w:val="00107F41"/>
    <w:rsid w:val="00110186"/>
    <w:rsid w:val="001102FF"/>
    <w:rsid w:val="00110514"/>
    <w:rsid w:val="0011060B"/>
    <w:rsid w:val="00110690"/>
    <w:rsid w:val="00110888"/>
    <w:rsid w:val="00110C4A"/>
    <w:rsid w:val="00110D33"/>
    <w:rsid w:val="00110D5A"/>
    <w:rsid w:val="00110F72"/>
    <w:rsid w:val="001111F3"/>
    <w:rsid w:val="0011125A"/>
    <w:rsid w:val="0011135B"/>
    <w:rsid w:val="001114AB"/>
    <w:rsid w:val="00111556"/>
    <w:rsid w:val="0011163C"/>
    <w:rsid w:val="00111891"/>
    <w:rsid w:val="001119AB"/>
    <w:rsid w:val="00111AC4"/>
    <w:rsid w:val="00111DD8"/>
    <w:rsid w:val="00111E80"/>
    <w:rsid w:val="00111F85"/>
    <w:rsid w:val="001123CD"/>
    <w:rsid w:val="00112441"/>
    <w:rsid w:val="00112C84"/>
    <w:rsid w:val="00112D19"/>
    <w:rsid w:val="00112DBD"/>
    <w:rsid w:val="00112F78"/>
    <w:rsid w:val="001131E5"/>
    <w:rsid w:val="00113431"/>
    <w:rsid w:val="0011347A"/>
    <w:rsid w:val="00113672"/>
    <w:rsid w:val="00113A34"/>
    <w:rsid w:val="00113A3E"/>
    <w:rsid w:val="00113B5C"/>
    <w:rsid w:val="00113C2F"/>
    <w:rsid w:val="001140C6"/>
    <w:rsid w:val="00114212"/>
    <w:rsid w:val="0011448F"/>
    <w:rsid w:val="0011472F"/>
    <w:rsid w:val="00114A41"/>
    <w:rsid w:val="00114D89"/>
    <w:rsid w:val="00114DA2"/>
    <w:rsid w:val="00114F3D"/>
    <w:rsid w:val="001150C8"/>
    <w:rsid w:val="00115195"/>
    <w:rsid w:val="001153F2"/>
    <w:rsid w:val="001153F3"/>
    <w:rsid w:val="00115463"/>
    <w:rsid w:val="00115522"/>
    <w:rsid w:val="001156FD"/>
    <w:rsid w:val="00115768"/>
    <w:rsid w:val="00115863"/>
    <w:rsid w:val="001159EC"/>
    <w:rsid w:val="001165EB"/>
    <w:rsid w:val="001167D4"/>
    <w:rsid w:val="00116861"/>
    <w:rsid w:val="00116A7C"/>
    <w:rsid w:val="00116B94"/>
    <w:rsid w:val="00116C9C"/>
    <w:rsid w:val="00116F4D"/>
    <w:rsid w:val="001171A8"/>
    <w:rsid w:val="00117538"/>
    <w:rsid w:val="0011759B"/>
    <w:rsid w:val="001176AB"/>
    <w:rsid w:val="001176E0"/>
    <w:rsid w:val="0011793C"/>
    <w:rsid w:val="00117A4D"/>
    <w:rsid w:val="0012020F"/>
    <w:rsid w:val="0012039E"/>
    <w:rsid w:val="00120478"/>
    <w:rsid w:val="0012056A"/>
    <w:rsid w:val="00120C47"/>
    <w:rsid w:val="00120C4D"/>
    <w:rsid w:val="00120E58"/>
    <w:rsid w:val="00120F2B"/>
    <w:rsid w:val="001211CD"/>
    <w:rsid w:val="001215D8"/>
    <w:rsid w:val="001218C4"/>
    <w:rsid w:val="0012195E"/>
    <w:rsid w:val="00121B12"/>
    <w:rsid w:val="00121C3A"/>
    <w:rsid w:val="00121D2B"/>
    <w:rsid w:val="00121D44"/>
    <w:rsid w:val="00121E2E"/>
    <w:rsid w:val="00121E44"/>
    <w:rsid w:val="00122098"/>
    <w:rsid w:val="00122186"/>
    <w:rsid w:val="001224E5"/>
    <w:rsid w:val="001226A6"/>
    <w:rsid w:val="00122728"/>
    <w:rsid w:val="00122814"/>
    <w:rsid w:val="00122837"/>
    <w:rsid w:val="00122B2C"/>
    <w:rsid w:val="00122BB1"/>
    <w:rsid w:val="00122D06"/>
    <w:rsid w:val="00122D90"/>
    <w:rsid w:val="00122DCE"/>
    <w:rsid w:val="0012339C"/>
    <w:rsid w:val="00123B19"/>
    <w:rsid w:val="00123B8F"/>
    <w:rsid w:val="00123D5C"/>
    <w:rsid w:val="00123DF8"/>
    <w:rsid w:val="001240D1"/>
    <w:rsid w:val="00124335"/>
    <w:rsid w:val="00124561"/>
    <w:rsid w:val="00124975"/>
    <w:rsid w:val="00124A47"/>
    <w:rsid w:val="0012554D"/>
    <w:rsid w:val="00125642"/>
    <w:rsid w:val="0012568B"/>
    <w:rsid w:val="00125744"/>
    <w:rsid w:val="00125992"/>
    <w:rsid w:val="001259A5"/>
    <w:rsid w:val="00125B46"/>
    <w:rsid w:val="00125B83"/>
    <w:rsid w:val="00125BA4"/>
    <w:rsid w:val="00125BC8"/>
    <w:rsid w:val="00125FE0"/>
    <w:rsid w:val="0012617E"/>
    <w:rsid w:val="001264DF"/>
    <w:rsid w:val="00126724"/>
    <w:rsid w:val="0012686A"/>
    <w:rsid w:val="001268AF"/>
    <w:rsid w:val="0012691A"/>
    <w:rsid w:val="00126B24"/>
    <w:rsid w:val="00126E1B"/>
    <w:rsid w:val="00126E5C"/>
    <w:rsid w:val="00127130"/>
    <w:rsid w:val="00127224"/>
    <w:rsid w:val="00127636"/>
    <w:rsid w:val="00127788"/>
    <w:rsid w:val="00127AA9"/>
    <w:rsid w:val="00127B7E"/>
    <w:rsid w:val="00127E94"/>
    <w:rsid w:val="0013031E"/>
    <w:rsid w:val="00130725"/>
    <w:rsid w:val="001308BF"/>
    <w:rsid w:val="00130A3D"/>
    <w:rsid w:val="001310AB"/>
    <w:rsid w:val="001312F8"/>
    <w:rsid w:val="0013190C"/>
    <w:rsid w:val="00131934"/>
    <w:rsid w:val="00131995"/>
    <w:rsid w:val="00131A34"/>
    <w:rsid w:val="00131E40"/>
    <w:rsid w:val="00131E7E"/>
    <w:rsid w:val="00131FD8"/>
    <w:rsid w:val="0013204A"/>
    <w:rsid w:val="001320AF"/>
    <w:rsid w:val="001323FE"/>
    <w:rsid w:val="00132910"/>
    <w:rsid w:val="0013298E"/>
    <w:rsid w:val="00132CB7"/>
    <w:rsid w:val="00132F15"/>
    <w:rsid w:val="00132F99"/>
    <w:rsid w:val="00133244"/>
    <w:rsid w:val="001333A1"/>
    <w:rsid w:val="00133526"/>
    <w:rsid w:val="00133766"/>
    <w:rsid w:val="0013387C"/>
    <w:rsid w:val="001339EA"/>
    <w:rsid w:val="00133B3F"/>
    <w:rsid w:val="00133CC1"/>
    <w:rsid w:val="001340D3"/>
    <w:rsid w:val="00134319"/>
    <w:rsid w:val="00134354"/>
    <w:rsid w:val="0013450C"/>
    <w:rsid w:val="00134692"/>
    <w:rsid w:val="0013472C"/>
    <w:rsid w:val="0013472D"/>
    <w:rsid w:val="00134AB5"/>
    <w:rsid w:val="00134B2E"/>
    <w:rsid w:val="00134CC4"/>
    <w:rsid w:val="00134D35"/>
    <w:rsid w:val="00134E4C"/>
    <w:rsid w:val="00134E5F"/>
    <w:rsid w:val="00134F7B"/>
    <w:rsid w:val="00134FC3"/>
    <w:rsid w:val="0013532F"/>
    <w:rsid w:val="0013550E"/>
    <w:rsid w:val="00135546"/>
    <w:rsid w:val="00135549"/>
    <w:rsid w:val="00135686"/>
    <w:rsid w:val="00135798"/>
    <w:rsid w:val="00135831"/>
    <w:rsid w:val="00135A68"/>
    <w:rsid w:val="00135AFD"/>
    <w:rsid w:val="00135B29"/>
    <w:rsid w:val="00135B66"/>
    <w:rsid w:val="00135D9B"/>
    <w:rsid w:val="00135D9F"/>
    <w:rsid w:val="001361A4"/>
    <w:rsid w:val="001361B6"/>
    <w:rsid w:val="001362BF"/>
    <w:rsid w:val="00136551"/>
    <w:rsid w:val="00136722"/>
    <w:rsid w:val="00136797"/>
    <w:rsid w:val="00136812"/>
    <w:rsid w:val="001368AE"/>
    <w:rsid w:val="00136910"/>
    <w:rsid w:val="00136B5B"/>
    <w:rsid w:val="00136C52"/>
    <w:rsid w:val="00136D30"/>
    <w:rsid w:val="00136E9A"/>
    <w:rsid w:val="00136ECB"/>
    <w:rsid w:val="00137002"/>
    <w:rsid w:val="00137050"/>
    <w:rsid w:val="00137107"/>
    <w:rsid w:val="0013720C"/>
    <w:rsid w:val="0013729D"/>
    <w:rsid w:val="001375C5"/>
    <w:rsid w:val="00137AE3"/>
    <w:rsid w:val="00140132"/>
    <w:rsid w:val="00140136"/>
    <w:rsid w:val="00140200"/>
    <w:rsid w:val="0014047E"/>
    <w:rsid w:val="001408BA"/>
    <w:rsid w:val="001409F4"/>
    <w:rsid w:val="00140C99"/>
    <w:rsid w:val="00140E83"/>
    <w:rsid w:val="0014103D"/>
    <w:rsid w:val="001410D0"/>
    <w:rsid w:val="00141136"/>
    <w:rsid w:val="0014119B"/>
    <w:rsid w:val="001411BB"/>
    <w:rsid w:val="00141809"/>
    <w:rsid w:val="00141897"/>
    <w:rsid w:val="00141AEB"/>
    <w:rsid w:val="00141D7F"/>
    <w:rsid w:val="00141F2D"/>
    <w:rsid w:val="00141F79"/>
    <w:rsid w:val="00142058"/>
    <w:rsid w:val="00142278"/>
    <w:rsid w:val="001423E7"/>
    <w:rsid w:val="001426CF"/>
    <w:rsid w:val="00142728"/>
    <w:rsid w:val="001427C9"/>
    <w:rsid w:val="0014280D"/>
    <w:rsid w:val="0014288A"/>
    <w:rsid w:val="00142B85"/>
    <w:rsid w:val="00142BD9"/>
    <w:rsid w:val="00142BDA"/>
    <w:rsid w:val="001434D2"/>
    <w:rsid w:val="00143525"/>
    <w:rsid w:val="00143620"/>
    <w:rsid w:val="00143636"/>
    <w:rsid w:val="00143653"/>
    <w:rsid w:val="00143D2A"/>
    <w:rsid w:val="00143E09"/>
    <w:rsid w:val="00143E7C"/>
    <w:rsid w:val="00143EAC"/>
    <w:rsid w:val="00144059"/>
    <w:rsid w:val="001443EC"/>
    <w:rsid w:val="0014441D"/>
    <w:rsid w:val="00144640"/>
    <w:rsid w:val="00144710"/>
    <w:rsid w:val="00144EE8"/>
    <w:rsid w:val="00144FBD"/>
    <w:rsid w:val="00145220"/>
    <w:rsid w:val="00145270"/>
    <w:rsid w:val="001452E1"/>
    <w:rsid w:val="00145566"/>
    <w:rsid w:val="0014571A"/>
    <w:rsid w:val="0014585F"/>
    <w:rsid w:val="00145A20"/>
    <w:rsid w:val="00145BD1"/>
    <w:rsid w:val="00145F33"/>
    <w:rsid w:val="001462EB"/>
    <w:rsid w:val="001463D7"/>
    <w:rsid w:val="00146877"/>
    <w:rsid w:val="001469B1"/>
    <w:rsid w:val="00146A68"/>
    <w:rsid w:val="00146C65"/>
    <w:rsid w:val="00146ED2"/>
    <w:rsid w:val="001470AE"/>
    <w:rsid w:val="0014751A"/>
    <w:rsid w:val="00147A4F"/>
    <w:rsid w:val="00147BF3"/>
    <w:rsid w:val="00147CC2"/>
    <w:rsid w:val="0015003E"/>
    <w:rsid w:val="00150105"/>
    <w:rsid w:val="001504D9"/>
    <w:rsid w:val="001504FB"/>
    <w:rsid w:val="001505A8"/>
    <w:rsid w:val="00150782"/>
    <w:rsid w:val="001508B2"/>
    <w:rsid w:val="0015097E"/>
    <w:rsid w:val="00150A8E"/>
    <w:rsid w:val="00150ECB"/>
    <w:rsid w:val="00150F52"/>
    <w:rsid w:val="0015109D"/>
    <w:rsid w:val="001510CA"/>
    <w:rsid w:val="00151153"/>
    <w:rsid w:val="001513A0"/>
    <w:rsid w:val="00151698"/>
    <w:rsid w:val="00151910"/>
    <w:rsid w:val="0015197A"/>
    <w:rsid w:val="00151B06"/>
    <w:rsid w:val="00151D75"/>
    <w:rsid w:val="001522BF"/>
    <w:rsid w:val="0015268D"/>
    <w:rsid w:val="0015281B"/>
    <w:rsid w:val="001528BB"/>
    <w:rsid w:val="0015293A"/>
    <w:rsid w:val="00152EC9"/>
    <w:rsid w:val="00152ED1"/>
    <w:rsid w:val="00153099"/>
    <w:rsid w:val="00153175"/>
    <w:rsid w:val="0015351D"/>
    <w:rsid w:val="00153C7E"/>
    <w:rsid w:val="00153D31"/>
    <w:rsid w:val="00153FFA"/>
    <w:rsid w:val="0015409A"/>
    <w:rsid w:val="00154504"/>
    <w:rsid w:val="00154D3C"/>
    <w:rsid w:val="00155249"/>
    <w:rsid w:val="001553A4"/>
    <w:rsid w:val="001554AE"/>
    <w:rsid w:val="00155B15"/>
    <w:rsid w:val="00155B87"/>
    <w:rsid w:val="00155D2E"/>
    <w:rsid w:val="00155D98"/>
    <w:rsid w:val="00155E2D"/>
    <w:rsid w:val="00156081"/>
    <w:rsid w:val="0015613B"/>
    <w:rsid w:val="001563AF"/>
    <w:rsid w:val="0015648F"/>
    <w:rsid w:val="001564CD"/>
    <w:rsid w:val="0015684F"/>
    <w:rsid w:val="001568AF"/>
    <w:rsid w:val="00156BCC"/>
    <w:rsid w:val="00156D28"/>
    <w:rsid w:val="00156F7A"/>
    <w:rsid w:val="0015710C"/>
    <w:rsid w:val="001571EC"/>
    <w:rsid w:val="001577C4"/>
    <w:rsid w:val="00160381"/>
    <w:rsid w:val="0016065D"/>
    <w:rsid w:val="00160923"/>
    <w:rsid w:val="0016095C"/>
    <w:rsid w:val="001609BC"/>
    <w:rsid w:val="00160D79"/>
    <w:rsid w:val="001610A3"/>
    <w:rsid w:val="001611CD"/>
    <w:rsid w:val="00161321"/>
    <w:rsid w:val="001617B1"/>
    <w:rsid w:val="001618C8"/>
    <w:rsid w:val="00161924"/>
    <w:rsid w:val="001619C3"/>
    <w:rsid w:val="00161A4C"/>
    <w:rsid w:val="00161B67"/>
    <w:rsid w:val="00161BAB"/>
    <w:rsid w:val="00161C3F"/>
    <w:rsid w:val="00162044"/>
    <w:rsid w:val="00162210"/>
    <w:rsid w:val="00162414"/>
    <w:rsid w:val="001625CF"/>
    <w:rsid w:val="00162616"/>
    <w:rsid w:val="0016277F"/>
    <w:rsid w:val="00162908"/>
    <w:rsid w:val="0016290D"/>
    <w:rsid w:val="00162D0B"/>
    <w:rsid w:val="00162E8E"/>
    <w:rsid w:val="0016388D"/>
    <w:rsid w:val="001639C1"/>
    <w:rsid w:val="00163A73"/>
    <w:rsid w:val="00163AC3"/>
    <w:rsid w:val="00163CDD"/>
    <w:rsid w:val="00163D87"/>
    <w:rsid w:val="00163E5C"/>
    <w:rsid w:val="00163F2F"/>
    <w:rsid w:val="0016418D"/>
    <w:rsid w:val="001641A1"/>
    <w:rsid w:val="00164352"/>
    <w:rsid w:val="0016442B"/>
    <w:rsid w:val="00164627"/>
    <w:rsid w:val="001646A6"/>
    <w:rsid w:val="001646A8"/>
    <w:rsid w:val="0016491A"/>
    <w:rsid w:val="00164A5E"/>
    <w:rsid w:val="00164BE9"/>
    <w:rsid w:val="00164D77"/>
    <w:rsid w:val="00164F57"/>
    <w:rsid w:val="00165069"/>
    <w:rsid w:val="0016509D"/>
    <w:rsid w:val="001650CB"/>
    <w:rsid w:val="001650F5"/>
    <w:rsid w:val="00165281"/>
    <w:rsid w:val="00165B26"/>
    <w:rsid w:val="00165CE7"/>
    <w:rsid w:val="00165D51"/>
    <w:rsid w:val="00165DE9"/>
    <w:rsid w:val="00166163"/>
    <w:rsid w:val="001661D3"/>
    <w:rsid w:val="0016647F"/>
    <w:rsid w:val="001666B7"/>
    <w:rsid w:val="001666D0"/>
    <w:rsid w:val="00166D80"/>
    <w:rsid w:val="00166E28"/>
    <w:rsid w:val="00167140"/>
    <w:rsid w:val="0016718D"/>
    <w:rsid w:val="00167638"/>
    <w:rsid w:val="00167914"/>
    <w:rsid w:val="00167941"/>
    <w:rsid w:val="00167982"/>
    <w:rsid w:val="00167B8E"/>
    <w:rsid w:val="00167C7C"/>
    <w:rsid w:val="001701CD"/>
    <w:rsid w:val="0017031F"/>
    <w:rsid w:val="001703F1"/>
    <w:rsid w:val="001706A1"/>
    <w:rsid w:val="001707B9"/>
    <w:rsid w:val="001709C9"/>
    <w:rsid w:val="00170A31"/>
    <w:rsid w:val="00170BC1"/>
    <w:rsid w:val="00170BD5"/>
    <w:rsid w:val="00170C3D"/>
    <w:rsid w:val="001713E9"/>
    <w:rsid w:val="0017163D"/>
    <w:rsid w:val="001716C2"/>
    <w:rsid w:val="001716ED"/>
    <w:rsid w:val="00171A41"/>
    <w:rsid w:val="00171B6C"/>
    <w:rsid w:val="00171E1D"/>
    <w:rsid w:val="00172249"/>
    <w:rsid w:val="0017225B"/>
    <w:rsid w:val="00172492"/>
    <w:rsid w:val="0017259B"/>
    <w:rsid w:val="001728D9"/>
    <w:rsid w:val="00172A32"/>
    <w:rsid w:val="00172BCC"/>
    <w:rsid w:val="00172C63"/>
    <w:rsid w:val="00172EDD"/>
    <w:rsid w:val="0017300A"/>
    <w:rsid w:val="0017308B"/>
    <w:rsid w:val="00173189"/>
    <w:rsid w:val="001733C3"/>
    <w:rsid w:val="001733EF"/>
    <w:rsid w:val="0017393F"/>
    <w:rsid w:val="00173BE8"/>
    <w:rsid w:val="00173E03"/>
    <w:rsid w:val="00173FDB"/>
    <w:rsid w:val="00173FF5"/>
    <w:rsid w:val="00174148"/>
    <w:rsid w:val="00174709"/>
    <w:rsid w:val="0017484D"/>
    <w:rsid w:val="001748FD"/>
    <w:rsid w:val="00174998"/>
    <w:rsid w:val="00174D0A"/>
    <w:rsid w:val="00174EC9"/>
    <w:rsid w:val="00174F93"/>
    <w:rsid w:val="00174F95"/>
    <w:rsid w:val="00175440"/>
    <w:rsid w:val="001755AC"/>
    <w:rsid w:val="001755E4"/>
    <w:rsid w:val="001756DD"/>
    <w:rsid w:val="001758A9"/>
    <w:rsid w:val="00175AB8"/>
    <w:rsid w:val="00175AD5"/>
    <w:rsid w:val="00175BFE"/>
    <w:rsid w:val="00175CC1"/>
    <w:rsid w:val="0017603A"/>
    <w:rsid w:val="0017603B"/>
    <w:rsid w:val="0017604C"/>
    <w:rsid w:val="001760DD"/>
    <w:rsid w:val="00176294"/>
    <w:rsid w:val="00176407"/>
    <w:rsid w:val="001764E4"/>
    <w:rsid w:val="0017652D"/>
    <w:rsid w:val="001767A4"/>
    <w:rsid w:val="001768C0"/>
    <w:rsid w:val="001769CA"/>
    <w:rsid w:val="00176AEC"/>
    <w:rsid w:val="001772B4"/>
    <w:rsid w:val="00177669"/>
    <w:rsid w:val="001779E1"/>
    <w:rsid w:val="00177BFB"/>
    <w:rsid w:val="00177C0F"/>
    <w:rsid w:val="00177CC5"/>
    <w:rsid w:val="0018044A"/>
    <w:rsid w:val="001807D2"/>
    <w:rsid w:val="001808B5"/>
    <w:rsid w:val="0018094D"/>
    <w:rsid w:val="00180970"/>
    <w:rsid w:val="00180A8F"/>
    <w:rsid w:val="00180CBB"/>
    <w:rsid w:val="00180D36"/>
    <w:rsid w:val="00180DFB"/>
    <w:rsid w:val="0018101A"/>
    <w:rsid w:val="0018149C"/>
    <w:rsid w:val="001814E4"/>
    <w:rsid w:val="00181A13"/>
    <w:rsid w:val="00181E82"/>
    <w:rsid w:val="00181EFE"/>
    <w:rsid w:val="0018203B"/>
    <w:rsid w:val="0018229C"/>
    <w:rsid w:val="001823F9"/>
    <w:rsid w:val="0018298C"/>
    <w:rsid w:val="00182AA8"/>
    <w:rsid w:val="00182B19"/>
    <w:rsid w:val="00182B1D"/>
    <w:rsid w:val="00182B99"/>
    <w:rsid w:val="00182CCD"/>
    <w:rsid w:val="00182D7B"/>
    <w:rsid w:val="00182D97"/>
    <w:rsid w:val="00182FB9"/>
    <w:rsid w:val="0018305D"/>
    <w:rsid w:val="00183182"/>
    <w:rsid w:val="0018352F"/>
    <w:rsid w:val="0018363E"/>
    <w:rsid w:val="00183733"/>
    <w:rsid w:val="0018381B"/>
    <w:rsid w:val="00183C13"/>
    <w:rsid w:val="00183F10"/>
    <w:rsid w:val="00183F93"/>
    <w:rsid w:val="001840A2"/>
    <w:rsid w:val="0018429C"/>
    <w:rsid w:val="001845CB"/>
    <w:rsid w:val="001846A7"/>
    <w:rsid w:val="0018494D"/>
    <w:rsid w:val="00184967"/>
    <w:rsid w:val="001849DA"/>
    <w:rsid w:val="00184D94"/>
    <w:rsid w:val="00184F6D"/>
    <w:rsid w:val="00184F9A"/>
    <w:rsid w:val="00185077"/>
    <w:rsid w:val="00185173"/>
    <w:rsid w:val="0018527C"/>
    <w:rsid w:val="00185589"/>
    <w:rsid w:val="001857D2"/>
    <w:rsid w:val="0018598A"/>
    <w:rsid w:val="001859F2"/>
    <w:rsid w:val="00185B23"/>
    <w:rsid w:val="00185F63"/>
    <w:rsid w:val="0018624C"/>
    <w:rsid w:val="00186607"/>
    <w:rsid w:val="00186688"/>
    <w:rsid w:val="00186A6D"/>
    <w:rsid w:val="00186A92"/>
    <w:rsid w:val="00186D18"/>
    <w:rsid w:val="00186DCC"/>
    <w:rsid w:val="0018709E"/>
    <w:rsid w:val="00187230"/>
    <w:rsid w:val="001876EC"/>
    <w:rsid w:val="001877CC"/>
    <w:rsid w:val="001877DD"/>
    <w:rsid w:val="00187AA7"/>
    <w:rsid w:val="00187BFD"/>
    <w:rsid w:val="00187C8F"/>
    <w:rsid w:val="00187CCF"/>
    <w:rsid w:val="00187E61"/>
    <w:rsid w:val="00187FF3"/>
    <w:rsid w:val="0019015D"/>
    <w:rsid w:val="00190256"/>
    <w:rsid w:val="0019042E"/>
    <w:rsid w:val="0019045F"/>
    <w:rsid w:val="00190710"/>
    <w:rsid w:val="001907A6"/>
    <w:rsid w:val="00191109"/>
    <w:rsid w:val="0019112C"/>
    <w:rsid w:val="00191854"/>
    <w:rsid w:val="0019193F"/>
    <w:rsid w:val="00191A0C"/>
    <w:rsid w:val="00191AE7"/>
    <w:rsid w:val="00191FF7"/>
    <w:rsid w:val="001920F2"/>
    <w:rsid w:val="00192256"/>
    <w:rsid w:val="001922B9"/>
    <w:rsid w:val="001924E4"/>
    <w:rsid w:val="0019272F"/>
    <w:rsid w:val="00192758"/>
    <w:rsid w:val="00192A76"/>
    <w:rsid w:val="00192B33"/>
    <w:rsid w:val="00192C5A"/>
    <w:rsid w:val="00192D48"/>
    <w:rsid w:val="00192DC7"/>
    <w:rsid w:val="00192F79"/>
    <w:rsid w:val="00192F7F"/>
    <w:rsid w:val="001931AC"/>
    <w:rsid w:val="001931B4"/>
    <w:rsid w:val="001933F9"/>
    <w:rsid w:val="001934A2"/>
    <w:rsid w:val="0019354E"/>
    <w:rsid w:val="00193643"/>
    <w:rsid w:val="00193651"/>
    <w:rsid w:val="00193733"/>
    <w:rsid w:val="00193751"/>
    <w:rsid w:val="00193763"/>
    <w:rsid w:val="00193D03"/>
    <w:rsid w:val="00193DE0"/>
    <w:rsid w:val="00193E0F"/>
    <w:rsid w:val="00193EFD"/>
    <w:rsid w:val="00193F4B"/>
    <w:rsid w:val="0019421A"/>
    <w:rsid w:val="0019423E"/>
    <w:rsid w:val="0019452F"/>
    <w:rsid w:val="001945A4"/>
    <w:rsid w:val="00194826"/>
    <w:rsid w:val="00194F6E"/>
    <w:rsid w:val="00195095"/>
    <w:rsid w:val="00195298"/>
    <w:rsid w:val="001958CD"/>
    <w:rsid w:val="00195919"/>
    <w:rsid w:val="00195FA1"/>
    <w:rsid w:val="00196323"/>
    <w:rsid w:val="00196383"/>
    <w:rsid w:val="001966DF"/>
    <w:rsid w:val="0019670C"/>
    <w:rsid w:val="001967AC"/>
    <w:rsid w:val="001967F9"/>
    <w:rsid w:val="00196B7F"/>
    <w:rsid w:val="00196BEF"/>
    <w:rsid w:val="00196C11"/>
    <w:rsid w:val="00196C76"/>
    <w:rsid w:val="00196E4D"/>
    <w:rsid w:val="00196F50"/>
    <w:rsid w:val="0019711E"/>
    <w:rsid w:val="001971A0"/>
    <w:rsid w:val="00197224"/>
    <w:rsid w:val="00197282"/>
    <w:rsid w:val="0019731D"/>
    <w:rsid w:val="00197513"/>
    <w:rsid w:val="0019758E"/>
    <w:rsid w:val="00197763"/>
    <w:rsid w:val="001977FD"/>
    <w:rsid w:val="00197D73"/>
    <w:rsid w:val="00197F32"/>
    <w:rsid w:val="001A0068"/>
    <w:rsid w:val="001A00B1"/>
    <w:rsid w:val="001A00D3"/>
    <w:rsid w:val="001A0128"/>
    <w:rsid w:val="001A01AE"/>
    <w:rsid w:val="001A0493"/>
    <w:rsid w:val="001A06D5"/>
    <w:rsid w:val="001A0A65"/>
    <w:rsid w:val="001A0CEE"/>
    <w:rsid w:val="001A0D6C"/>
    <w:rsid w:val="001A0D7E"/>
    <w:rsid w:val="001A0E9B"/>
    <w:rsid w:val="001A0ECF"/>
    <w:rsid w:val="001A14B0"/>
    <w:rsid w:val="001A14EC"/>
    <w:rsid w:val="001A1567"/>
    <w:rsid w:val="001A1784"/>
    <w:rsid w:val="001A1B8F"/>
    <w:rsid w:val="001A2014"/>
    <w:rsid w:val="001A2190"/>
    <w:rsid w:val="001A2586"/>
    <w:rsid w:val="001A265D"/>
    <w:rsid w:val="001A2820"/>
    <w:rsid w:val="001A2C59"/>
    <w:rsid w:val="001A2C92"/>
    <w:rsid w:val="001A2D2F"/>
    <w:rsid w:val="001A2E20"/>
    <w:rsid w:val="001A2E36"/>
    <w:rsid w:val="001A2ECE"/>
    <w:rsid w:val="001A2EE1"/>
    <w:rsid w:val="001A30A6"/>
    <w:rsid w:val="001A337F"/>
    <w:rsid w:val="001A3449"/>
    <w:rsid w:val="001A3578"/>
    <w:rsid w:val="001A35FC"/>
    <w:rsid w:val="001A3655"/>
    <w:rsid w:val="001A36D2"/>
    <w:rsid w:val="001A3A9B"/>
    <w:rsid w:val="001A3C56"/>
    <w:rsid w:val="001A3CD5"/>
    <w:rsid w:val="001A3D72"/>
    <w:rsid w:val="001A4015"/>
    <w:rsid w:val="001A4050"/>
    <w:rsid w:val="001A4A18"/>
    <w:rsid w:val="001A4BD3"/>
    <w:rsid w:val="001A4CF3"/>
    <w:rsid w:val="001A4DF9"/>
    <w:rsid w:val="001A53B9"/>
    <w:rsid w:val="001A53E4"/>
    <w:rsid w:val="001A5696"/>
    <w:rsid w:val="001A5938"/>
    <w:rsid w:val="001A5E55"/>
    <w:rsid w:val="001A6286"/>
    <w:rsid w:val="001A6B1A"/>
    <w:rsid w:val="001A6B89"/>
    <w:rsid w:val="001A6D9A"/>
    <w:rsid w:val="001A73B8"/>
    <w:rsid w:val="001A73FC"/>
    <w:rsid w:val="001A7582"/>
    <w:rsid w:val="001A7650"/>
    <w:rsid w:val="001A76CC"/>
    <w:rsid w:val="001A779E"/>
    <w:rsid w:val="001A7874"/>
    <w:rsid w:val="001A792A"/>
    <w:rsid w:val="001A7A3F"/>
    <w:rsid w:val="001A7EE9"/>
    <w:rsid w:val="001B043E"/>
    <w:rsid w:val="001B0443"/>
    <w:rsid w:val="001B07CC"/>
    <w:rsid w:val="001B07E5"/>
    <w:rsid w:val="001B08D9"/>
    <w:rsid w:val="001B109D"/>
    <w:rsid w:val="001B1385"/>
    <w:rsid w:val="001B17AB"/>
    <w:rsid w:val="001B18FD"/>
    <w:rsid w:val="001B1C1E"/>
    <w:rsid w:val="001B1FB3"/>
    <w:rsid w:val="001B201B"/>
    <w:rsid w:val="001B2059"/>
    <w:rsid w:val="001B21BD"/>
    <w:rsid w:val="001B227B"/>
    <w:rsid w:val="001B22AB"/>
    <w:rsid w:val="001B23DF"/>
    <w:rsid w:val="001B258D"/>
    <w:rsid w:val="001B278A"/>
    <w:rsid w:val="001B280D"/>
    <w:rsid w:val="001B2B09"/>
    <w:rsid w:val="001B2C4F"/>
    <w:rsid w:val="001B2D08"/>
    <w:rsid w:val="001B2E6B"/>
    <w:rsid w:val="001B2F13"/>
    <w:rsid w:val="001B30EE"/>
    <w:rsid w:val="001B3203"/>
    <w:rsid w:val="001B34F2"/>
    <w:rsid w:val="001B3551"/>
    <w:rsid w:val="001B3787"/>
    <w:rsid w:val="001B3863"/>
    <w:rsid w:val="001B3968"/>
    <w:rsid w:val="001B3A24"/>
    <w:rsid w:val="001B3AC7"/>
    <w:rsid w:val="001B3BD8"/>
    <w:rsid w:val="001B3D83"/>
    <w:rsid w:val="001B3FB9"/>
    <w:rsid w:val="001B4067"/>
    <w:rsid w:val="001B422E"/>
    <w:rsid w:val="001B4344"/>
    <w:rsid w:val="001B43F4"/>
    <w:rsid w:val="001B4474"/>
    <w:rsid w:val="001B45F2"/>
    <w:rsid w:val="001B47BE"/>
    <w:rsid w:val="001B4867"/>
    <w:rsid w:val="001B49D4"/>
    <w:rsid w:val="001B4C03"/>
    <w:rsid w:val="001B4E56"/>
    <w:rsid w:val="001B4F10"/>
    <w:rsid w:val="001B50E7"/>
    <w:rsid w:val="001B519F"/>
    <w:rsid w:val="001B54C9"/>
    <w:rsid w:val="001B5528"/>
    <w:rsid w:val="001B555C"/>
    <w:rsid w:val="001B57C0"/>
    <w:rsid w:val="001B58B9"/>
    <w:rsid w:val="001B5B72"/>
    <w:rsid w:val="001B5E3E"/>
    <w:rsid w:val="001B5F61"/>
    <w:rsid w:val="001B5F80"/>
    <w:rsid w:val="001B5FCC"/>
    <w:rsid w:val="001B6397"/>
    <w:rsid w:val="001B63B0"/>
    <w:rsid w:val="001B65B7"/>
    <w:rsid w:val="001B665A"/>
    <w:rsid w:val="001B67A3"/>
    <w:rsid w:val="001B67BD"/>
    <w:rsid w:val="001B6981"/>
    <w:rsid w:val="001B6F00"/>
    <w:rsid w:val="001B6F50"/>
    <w:rsid w:val="001B766E"/>
    <w:rsid w:val="001B76A5"/>
    <w:rsid w:val="001B7937"/>
    <w:rsid w:val="001B7A4F"/>
    <w:rsid w:val="001B7AD7"/>
    <w:rsid w:val="001B7AEC"/>
    <w:rsid w:val="001B7EEA"/>
    <w:rsid w:val="001B7FC5"/>
    <w:rsid w:val="001C00B4"/>
    <w:rsid w:val="001C01A0"/>
    <w:rsid w:val="001C0392"/>
    <w:rsid w:val="001C055D"/>
    <w:rsid w:val="001C080A"/>
    <w:rsid w:val="001C0C29"/>
    <w:rsid w:val="001C0C52"/>
    <w:rsid w:val="001C0E4C"/>
    <w:rsid w:val="001C12A5"/>
    <w:rsid w:val="001C16C3"/>
    <w:rsid w:val="001C1710"/>
    <w:rsid w:val="001C199A"/>
    <w:rsid w:val="001C1E29"/>
    <w:rsid w:val="001C21B4"/>
    <w:rsid w:val="001C21C5"/>
    <w:rsid w:val="001C2608"/>
    <w:rsid w:val="001C2653"/>
    <w:rsid w:val="001C2777"/>
    <w:rsid w:val="001C2964"/>
    <w:rsid w:val="001C2B08"/>
    <w:rsid w:val="001C2BE7"/>
    <w:rsid w:val="001C2F39"/>
    <w:rsid w:val="001C2F3E"/>
    <w:rsid w:val="001C3CC0"/>
    <w:rsid w:val="001C3F77"/>
    <w:rsid w:val="001C437B"/>
    <w:rsid w:val="001C43F1"/>
    <w:rsid w:val="001C45A5"/>
    <w:rsid w:val="001C47BF"/>
    <w:rsid w:val="001C5281"/>
    <w:rsid w:val="001C52BD"/>
    <w:rsid w:val="001C5329"/>
    <w:rsid w:val="001C54A5"/>
    <w:rsid w:val="001C54C4"/>
    <w:rsid w:val="001C55BE"/>
    <w:rsid w:val="001C5603"/>
    <w:rsid w:val="001C5663"/>
    <w:rsid w:val="001C5898"/>
    <w:rsid w:val="001C596A"/>
    <w:rsid w:val="001C5AC8"/>
    <w:rsid w:val="001C5B7A"/>
    <w:rsid w:val="001C5D39"/>
    <w:rsid w:val="001C5E0B"/>
    <w:rsid w:val="001C5FAD"/>
    <w:rsid w:val="001C6050"/>
    <w:rsid w:val="001C654A"/>
    <w:rsid w:val="001C656C"/>
    <w:rsid w:val="001C671E"/>
    <w:rsid w:val="001C672C"/>
    <w:rsid w:val="001C67BC"/>
    <w:rsid w:val="001C6856"/>
    <w:rsid w:val="001C6EC0"/>
    <w:rsid w:val="001C7082"/>
    <w:rsid w:val="001C70E9"/>
    <w:rsid w:val="001C726E"/>
    <w:rsid w:val="001C74C4"/>
    <w:rsid w:val="001C76BF"/>
    <w:rsid w:val="001C7709"/>
    <w:rsid w:val="001C78BA"/>
    <w:rsid w:val="001C7A5D"/>
    <w:rsid w:val="001C7E9A"/>
    <w:rsid w:val="001D05D3"/>
    <w:rsid w:val="001D0E3B"/>
    <w:rsid w:val="001D0F90"/>
    <w:rsid w:val="001D12DE"/>
    <w:rsid w:val="001D12E8"/>
    <w:rsid w:val="001D1363"/>
    <w:rsid w:val="001D1427"/>
    <w:rsid w:val="001D1511"/>
    <w:rsid w:val="001D1727"/>
    <w:rsid w:val="001D1A37"/>
    <w:rsid w:val="001D1C73"/>
    <w:rsid w:val="001D1D4C"/>
    <w:rsid w:val="001D1E71"/>
    <w:rsid w:val="001D1EDA"/>
    <w:rsid w:val="001D1F3B"/>
    <w:rsid w:val="001D24F1"/>
    <w:rsid w:val="001D28B7"/>
    <w:rsid w:val="001D2A5A"/>
    <w:rsid w:val="001D2D4F"/>
    <w:rsid w:val="001D3257"/>
    <w:rsid w:val="001D32B3"/>
    <w:rsid w:val="001D346A"/>
    <w:rsid w:val="001D3775"/>
    <w:rsid w:val="001D3AB6"/>
    <w:rsid w:val="001D42FA"/>
    <w:rsid w:val="001D43FB"/>
    <w:rsid w:val="001D4A07"/>
    <w:rsid w:val="001D4A31"/>
    <w:rsid w:val="001D4A54"/>
    <w:rsid w:val="001D4FB6"/>
    <w:rsid w:val="001D50B6"/>
    <w:rsid w:val="001D5581"/>
    <w:rsid w:val="001D5590"/>
    <w:rsid w:val="001D572E"/>
    <w:rsid w:val="001D595C"/>
    <w:rsid w:val="001D5DDE"/>
    <w:rsid w:val="001D5DF1"/>
    <w:rsid w:val="001D5EE8"/>
    <w:rsid w:val="001D5EF7"/>
    <w:rsid w:val="001D604A"/>
    <w:rsid w:val="001D62CB"/>
    <w:rsid w:val="001D6708"/>
    <w:rsid w:val="001D6EBE"/>
    <w:rsid w:val="001D72C4"/>
    <w:rsid w:val="001D7390"/>
    <w:rsid w:val="001D73DD"/>
    <w:rsid w:val="001D7485"/>
    <w:rsid w:val="001D7535"/>
    <w:rsid w:val="001D75C1"/>
    <w:rsid w:val="001D7A4E"/>
    <w:rsid w:val="001D7B8C"/>
    <w:rsid w:val="001D7CDD"/>
    <w:rsid w:val="001E0105"/>
    <w:rsid w:val="001E03A2"/>
    <w:rsid w:val="001E03CD"/>
    <w:rsid w:val="001E05D1"/>
    <w:rsid w:val="001E06B7"/>
    <w:rsid w:val="001E06C3"/>
    <w:rsid w:val="001E0B9F"/>
    <w:rsid w:val="001E0BC2"/>
    <w:rsid w:val="001E0BE5"/>
    <w:rsid w:val="001E0C1D"/>
    <w:rsid w:val="001E0FAB"/>
    <w:rsid w:val="001E0FF1"/>
    <w:rsid w:val="001E103A"/>
    <w:rsid w:val="001E1386"/>
    <w:rsid w:val="001E1474"/>
    <w:rsid w:val="001E1656"/>
    <w:rsid w:val="001E16BA"/>
    <w:rsid w:val="001E182C"/>
    <w:rsid w:val="001E1B6D"/>
    <w:rsid w:val="001E1B74"/>
    <w:rsid w:val="001E1E79"/>
    <w:rsid w:val="001E1FEC"/>
    <w:rsid w:val="001E21F8"/>
    <w:rsid w:val="001E262F"/>
    <w:rsid w:val="001E2816"/>
    <w:rsid w:val="001E2886"/>
    <w:rsid w:val="001E2941"/>
    <w:rsid w:val="001E2B5C"/>
    <w:rsid w:val="001E2C27"/>
    <w:rsid w:val="001E2FFD"/>
    <w:rsid w:val="001E3096"/>
    <w:rsid w:val="001E30D5"/>
    <w:rsid w:val="001E32C7"/>
    <w:rsid w:val="001E3449"/>
    <w:rsid w:val="001E35C3"/>
    <w:rsid w:val="001E3855"/>
    <w:rsid w:val="001E398F"/>
    <w:rsid w:val="001E3BED"/>
    <w:rsid w:val="001E3CB1"/>
    <w:rsid w:val="001E3CEE"/>
    <w:rsid w:val="001E40AD"/>
    <w:rsid w:val="001E40F8"/>
    <w:rsid w:val="001E410D"/>
    <w:rsid w:val="001E4426"/>
    <w:rsid w:val="001E4484"/>
    <w:rsid w:val="001E45D2"/>
    <w:rsid w:val="001E464E"/>
    <w:rsid w:val="001E479B"/>
    <w:rsid w:val="001E47A4"/>
    <w:rsid w:val="001E5013"/>
    <w:rsid w:val="001E5062"/>
    <w:rsid w:val="001E5453"/>
    <w:rsid w:val="001E581E"/>
    <w:rsid w:val="001E5B39"/>
    <w:rsid w:val="001E5BA7"/>
    <w:rsid w:val="001E5DAD"/>
    <w:rsid w:val="001E6701"/>
    <w:rsid w:val="001E6967"/>
    <w:rsid w:val="001E697D"/>
    <w:rsid w:val="001E6A29"/>
    <w:rsid w:val="001E6E2C"/>
    <w:rsid w:val="001E6F86"/>
    <w:rsid w:val="001E6F9B"/>
    <w:rsid w:val="001E745C"/>
    <w:rsid w:val="001E76BB"/>
    <w:rsid w:val="001E7A16"/>
    <w:rsid w:val="001E7B72"/>
    <w:rsid w:val="001E7D68"/>
    <w:rsid w:val="001E7F50"/>
    <w:rsid w:val="001F0073"/>
    <w:rsid w:val="001F00F3"/>
    <w:rsid w:val="001F06F5"/>
    <w:rsid w:val="001F076F"/>
    <w:rsid w:val="001F07B0"/>
    <w:rsid w:val="001F0866"/>
    <w:rsid w:val="001F089E"/>
    <w:rsid w:val="001F08ED"/>
    <w:rsid w:val="001F0A5F"/>
    <w:rsid w:val="001F0F7C"/>
    <w:rsid w:val="001F0FC9"/>
    <w:rsid w:val="001F1273"/>
    <w:rsid w:val="001F1868"/>
    <w:rsid w:val="001F1A3A"/>
    <w:rsid w:val="001F1AED"/>
    <w:rsid w:val="001F1BE0"/>
    <w:rsid w:val="001F1D00"/>
    <w:rsid w:val="001F1EB1"/>
    <w:rsid w:val="001F1F4C"/>
    <w:rsid w:val="001F2410"/>
    <w:rsid w:val="001F24AF"/>
    <w:rsid w:val="001F27B7"/>
    <w:rsid w:val="001F2861"/>
    <w:rsid w:val="001F2B36"/>
    <w:rsid w:val="001F2CB0"/>
    <w:rsid w:val="001F2E7F"/>
    <w:rsid w:val="001F306B"/>
    <w:rsid w:val="001F306E"/>
    <w:rsid w:val="001F30CE"/>
    <w:rsid w:val="001F3129"/>
    <w:rsid w:val="001F32C4"/>
    <w:rsid w:val="001F34A2"/>
    <w:rsid w:val="001F36FC"/>
    <w:rsid w:val="001F397F"/>
    <w:rsid w:val="001F3BA3"/>
    <w:rsid w:val="001F3C01"/>
    <w:rsid w:val="001F3DF2"/>
    <w:rsid w:val="001F3E4B"/>
    <w:rsid w:val="001F4039"/>
    <w:rsid w:val="001F40A9"/>
    <w:rsid w:val="001F4112"/>
    <w:rsid w:val="001F421C"/>
    <w:rsid w:val="001F429C"/>
    <w:rsid w:val="001F46AE"/>
    <w:rsid w:val="001F4818"/>
    <w:rsid w:val="001F4ABE"/>
    <w:rsid w:val="001F4ACE"/>
    <w:rsid w:val="001F4E83"/>
    <w:rsid w:val="001F4F89"/>
    <w:rsid w:val="001F50C4"/>
    <w:rsid w:val="001F546F"/>
    <w:rsid w:val="001F55EE"/>
    <w:rsid w:val="001F5719"/>
    <w:rsid w:val="001F5AC9"/>
    <w:rsid w:val="001F5BA4"/>
    <w:rsid w:val="001F5DF7"/>
    <w:rsid w:val="001F5EEE"/>
    <w:rsid w:val="001F5F4B"/>
    <w:rsid w:val="001F6034"/>
    <w:rsid w:val="001F603F"/>
    <w:rsid w:val="001F608C"/>
    <w:rsid w:val="001F60A9"/>
    <w:rsid w:val="001F613D"/>
    <w:rsid w:val="001F6342"/>
    <w:rsid w:val="001F668D"/>
    <w:rsid w:val="001F69B1"/>
    <w:rsid w:val="001F6BFA"/>
    <w:rsid w:val="001F6C1C"/>
    <w:rsid w:val="001F6CAA"/>
    <w:rsid w:val="001F6CDE"/>
    <w:rsid w:val="001F6D3D"/>
    <w:rsid w:val="001F6D51"/>
    <w:rsid w:val="001F6D70"/>
    <w:rsid w:val="001F6EEC"/>
    <w:rsid w:val="001F73A2"/>
    <w:rsid w:val="001F7A5A"/>
    <w:rsid w:val="001F7A82"/>
    <w:rsid w:val="001F7DF0"/>
    <w:rsid w:val="001F7E10"/>
    <w:rsid w:val="002004CE"/>
    <w:rsid w:val="00200788"/>
    <w:rsid w:val="00200951"/>
    <w:rsid w:val="00200A5B"/>
    <w:rsid w:val="00200B72"/>
    <w:rsid w:val="00200C95"/>
    <w:rsid w:val="00200FC1"/>
    <w:rsid w:val="002013AB"/>
    <w:rsid w:val="002014DB"/>
    <w:rsid w:val="0020173B"/>
    <w:rsid w:val="002018F9"/>
    <w:rsid w:val="00201E38"/>
    <w:rsid w:val="00202070"/>
    <w:rsid w:val="00202280"/>
    <w:rsid w:val="00202460"/>
    <w:rsid w:val="00202490"/>
    <w:rsid w:val="00202672"/>
    <w:rsid w:val="002028D6"/>
    <w:rsid w:val="00202AD7"/>
    <w:rsid w:val="00202F0D"/>
    <w:rsid w:val="00203133"/>
    <w:rsid w:val="002033B7"/>
    <w:rsid w:val="0020340B"/>
    <w:rsid w:val="002035C0"/>
    <w:rsid w:val="00203674"/>
    <w:rsid w:val="0020390B"/>
    <w:rsid w:val="00203938"/>
    <w:rsid w:val="00203E3A"/>
    <w:rsid w:val="00203F4D"/>
    <w:rsid w:val="00204062"/>
    <w:rsid w:val="0020438B"/>
    <w:rsid w:val="0020480A"/>
    <w:rsid w:val="0020495A"/>
    <w:rsid w:val="00204982"/>
    <w:rsid w:val="00204B06"/>
    <w:rsid w:val="00205088"/>
    <w:rsid w:val="002050F3"/>
    <w:rsid w:val="00205200"/>
    <w:rsid w:val="002055BA"/>
    <w:rsid w:val="00205712"/>
    <w:rsid w:val="0020599D"/>
    <w:rsid w:val="00205B20"/>
    <w:rsid w:val="00205C92"/>
    <w:rsid w:val="00205DAA"/>
    <w:rsid w:val="00205EC2"/>
    <w:rsid w:val="00205EEC"/>
    <w:rsid w:val="00206014"/>
    <w:rsid w:val="00206261"/>
    <w:rsid w:val="00206513"/>
    <w:rsid w:val="00206823"/>
    <w:rsid w:val="002068D9"/>
    <w:rsid w:val="00206B26"/>
    <w:rsid w:val="00206CC4"/>
    <w:rsid w:val="00207026"/>
    <w:rsid w:val="002073B3"/>
    <w:rsid w:val="0020750A"/>
    <w:rsid w:val="0020768E"/>
    <w:rsid w:val="002076E4"/>
    <w:rsid w:val="002078AA"/>
    <w:rsid w:val="002079BA"/>
    <w:rsid w:val="00207AA3"/>
    <w:rsid w:val="00207BFE"/>
    <w:rsid w:val="00210492"/>
    <w:rsid w:val="002105C5"/>
    <w:rsid w:val="0021078F"/>
    <w:rsid w:val="002107FA"/>
    <w:rsid w:val="00210812"/>
    <w:rsid w:val="0021086A"/>
    <w:rsid w:val="002108D0"/>
    <w:rsid w:val="00210915"/>
    <w:rsid w:val="00210ACB"/>
    <w:rsid w:val="00210BD9"/>
    <w:rsid w:val="00210C8B"/>
    <w:rsid w:val="00210DEE"/>
    <w:rsid w:val="00210DF2"/>
    <w:rsid w:val="002111B0"/>
    <w:rsid w:val="002111FC"/>
    <w:rsid w:val="00211242"/>
    <w:rsid w:val="002113E1"/>
    <w:rsid w:val="00211493"/>
    <w:rsid w:val="00211584"/>
    <w:rsid w:val="00211831"/>
    <w:rsid w:val="00211961"/>
    <w:rsid w:val="00211B33"/>
    <w:rsid w:val="00211C24"/>
    <w:rsid w:val="00211D16"/>
    <w:rsid w:val="00212107"/>
    <w:rsid w:val="002122E3"/>
    <w:rsid w:val="002123FA"/>
    <w:rsid w:val="00212613"/>
    <w:rsid w:val="00212CAC"/>
    <w:rsid w:val="0021312A"/>
    <w:rsid w:val="00213344"/>
    <w:rsid w:val="00213448"/>
    <w:rsid w:val="002135BF"/>
    <w:rsid w:val="0021376D"/>
    <w:rsid w:val="00213AE1"/>
    <w:rsid w:val="00213B4C"/>
    <w:rsid w:val="00213DFE"/>
    <w:rsid w:val="00213E66"/>
    <w:rsid w:val="00213F3D"/>
    <w:rsid w:val="002140E8"/>
    <w:rsid w:val="0021449B"/>
    <w:rsid w:val="00214731"/>
    <w:rsid w:val="00214783"/>
    <w:rsid w:val="00214901"/>
    <w:rsid w:val="002149E8"/>
    <w:rsid w:val="00214A26"/>
    <w:rsid w:val="00214B49"/>
    <w:rsid w:val="00214B94"/>
    <w:rsid w:val="00215162"/>
    <w:rsid w:val="0021519D"/>
    <w:rsid w:val="0021544A"/>
    <w:rsid w:val="0021553A"/>
    <w:rsid w:val="00215684"/>
    <w:rsid w:val="002157F7"/>
    <w:rsid w:val="0021580C"/>
    <w:rsid w:val="00215EEF"/>
    <w:rsid w:val="00215F79"/>
    <w:rsid w:val="00216069"/>
    <w:rsid w:val="00216264"/>
    <w:rsid w:val="002164A0"/>
    <w:rsid w:val="00216573"/>
    <w:rsid w:val="00216729"/>
    <w:rsid w:val="0021691C"/>
    <w:rsid w:val="00216B57"/>
    <w:rsid w:val="00216E85"/>
    <w:rsid w:val="00216ED8"/>
    <w:rsid w:val="002175D2"/>
    <w:rsid w:val="00217A04"/>
    <w:rsid w:val="00217A0F"/>
    <w:rsid w:val="00217A1F"/>
    <w:rsid w:val="00217C4B"/>
    <w:rsid w:val="00217E28"/>
    <w:rsid w:val="002202F0"/>
    <w:rsid w:val="00220771"/>
    <w:rsid w:val="00220839"/>
    <w:rsid w:val="00220A05"/>
    <w:rsid w:val="00220E4C"/>
    <w:rsid w:val="00220E54"/>
    <w:rsid w:val="002217CA"/>
    <w:rsid w:val="00221BD0"/>
    <w:rsid w:val="00221F6B"/>
    <w:rsid w:val="002220C4"/>
    <w:rsid w:val="0022230E"/>
    <w:rsid w:val="0022268D"/>
    <w:rsid w:val="0022271A"/>
    <w:rsid w:val="0022272B"/>
    <w:rsid w:val="00222AE3"/>
    <w:rsid w:val="00222C0A"/>
    <w:rsid w:val="00222D07"/>
    <w:rsid w:val="00222EAB"/>
    <w:rsid w:val="00223204"/>
    <w:rsid w:val="00223702"/>
    <w:rsid w:val="002239F4"/>
    <w:rsid w:val="00223C3F"/>
    <w:rsid w:val="00223C66"/>
    <w:rsid w:val="00223CE3"/>
    <w:rsid w:val="00223DFB"/>
    <w:rsid w:val="00223F96"/>
    <w:rsid w:val="00224234"/>
    <w:rsid w:val="002244F8"/>
    <w:rsid w:val="0022453D"/>
    <w:rsid w:val="002246C7"/>
    <w:rsid w:val="0022484A"/>
    <w:rsid w:val="0022492D"/>
    <w:rsid w:val="00224E06"/>
    <w:rsid w:val="00224E38"/>
    <w:rsid w:val="00224E98"/>
    <w:rsid w:val="00224F63"/>
    <w:rsid w:val="002251B2"/>
    <w:rsid w:val="00225292"/>
    <w:rsid w:val="0022534D"/>
    <w:rsid w:val="00225379"/>
    <w:rsid w:val="0022540A"/>
    <w:rsid w:val="00225414"/>
    <w:rsid w:val="002255A8"/>
    <w:rsid w:val="0022591C"/>
    <w:rsid w:val="00225ACE"/>
    <w:rsid w:val="00225AEB"/>
    <w:rsid w:val="00225C09"/>
    <w:rsid w:val="00225CE3"/>
    <w:rsid w:val="00225E8A"/>
    <w:rsid w:val="00225F7F"/>
    <w:rsid w:val="00226259"/>
    <w:rsid w:val="002263FE"/>
    <w:rsid w:val="0022653D"/>
    <w:rsid w:val="00226652"/>
    <w:rsid w:val="00226755"/>
    <w:rsid w:val="002267DD"/>
    <w:rsid w:val="0022695C"/>
    <w:rsid w:val="00226A7C"/>
    <w:rsid w:val="00226D8F"/>
    <w:rsid w:val="00227142"/>
    <w:rsid w:val="00227203"/>
    <w:rsid w:val="002273DC"/>
    <w:rsid w:val="002277D9"/>
    <w:rsid w:val="00227B52"/>
    <w:rsid w:val="00227B53"/>
    <w:rsid w:val="00227B8C"/>
    <w:rsid w:val="00227C1D"/>
    <w:rsid w:val="00227E7C"/>
    <w:rsid w:val="00230133"/>
    <w:rsid w:val="0023015D"/>
    <w:rsid w:val="00230555"/>
    <w:rsid w:val="00230881"/>
    <w:rsid w:val="00230B35"/>
    <w:rsid w:val="00231165"/>
    <w:rsid w:val="002313E0"/>
    <w:rsid w:val="00231420"/>
    <w:rsid w:val="00231521"/>
    <w:rsid w:val="0023155B"/>
    <w:rsid w:val="0023175A"/>
    <w:rsid w:val="002318E3"/>
    <w:rsid w:val="00231DA5"/>
    <w:rsid w:val="00231EE3"/>
    <w:rsid w:val="00231F46"/>
    <w:rsid w:val="00232281"/>
    <w:rsid w:val="00232359"/>
    <w:rsid w:val="0023242B"/>
    <w:rsid w:val="00232669"/>
    <w:rsid w:val="002329A9"/>
    <w:rsid w:val="00232B99"/>
    <w:rsid w:val="00232C76"/>
    <w:rsid w:val="00232F0E"/>
    <w:rsid w:val="0023353B"/>
    <w:rsid w:val="002336DA"/>
    <w:rsid w:val="002336F5"/>
    <w:rsid w:val="00233864"/>
    <w:rsid w:val="00233C7C"/>
    <w:rsid w:val="00233CDA"/>
    <w:rsid w:val="00233D81"/>
    <w:rsid w:val="00233F93"/>
    <w:rsid w:val="0023405D"/>
    <w:rsid w:val="002344C5"/>
    <w:rsid w:val="00234525"/>
    <w:rsid w:val="00234889"/>
    <w:rsid w:val="00234AF3"/>
    <w:rsid w:val="00234C5C"/>
    <w:rsid w:val="00234D54"/>
    <w:rsid w:val="00234DEE"/>
    <w:rsid w:val="00234FD4"/>
    <w:rsid w:val="002350EA"/>
    <w:rsid w:val="002353EA"/>
    <w:rsid w:val="002354DB"/>
    <w:rsid w:val="0023577A"/>
    <w:rsid w:val="00235856"/>
    <w:rsid w:val="00235B2E"/>
    <w:rsid w:val="00235B71"/>
    <w:rsid w:val="00235C09"/>
    <w:rsid w:val="00235F24"/>
    <w:rsid w:val="002361AB"/>
    <w:rsid w:val="00236201"/>
    <w:rsid w:val="002363AD"/>
    <w:rsid w:val="002363F5"/>
    <w:rsid w:val="00236489"/>
    <w:rsid w:val="00236B4A"/>
    <w:rsid w:val="00236BA0"/>
    <w:rsid w:val="002370EA"/>
    <w:rsid w:val="0023765F"/>
    <w:rsid w:val="0023769A"/>
    <w:rsid w:val="0023773A"/>
    <w:rsid w:val="0023798D"/>
    <w:rsid w:val="00237A0C"/>
    <w:rsid w:val="00237B25"/>
    <w:rsid w:val="00237B75"/>
    <w:rsid w:val="00237D5A"/>
    <w:rsid w:val="00237EFB"/>
    <w:rsid w:val="00237F94"/>
    <w:rsid w:val="00240094"/>
    <w:rsid w:val="00240341"/>
    <w:rsid w:val="00240545"/>
    <w:rsid w:val="002408C9"/>
    <w:rsid w:val="00240D43"/>
    <w:rsid w:val="00240F86"/>
    <w:rsid w:val="00240FDB"/>
    <w:rsid w:val="0024133C"/>
    <w:rsid w:val="0024135D"/>
    <w:rsid w:val="00241989"/>
    <w:rsid w:val="002419F6"/>
    <w:rsid w:val="00241A85"/>
    <w:rsid w:val="00241C43"/>
    <w:rsid w:val="00241C91"/>
    <w:rsid w:val="00241D24"/>
    <w:rsid w:val="00241E19"/>
    <w:rsid w:val="002420B3"/>
    <w:rsid w:val="0024212F"/>
    <w:rsid w:val="00242304"/>
    <w:rsid w:val="0024261E"/>
    <w:rsid w:val="00242A22"/>
    <w:rsid w:val="00242CD0"/>
    <w:rsid w:val="00242D6F"/>
    <w:rsid w:val="00242DF5"/>
    <w:rsid w:val="00242E0F"/>
    <w:rsid w:val="00242EE4"/>
    <w:rsid w:val="002430D1"/>
    <w:rsid w:val="00243178"/>
    <w:rsid w:val="002431D5"/>
    <w:rsid w:val="00243231"/>
    <w:rsid w:val="002433AE"/>
    <w:rsid w:val="002433EB"/>
    <w:rsid w:val="00243416"/>
    <w:rsid w:val="002434CE"/>
    <w:rsid w:val="00243521"/>
    <w:rsid w:val="00243542"/>
    <w:rsid w:val="0024355F"/>
    <w:rsid w:val="00243789"/>
    <w:rsid w:val="002438F4"/>
    <w:rsid w:val="00243CD6"/>
    <w:rsid w:val="00243DAF"/>
    <w:rsid w:val="00243EA5"/>
    <w:rsid w:val="00244088"/>
    <w:rsid w:val="002444A4"/>
    <w:rsid w:val="00244553"/>
    <w:rsid w:val="0024463D"/>
    <w:rsid w:val="002448E3"/>
    <w:rsid w:val="00244BC0"/>
    <w:rsid w:val="00244E2B"/>
    <w:rsid w:val="0024517D"/>
    <w:rsid w:val="0024554B"/>
    <w:rsid w:val="002455C3"/>
    <w:rsid w:val="00245676"/>
    <w:rsid w:val="00245C09"/>
    <w:rsid w:val="00245C42"/>
    <w:rsid w:val="00245D3A"/>
    <w:rsid w:val="0024618B"/>
    <w:rsid w:val="00246241"/>
    <w:rsid w:val="00246406"/>
    <w:rsid w:val="00246414"/>
    <w:rsid w:val="00246572"/>
    <w:rsid w:val="00246617"/>
    <w:rsid w:val="002466EA"/>
    <w:rsid w:val="002467E7"/>
    <w:rsid w:val="002468A9"/>
    <w:rsid w:val="00246CF3"/>
    <w:rsid w:val="00246D07"/>
    <w:rsid w:val="00246D71"/>
    <w:rsid w:val="00246FD3"/>
    <w:rsid w:val="002470AD"/>
    <w:rsid w:val="00247133"/>
    <w:rsid w:val="00247214"/>
    <w:rsid w:val="00247220"/>
    <w:rsid w:val="002504E5"/>
    <w:rsid w:val="002508D8"/>
    <w:rsid w:val="00250EE9"/>
    <w:rsid w:val="00251430"/>
    <w:rsid w:val="00251646"/>
    <w:rsid w:val="00251AFB"/>
    <w:rsid w:val="00251B2F"/>
    <w:rsid w:val="00252229"/>
    <w:rsid w:val="00252341"/>
    <w:rsid w:val="0025242E"/>
    <w:rsid w:val="0025267D"/>
    <w:rsid w:val="00252734"/>
    <w:rsid w:val="002528C9"/>
    <w:rsid w:val="00252BAF"/>
    <w:rsid w:val="00252C5A"/>
    <w:rsid w:val="00253010"/>
    <w:rsid w:val="00253078"/>
    <w:rsid w:val="002532D7"/>
    <w:rsid w:val="00253406"/>
    <w:rsid w:val="002537DF"/>
    <w:rsid w:val="00253857"/>
    <w:rsid w:val="002539D6"/>
    <w:rsid w:val="00253FE5"/>
    <w:rsid w:val="00254053"/>
    <w:rsid w:val="002542FC"/>
    <w:rsid w:val="00254329"/>
    <w:rsid w:val="00254CB1"/>
    <w:rsid w:val="00254DC9"/>
    <w:rsid w:val="00254E8A"/>
    <w:rsid w:val="00254F3E"/>
    <w:rsid w:val="00254FD2"/>
    <w:rsid w:val="00255033"/>
    <w:rsid w:val="002551C2"/>
    <w:rsid w:val="0025566C"/>
    <w:rsid w:val="002557BD"/>
    <w:rsid w:val="00255B58"/>
    <w:rsid w:val="00255BF0"/>
    <w:rsid w:val="002560B1"/>
    <w:rsid w:val="002563E0"/>
    <w:rsid w:val="0025663D"/>
    <w:rsid w:val="00256A3E"/>
    <w:rsid w:val="00256E1D"/>
    <w:rsid w:val="00256F20"/>
    <w:rsid w:val="00257138"/>
    <w:rsid w:val="0025749D"/>
    <w:rsid w:val="002575B5"/>
    <w:rsid w:val="00257670"/>
    <w:rsid w:val="0025780F"/>
    <w:rsid w:val="00257827"/>
    <w:rsid w:val="0025788C"/>
    <w:rsid w:val="0025789D"/>
    <w:rsid w:val="002578B8"/>
    <w:rsid w:val="00257A07"/>
    <w:rsid w:val="00257ABF"/>
    <w:rsid w:val="00257AE8"/>
    <w:rsid w:val="00257CF5"/>
    <w:rsid w:val="00260068"/>
    <w:rsid w:val="00260197"/>
    <w:rsid w:val="00260336"/>
    <w:rsid w:val="00260365"/>
    <w:rsid w:val="00260539"/>
    <w:rsid w:val="002605D6"/>
    <w:rsid w:val="0026061C"/>
    <w:rsid w:val="00260C74"/>
    <w:rsid w:val="00260CE8"/>
    <w:rsid w:val="00260D89"/>
    <w:rsid w:val="00260E77"/>
    <w:rsid w:val="0026130F"/>
    <w:rsid w:val="00261437"/>
    <w:rsid w:val="0026148D"/>
    <w:rsid w:val="002614E7"/>
    <w:rsid w:val="002615C3"/>
    <w:rsid w:val="0026166F"/>
    <w:rsid w:val="0026177A"/>
    <w:rsid w:val="002617D4"/>
    <w:rsid w:val="002619DD"/>
    <w:rsid w:val="00261AD1"/>
    <w:rsid w:val="00261ED1"/>
    <w:rsid w:val="0026205D"/>
    <w:rsid w:val="002620D4"/>
    <w:rsid w:val="00262462"/>
    <w:rsid w:val="0026249F"/>
    <w:rsid w:val="00262AC4"/>
    <w:rsid w:val="00262CC7"/>
    <w:rsid w:val="00262D6B"/>
    <w:rsid w:val="00262DE5"/>
    <w:rsid w:val="00262FC0"/>
    <w:rsid w:val="00263165"/>
    <w:rsid w:val="0026316C"/>
    <w:rsid w:val="0026353D"/>
    <w:rsid w:val="0026365E"/>
    <w:rsid w:val="0026371C"/>
    <w:rsid w:val="00263895"/>
    <w:rsid w:val="00263939"/>
    <w:rsid w:val="002639CA"/>
    <w:rsid w:val="00263A20"/>
    <w:rsid w:val="00263A58"/>
    <w:rsid w:val="00263C50"/>
    <w:rsid w:val="00263D98"/>
    <w:rsid w:val="00263DC0"/>
    <w:rsid w:val="00263E51"/>
    <w:rsid w:val="00264008"/>
    <w:rsid w:val="00264518"/>
    <w:rsid w:val="0026482D"/>
    <w:rsid w:val="002648EC"/>
    <w:rsid w:val="00264CCE"/>
    <w:rsid w:val="00264E33"/>
    <w:rsid w:val="00264EBA"/>
    <w:rsid w:val="00264FAD"/>
    <w:rsid w:val="002651C1"/>
    <w:rsid w:val="0026527B"/>
    <w:rsid w:val="0026566B"/>
    <w:rsid w:val="002658F0"/>
    <w:rsid w:val="00265AE8"/>
    <w:rsid w:val="00266259"/>
    <w:rsid w:val="00266307"/>
    <w:rsid w:val="00266311"/>
    <w:rsid w:val="00266461"/>
    <w:rsid w:val="002667A0"/>
    <w:rsid w:val="002667CB"/>
    <w:rsid w:val="0026684E"/>
    <w:rsid w:val="00266864"/>
    <w:rsid w:val="00266995"/>
    <w:rsid w:val="002669BF"/>
    <w:rsid w:val="00266E76"/>
    <w:rsid w:val="0026769D"/>
    <w:rsid w:val="002676C2"/>
    <w:rsid w:val="0026774E"/>
    <w:rsid w:val="0026790D"/>
    <w:rsid w:val="00267BA9"/>
    <w:rsid w:val="00267E7C"/>
    <w:rsid w:val="00267F48"/>
    <w:rsid w:val="00270410"/>
    <w:rsid w:val="0027073A"/>
    <w:rsid w:val="0027084E"/>
    <w:rsid w:val="00270A67"/>
    <w:rsid w:val="00270C3D"/>
    <w:rsid w:val="00271198"/>
    <w:rsid w:val="00271248"/>
    <w:rsid w:val="002712ED"/>
    <w:rsid w:val="00271377"/>
    <w:rsid w:val="002715EB"/>
    <w:rsid w:val="0027175C"/>
    <w:rsid w:val="002718A5"/>
    <w:rsid w:val="00271DB5"/>
    <w:rsid w:val="00271E85"/>
    <w:rsid w:val="00271EC5"/>
    <w:rsid w:val="00272392"/>
    <w:rsid w:val="00272410"/>
    <w:rsid w:val="00272517"/>
    <w:rsid w:val="002725D9"/>
    <w:rsid w:val="00272A1C"/>
    <w:rsid w:val="00272B12"/>
    <w:rsid w:val="00272E20"/>
    <w:rsid w:val="00273443"/>
    <w:rsid w:val="002734C8"/>
    <w:rsid w:val="002734FE"/>
    <w:rsid w:val="002735C7"/>
    <w:rsid w:val="0027368D"/>
    <w:rsid w:val="00273AF1"/>
    <w:rsid w:val="00273B7F"/>
    <w:rsid w:val="00273BE8"/>
    <w:rsid w:val="00274040"/>
    <w:rsid w:val="00274063"/>
    <w:rsid w:val="002742C8"/>
    <w:rsid w:val="00274AD2"/>
    <w:rsid w:val="00274AE4"/>
    <w:rsid w:val="00274D4C"/>
    <w:rsid w:val="00274E1A"/>
    <w:rsid w:val="00274E4B"/>
    <w:rsid w:val="00274F9F"/>
    <w:rsid w:val="002751F7"/>
    <w:rsid w:val="0027547C"/>
    <w:rsid w:val="00275493"/>
    <w:rsid w:val="002754EC"/>
    <w:rsid w:val="002755B3"/>
    <w:rsid w:val="002759F9"/>
    <w:rsid w:val="00275AFA"/>
    <w:rsid w:val="00275D99"/>
    <w:rsid w:val="00275F1D"/>
    <w:rsid w:val="00275F6E"/>
    <w:rsid w:val="00275F7A"/>
    <w:rsid w:val="00276077"/>
    <w:rsid w:val="00276232"/>
    <w:rsid w:val="0027645B"/>
    <w:rsid w:val="00276515"/>
    <w:rsid w:val="00276585"/>
    <w:rsid w:val="00276A09"/>
    <w:rsid w:val="00276BB9"/>
    <w:rsid w:val="00276CBE"/>
    <w:rsid w:val="00276D63"/>
    <w:rsid w:val="00276FF0"/>
    <w:rsid w:val="00277083"/>
    <w:rsid w:val="002770AB"/>
    <w:rsid w:val="00277122"/>
    <w:rsid w:val="0027720C"/>
    <w:rsid w:val="00277262"/>
    <w:rsid w:val="002772C0"/>
    <w:rsid w:val="002772F3"/>
    <w:rsid w:val="0027738D"/>
    <w:rsid w:val="00277428"/>
    <w:rsid w:val="0027753D"/>
    <w:rsid w:val="002776B8"/>
    <w:rsid w:val="00277700"/>
    <w:rsid w:val="0027777A"/>
    <w:rsid w:val="00277925"/>
    <w:rsid w:val="00277A2E"/>
    <w:rsid w:val="00277AD6"/>
    <w:rsid w:val="00277B58"/>
    <w:rsid w:val="00277BA2"/>
    <w:rsid w:val="00277EBD"/>
    <w:rsid w:val="00280184"/>
    <w:rsid w:val="00280620"/>
    <w:rsid w:val="00280741"/>
    <w:rsid w:val="0028081F"/>
    <w:rsid w:val="00280844"/>
    <w:rsid w:val="0028098D"/>
    <w:rsid w:val="00280CE7"/>
    <w:rsid w:val="00280D11"/>
    <w:rsid w:val="00280EE2"/>
    <w:rsid w:val="00281523"/>
    <w:rsid w:val="00281657"/>
    <w:rsid w:val="0028167E"/>
    <w:rsid w:val="002816DE"/>
    <w:rsid w:val="0028187B"/>
    <w:rsid w:val="00282572"/>
    <w:rsid w:val="0028273E"/>
    <w:rsid w:val="00282F0E"/>
    <w:rsid w:val="00283469"/>
    <w:rsid w:val="00283643"/>
    <w:rsid w:val="00283671"/>
    <w:rsid w:val="00283A13"/>
    <w:rsid w:val="00283D60"/>
    <w:rsid w:val="00283D74"/>
    <w:rsid w:val="00283D83"/>
    <w:rsid w:val="00283FA2"/>
    <w:rsid w:val="00284331"/>
    <w:rsid w:val="00284466"/>
    <w:rsid w:val="002845AD"/>
    <w:rsid w:val="002845B3"/>
    <w:rsid w:val="00284EA8"/>
    <w:rsid w:val="002850BB"/>
    <w:rsid w:val="0028548F"/>
    <w:rsid w:val="00285A23"/>
    <w:rsid w:val="00285A7D"/>
    <w:rsid w:val="00285B6B"/>
    <w:rsid w:val="00285BD2"/>
    <w:rsid w:val="00286027"/>
    <w:rsid w:val="00286078"/>
    <w:rsid w:val="00286218"/>
    <w:rsid w:val="0028629A"/>
    <w:rsid w:val="002862A4"/>
    <w:rsid w:val="002862BF"/>
    <w:rsid w:val="00286804"/>
    <w:rsid w:val="00286A78"/>
    <w:rsid w:val="00286DE5"/>
    <w:rsid w:val="00286F04"/>
    <w:rsid w:val="002871BC"/>
    <w:rsid w:val="002872F0"/>
    <w:rsid w:val="00287436"/>
    <w:rsid w:val="00287459"/>
    <w:rsid w:val="002877C2"/>
    <w:rsid w:val="00287827"/>
    <w:rsid w:val="00287979"/>
    <w:rsid w:val="00287ECD"/>
    <w:rsid w:val="00287F7D"/>
    <w:rsid w:val="002906AC"/>
    <w:rsid w:val="002906B8"/>
    <w:rsid w:val="002909BC"/>
    <w:rsid w:val="00290BAB"/>
    <w:rsid w:val="00290C34"/>
    <w:rsid w:val="00290C6D"/>
    <w:rsid w:val="00290E2D"/>
    <w:rsid w:val="00290F83"/>
    <w:rsid w:val="002913DF"/>
    <w:rsid w:val="002914BF"/>
    <w:rsid w:val="00291660"/>
    <w:rsid w:val="002917E6"/>
    <w:rsid w:val="0029190F"/>
    <w:rsid w:val="00291997"/>
    <w:rsid w:val="00291B48"/>
    <w:rsid w:val="0029201D"/>
    <w:rsid w:val="0029204E"/>
    <w:rsid w:val="00292090"/>
    <w:rsid w:val="002920EA"/>
    <w:rsid w:val="002921BC"/>
    <w:rsid w:val="00292296"/>
    <w:rsid w:val="0029234C"/>
    <w:rsid w:val="00292446"/>
    <w:rsid w:val="00292505"/>
    <w:rsid w:val="0029273D"/>
    <w:rsid w:val="00292917"/>
    <w:rsid w:val="00292921"/>
    <w:rsid w:val="00292AE9"/>
    <w:rsid w:val="00292C58"/>
    <w:rsid w:val="00292CE2"/>
    <w:rsid w:val="00292CEC"/>
    <w:rsid w:val="00292D15"/>
    <w:rsid w:val="00292E43"/>
    <w:rsid w:val="00292E62"/>
    <w:rsid w:val="00292EC8"/>
    <w:rsid w:val="00293037"/>
    <w:rsid w:val="002931BC"/>
    <w:rsid w:val="002932B9"/>
    <w:rsid w:val="002935C6"/>
    <w:rsid w:val="0029369A"/>
    <w:rsid w:val="00293888"/>
    <w:rsid w:val="00293B6F"/>
    <w:rsid w:val="00293C30"/>
    <w:rsid w:val="00293D42"/>
    <w:rsid w:val="00293D9A"/>
    <w:rsid w:val="00293D9C"/>
    <w:rsid w:val="002940BC"/>
    <w:rsid w:val="00294249"/>
    <w:rsid w:val="002942D9"/>
    <w:rsid w:val="0029439C"/>
    <w:rsid w:val="002943F4"/>
    <w:rsid w:val="00294572"/>
    <w:rsid w:val="00294863"/>
    <w:rsid w:val="0029492D"/>
    <w:rsid w:val="00295020"/>
    <w:rsid w:val="00295323"/>
    <w:rsid w:val="0029539B"/>
    <w:rsid w:val="002956B6"/>
    <w:rsid w:val="0029570F"/>
    <w:rsid w:val="00295862"/>
    <w:rsid w:val="00295959"/>
    <w:rsid w:val="00295BA2"/>
    <w:rsid w:val="00295DD4"/>
    <w:rsid w:val="002962B0"/>
    <w:rsid w:val="00296385"/>
    <w:rsid w:val="002963EC"/>
    <w:rsid w:val="0029650F"/>
    <w:rsid w:val="002966B1"/>
    <w:rsid w:val="002966D0"/>
    <w:rsid w:val="002967E6"/>
    <w:rsid w:val="00296884"/>
    <w:rsid w:val="00296927"/>
    <w:rsid w:val="00296C35"/>
    <w:rsid w:val="00296E0F"/>
    <w:rsid w:val="00297008"/>
    <w:rsid w:val="0029718A"/>
    <w:rsid w:val="00297225"/>
    <w:rsid w:val="0029724A"/>
    <w:rsid w:val="00297397"/>
    <w:rsid w:val="00297637"/>
    <w:rsid w:val="00297735"/>
    <w:rsid w:val="00297881"/>
    <w:rsid w:val="00297A0D"/>
    <w:rsid w:val="00297B02"/>
    <w:rsid w:val="00297B0A"/>
    <w:rsid w:val="00297B43"/>
    <w:rsid w:val="00297B76"/>
    <w:rsid w:val="00297F8F"/>
    <w:rsid w:val="002A0591"/>
    <w:rsid w:val="002A08AB"/>
    <w:rsid w:val="002A0DB7"/>
    <w:rsid w:val="002A126B"/>
    <w:rsid w:val="002A1459"/>
    <w:rsid w:val="002A155F"/>
    <w:rsid w:val="002A15A7"/>
    <w:rsid w:val="002A1701"/>
    <w:rsid w:val="002A1C87"/>
    <w:rsid w:val="002A1D7C"/>
    <w:rsid w:val="002A20F3"/>
    <w:rsid w:val="002A21D5"/>
    <w:rsid w:val="002A2407"/>
    <w:rsid w:val="002A245F"/>
    <w:rsid w:val="002A24AC"/>
    <w:rsid w:val="002A2566"/>
    <w:rsid w:val="002A2B43"/>
    <w:rsid w:val="002A2D7C"/>
    <w:rsid w:val="002A2E3F"/>
    <w:rsid w:val="002A2E7F"/>
    <w:rsid w:val="002A309C"/>
    <w:rsid w:val="002A3107"/>
    <w:rsid w:val="002A31D9"/>
    <w:rsid w:val="002A32A9"/>
    <w:rsid w:val="002A32D7"/>
    <w:rsid w:val="002A3466"/>
    <w:rsid w:val="002A397C"/>
    <w:rsid w:val="002A3A89"/>
    <w:rsid w:val="002A3B36"/>
    <w:rsid w:val="002A3C5E"/>
    <w:rsid w:val="002A3EE7"/>
    <w:rsid w:val="002A3FA5"/>
    <w:rsid w:val="002A403F"/>
    <w:rsid w:val="002A463C"/>
    <w:rsid w:val="002A477B"/>
    <w:rsid w:val="002A48D4"/>
    <w:rsid w:val="002A49CB"/>
    <w:rsid w:val="002A4C70"/>
    <w:rsid w:val="002A4E6A"/>
    <w:rsid w:val="002A4F4E"/>
    <w:rsid w:val="002A510C"/>
    <w:rsid w:val="002A5147"/>
    <w:rsid w:val="002A5154"/>
    <w:rsid w:val="002A52D8"/>
    <w:rsid w:val="002A562F"/>
    <w:rsid w:val="002A5695"/>
    <w:rsid w:val="002A5DC6"/>
    <w:rsid w:val="002A5F44"/>
    <w:rsid w:val="002A62BD"/>
    <w:rsid w:val="002A65D9"/>
    <w:rsid w:val="002A65E8"/>
    <w:rsid w:val="002A66A5"/>
    <w:rsid w:val="002A688A"/>
    <w:rsid w:val="002A69E4"/>
    <w:rsid w:val="002A6FCA"/>
    <w:rsid w:val="002A6FDE"/>
    <w:rsid w:val="002A7118"/>
    <w:rsid w:val="002A71B6"/>
    <w:rsid w:val="002A71F9"/>
    <w:rsid w:val="002A72A3"/>
    <w:rsid w:val="002A73B3"/>
    <w:rsid w:val="002A745F"/>
    <w:rsid w:val="002A77C6"/>
    <w:rsid w:val="002A7964"/>
    <w:rsid w:val="002A7D82"/>
    <w:rsid w:val="002A7D98"/>
    <w:rsid w:val="002A7DF1"/>
    <w:rsid w:val="002A7E20"/>
    <w:rsid w:val="002A7E47"/>
    <w:rsid w:val="002A7F34"/>
    <w:rsid w:val="002B0657"/>
    <w:rsid w:val="002B07A7"/>
    <w:rsid w:val="002B0D1C"/>
    <w:rsid w:val="002B0D46"/>
    <w:rsid w:val="002B15B8"/>
    <w:rsid w:val="002B16E6"/>
    <w:rsid w:val="002B1929"/>
    <w:rsid w:val="002B1A72"/>
    <w:rsid w:val="002B1AC9"/>
    <w:rsid w:val="002B1CB6"/>
    <w:rsid w:val="002B1EA2"/>
    <w:rsid w:val="002B2989"/>
    <w:rsid w:val="002B2C0B"/>
    <w:rsid w:val="002B2CE9"/>
    <w:rsid w:val="002B2E2D"/>
    <w:rsid w:val="002B3077"/>
    <w:rsid w:val="002B30A8"/>
    <w:rsid w:val="002B30F5"/>
    <w:rsid w:val="002B33F6"/>
    <w:rsid w:val="002B3466"/>
    <w:rsid w:val="002B3672"/>
    <w:rsid w:val="002B3C91"/>
    <w:rsid w:val="002B3EEE"/>
    <w:rsid w:val="002B4142"/>
    <w:rsid w:val="002B4997"/>
    <w:rsid w:val="002B4AE4"/>
    <w:rsid w:val="002B4C3A"/>
    <w:rsid w:val="002B4D7C"/>
    <w:rsid w:val="002B5312"/>
    <w:rsid w:val="002B53D8"/>
    <w:rsid w:val="002B5543"/>
    <w:rsid w:val="002B56B1"/>
    <w:rsid w:val="002B57D4"/>
    <w:rsid w:val="002B5F11"/>
    <w:rsid w:val="002B6034"/>
    <w:rsid w:val="002B6044"/>
    <w:rsid w:val="002B60AC"/>
    <w:rsid w:val="002B6397"/>
    <w:rsid w:val="002B64C1"/>
    <w:rsid w:val="002B6508"/>
    <w:rsid w:val="002B6A4C"/>
    <w:rsid w:val="002B72DA"/>
    <w:rsid w:val="002B774B"/>
    <w:rsid w:val="002B785D"/>
    <w:rsid w:val="002B7871"/>
    <w:rsid w:val="002B78A4"/>
    <w:rsid w:val="002B7A62"/>
    <w:rsid w:val="002B7C1A"/>
    <w:rsid w:val="002B7E89"/>
    <w:rsid w:val="002B7FBF"/>
    <w:rsid w:val="002C03BC"/>
    <w:rsid w:val="002C046D"/>
    <w:rsid w:val="002C06FB"/>
    <w:rsid w:val="002C083B"/>
    <w:rsid w:val="002C0932"/>
    <w:rsid w:val="002C0B0E"/>
    <w:rsid w:val="002C0B36"/>
    <w:rsid w:val="002C0CC4"/>
    <w:rsid w:val="002C0FA2"/>
    <w:rsid w:val="002C0FE3"/>
    <w:rsid w:val="002C103D"/>
    <w:rsid w:val="002C104B"/>
    <w:rsid w:val="002C1187"/>
    <w:rsid w:val="002C121A"/>
    <w:rsid w:val="002C16D8"/>
    <w:rsid w:val="002C1904"/>
    <w:rsid w:val="002C1939"/>
    <w:rsid w:val="002C1C3E"/>
    <w:rsid w:val="002C1CF7"/>
    <w:rsid w:val="002C1F03"/>
    <w:rsid w:val="002C2095"/>
    <w:rsid w:val="002C27EA"/>
    <w:rsid w:val="002C286E"/>
    <w:rsid w:val="002C2896"/>
    <w:rsid w:val="002C28D7"/>
    <w:rsid w:val="002C29A2"/>
    <w:rsid w:val="002C2CAC"/>
    <w:rsid w:val="002C2E23"/>
    <w:rsid w:val="002C301F"/>
    <w:rsid w:val="002C31F8"/>
    <w:rsid w:val="002C32E1"/>
    <w:rsid w:val="002C3648"/>
    <w:rsid w:val="002C3686"/>
    <w:rsid w:val="002C37B0"/>
    <w:rsid w:val="002C3831"/>
    <w:rsid w:val="002C3D32"/>
    <w:rsid w:val="002C3EE1"/>
    <w:rsid w:val="002C3EFA"/>
    <w:rsid w:val="002C4201"/>
    <w:rsid w:val="002C4246"/>
    <w:rsid w:val="002C42E5"/>
    <w:rsid w:val="002C4339"/>
    <w:rsid w:val="002C4442"/>
    <w:rsid w:val="002C44DA"/>
    <w:rsid w:val="002C45ED"/>
    <w:rsid w:val="002C47A4"/>
    <w:rsid w:val="002C4ABB"/>
    <w:rsid w:val="002C5136"/>
    <w:rsid w:val="002C51AD"/>
    <w:rsid w:val="002C52F0"/>
    <w:rsid w:val="002C538E"/>
    <w:rsid w:val="002C54D7"/>
    <w:rsid w:val="002C5586"/>
    <w:rsid w:val="002C5629"/>
    <w:rsid w:val="002C5699"/>
    <w:rsid w:val="002C5713"/>
    <w:rsid w:val="002C58C1"/>
    <w:rsid w:val="002C5BEE"/>
    <w:rsid w:val="002C5C73"/>
    <w:rsid w:val="002C5E25"/>
    <w:rsid w:val="002C5FBC"/>
    <w:rsid w:val="002C63A2"/>
    <w:rsid w:val="002C6413"/>
    <w:rsid w:val="002C65FC"/>
    <w:rsid w:val="002C6879"/>
    <w:rsid w:val="002C689E"/>
    <w:rsid w:val="002C6BA5"/>
    <w:rsid w:val="002C6BD8"/>
    <w:rsid w:val="002C6FE7"/>
    <w:rsid w:val="002C73D7"/>
    <w:rsid w:val="002C7588"/>
    <w:rsid w:val="002C7716"/>
    <w:rsid w:val="002C7863"/>
    <w:rsid w:val="002C7DEC"/>
    <w:rsid w:val="002D003C"/>
    <w:rsid w:val="002D0681"/>
    <w:rsid w:val="002D0A9E"/>
    <w:rsid w:val="002D0B20"/>
    <w:rsid w:val="002D0C6D"/>
    <w:rsid w:val="002D0D27"/>
    <w:rsid w:val="002D0E54"/>
    <w:rsid w:val="002D0E75"/>
    <w:rsid w:val="002D0E8C"/>
    <w:rsid w:val="002D1085"/>
    <w:rsid w:val="002D12AB"/>
    <w:rsid w:val="002D1551"/>
    <w:rsid w:val="002D166C"/>
    <w:rsid w:val="002D16D2"/>
    <w:rsid w:val="002D176A"/>
    <w:rsid w:val="002D17E6"/>
    <w:rsid w:val="002D18DA"/>
    <w:rsid w:val="002D1AB4"/>
    <w:rsid w:val="002D1ADF"/>
    <w:rsid w:val="002D1C73"/>
    <w:rsid w:val="002D214E"/>
    <w:rsid w:val="002D23C6"/>
    <w:rsid w:val="002D2490"/>
    <w:rsid w:val="002D24DE"/>
    <w:rsid w:val="002D28DC"/>
    <w:rsid w:val="002D2A15"/>
    <w:rsid w:val="002D2B97"/>
    <w:rsid w:val="002D2C51"/>
    <w:rsid w:val="002D2C88"/>
    <w:rsid w:val="002D2F24"/>
    <w:rsid w:val="002D2FC5"/>
    <w:rsid w:val="002D3181"/>
    <w:rsid w:val="002D33C3"/>
    <w:rsid w:val="002D39B8"/>
    <w:rsid w:val="002D3EF4"/>
    <w:rsid w:val="002D414B"/>
    <w:rsid w:val="002D423E"/>
    <w:rsid w:val="002D47C8"/>
    <w:rsid w:val="002D4982"/>
    <w:rsid w:val="002D51A5"/>
    <w:rsid w:val="002D51D7"/>
    <w:rsid w:val="002D5271"/>
    <w:rsid w:val="002D5582"/>
    <w:rsid w:val="002D5A99"/>
    <w:rsid w:val="002D5CF9"/>
    <w:rsid w:val="002D5E2D"/>
    <w:rsid w:val="002D5EA0"/>
    <w:rsid w:val="002D61BC"/>
    <w:rsid w:val="002D6280"/>
    <w:rsid w:val="002D634E"/>
    <w:rsid w:val="002D6647"/>
    <w:rsid w:val="002D665B"/>
    <w:rsid w:val="002D670E"/>
    <w:rsid w:val="002D67DD"/>
    <w:rsid w:val="002D6C2B"/>
    <w:rsid w:val="002D7028"/>
    <w:rsid w:val="002D71B2"/>
    <w:rsid w:val="002D728E"/>
    <w:rsid w:val="002D736F"/>
    <w:rsid w:val="002D775A"/>
    <w:rsid w:val="002D7924"/>
    <w:rsid w:val="002D7A53"/>
    <w:rsid w:val="002D7AA8"/>
    <w:rsid w:val="002D7C2E"/>
    <w:rsid w:val="002D7E41"/>
    <w:rsid w:val="002D7E9E"/>
    <w:rsid w:val="002E0341"/>
    <w:rsid w:val="002E065F"/>
    <w:rsid w:val="002E073B"/>
    <w:rsid w:val="002E0AF0"/>
    <w:rsid w:val="002E0E20"/>
    <w:rsid w:val="002E0E61"/>
    <w:rsid w:val="002E0FDE"/>
    <w:rsid w:val="002E1153"/>
    <w:rsid w:val="002E13E3"/>
    <w:rsid w:val="002E16F8"/>
    <w:rsid w:val="002E177B"/>
    <w:rsid w:val="002E18B1"/>
    <w:rsid w:val="002E1A7E"/>
    <w:rsid w:val="002E1C79"/>
    <w:rsid w:val="002E1DC6"/>
    <w:rsid w:val="002E1F2C"/>
    <w:rsid w:val="002E2560"/>
    <w:rsid w:val="002E2562"/>
    <w:rsid w:val="002E2772"/>
    <w:rsid w:val="002E278D"/>
    <w:rsid w:val="002E27AF"/>
    <w:rsid w:val="002E287F"/>
    <w:rsid w:val="002E2884"/>
    <w:rsid w:val="002E28FB"/>
    <w:rsid w:val="002E2A54"/>
    <w:rsid w:val="002E2ACA"/>
    <w:rsid w:val="002E2B7A"/>
    <w:rsid w:val="002E2D07"/>
    <w:rsid w:val="002E2DAB"/>
    <w:rsid w:val="002E2E04"/>
    <w:rsid w:val="002E32E0"/>
    <w:rsid w:val="002E394C"/>
    <w:rsid w:val="002E4413"/>
    <w:rsid w:val="002E44D5"/>
    <w:rsid w:val="002E4538"/>
    <w:rsid w:val="002E491C"/>
    <w:rsid w:val="002E49AB"/>
    <w:rsid w:val="002E4B2C"/>
    <w:rsid w:val="002E4BD0"/>
    <w:rsid w:val="002E511A"/>
    <w:rsid w:val="002E51E6"/>
    <w:rsid w:val="002E5275"/>
    <w:rsid w:val="002E54C9"/>
    <w:rsid w:val="002E55BC"/>
    <w:rsid w:val="002E564B"/>
    <w:rsid w:val="002E56B5"/>
    <w:rsid w:val="002E5917"/>
    <w:rsid w:val="002E5949"/>
    <w:rsid w:val="002E5AB6"/>
    <w:rsid w:val="002E5BEA"/>
    <w:rsid w:val="002E5DAC"/>
    <w:rsid w:val="002E61BC"/>
    <w:rsid w:val="002E633A"/>
    <w:rsid w:val="002E63D7"/>
    <w:rsid w:val="002E6423"/>
    <w:rsid w:val="002E6639"/>
    <w:rsid w:val="002E6726"/>
    <w:rsid w:val="002E68CA"/>
    <w:rsid w:val="002E6D29"/>
    <w:rsid w:val="002E6F43"/>
    <w:rsid w:val="002E6FF1"/>
    <w:rsid w:val="002E7171"/>
    <w:rsid w:val="002E718C"/>
    <w:rsid w:val="002E73E3"/>
    <w:rsid w:val="002E74C8"/>
    <w:rsid w:val="002E78F9"/>
    <w:rsid w:val="002E793F"/>
    <w:rsid w:val="002E7A9E"/>
    <w:rsid w:val="002E7B64"/>
    <w:rsid w:val="002F055C"/>
    <w:rsid w:val="002F0675"/>
    <w:rsid w:val="002F0BBA"/>
    <w:rsid w:val="002F0BD6"/>
    <w:rsid w:val="002F0C8C"/>
    <w:rsid w:val="002F0CB0"/>
    <w:rsid w:val="002F0E44"/>
    <w:rsid w:val="002F0EBF"/>
    <w:rsid w:val="002F110A"/>
    <w:rsid w:val="002F119E"/>
    <w:rsid w:val="002F1299"/>
    <w:rsid w:val="002F1474"/>
    <w:rsid w:val="002F1634"/>
    <w:rsid w:val="002F19CE"/>
    <w:rsid w:val="002F1C6E"/>
    <w:rsid w:val="002F1D25"/>
    <w:rsid w:val="002F1E70"/>
    <w:rsid w:val="002F2140"/>
    <w:rsid w:val="002F2157"/>
    <w:rsid w:val="002F244E"/>
    <w:rsid w:val="002F24E9"/>
    <w:rsid w:val="002F27B6"/>
    <w:rsid w:val="002F28C4"/>
    <w:rsid w:val="002F2979"/>
    <w:rsid w:val="002F2A59"/>
    <w:rsid w:val="002F2B39"/>
    <w:rsid w:val="002F30A4"/>
    <w:rsid w:val="002F316F"/>
    <w:rsid w:val="002F32B6"/>
    <w:rsid w:val="002F33CD"/>
    <w:rsid w:val="002F34F3"/>
    <w:rsid w:val="002F35B8"/>
    <w:rsid w:val="002F3A77"/>
    <w:rsid w:val="002F3D79"/>
    <w:rsid w:val="002F4018"/>
    <w:rsid w:val="002F4194"/>
    <w:rsid w:val="002F465D"/>
    <w:rsid w:val="002F4BFB"/>
    <w:rsid w:val="002F5159"/>
    <w:rsid w:val="002F5723"/>
    <w:rsid w:val="002F5771"/>
    <w:rsid w:val="002F5B23"/>
    <w:rsid w:val="002F5B34"/>
    <w:rsid w:val="002F5CAA"/>
    <w:rsid w:val="002F5CEC"/>
    <w:rsid w:val="002F6289"/>
    <w:rsid w:val="002F62D4"/>
    <w:rsid w:val="002F6893"/>
    <w:rsid w:val="002F68CD"/>
    <w:rsid w:val="002F6B2D"/>
    <w:rsid w:val="002F6C8F"/>
    <w:rsid w:val="002F6E47"/>
    <w:rsid w:val="002F6EBB"/>
    <w:rsid w:val="002F6F6F"/>
    <w:rsid w:val="002F719A"/>
    <w:rsid w:val="002F73E9"/>
    <w:rsid w:val="002F7435"/>
    <w:rsid w:val="002F751E"/>
    <w:rsid w:val="002F753B"/>
    <w:rsid w:val="002F75DE"/>
    <w:rsid w:val="002F791A"/>
    <w:rsid w:val="002F7BF3"/>
    <w:rsid w:val="002F7C5D"/>
    <w:rsid w:val="002F7E6B"/>
    <w:rsid w:val="002F7F3A"/>
    <w:rsid w:val="0030004C"/>
    <w:rsid w:val="003000E7"/>
    <w:rsid w:val="003002D1"/>
    <w:rsid w:val="0030062C"/>
    <w:rsid w:val="003006D6"/>
    <w:rsid w:val="00300749"/>
    <w:rsid w:val="00300A9E"/>
    <w:rsid w:val="00300CA5"/>
    <w:rsid w:val="00300D29"/>
    <w:rsid w:val="00300D5D"/>
    <w:rsid w:val="00301128"/>
    <w:rsid w:val="00301144"/>
    <w:rsid w:val="00301306"/>
    <w:rsid w:val="003014B6"/>
    <w:rsid w:val="00301724"/>
    <w:rsid w:val="00301AB5"/>
    <w:rsid w:val="00302429"/>
    <w:rsid w:val="00302499"/>
    <w:rsid w:val="00302590"/>
    <w:rsid w:val="003025AE"/>
    <w:rsid w:val="003028B3"/>
    <w:rsid w:val="00302ADA"/>
    <w:rsid w:val="00302B38"/>
    <w:rsid w:val="00303078"/>
    <w:rsid w:val="00303515"/>
    <w:rsid w:val="003036A0"/>
    <w:rsid w:val="003036B2"/>
    <w:rsid w:val="00303872"/>
    <w:rsid w:val="003038E1"/>
    <w:rsid w:val="00303B64"/>
    <w:rsid w:val="00303B73"/>
    <w:rsid w:val="00303EB9"/>
    <w:rsid w:val="00303EC8"/>
    <w:rsid w:val="0030442E"/>
    <w:rsid w:val="003044F4"/>
    <w:rsid w:val="00304724"/>
    <w:rsid w:val="003047EF"/>
    <w:rsid w:val="00304834"/>
    <w:rsid w:val="0030489A"/>
    <w:rsid w:val="003048A1"/>
    <w:rsid w:val="003048CD"/>
    <w:rsid w:val="0030492B"/>
    <w:rsid w:val="00304A2D"/>
    <w:rsid w:val="00304B06"/>
    <w:rsid w:val="00304CA3"/>
    <w:rsid w:val="00304DEF"/>
    <w:rsid w:val="00304E39"/>
    <w:rsid w:val="00304E6C"/>
    <w:rsid w:val="00304F29"/>
    <w:rsid w:val="00304F77"/>
    <w:rsid w:val="003056E4"/>
    <w:rsid w:val="00305722"/>
    <w:rsid w:val="0030580B"/>
    <w:rsid w:val="00305872"/>
    <w:rsid w:val="00305876"/>
    <w:rsid w:val="00305AE3"/>
    <w:rsid w:val="00305E0A"/>
    <w:rsid w:val="0030662A"/>
    <w:rsid w:val="00306667"/>
    <w:rsid w:val="0030675A"/>
    <w:rsid w:val="003068AC"/>
    <w:rsid w:val="00306C4E"/>
    <w:rsid w:val="00306D7A"/>
    <w:rsid w:val="00306FC9"/>
    <w:rsid w:val="00306FCB"/>
    <w:rsid w:val="0030703A"/>
    <w:rsid w:val="0030732B"/>
    <w:rsid w:val="0030748F"/>
    <w:rsid w:val="003075B7"/>
    <w:rsid w:val="003078E1"/>
    <w:rsid w:val="0030795F"/>
    <w:rsid w:val="0030799A"/>
    <w:rsid w:val="00307A18"/>
    <w:rsid w:val="00307D03"/>
    <w:rsid w:val="00307ED8"/>
    <w:rsid w:val="00307F85"/>
    <w:rsid w:val="003101BA"/>
    <w:rsid w:val="00310330"/>
    <w:rsid w:val="003104E6"/>
    <w:rsid w:val="0031058B"/>
    <w:rsid w:val="00310729"/>
    <w:rsid w:val="003108A1"/>
    <w:rsid w:val="00310C66"/>
    <w:rsid w:val="00310F3C"/>
    <w:rsid w:val="00311000"/>
    <w:rsid w:val="00311542"/>
    <w:rsid w:val="003115FB"/>
    <w:rsid w:val="0031172B"/>
    <w:rsid w:val="00311747"/>
    <w:rsid w:val="00311C2A"/>
    <w:rsid w:val="0031208E"/>
    <w:rsid w:val="00312143"/>
    <w:rsid w:val="00312184"/>
    <w:rsid w:val="0031265A"/>
    <w:rsid w:val="003126DC"/>
    <w:rsid w:val="0031281A"/>
    <w:rsid w:val="00312B02"/>
    <w:rsid w:val="00312D24"/>
    <w:rsid w:val="00312DB1"/>
    <w:rsid w:val="003135B3"/>
    <w:rsid w:val="00313646"/>
    <w:rsid w:val="00313733"/>
    <w:rsid w:val="0031383B"/>
    <w:rsid w:val="00313A8D"/>
    <w:rsid w:val="00313CAD"/>
    <w:rsid w:val="00313CB4"/>
    <w:rsid w:val="00313CF1"/>
    <w:rsid w:val="0031405C"/>
    <w:rsid w:val="003140D9"/>
    <w:rsid w:val="00314549"/>
    <w:rsid w:val="00314667"/>
    <w:rsid w:val="003149DA"/>
    <w:rsid w:val="00314DAC"/>
    <w:rsid w:val="00314EBB"/>
    <w:rsid w:val="00314F6A"/>
    <w:rsid w:val="003153C5"/>
    <w:rsid w:val="00315403"/>
    <w:rsid w:val="0031563C"/>
    <w:rsid w:val="003157BB"/>
    <w:rsid w:val="00315859"/>
    <w:rsid w:val="0031597A"/>
    <w:rsid w:val="003159F0"/>
    <w:rsid w:val="00315C9D"/>
    <w:rsid w:val="00315ED1"/>
    <w:rsid w:val="00315FD9"/>
    <w:rsid w:val="00316002"/>
    <w:rsid w:val="00316058"/>
    <w:rsid w:val="003160C8"/>
    <w:rsid w:val="003160E3"/>
    <w:rsid w:val="003163C0"/>
    <w:rsid w:val="003163D3"/>
    <w:rsid w:val="003163ED"/>
    <w:rsid w:val="003165F5"/>
    <w:rsid w:val="003166E8"/>
    <w:rsid w:val="00316B57"/>
    <w:rsid w:val="00316D0C"/>
    <w:rsid w:val="00317069"/>
    <w:rsid w:val="00317252"/>
    <w:rsid w:val="00317257"/>
    <w:rsid w:val="00317338"/>
    <w:rsid w:val="0031766C"/>
    <w:rsid w:val="00317788"/>
    <w:rsid w:val="00317881"/>
    <w:rsid w:val="00317967"/>
    <w:rsid w:val="003179C4"/>
    <w:rsid w:val="003179D7"/>
    <w:rsid w:val="00317BA1"/>
    <w:rsid w:val="00317C93"/>
    <w:rsid w:val="00317FDE"/>
    <w:rsid w:val="0032066A"/>
    <w:rsid w:val="0032080B"/>
    <w:rsid w:val="00320834"/>
    <w:rsid w:val="0032094C"/>
    <w:rsid w:val="00320A80"/>
    <w:rsid w:val="00320C30"/>
    <w:rsid w:val="00320D17"/>
    <w:rsid w:val="00320E5D"/>
    <w:rsid w:val="00320E79"/>
    <w:rsid w:val="00320F5D"/>
    <w:rsid w:val="00321419"/>
    <w:rsid w:val="00321C97"/>
    <w:rsid w:val="00321D57"/>
    <w:rsid w:val="00321D7F"/>
    <w:rsid w:val="00322008"/>
    <w:rsid w:val="003220B1"/>
    <w:rsid w:val="003223BF"/>
    <w:rsid w:val="0032248D"/>
    <w:rsid w:val="003224F9"/>
    <w:rsid w:val="00322735"/>
    <w:rsid w:val="00322A76"/>
    <w:rsid w:val="00322C13"/>
    <w:rsid w:val="00322D70"/>
    <w:rsid w:val="00322E30"/>
    <w:rsid w:val="00323013"/>
    <w:rsid w:val="00323068"/>
    <w:rsid w:val="003233A6"/>
    <w:rsid w:val="00323610"/>
    <w:rsid w:val="00323AF1"/>
    <w:rsid w:val="00323F9F"/>
    <w:rsid w:val="00324083"/>
    <w:rsid w:val="00324118"/>
    <w:rsid w:val="0032472F"/>
    <w:rsid w:val="00324888"/>
    <w:rsid w:val="0032497D"/>
    <w:rsid w:val="00324CA2"/>
    <w:rsid w:val="003250E0"/>
    <w:rsid w:val="003253D9"/>
    <w:rsid w:val="003253DE"/>
    <w:rsid w:val="00325720"/>
    <w:rsid w:val="00325973"/>
    <w:rsid w:val="00325974"/>
    <w:rsid w:val="00325A50"/>
    <w:rsid w:val="00325A66"/>
    <w:rsid w:val="00325A80"/>
    <w:rsid w:val="0032615D"/>
    <w:rsid w:val="00326238"/>
    <w:rsid w:val="0032627D"/>
    <w:rsid w:val="00326314"/>
    <w:rsid w:val="0032632F"/>
    <w:rsid w:val="003263A5"/>
    <w:rsid w:val="00326408"/>
    <w:rsid w:val="0032661D"/>
    <w:rsid w:val="00326648"/>
    <w:rsid w:val="003268A1"/>
    <w:rsid w:val="003269E0"/>
    <w:rsid w:val="00326A8E"/>
    <w:rsid w:val="00326B4A"/>
    <w:rsid w:val="00326B72"/>
    <w:rsid w:val="00326C29"/>
    <w:rsid w:val="00326EBE"/>
    <w:rsid w:val="00326F47"/>
    <w:rsid w:val="00327098"/>
    <w:rsid w:val="003270C4"/>
    <w:rsid w:val="003271B3"/>
    <w:rsid w:val="00327348"/>
    <w:rsid w:val="00327479"/>
    <w:rsid w:val="0032768A"/>
    <w:rsid w:val="003276B4"/>
    <w:rsid w:val="003279AD"/>
    <w:rsid w:val="00327BC7"/>
    <w:rsid w:val="00327C49"/>
    <w:rsid w:val="00327EA7"/>
    <w:rsid w:val="00327EB9"/>
    <w:rsid w:val="00327FD2"/>
    <w:rsid w:val="00327FF3"/>
    <w:rsid w:val="0033020D"/>
    <w:rsid w:val="00330231"/>
    <w:rsid w:val="0033059F"/>
    <w:rsid w:val="00330648"/>
    <w:rsid w:val="0033076F"/>
    <w:rsid w:val="003307C0"/>
    <w:rsid w:val="003309C1"/>
    <w:rsid w:val="003309F0"/>
    <w:rsid w:val="00330AA0"/>
    <w:rsid w:val="00330CCC"/>
    <w:rsid w:val="0033108C"/>
    <w:rsid w:val="00331388"/>
    <w:rsid w:val="00331397"/>
    <w:rsid w:val="003317A2"/>
    <w:rsid w:val="00331FF8"/>
    <w:rsid w:val="00332177"/>
    <w:rsid w:val="003321E3"/>
    <w:rsid w:val="003327AF"/>
    <w:rsid w:val="003327CD"/>
    <w:rsid w:val="0033286E"/>
    <w:rsid w:val="00332A59"/>
    <w:rsid w:val="00332D8F"/>
    <w:rsid w:val="00332F24"/>
    <w:rsid w:val="00333082"/>
    <w:rsid w:val="0033317E"/>
    <w:rsid w:val="003331EF"/>
    <w:rsid w:val="0033338A"/>
    <w:rsid w:val="003334C1"/>
    <w:rsid w:val="003335F2"/>
    <w:rsid w:val="0033362F"/>
    <w:rsid w:val="0033383A"/>
    <w:rsid w:val="003338B8"/>
    <w:rsid w:val="00333A06"/>
    <w:rsid w:val="00333A73"/>
    <w:rsid w:val="00334024"/>
    <w:rsid w:val="00334113"/>
    <w:rsid w:val="003341EB"/>
    <w:rsid w:val="00334348"/>
    <w:rsid w:val="0033472F"/>
    <w:rsid w:val="00334899"/>
    <w:rsid w:val="003348BE"/>
    <w:rsid w:val="00334BBF"/>
    <w:rsid w:val="00334D97"/>
    <w:rsid w:val="00334E72"/>
    <w:rsid w:val="00334E9F"/>
    <w:rsid w:val="00334EDF"/>
    <w:rsid w:val="00335112"/>
    <w:rsid w:val="00335640"/>
    <w:rsid w:val="0033567B"/>
    <w:rsid w:val="003359E7"/>
    <w:rsid w:val="00335B6D"/>
    <w:rsid w:val="00335FA2"/>
    <w:rsid w:val="00335FAC"/>
    <w:rsid w:val="003360C2"/>
    <w:rsid w:val="003363E3"/>
    <w:rsid w:val="00336A44"/>
    <w:rsid w:val="00336C19"/>
    <w:rsid w:val="00336CD6"/>
    <w:rsid w:val="00336E16"/>
    <w:rsid w:val="00337106"/>
    <w:rsid w:val="003375F6"/>
    <w:rsid w:val="0033768A"/>
    <w:rsid w:val="00337785"/>
    <w:rsid w:val="00337C91"/>
    <w:rsid w:val="00337CEB"/>
    <w:rsid w:val="00337EB9"/>
    <w:rsid w:val="00337F0C"/>
    <w:rsid w:val="00337FD1"/>
    <w:rsid w:val="00340067"/>
    <w:rsid w:val="0034008A"/>
    <w:rsid w:val="003403E6"/>
    <w:rsid w:val="00340439"/>
    <w:rsid w:val="0034049F"/>
    <w:rsid w:val="00340569"/>
    <w:rsid w:val="003406AC"/>
    <w:rsid w:val="00340825"/>
    <w:rsid w:val="0034098A"/>
    <w:rsid w:val="00340B33"/>
    <w:rsid w:val="00340CF1"/>
    <w:rsid w:val="00340DF2"/>
    <w:rsid w:val="003411F1"/>
    <w:rsid w:val="00341585"/>
    <w:rsid w:val="003415F1"/>
    <w:rsid w:val="00341607"/>
    <w:rsid w:val="00341813"/>
    <w:rsid w:val="00341876"/>
    <w:rsid w:val="003418E5"/>
    <w:rsid w:val="003419FD"/>
    <w:rsid w:val="00341AC4"/>
    <w:rsid w:val="00341CE6"/>
    <w:rsid w:val="00341DE0"/>
    <w:rsid w:val="00341F06"/>
    <w:rsid w:val="00341F52"/>
    <w:rsid w:val="00342125"/>
    <w:rsid w:val="00342174"/>
    <w:rsid w:val="003422F8"/>
    <w:rsid w:val="0034278B"/>
    <w:rsid w:val="003429D6"/>
    <w:rsid w:val="00342A0B"/>
    <w:rsid w:val="00342A31"/>
    <w:rsid w:val="00342A74"/>
    <w:rsid w:val="00342ACF"/>
    <w:rsid w:val="00342E9A"/>
    <w:rsid w:val="00342FBD"/>
    <w:rsid w:val="003430B6"/>
    <w:rsid w:val="00343358"/>
    <w:rsid w:val="00343455"/>
    <w:rsid w:val="00343668"/>
    <w:rsid w:val="0034385E"/>
    <w:rsid w:val="003438FC"/>
    <w:rsid w:val="00343C00"/>
    <w:rsid w:val="00343C25"/>
    <w:rsid w:val="00343CD0"/>
    <w:rsid w:val="00343DAB"/>
    <w:rsid w:val="00343E3D"/>
    <w:rsid w:val="00343FB0"/>
    <w:rsid w:val="0034404B"/>
    <w:rsid w:val="00344184"/>
    <w:rsid w:val="003441D7"/>
    <w:rsid w:val="00344402"/>
    <w:rsid w:val="00344496"/>
    <w:rsid w:val="00344740"/>
    <w:rsid w:val="003447CE"/>
    <w:rsid w:val="00344A6D"/>
    <w:rsid w:val="00344C02"/>
    <w:rsid w:val="003454B0"/>
    <w:rsid w:val="00345533"/>
    <w:rsid w:val="003457FF"/>
    <w:rsid w:val="003459E6"/>
    <w:rsid w:val="003459ED"/>
    <w:rsid w:val="00345CD9"/>
    <w:rsid w:val="00345E58"/>
    <w:rsid w:val="0034614C"/>
    <w:rsid w:val="0034623A"/>
    <w:rsid w:val="00346338"/>
    <w:rsid w:val="003464AE"/>
    <w:rsid w:val="00346646"/>
    <w:rsid w:val="00346766"/>
    <w:rsid w:val="003468FB"/>
    <w:rsid w:val="0034692F"/>
    <w:rsid w:val="00346993"/>
    <w:rsid w:val="00346BE0"/>
    <w:rsid w:val="00346DE8"/>
    <w:rsid w:val="00346E8C"/>
    <w:rsid w:val="00346EF5"/>
    <w:rsid w:val="0034704D"/>
    <w:rsid w:val="00347146"/>
    <w:rsid w:val="00347204"/>
    <w:rsid w:val="00347232"/>
    <w:rsid w:val="00347638"/>
    <w:rsid w:val="00347678"/>
    <w:rsid w:val="00347681"/>
    <w:rsid w:val="00347847"/>
    <w:rsid w:val="00347B2E"/>
    <w:rsid w:val="00347B67"/>
    <w:rsid w:val="00347E01"/>
    <w:rsid w:val="00347E39"/>
    <w:rsid w:val="00347F67"/>
    <w:rsid w:val="00347FEF"/>
    <w:rsid w:val="00350176"/>
    <w:rsid w:val="00350AC0"/>
    <w:rsid w:val="00350B2A"/>
    <w:rsid w:val="00351022"/>
    <w:rsid w:val="003515AB"/>
    <w:rsid w:val="00351E8D"/>
    <w:rsid w:val="00351FA9"/>
    <w:rsid w:val="00352138"/>
    <w:rsid w:val="00352253"/>
    <w:rsid w:val="003523B8"/>
    <w:rsid w:val="00352460"/>
    <w:rsid w:val="003527C7"/>
    <w:rsid w:val="00352862"/>
    <w:rsid w:val="00352944"/>
    <w:rsid w:val="0035294B"/>
    <w:rsid w:val="00352AF8"/>
    <w:rsid w:val="00352B07"/>
    <w:rsid w:val="00352D36"/>
    <w:rsid w:val="00352F09"/>
    <w:rsid w:val="00353076"/>
    <w:rsid w:val="0035317E"/>
    <w:rsid w:val="0035349F"/>
    <w:rsid w:val="0035359E"/>
    <w:rsid w:val="003536AC"/>
    <w:rsid w:val="00353913"/>
    <w:rsid w:val="00353CCA"/>
    <w:rsid w:val="00353D84"/>
    <w:rsid w:val="00353DE5"/>
    <w:rsid w:val="00353E4D"/>
    <w:rsid w:val="00353FF5"/>
    <w:rsid w:val="00354104"/>
    <w:rsid w:val="00354175"/>
    <w:rsid w:val="00354213"/>
    <w:rsid w:val="003546BE"/>
    <w:rsid w:val="00354A94"/>
    <w:rsid w:val="00354D71"/>
    <w:rsid w:val="00354E30"/>
    <w:rsid w:val="00355259"/>
    <w:rsid w:val="0035538D"/>
    <w:rsid w:val="003555B4"/>
    <w:rsid w:val="0035564B"/>
    <w:rsid w:val="00355683"/>
    <w:rsid w:val="00355710"/>
    <w:rsid w:val="00355AB7"/>
    <w:rsid w:val="00355CAD"/>
    <w:rsid w:val="00355CB8"/>
    <w:rsid w:val="0035617D"/>
    <w:rsid w:val="00356467"/>
    <w:rsid w:val="0035666F"/>
    <w:rsid w:val="003566A1"/>
    <w:rsid w:val="00356A87"/>
    <w:rsid w:val="00356C56"/>
    <w:rsid w:val="00356F39"/>
    <w:rsid w:val="00357265"/>
    <w:rsid w:val="003572E4"/>
    <w:rsid w:val="00357581"/>
    <w:rsid w:val="003575A0"/>
    <w:rsid w:val="00357884"/>
    <w:rsid w:val="00357ACF"/>
    <w:rsid w:val="00357B2E"/>
    <w:rsid w:val="00357D8B"/>
    <w:rsid w:val="00357DF3"/>
    <w:rsid w:val="0036003F"/>
    <w:rsid w:val="0036013F"/>
    <w:rsid w:val="00360487"/>
    <w:rsid w:val="003606C9"/>
    <w:rsid w:val="003608D2"/>
    <w:rsid w:val="00360961"/>
    <w:rsid w:val="00360A0C"/>
    <w:rsid w:val="00360D5D"/>
    <w:rsid w:val="00360DAE"/>
    <w:rsid w:val="00360E42"/>
    <w:rsid w:val="003617BC"/>
    <w:rsid w:val="003618A8"/>
    <w:rsid w:val="00361A38"/>
    <w:rsid w:val="00361B41"/>
    <w:rsid w:val="00361BE5"/>
    <w:rsid w:val="00361D8B"/>
    <w:rsid w:val="003620D8"/>
    <w:rsid w:val="00362247"/>
    <w:rsid w:val="00362400"/>
    <w:rsid w:val="00362490"/>
    <w:rsid w:val="0036274B"/>
    <w:rsid w:val="003627DB"/>
    <w:rsid w:val="00362A3F"/>
    <w:rsid w:val="00362A41"/>
    <w:rsid w:val="00362CF8"/>
    <w:rsid w:val="00362E19"/>
    <w:rsid w:val="00362E57"/>
    <w:rsid w:val="00362EE6"/>
    <w:rsid w:val="00363D02"/>
    <w:rsid w:val="00363D45"/>
    <w:rsid w:val="00364132"/>
    <w:rsid w:val="003641DB"/>
    <w:rsid w:val="00364277"/>
    <w:rsid w:val="003642E6"/>
    <w:rsid w:val="0036449C"/>
    <w:rsid w:val="0036453A"/>
    <w:rsid w:val="00364566"/>
    <w:rsid w:val="003646AF"/>
    <w:rsid w:val="003648EF"/>
    <w:rsid w:val="00364E21"/>
    <w:rsid w:val="00364F83"/>
    <w:rsid w:val="0036518E"/>
    <w:rsid w:val="0036561F"/>
    <w:rsid w:val="0036567E"/>
    <w:rsid w:val="00365902"/>
    <w:rsid w:val="0036593F"/>
    <w:rsid w:val="00365A16"/>
    <w:rsid w:val="00365A47"/>
    <w:rsid w:val="00365C10"/>
    <w:rsid w:val="00366195"/>
    <w:rsid w:val="003663A0"/>
    <w:rsid w:val="003663A2"/>
    <w:rsid w:val="003664CD"/>
    <w:rsid w:val="00366540"/>
    <w:rsid w:val="003668E5"/>
    <w:rsid w:val="00366917"/>
    <w:rsid w:val="0036697A"/>
    <w:rsid w:val="003669FB"/>
    <w:rsid w:val="00366B10"/>
    <w:rsid w:val="00366FAE"/>
    <w:rsid w:val="00367152"/>
    <w:rsid w:val="0036741F"/>
    <w:rsid w:val="003675F5"/>
    <w:rsid w:val="00367A1D"/>
    <w:rsid w:val="00367B5F"/>
    <w:rsid w:val="00367C3F"/>
    <w:rsid w:val="00367C70"/>
    <w:rsid w:val="003700B6"/>
    <w:rsid w:val="00370313"/>
    <w:rsid w:val="00370459"/>
    <w:rsid w:val="003705EB"/>
    <w:rsid w:val="003708C0"/>
    <w:rsid w:val="00370921"/>
    <w:rsid w:val="00370A8A"/>
    <w:rsid w:val="00370B75"/>
    <w:rsid w:val="00370C27"/>
    <w:rsid w:val="00370E1F"/>
    <w:rsid w:val="00370EE0"/>
    <w:rsid w:val="00371AEC"/>
    <w:rsid w:val="00371D2F"/>
    <w:rsid w:val="00371E07"/>
    <w:rsid w:val="00371E63"/>
    <w:rsid w:val="00371EC4"/>
    <w:rsid w:val="00371EDE"/>
    <w:rsid w:val="0037235D"/>
    <w:rsid w:val="00372392"/>
    <w:rsid w:val="003723EA"/>
    <w:rsid w:val="00372462"/>
    <w:rsid w:val="00372AA0"/>
    <w:rsid w:val="00372D98"/>
    <w:rsid w:val="0037312C"/>
    <w:rsid w:val="0037322F"/>
    <w:rsid w:val="00373309"/>
    <w:rsid w:val="003733C9"/>
    <w:rsid w:val="0037355C"/>
    <w:rsid w:val="00373569"/>
    <w:rsid w:val="003735DE"/>
    <w:rsid w:val="003736A9"/>
    <w:rsid w:val="00373797"/>
    <w:rsid w:val="00373FF0"/>
    <w:rsid w:val="003740F1"/>
    <w:rsid w:val="003742D0"/>
    <w:rsid w:val="00374507"/>
    <w:rsid w:val="00374581"/>
    <w:rsid w:val="00374844"/>
    <w:rsid w:val="00374872"/>
    <w:rsid w:val="00374945"/>
    <w:rsid w:val="00374F5D"/>
    <w:rsid w:val="00374F7B"/>
    <w:rsid w:val="0037545E"/>
    <w:rsid w:val="00375613"/>
    <w:rsid w:val="003756A7"/>
    <w:rsid w:val="003757D7"/>
    <w:rsid w:val="00375A43"/>
    <w:rsid w:val="00375EDC"/>
    <w:rsid w:val="00375FEF"/>
    <w:rsid w:val="00376541"/>
    <w:rsid w:val="00376A41"/>
    <w:rsid w:val="00376B4A"/>
    <w:rsid w:val="00376F21"/>
    <w:rsid w:val="003770B7"/>
    <w:rsid w:val="00377583"/>
    <w:rsid w:val="0037758C"/>
    <w:rsid w:val="00377862"/>
    <w:rsid w:val="00377C76"/>
    <w:rsid w:val="003801D0"/>
    <w:rsid w:val="003803D2"/>
    <w:rsid w:val="003804C3"/>
    <w:rsid w:val="003808B7"/>
    <w:rsid w:val="003809D5"/>
    <w:rsid w:val="00380A29"/>
    <w:rsid w:val="00380B3E"/>
    <w:rsid w:val="00380D57"/>
    <w:rsid w:val="00380DA8"/>
    <w:rsid w:val="00380EC4"/>
    <w:rsid w:val="00380F9A"/>
    <w:rsid w:val="0038108A"/>
    <w:rsid w:val="00381104"/>
    <w:rsid w:val="0038120F"/>
    <w:rsid w:val="0038129A"/>
    <w:rsid w:val="00381540"/>
    <w:rsid w:val="0038158E"/>
    <w:rsid w:val="0038167A"/>
    <w:rsid w:val="003816D9"/>
    <w:rsid w:val="003817F2"/>
    <w:rsid w:val="00381D86"/>
    <w:rsid w:val="00382211"/>
    <w:rsid w:val="00382227"/>
    <w:rsid w:val="0038229E"/>
    <w:rsid w:val="00382416"/>
    <w:rsid w:val="003827EE"/>
    <w:rsid w:val="003828A6"/>
    <w:rsid w:val="0038291A"/>
    <w:rsid w:val="00382A28"/>
    <w:rsid w:val="00382E05"/>
    <w:rsid w:val="00382E98"/>
    <w:rsid w:val="00383198"/>
    <w:rsid w:val="00383268"/>
    <w:rsid w:val="00383342"/>
    <w:rsid w:val="0038351F"/>
    <w:rsid w:val="003838A9"/>
    <w:rsid w:val="003839CE"/>
    <w:rsid w:val="003839E8"/>
    <w:rsid w:val="00383D47"/>
    <w:rsid w:val="00383E9A"/>
    <w:rsid w:val="003840B3"/>
    <w:rsid w:val="0038495C"/>
    <w:rsid w:val="00384B56"/>
    <w:rsid w:val="00384CA8"/>
    <w:rsid w:val="00384D71"/>
    <w:rsid w:val="00384EBF"/>
    <w:rsid w:val="00384FA6"/>
    <w:rsid w:val="003850CC"/>
    <w:rsid w:val="003852CF"/>
    <w:rsid w:val="0038530A"/>
    <w:rsid w:val="003855E0"/>
    <w:rsid w:val="0038574B"/>
    <w:rsid w:val="003858E1"/>
    <w:rsid w:val="0038590C"/>
    <w:rsid w:val="003859B5"/>
    <w:rsid w:val="003859BA"/>
    <w:rsid w:val="00385B88"/>
    <w:rsid w:val="00385C4C"/>
    <w:rsid w:val="00385D7A"/>
    <w:rsid w:val="00385E50"/>
    <w:rsid w:val="00385E74"/>
    <w:rsid w:val="00386627"/>
    <w:rsid w:val="00386769"/>
    <w:rsid w:val="00386A0A"/>
    <w:rsid w:val="00386E79"/>
    <w:rsid w:val="00386ED0"/>
    <w:rsid w:val="00386FB5"/>
    <w:rsid w:val="00387192"/>
    <w:rsid w:val="003871CC"/>
    <w:rsid w:val="003872A2"/>
    <w:rsid w:val="0038756D"/>
    <w:rsid w:val="00387678"/>
    <w:rsid w:val="00387793"/>
    <w:rsid w:val="0038791E"/>
    <w:rsid w:val="00387986"/>
    <w:rsid w:val="00387B9A"/>
    <w:rsid w:val="00387C1A"/>
    <w:rsid w:val="00387CD0"/>
    <w:rsid w:val="00387D6F"/>
    <w:rsid w:val="00387DFC"/>
    <w:rsid w:val="00387E11"/>
    <w:rsid w:val="00387EA1"/>
    <w:rsid w:val="00387FD3"/>
    <w:rsid w:val="003904AB"/>
    <w:rsid w:val="003904E0"/>
    <w:rsid w:val="003905C0"/>
    <w:rsid w:val="00390876"/>
    <w:rsid w:val="00390BE1"/>
    <w:rsid w:val="00390E83"/>
    <w:rsid w:val="003915F8"/>
    <w:rsid w:val="003916BA"/>
    <w:rsid w:val="003917F9"/>
    <w:rsid w:val="0039187D"/>
    <w:rsid w:val="00391B49"/>
    <w:rsid w:val="00391E34"/>
    <w:rsid w:val="00392045"/>
    <w:rsid w:val="00392384"/>
    <w:rsid w:val="00392416"/>
    <w:rsid w:val="003927B5"/>
    <w:rsid w:val="00392A40"/>
    <w:rsid w:val="00392B03"/>
    <w:rsid w:val="00392BCE"/>
    <w:rsid w:val="00392D22"/>
    <w:rsid w:val="00393009"/>
    <w:rsid w:val="00393749"/>
    <w:rsid w:val="00393764"/>
    <w:rsid w:val="00393880"/>
    <w:rsid w:val="0039398D"/>
    <w:rsid w:val="00393AD0"/>
    <w:rsid w:val="00393C87"/>
    <w:rsid w:val="00393F15"/>
    <w:rsid w:val="0039410A"/>
    <w:rsid w:val="00394258"/>
    <w:rsid w:val="003942F7"/>
    <w:rsid w:val="0039433C"/>
    <w:rsid w:val="003947B3"/>
    <w:rsid w:val="00394A34"/>
    <w:rsid w:val="00394D0C"/>
    <w:rsid w:val="00395086"/>
    <w:rsid w:val="00395098"/>
    <w:rsid w:val="00395520"/>
    <w:rsid w:val="003957A0"/>
    <w:rsid w:val="0039581A"/>
    <w:rsid w:val="0039583E"/>
    <w:rsid w:val="00395A38"/>
    <w:rsid w:val="00395AF9"/>
    <w:rsid w:val="00396230"/>
    <w:rsid w:val="003964D6"/>
    <w:rsid w:val="0039663F"/>
    <w:rsid w:val="003968B1"/>
    <w:rsid w:val="00396E3B"/>
    <w:rsid w:val="003973AA"/>
    <w:rsid w:val="003974B3"/>
    <w:rsid w:val="003974C3"/>
    <w:rsid w:val="0039767D"/>
    <w:rsid w:val="003976D5"/>
    <w:rsid w:val="00397701"/>
    <w:rsid w:val="0039785D"/>
    <w:rsid w:val="00397916"/>
    <w:rsid w:val="00397986"/>
    <w:rsid w:val="00397A03"/>
    <w:rsid w:val="003A01A2"/>
    <w:rsid w:val="003A0511"/>
    <w:rsid w:val="003A061A"/>
    <w:rsid w:val="003A0C49"/>
    <w:rsid w:val="003A0E66"/>
    <w:rsid w:val="003A100B"/>
    <w:rsid w:val="003A1023"/>
    <w:rsid w:val="003A13F3"/>
    <w:rsid w:val="003A1456"/>
    <w:rsid w:val="003A184C"/>
    <w:rsid w:val="003A193D"/>
    <w:rsid w:val="003A1ACF"/>
    <w:rsid w:val="003A1E16"/>
    <w:rsid w:val="003A1F2F"/>
    <w:rsid w:val="003A20C6"/>
    <w:rsid w:val="003A2174"/>
    <w:rsid w:val="003A23C4"/>
    <w:rsid w:val="003A248E"/>
    <w:rsid w:val="003A258A"/>
    <w:rsid w:val="003A2776"/>
    <w:rsid w:val="003A2A00"/>
    <w:rsid w:val="003A2AFA"/>
    <w:rsid w:val="003A2C2B"/>
    <w:rsid w:val="003A2C9F"/>
    <w:rsid w:val="003A2D0E"/>
    <w:rsid w:val="003A2DCF"/>
    <w:rsid w:val="003A3212"/>
    <w:rsid w:val="003A3356"/>
    <w:rsid w:val="003A36CA"/>
    <w:rsid w:val="003A36EF"/>
    <w:rsid w:val="003A36F1"/>
    <w:rsid w:val="003A37F9"/>
    <w:rsid w:val="003A3833"/>
    <w:rsid w:val="003A3979"/>
    <w:rsid w:val="003A3BE9"/>
    <w:rsid w:val="003A3BFD"/>
    <w:rsid w:val="003A3C2E"/>
    <w:rsid w:val="003A3C3A"/>
    <w:rsid w:val="003A3D1C"/>
    <w:rsid w:val="003A43C8"/>
    <w:rsid w:val="003A4456"/>
    <w:rsid w:val="003A44FD"/>
    <w:rsid w:val="003A4583"/>
    <w:rsid w:val="003A4701"/>
    <w:rsid w:val="003A495E"/>
    <w:rsid w:val="003A4A30"/>
    <w:rsid w:val="003A4AC5"/>
    <w:rsid w:val="003A4C19"/>
    <w:rsid w:val="003A4EAF"/>
    <w:rsid w:val="003A4FF5"/>
    <w:rsid w:val="003A514E"/>
    <w:rsid w:val="003A526B"/>
    <w:rsid w:val="003A552A"/>
    <w:rsid w:val="003A55D0"/>
    <w:rsid w:val="003A56C2"/>
    <w:rsid w:val="003A5D4D"/>
    <w:rsid w:val="003A5E70"/>
    <w:rsid w:val="003A601D"/>
    <w:rsid w:val="003A60F8"/>
    <w:rsid w:val="003A6190"/>
    <w:rsid w:val="003A6911"/>
    <w:rsid w:val="003A6A8D"/>
    <w:rsid w:val="003A6B2B"/>
    <w:rsid w:val="003A6B8C"/>
    <w:rsid w:val="003A719F"/>
    <w:rsid w:val="003A71E1"/>
    <w:rsid w:val="003A730E"/>
    <w:rsid w:val="003A7455"/>
    <w:rsid w:val="003A75B4"/>
    <w:rsid w:val="003A76C3"/>
    <w:rsid w:val="003A76D4"/>
    <w:rsid w:val="003A797B"/>
    <w:rsid w:val="003A79C9"/>
    <w:rsid w:val="003A7AEF"/>
    <w:rsid w:val="003A7C1B"/>
    <w:rsid w:val="003A7C2E"/>
    <w:rsid w:val="003A7E8D"/>
    <w:rsid w:val="003A7E8F"/>
    <w:rsid w:val="003B0139"/>
    <w:rsid w:val="003B01AC"/>
    <w:rsid w:val="003B01EA"/>
    <w:rsid w:val="003B0627"/>
    <w:rsid w:val="003B066A"/>
    <w:rsid w:val="003B0717"/>
    <w:rsid w:val="003B10EE"/>
    <w:rsid w:val="003B1586"/>
    <w:rsid w:val="003B173A"/>
    <w:rsid w:val="003B17C9"/>
    <w:rsid w:val="003B1806"/>
    <w:rsid w:val="003B199A"/>
    <w:rsid w:val="003B2069"/>
    <w:rsid w:val="003B220B"/>
    <w:rsid w:val="003B240A"/>
    <w:rsid w:val="003B24EE"/>
    <w:rsid w:val="003B2556"/>
    <w:rsid w:val="003B25BB"/>
    <w:rsid w:val="003B2651"/>
    <w:rsid w:val="003B27F4"/>
    <w:rsid w:val="003B2C6B"/>
    <w:rsid w:val="003B2CA6"/>
    <w:rsid w:val="003B2DF6"/>
    <w:rsid w:val="003B2E42"/>
    <w:rsid w:val="003B30E7"/>
    <w:rsid w:val="003B30EF"/>
    <w:rsid w:val="003B344F"/>
    <w:rsid w:val="003B359A"/>
    <w:rsid w:val="003B373C"/>
    <w:rsid w:val="003B395F"/>
    <w:rsid w:val="003B3CEB"/>
    <w:rsid w:val="003B3D22"/>
    <w:rsid w:val="003B3E3F"/>
    <w:rsid w:val="003B3F2F"/>
    <w:rsid w:val="003B4741"/>
    <w:rsid w:val="003B4B93"/>
    <w:rsid w:val="003B4D0B"/>
    <w:rsid w:val="003B4D89"/>
    <w:rsid w:val="003B4E51"/>
    <w:rsid w:val="003B4F3A"/>
    <w:rsid w:val="003B4F4A"/>
    <w:rsid w:val="003B51D1"/>
    <w:rsid w:val="003B5338"/>
    <w:rsid w:val="003B5357"/>
    <w:rsid w:val="003B537B"/>
    <w:rsid w:val="003B53A6"/>
    <w:rsid w:val="003B5532"/>
    <w:rsid w:val="003B5653"/>
    <w:rsid w:val="003B56CD"/>
    <w:rsid w:val="003B5801"/>
    <w:rsid w:val="003B59BE"/>
    <w:rsid w:val="003B5ABA"/>
    <w:rsid w:val="003B5BBD"/>
    <w:rsid w:val="003B5F43"/>
    <w:rsid w:val="003B5F44"/>
    <w:rsid w:val="003B6091"/>
    <w:rsid w:val="003B653D"/>
    <w:rsid w:val="003B67FA"/>
    <w:rsid w:val="003B68D2"/>
    <w:rsid w:val="003B6E0F"/>
    <w:rsid w:val="003B6E2C"/>
    <w:rsid w:val="003B6E61"/>
    <w:rsid w:val="003B7243"/>
    <w:rsid w:val="003B7455"/>
    <w:rsid w:val="003B74D5"/>
    <w:rsid w:val="003B753C"/>
    <w:rsid w:val="003B7A12"/>
    <w:rsid w:val="003B7BC3"/>
    <w:rsid w:val="003B7EC1"/>
    <w:rsid w:val="003C01B7"/>
    <w:rsid w:val="003C01FB"/>
    <w:rsid w:val="003C0219"/>
    <w:rsid w:val="003C044A"/>
    <w:rsid w:val="003C047D"/>
    <w:rsid w:val="003C06CA"/>
    <w:rsid w:val="003C06FA"/>
    <w:rsid w:val="003C0729"/>
    <w:rsid w:val="003C07E8"/>
    <w:rsid w:val="003C09D0"/>
    <w:rsid w:val="003C0A53"/>
    <w:rsid w:val="003C119C"/>
    <w:rsid w:val="003C1399"/>
    <w:rsid w:val="003C14FF"/>
    <w:rsid w:val="003C15A3"/>
    <w:rsid w:val="003C1894"/>
    <w:rsid w:val="003C18BD"/>
    <w:rsid w:val="003C1CC7"/>
    <w:rsid w:val="003C1E12"/>
    <w:rsid w:val="003C1EB9"/>
    <w:rsid w:val="003C201A"/>
    <w:rsid w:val="003C20A5"/>
    <w:rsid w:val="003C20AA"/>
    <w:rsid w:val="003C2255"/>
    <w:rsid w:val="003C2572"/>
    <w:rsid w:val="003C26A6"/>
    <w:rsid w:val="003C2741"/>
    <w:rsid w:val="003C28AA"/>
    <w:rsid w:val="003C2A42"/>
    <w:rsid w:val="003C2B17"/>
    <w:rsid w:val="003C2D76"/>
    <w:rsid w:val="003C2E8B"/>
    <w:rsid w:val="003C3164"/>
    <w:rsid w:val="003C3377"/>
    <w:rsid w:val="003C33E7"/>
    <w:rsid w:val="003C3631"/>
    <w:rsid w:val="003C37EF"/>
    <w:rsid w:val="003C3900"/>
    <w:rsid w:val="003C3991"/>
    <w:rsid w:val="003C3A41"/>
    <w:rsid w:val="003C3D9F"/>
    <w:rsid w:val="003C4085"/>
    <w:rsid w:val="003C40F9"/>
    <w:rsid w:val="003C4157"/>
    <w:rsid w:val="003C487E"/>
    <w:rsid w:val="003C4948"/>
    <w:rsid w:val="003C494F"/>
    <w:rsid w:val="003C4ACE"/>
    <w:rsid w:val="003C4C2A"/>
    <w:rsid w:val="003C4D1B"/>
    <w:rsid w:val="003C4FC3"/>
    <w:rsid w:val="003C5332"/>
    <w:rsid w:val="003C5340"/>
    <w:rsid w:val="003C5407"/>
    <w:rsid w:val="003C5673"/>
    <w:rsid w:val="003C56D5"/>
    <w:rsid w:val="003C5AE8"/>
    <w:rsid w:val="003C5C76"/>
    <w:rsid w:val="003C5F0F"/>
    <w:rsid w:val="003C5FBF"/>
    <w:rsid w:val="003C6374"/>
    <w:rsid w:val="003C6519"/>
    <w:rsid w:val="003C6747"/>
    <w:rsid w:val="003C6771"/>
    <w:rsid w:val="003C68A6"/>
    <w:rsid w:val="003C6904"/>
    <w:rsid w:val="003C690A"/>
    <w:rsid w:val="003C69B7"/>
    <w:rsid w:val="003C6BF9"/>
    <w:rsid w:val="003C6C7D"/>
    <w:rsid w:val="003C6ED4"/>
    <w:rsid w:val="003C70AF"/>
    <w:rsid w:val="003C72B7"/>
    <w:rsid w:val="003C743F"/>
    <w:rsid w:val="003C783C"/>
    <w:rsid w:val="003C784B"/>
    <w:rsid w:val="003C7870"/>
    <w:rsid w:val="003C7A69"/>
    <w:rsid w:val="003C7DB5"/>
    <w:rsid w:val="003C7F80"/>
    <w:rsid w:val="003D0268"/>
    <w:rsid w:val="003D03CA"/>
    <w:rsid w:val="003D0577"/>
    <w:rsid w:val="003D06A1"/>
    <w:rsid w:val="003D0761"/>
    <w:rsid w:val="003D0785"/>
    <w:rsid w:val="003D08B8"/>
    <w:rsid w:val="003D090B"/>
    <w:rsid w:val="003D096D"/>
    <w:rsid w:val="003D0CC6"/>
    <w:rsid w:val="003D0DB0"/>
    <w:rsid w:val="003D0E73"/>
    <w:rsid w:val="003D0FBD"/>
    <w:rsid w:val="003D100A"/>
    <w:rsid w:val="003D13DA"/>
    <w:rsid w:val="003D1682"/>
    <w:rsid w:val="003D17EF"/>
    <w:rsid w:val="003D191F"/>
    <w:rsid w:val="003D1D82"/>
    <w:rsid w:val="003D1DEC"/>
    <w:rsid w:val="003D1F98"/>
    <w:rsid w:val="003D21AC"/>
    <w:rsid w:val="003D232C"/>
    <w:rsid w:val="003D269F"/>
    <w:rsid w:val="003D28B1"/>
    <w:rsid w:val="003D2992"/>
    <w:rsid w:val="003D2D84"/>
    <w:rsid w:val="003D2EBB"/>
    <w:rsid w:val="003D2FA2"/>
    <w:rsid w:val="003D31A8"/>
    <w:rsid w:val="003D31F8"/>
    <w:rsid w:val="003D35CF"/>
    <w:rsid w:val="003D363D"/>
    <w:rsid w:val="003D369C"/>
    <w:rsid w:val="003D3706"/>
    <w:rsid w:val="003D3728"/>
    <w:rsid w:val="003D3878"/>
    <w:rsid w:val="003D394C"/>
    <w:rsid w:val="003D3BD6"/>
    <w:rsid w:val="003D3CFE"/>
    <w:rsid w:val="003D3E27"/>
    <w:rsid w:val="003D3F2C"/>
    <w:rsid w:val="003D41E0"/>
    <w:rsid w:val="003D44D3"/>
    <w:rsid w:val="003D4561"/>
    <w:rsid w:val="003D45BE"/>
    <w:rsid w:val="003D47A1"/>
    <w:rsid w:val="003D48D3"/>
    <w:rsid w:val="003D4A30"/>
    <w:rsid w:val="003D4E5F"/>
    <w:rsid w:val="003D4EE1"/>
    <w:rsid w:val="003D4F2D"/>
    <w:rsid w:val="003D4F45"/>
    <w:rsid w:val="003D504F"/>
    <w:rsid w:val="003D50AF"/>
    <w:rsid w:val="003D5140"/>
    <w:rsid w:val="003D519D"/>
    <w:rsid w:val="003D51B8"/>
    <w:rsid w:val="003D53A2"/>
    <w:rsid w:val="003D53EE"/>
    <w:rsid w:val="003D5456"/>
    <w:rsid w:val="003D5468"/>
    <w:rsid w:val="003D560B"/>
    <w:rsid w:val="003D5678"/>
    <w:rsid w:val="003D5862"/>
    <w:rsid w:val="003D58F1"/>
    <w:rsid w:val="003D593A"/>
    <w:rsid w:val="003D59A3"/>
    <w:rsid w:val="003D5C2F"/>
    <w:rsid w:val="003D5F02"/>
    <w:rsid w:val="003D5F88"/>
    <w:rsid w:val="003D613D"/>
    <w:rsid w:val="003D624A"/>
    <w:rsid w:val="003D6490"/>
    <w:rsid w:val="003D64A2"/>
    <w:rsid w:val="003D67E2"/>
    <w:rsid w:val="003D67F5"/>
    <w:rsid w:val="003D695A"/>
    <w:rsid w:val="003D6B08"/>
    <w:rsid w:val="003D7348"/>
    <w:rsid w:val="003D76B2"/>
    <w:rsid w:val="003D7CEC"/>
    <w:rsid w:val="003D7FA2"/>
    <w:rsid w:val="003E007C"/>
    <w:rsid w:val="003E0167"/>
    <w:rsid w:val="003E02E0"/>
    <w:rsid w:val="003E0382"/>
    <w:rsid w:val="003E04CF"/>
    <w:rsid w:val="003E0816"/>
    <w:rsid w:val="003E0C38"/>
    <w:rsid w:val="003E0DD0"/>
    <w:rsid w:val="003E0EBA"/>
    <w:rsid w:val="003E1074"/>
    <w:rsid w:val="003E1273"/>
    <w:rsid w:val="003E1611"/>
    <w:rsid w:val="003E1AB1"/>
    <w:rsid w:val="003E1C53"/>
    <w:rsid w:val="003E1C5E"/>
    <w:rsid w:val="003E1CC5"/>
    <w:rsid w:val="003E1DB0"/>
    <w:rsid w:val="003E2157"/>
    <w:rsid w:val="003E21FC"/>
    <w:rsid w:val="003E2239"/>
    <w:rsid w:val="003E2305"/>
    <w:rsid w:val="003E2376"/>
    <w:rsid w:val="003E23EF"/>
    <w:rsid w:val="003E2A70"/>
    <w:rsid w:val="003E2B32"/>
    <w:rsid w:val="003E2BFE"/>
    <w:rsid w:val="003E31B7"/>
    <w:rsid w:val="003E33CF"/>
    <w:rsid w:val="003E33EB"/>
    <w:rsid w:val="003E369D"/>
    <w:rsid w:val="003E3704"/>
    <w:rsid w:val="003E38C9"/>
    <w:rsid w:val="003E39D0"/>
    <w:rsid w:val="003E3A75"/>
    <w:rsid w:val="003E3AB2"/>
    <w:rsid w:val="003E3BEF"/>
    <w:rsid w:val="003E3C52"/>
    <w:rsid w:val="003E3C91"/>
    <w:rsid w:val="003E3E64"/>
    <w:rsid w:val="003E3F13"/>
    <w:rsid w:val="003E4147"/>
    <w:rsid w:val="003E43A6"/>
    <w:rsid w:val="003E44B6"/>
    <w:rsid w:val="003E5076"/>
    <w:rsid w:val="003E5301"/>
    <w:rsid w:val="003E532B"/>
    <w:rsid w:val="003E56DF"/>
    <w:rsid w:val="003E595D"/>
    <w:rsid w:val="003E5B22"/>
    <w:rsid w:val="003E5BB4"/>
    <w:rsid w:val="003E631C"/>
    <w:rsid w:val="003E661C"/>
    <w:rsid w:val="003E6733"/>
    <w:rsid w:val="003E675A"/>
    <w:rsid w:val="003E679F"/>
    <w:rsid w:val="003E6806"/>
    <w:rsid w:val="003E68A8"/>
    <w:rsid w:val="003E69D9"/>
    <w:rsid w:val="003E6DDF"/>
    <w:rsid w:val="003E6E85"/>
    <w:rsid w:val="003E72E1"/>
    <w:rsid w:val="003E73D5"/>
    <w:rsid w:val="003E7474"/>
    <w:rsid w:val="003E760D"/>
    <w:rsid w:val="003E765C"/>
    <w:rsid w:val="003E7826"/>
    <w:rsid w:val="003E7B7F"/>
    <w:rsid w:val="003E7D65"/>
    <w:rsid w:val="003E7FCD"/>
    <w:rsid w:val="003E7FDB"/>
    <w:rsid w:val="003F0371"/>
    <w:rsid w:val="003F094B"/>
    <w:rsid w:val="003F0A0E"/>
    <w:rsid w:val="003F0BAF"/>
    <w:rsid w:val="003F0D32"/>
    <w:rsid w:val="003F0EDD"/>
    <w:rsid w:val="003F10CB"/>
    <w:rsid w:val="003F148F"/>
    <w:rsid w:val="003F1879"/>
    <w:rsid w:val="003F18B1"/>
    <w:rsid w:val="003F190C"/>
    <w:rsid w:val="003F1920"/>
    <w:rsid w:val="003F1A02"/>
    <w:rsid w:val="003F1A81"/>
    <w:rsid w:val="003F1B23"/>
    <w:rsid w:val="003F1C3F"/>
    <w:rsid w:val="003F1E68"/>
    <w:rsid w:val="003F1FA2"/>
    <w:rsid w:val="003F2241"/>
    <w:rsid w:val="003F243D"/>
    <w:rsid w:val="003F2512"/>
    <w:rsid w:val="003F2890"/>
    <w:rsid w:val="003F2AD5"/>
    <w:rsid w:val="003F2BF0"/>
    <w:rsid w:val="003F2C98"/>
    <w:rsid w:val="003F3252"/>
    <w:rsid w:val="003F3271"/>
    <w:rsid w:val="003F330D"/>
    <w:rsid w:val="003F33A5"/>
    <w:rsid w:val="003F3569"/>
    <w:rsid w:val="003F36E6"/>
    <w:rsid w:val="003F3A3A"/>
    <w:rsid w:val="003F3B73"/>
    <w:rsid w:val="003F3CAD"/>
    <w:rsid w:val="003F3EA2"/>
    <w:rsid w:val="003F3F7E"/>
    <w:rsid w:val="003F4277"/>
    <w:rsid w:val="003F439C"/>
    <w:rsid w:val="003F43D9"/>
    <w:rsid w:val="003F457E"/>
    <w:rsid w:val="003F4599"/>
    <w:rsid w:val="003F45B5"/>
    <w:rsid w:val="003F46B3"/>
    <w:rsid w:val="003F479F"/>
    <w:rsid w:val="003F48E1"/>
    <w:rsid w:val="003F4960"/>
    <w:rsid w:val="003F49BF"/>
    <w:rsid w:val="003F4A89"/>
    <w:rsid w:val="003F4C1F"/>
    <w:rsid w:val="003F4FAC"/>
    <w:rsid w:val="003F5108"/>
    <w:rsid w:val="003F513F"/>
    <w:rsid w:val="003F51FF"/>
    <w:rsid w:val="003F55D0"/>
    <w:rsid w:val="003F5639"/>
    <w:rsid w:val="003F5C71"/>
    <w:rsid w:val="003F5DE8"/>
    <w:rsid w:val="003F5FE5"/>
    <w:rsid w:val="003F6039"/>
    <w:rsid w:val="003F60A9"/>
    <w:rsid w:val="003F6363"/>
    <w:rsid w:val="003F6382"/>
    <w:rsid w:val="003F662F"/>
    <w:rsid w:val="003F6BFC"/>
    <w:rsid w:val="003F6C30"/>
    <w:rsid w:val="003F6CBE"/>
    <w:rsid w:val="003F6DAA"/>
    <w:rsid w:val="003F6E6E"/>
    <w:rsid w:val="003F74EE"/>
    <w:rsid w:val="003F74F9"/>
    <w:rsid w:val="003F752B"/>
    <w:rsid w:val="0040010D"/>
    <w:rsid w:val="00400441"/>
    <w:rsid w:val="00400757"/>
    <w:rsid w:val="0040079B"/>
    <w:rsid w:val="00400801"/>
    <w:rsid w:val="004009C2"/>
    <w:rsid w:val="00400A5E"/>
    <w:rsid w:val="00400C55"/>
    <w:rsid w:val="0040121F"/>
    <w:rsid w:val="00401518"/>
    <w:rsid w:val="00401564"/>
    <w:rsid w:val="00401663"/>
    <w:rsid w:val="00401872"/>
    <w:rsid w:val="00401CA0"/>
    <w:rsid w:val="00401D76"/>
    <w:rsid w:val="00401F7E"/>
    <w:rsid w:val="00402040"/>
    <w:rsid w:val="00402149"/>
    <w:rsid w:val="00402326"/>
    <w:rsid w:val="004023FB"/>
    <w:rsid w:val="00402555"/>
    <w:rsid w:val="00402775"/>
    <w:rsid w:val="004027C5"/>
    <w:rsid w:val="00402C42"/>
    <w:rsid w:val="004031E9"/>
    <w:rsid w:val="00403C4A"/>
    <w:rsid w:val="00404075"/>
    <w:rsid w:val="004040B9"/>
    <w:rsid w:val="00404617"/>
    <w:rsid w:val="0040465A"/>
    <w:rsid w:val="00404750"/>
    <w:rsid w:val="004048A0"/>
    <w:rsid w:val="004048F1"/>
    <w:rsid w:val="00404A53"/>
    <w:rsid w:val="00404A89"/>
    <w:rsid w:val="00404B4E"/>
    <w:rsid w:val="00404B5B"/>
    <w:rsid w:val="00404CEA"/>
    <w:rsid w:val="00405C58"/>
    <w:rsid w:val="00405D6B"/>
    <w:rsid w:val="00405E75"/>
    <w:rsid w:val="004065B7"/>
    <w:rsid w:val="00406725"/>
    <w:rsid w:val="00406748"/>
    <w:rsid w:val="004067B5"/>
    <w:rsid w:val="0040688D"/>
    <w:rsid w:val="00406973"/>
    <w:rsid w:val="00406C1D"/>
    <w:rsid w:val="00406D12"/>
    <w:rsid w:val="00406D2A"/>
    <w:rsid w:val="00406E3A"/>
    <w:rsid w:val="00406E5F"/>
    <w:rsid w:val="00406ECA"/>
    <w:rsid w:val="00407431"/>
    <w:rsid w:val="004074F1"/>
    <w:rsid w:val="004075A8"/>
    <w:rsid w:val="00407620"/>
    <w:rsid w:val="00407624"/>
    <w:rsid w:val="00407784"/>
    <w:rsid w:val="0040789A"/>
    <w:rsid w:val="00407B82"/>
    <w:rsid w:val="00407C29"/>
    <w:rsid w:val="00407E61"/>
    <w:rsid w:val="00410631"/>
    <w:rsid w:val="0041097D"/>
    <w:rsid w:val="00410AC6"/>
    <w:rsid w:val="00410F03"/>
    <w:rsid w:val="00410F17"/>
    <w:rsid w:val="00410F48"/>
    <w:rsid w:val="004110F8"/>
    <w:rsid w:val="004111E4"/>
    <w:rsid w:val="004111EC"/>
    <w:rsid w:val="004112C1"/>
    <w:rsid w:val="00411512"/>
    <w:rsid w:val="00411576"/>
    <w:rsid w:val="004115FE"/>
    <w:rsid w:val="00411603"/>
    <w:rsid w:val="00411647"/>
    <w:rsid w:val="00411688"/>
    <w:rsid w:val="00411722"/>
    <w:rsid w:val="00411EAF"/>
    <w:rsid w:val="00411F02"/>
    <w:rsid w:val="004120F8"/>
    <w:rsid w:val="00412165"/>
    <w:rsid w:val="00412217"/>
    <w:rsid w:val="0041245A"/>
    <w:rsid w:val="0041250B"/>
    <w:rsid w:val="0041265C"/>
    <w:rsid w:val="00412680"/>
    <w:rsid w:val="00412863"/>
    <w:rsid w:val="00412B3B"/>
    <w:rsid w:val="00412D20"/>
    <w:rsid w:val="00413081"/>
    <w:rsid w:val="00413167"/>
    <w:rsid w:val="004132DF"/>
    <w:rsid w:val="004132FA"/>
    <w:rsid w:val="004136A3"/>
    <w:rsid w:val="004137C7"/>
    <w:rsid w:val="004137DA"/>
    <w:rsid w:val="00413911"/>
    <w:rsid w:val="00413E14"/>
    <w:rsid w:val="00413EBC"/>
    <w:rsid w:val="00414054"/>
    <w:rsid w:val="00414561"/>
    <w:rsid w:val="0041486E"/>
    <w:rsid w:val="00414CC8"/>
    <w:rsid w:val="00414D64"/>
    <w:rsid w:val="00415144"/>
    <w:rsid w:val="0041519A"/>
    <w:rsid w:val="00415484"/>
    <w:rsid w:val="00415621"/>
    <w:rsid w:val="00415642"/>
    <w:rsid w:val="00415745"/>
    <w:rsid w:val="00415A6D"/>
    <w:rsid w:val="00415DE2"/>
    <w:rsid w:val="004160B6"/>
    <w:rsid w:val="00416567"/>
    <w:rsid w:val="004166A9"/>
    <w:rsid w:val="00416792"/>
    <w:rsid w:val="00416858"/>
    <w:rsid w:val="004168D8"/>
    <w:rsid w:val="004168DE"/>
    <w:rsid w:val="00416C42"/>
    <w:rsid w:val="00416EE9"/>
    <w:rsid w:val="00417220"/>
    <w:rsid w:val="00417492"/>
    <w:rsid w:val="00417511"/>
    <w:rsid w:val="00417531"/>
    <w:rsid w:val="0041759B"/>
    <w:rsid w:val="00417768"/>
    <w:rsid w:val="00417AD1"/>
    <w:rsid w:val="00417B35"/>
    <w:rsid w:val="00417B8C"/>
    <w:rsid w:val="00420012"/>
    <w:rsid w:val="004200F0"/>
    <w:rsid w:val="00420634"/>
    <w:rsid w:val="00420A2D"/>
    <w:rsid w:val="00420AF0"/>
    <w:rsid w:val="00420B29"/>
    <w:rsid w:val="00420F66"/>
    <w:rsid w:val="0042114D"/>
    <w:rsid w:val="00421324"/>
    <w:rsid w:val="0042140A"/>
    <w:rsid w:val="004217B6"/>
    <w:rsid w:val="00421981"/>
    <w:rsid w:val="004219DB"/>
    <w:rsid w:val="00421D62"/>
    <w:rsid w:val="00421D6A"/>
    <w:rsid w:val="00422155"/>
    <w:rsid w:val="0042223D"/>
    <w:rsid w:val="004223C4"/>
    <w:rsid w:val="004228D7"/>
    <w:rsid w:val="00422A49"/>
    <w:rsid w:val="00422ACF"/>
    <w:rsid w:val="00423121"/>
    <w:rsid w:val="00423213"/>
    <w:rsid w:val="00423388"/>
    <w:rsid w:val="004235AA"/>
    <w:rsid w:val="00423E54"/>
    <w:rsid w:val="00424024"/>
    <w:rsid w:val="00424249"/>
    <w:rsid w:val="004246C8"/>
    <w:rsid w:val="00424741"/>
    <w:rsid w:val="00424831"/>
    <w:rsid w:val="004248B0"/>
    <w:rsid w:val="00424B1B"/>
    <w:rsid w:val="00424E8B"/>
    <w:rsid w:val="00425335"/>
    <w:rsid w:val="00425360"/>
    <w:rsid w:val="0042536E"/>
    <w:rsid w:val="00425402"/>
    <w:rsid w:val="0042598E"/>
    <w:rsid w:val="00425B70"/>
    <w:rsid w:val="00425DF0"/>
    <w:rsid w:val="0042600B"/>
    <w:rsid w:val="004261F2"/>
    <w:rsid w:val="00426230"/>
    <w:rsid w:val="00426232"/>
    <w:rsid w:val="0042626D"/>
    <w:rsid w:val="004263BE"/>
    <w:rsid w:val="004265BB"/>
    <w:rsid w:val="004267A7"/>
    <w:rsid w:val="00426B8D"/>
    <w:rsid w:val="00426DE2"/>
    <w:rsid w:val="00426F1B"/>
    <w:rsid w:val="00427008"/>
    <w:rsid w:val="00427249"/>
    <w:rsid w:val="004274D3"/>
    <w:rsid w:val="0042758F"/>
    <w:rsid w:val="00427641"/>
    <w:rsid w:val="004277D9"/>
    <w:rsid w:val="00427D5C"/>
    <w:rsid w:val="00427EE0"/>
    <w:rsid w:val="00427F20"/>
    <w:rsid w:val="00427F4F"/>
    <w:rsid w:val="00430350"/>
    <w:rsid w:val="004304E3"/>
    <w:rsid w:val="00430596"/>
    <w:rsid w:val="0043064F"/>
    <w:rsid w:val="0043075B"/>
    <w:rsid w:val="00430986"/>
    <w:rsid w:val="00430A03"/>
    <w:rsid w:val="00430B8F"/>
    <w:rsid w:val="00430CA2"/>
    <w:rsid w:val="00430F8A"/>
    <w:rsid w:val="004310CA"/>
    <w:rsid w:val="004314C7"/>
    <w:rsid w:val="004317DA"/>
    <w:rsid w:val="00431A0E"/>
    <w:rsid w:val="00431ABE"/>
    <w:rsid w:val="00431C05"/>
    <w:rsid w:val="00431FD5"/>
    <w:rsid w:val="00432078"/>
    <w:rsid w:val="004322B0"/>
    <w:rsid w:val="004323F6"/>
    <w:rsid w:val="004324A4"/>
    <w:rsid w:val="00432ADB"/>
    <w:rsid w:val="00432E30"/>
    <w:rsid w:val="004332CA"/>
    <w:rsid w:val="004332DC"/>
    <w:rsid w:val="0043330F"/>
    <w:rsid w:val="00433404"/>
    <w:rsid w:val="0043366B"/>
    <w:rsid w:val="00433C30"/>
    <w:rsid w:val="00433C3E"/>
    <w:rsid w:val="00433E6C"/>
    <w:rsid w:val="0043426F"/>
    <w:rsid w:val="004344FD"/>
    <w:rsid w:val="004346A8"/>
    <w:rsid w:val="0043482D"/>
    <w:rsid w:val="0043486A"/>
    <w:rsid w:val="004348D2"/>
    <w:rsid w:val="00434967"/>
    <w:rsid w:val="00434AA5"/>
    <w:rsid w:val="00434E90"/>
    <w:rsid w:val="00434EB6"/>
    <w:rsid w:val="00435036"/>
    <w:rsid w:val="0043528A"/>
    <w:rsid w:val="0043530C"/>
    <w:rsid w:val="004353AF"/>
    <w:rsid w:val="00435652"/>
    <w:rsid w:val="004356BF"/>
    <w:rsid w:val="004359A9"/>
    <w:rsid w:val="00435A44"/>
    <w:rsid w:val="00435B3F"/>
    <w:rsid w:val="00435B7D"/>
    <w:rsid w:val="00435ED6"/>
    <w:rsid w:val="0043619A"/>
    <w:rsid w:val="004361FF"/>
    <w:rsid w:val="00436287"/>
    <w:rsid w:val="004362D8"/>
    <w:rsid w:val="0043643F"/>
    <w:rsid w:val="004364D2"/>
    <w:rsid w:val="0043667C"/>
    <w:rsid w:val="0043673A"/>
    <w:rsid w:val="004367CD"/>
    <w:rsid w:val="004367D4"/>
    <w:rsid w:val="004369BB"/>
    <w:rsid w:val="00436A7C"/>
    <w:rsid w:val="00436E2E"/>
    <w:rsid w:val="00436E68"/>
    <w:rsid w:val="0043712E"/>
    <w:rsid w:val="00437160"/>
    <w:rsid w:val="0043787E"/>
    <w:rsid w:val="00437972"/>
    <w:rsid w:val="0043798C"/>
    <w:rsid w:val="00437AC4"/>
    <w:rsid w:val="00437B43"/>
    <w:rsid w:val="00437DF1"/>
    <w:rsid w:val="00437F88"/>
    <w:rsid w:val="00437FC0"/>
    <w:rsid w:val="004404DA"/>
    <w:rsid w:val="004406AF"/>
    <w:rsid w:val="00440755"/>
    <w:rsid w:val="00440938"/>
    <w:rsid w:val="0044098B"/>
    <w:rsid w:val="00440C43"/>
    <w:rsid w:val="00440DAB"/>
    <w:rsid w:val="00440E0A"/>
    <w:rsid w:val="00441031"/>
    <w:rsid w:val="004410C8"/>
    <w:rsid w:val="004413AA"/>
    <w:rsid w:val="004413DA"/>
    <w:rsid w:val="0044188C"/>
    <w:rsid w:val="00441924"/>
    <w:rsid w:val="00441C24"/>
    <w:rsid w:val="00442097"/>
    <w:rsid w:val="0044246A"/>
    <w:rsid w:val="0044267E"/>
    <w:rsid w:val="004427F0"/>
    <w:rsid w:val="0044289B"/>
    <w:rsid w:val="00442ACC"/>
    <w:rsid w:val="00442D1A"/>
    <w:rsid w:val="00442F0C"/>
    <w:rsid w:val="0044318D"/>
    <w:rsid w:val="004432A0"/>
    <w:rsid w:val="004434DB"/>
    <w:rsid w:val="00443818"/>
    <w:rsid w:val="00443935"/>
    <w:rsid w:val="0044396D"/>
    <w:rsid w:val="00443D5F"/>
    <w:rsid w:val="00443DC6"/>
    <w:rsid w:val="00444047"/>
    <w:rsid w:val="0044404F"/>
    <w:rsid w:val="00444206"/>
    <w:rsid w:val="004442E0"/>
    <w:rsid w:val="0044436B"/>
    <w:rsid w:val="00444468"/>
    <w:rsid w:val="0044447B"/>
    <w:rsid w:val="0044460C"/>
    <w:rsid w:val="0044471D"/>
    <w:rsid w:val="00444A96"/>
    <w:rsid w:val="00444BFD"/>
    <w:rsid w:val="00444C6C"/>
    <w:rsid w:val="00444C79"/>
    <w:rsid w:val="00444D04"/>
    <w:rsid w:val="00444EEB"/>
    <w:rsid w:val="00444F4E"/>
    <w:rsid w:val="00444F68"/>
    <w:rsid w:val="0044527A"/>
    <w:rsid w:val="00445394"/>
    <w:rsid w:val="004453A4"/>
    <w:rsid w:val="00445445"/>
    <w:rsid w:val="0044551C"/>
    <w:rsid w:val="004457F9"/>
    <w:rsid w:val="00445B30"/>
    <w:rsid w:val="004464A0"/>
    <w:rsid w:val="00446646"/>
    <w:rsid w:val="00446B75"/>
    <w:rsid w:val="00446F84"/>
    <w:rsid w:val="00447344"/>
    <w:rsid w:val="004474B3"/>
    <w:rsid w:val="00447E28"/>
    <w:rsid w:val="00447F69"/>
    <w:rsid w:val="00450266"/>
    <w:rsid w:val="0045032D"/>
    <w:rsid w:val="004504C3"/>
    <w:rsid w:val="00450699"/>
    <w:rsid w:val="0045086E"/>
    <w:rsid w:val="00450909"/>
    <w:rsid w:val="00450ACC"/>
    <w:rsid w:val="00450AF2"/>
    <w:rsid w:val="00451133"/>
    <w:rsid w:val="004512D9"/>
    <w:rsid w:val="004512FA"/>
    <w:rsid w:val="00451619"/>
    <w:rsid w:val="00451AA7"/>
    <w:rsid w:val="00451AEF"/>
    <w:rsid w:val="00451C96"/>
    <w:rsid w:val="00451D0F"/>
    <w:rsid w:val="00451ED7"/>
    <w:rsid w:val="00451EE8"/>
    <w:rsid w:val="00451F44"/>
    <w:rsid w:val="00452030"/>
    <w:rsid w:val="004521AD"/>
    <w:rsid w:val="004521F4"/>
    <w:rsid w:val="00452380"/>
    <w:rsid w:val="0045246E"/>
    <w:rsid w:val="004525C0"/>
    <w:rsid w:val="0045288C"/>
    <w:rsid w:val="00452C0D"/>
    <w:rsid w:val="00452F81"/>
    <w:rsid w:val="00453600"/>
    <w:rsid w:val="00453A3C"/>
    <w:rsid w:val="00453DE7"/>
    <w:rsid w:val="004540EF"/>
    <w:rsid w:val="0045447D"/>
    <w:rsid w:val="00454496"/>
    <w:rsid w:val="004546D3"/>
    <w:rsid w:val="00454725"/>
    <w:rsid w:val="00454CF5"/>
    <w:rsid w:val="00454F70"/>
    <w:rsid w:val="00455056"/>
    <w:rsid w:val="004552A4"/>
    <w:rsid w:val="00455558"/>
    <w:rsid w:val="004559F0"/>
    <w:rsid w:val="00456015"/>
    <w:rsid w:val="00456097"/>
    <w:rsid w:val="004562FE"/>
    <w:rsid w:val="0045635F"/>
    <w:rsid w:val="0045661D"/>
    <w:rsid w:val="00456661"/>
    <w:rsid w:val="004567AC"/>
    <w:rsid w:val="00456855"/>
    <w:rsid w:val="004568EF"/>
    <w:rsid w:val="00456A4B"/>
    <w:rsid w:val="00456A6C"/>
    <w:rsid w:val="00456B19"/>
    <w:rsid w:val="00456D4B"/>
    <w:rsid w:val="00456E12"/>
    <w:rsid w:val="00456FFB"/>
    <w:rsid w:val="004571FA"/>
    <w:rsid w:val="0045734E"/>
    <w:rsid w:val="0045744B"/>
    <w:rsid w:val="004575B4"/>
    <w:rsid w:val="00457922"/>
    <w:rsid w:val="0045796C"/>
    <w:rsid w:val="0045799C"/>
    <w:rsid w:val="00457A35"/>
    <w:rsid w:val="00457B07"/>
    <w:rsid w:val="00457D23"/>
    <w:rsid w:val="00457EEC"/>
    <w:rsid w:val="00457EF2"/>
    <w:rsid w:val="004601E3"/>
    <w:rsid w:val="00460419"/>
    <w:rsid w:val="0046046C"/>
    <w:rsid w:val="004605EA"/>
    <w:rsid w:val="00460834"/>
    <w:rsid w:val="00460881"/>
    <w:rsid w:val="00460986"/>
    <w:rsid w:val="004609AB"/>
    <w:rsid w:val="00460B43"/>
    <w:rsid w:val="00460F26"/>
    <w:rsid w:val="00460FCF"/>
    <w:rsid w:val="00461176"/>
    <w:rsid w:val="004612B6"/>
    <w:rsid w:val="00461320"/>
    <w:rsid w:val="00461461"/>
    <w:rsid w:val="0046169B"/>
    <w:rsid w:val="00461EE2"/>
    <w:rsid w:val="00461FCD"/>
    <w:rsid w:val="00462060"/>
    <w:rsid w:val="00462308"/>
    <w:rsid w:val="0046230F"/>
    <w:rsid w:val="00462573"/>
    <w:rsid w:val="00462690"/>
    <w:rsid w:val="00462D11"/>
    <w:rsid w:val="00462EDC"/>
    <w:rsid w:val="00462FAD"/>
    <w:rsid w:val="00462FB0"/>
    <w:rsid w:val="00463034"/>
    <w:rsid w:val="00463273"/>
    <w:rsid w:val="00463554"/>
    <w:rsid w:val="00463582"/>
    <w:rsid w:val="004636B9"/>
    <w:rsid w:val="004638F6"/>
    <w:rsid w:val="004639CF"/>
    <w:rsid w:val="00463D9F"/>
    <w:rsid w:val="00463DFA"/>
    <w:rsid w:val="00464261"/>
    <w:rsid w:val="00464348"/>
    <w:rsid w:val="0046458D"/>
    <w:rsid w:val="004646E5"/>
    <w:rsid w:val="004647BA"/>
    <w:rsid w:val="004648F8"/>
    <w:rsid w:val="004649F5"/>
    <w:rsid w:val="00464B75"/>
    <w:rsid w:val="00464B95"/>
    <w:rsid w:val="00464C23"/>
    <w:rsid w:val="00464C4C"/>
    <w:rsid w:val="00464E32"/>
    <w:rsid w:val="00465176"/>
    <w:rsid w:val="004652FB"/>
    <w:rsid w:val="004654F0"/>
    <w:rsid w:val="0046591E"/>
    <w:rsid w:val="00465A37"/>
    <w:rsid w:val="00465A5E"/>
    <w:rsid w:val="00465A6E"/>
    <w:rsid w:val="00465B54"/>
    <w:rsid w:val="00465CF7"/>
    <w:rsid w:val="00465D49"/>
    <w:rsid w:val="00465E34"/>
    <w:rsid w:val="004662A0"/>
    <w:rsid w:val="0046634C"/>
    <w:rsid w:val="0046651C"/>
    <w:rsid w:val="00466966"/>
    <w:rsid w:val="00466B85"/>
    <w:rsid w:val="00466BAF"/>
    <w:rsid w:val="00466C1E"/>
    <w:rsid w:val="00467230"/>
    <w:rsid w:val="00467319"/>
    <w:rsid w:val="0046743F"/>
    <w:rsid w:val="004674DF"/>
    <w:rsid w:val="00467530"/>
    <w:rsid w:val="00467713"/>
    <w:rsid w:val="0046781C"/>
    <w:rsid w:val="00467943"/>
    <w:rsid w:val="00467B13"/>
    <w:rsid w:val="00467D6C"/>
    <w:rsid w:val="00467DA2"/>
    <w:rsid w:val="00467E2A"/>
    <w:rsid w:val="00467EC8"/>
    <w:rsid w:val="0047029E"/>
    <w:rsid w:val="0047032A"/>
    <w:rsid w:val="004704CC"/>
    <w:rsid w:val="00470636"/>
    <w:rsid w:val="00470664"/>
    <w:rsid w:val="004706CC"/>
    <w:rsid w:val="0047095D"/>
    <w:rsid w:val="00470AA4"/>
    <w:rsid w:val="00470C1B"/>
    <w:rsid w:val="00470C57"/>
    <w:rsid w:val="00470D66"/>
    <w:rsid w:val="00470D7C"/>
    <w:rsid w:val="004710D4"/>
    <w:rsid w:val="004712A7"/>
    <w:rsid w:val="00471321"/>
    <w:rsid w:val="00471327"/>
    <w:rsid w:val="00471473"/>
    <w:rsid w:val="004716DC"/>
    <w:rsid w:val="00471708"/>
    <w:rsid w:val="00471749"/>
    <w:rsid w:val="0047192D"/>
    <w:rsid w:val="004719BF"/>
    <w:rsid w:val="0047242E"/>
    <w:rsid w:val="004724AC"/>
    <w:rsid w:val="004725D9"/>
    <w:rsid w:val="00472D2F"/>
    <w:rsid w:val="0047315D"/>
    <w:rsid w:val="0047322E"/>
    <w:rsid w:val="00473571"/>
    <w:rsid w:val="0047366F"/>
    <w:rsid w:val="00473679"/>
    <w:rsid w:val="004736CE"/>
    <w:rsid w:val="0047375B"/>
    <w:rsid w:val="00473CA5"/>
    <w:rsid w:val="00473FDB"/>
    <w:rsid w:val="004741A2"/>
    <w:rsid w:val="00474325"/>
    <w:rsid w:val="004743E9"/>
    <w:rsid w:val="00474408"/>
    <w:rsid w:val="00474452"/>
    <w:rsid w:val="004745A0"/>
    <w:rsid w:val="004746F6"/>
    <w:rsid w:val="00474767"/>
    <w:rsid w:val="004747CB"/>
    <w:rsid w:val="004748B1"/>
    <w:rsid w:val="00474AC2"/>
    <w:rsid w:val="00474E16"/>
    <w:rsid w:val="00474E76"/>
    <w:rsid w:val="00474FEE"/>
    <w:rsid w:val="0047510B"/>
    <w:rsid w:val="004751A1"/>
    <w:rsid w:val="004751A3"/>
    <w:rsid w:val="00475364"/>
    <w:rsid w:val="004753BC"/>
    <w:rsid w:val="00475730"/>
    <w:rsid w:val="004758EC"/>
    <w:rsid w:val="00475B71"/>
    <w:rsid w:val="00475BE7"/>
    <w:rsid w:val="00475CBD"/>
    <w:rsid w:val="00475E0B"/>
    <w:rsid w:val="0047671D"/>
    <w:rsid w:val="004768B4"/>
    <w:rsid w:val="004768D9"/>
    <w:rsid w:val="00476983"/>
    <w:rsid w:val="00476E06"/>
    <w:rsid w:val="00476E11"/>
    <w:rsid w:val="00476E8C"/>
    <w:rsid w:val="00477577"/>
    <w:rsid w:val="004779F0"/>
    <w:rsid w:val="004800ED"/>
    <w:rsid w:val="0048025B"/>
    <w:rsid w:val="004802DC"/>
    <w:rsid w:val="004802E9"/>
    <w:rsid w:val="00480358"/>
    <w:rsid w:val="00480579"/>
    <w:rsid w:val="004806BA"/>
    <w:rsid w:val="0048082F"/>
    <w:rsid w:val="004808C5"/>
    <w:rsid w:val="00480B31"/>
    <w:rsid w:val="00480BE7"/>
    <w:rsid w:val="00480C38"/>
    <w:rsid w:val="00480D73"/>
    <w:rsid w:val="00481125"/>
    <w:rsid w:val="00481171"/>
    <w:rsid w:val="004811E2"/>
    <w:rsid w:val="0048157C"/>
    <w:rsid w:val="004815A0"/>
    <w:rsid w:val="004816D1"/>
    <w:rsid w:val="004817DF"/>
    <w:rsid w:val="00481867"/>
    <w:rsid w:val="004818BB"/>
    <w:rsid w:val="0048195A"/>
    <w:rsid w:val="00481A3C"/>
    <w:rsid w:val="0048258B"/>
    <w:rsid w:val="00482717"/>
    <w:rsid w:val="004828B3"/>
    <w:rsid w:val="00482989"/>
    <w:rsid w:val="00482A97"/>
    <w:rsid w:val="00482C6C"/>
    <w:rsid w:val="00482F32"/>
    <w:rsid w:val="00483084"/>
    <w:rsid w:val="004835C3"/>
    <w:rsid w:val="0048382E"/>
    <w:rsid w:val="00484044"/>
    <w:rsid w:val="004843C4"/>
    <w:rsid w:val="0048440E"/>
    <w:rsid w:val="004848AA"/>
    <w:rsid w:val="00484D20"/>
    <w:rsid w:val="00484F25"/>
    <w:rsid w:val="004853CC"/>
    <w:rsid w:val="004853CD"/>
    <w:rsid w:val="00485911"/>
    <w:rsid w:val="00485932"/>
    <w:rsid w:val="00485E32"/>
    <w:rsid w:val="004861A4"/>
    <w:rsid w:val="004864C9"/>
    <w:rsid w:val="00486611"/>
    <w:rsid w:val="0048676B"/>
    <w:rsid w:val="004867A6"/>
    <w:rsid w:val="004867BB"/>
    <w:rsid w:val="00486A58"/>
    <w:rsid w:val="00486C27"/>
    <w:rsid w:val="00486FD7"/>
    <w:rsid w:val="00487126"/>
    <w:rsid w:val="0048728E"/>
    <w:rsid w:val="004872CC"/>
    <w:rsid w:val="004874A7"/>
    <w:rsid w:val="0048754A"/>
    <w:rsid w:val="00487828"/>
    <w:rsid w:val="00487850"/>
    <w:rsid w:val="004878EA"/>
    <w:rsid w:val="00487A13"/>
    <w:rsid w:val="00487B0F"/>
    <w:rsid w:val="00487EA4"/>
    <w:rsid w:val="00487EB9"/>
    <w:rsid w:val="0049008A"/>
    <w:rsid w:val="004900E7"/>
    <w:rsid w:val="0049044E"/>
    <w:rsid w:val="0049063D"/>
    <w:rsid w:val="004908B7"/>
    <w:rsid w:val="00490D73"/>
    <w:rsid w:val="00490DAE"/>
    <w:rsid w:val="00490E40"/>
    <w:rsid w:val="00490E66"/>
    <w:rsid w:val="00490ED5"/>
    <w:rsid w:val="00490FD2"/>
    <w:rsid w:val="004910DD"/>
    <w:rsid w:val="004912D9"/>
    <w:rsid w:val="004913C6"/>
    <w:rsid w:val="00491660"/>
    <w:rsid w:val="00491738"/>
    <w:rsid w:val="00491C3A"/>
    <w:rsid w:val="00491E44"/>
    <w:rsid w:val="00491FEC"/>
    <w:rsid w:val="00492566"/>
    <w:rsid w:val="00492582"/>
    <w:rsid w:val="004927BF"/>
    <w:rsid w:val="00492C52"/>
    <w:rsid w:val="00492CBE"/>
    <w:rsid w:val="00492D3E"/>
    <w:rsid w:val="00492E50"/>
    <w:rsid w:val="00492F74"/>
    <w:rsid w:val="004932FD"/>
    <w:rsid w:val="0049336A"/>
    <w:rsid w:val="004934B9"/>
    <w:rsid w:val="00493651"/>
    <w:rsid w:val="0049369D"/>
    <w:rsid w:val="00493721"/>
    <w:rsid w:val="00493AEC"/>
    <w:rsid w:val="00493AF8"/>
    <w:rsid w:val="00493C60"/>
    <w:rsid w:val="00494144"/>
    <w:rsid w:val="00494301"/>
    <w:rsid w:val="0049444D"/>
    <w:rsid w:val="00494747"/>
    <w:rsid w:val="004948E4"/>
    <w:rsid w:val="0049495D"/>
    <w:rsid w:val="00494A80"/>
    <w:rsid w:val="0049516E"/>
    <w:rsid w:val="0049521C"/>
    <w:rsid w:val="0049544F"/>
    <w:rsid w:val="004954F5"/>
    <w:rsid w:val="0049590A"/>
    <w:rsid w:val="00495936"/>
    <w:rsid w:val="00495E76"/>
    <w:rsid w:val="00495ED6"/>
    <w:rsid w:val="00495F2B"/>
    <w:rsid w:val="00495FE4"/>
    <w:rsid w:val="004961E0"/>
    <w:rsid w:val="00496309"/>
    <w:rsid w:val="00496491"/>
    <w:rsid w:val="0049675F"/>
    <w:rsid w:val="0049688A"/>
    <w:rsid w:val="00496A3F"/>
    <w:rsid w:val="00496B3F"/>
    <w:rsid w:val="00496E81"/>
    <w:rsid w:val="004970AE"/>
    <w:rsid w:val="00497103"/>
    <w:rsid w:val="00497318"/>
    <w:rsid w:val="0049751F"/>
    <w:rsid w:val="004976F4"/>
    <w:rsid w:val="00497767"/>
    <w:rsid w:val="00497918"/>
    <w:rsid w:val="00497959"/>
    <w:rsid w:val="00497A7A"/>
    <w:rsid w:val="00497ABF"/>
    <w:rsid w:val="00497AD7"/>
    <w:rsid w:val="004A0689"/>
    <w:rsid w:val="004A0A40"/>
    <w:rsid w:val="004A0A4A"/>
    <w:rsid w:val="004A0C25"/>
    <w:rsid w:val="004A0D1F"/>
    <w:rsid w:val="004A0EB9"/>
    <w:rsid w:val="004A11DA"/>
    <w:rsid w:val="004A14D2"/>
    <w:rsid w:val="004A157E"/>
    <w:rsid w:val="004A15C2"/>
    <w:rsid w:val="004A16DA"/>
    <w:rsid w:val="004A193E"/>
    <w:rsid w:val="004A1AD1"/>
    <w:rsid w:val="004A1B7D"/>
    <w:rsid w:val="004A1C3F"/>
    <w:rsid w:val="004A2310"/>
    <w:rsid w:val="004A23B6"/>
    <w:rsid w:val="004A26EF"/>
    <w:rsid w:val="004A2728"/>
    <w:rsid w:val="004A286B"/>
    <w:rsid w:val="004A2A20"/>
    <w:rsid w:val="004A2B13"/>
    <w:rsid w:val="004A2C29"/>
    <w:rsid w:val="004A2C91"/>
    <w:rsid w:val="004A30C6"/>
    <w:rsid w:val="004A3435"/>
    <w:rsid w:val="004A343F"/>
    <w:rsid w:val="004A354E"/>
    <w:rsid w:val="004A35DA"/>
    <w:rsid w:val="004A37A2"/>
    <w:rsid w:val="004A39B4"/>
    <w:rsid w:val="004A39D4"/>
    <w:rsid w:val="004A4292"/>
    <w:rsid w:val="004A42C9"/>
    <w:rsid w:val="004A46C1"/>
    <w:rsid w:val="004A4886"/>
    <w:rsid w:val="004A4B47"/>
    <w:rsid w:val="004A4B4D"/>
    <w:rsid w:val="004A4B57"/>
    <w:rsid w:val="004A4C11"/>
    <w:rsid w:val="004A4EA6"/>
    <w:rsid w:val="004A4EE2"/>
    <w:rsid w:val="004A513F"/>
    <w:rsid w:val="004A524E"/>
    <w:rsid w:val="004A5280"/>
    <w:rsid w:val="004A5423"/>
    <w:rsid w:val="004A581D"/>
    <w:rsid w:val="004A5D33"/>
    <w:rsid w:val="004A5D94"/>
    <w:rsid w:val="004A5E23"/>
    <w:rsid w:val="004A5E37"/>
    <w:rsid w:val="004A5EA6"/>
    <w:rsid w:val="004A62E6"/>
    <w:rsid w:val="004A69B1"/>
    <w:rsid w:val="004A6A52"/>
    <w:rsid w:val="004A6B4C"/>
    <w:rsid w:val="004A6BC2"/>
    <w:rsid w:val="004A6DB0"/>
    <w:rsid w:val="004A6DB7"/>
    <w:rsid w:val="004A6E79"/>
    <w:rsid w:val="004A769D"/>
    <w:rsid w:val="004A76CA"/>
    <w:rsid w:val="004A7711"/>
    <w:rsid w:val="004A78BF"/>
    <w:rsid w:val="004A7A95"/>
    <w:rsid w:val="004A7FBC"/>
    <w:rsid w:val="004B0505"/>
    <w:rsid w:val="004B0506"/>
    <w:rsid w:val="004B08DF"/>
    <w:rsid w:val="004B0909"/>
    <w:rsid w:val="004B0977"/>
    <w:rsid w:val="004B0D94"/>
    <w:rsid w:val="004B0DC8"/>
    <w:rsid w:val="004B0E61"/>
    <w:rsid w:val="004B101D"/>
    <w:rsid w:val="004B105C"/>
    <w:rsid w:val="004B17B4"/>
    <w:rsid w:val="004B18CB"/>
    <w:rsid w:val="004B1ACD"/>
    <w:rsid w:val="004B1C53"/>
    <w:rsid w:val="004B1D98"/>
    <w:rsid w:val="004B1EAB"/>
    <w:rsid w:val="004B1ED2"/>
    <w:rsid w:val="004B20B3"/>
    <w:rsid w:val="004B21DB"/>
    <w:rsid w:val="004B2576"/>
    <w:rsid w:val="004B26B6"/>
    <w:rsid w:val="004B2704"/>
    <w:rsid w:val="004B2CD0"/>
    <w:rsid w:val="004B2D04"/>
    <w:rsid w:val="004B2D58"/>
    <w:rsid w:val="004B2E36"/>
    <w:rsid w:val="004B2E90"/>
    <w:rsid w:val="004B2EB4"/>
    <w:rsid w:val="004B320A"/>
    <w:rsid w:val="004B344F"/>
    <w:rsid w:val="004B357D"/>
    <w:rsid w:val="004B3925"/>
    <w:rsid w:val="004B39F6"/>
    <w:rsid w:val="004B3C2E"/>
    <w:rsid w:val="004B3D39"/>
    <w:rsid w:val="004B4078"/>
    <w:rsid w:val="004B458E"/>
    <w:rsid w:val="004B4743"/>
    <w:rsid w:val="004B4909"/>
    <w:rsid w:val="004B4996"/>
    <w:rsid w:val="004B4C2C"/>
    <w:rsid w:val="004B4DA8"/>
    <w:rsid w:val="004B4EA5"/>
    <w:rsid w:val="004B4FF0"/>
    <w:rsid w:val="004B506A"/>
    <w:rsid w:val="004B537E"/>
    <w:rsid w:val="004B58D4"/>
    <w:rsid w:val="004B5E2A"/>
    <w:rsid w:val="004B5EC4"/>
    <w:rsid w:val="004B5F88"/>
    <w:rsid w:val="004B6125"/>
    <w:rsid w:val="004B63AD"/>
    <w:rsid w:val="004B63BC"/>
    <w:rsid w:val="004B6513"/>
    <w:rsid w:val="004B66A2"/>
    <w:rsid w:val="004B673B"/>
    <w:rsid w:val="004B6816"/>
    <w:rsid w:val="004B6A67"/>
    <w:rsid w:val="004B6BE2"/>
    <w:rsid w:val="004B6C39"/>
    <w:rsid w:val="004B6F07"/>
    <w:rsid w:val="004B6F2F"/>
    <w:rsid w:val="004B7012"/>
    <w:rsid w:val="004B7103"/>
    <w:rsid w:val="004B71EB"/>
    <w:rsid w:val="004B7518"/>
    <w:rsid w:val="004B77E9"/>
    <w:rsid w:val="004B788C"/>
    <w:rsid w:val="004B7A62"/>
    <w:rsid w:val="004B7ACF"/>
    <w:rsid w:val="004B7C7E"/>
    <w:rsid w:val="004B7CA6"/>
    <w:rsid w:val="004B7EFE"/>
    <w:rsid w:val="004B7FB9"/>
    <w:rsid w:val="004C0785"/>
    <w:rsid w:val="004C085F"/>
    <w:rsid w:val="004C08DE"/>
    <w:rsid w:val="004C08E5"/>
    <w:rsid w:val="004C090C"/>
    <w:rsid w:val="004C0918"/>
    <w:rsid w:val="004C0A86"/>
    <w:rsid w:val="004C0AFA"/>
    <w:rsid w:val="004C0E91"/>
    <w:rsid w:val="004C1116"/>
    <w:rsid w:val="004C1150"/>
    <w:rsid w:val="004C12AA"/>
    <w:rsid w:val="004C1368"/>
    <w:rsid w:val="004C16C4"/>
    <w:rsid w:val="004C174E"/>
    <w:rsid w:val="004C17DF"/>
    <w:rsid w:val="004C17ED"/>
    <w:rsid w:val="004C17EF"/>
    <w:rsid w:val="004C193D"/>
    <w:rsid w:val="004C1C4F"/>
    <w:rsid w:val="004C1DB1"/>
    <w:rsid w:val="004C1F5C"/>
    <w:rsid w:val="004C1F6E"/>
    <w:rsid w:val="004C220E"/>
    <w:rsid w:val="004C22D4"/>
    <w:rsid w:val="004C2AD5"/>
    <w:rsid w:val="004C2EF2"/>
    <w:rsid w:val="004C3099"/>
    <w:rsid w:val="004C321D"/>
    <w:rsid w:val="004C3376"/>
    <w:rsid w:val="004C344B"/>
    <w:rsid w:val="004C36FC"/>
    <w:rsid w:val="004C3906"/>
    <w:rsid w:val="004C39FE"/>
    <w:rsid w:val="004C3A2D"/>
    <w:rsid w:val="004C3A52"/>
    <w:rsid w:val="004C3BAA"/>
    <w:rsid w:val="004C3D63"/>
    <w:rsid w:val="004C40B7"/>
    <w:rsid w:val="004C40FD"/>
    <w:rsid w:val="004C4299"/>
    <w:rsid w:val="004C42DF"/>
    <w:rsid w:val="004C43ED"/>
    <w:rsid w:val="004C4808"/>
    <w:rsid w:val="004C4A52"/>
    <w:rsid w:val="004C4AF2"/>
    <w:rsid w:val="004C4AF5"/>
    <w:rsid w:val="004C4C09"/>
    <w:rsid w:val="004C4DC4"/>
    <w:rsid w:val="004C4E85"/>
    <w:rsid w:val="004C4FB7"/>
    <w:rsid w:val="004C500D"/>
    <w:rsid w:val="004C51B8"/>
    <w:rsid w:val="004C534E"/>
    <w:rsid w:val="004C54AC"/>
    <w:rsid w:val="004C5735"/>
    <w:rsid w:val="004C5797"/>
    <w:rsid w:val="004C5937"/>
    <w:rsid w:val="004C5A19"/>
    <w:rsid w:val="004C5A27"/>
    <w:rsid w:val="004C5A5B"/>
    <w:rsid w:val="004C5E47"/>
    <w:rsid w:val="004C5F71"/>
    <w:rsid w:val="004C6356"/>
    <w:rsid w:val="004C6795"/>
    <w:rsid w:val="004C6914"/>
    <w:rsid w:val="004C6B09"/>
    <w:rsid w:val="004C6B52"/>
    <w:rsid w:val="004C6DAD"/>
    <w:rsid w:val="004C6EA4"/>
    <w:rsid w:val="004C7167"/>
    <w:rsid w:val="004C72BF"/>
    <w:rsid w:val="004C7312"/>
    <w:rsid w:val="004C73EE"/>
    <w:rsid w:val="004C740B"/>
    <w:rsid w:val="004C7AE9"/>
    <w:rsid w:val="004C7BE6"/>
    <w:rsid w:val="004C7CEE"/>
    <w:rsid w:val="004D002A"/>
    <w:rsid w:val="004D0348"/>
    <w:rsid w:val="004D06C3"/>
    <w:rsid w:val="004D08AB"/>
    <w:rsid w:val="004D0B6D"/>
    <w:rsid w:val="004D0D2F"/>
    <w:rsid w:val="004D0D87"/>
    <w:rsid w:val="004D0E99"/>
    <w:rsid w:val="004D0FC7"/>
    <w:rsid w:val="004D1086"/>
    <w:rsid w:val="004D1257"/>
    <w:rsid w:val="004D12A1"/>
    <w:rsid w:val="004D12E2"/>
    <w:rsid w:val="004D140A"/>
    <w:rsid w:val="004D1521"/>
    <w:rsid w:val="004D153F"/>
    <w:rsid w:val="004D1573"/>
    <w:rsid w:val="004D180F"/>
    <w:rsid w:val="004D191A"/>
    <w:rsid w:val="004D19C8"/>
    <w:rsid w:val="004D1BF9"/>
    <w:rsid w:val="004D1ED1"/>
    <w:rsid w:val="004D28CC"/>
    <w:rsid w:val="004D29F1"/>
    <w:rsid w:val="004D2D0C"/>
    <w:rsid w:val="004D2DB7"/>
    <w:rsid w:val="004D303F"/>
    <w:rsid w:val="004D316C"/>
    <w:rsid w:val="004D317A"/>
    <w:rsid w:val="004D32C7"/>
    <w:rsid w:val="004D3412"/>
    <w:rsid w:val="004D35FB"/>
    <w:rsid w:val="004D3732"/>
    <w:rsid w:val="004D37CF"/>
    <w:rsid w:val="004D3BA5"/>
    <w:rsid w:val="004D3C18"/>
    <w:rsid w:val="004D3F7A"/>
    <w:rsid w:val="004D417E"/>
    <w:rsid w:val="004D423F"/>
    <w:rsid w:val="004D45C0"/>
    <w:rsid w:val="004D46FC"/>
    <w:rsid w:val="004D49F8"/>
    <w:rsid w:val="004D4B0B"/>
    <w:rsid w:val="004D4C62"/>
    <w:rsid w:val="004D4C82"/>
    <w:rsid w:val="004D4E81"/>
    <w:rsid w:val="004D537E"/>
    <w:rsid w:val="004D5709"/>
    <w:rsid w:val="004D573A"/>
    <w:rsid w:val="004D5820"/>
    <w:rsid w:val="004D5BB2"/>
    <w:rsid w:val="004D5C66"/>
    <w:rsid w:val="004D5FEE"/>
    <w:rsid w:val="004D62DC"/>
    <w:rsid w:val="004D633F"/>
    <w:rsid w:val="004D6356"/>
    <w:rsid w:val="004D640A"/>
    <w:rsid w:val="004D6481"/>
    <w:rsid w:val="004D64C9"/>
    <w:rsid w:val="004D6730"/>
    <w:rsid w:val="004D67FC"/>
    <w:rsid w:val="004D6A0D"/>
    <w:rsid w:val="004D6B1F"/>
    <w:rsid w:val="004D6DB2"/>
    <w:rsid w:val="004D6DF8"/>
    <w:rsid w:val="004D6FEB"/>
    <w:rsid w:val="004D7538"/>
    <w:rsid w:val="004D7626"/>
    <w:rsid w:val="004D76B8"/>
    <w:rsid w:val="004D7731"/>
    <w:rsid w:val="004D78FF"/>
    <w:rsid w:val="004D7972"/>
    <w:rsid w:val="004D7ADF"/>
    <w:rsid w:val="004D7B1C"/>
    <w:rsid w:val="004D7E51"/>
    <w:rsid w:val="004E0233"/>
    <w:rsid w:val="004E044C"/>
    <w:rsid w:val="004E0649"/>
    <w:rsid w:val="004E0774"/>
    <w:rsid w:val="004E0879"/>
    <w:rsid w:val="004E0A5C"/>
    <w:rsid w:val="004E0B35"/>
    <w:rsid w:val="004E0E42"/>
    <w:rsid w:val="004E132E"/>
    <w:rsid w:val="004E13E1"/>
    <w:rsid w:val="004E13FC"/>
    <w:rsid w:val="004E152C"/>
    <w:rsid w:val="004E158A"/>
    <w:rsid w:val="004E15C8"/>
    <w:rsid w:val="004E160D"/>
    <w:rsid w:val="004E18FF"/>
    <w:rsid w:val="004E1F35"/>
    <w:rsid w:val="004E1FE7"/>
    <w:rsid w:val="004E2011"/>
    <w:rsid w:val="004E20A3"/>
    <w:rsid w:val="004E22A7"/>
    <w:rsid w:val="004E269B"/>
    <w:rsid w:val="004E2717"/>
    <w:rsid w:val="004E2A5D"/>
    <w:rsid w:val="004E2BD8"/>
    <w:rsid w:val="004E2F0D"/>
    <w:rsid w:val="004E2F29"/>
    <w:rsid w:val="004E2F99"/>
    <w:rsid w:val="004E2FD8"/>
    <w:rsid w:val="004E316F"/>
    <w:rsid w:val="004E3476"/>
    <w:rsid w:val="004E34B0"/>
    <w:rsid w:val="004E3599"/>
    <w:rsid w:val="004E3AA9"/>
    <w:rsid w:val="004E3D17"/>
    <w:rsid w:val="004E3FEF"/>
    <w:rsid w:val="004E4358"/>
    <w:rsid w:val="004E4980"/>
    <w:rsid w:val="004E49E7"/>
    <w:rsid w:val="004E4BDB"/>
    <w:rsid w:val="004E4BDF"/>
    <w:rsid w:val="004E4DEE"/>
    <w:rsid w:val="004E551B"/>
    <w:rsid w:val="004E635D"/>
    <w:rsid w:val="004E64FC"/>
    <w:rsid w:val="004E65DD"/>
    <w:rsid w:val="004E6811"/>
    <w:rsid w:val="004E7062"/>
    <w:rsid w:val="004E71F4"/>
    <w:rsid w:val="004E7256"/>
    <w:rsid w:val="004E72A8"/>
    <w:rsid w:val="004E7410"/>
    <w:rsid w:val="004E7680"/>
    <w:rsid w:val="004E7905"/>
    <w:rsid w:val="004E7956"/>
    <w:rsid w:val="004E79F3"/>
    <w:rsid w:val="004E7A9D"/>
    <w:rsid w:val="004E7BB1"/>
    <w:rsid w:val="004E7C22"/>
    <w:rsid w:val="004E7DCC"/>
    <w:rsid w:val="004E7E7B"/>
    <w:rsid w:val="004F0272"/>
    <w:rsid w:val="004F0275"/>
    <w:rsid w:val="004F0509"/>
    <w:rsid w:val="004F0710"/>
    <w:rsid w:val="004F0984"/>
    <w:rsid w:val="004F0A9F"/>
    <w:rsid w:val="004F0C8A"/>
    <w:rsid w:val="004F0CC7"/>
    <w:rsid w:val="004F0DEF"/>
    <w:rsid w:val="004F0E12"/>
    <w:rsid w:val="004F0E84"/>
    <w:rsid w:val="004F1283"/>
    <w:rsid w:val="004F12FA"/>
    <w:rsid w:val="004F12FF"/>
    <w:rsid w:val="004F141C"/>
    <w:rsid w:val="004F1659"/>
    <w:rsid w:val="004F18C6"/>
    <w:rsid w:val="004F1A1B"/>
    <w:rsid w:val="004F1A9C"/>
    <w:rsid w:val="004F2094"/>
    <w:rsid w:val="004F221E"/>
    <w:rsid w:val="004F26A4"/>
    <w:rsid w:val="004F26EF"/>
    <w:rsid w:val="004F2C10"/>
    <w:rsid w:val="004F2D99"/>
    <w:rsid w:val="004F2E2B"/>
    <w:rsid w:val="004F2FAF"/>
    <w:rsid w:val="004F31D1"/>
    <w:rsid w:val="004F346F"/>
    <w:rsid w:val="004F34C4"/>
    <w:rsid w:val="004F399C"/>
    <w:rsid w:val="004F3B53"/>
    <w:rsid w:val="004F3B9A"/>
    <w:rsid w:val="004F3D04"/>
    <w:rsid w:val="004F3F12"/>
    <w:rsid w:val="004F3F73"/>
    <w:rsid w:val="004F41B5"/>
    <w:rsid w:val="004F4375"/>
    <w:rsid w:val="004F43D0"/>
    <w:rsid w:val="004F493D"/>
    <w:rsid w:val="004F4944"/>
    <w:rsid w:val="004F4973"/>
    <w:rsid w:val="004F49B4"/>
    <w:rsid w:val="004F4B3C"/>
    <w:rsid w:val="004F5083"/>
    <w:rsid w:val="004F5125"/>
    <w:rsid w:val="004F5281"/>
    <w:rsid w:val="004F52B6"/>
    <w:rsid w:val="004F561F"/>
    <w:rsid w:val="004F5688"/>
    <w:rsid w:val="004F587C"/>
    <w:rsid w:val="004F59F1"/>
    <w:rsid w:val="004F5E5C"/>
    <w:rsid w:val="004F5E7A"/>
    <w:rsid w:val="004F5ECF"/>
    <w:rsid w:val="004F5FA9"/>
    <w:rsid w:val="004F644E"/>
    <w:rsid w:val="004F6575"/>
    <w:rsid w:val="004F65D8"/>
    <w:rsid w:val="004F6618"/>
    <w:rsid w:val="004F6679"/>
    <w:rsid w:val="004F6AB1"/>
    <w:rsid w:val="004F7182"/>
    <w:rsid w:val="004F719F"/>
    <w:rsid w:val="004F7285"/>
    <w:rsid w:val="004F732D"/>
    <w:rsid w:val="004F73DD"/>
    <w:rsid w:val="004F74E5"/>
    <w:rsid w:val="004F7540"/>
    <w:rsid w:val="004F77C4"/>
    <w:rsid w:val="004F7A05"/>
    <w:rsid w:val="004F7A3E"/>
    <w:rsid w:val="004F7AB8"/>
    <w:rsid w:val="004F7C3D"/>
    <w:rsid w:val="004F7C3F"/>
    <w:rsid w:val="004F7F7A"/>
    <w:rsid w:val="0050026E"/>
    <w:rsid w:val="0050036F"/>
    <w:rsid w:val="005005AD"/>
    <w:rsid w:val="00500654"/>
    <w:rsid w:val="00500727"/>
    <w:rsid w:val="005008B6"/>
    <w:rsid w:val="00500B0D"/>
    <w:rsid w:val="00500CE9"/>
    <w:rsid w:val="00500E7C"/>
    <w:rsid w:val="00500F07"/>
    <w:rsid w:val="00500F11"/>
    <w:rsid w:val="00500F1C"/>
    <w:rsid w:val="00500F1E"/>
    <w:rsid w:val="0050114F"/>
    <w:rsid w:val="0050117C"/>
    <w:rsid w:val="00501443"/>
    <w:rsid w:val="0050153D"/>
    <w:rsid w:val="0050160F"/>
    <w:rsid w:val="005016EC"/>
    <w:rsid w:val="0050179A"/>
    <w:rsid w:val="005020D7"/>
    <w:rsid w:val="0050261D"/>
    <w:rsid w:val="00502AE9"/>
    <w:rsid w:val="00502DF0"/>
    <w:rsid w:val="005030A3"/>
    <w:rsid w:val="00503190"/>
    <w:rsid w:val="00503298"/>
    <w:rsid w:val="00503630"/>
    <w:rsid w:val="00503896"/>
    <w:rsid w:val="00503956"/>
    <w:rsid w:val="00503C3E"/>
    <w:rsid w:val="00503C47"/>
    <w:rsid w:val="00503DDF"/>
    <w:rsid w:val="00504090"/>
    <w:rsid w:val="005041C9"/>
    <w:rsid w:val="00504400"/>
    <w:rsid w:val="0050444A"/>
    <w:rsid w:val="00504638"/>
    <w:rsid w:val="00504902"/>
    <w:rsid w:val="00504904"/>
    <w:rsid w:val="00504B76"/>
    <w:rsid w:val="00504C63"/>
    <w:rsid w:val="00504D13"/>
    <w:rsid w:val="00505328"/>
    <w:rsid w:val="0050532C"/>
    <w:rsid w:val="00505350"/>
    <w:rsid w:val="005055D3"/>
    <w:rsid w:val="005056E4"/>
    <w:rsid w:val="005057E4"/>
    <w:rsid w:val="0050581F"/>
    <w:rsid w:val="00505834"/>
    <w:rsid w:val="0050594B"/>
    <w:rsid w:val="00505ABB"/>
    <w:rsid w:val="00505C77"/>
    <w:rsid w:val="00505F18"/>
    <w:rsid w:val="005064DF"/>
    <w:rsid w:val="0050683A"/>
    <w:rsid w:val="00506FBA"/>
    <w:rsid w:val="00507293"/>
    <w:rsid w:val="0050745A"/>
    <w:rsid w:val="005079F3"/>
    <w:rsid w:val="00507AB1"/>
    <w:rsid w:val="00507C45"/>
    <w:rsid w:val="00507E1A"/>
    <w:rsid w:val="00507FE3"/>
    <w:rsid w:val="00507FE7"/>
    <w:rsid w:val="00510149"/>
    <w:rsid w:val="005101ED"/>
    <w:rsid w:val="0051059D"/>
    <w:rsid w:val="00510602"/>
    <w:rsid w:val="005108DF"/>
    <w:rsid w:val="00510B88"/>
    <w:rsid w:val="00510BCF"/>
    <w:rsid w:val="0051159C"/>
    <w:rsid w:val="005117B3"/>
    <w:rsid w:val="00511F6B"/>
    <w:rsid w:val="00512348"/>
    <w:rsid w:val="0051243C"/>
    <w:rsid w:val="00512478"/>
    <w:rsid w:val="00512691"/>
    <w:rsid w:val="00512AD2"/>
    <w:rsid w:val="00512AF0"/>
    <w:rsid w:val="00512B98"/>
    <w:rsid w:val="00512E10"/>
    <w:rsid w:val="00512EEE"/>
    <w:rsid w:val="0051312A"/>
    <w:rsid w:val="005131E0"/>
    <w:rsid w:val="0051321B"/>
    <w:rsid w:val="0051328D"/>
    <w:rsid w:val="005132D4"/>
    <w:rsid w:val="0051335B"/>
    <w:rsid w:val="0051352E"/>
    <w:rsid w:val="00513642"/>
    <w:rsid w:val="00513669"/>
    <w:rsid w:val="0051376E"/>
    <w:rsid w:val="00513899"/>
    <w:rsid w:val="005139E0"/>
    <w:rsid w:val="00513A1B"/>
    <w:rsid w:val="00513DAB"/>
    <w:rsid w:val="005142C0"/>
    <w:rsid w:val="0051447E"/>
    <w:rsid w:val="00514614"/>
    <w:rsid w:val="005147EC"/>
    <w:rsid w:val="0051481A"/>
    <w:rsid w:val="00514B37"/>
    <w:rsid w:val="00514CC0"/>
    <w:rsid w:val="00514EDF"/>
    <w:rsid w:val="005150B7"/>
    <w:rsid w:val="005157A9"/>
    <w:rsid w:val="0051599A"/>
    <w:rsid w:val="00515B4D"/>
    <w:rsid w:val="00515D28"/>
    <w:rsid w:val="00515F78"/>
    <w:rsid w:val="0051621D"/>
    <w:rsid w:val="005163AB"/>
    <w:rsid w:val="005164AB"/>
    <w:rsid w:val="005165EB"/>
    <w:rsid w:val="005168A7"/>
    <w:rsid w:val="005168E9"/>
    <w:rsid w:val="00516A60"/>
    <w:rsid w:val="00516B1A"/>
    <w:rsid w:val="00516E69"/>
    <w:rsid w:val="00516E6B"/>
    <w:rsid w:val="00516EB5"/>
    <w:rsid w:val="00516F63"/>
    <w:rsid w:val="0051723B"/>
    <w:rsid w:val="00517614"/>
    <w:rsid w:val="0051785E"/>
    <w:rsid w:val="005178E6"/>
    <w:rsid w:val="00517929"/>
    <w:rsid w:val="005179B0"/>
    <w:rsid w:val="00517A42"/>
    <w:rsid w:val="00517A70"/>
    <w:rsid w:val="00517D00"/>
    <w:rsid w:val="00517EC9"/>
    <w:rsid w:val="00520051"/>
    <w:rsid w:val="00520229"/>
    <w:rsid w:val="0052034F"/>
    <w:rsid w:val="0052038E"/>
    <w:rsid w:val="005203CE"/>
    <w:rsid w:val="0052054B"/>
    <w:rsid w:val="005206D7"/>
    <w:rsid w:val="0052081B"/>
    <w:rsid w:val="00520E23"/>
    <w:rsid w:val="00520F77"/>
    <w:rsid w:val="0052120B"/>
    <w:rsid w:val="00521692"/>
    <w:rsid w:val="0052181D"/>
    <w:rsid w:val="0052197B"/>
    <w:rsid w:val="00521A42"/>
    <w:rsid w:val="00521D55"/>
    <w:rsid w:val="00521D74"/>
    <w:rsid w:val="0052214B"/>
    <w:rsid w:val="00522393"/>
    <w:rsid w:val="005223E4"/>
    <w:rsid w:val="005223FE"/>
    <w:rsid w:val="00522AEB"/>
    <w:rsid w:val="00522F85"/>
    <w:rsid w:val="00523009"/>
    <w:rsid w:val="0052353E"/>
    <w:rsid w:val="00523543"/>
    <w:rsid w:val="0052379E"/>
    <w:rsid w:val="00523A0F"/>
    <w:rsid w:val="00523AA3"/>
    <w:rsid w:val="00523CD5"/>
    <w:rsid w:val="00523CDD"/>
    <w:rsid w:val="00523D1A"/>
    <w:rsid w:val="00523D5C"/>
    <w:rsid w:val="00523E89"/>
    <w:rsid w:val="005243D2"/>
    <w:rsid w:val="00524555"/>
    <w:rsid w:val="00524576"/>
    <w:rsid w:val="0052466A"/>
    <w:rsid w:val="00524714"/>
    <w:rsid w:val="0052476A"/>
    <w:rsid w:val="005247AA"/>
    <w:rsid w:val="00524A9D"/>
    <w:rsid w:val="00524CC1"/>
    <w:rsid w:val="005252A8"/>
    <w:rsid w:val="0052550D"/>
    <w:rsid w:val="00525785"/>
    <w:rsid w:val="00525F61"/>
    <w:rsid w:val="0052617D"/>
    <w:rsid w:val="00526231"/>
    <w:rsid w:val="00526262"/>
    <w:rsid w:val="005263E7"/>
    <w:rsid w:val="005266D9"/>
    <w:rsid w:val="005267DA"/>
    <w:rsid w:val="00526914"/>
    <w:rsid w:val="0052694C"/>
    <w:rsid w:val="005269F5"/>
    <w:rsid w:val="00526C77"/>
    <w:rsid w:val="00527426"/>
    <w:rsid w:val="005274BE"/>
    <w:rsid w:val="005276C1"/>
    <w:rsid w:val="005279B8"/>
    <w:rsid w:val="005279C2"/>
    <w:rsid w:val="005279DE"/>
    <w:rsid w:val="00527A69"/>
    <w:rsid w:val="00527B96"/>
    <w:rsid w:val="00527BB4"/>
    <w:rsid w:val="00527FF4"/>
    <w:rsid w:val="0053021D"/>
    <w:rsid w:val="00530242"/>
    <w:rsid w:val="005305B9"/>
    <w:rsid w:val="00530BE3"/>
    <w:rsid w:val="00530C6B"/>
    <w:rsid w:val="00530D2D"/>
    <w:rsid w:val="00530FD0"/>
    <w:rsid w:val="0053127E"/>
    <w:rsid w:val="005312C5"/>
    <w:rsid w:val="005314C5"/>
    <w:rsid w:val="00531594"/>
    <w:rsid w:val="005316DA"/>
    <w:rsid w:val="00531724"/>
    <w:rsid w:val="00531B7B"/>
    <w:rsid w:val="00531E64"/>
    <w:rsid w:val="00531FAC"/>
    <w:rsid w:val="0053206B"/>
    <w:rsid w:val="005321DB"/>
    <w:rsid w:val="00532607"/>
    <w:rsid w:val="00532923"/>
    <w:rsid w:val="005334B5"/>
    <w:rsid w:val="00533925"/>
    <w:rsid w:val="00533AA2"/>
    <w:rsid w:val="0053414E"/>
    <w:rsid w:val="0053424A"/>
    <w:rsid w:val="00534384"/>
    <w:rsid w:val="005343C4"/>
    <w:rsid w:val="005348B1"/>
    <w:rsid w:val="00534B95"/>
    <w:rsid w:val="005352C0"/>
    <w:rsid w:val="0053539B"/>
    <w:rsid w:val="0053547A"/>
    <w:rsid w:val="005355E9"/>
    <w:rsid w:val="005357D0"/>
    <w:rsid w:val="00535AA5"/>
    <w:rsid w:val="00535CA6"/>
    <w:rsid w:val="00535D10"/>
    <w:rsid w:val="00535D8D"/>
    <w:rsid w:val="00535DA7"/>
    <w:rsid w:val="00535E13"/>
    <w:rsid w:val="00535E7F"/>
    <w:rsid w:val="0053629B"/>
    <w:rsid w:val="0053637D"/>
    <w:rsid w:val="0053642B"/>
    <w:rsid w:val="0053644F"/>
    <w:rsid w:val="00536604"/>
    <w:rsid w:val="005368EA"/>
    <w:rsid w:val="00536EB2"/>
    <w:rsid w:val="00536F10"/>
    <w:rsid w:val="00536F61"/>
    <w:rsid w:val="00537480"/>
    <w:rsid w:val="0053766B"/>
    <w:rsid w:val="00537684"/>
    <w:rsid w:val="0053770C"/>
    <w:rsid w:val="00537902"/>
    <w:rsid w:val="005379DA"/>
    <w:rsid w:val="00537A96"/>
    <w:rsid w:val="00537BE3"/>
    <w:rsid w:val="00537F5B"/>
    <w:rsid w:val="00540182"/>
    <w:rsid w:val="00540357"/>
    <w:rsid w:val="0054072B"/>
    <w:rsid w:val="00540AA5"/>
    <w:rsid w:val="00540B27"/>
    <w:rsid w:val="00540CC8"/>
    <w:rsid w:val="00540E57"/>
    <w:rsid w:val="00540ECE"/>
    <w:rsid w:val="00540F0D"/>
    <w:rsid w:val="00541310"/>
    <w:rsid w:val="0054171F"/>
    <w:rsid w:val="00541993"/>
    <w:rsid w:val="00541A59"/>
    <w:rsid w:val="00541D20"/>
    <w:rsid w:val="00542099"/>
    <w:rsid w:val="0054249D"/>
    <w:rsid w:val="00542605"/>
    <w:rsid w:val="00542D9C"/>
    <w:rsid w:val="00542F63"/>
    <w:rsid w:val="00543123"/>
    <w:rsid w:val="00543527"/>
    <w:rsid w:val="0054354F"/>
    <w:rsid w:val="005435BD"/>
    <w:rsid w:val="0054372C"/>
    <w:rsid w:val="00543AF9"/>
    <w:rsid w:val="00543D1B"/>
    <w:rsid w:val="00543D6D"/>
    <w:rsid w:val="00543E46"/>
    <w:rsid w:val="0054415F"/>
    <w:rsid w:val="005443F0"/>
    <w:rsid w:val="00544471"/>
    <w:rsid w:val="0054460F"/>
    <w:rsid w:val="00544644"/>
    <w:rsid w:val="00544834"/>
    <w:rsid w:val="0054496D"/>
    <w:rsid w:val="0054497D"/>
    <w:rsid w:val="00544CF6"/>
    <w:rsid w:val="00544D3D"/>
    <w:rsid w:val="00544ED2"/>
    <w:rsid w:val="00545417"/>
    <w:rsid w:val="00545B25"/>
    <w:rsid w:val="00545D9F"/>
    <w:rsid w:val="00545DAD"/>
    <w:rsid w:val="0054600E"/>
    <w:rsid w:val="005461D5"/>
    <w:rsid w:val="00546309"/>
    <w:rsid w:val="00546324"/>
    <w:rsid w:val="0054633D"/>
    <w:rsid w:val="005463A9"/>
    <w:rsid w:val="0054658A"/>
    <w:rsid w:val="005465A1"/>
    <w:rsid w:val="00546609"/>
    <w:rsid w:val="00546649"/>
    <w:rsid w:val="00546B0D"/>
    <w:rsid w:val="00546B63"/>
    <w:rsid w:val="00546D3F"/>
    <w:rsid w:val="005470DB"/>
    <w:rsid w:val="005471E8"/>
    <w:rsid w:val="005472E6"/>
    <w:rsid w:val="00547577"/>
    <w:rsid w:val="00547580"/>
    <w:rsid w:val="005475F4"/>
    <w:rsid w:val="00547706"/>
    <w:rsid w:val="00547A31"/>
    <w:rsid w:val="00547A8D"/>
    <w:rsid w:val="00547D47"/>
    <w:rsid w:val="00547E34"/>
    <w:rsid w:val="00550179"/>
    <w:rsid w:val="00550201"/>
    <w:rsid w:val="005502E7"/>
    <w:rsid w:val="00550440"/>
    <w:rsid w:val="00550507"/>
    <w:rsid w:val="00550657"/>
    <w:rsid w:val="00550AFB"/>
    <w:rsid w:val="00550B6A"/>
    <w:rsid w:val="00550CD5"/>
    <w:rsid w:val="00550FF5"/>
    <w:rsid w:val="00551068"/>
    <w:rsid w:val="0055133F"/>
    <w:rsid w:val="00551360"/>
    <w:rsid w:val="00551597"/>
    <w:rsid w:val="00551769"/>
    <w:rsid w:val="00551996"/>
    <w:rsid w:val="00551A6E"/>
    <w:rsid w:val="00551BB6"/>
    <w:rsid w:val="005520E2"/>
    <w:rsid w:val="00552100"/>
    <w:rsid w:val="00552604"/>
    <w:rsid w:val="00552DFD"/>
    <w:rsid w:val="00553015"/>
    <w:rsid w:val="0055304C"/>
    <w:rsid w:val="00553060"/>
    <w:rsid w:val="00553081"/>
    <w:rsid w:val="005530AB"/>
    <w:rsid w:val="0055320B"/>
    <w:rsid w:val="005533AD"/>
    <w:rsid w:val="00553836"/>
    <w:rsid w:val="00553AF4"/>
    <w:rsid w:val="00553B61"/>
    <w:rsid w:val="005543D6"/>
    <w:rsid w:val="0055442B"/>
    <w:rsid w:val="005544F3"/>
    <w:rsid w:val="005547FE"/>
    <w:rsid w:val="00554C6F"/>
    <w:rsid w:val="00554C9D"/>
    <w:rsid w:val="00554D53"/>
    <w:rsid w:val="00554DFE"/>
    <w:rsid w:val="00554E07"/>
    <w:rsid w:val="00554F44"/>
    <w:rsid w:val="00554FBB"/>
    <w:rsid w:val="00555107"/>
    <w:rsid w:val="0055517A"/>
    <w:rsid w:val="005553D0"/>
    <w:rsid w:val="00555548"/>
    <w:rsid w:val="005555B4"/>
    <w:rsid w:val="00555B5D"/>
    <w:rsid w:val="00555C64"/>
    <w:rsid w:val="00555F80"/>
    <w:rsid w:val="0055612C"/>
    <w:rsid w:val="00556234"/>
    <w:rsid w:val="0055636F"/>
    <w:rsid w:val="005566A2"/>
    <w:rsid w:val="00556745"/>
    <w:rsid w:val="0055685A"/>
    <w:rsid w:val="005568CD"/>
    <w:rsid w:val="00556CCD"/>
    <w:rsid w:val="00556DD7"/>
    <w:rsid w:val="00556E55"/>
    <w:rsid w:val="00556E5C"/>
    <w:rsid w:val="0055717A"/>
    <w:rsid w:val="0055746F"/>
    <w:rsid w:val="005574E8"/>
    <w:rsid w:val="0055765E"/>
    <w:rsid w:val="00557E29"/>
    <w:rsid w:val="00560285"/>
    <w:rsid w:val="005602E5"/>
    <w:rsid w:val="0056034D"/>
    <w:rsid w:val="00560366"/>
    <w:rsid w:val="005609D8"/>
    <w:rsid w:val="00560CAF"/>
    <w:rsid w:val="005612C2"/>
    <w:rsid w:val="005613A3"/>
    <w:rsid w:val="00561682"/>
    <w:rsid w:val="00561748"/>
    <w:rsid w:val="0056188F"/>
    <w:rsid w:val="00561E41"/>
    <w:rsid w:val="00561F48"/>
    <w:rsid w:val="00562738"/>
    <w:rsid w:val="0056297A"/>
    <w:rsid w:val="00562AD2"/>
    <w:rsid w:val="00562B75"/>
    <w:rsid w:val="00562D65"/>
    <w:rsid w:val="00562FD4"/>
    <w:rsid w:val="00563105"/>
    <w:rsid w:val="005633A3"/>
    <w:rsid w:val="005635A4"/>
    <w:rsid w:val="00563729"/>
    <w:rsid w:val="0056379C"/>
    <w:rsid w:val="00563A76"/>
    <w:rsid w:val="00563A91"/>
    <w:rsid w:val="00563B8D"/>
    <w:rsid w:val="00563C29"/>
    <w:rsid w:val="00564144"/>
    <w:rsid w:val="00564702"/>
    <w:rsid w:val="00564876"/>
    <w:rsid w:val="005648A7"/>
    <w:rsid w:val="00564999"/>
    <w:rsid w:val="00564B94"/>
    <w:rsid w:val="00564D68"/>
    <w:rsid w:val="00564E75"/>
    <w:rsid w:val="0056504C"/>
    <w:rsid w:val="0056506A"/>
    <w:rsid w:val="005650FD"/>
    <w:rsid w:val="0056574F"/>
    <w:rsid w:val="00565DA7"/>
    <w:rsid w:val="00565F60"/>
    <w:rsid w:val="00565FC8"/>
    <w:rsid w:val="00565FCC"/>
    <w:rsid w:val="005661BA"/>
    <w:rsid w:val="005667E7"/>
    <w:rsid w:val="00566805"/>
    <w:rsid w:val="0056698F"/>
    <w:rsid w:val="00566A35"/>
    <w:rsid w:val="00566A36"/>
    <w:rsid w:val="00566E2E"/>
    <w:rsid w:val="00566FAD"/>
    <w:rsid w:val="00567251"/>
    <w:rsid w:val="005674E9"/>
    <w:rsid w:val="00567563"/>
    <w:rsid w:val="005675B1"/>
    <w:rsid w:val="00567C21"/>
    <w:rsid w:val="00567C40"/>
    <w:rsid w:val="00567E5A"/>
    <w:rsid w:val="00567EA7"/>
    <w:rsid w:val="00567F89"/>
    <w:rsid w:val="0057011E"/>
    <w:rsid w:val="0057019C"/>
    <w:rsid w:val="005702F4"/>
    <w:rsid w:val="0057031D"/>
    <w:rsid w:val="005703A8"/>
    <w:rsid w:val="005706B2"/>
    <w:rsid w:val="00570751"/>
    <w:rsid w:val="005709F7"/>
    <w:rsid w:val="00570AEF"/>
    <w:rsid w:val="00570F56"/>
    <w:rsid w:val="00570FCF"/>
    <w:rsid w:val="005711B4"/>
    <w:rsid w:val="00571451"/>
    <w:rsid w:val="00571670"/>
    <w:rsid w:val="00571757"/>
    <w:rsid w:val="00571776"/>
    <w:rsid w:val="00571811"/>
    <w:rsid w:val="005718E5"/>
    <w:rsid w:val="005719A3"/>
    <w:rsid w:val="00571B81"/>
    <w:rsid w:val="00571EF5"/>
    <w:rsid w:val="00571F0A"/>
    <w:rsid w:val="005723C3"/>
    <w:rsid w:val="0057244E"/>
    <w:rsid w:val="0057261B"/>
    <w:rsid w:val="0057276C"/>
    <w:rsid w:val="005729F0"/>
    <w:rsid w:val="00572AF1"/>
    <w:rsid w:val="00572BC1"/>
    <w:rsid w:val="00572E54"/>
    <w:rsid w:val="00572FE8"/>
    <w:rsid w:val="005733A1"/>
    <w:rsid w:val="00573493"/>
    <w:rsid w:val="005736EE"/>
    <w:rsid w:val="005738EB"/>
    <w:rsid w:val="00573FF3"/>
    <w:rsid w:val="00574037"/>
    <w:rsid w:val="0057417B"/>
    <w:rsid w:val="00574424"/>
    <w:rsid w:val="0057449F"/>
    <w:rsid w:val="005745FA"/>
    <w:rsid w:val="0057480F"/>
    <w:rsid w:val="005748D4"/>
    <w:rsid w:val="00574C6F"/>
    <w:rsid w:val="00575106"/>
    <w:rsid w:val="0057560C"/>
    <w:rsid w:val="00575667"/>
    <w:rsid w:val="005757AA"/>
    <w:rsid w:val="00575953"/>
    <w:rsid w:val="005759AA"/>
    <w:rsid w:val="00575EDF"/>
    <w:rsid w:val="00575EF4"/>
    <w:rsid w:val="00576118"/>
    <w:rsid w:val="00576178"/>
    <w:rsid w:val="00576339"/>
    <w:rsid w:val="005763E8"/>
    <w:rsid w:val="0057647F"/>
    <w:rsid w:val="0057663B"/>
    <w:rsid w:val="00576696"/>
    <w:rsid w:val="005767E1"/>
    <w:rsid w:val="00576FEC"/>
    <w:rsid w:val="005773C7"/>
    <w:rsid w:val="0057742A"/>
    <w:rsid w:val="00577435"/>
    <w:rsid w:val="005776D9"/>
    <w:rsid w:val="005776EC"/>
    <w:rsid w:val="00577724"/>
    <w:rsid w:val="00577866"/>
    <w:rsid w:val="0057793C"/>
    <w:rsid w:val="0057795F"/>
    <w:rsid w:val="00577B1C"/>
    <w:rsid w:val="00577D6C"/>
    <w:rsid w:val="00577FF2"/>
    <w:rsid w:val="005802F3"/>
    <w:rsid w:val="0058037D"/>
    <w:rsid w:val="005803D7"/>
    <w:rsid w:val="00580443"/>
    <w:rsid w:val="00580468"/>
    <w:rsid w:val="00580495"/>
    <w:rsid w:val="00580661"/>
    <w:rsid w:val="00580666"/>
    <w:rsid w:val="005807CD"/>
    <w:rsid w:val="005807D1"/>
    <w:rsid w:val="00580815"/>
    <w:rsid w:val="00580A9E"/>
    <w:rsid w:val="00580B43"/>
    <w:rsid w:val="00580C8B"/>
    <w:rsid w:val="00580D92"/>
    <w:rsid w:val="0058138E"/>
    <w:rsid w:val="00581AE8"/>
    <w:rsid w:val="00581AF4"/>
    <w:rsid w:val="00581F36"/>
    <w:rsid w:val="00581FA1"/>
    <w:rsid w:val="005820FD"/>
    <w:rsid w:val="0058256D"/>
    <w:rsid w:val="0058260F"/>
    <w:rsid w:val="00582706"/>
    <w:rsid w:val="0058295B"/>
    <w:rsid w:val="00582C40"/>
    <w:rsid w:val="00582D76"/>
    <w:rsid w:val="00583540"/>
    <w:rsid w:val="005836F6"/>
    <w:rsid w:val="00583966"/>
    <w:rsid w:val="00583EA1"/>
    <w:rsid w:val="005844AF"/>
    <w:rsid w:val="00584543"/>
    <w:rsid w:val="005846A0"/>
    <w:rsid w:val="005848BE"/>
    <w:rsid w:val="00584AC0"/>
    <w:rsid w:val="00584AEC"/>
    <w:rsid w:val="00585032"/>
    <w:rsid w:val="00585136"/>
    <w:rsid w:val="00585466"/>
    <w:rsid w:val="005855CD"/>
    <w:rsid w:val="005859BB"/>
    <w:rsid w:val="00585E21"/>
    <w:rsid w:val="00585EFC"/>
    <w:rsid w:val="00585FDF"/>
    <w:rsid w:val="00586125"/>
    <w:rsid w:val="0058615F"/>
    <w:rsid w:val="00586545"/>
    <w:rsid w:val="0058672B"/>
    <w:rsid w:val="005868E2"/>
    <w:rsid w:val="0058691C"/>
    <w:rsid w:val="00586B3F"/>
    <w:rsid w:val="00586E04"/>
    <w:rsid w:val="00586E0C"/>
    <w:rsid w:val="00586ECE"/>
    <w:rsid w:val="00586EDA"/>
    <w:rsid w:val="00587232"/>
    <w:rsid w:val="0058725D"/>
    <w:rsid w:val="00587556"/>
    <w:rsid w:val="0058766E"/>
    <w:rsid w:val="0058767A"/>
    <w:rsid w:val="00587815"/>
    <w:rsid w:val="00587A71"/>
    <w:rsid w:val="00587D6D"/>
    <w:rsid w:val="00587F66"/>
    <w:rsid w:val="00590356"/>
    <w:rsid w:val="00590475"/>
    <w:rsid w:val="00590480"/>
    <w:rsid w:val="00590483"/>
    <w:rsid w:val="005904C5"/>
    <w:rsid w:val="00590515"/>
    <w:rsid w:val="0059071D"/>
    <w:rsid w:val="00590765"/>
    <w:rsid w:val="00590778"/>
    <w:rsid w:val="00590933"/>
    <w:rsid w:val="005909B1"/>
    <w:rsid w:val="00590A5D"/>
    <w:rsid w:val="00590B1A"/>
    <w:rsid w:val="00590C72"/>
    <w:rsid w:val="00590EB0"/>
    <w:rsid w:val="0059121D"/>
    <w:rsid w:val="0059121F"/>
    <w:rsid w:val="005912CD"/>
    <w:rsid w:val="005915BE"/>
    <w:rsid w:val="0059172E"/>
    <w:rsid w:val="00591B14"/>
    <w:rsid w:val="00591D4B"/>
    <w:rsid w:val="00592283"/>
    <w:rsid w:val="00592303"/>
    <w:rsid w:val="00592887"/>
    <w:rsid w:val="0059295B"/>
    <w:rsid w:val="00592C26"/>
    <w:rsid w:val="00592DC2"/>
    <w:rsid w:val="00592ECA"/>
    <w:rsid w:val="00592FD9"/>
    <w:rsid w:val="00593263"/>
    <w:rsid w:val="005934FD"/>
    <w:rsid w:val="005935AA"/>
    <w:rsid w:val="00593659"/>
    <w:rsid w:val="005936A2"/>
    <w:rsid w:val="0059374E"/>
    <w:rsid w:val="005938AD"/>
    <w:rsid w:val="00593A2B"/>
    <w:rsid w:val="00593B6B"/>
    <w:rsid w:val="00593C2B"/>
    <w:rsid w:val="00593C4F"/>
    <w:rsid w:val="00593D03"/>
    <w:rsid w:val="00593E1E"/>
    <w:rsid w:val="00593E63"/>
    <w:rsid w:val="00593E7F"/>
    <w:rsid w:val="00593EDC"/>
    <w:rsid w:val="00593F62"/>
    <w:rsid w:val="00594224"/>
    <w:rsid w:val="0059474E"/>
    <w:rsid w:val="005948B3"/>
    <w:rsid w:val="00594999"/>
    <w:rsid w:val="00594A5C"/>
    <w:rsid w:val="00594D90"/>
    <w:rsid w:val="00594DC0"/>
    <w:rsid w:val="005950D4"/>
    <w:rsid w:val="005954FE"/>
    <w:rsid w:val="00595515"/>
    <w:rsid w:val="00595891"/>
    <w:rsid w:val="00595CC1"/>
    <w:rsid w:val="00595E39"/>
    <w:rsid w:val="00595EF0"/>
    <w:rsid w:val="00595F7E"/>
    <w:rsid w:val="0059609E"/>
    <w:rsid w:val="005962C2"/>
    <w:rsid w:val="00596653"/>
    <w:rsid w:val="00596761"/>
    <w:rsid w:val="005967B0"/>
    <w:rsid w:val="0059683D"/>
    <w:rsid w:val="00596A02"/>
    <w:rsid w:val="00596BFE"/>
    <w:rsid w:val="00596F6F"/>
    <w:rsid w:val="00596FFD"/>
    <w:rsid w:val="00597019"/>
    <w:rsid w:val="00597285"/>
    <w:rsid w:val="005974AA"/>
    <w:rsid w:val="00597511"/>
    <w:rsid w:val="005976D6"/>
    <w:rsid w:val="005976E6"/>
    <w:rsid w:val="005976F5"/>
    <w:rsid w:val="00597790"/>
    <w:rsid w:val="0059787D"/>
    <w:rsid w:val="00597C3C"/>
    <w:rsid w:val="00597DB2"/>
    <w:rsid w:val="005A03AE"/>
    <w:rsid w:val="005A0629"/>
    <w:rsid w:val="005A0663"/>
    <w:rsid w:val="005A0673"/>
    <w:rsid w:val="005A0737"/>
    <w:rsid w:val="005A081A"/>
    <w:rsid w:val="005A0B9C"/>
    <w:rsid w:val="005A0BE8"/>
    <w:rsid w:val="005A10E6"/>
    <w:rsid w:val="005A13D0"/>
    <w:rsid w:val="005A1507"/>
    <w:rsid w:val="005A195D"/>
    <w:rsid w:val="005A1962"/>
    <w:rsid w:val="005A1A5E"/>
    <w:rsid w:val="005A217D"/>
    <w:rsid w:val="005A218D"/>
    <w:rsid w:val="005A24DC"/>
    <w:rsid w:val="005A2600"/>
    <w:rsid w:val="005A267A"/>
    <w:rsid w:val="005A2ABC"/>
    <w:rsid w:val="005A2B99"/>
    <w:rsid w:val="005A2F4E"/>
    <w:rsid w:val="005A353E"/>
    <w:rsid w:val="005A3549"/>
    <w:rsid w:val="005A37BB"/>
    <w:rsid w:val="005A3820"/>
    <w:rsid w:val="005A3BC7"/>
    <w:rsid w:val="005A3D54"/>
    <w:rsid w:val="005A3F18"/>
    <w:rsid w:val="005A41F4"/>
    <w:rsid w:val="005A4221"/>
    <w:rsid w:val="005A43AB"/>
    <w:rsid w:val="005A43BA"/>
    <w:rsid w:val="005A4438"/>
    <w:rsid w:val="005A44E6"/>
    <w:rsid w:val="005A454A"/>
    <w:rsid w:val="005A462E"/>
    <w:rsid w:val="005A4709"/>
    <w:rsid w:val="005A4723"/>
    <w:rsid w:val="005A473F"/>
    <w:rsid w:val="005A475F"/>
    <w:rsid w:val="005A483A"/>
    <w:rsid w:val="005A4935"/>
    <w:rsid w:val="005A4953"/>
    <w:rsid w:val="005A4A3D"/>
    <w:rsid w:val="005A4BAD"/>
    <w:rsid w:val="005A4BE2"/>
    <w:rsid w:val="005A4BE9"/>
    <w:rsid w:val="005A4E48"/>
    <w:rsid w:val="005A50DC"/>
    <w:rsid w:val="005A50E0"/>
    <w:rsid w:val="005A511B"/>
    <w:rsid w:val="005A5B24"/>
    <w:rsid w:val="005A61C1"/>
    <w:rsid w:val="005A65C2"/>
    <w:rsid w:val="005A66D7"/>
    <w:rsid w:val="005A6772"/>
    <w:rsid w:val="005A67AB"/>
    <w:rsid w:val="005A69F9"/>
    <w:rsid w:val="005A6A10"/>
    <w:rsid w:val="005A6A85"/>
    <w:rsid w:val="005A6B90"/>
    <w:rsid w:val="005A6C34"/>
    <w:rsid w:val="005A6E76"/>
    <w:rsid w:val="005A6F17"/>
    <w:rsid w:val="005A7220"/>
    <w:rsid w:val="005A72F7"/>
    <w:rsid w:val="005A7678"/>
    <w:rsid w:val="005A76E7"/>
    <w:rsid w:val="005A78AF"/>
    <w:rsid w:val="005A793D"/>
    <w:rsid w:val="005A7987"/>
    <w:rsid w:val="005A7B46"/>
    <w:rsid w:val="005A7BD5"/>
    <w:rsid w:val="005A7C16"/>
    <w:rsid w:val="005A7D32"/>
    <w:rsid w:val="005A7DD3"/>
    <w:rsid w:val="005A7E88"/>
    <w:rsid w:val="005B008B"/>
    <w:rsid w:val="005B00BD"/>
    <w:rsid w:val="005B0172"/>
    <w:rsid w:val="005B0549"/>
    <w:rsid w:val="005B0810"/>
    <w:rsid w:val="005B08EE"/>
    <w:rsid w:val="005B0982"/>
    <w:rsid w:val="005B0B92"/>
    <w:rsid w:val="005B0C79"/>
    <w:rsid w:val="005B1016"/>
    <w:rsid w:val="005B10F2"/>
    <w:rsid w:val="005B12C8"/>
    <w:rsid w:val="005B15E3"/>
    <w:rsid w:val="005B1712"/>
    <w:rsid w:val="005B19B2"/>
    <w:rsid w:val="005B249A"/>
    <w:rsid w:val="005B2676"/>
    <w:rsid w:val="005B29BD"/>
    <w:rsid w:val="005B2A57"/>
    <w:rsid w:val="005B2A6E"/>
    <w:rsid w:val="005B2C4F"/>
    <w:rsid w:val="005B2DC5"/>
    <w:rsid w:val="005B350E"/>
    <w:rsid w:val="005B35E0"/>
    <w:rsid w:val="005B38A2"/>
    <w:rsid w:val="005B38F3"/>
    <w:rsid w:val="005B3DE8"/>
    <w:rsid w:val="005B4111"/>
    <w:rsid w:val="005B43C0"/>
    <w:rsid w:val="005B4478"/>
    <w:rsid w:val="005B44AF"/>
    <w:rsid w:val="005B4565"/>
    <w:rsid w:val="005B45D8"/>
    <w:rsid w:val="005B465C"/>
    <w:rsid w:val="005B48FF"/>
    <w:rsid w:val="005B4911"/>
    <w:rsid w:val="005B4A77"/>
    <w:rsid w:val="005B4ADC"/>
    <w:rsid w:val="005B4C56"/>
    <w:rsid w:val="005B4CE3"/>
    <w:rsid w:val="005B4CFA"/>
    <w:rsid w:val="005B4DCD"/>
    <w:rsid w:val="005B51C8"/>
    <w:rsid w:val="005B52D1"/>
    <w:rsid w:val="005B53C7"/>
    <w:rsid w:val="005B5421"/>
    <w:rsid w:val="005B54DB"/>
    <w:rsid w:val="005B5753"/>
    <w:rsid w:val="005B57B1"/>
    <w:rsid w:val="005B5A47"/>
    <w:rsid w:val="005B5DD3"/>
    <w:rsid w:val="005B5F7E"/>
    <w:rsid w:val="005B61B7"/>
    <w:rsid w:val="005B6373"/>
    <w:rsid w:val="005B638B"/>
    <w:rsid w:val="005B6690"/>
    <w:rsid w:val="005B6BF7"/>
    <w:rsid w:val="005B6C7A"/>
    <w:rsid w:val="005B6D6A"/>
    <w:rsid w:val="005B6EF0"/>
    <w:rsid w:val="005B70A8"/>
    <w:rsid w:val="005B723A"/>
    <w:rsid w:val="005B730D"/>
    <w:rsid w:val="005B76D0"/>
    <w:rsid w:val="005B76E0"/>
    <w:rsid w:val="005B7751"/>
    <w:rsid w:val="005B7817"/>
    <w:rsid w:val="005B795D"/>
    <w:rsid w:val="005B7C1C"/>
    <w:rsid w:val="005C001D"/>
    <w:rsid w:val="005C020E"/>
    <w:rsid w:val="005C0762"/>
    <w:rsid w:val="005C085D"/>
    <w:rsid w:val="005C0993"/>
    <w:rsid w:val="005C0A21"/>
    <w:rsid w:val="005C0F5B"/>
    <w:rsid w:val="005C132E"/>
    <w:rsid w:val="005C147C"/>
    <w:rsid w:val="005C153B"/>
    <w:rsid w:val="005C1647"/>
    <w:rsid w:val="005C16F1"/>
    <w:rsid w:val="005C17CE"/>
    <w:rsid w:val="005C17D9"/>
    <w:rsid w:val="005C188E"/>
    <w:rsid w:val="005C1D87"/>
    <w:rsid w:val="005C1F25"/>
    <w:rsid w:val="005C1FEF"/>
    <w:rsid w:val="005C21AB"/>
    <w:rsid w:val="005C21CF"/>
    <w:rsid w:val="005C21DA"/>
    <w:rsid w:val="005C22BC"/>
    <w:rsid w:val="005C2538"/>
    <w:rsid w:val="005C25FA"/>
    <w:rsid w:val="005C26AB"/>
    <w:rsid w:val="005C2897"/>
    <w:rsid w:val="005C2974"/>
    <w:rsid w:val="005C2A70"/>
    <w:rsid w:val="005C2A9F"/>
    <w:rsid w:val="005C2CA5"/>
    <w:rsid w:val="005C3114"/>
    <w:rsid w:val="005C34C0"/>
    <w:rsid w:val="005C3530"/>
    <w:rsid w:val="005C374F"/>
    <w:rsid w:val="005C37C0"/>
    <w:rsid w:val="005C39C9"/>
    <w:rsid w:val="005C3BA8"/>
    <w:rsid w:val="005C3C56"/>
    <w:rsid w:val="005C3C8A"/>
    <w:rsid w:val="005C3CBD"/>
    <w:rsid w:val="005C402F"/>
    <w:rsid w:val="005C40FE"/>
    <w:rsid w:val="005C412A"/>
    <w:rsid w:val="005C433D"/>
    <w:rsid w:val="005C46A5"/>
    <w:rsid w:val="005C4994"/>
    <w:rsid w:val="005C49E3"/>
    <w:rsid w:val="005C4D99"/>
    <w:rsid w:val="005C4DDF"/>
    <w:rsid w:val="005C51F6"/>
    <w:rsid w:val="005C5542"/>
    <w:rsid w:val="005C5796"/>
    <w:rsid w:val="005C57AA"/>
    <w:rsid w:val="005C58D5"/>
    <w:rsid w:val="005C5995"/>
    <w:rsid w:val="005C5BF7"/>
    <w:rsid w:val="005C5D92"/>
    <w:rsid w:val="005C607F"/>
    <w:rsid w:val="005C632D"/>
    <w:rsid w:val="005C635F"/>
    <w:rsid w:val="005C655D"/>
    <w:rsid w:val="005C6575"/>
    <w:rsid w:val="005C6773"/>
    <w:rsid w:val="005C686B"/>
    <w:rsid w:val="005C689A"/>
    <w:rsid w:val="005C68D5"/>
    <w:rsid w:val="005C6C7E"/>
    <w:rsid w:val="005C6F23"/>
    <w:rsid w:val="005C766F"/>
    <w:rsid w:val="005C7723"/>
    <w:rsid w:val="005C77CC"/>
    <w:rsid w:val="005C77D9"/>
    <w:rsid w:val="005C785D"/>
    <w:rsid w:val="005C7A89"/>
    <w:rsid w:val="005C7B99"/>
    <w:rsid w:val="005C7C74"/>
    <w:rsid w:val="005C7DC2"/>
    <w:rsid w:val="005D029A"/>
    <w:rsid w:val="005D0405"/>
    <w:rsid w:val="005D0ABC"/>
    <w:rsid w:val="005D0CA9"/>
    <w:rsid w:val="005D0DD2"/>
    <w:rsid w:val="005D11B4"/>
    <w:rsid w:val="005D12BE"/>
    <w:rsid w:val="005D1680"/>
    <w:rsid w:val="005D1851"/>
    <w:rsid w:val="005D1D63"/>
    <w:rsid w:val="005D1E66"/>
    <w:rsid w:val="005D1F6C"/>
    <w:rsid w:val="005D2343"/>
    <w:rsid w:val="005D234F"/>
    <w:rsid w:val="005D2485"/>
    <w:rsid w:val="005D2644"/>
    <w:rsid w:val="005D2742"/>
    <w:rsid w:val="005D277E"/>
    <w:rsid w:val="005D2DC0"/>
    <w:rsid w:val="005D2F84"/>
    <w:rsid w:val="005D306B"/>
    <w:rsid w:val="005D3139"/>
    <w:rsid w:val="005D31C5"/>
    <w:rsid w:val="005D3227"/>
    <w:rsid w:val="005D3236"/>
    <w:rsid w:val="005D342C"/>
    <w:rsid w:val="005D359C"/>
    <w:rsid w:val="005D3819"/>
    <w:rsid w:val="005D3CA8"/>
    <w:rsid w:val="005D40B9"/>
    <w:rsid w:val="005D447B"/>
    <w:rsid w:val="005D46E4"/>
    <w:rsid w:val="005D483B"/>
    <w:rsid w:val="005D4987"/>
    <w:rsid w:val="005D4AE9"/>
    <w:rsid w:val="005D50D0"/>
    <w:rsid w:val="005D518A"/>
    <w:rsid w:val="005D5508"/>
    <w:rsid w:val="005D552B"/>
    <w:rsid w:val="005D59CB"/>
    <w:rsid w:val="005D59FA"/>
    <w:rsid w:val="005D5AA1"/>
    <w:rsid w:val="005D5B60"/>
    <w:rsid w:val="005D5CF6"/>
    <w:rsid w:val="005D5E46"/>
    <w:rsid w:val="005D6375"/>
    <w:rsid w:val="005D64AE"/>
    <w:rsid w:val="005D651F"/>
    <w:rsid w:val="005D66BC"/>
    <w:rsid w:val="005D6CC6"/>
    <w:rsid w:val="005D6F97"/>
    <w:rsid w:val="005D7046"/>
    <w:rsid w:val="005D704D"/>
    <w:rsid w:val="005D7145"/>
    <w:rsid w:val="005D7212"/>
    <w:rsid w:val="005D72A6"/>
    <w:rsid w:val="005D7408"/>
    <w:rsid w:val="005D7497"/>
    <w:rsid w:val="005D74C6"/>
    <w:rsid w:val="005D7516"/>
    <w:rsid w:val="005D7A1F"/>
    <w:rsid w:val="005D7D58"/>
    <w:rsid w:val="005D7F4A"/>
    <w:rsid w:val="005E000C"/>
    <w:rsid w:val="005E0156"/>
    <w:rsid w:val="005E0435"/>
    <w:rsid w:val="005E0802"/>
    <w:rsid w:val="005E08AC"/>
    <w:rsid w:val="005E0A3D"/>
    <w:rsid w:val="005E0CFF"/>
    <w:rsid w:val="005E0D10"/>
    <w:rsid w:val="005E1026"/>
    <w:rsid w:val="005E1038"/>
    <w:rsid w:val="005E112F"/>
    <w:rsid w:val="005E122F"/>
    <w:rsid w:val="005E12B5"/>
    <w:rsid w:val="005E171B"/>
    <w:rsid w:val="005E1867"/>
    <w:rsid w:val="005E18ED"/>
    <w:rsid w:val="005E195F"/>
    <w:rsid w:val="005E1F78"/>
    <w:rsid w:val="005E1FC1"/>
    <w:rsid w:val="005E20C5"/>
    <w:rsid w:val="005E21F5"/>
    <w:rsid w:val="005E222B"/>
    <w:rsid w:val="005E2282"/>
    <w:rsid w:val="005E25C7"/>
    <w:rsid w:val="005E29DF"/>
    <w:rsid w:val="005E2B05"/>
    <w:rsid w:val="005E2BBB"/>
    <w:rsid w:val="005E2DB2"/>
    <w:rsid w:val="005E2E6F"/>
    <w:rsid w:val="005E30A5"/>
    <w:rsid w:val="005E30D5"/>
    <w:rsid w:val="005E32EE"/>
    <w:rsid w:val="005E3573"/>
    <w:rsid w:val="005E38E5"/>
    <w:rsid w:val="005E3C30"/>
    <w:rsid w:val="005E3DD4"/>
    <w:rsid w:val="005E3F11"/>
    <w:rsid w:val="005E3FA9"/>
    <w:rsid w:val="005E409F"/>
    <w:rsid w:val="005E40B3"/>
    <w:rsid w:val="005E4263"/>
    <w:rsid w:val="005E428E"/>
    <w:rsid w:val="005E4344"/>
    <w:rsid w:val="005E44BA"/>
    <w:rsid w:val="005E4624"/>
    <w:rsid w:val="005E4770"/>
    <w:rsid w:val="005E4BA5"/>
    <w:rsid w:val="005E4CDA"/>
    <w:rsid w:val="005E4D7D"/>
    <w:rsid w:val="005E546F"/>
    <w:rsid w:val="005E5515"/>
    <w:rsid w:val="005E5873"/>
    <w:rsid w:val="005E58F1"/>
    <w:rsid w:val="005E5AEC"/>
    <w:rsid w:val="005E5C0C"/>
    <w:rsid w:val="005E5D8B"/>
    <w:rsid w:val="005E5FF5"/>
    <w:rsid w:val="005E63A1"/>
    <w:rsid w:val="005E64C0"/>
    <w:rsid w:val="005E6550"/>
    <w:rsid w:val="005E658F"/>
    <w:rsid w:val="005E6812"/>
    <w:rsid w:val="005E69EB"/>
    <w:rsid w:val="005E6AE4"/>
    <w:rsid w:val="005E6B24"/>
    <w:rsid w:val="005E6B46"/>
    <w:rsid w:val="005E6E33"/>
    <w:rsid w:val="005E7471"/>
    <w:rsid w:val="005E7527"/>
    <w:rsid w:val="005E75B7"/>
    <w:rsid w:val="005E7A0B"/>
    <w:rsid w:val="005E7CF3"/>
    <w:rsid w:val="005E7DFD"/>
    <w:rsid w:val="005F0C02"/>
    <w:rsid w:val="005F0FA1"/>
    <w:rsid w:val="005F19EB"/>
    <w:rsid w:val="005F1A4A"/>
    <w:rsid w:val="005F1BA7"/>
    <w:rsid w:val="005F1C29"/>
    <w:rsid w:val="005F1E0C"/>
    <w:rsid w:val="005F1E0F"/>
    <w:rsid w:val="005F1E2D"/>
    <w:rsid w:val="005F1FA0"/>
    <w:rsid w:val="005F1FAA"/>
    <w:rsid w:val="005F23F0"/>
    <w:rsid w:val="005F2411"/>
    <w:rsid w:val="005F24B5"/>
    <w:rsid w:val="005F2751"/>
    <w:rsid w:val="005F2778"/>
    <w:rsid w:val="005F27FB"/>
    <w:rsid w:val="005F2A5C"/>
    <w:rsid w:val="005F2D47"/>
    <w:rsid w:val="005F32A4"/>
    <w:rsid w:val="005F33A9"/>
    <w:rsid w:val="005F340A"/>
    <w:rsid w:val="005F3470"/>
    <w:rsid w:val="005F3483"/>
    <w:rsid w:val="005F362B"/>
    <w:rsid w:val="005F387A"/>
    <w:rsid w:val="005F38BE"/>
    <w:rsid w:val="005F3A64"/>
    <w:rsid w:val="005F3B2B"/>
    <w:rsid w:val="005F3BF0"/>
    <w:rsid w:val="005F3BF5"/>
    <w:rsid w:val="005F3D53"/>
    <w:rsid w:val="005F3E1E"/>
    <w:rsid w:val="005F3F6B"/>
    <w:rsid w:val="005F43EA"/>
    <w:rsid w:val="005F474F"/>
    <w:rsid w:val="005F4AED"/>
    <w:rsid w:val="005F4B0F"/>
    <w:rsid w:val="005F4BAE"/>
    <w:rsid w:val="005F4BC1"/>
    <w:rsid w:val="005F5008"/>
    <w:rsid w:val="005F507F"/>
    <w:rsid w:val="005F5569"/>
    <w:rsid w:val="005F5B6D"/>
    <w:rsid w:val="005F5B73"/>
    <w:rsid w:val="005F5CEC"/>
    <w:rsid w:val="005F5D71"/>
    <w:rsid w:val="005F5F1C"/>
    <w:rsid w:val="005F609C"/>
    <w:rsid w:val="005F6150"/>
    <w:rsid w:val="005F63C2"/>
    <w:rsid w:val="005F6526"/>
    <w:rsid w:val="005F65D5"/>
    <w:rsid w:val="005F68C2"/>
    <w:rsid w:val="005F6EEE"/>
    <w:rsid w:val="005F6FDB"/>
    <w:rsid w:val="005F6FF2"/>
    <w:rsid w:val="005F7057"/>
    <w:rsid w:val="005F7A6A"/>
    <w:rsid w:val="005F7AA4"/>
    <w:rsid w:val="005F7BC6"/>
    <w:rsid w:val="005F7E2B"/>
    <w:rsid w:val="006001BF"/>
    <w:rsid w:val="00600606"/>
    <w:rsid w:val="00600750"/>
    <w:rsid w:val="00600785"/>
    <w:rsid w:val="00600934"/>
    <w:rsid w:val="00600940"/>
    <w:rsid w:val="00600997"/>
    <w:rsid w:val="00600DFF"/>
    <w:rsid w:val="00600F65"/>
    <w:rsid w:val="006013AF"/>
    <w:rsid w:val="006013D1"/>
    <w:rsid w:val="0060178B"/>
    <w:rsid w:val="006017BF"/>
    <w:rsid w:val="00601818"/>
    <w:rsid w:val="0060197D"/>
    <w:rsid w:val="006019E8"/>
    <w:rsid w:val="00601BCD"/>
    <w:rsid w:val="00601C2A"/>
    <w:rsid w:val="00601C57"/>
    <w:rsid w:val="00601FBC"/>
    <w:rsid w:val="0060218A"/>
    <w:rsid w:val="006021B6"/>
    <w:rsid w:val="00602242"/>
    <w:rsid w:val="006025F6"/>
    <w:rsid w:val="00602769"/>
    <w:rsid w:val="006027A8"/>
    <w:rsid w:val="00602995"/>
    <w:rsid w:val="00602D43"/>
    <w:rsid w:val="00603085"/>
    <w:rsid w:val="00603609"/>
    <w:rsid w:val="00603E06"/>
    <w:rsid w:val="00604525"/>
    <w:rsid w:val="0060471E"/>
    <w:rsid w:val="00604AD2"/>
    <w:rsid w:val="00604C66"/>
    <w:rsid w:val="00604EEA"/>
    <w:rsid w:val="00605119"/>
    <w:rsid w:val="0060515B"/>
    <w:rsid w:val="006051B2"/>
    <w:rsid w:val="006053C0"/>
    <w:rsid w:val="006055F6"/>
    <w:rsid w:val="006055F9"/>
    <w:rsid w:val="0060598A"/>
    <w:rsid w:val="00605E3D"/>
    <w:rsid w:val="00605ED9"/>
    <w:rsid w:val="00605F6C"/>
    <w:rsid w:val="006062C1"/>
    <w:rsid w:val="0060638B"/>
    <w:rsid w:val="0060647E"/>
    <w:rsid w:val="006064AB"/>
    <w:rsid w:val="00606724"/>
    <w:rsid w:val="00606755"/>
    <w:rsid w:val="00606BCA"/>
    <w:rsid w:val="00606EAF"/>
    <w:rsid w:val="00606F42"/>
    <w:rsid w:val="0060713E"/>
    <w:rsid w:val="006072CD"/>
    <w:rsid w:val="00607520"/>
    <w:rsid w:val="00607581"/>
    <w:rsid w:val="006076EF"/>
    <w:rsid w:val="00607C53"/>
    <w:rsid w:val="00607CF1"/>
    <w:rsid w:val="00607DCB"/>
    <w:rsid w:val="00607EBD"/>
    <w:rsid w:val="00607F0C"/>
    <w:rsid w:val="00610006"/>
    <w:rsid w:val="006101D8"/>
    <w:rsid w:val="006102C7"/>
    <w:rsid w:val="006104DB"/>
    <w:rsid w:val="006109EC"/>
    <w:rsid w:val="00611053"/>
    <w:rsid w:val="00611287"/>
    <w:rsid w:val="006114D3"/>
    <w:rsid w:val="00611512"/>
    <w:rsid w:val="00611544"/>
    <w:rsid w:val="006117CE"/>
    <w:rsid w:val="00611CB8"/>
    <w:rsid w:val="00611EC1"/>
    <w:rsid w:val="00611FCE"/>
    <w:rsid w:val="0061221D"/>
    <w:rsid w:val="00612284"/>
    <w:rsid w:val="006122D2"/>
    <w:rsid w:val="0061288F"/>
    <w:rsid w:val="006128B4"/>
    <w:rsid w:val="00612999"/>
    <w:rsid w:val="00612AE2"/>
    <w:rsid w:val="00612B25"/>
    <w:rsid w:val="00612DAF"/>
    <w:rsid w:val="00612F06"/>
    <w:rsid w:val="00613488"/>
    <w:rsid w:val="0061361A"/>
    <w:rsid w:val="006138EC"/>
    <w:rsid w:val="006139EF"/>
    <w:rsid w:val="00613C41"/>
    <w:rsid w:val="00613D6A"/>
    <w:rsid w:val="00613EE8"/>
    <w:rsid w:val="00614177"/>
    <w:rsid w:val="006142E1"/>
    <w:rsid w:val="00614842"/>
    <w:rsid w:val="00614DA1"/>
    <w:rsid w:val="00614EF2"/>
    <w:rsid w:val="00614F22"/>
    <w:rsid w:val="00615287"/>
    <w:rsid w:val="00615893"/>
    <w:rsid w:val="00615B08"/>
    <w:rsid w:val="00615BA0"/>
    <w:rsid w:val="00615E41"/>
    <w:rsid w:val="00615F6A"/>
    <w:rsid w:val="0061601B"/>
    <w:rsid w:val="00616186"/>
    <w:rsid w:val="006161B7"/>
    <w:rsid w:val="00616570"/>
    <w:rsid w:val="00616584"/>
    <w:rsid w:val="00616633"/>
    <w:rsid w:val="00616809"/>
    <w:rsid w:val="00616868"/>
    <w:rsid w:val="00616892"/>
    <w:rsid w:val="0061696E"/>
    <w:rsid w:val="00616AB0"/>
    <w:rsid w:val="00616C27"/>
    <w:rsid w:val="00616D76"/>
    <w:rsid w:val="00616F18"/>
    <w:rsid w:val="00617465"/>
    <w:rsid w:val="0061757C"/>
    <w:rsid w:val="00617639"/>
    <w:rsid w:val="006176C9"/>
    <w:rsid w:val="00617990"/>
    <w:rsid w:val="00617A24"/>
    <w:rsid w:val="00617A48"/>
    <w:rsid w:val="00617AE9"/>
    <w:rsid w:val="00617E03"/>
    <w:rsid w:val="006200AA"/>
    <w:rsid w:val="006201EA"/>
    <w:rsid w:val="00620254"/>
    <w:rsid w:val="00620289"/>
    <w:rsid w:val="006202F5"/>
    <w:rsid w:val="006204F0"/>
    <w:rsid w:val="00620592"/>
    <w:rsid w:val="0062060C"/>
    <w:rsid w:val="0062063C"/>
    <w:rsid w:val="006206CA"/>
    <w:rsid w:val="006206CF"/>
    <w:rsid w:val="00620793"/>
    <w:rsid w:val="00620914"/>
    <w:rsid w:val="00620A17"/>
    <w:rsid w:val="00620BF5"/>
    <w:rsid w:val="00620CCB"/>
    <w:rsid w:val="00620EF0"/>
    <w:rsid w:val="00621119"/>
    <w:rsid w:val="006212B2"/>
    <w:rsid w:val="00621380"/>
    <w:rsid w:val="00621418"/>
    <w:rsid w:val="00621473"/>
    <w:rsid w:val="00621503"/>
    <w:rsid w:val="00621526"/>
    <w:rsid w:val="00621578"/>
    <w:rsid w:val="00621736"/>
    <w:rsid w:val="00621893"/>
    <w:rsid w:val="00621D97"/>
    <w:rsid w:val="00621EC7"/>
    <w:rsid w:val="006220C0"/>
    <w:rsid w:val="00622102"/>
    <w:rsid w:val="006221FA"/>
    <w:rsid w:val="00622491"/>
    <w:rsid w:val="00622A22"/>
    <w:rsid w:val="00622B9B"/>
    <w:rsid w:val="00622FFC"/>
    <w:rsid w:val="006230FA"/>
    <w:rsid w:val="00623532"/>
    <w:rsid w:val="0062357F"/>
    <w:rsid w:val="006237FC"/>
    <w:rsid w:val="006238FE"/>
    <w:rsid w:val="006239D7"/>
    <w:rsid w:val="00623A35"/>
    <w:rsid w:val="00623AA2"/>
    <w:rsid w:val="00623B30"/>
    <w:rsid w:val="00623C31"/>
    <w:rsid w:val="00623F03"/>
    <w:rsid w:val="006240A2"/>
    <w:rsid w:val="00624355"/>
    <w:rsid w:val="006243C7"/>
    <w:rsid w:val="0062453C"/>
    <w:rsid w:val="00624602"/>
    <w:rsid w:val="006246A1"/>
    <w:rsid w:val="006249A5"/>
    <w:rsid w:val="006249CA"/>
    <w:rsid w:val="00624B87"/>
    <w:rsid w:val="00624C74"/>
    <w:rsid w:val="00624E0A"/>
    <w:rsid w:val="00624E23"/>
    <w:rsid w:val="00625047"/>
    <w:rsid w:val="00625151"/>
    <w:rsid w:val="00625313"/>
    <w:rsid w:val="0062531E"/>
    <w:rsid w:val="006256F0"/>
    <w:rsid w:val="006258D3"/>
    <w:rsid w:val="00625A2A"/>
    <w:rsid w:val="00625A97"/>
    <w:rsid w:val="00625C2B"/>
    <w:rsid w:val="00625CB2"/>
    <w:rsid w:val="00625E22"/>
    <w:rsid w:val="00626055"/>
    <w:rsid w:val="00626152"/>
    <w:rsid w:val="00626165"/>
    <w:rsid w:val="00626234"/>
    <w:rsid w:val="00626772"/>
    <w:rsid w:val="00626796"/>
    <w:rsid w:val="006267D2"/>
    <w:rsid w:val="006268DC"/>
    <w:rsid w:val="006269E3"/>
    <w:rsid w:val="006269F1"/>
    <w:rsid w:val="00626A1B"/>
    <w:rsid w:val="00626AB0"/>
    <w:rsid w:val="00626D86"/>
    <w:rsid w:val="00626F33"/>
    <w:rsid w:val="0062716F"/>
    <w:rsid w:val="00627209"/>
    <w:rsid w:val="006272D5"/>
    <w:rsid w:val="0062769B"/>
    <w:rsid w:val="00627D22"/>
    <w:rsid w:val="00627D50"/>
    <w:rsid w:val="00630205"/>
    <w:rsid w:val="006302AA"/>
    <w:rsid w:val="00630374"/>
    <w:rsid w:val="00630603"/>
    <w:rsid w:val="00630728"/>
    <w:rsid w:val="006307CC"/>
    <w:rsid w:val="0063089A"/>
    <w:rsid w:val="0063098E"/>
    <w:rsid w:val="0063098F"/>
    <w:rsid w:val="006309EE"/>
    <w:rsid w:val="00630A8F"/>
    <w:rsid w:val="00630ACD"/>
    <w:rsid w:val="00630C40"/>
    <w:rsid w:val="00630C84"/>
    <w:rsid w:val="00630E86"/>
    <w:rsid w:val="0063116E"/>
    <w:rsid w:val="0063116F"/>
    <w:rsid w:val="00631191"/>
    <w:rsid w:val="0063121F"/>
    <w:rsid w:val="0063137C"/>
    <w:rsid w:val="0063146B"/>
    <w:rsid w:val="00631624"/>
    <w:rsid w:val="006316A6"/>
    <w:rsid w:val="0063188A"/>
    <w:rsid w:val="00631951"/>
    <w:rsid w:val="006319FE"/>
    <w:rsid w:val="00631E2C"/>
    <w:rsid w:val="00631F5D"/>
    <w:rsid w:val="00631FEE"/>
    <w:rsid w:val="006324F8"/>
    <w:rsid w:val="00632862"/>
    <w:rsid w:val="00632886"/>
    <w:rsid w:val="00632890"/>
    <w:rsid w:val="00632B2B"/>
    <w:rsid w:val="00632C34"/>
    <w:rsid w:val="00632FD4"/>
    <w:rsid w:val="006330DE"/>
    <w:rsid w:val="00633351"/>
    <w:rsid w:val="00633393"/>
    <w:rsid w:val="0063358F"/>
    <w:rsid w:val="0063375D"/>
    <w:rsid w:val="006337D2"/>
    <w:rsid w:val="0063387C"/>
    <w:rsid w:val="006339F8"/>
    <w:rsid w:val="00633A1D"/>
    <w:rsid w:val="00633A6E"/>
    <w:rsid w:val="00633D92"/>
    <w:rsid w:val="00633DA2"/>
    <w:rsid w:val="00633E12"/>
    <w:rsid w:val="006341F6"/>
    <w:rsid w:val="0063441F"/>
    <w:rsid w:val="006344A4"/>
    <w:rsid w:val="00634652"/>
    <w:rsid w:val="00634798"/>
    <w:rsid w:val="0063482E"/>
    <w:rsid w:val="006349DB"/>
    <w:rsid w:val="00634AEB"/>
    <w:rsid w:val="00634BED"/>
    <w:rsid w:val="00634E54"/>
    <w:rsid w:val="00634F18"/>
    <w:rsid w:val="00634F72"/>
    <w:rsid w:val="00635153"/>
    <w:rsid w:val="00635173"/>
    <w:rsid w:val="00635276"/>
    <w:rsid w:val="0063549F"/>
    <w:rsid w:val="006354DA"/>
    <w:rsid w:val="006355AC"/>
    <w:rsid w:val="006356C0"/>
    <w:rsid w:val="00635848"/>
    <w:rsid w:val="00635858"/>
    <w:rsid w:val="0063599B"/>
    <w:rsid w:val="00635B15"/>
    <w:rsid w:val="00635BFA"/>
    <w:rsid w:val="00635CFC"/>
    <w:rsid w:val="006360FB"/>
    <w:rsid w:val="00636186"/>
    <w:rsid w:val="006367FD"/>
    <w:rsid w:val="00636969"/>
    <w:rsid w:val="00636999"/>
    <w:rsid w:val="006369DD"/>
    <w:rsid w:val="00636B23"/>
    <w:rsid w:val="00636C81"/>
    <w:rsid w:val="00636D03"/>
    <w:rsid w:val="0063705C"/>
    <w:rsid w:val="00637163"/>
    <w:rsid w:val="006371FD"/>
    <w:rsid w:val="00637254"/>
    <w:rsid w:val="00637328"/>
    <w:rsid w:val="00637AD0"/>
    <w:rsid w:val="00637C7E"/>
    <w:rsid w:val="00637E06"/>
    <w:rsid w:val="00637E96"/>
    <w:rsid w:val="00637ED0"/>
    <w:rsid w:val="00637FA0"/>
    <w:rsid w:val="00637FDB"/>
    <w:rsid w:val="0064003D"/>
    <w:rsid w:val="00640127"/>
    <w:rsid w:val="0064018B"/>
    <w:rsid w:val="00640269"/>
    <w:rsid w:val="00640376"/>
    <w:rsid w:val="00640433"/>
    <w:rsid w:val="006406A9"/>
    <w:rsid w:val="00640708"/>
    <w:rsid w:val="0064077D"/>
    <w:rsid w:val="00640A56"/>
    <w:rsid w:val="00640C4B"/>
    <w:rsid w:val="00640F76"/>
    <w:rsid w:val="00641181"/>
    <w:rsid w:val="0064164A"/>
    <w:rsid w:val="006417C2"/>
    <w:rsid w:val="00641ACA"/>
    <w:rsid w:val="00641AD8"/>
    <w:rsid w:val="00641B19"/>
    <w:rsid w:val="00641B56"/>
    <w:rsid w:val="00641CE6"/>
    <w:rsid w:val="00641D0A"/>
    <w:rsid w:val="00641F69"/>
    <w:rsid w:val="00642036"/>
    <w:rsid w:val="00642069"/>
    <w:rsid w:val="006423B9"/>
    <w:rsid w:val="006423CC"/>
    <w:rsid w:val="006424DE"/>
    <w:rsid w:val="00642505"/>
    <w:rsid w:val="00642A35"/>
    <w:rsid w:val="006430FD"/>
    <w:rsid w:val="006434C6"/>
    <w:rsid w:val="00643630"/>
    <w:rsid w:val="006436EF"/>
    <w:rsid w:val="006438CB"/>
    <w:rsid w:val="00643918"/>
    <w:rsid w:val="00643E25"/>
    <w:rsid w:val="00643EA3"/>
    <w:rsid w:val="00643F59"/>
    <w:rsid w:val="00643F5A"/>
    <w:rsid w:val="00644173"/>
    <w:rsid w:val="0064425D"/>
    <w:rsid w:val="00644450"/>
    <w:rsid w:val="006445D2"/>
    <w:rsid w:val="006448C5"/>
    <w:rsid w:val="00644A64"/>
    <w:rsid w:val="00644C4D"/>
    <w:rsid w:val="00644CD9"/>
    <w:rsid w:val="006452E3"/>
    <w:rsid w:val="0064537B"/>
    <w:rsid w:val="0064557A"/>
    <w:rsid w:val="00645763"/>
    <w:rsid w:val="0064595B"/>
    <w:rsid w:val="00645E9B"/>
    <w:rsid w:val="00645F83"/>
    <w:rsid w:val="00646049"/>
    <w:rsid w:val="006462BF"/>
    <w:rsid w:val="006462FE"/>
    <w:rsid w:val="006466C4"/>
    <w:rsid w:val="00646785"/>
    <w:rsid w:val="00646800"/>
    <w:rsid w:val="0064682C"/>
    <w:rsid w:val="00646835"/>
    <w:rsid w:val="00646AA9"/>
    <w:rsid w:val="00646ACE"/>
    <w:rsid w:val="00646D44"/>
    <w:rsid w:val="00647043"/>
    <w:rsid w:val="0064789B"/>
    <w:rsid w:val="00647F09"/>
    <w:rsid w:val="00647FE9"/>
    <w:rsid w:val="0065008E"/>
    <w:rsid w:val="0065029D"/>
    <w:rsid w:val="0065035F"/>
    <w:rsid w:val="00650507"/>
    <w:rsid w:val="006505A5"/>
    <w:rsid w:val="006505E8"/>
    <w:rsid w:val="006506B5"/>
    <w:rsid w:val="006506CF"/>
    <w:rsid w:val="006507ED"/>
    <w:rsid w:val="00650CAB"/>
    <w:rsid w:val="006510A0"/>
    <w:rsid w:val="006510BB"/>
    <w:rsid w:val="0065115B"/>
    <w:rsid w:val="00651227"/>
    <w:rsid w:val="00651824"/>
    <w:rsid w:val="00651D12"/>
    <w:rsid w:val="00651EDB"/>
    <w:rsid w:val="00651FE4"/>
    <w:rsid w:val="00652018"/>
    <w:rsid w:val="00652099"/>
    <w:rsid w:val="00652149"/>
    <w:rsid w:val="0065214D"/>
    <w:rsid w:val="00652205"/>
    <w:rsid w:val="006522DA"/>
    <w:rsid w:val="006522EC"/>
    <w:rsid w:val="00652651"/>
    <w:rsid w:val="006527E2"/>
    <w:rsid w:val="00652A77"/>
    <w:rsid w:val="00652B5C"/>
    <w:rsid w:val="00652D26"/>
    <w:rsid w:val="00653204"/>
    <w:rsid w:val="0065335D"/>
    <w:rsid w:val="00653736"/>
    <w:rsid w:val="006537B5"/>
    <w:rsid w:val="006537D1"/>
    <w:rsid w:val="00653ADA"/>
    <w:rsid w:val="00653B13"/>
    <w:rsid w:val="00653B1C"/>
    <w:rsid w:val="00653FBB"/>
    <w:rsid w:val="00654102"/>
    <w:rsid w:val="00654138"/>
    <w:rsid w:val="0065415C"/>
    <w:rsid w:val="006545B5"/>
    <w:rsid w:val="0065467E"/>
    <w:rsid w:val="00654B11"/>
    <w:rsid w:val="00654BE9"/>
    <w:rsid w:val="00654C60"/>
    <w:rsid w:val="00654F1C"/>
    <w:rsid w:val="00654F43"/>
    <w:rsid w:val="00655231"/>
    <w:rsid w:val="006553C6"/>
    <w:rsid w:val="006554C7"/>
    <w:rsid w:val="00655678"/>
    <w:rsid w:val="006557C0"/>
    <w:rsid w:val="006557D5"/>
    <w:rsid w:val="00655B53"/>
    <w:rsid w:val="00655B60"/>
    <w:rsid w:val="00655D7A"/>
    <w:rsid w:val="00655E6F"/>
    <w:rsid w:val="006560A6"/>
    <w:rsid w:val="0065631C"/>
    <w:rsid w:val="0065648A"/>
    <w:rsid w:val="0065663A"/>
    <w:rsid w:val="00656642"/>
    <w:rsid w:val="006567DF"/>
    <w:rsid w:val="00656F27"/>
    <w:rsid w:val="00656FA1"/>
    <w:rsid w:val="00657203"/>
    <w:rsid w:val="00657317"/>
    <w:rsid w:val="0065740F"/>
    <w:rsid w:val="00657837"/>
    <w:rsid w:val="00657876"/>
    <w:rsid w:val="00657E93"/>
    <w:rsid w:val="0066003C"/>
    <w:rsid w:val="006601CD"/>
    <w:rsid w:val="00660200"/>
    <w:rsid w:val="0066025A"/>
    <w:rsid w:val="006604A4"/>
    <w:rsid w:val="00660716"/>
    <w:rsid w:val="00660743"/>
    <w:rsid w:val="00660C4F"/>
    <w:rsid w:val="00660CCB"/>
    <w:rsid w:val="00660CE4"/>
    <w:rsid w:val="00660E01"/>
    <w:rsid w:val="0066113B"/>
    <w:rsid w:val="0066129A"/>
    <w:rsid w:val="00661523"/>
    <w:rsid w:val="00661576"/>
    <w:rsid w:val="006616AC"/>
    <w:rsid w:val="00661A66"/>
    <w:rsid w:val="00661B55"/>
    <w:rsid w:val="00661F04"/>
    <w:rsid w:val="00661F2B"/>
    <w:rsid w:val="00661F8B"/>
    <w:rsid w:val="006620B1"/>
    <w:rsid w:val="006621AA"/>
    <w:rsid w:val="006621DF"/>
    <w:rsid w:val="006621EE"/>
    <w:rsid w:val="00662555"/>
    <w:rsid w:val="00662582"/>
    <w:rsid w:val="0066259A"/>
    <w:rsid w:val="00662B91"/>
    <w:rsid w:val="00662BFF"/>
    <w:rsid w:val="00662D56"/>
    <w:rsid w:val="00662FFA"/>
    <w:rsid w:val="006635B6"/>
    <w:rsid w:val="0066376A"/>
    <w:rsid w:val="00663D9D"/>
    <w:rsid w:val="00663F83"/>
    <w:rsid w:val="00664242"/>
    <w:rsid w:val="0066436D"/>
    <w:rsid w:val="0066455E"/>
    <w:rsid w:val="00664561"/>
    <w:rsid w:val="00664598"/>
    <w:rsid w:val="0066460D"/>
    <w:rsid w:val="00664896"/>
    <w:rsid w:val="00664B3D"/>
    <w:rsid w:val="00664C76"/>
    <w:rsid w:val="00665440"/>
    <w:rsid w:val="0066566F"/>
    <w:rsid w:val="006657B6"/>
    <w:rsid w:val="006658EF"/>
    <w:rsid w:val="006659C5"/>
    <w:rsid w:val="00665AAA"/>
    <w:rsid w:val="00665AE3"/>
    <w:rsid w:val="00665C3B"/>
    <w:rsid w:val="00665DDD"/>
    <w:rsid w:val="00665EA7"/>
    <w:rsid w:val="00665F01"/>
    <w:rsid w:val="00666863"/>
    <w:rsid w:val="0066697A"/>
    <w:rsid w:val="00666CFF"/>
    <w:rsid w:val="00666D6B"/>
    <w:rsid w:val="00666E40"/>
    <w:rsid w:val="00667043"/>
    <w:rsid w:val="0066721D"/>
    <w:rsid w:val="00667665"/>
    <w:rsid w:val="006677FE"/>
    <w:rsid w:val="006678B6"/>
    <w:rsid w:val="00667BAD"/>
    <w:rsid w:val="00667C4E"/>
    <w:rsid w:val="00667CEF"/>
    <w:rsid w:val="00667ED4"/>
    <w:rsid w:val="006700D6"/>
    <w:rsid w:val="006700DB"/>
    <w:rsid w:val="006701E2"/>
    <w:rsid w:val="00670581"/>
    <w:rsid w:val="00670582"/>
    <w:rsid w:val="0067061A"/>
    <w:rsid w:val="00670A81"/>
    <w:rsid w:val="00670AF5"/>
    <w:rsid w:val="00670BC3"/>
    <w:rsid w:val="00670F76"/>
    <w:rsid w:val="00671133"/>
    <w:rsid w:val="00671274"/>
    <w:rsid w:val="006712B2"/>
    <w:rsid w:val="00671935"/>
    <w:rsid w:val="00671A8C"/>
    <w:rsid w:val="00671B5B"/>
    <w:rsid w:val="00671F6A"/>
    <w:rsid w:val="0067219E"/>
    <w:rsid w:val="006721F4"/>
    <w:rsid w:val="00672364"/>
    <w:rsid w:val="0067256E"/>
    <w:rsid w:val="00672686"/>
    <w:rsid w:val="00672900"/>
    <w:rsid w:val="0067293C"/>
    <w:rsid w:val="00672B6B"/>
    <w:rsid w:val="00672D8B"/>
    <w:rsid w:val="00672E0E"/>
    <w:rsid w:val="00672E1A"/>
    <w:rsid w:val="00672F91"/>
    <w:rsid w:val="006730C9"/>
    <w:rsid w:val="006736FE"/>
    <w:rsid w:val="0067376E"/>
    <w:rsid w:val="0067377E"/>
    <w:rsid w:val="006738DE"/>
    <w:rsid w:val="00673939"/>
    <w:rsid w:val="00673A8A"/>
    <w:rsid w:val="00673B75"/>
    <w:rsid w:val="00673C73"/>
    <w:rsid w:val="00673D79"/>
    <w:rsid w:val="006740A6"/>
    <w:rsid w:val="006740AF"/>
    <w:rsid w:val="00674269"/>
    <w:rsid w:val="006744BD"/>
    <w:rsid w:val="006748A2"/>
    <w:rsid w:val="006748E5"/>
    <w:rsid w:val="00674C3B"/>
    <w:rsid w:val="00674E78"/>
    <w:rsid w:val="00674FF8"/>
    <w:rsid w:val="0067510E"/>
    <w:rsid w:val="00675199"/>
    <w:rsid w:val="0067522E"/>
    <w:rsid w:val="0067523E"/>
    <w:rsid w:val="006756CA"/>
    <w:rsid w:val="006757F8"/>
    <w:rsid w:val="00675877"/>
    <w:rsid w:val="00676112"/>
    <w:rsid w:val="00676477"/>
    <w:rsid w:val="00676571"/>
    <w:rsid w:val="00676640"/>
    <w:rsid w:val="0067683D"/>
    <w:rsid w:val="00676994"/>
    <w:rsid w:val="006769E4"/>
    <w:rsid w:val="00676B0A"/>
    <w:rsid w:val="00676CDC"/>
    <w:rsid w:val="00676ECD"/>
    <w:rsid w:val="00676F5A"/>
    <w:rsid w:val="0067703D"/>
    <w:rsid w:val="00677668"/>
    <w:rsid w:val="00677E0E"/>
    <w:rsid w:val="0068025D"/>
    <w:rsid w:val="00680288"/>
    <w:rsid w:val="006804CF"/>
    <w:rsid w:val="00680560"/>
    <w:rsid w:val="006805EC"/>
    <w:rsid w:val="00680610"/>
    <w:rsid w:val="00680916"/>
    <w:rsid w:val="00680959"/>
    <w:rsid w:val="00680FB8"/>
    <w:rsid w:val="0068109E"/>
    <w:rsid w:val="006810E5"/>
    <w:rsid w:val="00681472"/>
    <w:rsid w:val="0068159C"/>
    <w:rsid w:val="00681608"/>
    <w:rsid w:val="0068163D"/>
    <w:rsid w:val="0068163F"/>
    <w:rsid w:val="0068171E"/>
    <w:rsid w:val="006817DF"/>
    <w:rsid w:val="00681C43"/>
    <w:rsid w:val="00682047"/>
    <w:rsid w:val="00682125"/>
    <w:rsid w:val="006824BD"/>
    <w:rsid w:val="0068252D"/>
    <w:rsid w:val="00682693"/>
    <w:rsid w:val="006826F8"/>
    <w:rsid w:val="00682A43"/>
    <w:rsid w:val="00682B9D"/>
    <w:rsid w:val="00682CDA"/>
    <w:rsid w:val="006831D2"/>
    <w:rsid w:val="006832B4"/>
    <w:rsid w:val="006833F6"/>
    <w:rsid w:val="00683677"/>
    <w:rsid w:val="00683A88"/>
    <w:rsid w:val="00683D1D"/>
    <w:rsid w:val="00683DE8"/>
    <w:rsid w:val="00683DE9"/>
    <w:rsid w:val="00683ED0"/>
    <w:rsid w:val="0068405E"/>
    <w:rsid w:val="006842CE"/>
    <w:rsid w:val="006845BE"/>
    <w:rsid w:val="00684757"/>
    <w:rsid w:val="00684777"/>
    <w:rsid w:val="0068496A"/>
    <w:rsid w:val="00684A81"/>
    <w:rsid w:val="00684AFD"/>
    <w:rsid w:val="00684CCC"/>
    <w:rsid w:val="00684E13"/>
    <w:rsid w:val="00684EB8"/>
    <w:rsid w:val="00684F38"/>
    <w:rsid w:val="00684F70"/>
    <w:rsid w:val="00684F89"/>
    <w:rsid w:val="00685167"/>
    <w:rsid w:val="006855E3"/>
    <w:rsid w:val="0068562A"/>
    <w:rsid w:val="00685728"/>
    <w:rsid w:val="006857AC"/>
    <w:rsid w:val="006858ED"/>
    <w:rsid w:val="00685B5A"/>
    <w:rsid w:val="00685BCD"/>
    <w:rsid w:val="00685DAC"/>
    <w:rsid w:val="00686045"/>
    <w:rsid w:val="00686054"/>
    <w:rsid w:val="006860BA"/>
    <w:rsid w:val="00686224"/>
    <w:rsid w:val="006864AB"/>
    <w:rsid w:val="006865F9"/>
    <w:rsid w:val="00686614"/>
    <w:rsid w:val="00686722"/>
    <w:rsid w:val="00686A15"/>
    <w:rsid w:val="00686AC4"/>
    <w:rsid w:val="00686CD3"/>
    <w:rsid w:val="00686DA1"/>
    <w:rsid w:val="00686E32"/>
    <w:rsid w:val="00687093"/>
    <w:rsid w:val="0068710E"/>
    <w:rsid w:val="00687111"/>
    <w:rsid w:val="006872BE"/>
    <w:rsid w:val="006872EA"/>
    <w:rsid w:val="00687343"/>
    <w:rsid w:val="00687419"/>
    <w:rsid w:val="006876A1"/>
    <w:rsid w:val="006878A4"/>
    <w:rsid w:val="00687969"/>
    <w:rsid w:val="00687AA9"/>
    <w:rsid w:val="00687D00"/>
    <w:rsid w:val="00687EB1"/>
    <w:rsid w:val="006902C7"/>
    <w:rsid w:val="006903BF"/>
    <w:rsid w:val="006903C9"/>
    <w:rsid w:val="0069091E"/>
    <w:rsid w:val="00690C07"/>
    <w:rsid w:val="00690DDA"/>
    <w:rsid w:val="00691901"/>
    <w:rsid w:val="00691DBD"/>
    <w:rsid w:val="0069216E"/>
    <w:rsid w:val="0069228F"/>
    <w:rsid w:val="00692581"/>
    <w:rsid w:val="00692871"/>
    <w:rsid w:val="006928C0"/>
    <w:rsid w:val="006929CF"/>
    <w:rsid w:val="00692AB5"/>
    <w:rsid w:val="00692C22"/>
    <w:rsid w:val="00692C3C"/>
    <w:rsid w:val="00692C8E"/>
    <w:rsid w:val="00693079"/>
    <w:rsid w:val="00693096"/>
    <w:rsid w:val="006930D8"/>
    <w:rsid w:val="0069311E"/>
    <w:rsid w:val="00693146"/>
    <w:rsid w:val="0069397B"/>
    <w:rsid w:val="00693A14"/>
    <w:rsid w:val="00693A60"/>
    <w:rsid w:val="00693BE8"/>
    <w:rsid w:val="00694037"/>
    <w:rsid w:val="0069406E"/>
    <w:rsid w:val="0069435E"/>
    <w:rsid w:val="00694532"/>
    <w:rsid w:val="00694915"/>
    <w:rsid w:val="00694A31"/>
    <w:rsid w:val="00694B5A"/>
    <w:rsid w:val="00694C45"/>
    <w:rsid w:val="00694E20"/>
    <w:rsid w:val="00694F43"/>
    <w:rsid w:val="00695029"/>
    <w:rsid w:val="00695101"/>
    <w:rsid w:val="006953ED"/>
    <w:rsid w:val="00695512"/>
    <w:rsid w:val="006955AF"/>
    <w:rsid w:val="00695796"/>
    <w:rsid w:val="006958DE"/>
    <w:rsid w:val="00695909"/>
    <w:rsid w:val="00695B8A"/>
    <w:rsid w:val="00695C0E"/>
    <w:rsid w:val="00695D47"/>
    <w:rsid w:val="006964B5"/>
    <w:rsid w:val="006966C4"/>
    <w:rsid w:val="00696A79"/>
    <w:rsid w:val="00696CA0"/>
    <w:rsid w:val="006970AA"/>
    <w:rsid w:val="006973CF"/>
    <w:rsid w:val="006973E8"/>
    <w:rsid w:val="0069746D"/>
    <w:rsid w:val="0069752F"/>
    <w:rsid w:val="00697638"/>
    <w:rsid w:val="00697737"/>
    <w:rsid w:val="006979AC"/>
    <w:rsid w:val="00697E3F"/>
    <w:rsid w:val="00697E52"/>
    <w:rsid w:val="00697F87"/>
    <w:rsid w:val="006A0104"/>
    <w:rsid w:val="006A01EC"/>
    <w:rsid w:val="006A01F5"/>
    <w:rsid w:val="006A027A"/>
    <w:rsid w:val="006A0494"/>
    <w:rsid w:val="006A050C"/>
    <w:rsid w:val="006A063A"/>
    <w:rsid w:val="006A06F1"/>
    <w:rsid w:val="006A08EA"/>
    <w:rsid w:val="006A08F5"/>
    <w:rsid w:val="006A0AF2"/>
    <w:rsid w:val="006A0D0B"/>
    <w:rsid w:val="006A0F35"/>
    <w:rsid w:val="006A1214"/>
    <w:rsid w:val="006A1843"/>
    <w:rsid w:val="006A1B0E"/>
    <w:rsid w:val="006A1DC7"/>
    <w:rsid w:val="006A1F0C"/>
    <w:rsid w:val="006A1F71"/>
    <w:rsid w:val="006A20FA"/>
    <w:rsid w:val="006A2266"/>
    <w:rsid w:val="006A2295"/>
    <w:rsid w:val="006A2679"/>
    <w:rsid w:val="006A2718"/>
    <w:rsid w:val="006A29D8"/>
    <w:rsid w:val="006A29DA"/>
    <w:rsid w:val="006A2BE9"/>
    <w:rsid w:val="006A2C68"/>
    <w:rsid w:val="006A2D70"/>
    <w:rsid w:val="006A2D75"/>
    <w:rsid w:val="006A2E1C"/>
    <w:rsid w:val="006A32C5"/>
    <w:rsid w:val="006A349A"/>
    <w:rsid w:val="006A34BA"/>
    <w:rsid w:val="006A35E2"/>
    <w:rsid w:val="006A3770"/>
    <w:rsid w:val="006A37D4"/>
    <w:rsid w:val="006A37FD"/>
    <w:rsid w:val="006A3BC3"/>
    <w:rsid w:val="006A3BCD"/>
    <w:rsid w:val="006A3C7C"/>
    <w:rsid w:val="006A3DAB"/>
    <w:rsid w:val="006A3DFB"/>
    <w:rsid w:val="006A40C8"/>
    <w:rsid w:val="006A40CF"/>
    <w:rsid w:val="006A42E4"/>
    <w:rsid w:val="006A4369"/>
    <w:rsid w:val="006A4773"/>
    <w:rsid w:val="006A4B54"/>
    <w:rsid w:val="006A4BEE"/>
    <w:rsid w:val="006A4D32"/>
    <w:rsid w:val="006A4D62"/>
    <w:rsid w:val="006A4FE6"/>
    <w:rsid w:val="006A517A"/>
    <w:rsid w:val="006A5194"/>
    <w:rsid w:val="006A53BE"/>
    <w:rsid w:val="006A547F"/>
    <w:rsid w:val="006A579E"/>
    <w:rsid w:val="006A57F3"/>
    <w:rsid w:val="006A58C6"/>
    <w:rsid w:val="006A5A2A"/>
    <w:rsid w:val="006A5B0F"/>
    <w:rsid w:val="006A5E42"/>
    <w:rsid w:val="006A5EA7"/>
    <w:rsid w:val="006A631F"/>
    <w:rsid w:val="006A63B4"/>
    <w:rsid w:val="006A6422"/>
    <w:rsid w:val="006A6445"/>
    <w:rsid w:val="006A65D2"/>
    <w:rsid w:val="006A66C0"/>
    <w:rsid w:val="006A66D7"/>
    <w:rsid w:val="006A6710"/>
    <w:rsid w:val="006A6828"/>
    <w:rsid w:val="006A6857"/>
    <w:rsid w:val="006A68AB"/>
    <w:rsid w:val="006A694D"/>
    <w:rsid w:val="006A6A5A"/>
    <w:rsid w:val="006A6C02"/>
    <w:rsid w:val="006A6DAF"/>
    <w:rsid w:val="006A6F44"/>
    <w:rsid w:val="006A6FC4"/>
    <w:rsid w:val="006A6FED"/>
    <w:rsid w:val="006A735F"/>
    <w:rsid w:val="006A74BC"/>
    <w:rsid w:val="006A7773"/>
    <w:rsid w:val="006A7933"/>
    <w:rsid w:val="006A7A46"/>
    <w:rsid w:val="006A7A8E"/>
    <w:rsid w:val="006A7B50"/>
    <w:rsid w:val="006A7B8E"/>
    <w:rsid w:val="006A7D5F"/>
    <w:rsid w:val="006A7D65"/>
    <w:rsid w:val="006A7EDD"/>
    <w:rsid w:val="006B03E4"/>
    <w:rsid w:val="006B0725"/>
    <w:rsid w:val="006B074F"/>
    <w:rsid w:val="006B0770"/>
    <w:rsid w:val="006B0882"/>
    <w:rsid w:val="006B08A8"/>
    <w:rsid w:val="006B0B66"/>
    <w:rsid w:val="006B0B9C"/>
    <w:rsid w:val="006B0C3B"/>
    <w:rsid w:val="006B0D56"/>
    <w:rsid w:val="006B0E08"/>
    <w:rsid w:val="006B0ED2"/>
    <w:rsid w:val="006B0FBD"/>
    <w:rsid w:val="006B1258"/>
    <w:rsid w:val="006B129C"/>
    <w:rsid w:val="006B158C"/>
    <w:rsid w:val="006B1599"/>
    <w:rsid w:val="006B1856"/>
    <w:rsid w:val="006B1AF3"/>
    <w:rsid w:val="006B1B4A"/>
    <w:rsid w:val="006B1CF8"/>
    <w:rsid w:val="006B1D1D"/>
    <w:rsid w:val="006B1E1E"/>
    <w:rsid w:val="006B1EF8"/>
    <w:rsid w:val="006B1F27"/>
    <w:rsid w:val="006B1F2F"/>
    <w:rsid w:val="006B21A8"/>
    <w:rsid w:val="006B21E2"/>
    <w:rsid w:val="006B2294"/>
    <w:rsid w:val="006B23D6"/>
    <w:rsid w:val="006B2401"/>
    <w:rsid w:val="006B24FE"/>
    <w:rsid w:val="006B26D0"/>
    <w:rsid w:val="006B2939"/>
    <w:rsid w:val="006B2BBD"/>
    <w:rsid w:val="006B2E46"/>
    <w:rsid w:val="006B2E61"/>
    <w:rsid w:val="006B3057"/>
    <w:rsid w:val="006B30F1"/>
    <w:rsid w:val="006B3112"/>
    <w:rsid w:val="006B3388"/>
    <w:rsid w:val="006B346C"/>
    <w:rsid w:val="006B3A89"/>
    <w:rsid w:val="006B3C0A"/>
    <w:rsid w:val="006B3D51"/>
    <w:rsid w:val="006B3D56"/>
    <w:rsid w:val="006B3E5C"/>
    <w:rsid w:val="006B3F85"/>
    <w:rsid w:val="006B410C"/>
    <w:rsid w:val="006B45F9"/>
    <w:rsid w:val="006B4652"/>
    <w:rsid w:val="006B489A"/>
    <w:rsid w:val="006B4A80"/>
    <w:rsid w:val="006B4DC6"/>
    <w:rsid w:val="006B4DEF"/>
    <w:rsid w:val="006B510A"/>
    <w:rsid w:val="006B5332"/>
    <w:rsid w:val="006B5369"/>
    <w:rsid w:val="006B5636"/>
    <w:rsid w:val="006B5766"/>
    <w:rsid w:val="006B579B"/>
    <w:rsid w:val="006B58B1"/>
    <w:rsid w:val="006B5BE3"/>
    <w:rsid w:val="006B5E31"/>
    <w:rsid w:val="006B5ECB"/>
    <w:rsid w:val="006B611B"/>
    <w:rsid w:val="006B6163"/>
    <w:rsid w:val="006B69A3"/>
    <w:rsid w:val="006B6FE2"/>
    <w:rsid w:val="006B71B7"/>
    <w:rsid w:val="006B7239"/>
    <w:rsid w:val="006B736C"/>
    <w:rsid w:val="006B7640"/>
    <w:rsid w:val="006B768F"/>
    <w:rsid w:val="006B77A4"/>
    <w:rsid w:val="006B77B7"/>
    <w:rsid w:val="006B7AA2"/>
    <w:rsid w:val="006B7CB3"/>
    <w:rsid w:val="006B7CF2"/>
    <w:rsid w:val="006B7CF7"/>
    <w:rsid w:val="006B7FFB"/>
    <w:rsid w:val="006C0114"/>
    <w:rsid w:val="006C0152"/>
    <w:rsid w:val="006C033C"/>
    <w:rsid w:val="006C046B"/>
    <w:rsid w:val="006C064B"/>
    <w:rsid w:val="006C07B7"/>
    <w:rsid w:val="006C09EF"/>
    <w:rsid w:val="006C09FC"/>
    <w:rsid w:val="006C0B33"/>
    <w:rsid w:val="006C0B3D"/>
    <w:rsid w:val="006C0C68"/>
    <w:rsid w:val="006C0D50"/>
    <w:rsid w:val="006C0DE9"/>
    <w:rsid w:val="006C0F29"/>
    <w:rsid w:val="006C14CC"/>
    <w:rsid w:val="006C164F"/>
    <w:rsid w:val="006C1799"/>
    <w:rsid w:val="006C1B0E"/>
    <w:rsid w:val="006C1BAE"/>
    <w:rsid w:val="006C1C36"/>
    <w:rsid w:val="006C1C85"/>
    <w:rsid w:val="006C1DC9"/>
    <w:rsid w:val="006C214A"/>
    <w:rsid w:val="006C240C"/>
    <w:rsid w:val="006C2775"/>
    <w:rsid w:val="006C28F3"/>
    <w:rsid w:val="006C2900"/>
    <w:rsid w:val="006C2C9A"/>
    <w:rsid w:val="006C2CD9"/>
    <w:rsid w:val="006C2E7E"/>
    <w:rsid w:val="006C2F9C"/>
    <w:rsid w:val="006C317B"/>
    <w:rsid w:val="006C3522"/>
    <w:rsid w:val="006C38D5"/>
    <w:rsid w:val="006C3987"/>
    <w:rsid w:val="006C3A01"/>
    <w:rsid w:val="006C3B8A"/>
    <w:rsid w:val="006C41AB"/>
    <w:rsid w:val="006C434C"/>
    <w:rsid w:val="006C4385"/>
    <w:rsid w:val="006C4455"/>
    <w:rsid w:val="006C471B"/>
    <w:rsid w:val="006C48AA"/>
    <w:rsid w:val="006C48DE"/>
    <w:rsid w:val="006C4978"/>
    <w:rsid w:val="006C4ABD"/>
    <w:rsid w:val="006C4BBF"/>
    <w:rsid w:val="006C4BE2"/>
    <w:rsid w:val="006C4D1C"/>
    <w:rsid w:val="006C4EB1"/>
    <w:rsid w:val="006C4EC1"/>
    <w:rsid w:val="006C4EEF"/>
    <w:rsid w:val="006C50E5"/>
    <w:rsid w:val="006C5160"/>
    <w:rsid w:val="006C545F"/>
    <w:rsid w:val="006C5520"/>
    <w:rsid w:val="006C5550"/>
    <w:rsid w:val="006C56A2"/>
    <w:rsid w:val="006C574C"/>
    <w:rsid w:val="006C5A2A"/>
    <w:rsid w:val="006C5CAB"/>
    <w:rsid w:val="006C5D2A"/>
    <w:rsid w:val="006C631A"/>
    <w:rsid w:val="006C658D"/>
    <w:rsid w:val="006C65AF"/>
    <w:rsid w:val="006C6624"/>
    <w:rsid w:val="006C67A4"/>
    <w:rsid w:val="006C6BA1"/>
    <w:rsid w:val="006C6F5D"/>
    <w:rsid w:val="006C707B"/>
    <w:rsid w:val="006C7095"/>
    <w:rsid w:val="006C70DD"/>
    <w:rsid w:val="006C72A3"/>
    <w:rsid w:val="006C744B"/>
    <w:rsid w:val="006C7455"/>
    <w:rsid w:val="006C750D"/>
    <w:rsid w:val="006C7826"/>
    <w:rsid w:val="006C7C4A"/>
    <w:rsid w:val="006C7EA5"/>
    <w:rsid w:val="006C7F11"/>
    <w:rsid w:val="006D04EE"/>
    <w:rsid w:val="006D052A"/>
    <w:rsid w:val="006D0737"/>
    <w:rsid w:val="006D0825"/>
    <w:rsid w:val="006D0876"/>
    <w:rsid w:val="006D09E9"/>
    <w:rsid w:val="006D0AFD"/>
    <w:rsid w:val="006D0B43"/>
    <w:rsid w:val="006D0B52"/>
    <w:rsid w:val="006D0C9E"/>
    <w:rsid w:val="006D0D79"/>
    <w:rsid w:val="006D0F41"/>
    <w:rsid w:val="006D11D7"/>
    <w:rsid w:val="006D142A"/>
    <w:rsid w:val="006D1805"/>
    <w:rsid w:val="006D1906"/>
    <w:rsid w:val="006D19E9"/>
    <w:rsid w:val="006D1ADF"/>
    <w:rsid w:val="006D1B52"/>
    <w:rsid w:val="006D1BDF"/>
    <w:rsid w:val="006D1D2E"/>
    <w:rsid w:val="006D1E00"/>
    <w:rsid w:val="006D1E3C"/>
    <w:rsid w:val="006D1E66"/>
    <w:rsid w:val="006D26F9"/>
    <w:rsid w:val="006D2752"/>
    <w:rsid w:val="006D28AF"/>
    <w:rsid w:val="006D2C1D"/>
    <w:rsid w:val="006D2C48"/>
    <w:rsid w:val="006D2C8D"/>
    <w:rsid w:val="006D2DEB"/>
    <w:rsid w:val="006D2E8F"/>
    <w:rsid w:val="006D2F9D"/>
    <w:rsid w:val="006D2FA7"/>
    <w:rsid w:val="006D31B5"/>
    <w:rsid w:val="006D32A3"/>
    <w:rsid w:val="006D375A"/>
    <w:rsid w:val="006D3BD6"/>
    <w:rsid w:val="006D3E78"/>
    <w:rsid w:val="006D3FAD"/>
    <w:rsid w:val="006D4214"/>
    <w:rsid w:val="006D45A6"/>
    <w:rsid w:val="006D45B0"/>
    <w:rsid w:val="006D45B2"/>
    <w:rsid w:val="006D461C"/>
    <w:rsid w:val="006D489C"/>
    <w:rsid w:val="006D4F32"/>
    <w:rsid w:val="006D54B8"/>
    <w:rsid w:val="006D55E1"/>
    <w:rsid w:val="006D564D"/>
    <w:rsid w:val="006D5806"/>
    <w:rsid w:val="006D583B"/>
    <w:rsid w:val="006D5DA5"/>
    <w:rsid w:val="006D5EF5"/>
    <w:rsid w:val="006D6047"/>
    <w:rsid w:val="006D60B4"/>
    <w:rsid w:val="006D60FB"/>
    <w:rsid w:val="006D6220"/>
    <w:rsid w:val="006D6574"/>
    <w:rsid w:val="006D65A9"/>
    <w:rsid w:val="006D6665"/>
    <w:rsid w:val="006D6708"/>
    <w:rsid w:val="006D6884"/>
    <w:rsid w:val="006D68FC"/>
    <w:rsid w:val="006D6BC9"/>
    <w:rsid w:val="006D6C80"/>
    <w:rsid w:val="006D6E2E"/>
    <w:rsid w:val="006D6F49"/>
    <w:rsid w:val="006D7044"/>
    <w:rsid w:val="006D7324"/>
    <w:rsid w:val="006D7420"/>
    <w:rsid w:val="006D74B5"/>
    <w:rsid w:val="006D75FD"/>
    <w:rsid w:val="006D767A"/>
    <w:rsid w:val="006D7B8B"/>
    <w:rsid w:val="006D7B99"/>
    <w:rsid w:val="006D7F5B"/>
    <w:rsid w:val="006D7FBC"/>
    <w:rsid w:val="006E009F"/>
    <w:rsid w:val="006E0246"/>
    <w:rsid w:val="006E046B"/>
    <w:rsid w:val="006E0615"/>
    <w:rsid w:val="006E081D"/>
    <w:rsid w:val="006E0B1A"/>
    <w:rsid w:val="006E0BEB"/>
    <w:rsid w:val="006E0DA7"/>
    <w:rsid w:val="006E0F8F"/>
    <w:rsid w:val="006E128B"/>
    <w:rsid w:val="006E19BD"/>
    <w:rsid w:val="006E1AA0"/>
    <w:rsid w:val="006E1BE4"/>
    <w:rsid w:val="006E1E1C"/>
    <w:rsid w:val="006E1F5A"/>
    <w:rsid w:val="006E227E"/>
    <w:rsid w:val="006E2301"/>
    <w:rsid w:val="006E2364"/>
    <w:rsid w:val="006E2747"/>
    <w:rsid w:val="006E2E18"/>
    <w:rsid w:val="006E30CD"/>
    <w:rsid w:val="006E32BC"/>
    <w:rsid w:val="006E3538"/>
    <w:rsid w:val="006E3A33"/>
    <w:rsid w:val="006E3AC4"/>
    <w:rsid w:val="006E3C4B"/>
    <w:rsid w:val="006E3CA8"/>
    <w:rsid w:val="006E3D2D"/>
    <w:rsid w:val="006E3E1F"/>
    <w:rsid w:val="006E4238"/>
    <w:rsid w:val="006E42A1"/>
    <w:rsid w:val="006E4395"/>
    <w:rsid w:val="006E4694"/>
    <w:rsid w:val="006E47DA"/>
    <w:rsid w:val="006E487E"/>
    <w:rsid w:val="006E48D9"/>
    <w:rsid w:val="006E50CB"/>
    <w:rsid w:val="006E5331"/>
    <w:rsid w:val="006E53CA"/>
    <w:rsid w:val="006E5508"/>
    <w:rsid w:val="006E5894"/>
    <w:rsid w:val="006E5A95"/>
    <w:rsid w:val="006E5B72"/>
    <w:rsid w:val="006E5D71"/>
    <w:rsid w:val="006E5F3D"/>
    <w:rsid w:val="006E5FCC"/>
    <w:rsid w:val="006E5FF5"/>
    <w:rsid w:val="006E606A"/>
    <w:rsid w:val="006E62F7"/>
    <w:rsid w:val="006E652F"/>
    <w:rsid w:val="006E67DE"/>
    <w:rsid w:val="006E683F"/>
    <w:rsid w:val="006E6A88"/>
    <w:rsid w:val="006E6BED"/>
    <w:rsid w:val="006E6F3C"/>
    <w:rsid w:val="006E6FCB"/>
    <w:rsid w:val="006E7112"/>
    <w:rsid w:val="006E7289"/>
    <w:rsid w:val="006E732F"/>
    <w:rsid w:val="006E73C1"/>
    <w:rsid w:val="006E747D"/>
    <w:rsid w:val="006E74B9"/>
    <w:rsid w:val="006E78E2"/>
    <w:rsid w:val="006E79D4"/>
    <w:rsid w:val="006E7CB5"/>
    <w:rsid w:val="006F0302"/>
    <w:rsid w:val="006F0391"/>
    <w:rsid w:val="006F0914"/>
    <w:rsid w:val="006F0D20"/>
    <w:rsid w:val="006F0DBE"/>
    <w:rsid w:val="006F1023"/>
    <w:rsid w:val="006F11C3"/>
    <w:rsid w:val="006F128B"/>
    <w:rsid w:val="006F14DB"/>
    <w:rsid w:val="006F16BB"/>
    <w:rsid w:val="006F172C"/>
    <w:rsid w:val="006F1AE0"/>
    <w:rsid w:val="006F1B8E"/>
    <w:rsid w:val="006F1FC7"/>
    <w:rsid w:val="006F2069"/>
    <w:rsid w:val="006F229E"/>
    <w:rsid w:val="006F2890"/>
    <w:rsid w:val="006F2D79"/>
    <w:rsid w:val="006F2FE9"/>
    <w:rsid w:val="006F33B3"/>
    <w:rsid w:val="006F34F5"/>
    <w:rsid w:val="006F36A8"/>
    <w:rsid w:val="006F390E"/>
    <w:rsid w:val="006F3A20"/>
    <w:rsid w:val="006F3A75"/>
    <w:rsid w:val="006F3BC2"/>
    <w:rsid w:val="006F3BD1"/>
    <w:rsid w:val="006F3D7A"/>
    <w:rsid w:val="006F3ECE"/>
    <w:rsid w:val="006F40FA"/>
    <w:rsid w:val="006F4128"/>
    <w:rsid w:val="006F41D4"/>
    <w:rsid w:val="006F4219"/>
    <w:rsid w:val="006F42F8"/>
    <w:rsid w:val="006F437C"/>
    <w:rsid w:val="006F4520"/>
    <w:rsid w:val="006F45C2"/>
    <w:rsid w:val="006F4B67"/>
    <w:rsid w:val="006F4CB9"/>
    <w:rsid w:val="006F4DDE"/>
    <w:rsid w:val="006F4F7D"/>
    <w:rsid w:val="006F5065"/>
    <w:rsid w:val="006F512E"/>
    <w:rsid w:val="006F51D8"/>
    <w:rsid w:val="006F543D"/>
    <w:rsid w:val="006F56A6"/>
    <w:rsid w:val="006F5900"/>
    <w:rsid w:val="006F5A71"/>
    <w:rsid w:val="006F5E33"/>
    <w:rsid w:val="006F6100"/>
    <w:rsid w:val="006F62BD"/>
    <w:rsid w:val="006F637B"/>
    <w:rsid w:val="006F63DC"/>
    <w:rsid w:val="006F6512"/>
    <w:rsid w:val="006F6712"/>
    <w:rsid w:val="006F674C"/>
    <w:rsid w:val="006F6AAD"/>
    <w:rsid w:val="006F6F5D"/>
    <w:rsid w:val="006F7064"/>
    <w:rsid w:val="006F716C"/>
    <w:rsid w:val="006F729F"/>
    <w:rsid w:val="006F7608"/>
    <w:rsid w:val="006F7702"/>
    <w:rsid w:val="006F775F"/>
    <w:rsid w:val="006F7B8A"/>
    <w:rsid w:val="006F7B8F"/>
    <w:rsid w:val="006F7C45"/>
    <w:rsid w:val="006F7C56"/>
    <w:rsid w:val="006F7D87"/>
    <w:rsid w:val="006F7DE3"/>
    <w:rsid w:val="007001CE"/>
    <w:rsid w:val="00700296"/>
    <w:rsid w:val="00700539"/>
    <w:rsid w:val="00700776"/>
    <w:rsid w:val="00700883"/>
    <w:rsid w:val="00700951"/>
    <w:rsid w:val="00700BBA"/>
    <w:rsid w:val="00700C61"/>
    <w:rsid w:val="00700CDF"/>
    <w:rsid w:val="00700E75"/>
    <w:rsid w:val="00701076"/>
    <w:rsid w:val="0070126F"/>
    <w:rsid w:val="007012AD"/>
    <w:rsid w:val="0070130B"/>
    <w:rsid w:val="0070165B"/>
    <w:rsid w:val="00701672"/>
    <w:rsid w:val="00701FF3"/>
    <w:rsid w:val="0070238A"/>
    <w:rsid w:val="007024E1"/>
    <w:rsid w:val="0070253B"/>
    <w:rsid w:val="00702669"/>
    <w:rsid w:val="007028DD"/>
    <w:rsid w:val="00702A69"/>
    <w:rsid w:val="00702DD4"/>
    <w:rsid w:val="00702ED0"/>
    <w:rsid w:val="00702FF6"/>
    <w:rsid w:val="00703043"/>
    <w:rsid w:val="0070305F"/>
    <w:rsid w:val="007031E5"/>
    <w:rsid w:val="00703210"/>
    <w:rsid w:val="0070376A"/>
    <w:rsid w:val="00703796"/>
    <w:rsid w:val="00703803"/>
    <w:rsid w:val="007039E7"/>
    <w:rsid w:val="00703DAE"/>
    <w:rsid w:val="00703F27"/>
    <w:rsid w:val="00704097"/>
    <w:rsid w:val="0070420C"/>
    <w:rsid w:val="0070467E"/>
    <w:rsid w:val="00704AE9"/>
    <w:rsid w:val="00704C72"/>
    <w:rsid w:val="00704FFB"/>
    <w:rsid w:val="00705063"/>
    <w:rsid w:val="00705107"/>
    <w:rsid w:val="0070518A"/>
    <w:rsid w:val="007052BE"/>
    <w:rsid w:val="007056A8"/>
    <w:rsid w:val="00705725"/>
    <w:rsid w:val="0070584B"/>
    <w:rsid w:val="00705A79"/>
    <w:rsid w:val="00705B85"/>
    <w:rsid w:val="00705BFF"/>
    <w:rsid w:val="0070603E"/>
    <w:rsid w:val="007060A3"/>
    <w:rsid w:val="0070615B"/>
    <w:rsid w:val="007063BF"/>
    <w:rsid w:val="00706447"/>
    <w:rsid w:val="007064B9"/>
    <w:rsid w:val="00706645"/>
    <w:rsid w:val="00706685"/>
    <w:rsid w:val="007066D6"/>
    <w:rsid w:val="00706766"/>
    <w:rsid w:val="00706839"/>
    <w:rsid w:val="0070693C"/>
    <w:rsid w:val="00706A07"/>
    <w:rsid w:val="00706B59"/>
    <w:rsid w:val="00706CEB"/>
    <w:rsid w:val="00706FD6"/>
    <w:rsid w:val="00707165"/>
    <w:rsid w:val="007073C4"/>
    <w:rsid w:val="00707423"/>
    <w:rsid w:val="00707674"/>
    <w:rsid w:val="00707A2C"/>
    <w:rsid w:val="00707AF6"/>
    <w:rsid w:val="00707B45"/>
    <w:rsid w:val="00707FDC"/>
    <w:rsid w:val="0071055C"/>
    <w:rsid w:val="00710583"/>
    <w:rsid w:val="007107C6"/>
    <w:rsid w:val="0071085C"/>
    <w:rsid w:val="00710988"/>
    <w:rsid w:val="00710B5D"/>
    <w:rsid w:val="00710DDC"/>
    <w:rsid w:val="00710EF3"/>
    <w:rsid w:val="00711326"/>
    <w:rsid w:val="00711545"/>
    <w:rsid w:val="00711A3A"/>
    <w:rsid w:val="00711A59"/>
    <w:rsid w:val="00711FD2"/>
    <w:rsid w:val="00712327"/>
    <w:rsid w:val="007124AD"/>
    <w:rsid w:val="00712631"/>
    <w:rsid w:val="0071298E"/>
    <w:rsid w:val="007129CD"/>
    <w:rsid w:val="007129D6"/>
    <w:rsid w:val="00712A22"/>
    <w:rsid w:val="00712B51"/>
    <w:rsid w:val="00712BC4"/>
    <w:rsid w:val="00712D4E"/>
    <w:rsid w:val="00712E71"/>
    <w:rsid w:val="007131E4"/>
    <w:rsid w:val="0071331A"/>
    <w:rsid w:val="0071338D"/>
    <w:rsid w:val="0071350E"/>
    <w:rsid w:val="00713A11"/>
    <w:rsid w:val="00713C56"/>
    <w:rsid w:val="00713CCA"/>
    <w:rsid w:val="00714134"/>
    <w:rsid w:val="0071428C"/>
    <w:rsid w:val="007144D1"/>
    <w:rsid w:val="00714777"/>
    <w:rsid w:val="00714AE6"/>
    <w:rsid w:val="00714E6A"/>
    <w:rsid w:val="00714F5A"/>
    <w:rsid w:val="007151BA"/>
    <w:rsid w:val="007152F2"/>
    <w:rsid w:val="007155B2"/>
    <w:rsid w:val="0071598C"/>
    <w:rsid w:val="0071599B"/>
    <w:rsid w:val="00715A34"/>
    <w:rsid w:val="00715FEA"/>
    <w:rsid w:val="0071633E"/>
    <w:rsid w:val="007166BB"/>
    <w:rsid w:val="00716BA8"/>
    <w:rsid w:val="00716D69"/>
    <w:rsid w:val="00716DAF"/>
    <w:rsid w:val="00716E15"/>
    <w:rsid w:val="00716E95"/>
    <w:rsid w:val="00716E9F"/>
    <w:rsid w:val="00716F9B"/>
    <w:rsid w:val="00717017"/>
    <w:rsid w:val="007170FA"/>
    <w:rsid w:val="0071712C"/>
    <w:rsid w:val="007173D5"/>
    <w:rsid w:val="007178AF"/>
    <w:rsid w:val="00717A0F"/>
    <w:rsid w:val="00717A8A"/>
    <w:rsid w:val="00717AB6"/>
    <w:rsid w:val="00717B65"/>
    <w:rsid w:val="00717BE3"/>
    <w:rsid w:val="00717C3F"/>
    <w:rsid w:val="00717C62"/>
    <w:rsid w:val="0072002E"/>
    <w:rsid w:val="00720095"/>
    <w:rsid w:val="00720132"/>
    <w:rsid w:val="007201CB"/>
    <w:rsid w:val="0072047C"/>
    <w:rsid w:val="007206A4"/>
    <w:rsid w:val="00720950"/>
    <w:rsid w:val="00720AA3"/>
    <w:rsid w:val="00720BF6"/>
    <w:rsid w:val="00720C90"/>
    <w:rsid w:val="00721062"/>
    <w:rsid w:val="00721136"/>
    <w:rsid w:val="00721249"/>
    <w:rsid w:val="0072135C"/>
    <w:rsid w:val="0072155E"/>
    <w:rsid w:val="00721E97"/>
    <w:rsid w:val="00721EBD"/>
    <w:rsid w:val="007221D0"/>
    <w:rsid w:val="0072231D"/>
    <w:rsid w:val="0072232E"/>
    <w:rsid w:val="00722344"/>
    <w:rsid w:val="007223EC"/>
    <w:rsid w:val="00722429"/>
    <w:rsid w:val="007228CF"/>
    <w:rsid w:val="00722ADB"/>
    <w:rsid w:val="00722AE3"/>
    <w:rsid w:val="00722E72"/>
    <w:rsid w:val="00722F82"/>
    <w:rsid w:val="0072313C"/>
    <w:rsid w:val="00723255"/>
    <w:rsid w:val="00723259"/>
    <w:rsid w:val="00723B36"/>
    <w:rsid w:val="00723DB1"/>
    <w:rsid w:val="00723DF9"/>
    <w:rsid w:val="00724092"/>
    <w:rsid w:val="007242B7"/>
    <w:rsid w:val="00724511"/>
    <w:rsid w:val="00724571"/>
    <w:rsid w:val="00724681"/>
    <w:rsid w:val="007246DF"/>
    <w:rsid w:val="0072475A"/>
    <w:rsid w:val="00724BA4"/>
    <w:rsid w:val="00724DAB"/>
    <w:rsid w:val="00724E46"/>
    <w:rsid w:val="00724F52"/>
    <w:rsid w:val="007256E0"/>
    <w:rsid w:val="0072578E"/>
    <w:rsid w:val="00725D57"/>
    <w:rsid w:val="00725E0E"/>
    <w:rsid w:val="0072612F"/>
    <w:rsid w:val="007261F3"/>
    <w:rsid w:val="007262FE"/>
    <w:rsid w:val="0072632C"/>
    <w:rsid w:val="007265C8"/>
    <w:rsid w:val="00726A99"/>
    <w:rsid w:val="00726AAB"/>
    <w:rsid w:val="00726AD0"/>
    <w:rsid w:val="00726D49"/>
    <w:rsid w:val="00726ED6"/>
    <w:rsid w:val="00726FD1"/>
    <w:rsid w:val="00726FDA"/>
    <w:rsid w:val="00727071"/>
    <w:rsid w:val="0072714A"/>
    <w:rsid w:val="0072734E"/>
    <w:rsid w:val="0072741A"/>
    <w:rsid w:val="007274D3"/>
    <w:rsid w:val="007274FB"/>
    <w:rsid w:val="00727522"/>
    <w:rsid w:val="00727A23"/>
    <w:rsid w:val="00727B3E"/>
    <w:rsid w:val="00727B65"/>
    <w:rsid w:val="00727BC7"/>
    <w:rsid w:val="00727C23"/>
    <w:rsid w:val="00727CBA"/>
    <w:rsid w:val="00727E62"/>
    <w:rsid w:val="00727F1E"/>
    <w:rsid w:val="00730173"/>
    <w:rsid w:val="007301DA"/>
    <w:rsid w:val="00730477"/>
    <w:rsid w:val="007305F5"/>
    <w:rsid w:val="007306C5"/>
    <w:rsid w:val="007309B7"/>
    <w:rsid w:val="00730A42"/>
    <w:rsid w:val="00730ACE"/>
    <w:rsid w:val="00730C1F"/>
    <w:rsid w:val="00730CBB"/>
    <w:rsid w:val="00730D31"/>
    <w:rsid w:val="00730ECA"/>
    <w:rsid w:val="0073139E"/>
    <w:rsid w:val="007314F9"/>
    <w:rsid w:val="00731997"/>
    <w:rsid w:val="00731AFC"/>
    <w:rsid w:val="00731B9E"/>
    <w:rsid w:val="00731DF7"/>
    <w:rsid w:val="00731E8C"/>
    <w:rsid w:val="00732065"/>
    <w:rsid w:val="00732283"/>
    <w:rsid w:val="00732343"/>
    <w:rsid w:val="007323AC"/>
    <w:rsid w:val="007323D2"/>
    <w:rsid w:val="0073242E"/>
    <w:rsid w:val="00732751"/>
    <w:rsid w:val="007329E1"/>
    <w:rsid w:val="00732A8E"/>
    <w:rsid w:val="00733261"/>
    <w:rsid w:val="00733368"/>
    <w:rsid w:val="00733479"/>
    <w:rsid w:val="007336B3"/>
    <w:rsid w:val="00733D03"/>
    <w:rsid w:val="00733E4E"/>
    <w:rsid w:val="00733E95"/>
    <w:rsid w:val="00733EE8"/>
    <w:rsid w:val="00733EF7"/>
    <w:rsid w:val="00733F05"/>
    <w:rsid w:val="0073462A"/>
    <w:rsid w:val="007347C8"/>
    <w:rsid w:val="00734865"/>
    <w:rsid w:val="00734894"/>
    <w:rsid w:val="00734B4C"/>
    <w:rsid w:val="00734CB2"/>
    <w:rsid w:val="00734ED2"/>
    <w:rsid w:val="00734EFA"/>
    <w:rsid w:val="00734F40"/>
    <w:rsid w:val="00735146"/>
    <w:rsid w:val="00735552"/>
    <w:rsid w:val="0073571B"/>
    <w:rsid w:val="00735793"/>
    <w:rsid w:val="007357C9"/>
    <w:rsid w:val="00735ADD"/>
    <w:rsid w:val="00735B31"/>
    <w:rsid w:val="00735F83"/>
    <w:rsid w:val="00736444"/>
    <w:rsid w:val="0073645B"/>
    <w:rsid w:val="007364A2"/>
    <w:rsid w:val="007365B6"/>
    <w:rsid w:val="00736637"/>
    <w:rsid w:val="007366A2"/>
    <w:rsid w:val="0073674B"/>
    <w:rsid w:val="007368A6"/>
    <w:rsid w:val="00736A53"/>
    <w:rsid w:val="00736AEA"/>
    <w:rsid w:val="00736D48"/>
    <w:rsid w:val="007370E1"/>
    <w:rsid w:val="00737180"/>
    <w:rsid w:val="0073735B"/>
    <w:rsid w:val="0073742F"/>
    <w:rsid w:val="0073753F"/>
    <w:rsid w:val="00737777"/>
    <w:rsid w:val="007377F6"/>
    <w:rsid w:val="00737F00"/>
    <w:rsid w:val="00737F11"/>
    <w:rsid w:val="007400D0"/>
    <w:rsid w:val="007402F5"/>
    <w:rsid w:val="007404E6"/>
    <w:rsid w:val="00740A9F"/>
    <w:rsid w:val="00741005"/>
    <w:rsid w:val="00741126"/>
    <w:rsid w:val="007416A4"/>
    <w:rsid w:val="007418F6"/>
    <w:rsid w:val="00741ED3"/>
    <w:rsid w:val="00741F64"/>
    <w:rsid w:val="00741FB8"/>
    <w:rsid w:val="007423B9"/>
    <w:rsid w:val="00742500"/>
    <w:rsid w:val="00742634"/>
    <w:rsid w:val="00742923"/>
    <w:rsid w:val="00742B00"/>
    <w:rsid w:val="00742E5A"/>
    <w:rsid w:val="00743650"/>
    <w:rsid w:val="0074395F"/>
    <w:rsid w:val="00743AAD"/>
    <w:rsid w:val="00743D19"/>
    <w:rsid w:val="00743D6A"/>
    <w:rsid w:val="00743F48"/>
    <w:rsid w:val="00744173"/>
    <w:rsid w:val="00744276"/>
    <w:rsid w:val="00744340"/>
    <w:rsid w:val="00744383"/>
    <w:rsid w:val="007443F0"/>
    <w:rsid w:val="0074448A"/>
    <w:rsid w:val="007444A3"/>
    <w:rsid w:val="007444F4"/>
    <w:rsid w:val="007446F2"/>
    <w:rsid w:val="007449DA"/>
    <w:rsid w:val="00744A80"/>
    <w:rsid w:val="00744A9D"/>
    <w:rsid w:val="00744C2A"/>
    <w:rsid w:val="00744FCF"/>
    <w:rsid w:val="00744FF5"/>
    <w:rsid w:val="00745266"/>
    <w:rsid w:val="00745360"/>
    <w:rsid w:val="0074536B"/>
    <w:rsid w:val="00745419"/>
    <w:rsid w:val="007457CE"/>
    <w:rsid w:val="00745843"/>
    <w:rsid w:val="00745AD2"/>
    <w:rsid w:val="00745B2A"/>
    <w:rsid w:val="00745CD9"/>
    <w:rsid w:val="00745D35"/>
    <w:rsid w:val="00745D5E"/>
    <w:rsid w:val="00745DB3"/>
    <w:rsid w:val="00745DCE"/>
    <w:rsid w:val="00745E46"/>
    <w:rsid w:val="00745F0B"/>
    <w:rsid w:val="007460CB"/>
    <w:rsid w:val="0074636B"/>
    <w:rsid w:val="0074637B"/>
    <w:rsid w:val="007463B3"/>
    <w:rsid w:val="007464BB"/>
    <w:rsid w:val="007465A5"/>
    <w:rsid w:val="007466C8"/>
    <w:rsid w:val="0074670F"/>
    <w:rsid w:val="00746837"/>
    <w:rsid w:val="007469FB"/>
    <w:rsid w:val="00746B33"/>
    <w:rsid w:val="00746BF9"/>
    <w:rsid w:val="00746F16"/>
    <w:rsid w:val="007470DC"/>
    <w:rsid w:val="00747149"/>
    <w:rsid w:val="0074722B"/>
    <w:rsid w:val="00747355"/>
    <w:rsid w:val="007476DE"/>
    <w:rsid w:val="0074772D"/>
    <w:rsid w:val="00747995"/>
    <w:rsid w:val="007479A1"/>
    <w:rsid w:val="00747A06"/>
    <w:rsid w:val="00747D76"/>
    <w:rsid w:val="00747E0B"/>
    <w:rsid w:val="00747F20"/>
    <w:rsid w:val="00750071"/>
    <w:rsid w:val="00750107"/>
    <w:rsid w:val="0075033F"/>
    <w:rsid w:val="007504E0"/>
    <w:rsid w:val="007504F7"/>
    <w:rsid w:val="0075066B"/>
    <w:rsid w:val="00750905"/>
    <w:rsid w:val="00750E1A"/>
    <w:rsid w:val="00751110"/>
    <w:rsid w:val="00751297"/>
    <w:rsid w:val="007513BB"/>
    <w:rsid w:val="007514CD"/>
    <w:rsid w:val="00751523"/>
    <w:rsid w:val="00751A6B"/>
    <w:rsid w:val="00751BA8"/>
    <w:rsid w:val="00751E11"/>
    <w:rsid w:val="0075205C"/>
    <w:rsid w:val="0075212A"/>
    <w:rsid w:val="0075216F"/>
    <w:rsid w:val="00752352"/>
    <w:rsid w:val="0075265D"/>
    <w:rsid w:val="00752D5E"/>
    <w:rsid w:val="00753284"/>
    <w:rsid w:val="00753305"/>
    <w:rsid w:val="00753450"/>
    <w:rsid w:val="00753465"/>
    <w:rsid w:val="00753595"/>
    <w:rsid w:val="007538C2"/>
    <w:rsid w:val="0075399E"/>
    <w:rsid w:val="00753B41"/>
    <w:rsid w:val="00753BFF"/>
    <w:rsid w:val="00753C45"/>
    <w:rsid w:val="00753DE6"/>
    <w:rsid w:val="00754199"/>
    <w:rsid w:val="007544E8"/>
    <w:rsid w:val="00754B76"/>
    <w:rsid w:val="00754CB2"/>
    <w:rsid w:val="00754E26"/>
    <w:rsid w:val="00754FB6"/>
    <w:rsid w:val="007550CE"/>
    <w:rsid w:val="007551A1"/>
    <w:rsid w:val="00755626"/>
    <w:rsid w:val="00755BC5"/>
    <w:rsid w:val="00755D4E"/>
    <w:rsid w:val="00755E26"/>
    <w:rsid w:val="00755FA3"/>
    <w:rsid w:val="00756173"/>
    <w:rsid w:val="0075618A"/>
    <w:rsid w:val="007563A3"/>
    <w:rsid w:val="007565C4"/>
    <w:rsid w:val="0075665E"/>
    <w:rsid w:val="00756AB0"/>
    <w:rsid w:val="00756C08"/>
    <w:rsid w:val="00756C70"/>
    <w:rsid w:val="00756EBA"/>
    <w:rsid w:val="00757306"/>
    <w:rsid w:val="00757406"/>
    <w:rsid w:val="007574C2"/>
    <w:rsid w:val="0075755D"/>
    <w:rsid w:val="0075768B"/>
    <w:rsid w:val="007576F9"/>
    <w:rsid w:val="0075796A"/>
    <w:rsid w:val="00757A00"/>
    <w:rsid w:val="00757A3F"/>
    <w:rsid w:val="00757ACD"/>
    <w:rsid w:val="00757D06"/>
    <w:rsid w:val="00757E84"/>
    <w:rsid w:val="00757F5C"/>
    <w:rsid w:val="00757FC1"/>
    <w:rsid w:val="007600BB"/>
    <w:rsid w:val="00760111"/>
    <w:rsid w:val="0076016E"/>
    <w:rsid w:val="00760175"/>
    <w:rsid w:val="0076017B"/>
    <w:rsid w:val="00760419"/>
    <w:rsid w:val="007604F7"/>
    <w:rsid w:val="007606FC"/>
    <w:rsid w:val="00760A5F"/>
    <w:rsid w:val="00760AC6"/>
    <w:rsid w:val="00760F99"/>
    <w:rsid w:val="00761237"/>
    <w:rsid w:val="00761A63"/>
    <w:rsid w:val="00761ABD"/>
    <w:rsid w:val="00761BE3"/>
    <w:rsid w:val="00761C01"/>
    <w:rsid w:val="00761CE1"/>
    <w:rsid w:val="00761D4D"/>
    <w:rsid w:val="00761E71"/>
    <w:rsid w:val="00761FD3"/>
    <w:rsid w:val="00762083"/>
    <w:rsid w:val="00762098"/>
    <w:rsid w:val="007621A9"/>
    <w:rsid w:val="00762477"/>
    <w:rsid w:val="0076272B"/>
    <w:rsid w:val="00762997"/>
    <w:rsid w:val="00763307"/>
    <w:rsid w:val="00763892"/>
    <w:rsid w:val="00763B54"/>
    <w:rsid w:val="00763BD4"/>
    <w:rsid w:val="00763D8C"/>
    <w:rsid w:val="00763E2E"/>
    <w:rsid w:val="00764613"/>
    <w:rsid w:val="00764696"/>
    <w:rsid w:val="007648C5"/>
    <w:rsid w:val="00764EBF"/>
    <w:rsid w:val="0076501F"/>
    <w:rsid w:val="007651B4"/>
    <w:rsid w:val="007652E8"/>
    <w:rsid w:val="00765438"/>
    <w:rsid w:val="0076568B"/>
    <w:rsid w:val="00765700"/>
    <w:rsid w:val="00765722"/>
    <w:rsid w:val="00765F1B"/>
    <w:rsid w:val="00765F68"/>
    <w:rsid w:val="00765F7D"/>
    <w:rsid w:val="00766047"/>
    <w:rsid w:val="00766094"/>
    <w:rsid w:val="00766284"/>
    <w:rsid w:val="00766471"/>
    <w:rsid w:val="007668A1"/>
    <w:rsid w:val="007668BF"/>
    <w:rsid w:val="00766A78"/>
    <w:rsid w:val="00766AF4"/>
    <w:rsid w:val="00766E33"/>
    <w:rsid w:val="00767179"/>
    <w:rsid w:val="00767451"/>
    <w:rsid w:val="007674A8"/>
    <w:rsid w:val="007677DC"/>
    <w:rsid w:val="00767868"/>
    <w:rsid w:val="00767A24"/>
    <w:rsid w:val="00767A26"/>
    <w:rsid w:val="00767BE4"/>
    <w:rsid w:val="00767D38"/>
    <w:rsid w:val="00767DEA"/>
    <w:rsid w:val="00767FCD"/>
    <w:rsid w:val="00770021"/>
    <w:rsid w:val="007702F5"/>
    <w:rsid w:val="007703B1"/>
    <w:rsid w:val="007703C5"/>
    <w:rsid w:val="00770482"/>
    <w:rsid w:val="00770498"/>
    <w:rsid w:val="0077074F"/>
    <w:rsid w:val="00770789"/>
    <w:rsid w:val="007707BE"/>
    <w:rsid w:val="007707CE"/>
    <w:rsid w:val="007708FD"/>
    <w:rsid w:val="00770B75"/>
    <w:rsid w:val="00770B95"/>
    <w:rsid w:val="00770E29"/>
    <w:rsid w:val="0077100B"/>
    <w:rsid w:val="0077193B"/>
    <w:rsid w:val="00771D2C"/>
    <w:rsid w:val="00771D60"/>
    <w:rsid w:val="00771E2B"/>
    <w:rsid w:val="007720EC"/>
    <w:rsid w:val="0077211E"/>
    <w:rsid w:val="00772414"/>
    <w:rsid w:val="007724C6"/>
    <w:rsid w:val="00772539"/>
    <w:rsid w:val="007725B8"/>
    <w:rsid w:val="0077274B"/>
    <w:rsid w:val="00772BAB"/>
    <w:rsid w:val="00772E17"/>
    <w:rsid w:val="0077306D"/>
    <w:rsid w:val="0077356C"/>
    <w:rsid w:val="007736F2"/>
    <w:rsid w:val="00773903"/>
    <w:rsid w:val="00773A0E"/>
    <w:rsid w:val="00773B39"/>
    <w:rsid w:val="00773C56"/>
    <w:rsid w:val="00773D23"/>
    <w:rsid w:val="00773FE4"/>
    <w:rsid w:val="00774322"/>
    <w:rsid w:val="007743E9"/>
    <w:rsid w:val="00774454"/>
    <w:rsid w:val="007745FD"/>
    <w:rsid w:val="00774616"/>
    <w:rsid w:val="0077466D"/>
    <w:rsid w:val="00774825"/>
    <w:rsid w:val="0077497C"/>
    <w:rsid w:val="00774B74"/>
    <w:rsid w:val="00774C5F"/>
    <w:rsid w:val="007750AA"/>
    <w:rsid w:val="007751AC"/>
    <w:rsid w:val="0077523F"/>
    <w:rsid w:val="00775371"/>
    <w:rsid w:val="00775393"/>
    <w:rsid w:val="00775473"/>
    <w:rsid w:val="007754D9"/>
    <w:rsid w:val="007754EC"/>
    <w:rsid w:val="00775747"/>
    <w:rsid w:val="00775991"/>
    <w:rsid w:val="00775A12"/>
    <w:rsid w:val="00775BBC"/>
    <w:rsid w:val="00775E65"/>
    <w:rsid w:val="0077623E"/>
    <w:rsid w:val="00776272"/>
    <w:rsid w:val="007763D0"/>
    <w:rsid w:val="007764D3"/>
    <w:rsid w:val="00776528"/>
    <w:rsid w:val="00776670"/>
    <w:rsid w:val="007766FD"/>
    <w:rsid w:val="007768CB"/>
    <w:rsid w:val="00776A73"/>
    <w:rsid w:val="00776BE7"/>
    <w:rsid w:val="00776D91"/>
    <w:rsid w:val="00776F43"/>
    <w:rsid w:val="00777444"/>
    <w:rsid w:val="00777703"/>
    <w:rsid w:val="007777F4"/>
    <w:rsid w:val="00777825"/>
    <w:rsid w:val="0077787B"/>
    <w:rsid w:val="00777906"/>
    <w:rsid w:val="00777AEC"/>
    <w:rsid w:val="00777B24"/>
    <w:rsid w:val="00777BA4"/>
    <w:rsid w:val="00777C3E"/>
    <w:rsid w:val="00777CA2"/>
    <w:rsid w:val="00777CA8"/>
    <w:rsid w:val="00777CC3"/>
    <w:rsid w:val="0078051F"/>
    <w:rsid w:val="00780674"/>
    <w:rsid w:val="007807BE"/>
    <w:rsid w:val="00780FD1"/>
    <w:rsid w:val="007810A1"/>
    <w:rsid w:val="00781198"/>
    <w:rsid w:val="007811E2"/>
    <w:rsid w:val="0078125E"/>
    <w:rsid w:val="007812E4"/>
    <w:rsid w:val="0078136C"/>
    <w:rsid w:val="00781537"/>
    <w:rsid w:val="007817F0"/>
    <w:rsid w:val="00781A43"/>
    <w:rsid w:val="00781B01"/>
    <w:rsid w:val="00781DB0"/>
    <w:rsid w:val="0078200D"/>
    <w:rsid w:val="007820EB"/>
    <w:rsid w:val="0078230B"/>
    <w:rsid w:val="0078266C"/>
    <w:rsid w:val="00782A2F"/>
    <w:rsid w:val="00782B24"/>
    <w:rsid w:val="00782C17"/>
    <w:rsid w:val="00782CA4"/>
    <w:rsid w:val="0078323D"/>
    <w:rsid w:val="007835DB"/>
    <w:rsid w:val="00783884"/>
    <w:rsid w:val="007839C4"/>
    <w:rsid w:val="00783FDC"/>
    <w:rsid w:val="00784086"/>
    <w:rsid w:val="0078418F"/>
    <w:rsid w:val="00784192"/>
    <w:rsid w:val="0078449A"/>
    <w:rsid w:val="007844B0"/>
    <w:rsid w:val="00784A44"/>
    <w:rsid w:val="00784D50"/>
    <w:rsid w:val="00784FD5"/>
    <w:rsid w:val="007851B7"/>
    <w:rsid w:val="0078539C"/>
    <w:rsid w:val="007853A5"/>
    <w:rsid w:val="007855A7"/>
    <w:rsid w:val="007856E9"/>
    <w:rsid w:val="00785751"/>
    <w:rsid w:val="007858F5"/>
    <w:rsid w:val="007859AB"/>
    <w:rsid w:val="00785CB9"/>
    <w:rsid w:val="00785F23"/>
    <w:rsid w:val="0078612E"/>
    <w:rsid w:val="00786A1E"/>
    <w:rsid w:val="00786C55"/>
    <w:rsid w:val="00786E27"/>
    <w:rsid w:val="00786FEA"/>
    <w:rsid w:val="00787037"/>
    <w:rsid w:val="007872B0"/>
    <w:rsid w:val="00787334"/>
    <w:rsid w:val="00787388"/>
    <w:rsid w:val="007873A5"/>
    <w:rsid w:val="00787525"/>
    <w:rsid w:val="0078755E"/>
    <w:rsid w:val="0078759C"/>
    <w:rsid w:val="00787746"/>
    <w:rsid w:val="00787952"/>
    <w:rsid w:val="00787A35"/>
    <w:rsid w:val="00787AA8"/>
    <w:rsid w:val="00787C4B"/>
    <w:rsid w:val="00787C5B"/>
    <w:rsid w:val="00787DBD"/>
    <w:rsid w:val="00790872"/>
    <w:rsid w:val="00790A6E"/>
    <w:rsid w:val="00790B9B"/>
    <w:rsid w:val="00790CA2"/>
    <w:rsid w:val="00790CBC"/>
    <w:rsid w:val="00790E49"/>
    <w:rsid w:val="007911EF"/>
    <w:rsid w:val="00791212"/>
    <w:rsid w:val="00791323"/>
    <w:rsid w:val="00791350"/>
    <w:rsid w:val="0079155E"/>
    <w:rsid w:val="00791F1A"/>
    <w:rsid w:val="00791FA6"/>
    <w:rsid w:val="0079242B"/>
    <w:rsid w:val="00792463"/>
    <w:rsid w:val="0079263E"/>
    <w:rsid w:val="00792905"/>
    <w:rsid w:val="00792C7F"/>
    <w:rsid w:val="00792D37"/>
    <w:rsid w:val="00792D8F"/>
    <w:rsid w:val="00792E6F"/>
    <w:rsid w:val="00792E74"/>
    <w:rsid w:val="00792EE5"/>
    <w:rsid w:val="00793113"/>
    <w:rsid w:val="00793275"/>
    <w:rsid w:val="00793370"/>
    <w:rsid w:val="00793379"/>
    <w:rsid w:val="0079341F"/>
    <w:rsid w:val="00793429"/>
    <w:rsid w:val="0079345D"/>
    <w:rsid w:val="007934F3"/>
    <w:rsid w:val="00793608"/>
    <w:rsid w:val="007937C6"/>
    <w:rsid w:val="00793A5E"/>
    <w:rsid w:val="00793D2F"/>
    <w:rsid w:val="00793D81"/>
    <w:rsid w:val="00793E7E"/>
    <w:rsid w:val="00793F5A"/>
    <w:rsid w:val="00793F62"/>
    <w:rsid w:val="00794075"/>
    <w:rsid w:val="0079412E"/>
    <w:rsid w:val="00794310"/>
    <w:rsid w:val="00794573"/>
    <w:rsid w:val="00794B77"/>
    <w:rsid w:val="00794BB6"/>
    <w:rsid w:val="00794CF1"/>
    <w:rsid w:val="00794D88"/>
    <w:rsid w:val="00794DBD"/>
    <w:rsid w:val="00794FC2"/>
    <w:rsid w:val="00795279"/>
    <w:rsid w:val="007955FE"/>
    <w:rsid w:val="00795708"/>
    <w:rsid w:val="007959D4"/>
    <w:rsid w:val="00795D6A"/>
    <w:rsid w:val="00795FEB"/>
    <w:rsid w:val="00796791"/>
    <w:rsid w:val="00796A5F"/>
    <w:rsid w:val="00796BEA"/>
    <w:rsid w:val="00796E8F"/>
    <w:rsid w:val="00796F1D"/>
    <w:rsid w:val="0079789C"/>
    <w:rsid w:val="00797CB2"/>
    <w:rsid w:val="00797DAC"/>
    <w:rsid w:val="00797E23"/>
    <w:rsid w:val="00797F09"/>
    <w:rsid w:val="00797FBB"/>
    <w:rsid w:val="007A0282"/>
    <w:rsid w:val="007A03C8"/>
    <w:rsid w:val="007A0A8D"/>
    <w:rsid w:val="007A0EE8"/>
    <w:rsid w:val="007A104E"/>
    <w:rsid w:val="007A1278"/>
    <w:rsid w:val="007A13C3"/>
    <w:rsid w:val="007A140A"/>
    <w:rsid w:val="007A15A9"/>
    <w:rsid w:val="007A18B6"/>
    <w:rsid w:val="007A18F5"/>
    <w:rsid w:val="007A1E4A"/>
    <w:rsid w:val="007A1E8C"/>
    <w:rsid w:val="007A1F15"/>
    <w:rsid w:val="007A227F"/>
    <w:rsid w:val="007A2620"/>
    <w:rsid w:val="007A2706"/>
    <w:rsid w:val="007A2826"/>
    <w:rsid w:val="007A2C4F"/>
    <w:rsid w:val="007A2CE6"/>
    <w:rsid w:val="007A2D65"/>
    <w:rsid w:val="007A2DE4"/>
    <w:rsid w:val="007A2EF3"/>
    <w:rsid w:val="007A3216"/>
    <w:rsid w:val="007A3264"/>
    <w:rsid w:val="007A337A"/>
    <w:rsid w:val="007A3449"/>
    <w:rsid w:val="007A3497"/>
    <w:rsid w:val="007A34C8"/>
    <w:rsid w:val="007A3892"/>
    <w:rsid w:val="007A38E8"/>
    <w:rsid w:val="007A38F6"/>
    <w:rsid w:val="007A3A5A"/>
    <w:rsid w:val="007A3B72"/>
    <w:rsid w:val="007A3F7B"/>
    <w:rsid w:val="007A3FFB"/>
    <w:rsid w:val="007A45AC"/>
    <w:rsid w:val="007A460A"/>
    <w:rsid w:val="007A4615"/>
    <w:rsid w:val="007A46D4"/>
    <w:rsid w:val="007A49A4"/>
    <w:rsid w:val="007A4CFC"/>
    <w:rsid w:val="007A4DA6"/>
    <w:rsid w:val="007A5153"/>
    <w:rsid w:val="007A5367"/>
    <w:rsid w:val="007A589A"/>
    <w:rsid w:val="007A599F"/>
    <w:rsid w:val="007A5EA1"/>
    <w:rsid w:val="007A6182"/>
    <w:rsid w:val="007A65B6"/>
    <w:rsid w:val="007A6781"/>
    <w:rsid w:val="007A67BD"/>
    <w:rsid w:val="007A68AA"/>
    <w:rsid w:val="007A68C2"/>
    <w:rsid w:val="007A6ABC"/>
    <w:rsid w:val="007A6B26"/>
    <w:rsid w:val="007A6BC0"/>
    <w:rsid w:val="007A6C27"/>
    <w:rsid w:val="007A6DB0"/>
    <w:rsid w:val="007A6E17"/>
    <w:rsid w:val="007A6EE6"/>
    <w:rsid w:val="007A7592"/>
    <w:rsid w:val="007A764E"/>
    <w:rsid w:val="007A7708"/>
    <w:rsid w:val="007A7863"/>
    <w:rsid w:val="007A7C00"/>
    <w:rsid w:val="007A7E91"/>
    <w:rsid w:val="007A7E9F"/>
    <w:rsid w:val="007A7F8A"/>
    <w:rsid w:val="007A7FE2"/>
    <w:rsid w:val="007B009A"/>
    <w:rsid w:val="007B032C"/>
    <w:rsid w:val="007B040A"/>
    <w:rsid w:val="007B058E"/>
    <w:rsid w:val="007B062F"/>
    <w:rsid w:val="007B0A96"/>
    <w:rsid w:val="007B0AFD"/>
    <w:rsid w:val="007B0EEA"/>
    <w:rsid w:val="007B1052"/>
    <w:rsid w:val="007B1098"/>
    <w:rsid w:val="007B1172"/>
    <w:rsid w:val="007B1180"/>
    <w:rsid w:val="007B118D"/>
    <w:rsid w:val="007B11BE"/>
    <w:rsid w:val="007B1251"/>
    <w:rsid w:val="007B1262"/>
    <w:rsid w:val="007B1312"/>
    <w:rsid w:val="007B1550"/>
    <w:rsid w:val="007B1644"/>
    <w:rsid w:val="007B17B1"/>
    <w:rsid w:val="007B17FA"/>
    <w:rsid w:val="007B1C3D"/>
    <w:rsid w:val="007B1DC3"/>
    <w:rsid w:val="007B21CB"/>
    <w:rsid w:val="007B275D"/>
    <w:rsid w:val="007B2B0E"/>
    <w:rsid w:val="007B2B3D"/>
    <w:rsid w:val="007B2D03"/>
    <w:rsid w:val="007B2E5D"/>
    <w:rsid w:val="007B2FDB"/>
    <w:rsid w:val="007B31F2"/>
    <w:rsid w:val="007B3340"/>
    <w:rsid w:val="007B3464"/>
    <w:rsid w:val="007B35D7"/>
    <w:rsid w:val="007B363D"/>
    <w:rsid w:val="007B3657"/>
    <w:rsid w:val="007B372A"/>
    <w:rsid w:val="007B37A3"/>
    <w:rsid w:val="007B3C04"/>
    <w:rsid w:val="007B3E4D"/>
    <w:rsid w:val="007B3EE9"/>
    <w:rsid w:val="007B4017"/>
    <w:rsid w:val="007B42F0"/>
    <w:rsid w:val="007B4999"/>
    <w:rsid w:val="007B4E85"/>
    <w:rsid w:val="007B4EF9"/>
    <w:rsid w:val="007B522F"/>
    <w:rsid w:val="007B5558"/>
    <w:rsid w:val="007B5B76"/>
    <w:rsid w:val="007B5DE2"/>
    <w:rsid w:val="007B5EA1"/>
    <w:rsid w:val="007B629A"/>
    <w:rsid w:val="007B63F4"/>
    <w:rsid w:val="007B65F0"/>
    <w:rsid w:val="007B6643"/>
    <w:rsid w:val="007B6702"/>
    <w:rsid w:val="007B694B"/>
    <w:rsid w:val="007B6C6D"/>
    <w:rsid w:val="007B6D74"/>
    <w:rsid w:val="007B6DF7"/>
    <w:rsid w:val="007B6EF5"/>
    <w:rsid w:val="007B70DF"/>
    <w:rsid w:val="007B7164"/>
    <w:rsid w:val="007B7266"/>
    <w:rsid w:val="007B72FD"/>
    <w:rsid w:val="007B73C5"/>
    <w:rsid w:val="007B76E8"/>
    <w:rsid w:val="007B791E"/>
    <w:rsid w:val="007B7AB8"/>
    <w:rsid w:val="007B7BD0"/>
    <w:rsid w:val="007B7D81"/>
    <w:rsid w:val="007B7E4A"/>
    <w:rsid w:val="007B7EDA"/>
    <w:rsid w:val="007C01A0"/>
    <w:rsid w:val="007C0236"/>
    <w:rsid w:val="007C05C1"/>
    <w:rsid w:val="007C0733"/>
    <w:rsid w:val="007C092C"/>
    <w:rsid w:val="007C0A15"/>
    <w:rsid w:val="007C0B35"/>
    <w:rsid w:val="007C0F13"/>
    <w:rsid w:val="007C0FAF"/>
    <w:rsid w:val="007C1282"/>
    <w:rsid w:val="007C136A"/>
    <w:rsid w:val="007C13F7"/>
    <w:rsid w:val="007C15CD"/>
    <w:rsid w:val="007C198F"/>
    <w:rsid w:val="007C19A8"/>
    <w:rsid w:val="007C19C2"/>
    <w:rsid w:val="007C1B3F"/>
    <w:rsid w:val="007C1D7E"/>
    <w:rsid w:val="007C236B"/>
    <w:rsid w:val="007C267F"/>
    <w:rsid w:val="007C270B"/>
    <w:rsid w:val="007C27FD"/>
    <w:rsid w:val="007C28A0"/>
    <w:rsid w:val="007C2CF6"/>
    <w:rsid w:val="007C2D55"/>
    <w:rsid w:val="007C3225"/>
    <w:rsid w:val="007C33EF"/>
    <w:rsid w:val="007C34E8"/>
    <w:rsid w:val="007C34EC"/>
    <w:rsid w:val="007C35EA"/>
    <w:rsid w:val="007C3602"/>
    <w:rsid w:val="007C36C1"/>
    <w:rsid w:val="007C3709"/>
    <w:rsid w:val="007C39B7"/>
    <w:rsid w:val="007C4121"/>
    <w:rsid w:val="007C44E7"/>
    <w:rsid w:val="007C45D1"/>
    <w:rsid w:val="007C4935"/>
    <w:rsid w:val="007C4A17"/>
    <w:rsid w:val="007C4B8F"/>
    <w:rsid w:val="007C4DD4"/>
    <w:rsid w:val="007C4E0E"/>
    <w:rsid w:val="007C4EB9"/>
    <w:rsid w:val="007C4F47"/>
    <w:rsid w:val="007C4FD1"/>
    <w:rsid w:val="007C512D"/>
    <w:rsid w:val="007C521D"/>
    <w:rsid w:val="007C5745"/>
    <w:rsid w:val="007C57E7"/>
    <w:rsid w:val="007C5876"/>
    <w:rsid w:val="007C589F"/>
    <w:rsid w:val="007C5A8B"/>
    <w:rsid w:val="007C5B2F"/>
    <w:rsid w:val="007C5B35"/>
    <w:rsid w:val="007C5D74"/>
    <w:rsid w:val="007C5E72"/>
    <w:rsid w:val="007C6093"/>
    <w:rsid w:val="007C6340"/>
    <w:rsid w:val="007C648C"/>
    <w:rsid w:val="007C65C3"/>
    <w:rsid w:val="007C66CE"/>
    <w:rsid w:val="007C6842"/>
    <w:rsid w:val="007C68C8"/>
    <w:rsid w:val="007C6D1D"/>
    <w:rsid w:val="007C7075"/>
    <w:rsid w:val="007C728B"/>
    <w:rsid w:val="007C72B5"/>
    <w:rsid w:val="007C7356"/>
    <w:rsid w:val="007C7401"/>
    <w:rsid w:val="007C7406"/>
    <w:rsid w:val="007C761A"/>
    <w:rsid w:val="007C7C37"/>
    <w:rsid w:val="007C7CED"/>
    <w:rsid w:val="007D01C9"/>
    <w:rsid w:val="007D033B"/>
    <w:rsid w:val="007D0709"/>
    <w:rsid w:val="007D075D"/>
    <w:rsid w:val="007D09A9"/>
    <w:rsid w:val="007D0B35"/>
    <w:rsid w:val="007D0E8A"/>
    <w:rsid w:val="007D0F41"/>
    <w:rsid w:val="007D10E8"/>
    <w:rsid w:val="007D155B"/>
    <w:rsid w:val="007D16B8"/>
    <w:rsid w:val="007D17A0"/>
    <w:rsid w:val="007D192F"/>
    <w:rsid w:val="007D1BD3"/>
    <w:rsid w:val="007D1DBA"/>
    <w:rsid w:val="007D1EAD"/>
    <w:rsid w:val="007D21E2"/>
    <w:rsid w:val="007D23CB"/>
    <w:rsid w:val="007D2809"/>
    <w:rsid w:val="007D2A70"/>
    <w:rsid w:val="007D2DB1"/>
    <w:rsid w:val="007D2ED9"/>
    <w:rsid w:val="007D322B"/>
    <w:rsid w:val="007D331B"/>
    <w:rsid w:val="007D3332"/>
    <w:rsid w:val="007D36B7"/>
    <w:rsid w:val="007D396D"/>
    <w:rsid w:val="007D3CF8"/>
    <w:rsid w:val="007D3DA4"/>
    <w:rsid w:val="007D3F0D"/>
    <w:rsid w:val="007D3F4F"/>
    <w:rsid w:val="007D40D3"/>
    <w:rsid w:val="007D428E"/>
    <w:rsid w:val="007D4321"/>
    <w:rsid w:val="007D43F8"/>
    <w:rsid w:val="007D46FB"/>
    <w:rsid w:val="007D4962"/>
    <w:rsid w:val="007D4A75"/>
    <w:rsid w:val="007D4AC5"/>
    <w:rsid w:val="007D4E01"/>
    <w:rsid w:val="007D529B"/>
    <w:rsid w:val="007D53F4"/>
    <w:rsid w:val="007D556A"/>
    <w:rsid w:val="007D5617"/>
    <w:rsid w:val="007D56DB"/>
    <w:rsid w:val="007D57D0"/>
    <w:rsid w:val="007D5963"/>
    <w:rsid w:val="007D5A24"/>
    <w:rsid w:val="007D5A8B"/>
    <w:rsid w:val="007D5C17"/>
    <w:rsid w:val="007D5EF6"/>
    <w:rsid w:val="007D5F54"/>
    <w:rsid w:val="007D5FAE"/>
    <w:rsid w:val="007D60CB"/>
    <w:rsid w:val="007D60F8"/>
    <w:rsid w:val="007D6336"/>
    <w:rsid w:val="007D6396"/>
    <w:rsid w:val="007D6486"/>
    <w:rsid w:val="007D662B"/>
    <w:rsid w:val="007D666C"/>
    <w:rsid w:val="007D6AC0"/>
    <w:rsid w:val="007D6E33"/>
    <w:rsid w:val="007D6F54"/>
    <w:rsid w:val="007D6FCE"/>
    <w:rsid w:val="007D7050"/>
    <w:rsid w:val="007D7122"/>
    <w:rsid w:val="007D7203"/>
    <w:rsid w:val="007D762D"/>
    <w:rsid w:val="007D767E"/>
    <w:rsid w:val="007D7A48"/>
    <w:rsid w:val="007D7B66"/>
    <w:rsid w:val="007D7C02"/>
    <w:rsid w:val="007D7D28"/>
    <w:rsid w:val="007D7EAF"/>
    <w:rsid w:val="007D7FCF"/>
    <w:rsid w:val="007E046E"/>
    <w:rsid w:val="007E078C"/>
    <w:rsid w:val="007E07BE"/>
    <w:rsid w:val="007E08FF"/>
    <w:rsid w:val="007E094C"/>
    <w:rsid w:val="007E0BA2"/>
    <w:rsid w:val="007E0C7A"/>
    <w:rsid w:val="007E0F5E"/>
    <w:rsid w:val="007E1335"/>
    <w:rsid w:val="007E1449"/>
    <w:rsid w:val="007E14B0"/>
    <w:rsid w:val="007E15A1"/>
    <w:rsid w:val="007E16EA"/>
    <w:rsid w:val="007E17FA"/>
    <w:rsid w:val="007E19F1"/>
    <w:rsid w:val="007E19F3"/>
    <w:rsid w:val="007E1A61"/>
    <w:rsid w:val="007E1B8A"/>
    <w:rsid w:val="007E1D5E"/>
    <w:rsid w:val="007E1D93"/>
    <w:rsid w:val="007E1F13"/>
    <w:rsid w:val="007E20A7"/>
    <w:rsid w:val="007E23A1"/>
    <w:rsid w:val="007E2467"/>
    <w:rsid w:val="007E2994"/>
    <w:rsid w:val="007E2BE8"/>
    <w:rsid w:val="007E2CE8"/>
    <w:rsid w:val="007E33B8"/>
    <w:rsid w:val="007E39BD"/>
    <w:rsid w:val="007E3A46"/>
    <w:rsid w:val="007E3B92"/>
    <w:rsid w:val="007E3CB0"/>
    <w:rsid w:val="007E3F14"/>
    <w:rsid w:val="007E40C6"/>
    <w:rsid w:val="007E4235"/>
    <w:rsid w:val="007E480D"/>
    <w:rsid w:val="007E4A4B"/>
    <w:rsid w:val="007E4BEA"/>
    <w:rsid w:val="007E501C"/>
    <w:rsid w:val="007E5912"/>
    <w:rsid w:val="007E593A"/>
    <w:rsid w:val="007E5AAB"/>
    <w:rsid w:val="007E5AC7"/>
    <w:rsid w:val="007E5B9B"/>
    <w:rsid w:val="007E5DD2"/>
    <w:rsid w:val="007E5F35"/>
    <w:rsid w:val="007E61CF"/>
    <w:rsid w:val="007E61E4"/>
    <w:rsid w:val="007E62A5"/>
    <w:rsid w:val="007E6350"/>
    <w:rsid w:val="007E6449"/>
    <w:rsid w:val="007E64B4"/>
    <w:rsid w:val="007E674E"/>
    <w:rsid w:val="007E67F1"/>
    <w:rsid w:val="007E6802"/>
    <w:rsid w:val="007E684C"/>
    <w:rsid w:val="007E6891"/>
    <w:rsid w:val="007E6B31"/>
    <w:rsid w:val="007E6CE4"/>
    <w:rsid w:val="007E7009"/>
    <w:rsid w:val="007E70DB"/>
    <w:rsid w:val="007E736D"/>
    <w:rsid w:val="007E7374"/>
    <w:rsid w:val="007E7570"/>
    <w:rsid w:val="007E77F1"/>
    <w:rsid w:val="007E781B"/>
    <w:rsid w:val="007E7B8A"/>
    <w:rsid w:val="007E7EBA"/>
    <w:rsid w:val="007E7F7E"/>
    <w:rsid w:val="007E7F9A"/>
    <w:rsid w:val="007F005C"/>
    <w:rsid w:val="007F0331"/>
    <w:rsid w:val="007F08F1"/>
    <w:rsid w:val="007F0A0B"/>
    <w:rsid w:val="007F0B27"/>
    <w:rsid w:val="007F10DF"/>
    <w:rsid w:val="007F125D"/>
    <w:rsid w:val="007F13B8"/>
    <w:rsid w:val="007F147D"/>
    <w:rsid w:val="007F1497"/>
    <w:rsid w:val="007F14A2"/>
    <w:rsid w:val="007F15FF"/>
    <w:rsid w:val="007F1812"/>
    <w:rsid w:val="007F1C05"/>
    <w:rsid w:val="007F1D67"/>
    <w:rsid w:val="007F1F6D"/>
    <w:rsid w:val="007F1FD2"/>
    <w:rsid w:val="007F20E4"/>
    <w:rsid w:val="007F2516"/>
    <w:rsid w:val="007F2995"/>
    <w:rsid w:val="007F2AC9"/>
    <w:rsid w:val="007F2B3C"/>
    <w:rsid w:val="007F3507"/>
    <w:rsid w:val="007F35CE"/>
    <w:rsid w:val="007F3737"/>
    <w:rsid w:val="007F38D0"/>
    <w:rsid w:val="007F3950"/>
    <w:rsid w:val="007F39B6"/>
    <w:rsid w:val="007F3A00"/>
    <w:rsid w:val="007F3A6D"/>
    <w:rsid w:val="007F3B52"/>
    <w:rsid w:val="007F3CB2"/>
    <w:rsid w:val="007F3CB4"/>
    <w:rsid w:val="007F3D5C"/>
    <w:rsid w:val="007F400D"/>
    <w:rsid w:val="007F4032"/>
    <w:rsid w:val="007F430E"/>
    <w:rsid w:val="007F44D1"/>
    <w:rsid w:val="007F456A"/>
    <w:rsid w:val="007F4604"/>
    <w:rsid w:val="007F4B3A"/>
    <w:rsid w:val="007F4CEF"/>
    <w:rsid w:val="007F4D4C"/>
    <w:rsid w:val="007F4F81"/>
    <w:rsid w:val="007F4FAD"/>
    <w:rsid w:val="007F517F"/>
    <w:rsid w:val="007F5183"/>
    <w:rsid w:val="007F5194"/>
    <w:rsid w:val="007F51BC"/>
    <w:rsid w:val="007F5339"/>
    <w:rsid w:val="007F56BE"/>
    <w:rsid w:val="007F588C"/>
    <w:rsid w:val="007F5BD6"/>
    <w:rsid w:val="007F5E4D"/>
    <w:rsid w:val="007F5F4F"/>
    <w:rsid w:val="007F60E0"/>
    <w:rsid w:val="007F6605"/>
    <w:rsid w:val="007F6A42"/>
    <w:rsid w:val="007F6A7C"/>
    <w:rsid w:val="007F6C2E"/>
    <w:rsid w:val="007F6E36"/>
    <w:rsid w:val="007F6F00"/>
    <w:rsid w:val="007F707C"/>
    <w:rsid w:val="007F7218"/>
    <w:rsid w:val="007F7443"/>
    <w:rsid w:val="007F7A95"/>
    <w:rsid w:val="007F7BAD"/>
    <w:rsid w:val="007F7CC9"/>
    <w:rsid w:val="007F7DAF"/>
    <w:rsid w:val="007F7DBE"/>
    <w:rsid w:val="007F7EDC"/>
    <w:rsid w:val="00800173"/>
    <w:rsid w:val="0080021F"/>
    <w:rsid w:val="0080029C"/>
    <w:rsid w:val="0080030D"/>
    <w:rsid w:val="00800359"/>
    <w:rsid w:val="008003DB"/>
    <w:rsid w:val="00800589"/>
    <w:rsid w:val="008005AE"/>
    <w:rsid w:val="00800603"/>
    <w:rsid w:val="00800643"/>
    <w:rsid w:val="00800A03"/>
    <w:rsid w:val="00800CCE"/>
    <w:rsid w:val="00800E3E"/>
    <w:rsid w:val="00800F34"/>
    <w:rsid w:val="00801287"/>
    <w:rsid w:val="008012DE"/>
    <w:rsid w:val="0080130C"/>
    <w:rsid w:val="00801388"/>
    <w:rsid w:val="008014F1"/>
    <w:rsid w:val="0080158C"/>
    <w:rsid w:val="00801664"/>
    <w:rsid w:val="00801682"/>
    <w:rsid w:val="00801779"/>
    <w:rsid w:val="00801CF4"/>
    <w:rsid w:val="00801D4D"/>
    <w:rsid w:val="00801D5E"/>
    <w:rsid w:val="00801F47"/>
    <w:rsid w:val="0080214C"/>
    <w:rsid w:val="00802178"/>
    <w:rsid w:val="008022B5"/>
    <w:rsid w:val="008023C2"/>
    <w:rsid w:val="00802562"/>
    <w:rsid w:val="00802B3A"/>
    <w:rsid w:val="00802B8F"/>
    <w:rsid w:val="00802C4E"/>
    <w:rsid w:val="00802E8A"/>
    <w:rsid w:val="00802EB4"/>
    <w:rsid w:val="00802F7E"/>
    <w:rsid w:val="008032F7"/>
    <w:rsid w:val="00803305"/>
    <w:rsid w:val="0080360E"/>
    <w:rsid w:val="0080387F"/>
    <w:rsid w:val="008039DF"/>
    <w:rsid w:val="00803AB9"/>
    <w:rsid w:val="00803CF8"/>
    <w:rsid w:val="00803D1E"/>
    <w:rsid w:val="00803D30"/>
    <w:rsid w:val="00803E4B"/>
    <w:rsid w:val="00803E87"/>
    <w:rsid w:val="00804070"/>
    <w:rsid w:val="0080432F"/>
    <w:rsid w:val="0080475B"/>
    <w:rsid w:val="008047E7"/>
    <w:rsid w:val="00804915"/>
    <w:rsid w:val="008049E5"/>
    <w:rsid w:val="00804B96"/>
    <w:rsid w:val="00804BC5"/>
    <w:rsid w:val="00804BE5"/>
    <w:rsid w:val="008051DE"/>
    <w:rsid w:val="00805394"/>
    <w:rsid w:val="008053B5"/>
    <w:rsid w:val="00805528"/>
    <w:rsid w:val="00805537"/>
    <w:rsid w:val="00805763"/>
    <w:rsid w:val="0080584D"/>
    <w:rsid w:val="0080587F"/>
    <w:rsid w:val="00805983"/>
    <w:rsid w:val="0080599B"/>
    <w:rsid w:val="0080639C"/>
    <w:rsid w:val="0080649A"/>
    <w:rsid w:val="0080654F"/>
    <w:rsid w:val="00806597"/>
    <w:rsid w:val="008065CB"/>
    <w:rsid w:val="00806684"/>
    <w:rsid w:val="00806950"/>
    <w:rsid w:val="00806A54"/>
    <w:rsid w:val="00806C38"/>
    <w:rsid w:val="00806CEB"/>
    <w:rsid w:val="00806D2C"/>
    <w:rsid w:val="00806ED7"/>
    <w:rsid w:val="00807331"/>
    <w:rsid w:val="008074BD"/>
    <w:rsid w:val="008076BA"/>
    <w:rsid w:val="00807728"/>
    <w:rsid w:val="00807ECB"/>
    <w:rsid w:val="008100C6"/>
    <w:rsid w:val="00810281"/>
    <w:rsid w:val="0081045A"/>
    <w:rsid w:val="00810800"/>
    <w:rsid w:val="00810A88"/>
    <w:rsid w:val="00810AA3"/>
    <w:rsid w:val="00810CC3"/>
    <w:rsid w:val="00810D02"/>
    <w:rsid w:val="00810FDB"/>
    <w:rsid w:val="008110C5"/>
    <w:rsid w:val="0081120C"/>
    <w:rsid w:val="00811774"/>
    <w:rsid w:val="0081179B"/>
    <w:rsid w:val="00811876"/>
    <w:rsid w:val="0081196E"/>
    <w:rsid w:val="00811F77"/>
    <w:rsid w:val="00811FBA"/>
    <w:rsid w:val="008121B6"/>
    <w:rsid w:val="008123F6"/>
    <w:rsid w:val="00812552"/>
    <w:rsid w:val="0081279D"/>
    <w:rsid w:val="00812A16"/>
    <w:rsid w:val="00812EA0"/>
    <w:rsid w:val="00812EAB"/>
    <w:rsid w:val="00813323"/>
    <w:rsid w:val="0081333F"/>
    <w:rsid w:val="00813515"/>
    <w:rsid w:val="00813727"/>
    <w:rsid w:val="00813956"/>
    <w:rsid w:val="008139CC"/>
    <w:rsid w:val="00813B19"/>
    <w:rsid w:val="00813BB0"/>
    <w:rsid w:val="00813F07"/>
    <w:rsid w:val="0081418B"/>
    <w:rsid w:val="008141B5"/>
    <w:rsid w:val="008144FE"/>
    <w:rsid w:val="00814619"/>
    <w:rsid w:val="00814835"/>
    <w:rsid w:val="008149A9"/>
    <w:rsid w:val="008149D9"/>
    <w:rsid w:val="00814D4D"/>
    <w:rsid w:val="00814EC0"/>
    <w:rsid w:val="0081515A"/>
    <w:rsid w:val="00815387"/>
    <w:rsid w:val="00815398"/>
    <w:rsid w:val="008153A3"/>
    <w:rsid w:val="0081569C"/>
    <w:rsid w:val="008157B6"/>
    <w:rsid w:val="00815C4D"/>
    <w:rsid w:val="00815DCB"/>
    <w:rsid w:val="00815E97"/>
    <w:rsid w:val="00816317"/>
    <w:rsid w:val="00816394"/>
    <w:rsid w:val="008163E6"/>
    <w:rsid w:val="008166C5"/>
    <w:rsid w:val="008169EB"/>
    <w:rsid w:val="00816BEB"/>
    <w:rsid w:val="00816CE0"/>
    <w:rsid w:val="008175A8"/>
    <w:rsid w:val="0081761D"/>
    <w:rsid w:val="008177E1"/>
    <w:rsid w:val="008177F0"/>
    <w:rsid w:val="008177F2"/>
    <w:rsid w:val="00817AD8"/>
    <w:rsid w:val="00817B76"/>
    <w:rsid w:val="00817CB7"/>
    <w:rsid w:val="00817E08"/>
    <w:rsid w:val="00817E73"/>
    <w:rsid w:val="0082003E"/>
    <w:rsid w:val="008201DD"/>
    <w:rsid w:val="00820415"/>
    <w:rsid w:val="0082046F"/>
    <w:rsid w:val="008204C6"/>
    <w:rsid w:val="00820519"/>
    <w:rsid w:val="00820567"/>
    <w:rsid w:val="0082063D"/>
    <w:rsid w:val="00820716"/>
    <w:rsid w:val="008207D0"/>
    <w:rsid w:val="00820D96"/>
    <w:rsid w:val="00820FB4"/>
    <w:rsid w:val="0082114B"/>
    <w:rsid w:val="0082128A"/>
    <w:rsid w:val="008215D6"/>
    <w:rsid w:val="0082180B"/>
    <w:rsid w:val="008218CB"/>
    <w:rsid w:val="0082194A"/>
    <w:rsid w:val="00821E8B"/>
    <w:rsid w:val="0082219E"/>
    <w:rsid w:val="008223B4"/>
    <w:rsid w:val="0082246A"/>
    <w:rsid w:val="00822502"/>
    <w:rsid w:val="00822A06"/>
    <w:rsid w:val="00822C9F"/>
    <w:rsid w:val="00822F05"/>
    <w:rsid w:val="0082314D"/>
    <w:rsid w:val="0082347E"/>
    <w:rsid w:val="008234D4"/>
    <w:rsid w:val="00823549"/>
    <w:rsid w:val="008236F2"/>
    <w:rsid w:val="008238F8"/>
    <w:rsid w:val="0082410F"/>
    <w:rsid w:val="0082417B"/>
    <w:rsid w:val="0082466D"/>
    <w:rsid w:val="00824745"/>
    <w:rsid w:val="00824BEF"/>
    <w:rsid w:val="00824D16"/>
    <w:rsid w:val="00824D9C"/>
    <w:rsid w:val="00824FDE"/>
    <w:rsid w:val="008253BD"/>
    <w:rsid w:val="00825431"/>
    <w:rsid w:val="008254E5"/>
    <w:rsid w:val="008255C6"/>
    <w:rsid w:val="00825604"/>
    <w:rsid w:val="00825621"/>
    <w:rsid w:val="00825D92"/>
    <w:rsid w:val="00825DD6"/>
    <w:rsid w:val="00825EAF"/>
    <w:rsid w:val="00826163"/>
    <w:rsid w:val="008264DD"/>
    <w:rsid w:val="00826760"/>
    <w:rsid w:val="00826853"/>
    <w:rsid w:val="00826A36"/>
    <w:rsid w:val="00826E70"/>
    <w:rsid w:val="00826F26"/>
    <w:rsid w:val="008271D8"/>
    <w:rsid w:val="008272B4"/>
    <w:rsid w:val="008272CC"/>
    <w:rsid w:val="00827300"/>
    <w:rsid w:val="008274F1"/>
    <w:rsid w:val="00827565"/>
    <w:rsid w:val="008301B2"/>
    <w:rsid w:val="00830250"/>
    <w:rsid w:val="0083032D"/>
    <w:rsid w:val="008304CF"/>
    <w:rsid w:val="008304DC"/>
    <w:rsid w:val="00830955"/>
    <w:rsid w:val="00830B8F"/>
    <w:rsid w:val="00830BEB"/>
    <w:rsid w:val="00830E0A"/>
    <w:rsid w:val="00830F06"/>
    <w:rsid w:val="00831511"/>
    <w:rsid w:val="00831533"/>
    <w:rsid w:val="00831816"/>
    <w:rsid w:val="0083182D"/>
    <w:rsid w:val="00831AB5"/>
    <w:rsid w:val="00831B2E"/>
    <w:rsid w:val="00831EAD"/>
    <w:rsid w:val="008320DD"/>
    <w:rsid w:val="00832247"/>
    <w:rsid w:val="008322FC"/>
    <w:rsid w:val="00832513"/>
    <w:rsid w:val="00832531"/>
    <w:rsid w:val="00832618"/>
    <w:rsid w:val="008326F4"/>
    <w:rsid w:val="0083280D"/>
    <w:rsid w:val="0083287B"/>
    <w:rsid w:val="0083295F"/>
    <w:rsid w:val="00832A10"/>
    <w:rsid w:val="00832A48"/>
    <w:rsid w:val="00832AB1"/>
    <w:rsid w:val="00832B0F"/>
    <w:rsid w:val="00832D4B"/>
    <w:rsid w:val="00832E02"/>
    <w:rsid w:val="0083326E"/>
    <w:rsid w:val="00833415"/>
    <w:rsid w:val="008337D6"/>
    <w:rsid w:val="008338A3"/>
    <w:rsid w:val="008338F7"/>
    <w:rsid w:val="008339AC"/>
    <w:rsid w:val="00833A5C"/>
    <w:rsid w:val="00833AF5"/>
    <w:rsid w:val="00833D5D"/>
    <w:rsid w:val="00834738"/>
    <w:rsid w:val="00834941"/>
    <w:rsid w:val="00834C0C"/>
    <w:rsid w:val="00834D85"/>
    <w:rsid w:val="008350A0"/>
    <w:rsid w:val="0083523D"/>
    <w:rsid w:val="008352B3"/>
    <w:rsid w:val="008354B9"/>
    <w:rsid w:val="0083561E"/>
    <w:rsid w:val="008357F3"/>
    <w:rsid w:val="008358E2"/>
    <w:rsid w:val="00835AF8"/>
    <w:rsid w:val="00835B1B"/>
    <w:rsid w:val="00835B31"/>
    <w:rsid w:val="00835CCA"/>
    <w:rsid w:val="00835E37"/>
    <w:rsid w:val="00836414"/>
    <w:rsid w:val="00836469"/>
    <w:rsid w:val="008365B1"/>
    <w:rsid w:val="00836619"/>
    <w:rsid w:val="0083675E"/>
    <w:rsid w:val="008367D0"/>
    <w:rsid w:val="00836925"/>
    <w:rsid w:val="00836956"/>
    <w:rsid w:val="00836DE4"/>
    <w:rsid w:val="00837327"/>
    <w:rsid w:val="0083746E"/>
    <w:rsid w:val="00837633"/>
    <w:rsid w:val="0083783F"/>
    <w:rsid w:val="008378A7"/>
    <w:rsid w:val="00837DF9"/>
    <w:rsid w:val="00837E27"/>
    <w:rsid w:val="00837E42"/>
    <w:rsid w:val="00837FE8"/>
    <w:rsid w:val="008400D4"/>
    <w:rsid w:val="00840193"/>
    <w:rsid w:val="008406F3"/>
    <w:rsid w:val="00840CB3"/>
    <w:rsid w:val="00840F2A"/>
    <w:rsid w:val="008410FF"/>
    <w:rsid w:val="008411CF"/>
    <w:rsid w:val="00841380"/>
    <w:rsid w:val="008414A8"/>
    <w:rsid w:val="00841611"/>
    <w:rsid w:val="00841976"/>
    <w:rsid w:val="008419A9"/>
    <w:rsid w:val="00841C8F"/>
    <w:rsid w:val="00841EDB"/>
    <w:rsid w:val="00841F1F"/>
    <w:rsid w:val="00841FA6"/>
    <w:rsid w:val="00842069"/>
    <w:rsid w:val="008421B1"/>
    <w:rsid w:val="008422F4"/>
    <w:rsid w:val="00842365"/>
    <w:rsid w:val="008425DF"/>
    <w:rsid w:val="00842669"/>
    <w:rsid w:val="00842876"/>
    <w:rsid w:val="00842A2C"/>
    <w:rsid w:val="00842A5C"/>
    <w:rsid w:val="00842AD2"/>
    <w:rsid w:val="00842C19"/>
    <w:rsid w:val="00842E27"/>
    <w:rsid w:val="00843053"/>
    <w:rsid w:val="00843120"/>
    <w:rsid w:val="0084318A"/>
    <w:rsid w:val="008431D1"/>
    <w:rsid w:val="008438D5"/>
    <w:rsid w:val="00843A03"/>
    <w:rsid w:val="00843CB7"/>
    <w:rsid w:val="00844220"/>
    <w:rsid w:val="0084455B"/>
    <w:rsid w:val="00844969"/>
    <w:rsid w:val="00844A6A"/>
    <w:rsid w:val="00844B5C"/>
    <w:rsid w:val="00844BC4"/>
    <w:rsid w:val="008450E2"/>
    <w:rsid w:val="00845341"/>
    <w:rsid w:val="00845467"/>
    <w:rsid w:val="00845601"/>
    <w:rsid w:val="008456C8"/>
    <w:rsid w:val="00845AD0"/>
    <w:rsid w:val="00845AFF"/>
    <w:rsid w:val="00845B6A"/>
    <w:rsid w:val="00845C36"/>
    <w:rsid w:val="00846292"/>
    <w:rsid w:val="008463DD"/>
    <w:rsid w:val="0084656F"/>
    <w:rsid w:val="00846642"/>
    <w:rsid w:val="00846733"/>
    <w:rsid w:val="0084678B"/>
    <w:rsid w:val="0084694D"/>
    <w:rsid w:val="008469E1"/>
    <w:rsid w:val="00846AEF"/>
    <w:rsid w:val="00846CC1"/>
    <w:rsid w:val="00846D16"/>
    <w:rsid w:val="00846ECD"/>
    <w:rsid w:val="008473C0"/>
    <w:rsid w:val="00847594"/>
    <w:rsid w:val="008475A8"/>
    <w:rsid w:val="00847815"/>
    <w:rsid w:val="00847A31"/>
    <w:rsid w:val="00847B28"/>
    <w:rsid w:val="00847B44"/>
    <w:rsid w:val="00847EFA"/>
    <w:rsid w:val="00850030"/>
    <w:rsid w:val="008503B9"/>
    <w:rsid w:val="0085054B"/>
    <w:rsid w:val="008506D7"/>
    <w:rsid w:val="0085076C"/>
    <w:rsid w:val="008507FD"/>
    <w:rsid w:val="00850AE5"/>
    <w:rsid w:val="00850AEF"/>
    <w:rsid w:val="00850CC2"/>
    <w:rsid w:val="00850EF1"/>
    <w:rsid w:val="00851077"/>
    <w:rsid w:val="008510CE"/>
    <w:rsid w:val="008513C0"/>
    <w:rsid w:val="008518E5"/>
    <w:rsid w:val="00851AB1"/>
    <w:rsid w:val="00851BDF"/>
    <w:rsid w:val="00851DCA"/>
    <w:rsid w:val="00851EB5"/>
    <w:rsid w:val="00852033"/>
    <w:rsid w:val="008520B5"/>
    <w:rsid w:val="00852166"/>
    <w:rsid w:val="008523D4"/>
    <w:rsid w:val="00852674"/>
    <w:rsid w:val="00852679"/>
    <w:rsid w:val="008526CB"/>
    <w:rsid w:val="0085272C"/>
    <w:rsid w:val="0085279D"/>
    <w:rsid w:val="008527FF"/>
    <w:rsid w:val="00852D2E"/>
    <w:rsid w:val="00853033"/>
    <w:rsid w:val="008530D3"/>
    <w:rsid w:val="008532A1"/>
    <w:rsid w:val="008533A9"/>
    <w:rsid w:val="00853768"/>
    <w:rsid w:val="008537A7"/>
    <w:rsid w:val="00853827"/>
    <w:rsid w:val="0085385F"/>
    <w:rsid w:val="00853A72"/>
    <w:rsid w:val="00853C69"/>
    <w:rsid w:val="00853DDE"/>
    <w:rsid w:val="00853E64"/>
    <w:rsid w:val="00853FDA"/>
    <w:rsid w:val="008543DA"/>
    <w:rsid w:val="00854534"/>
    <w:rsid w:val="008548F6"/>
    <w:rsid w:val="00854A2E"/>
    <w:rsid w:val="00854ABC"/>
    <w:rsid w:val="00854C05"/>
    <w:rsid w:val="00854D2E"/>
    <w:rsid w:val="00854E27"/>
    <w:rsid w:val="00855026"/>
    <w:rsid w:val="00855038"/>
    <w:rsid w:val="008552A1"/>
    <w:rsid w:val="0085534B"/>
    <w:rsid w:val="008553AA"/>
    <w:rsid w:val="008554FA"/>
    <w:rsid w:val="00855545"/>
    <w:rsid w:val="00855595"/>
    <w:rsid w:val="008556AE"/>
    <w:rsid w:val="008558C0"/>
    <w:rsid w:val="00855B97"/>
    <w:rsid w:val="00856021"/>
    <w:rsid w:val="008561C2"/>
    <w:rsid w:val="008561E7"/>
    <w:rsid w:val="008565D5"/>
    <w:rsid w:val="0085672D"/>
    <w:rsid w:val="00856B1C"/>
    <w:rsid w:val="00856C6F"/>
    <w:rsid w:val="00856DB3"/>
    <w:rsid w:val="00856E63"/>
    <w:rsid w:val="00856F23"/>
    <w:rsid w:val="00857122"/>
    <w:rsid w:val="00857297"/>
    <w:rsid w:val="00857460"/>
    <w:rsid w:val="008576B1"/>
    <w:rsid w:val="0085778B"/>
    <w:rsid w:val="008579A0"/>
    <w:rsid w:val="008579AC"/>
    <w:rsid w:val="00857B60"/>
    <w:rsid w:val="00857BBD"/>
    <w:rsid w:val="0086013C"/>
    <w:rsid w:val="0086023D"/>
    <w:rsid w:val="008603BD"/>
    <w:rsid w:val="00860676"/>
    <w:rsid w:val="0086076E"/>
    <w:rsid w:val="00860BCD"/>
    <w:rsid w:val="00860C5E"/>
    <w:rsid w:val="00860D81"/>
    <w:rsid w:val="00860E7E"/>
    <w:rsid w:val="00860E7F"/>
    <w:rsid w:val="00860F57"/>
    <w:rsid w:val="008610B6"/>
    <w:rsid w:val="0086117C"/>
    <w:rsid w:val="008612C9"/>
    <w:rsid w:val="00861573"/>
    <w:rsid w:val="008616D4"/>
    <w:rsid w:val="008617AD"/>
    <w:rsid w:val="00861A16"/>
    <w:rsid w:val="00861CE2"/>
    <w:rsid w:val="0086208C"/>
    <w:rsid w:val="00862351"/>
    <w:rsid w:val="008623D5"/>
    <w:rsid w:val="0086259F"/>
    <w:rsid w:val="00862789"/>
    <w:rsid w:val="008628EE"/>
    <w:rsid w:val="00862903"/>
    <w:rsid w:val="00862AB4"/>
    <w:rsid w:val="00862D23"/>
    <w:rsid w:val="00862E29"/>
    <w:rsid w:val="008631D2"/>
    <w:rsid w:val="00863512"/>
    <w:rsid w:val="00863563"/>
    <w:rsid w:val="008635E6"/>
    <w:rsid w:val="00863691"/>
    <w:rsid w:val="008637E9"/>
    <w:rsid w:val="00863D41"/>
    <w:rsid w:val="00863E72"/>
    <w:rsid w:val="00864159"/>
    <w:rsid w:val="00864384"/>
    <w:rsid w:val="00864590"/>
    <w:rsid w:val="00864595"/>
    <w:rsid w:val="008648B4"/>
    <w:rsid w:val="00864B6B"/>
    <w:rsid w:val="008652D3"/>
    <w:rsid w:val="00865303"/>
    <w:rsid w:val="00865398"/>
    <w:rsid w:val="008656D1"/>
    <w:rsid w:val="008659A2"/>
    <w:rsid w:val="008659D7"/>
    <w:rsid w:val="00865CCE"/>
    <w:rsid w:val="00865DAB"/>
    <w:rsid w:val="008661C3"/>
    <w:rsid w:val="00866502"/>
    <w:rsid w:val="00866789"/>
    <w:rsid w:val="00866A60"/>
    <w:rsid w:val="00866B08"/>
    <w:rsid w:val="00866D39"/>
    <w:rsid w:val="00867056"/>
    <w:rsid w:val="0086725B"/>
    <w:rsid w:val="00867370"/>
    <w:rsid w:val="00867707"/>
    <w:rsid w:val="0086781B"/>
    <w:rsid w:val="008679ED"/>
    <w:rsid w:val="00867A4F"/>
    <w:rsid w:val="00867C90"/>
    <w:rsid w:val="00867CF2"/>
    <w:rsid w:val="00867E1B"/>
    <w:rsid w:val="00870069"/>
    <w:rsid w:val="008701E5"/>
    <w:rsid w:val="0087028C"/>
    <w:rsid w:val="00870519"/>
    <w:rsid w:val="00870915"/>
    <w:rsid w:val="008709D7"/>
    <w:rsid w:val="00870A27"/>
    <w:rsid w:val="00870BEB"/>
    <w:rsid w:val="00870D5D"/>
    <w:rsid w:val="00870E53"/>
    <w:rsid w:val="00870FA1"/>
    <w:rsid w:val="00870FE4"/>
    <w:rsid w:val="00871274"/>
    <w:rsid w:val="0087131F"/>
    <w:rsid w:val="00871570"/>
    <w:rsid w:val="008715B9"/>
    <w:rsid w:val="00871713"/>
    <w:rsid w:val="00871B05"/>
    <w:rsid w:val="00871F46"/>
    <w:rsid w:val="008721F7"/>
    <w:rsid w:val="00872336"/>
    <w:rsid w:val="008725C6"/>
    <w:rsid w:val="008728B3"/>
    <w:rsid w:val="008728D0"/>
    <w:rsid w:val="008729BF"/>
    <w:rsid w:val="00872A01"/>
    <w:rsid w:val="00872A42"/>
    <w:rsid w:val="00872AB0"/>
    <w:rsid w:val="00872DC2"/>
    <w:rsid w:val="008731B1"/>
    <w:rsid w:val="00873A1B"/>
    <w:rsid w:val="00873A5D"/>
    <w:rsid w:val="00873A6A"/>
    <w:rsid w:val="00873C6C"/>
    <w:rsid w:val="00873E24"/>
    <w:rsid w:val="0087462F"/>
    <w:rsid w:val="0087482A"/>
    <w:rsid w:val="00874A44"/>
    <w:rsid w:val="00874AF3"/>
    <w:rsid w:val="00874B9D"/>
    <w:rsid w:val="00874D5A"/>
    <w:rsid w:val="00874DB0"/>
    <w:rsid w:val="00875463"/>
    <w:rsid w:val="008756FC"/>
    <w:rsid w:val="0087580B"/>
    <w:rsid w:val="00875878"/>
    <w:rsid w:val="00875882"/>
    <w:rsid w:val="00875B15"/>
    <w:rsid w:val="00875BE0"/>
    <w:rsid w:val="00876032"/>
    <w:rsid w:val="00876621"/>
    <w:rsid w:val="0087666D"/>
    <w:rsid w:val="008768C6"/>
    <w:rsid w:val="0087691A"/>
    <w:rsid w:val="008769CC"/>
    <w:rsid w:val="008769D2"/>
    <w:rsid w:val="00876B24"/>
    <w:rsid w:val="00877026"/>
    <w:rsid w:val="0087719A"/>
    <w:rsid w:val="00877ACD"/>
    <w:rsid w:val="00877BBB"/>
    <w:rsid w:val="00877E32"/>
    <w:rsid w:val="008803E7"/>
    <w:rsid w:val="0088050A"/>
    <w:rsid w:val="0088072C"/>
    <w:rsid w:val="00880749"/>
    <w:rsid w:val="00880AE4"/>
    <w:rsid w:val="00880C04"/>
    <w:rsid w:val="00880E84"/>
    <w:rsid w:val="00880F46"/>
    <w:rsid w:val="00881132"/>
    <w:rsid w:val="00881290"/>
    <w:rsid w:val="0088139E"/>
    <w:rsid w:val="00881617"/>
    <w:rsid w:val="0088197E"/>
    <w:rsid w:val="008819A2"/>
    <w:rsid w:val="00881B5B"/>
    <w:rsid w:val="00881CD8"/>
    <w:rsid w:val="00881D22"/>
    <w:rsid w:val="00881FBB"/>
    <w:rsid w:val="008820F9"/>
    <w:rsid w:val="0088212B"/>
    <w:rsid w:val="00882288"/>
    <w:rsid w:val="00882320"/>
    <w:rsid w:val="0088244B"/>
    <w:rsid w:val="00882487"/>
    <w:rsid w:val="00882514"/>
    <w:rsid w:val="00882EC4"/>
    <w:rsid w:val="00883232"/>
    <w:rsid w:val="008832E6"/>
    <w:rsid w:val="0088332A"/>
    <w:rsid w:val="00883451"/>
    <w:rsid w:val="008836DF"/>
    <w:rsid w:val="0088370D"/>
    <w:rsid w:val="00883AEE"/>
    <w:rsid w:val="00883BAF"/>
    <w:rsid w:val="00883DA4"/>
    <w:rsid w:val="00883E38"/>
    <w:rsid w:val="00883E40"/>
    <w:rsid w:val="00883F7C"/>
    <w:rsid w:val="00884404"/>
    <w:rsid w:val="008845D3"/>
    <w:rsid w:val="008847F8"/>
    <w:rsid w:val="00884AAB"/>
    <w:rsid w:val="00884EDE"/>
    <w:rsid w:val="00884FAA"/>
    <w:rsid w:val="00885201"/>
    <w:rsid w:val="00885463"/>
    <w:rsid w:val="00885557"/>
    <w:rsid w:val="008855D7"/>
    <w:rsid w:val="008856C7"/>
    <w:rsid w:val="00885B36"/>
    <w:rsid w:val="00885BC8"/>
    <w:rsid w:val="00885CED"/>
    <w:rsid w:val="00885F5F"/>
    <w:rsid w:val="008860B8"/>
    <w:rsid w:val="008863F6"/>
    <w:rsid w:val="0088645A"/>
    <w:rsid w:val="008864DF"/>
    <w:rsid w:val="008865E8"/>
    <w:rsid w:val="008867CE"/>
    <w:rsid w:val="0088698D"/>
    <w:rsid w:val="00886B32"/>
    <w:rsid w:val="00886D4D"/>
    <w:rsid w:val="00886D82"/>
    <w:rsid w:val="00886DC7"/>
    <w:rsid w:val="0088734E"/>
    <w:rsid w:val="008876B8"/>
    <w:rsid w:val="00887856"/>
    <w:rsid w:val="008879E9"/>
    <w:rsid w:val="00887B9C"/>
    <w:rsid w:val="008902A6"/>
    <w:rsid w:val="00890347"/>
    <w:rsid w:val="00890400"/>
    <w:rsid w:val="00890877"/>
    <w:rsid w:val="00890EAF"/>
    <w:rsid w:val="00890EDA"/>
    <w:rsid w:val="0089114B"/>
    <w:rsid w:val="00891229"/>
    <w:rsid w:val="008912AB"/>
    <w:rsid w:val="008912E2"/>
    <w:rsid w:val="00891537"/>
    <w:rsid w:val="0089154E"/>
    <w:rsid w:val="00891849"/>
    <w:rsid w:val="00891933"/>
    <w:rsid w:val="00891A1D"/>
    <w:rsid w:val="00891C3D"/>
    <w:rsid w:val="00891DFB"/>
    <w:rsid w:val="00891E8A"/>
    <w:rsid w:val="00891F69"/>
    <w:rsid w:val="00891F9C"/>
    <w:rsid w:val="0089200A"/>
    <w:rsid w:val="008920A8"/>
    <w:rsid w:val="008924BA"/>
    <w:rsid w:val="008926CC"/>
    <w:rsid w:val="00892786"/>
    <w:rsid w:val="00892832"/>
    <w:rsid w:val="00892C07"/>
    <w:rsid w:val="00892E9A"/>
    <w:rsid w:val="00893000"/>
    <w:rsid w:val="0089368E"/>
    <w:rsid w:val="008939EE"/>
    <w:rsid w:val="00893A20"/>
    <w:rsid w:val="00893B05"/>
    <w:rsid w:val="0089416C"/>
    <w:rsid w:val="0089416E"/>
    <w:rsid w:val="008942B7"/>
    <w:rsid w:val="008942EA"/>
    <w:rsid w:val="00894579"/>
    <w:rsid w:val="00894615"/>
    <w:rsid w:val="00894624"/>
    <w:rsid w:val="00894706"/>
    <w:rsid w:val="0089471A"/>
    <w:rsid w:val="00894967"/>
    <w:rsid w:val="00894AA9"/>
    <w:rsid w:val="00894CDD"/>
    <w:rsid w:val="00894D55"/>
    <w:rsid w:val="00895010"/>
    <w:rsid w:val="008951DA"/>
    <w:rsid w:val="0089536D"/>
    <w:rsid w:val="008953B9"/>
    <w:rsid w:val="008953BE"/>
    <w:rsid w:val="00895484"/>
    <w:rsid w:val="00895594"/>
    <w:rsid w:val="00895D2B"/>
    <w:rsid w:val="00895FB6"/>
    <w:rsid w:val="008963A8"/>
    <w:rsid w:val="0089648E"/>
    <w:rsid w:val="008965D4"/>
    <w:rsid w:val="00896618"/>
    <w:rsid w:val="0089680A"/>
    <w:rsid w:val="0089685F"/>
    <w:rsid w:val="00896946"/>
    <w:rsid w:val="0089694A"/>
    <w:rsid w:val="008969EE"/>
    <w:rsid w:val="00896B82"/>
    <w:rsid w:val="00896DA0"/>
    <w:rsid w:val="00896DCE"/>
    <w:rsid w:val="00896EDD"/>
    <w:rsid w:val="00897116"/>
    <w:rsid w:val="0089728C"/>
    <w:rsid w:val="0089765E"/>
    <w:rsid w:val="00897787"/>
    <w:rsid w:val="00897851"/>
    <w:rsid w:val="00897962"/>
    <w:rsid w:val="00897C5F"/>
    <w:rsid w:val="00897E8F"/>
    <w:rsid w:val="008A0258"/>
    <w:rsid w:val="008A030A"/>
    <w:rsid w:val="008A03CF"/>
    <w:rsid w:val="008A0408"/>
    <w:rsid w:val="008A04E9"/>
    <w:rsid w:val="008A0634"/>
    <w:rsid w:val="008A07FF"/>
    <w:rsid w:val="008A0861"/>
    <w:rsid w:val="008A0BBD"/>
    <w:rsid w:val="008A0E25"/>
    <w:rsid w:val="008A0FDE"/>
    <w:rsid w:val="008A12A3"/>
    <w:rsid w:val="008A142C"/>
    <w:rsid w:val="008A1504"/>
    <w:rsid w:val="008A176E"/>
    <w:rsid w:val="008A1773"/>
    <w:rsid w:val="008A17FB"/>
    <w:rsid w:val="008A18A4"/>
    <w:rsid w:val="008A1A67"/>
    <w:rsid w:val="008A1A80"/>
    <w:rsid w:val="008A1AA6"/>
    <w:rsid w:val="008A1AFA"/>
    <w:rsid w:val="008A1C01"/>
    <w:rsid w:val="008A1F23"/>
    <w:rsid w:val="008A1F33"/>
    <w:rsid w:val="008A1F3F"/>
    <w:rsid w:val="008A22E2"/>
    <w:rsid w:val="008A24B7"/>
    <w:rsid w:val="008A25CA"/>
    <w:rsid w:val="008A295C"/>
    <w:rsid w:val="008A2A9A"/>
    <w:rsid w:val="008A2DD7"/>
    <w:rsid w:val="008A30A0"/>
    <w:rsid w:val="008A333F"/>
    <w:rsid w:val="008A3458"/>
    <w:rsid w:val="008A3670"/>
    <w:rsid w:val="008A3704"/>
    <w:rsid w:val="008A3AC4"/>
    <w:rsid w:val="008A3C84"/>
    <w:rsid w:val="008A3CB1"/>
    <w:rsid w:val="008A3F8B"/>
    <w:rsid w:val="008A4129"/>
    <w:rsid w:val="008A44AE"/>
    <w:rsid w:val="008A49D0"/>
    <w:rsid w:val="008A4B9D"/>
    <w:rsid w:val="008A4E1D"/>
    <w:rsid w:val="008A4E6C"/>
    <w:rsid w:val="008A4E97"/>
    <w:rsid w:val="008A5153"/>
    <w:rsid w:val="008A52E1"/>
    <w:rsid w:val="008A5540"/>
    <w:rsid w:val="008A55B8"/>
    <w:rsid w:val="008A5702"/>
    <w:rsid w:val="008A571F"/>
    <w:rsid w:val="008A57A8"/>
    <w:rsid w:val="008A57CA"/>
    <w:rsid w:val="008A5B19"/>
    <w:rsid w:val="008A5CE0"/>
    <w:rsid w:val="008A5CF9"/>
    <w:rsid w:val="008A5F1E"/>
    <w:rsid w:val="008A61BD"/>
    <w:rsid w:val="008A64F7"/>
    <w:rsid w:val="008A658F"/>
    <w:rsid w:val="008A673C"/>
    <w:rsid w:val="008A67D6"/>
    <w:rsid w:val="008A68CB"/>
    <w:rsid w:val="008A695C"/>
    <w:rsid w:val="008A6A78"/>
    <w:rsid w:val="008A6AB0"/>
    <w:rsid w:val="008A6E13"/>
    <w:rsid w:val="008A6F8D"/>
    <w:rsid w:val="008A70B6"/>
    <w:rsid w:val="008A71D7"/>
    <w:rsid w:val="008A72BA"/>
    <w:rsid w:val="008A75B7"/>
    <w:rsid w:val="008A75F8"/>
    <w:rsid w:val="008A794F"/>
    <w:rsid w:val="008A7BAF"/>
    <w:rsid w:val="008A7D2A"/>
    <w:rsid w:val="008A7E35"/>
    <w:rsid w:val="008B0548"/>
    <w:rsid w:val="008B063D"/>
    <w:rsid w:val="008B065C"/>
    <w:rsid w:val="008B077E"/>
    <w:rsid w:val="008B086E"/>
    <w:rsid w:val="008B0B0D"/>
    <w:rsid w:val="008B0B6C"/>
    <w:rsid w:val="008B0BDC"/>
    <w:rsid w:val="008B0D5B"/>
    <w:rsid w:val="008B121C"/>
    <w:rsid w:val="008B14BB"/>
    <w:rsid w:val="008B160B"/>
    <w:rsid w:val="008B1719"/>
    <w:rsid w:val="008B1A81"/>
    <w:rsid w:val="008B1E37"/>
    <w:rsid w:val="008B1E5D"/>
    <w:rsid w:val="008B2517"/>
    <w:rsid w:val="008B29D0"/>
    <w:rsid w:val="008B2AA8"/>
    <w:rsid w:val="008B2AE0"/>
    <w:rsid w:val="008B2C8B"/>
    <w:rsid w:val="008B362F"/>
    <w:rsid w:val="008B3689"/>
    <w:rsid w:val="008B3911"/>
    <w:rsid w:val="008B3945"/>
    <w:rsid w:val="008B4305"/>
    <w:rsid w:val="008B4625"/>
    <w:rsid w:val="008B4685"/>
    <w:rsid w:val="008B474D"/>
    <w:rsid w:val="008B4775"/>
    <w:rsid w:val="008B4A4C"/>
    <w:rsid w:val="008B4D28"/>
    <w:rsid w:val="008B4FC7"/>
    <w:rsid w:val="008B51F2"/>
    <w:rsid w:val="008B54C2"/>
    <w:rsid w:val="008B55F6"/>
    <w:rsid w:val="008B561D"/>
    <w:rsid w:val="008B56E8"/>
    <w:rsid w:val="008B578D"/>
    <w:rsid w:val="008B5794"/>
    <w:rsid w:val="008B5812"/>
    <w:rsid w:val="008B5913"/>
    <w:rsid w:val="008B5A0F"/>
    <w:rsid w:val="008B5AEB"/>
    <w:rsid w:val="008B5BC1"/>
    <w:rsid w:val="008B6045"/>
    <w:rsid w:val="008B60AD"/>
    <w:rsid w:val="008B612C"/>
    <w:rsid w:val="008B63DA"/>
    <w:rsid w:val="008B6425"/>
    <w:rsid w:val="008B671B"/>
    <w:rsid w:val="008B6D2E"/>
    <w:rsid w:val="008B70CE"/>
    <w:rsid w:val="008B7777"/>
    <w:rsid w:val="008B7950"/>
    <w:rsid w:val="008B7D4F"/>
    <w:rsid w:val="008B7E50"/>
    <w:rsid w:val="008B7F44"/>
    <w:rsid w:val="008C0463"/>
    <w:rsid w:val="008C05A0"/>
    <w:rsid w:val="008C06DD"/>
    <w:rsid w:val="008C0875"/>
    <w:rsid w:val="008C0AF8"/>
    <w:rsid w:val="008C0CAC"/>
    <w:rsid w:val="008C0CBF"/>
    <w:rsid w:val="008C0D04"/>
    <w:rsid w:val="008C0D05"/>
    <w:rsid w:val="008C0ECF"/>
    <w:rsid w:val="008C1170"/>
    <w:rsid w:val="008C1226"/>
    <w:rsid w:val="008C15F2"/>
    <w:rsid w:val="008C17C2"/>
    <w:rsid w:val="008C19D5"/>
    <w:rsid w:val="008C202D"/>
    <w:rsid w:val="008C213B"/>
    <w:rsid w:val="008C2141"/>
    <w:rsid w:val="008C21AE"/>
    <w:rsid w:val="008C2237"/>
    <w:rsid w:val="008C231F"/>
    <w:rsid w:val="008C2407"/>
    <w:rsid w:val="008C2567"/>
    <w:rsid w:val="008C27DD"/>
    <w:rsid w:val="008C2839"/>
    <w:rsid w:val="008C28B9"/>
    <w:rsid w:val="008C28F8"/>
    <w:rsid w:val="008C2BD2"/>
    <w:rsid w:val="008C2C27"/>
    <w:rsid w:val="008C33CF"/>
    <w:rsid w:val="008C345D"/>
    <w:rsid w:val="008C3DFD"/>
    <w:rsid w:val="008C4001"/>
    <w:rsid w:val="008C4013"/>
    <w:rsid w:val="008C41AE"/>
    <w:rsid w:val="008C42B4"/>
    <w:rsid w:val="008C47C3"/>
    <w:rsid w:val="008C484F"/>
    <w:rsid w:val="008C4B91"/>
    <w:rsid w:val="008C4C0C"/>
    <w:rsid w:val="008C4C31"/>
    <w:rsid w:val="008C4D15"/>
    <w:rsid w:val="008C4E0B"/>
    <w:rsid w:val="008C53C9"/>
    <w:rsid w:val="008C593C"/>
    <w:rsid w:val="008C5E75"/>
    <w:rsid w:val="008C6027"/>
    <w:rsid w:val="008C6127"/>
    <w:rsid w:val="008C61F3"/>
    <w:rsid w:val="008C628F"/>
    <w:rsid w:val="008C630F"/>
    <w:rsid w:val="008C63E5"/>
    <w:rsid w:val="008C668E"/>
    <w:rsid w:val="008C6992"/>
    <w:rsid w:val="008C6B00"/>
    <w:rsid w:val="008C6F0A"/>
    <w:rsid w:val="008C6F46"/>
    <w:rsid w:val="008C729F"/>
    <w:rsid w:val="008C73C6"/>
    <w:rsid w:val="008C7400"/>
    <w:rsid w:val="008C774A"/>
    <w:rsid w:val="008C78F5"/>
    <w:rsid w:val="008C796A"/>
    <w:rsid w:val="008C7BCE"/>
    <w:rsid w:val="008C7C80"/>
    <w:rsid w:val="008D0083"/>
    <w:rsid w:val="008D0108"/>
    <w:rsid w:val="008D01D6"/>
    <w:rsid w:val="008D0498"/>
    <w:rsid w:val="008D06DD"/>
    <w:rsid w:val="008D091B"/>
    <w:rsid w:val="008D0A2B"/>
    <w:rsid w:val="008D0D3A"/>
    <w:rsid w:val="008D0E76"/>
    <w:rsid w:val="008D0E9B"/>
    <w:rsid w:val="008D0FD5"/>
    <w:rsid w:val="008D10B4"/>
    <w:rsid w:val="008D13A9"/>
    <w:rsid w:val="008D14CE"/>
    <w:rsid w:val="008D1614"/>
    <w:rsid w:val="008D1BFA"/>
    <w:rsid w:val="008D21F9"/>
    <w:rsid w:val="008D227F"/>
    <w:rsid w:val="008D2307"/>
    <w:rsid w:val="008D235A"/>
    <w:rsid w:val="008D2537"/>
    <w:rsid w:val="008D2C4C"/>
    <w:rsid w:val="008D2C7D"/>
    <w:rsid w:val="008D2CF3"/>
    <w:rsid w:val="008D301E"/>
    <w:rsid w:val="008D341E"/>
    <w:rsid w:val="008D3495"/>
    <w:rsid w:val="008D35E2"/>
    <w:rsid w:val="008D386A"/>
    <w:rsid w:val="008D3C23"/>
    <w:rsid w:val="008D40BE"/>
    <w:rsid w:val="008D4116"/>
    <w:rsid w:val="008D4568"/>
    <w:rsid w:val="008D464C"/>
    <w:rsid w:val="008D46DF"/>
    <w:rsid w:val="008D4B6A"/>
    <w:rsid w:val="008D4B75"/>
    <w:rsid w:val="008D4E62"/>
    <w:rsid w:val="008D5030"/>
    <w:rsid w:val="008D529C"/>
    <w:rsid w:val="008D543B"/>
    <w:rsid w:val="008D54A4"/>
    <w:rsid w:val="008D559E"/>
    <w:rsid w:val="008D560F"/>
    <w:rsid w:val="008D56BC"/>
    <w:rsid w:val="008D5A0B"/>
    <w:rsid w:val="008D5AB6"/>
    <w:rsid w:val="008D5CF3"/>
    <w:rsid w:val="008D5F5B"/>
    <w:rsid w:val="008D624E"/>
    <w:rsid w:val="008D63B6"/>
    <w:rsid w:val="008D63B7"/>
    <w:rsid w:val="008D63DB"/>
    <w:rsid w:val="008D657C"/>
    <w:rsid w:val="008D6936"/>
    <w:rsid w:val="008D6966"/>
    <w:rsid w:val="008D6BA9"/>
    <w:rsid w:val="008D6C9A"/>
    <w:rsid w:val="008D6EF0"/>
    <w:rsid w:val="008D708C"/>
    <w:rsid w:val="008D7457"/>
    <w:rsid w:val="008D77A4"/>
    <w:rsid w:val="008D7B16"/>
    <w:rsid w:val="008D7BDB"/>
    <w:rsid w:val="008D7D2F"/>
    <w:rsid w:val="008E04C4"/>
    <w:rsid w:val="008E08D1"/>
    <w:rsid w:val="008E0AB7"/>
    <w:rsid w:val="008E0B86"/>
    <w:rsid w:val="008E0C1A"/>
    <w:rsid w:val="008E0ED1"/>
    <w:rsid w:val="008E0F46"/>
    <w:rsid w:val="008E11FF"/>
    <w:rsid w:val="008E12D3"/>
    <w:rsid w:val="008E13F1"/>
    <w:rsid w:val="008E1754"/>
    <w:rsid w:val="008E1931"/>
    <w:rsid w:val="008E1D0F"/>
    <w:rsid w:val="008E1D40"/>
    <w:rsid w:val="008E1E4E"/>
    <w:rsid w:val="008E1FC1"/>
    <w:rsid w:val="008E2328"/>
    <w:rsid w:val="008E24A6"/>
    <w:rsid w:val="008E27FA"/>
    <w:rsid w:val="008E290C"/>
    <w:rsid w:val="008E297C"/>
    <w:rsid w:val="008E2A11"/>
    <w:rsid w:val="008E2B76"/>
    <w:rsid w:val="008E2BAC"/>
    <w:rsid w:val="008E2FEC"/>
    <w:rsid w:val="008E32BC"/>
    <w:rsid w:val="008E378E"/>
    <w:rsid w:val="008E3995"/>
    <w:rsid w:val="008E3D79"/>
    <w:rsid w:val="008E3D8C"/>
    <w:rsid w:val="008E3EB4"/>
    <w:rsid w:val="008E3EDF"/>
    <w:rsid w:val="008E3F72"/>
    <w:rsid w:val="008E40C8"/>
    <w:rsid w:val="008E412C"/>
    <w:rsid w:val="008E42D3"/>
    <w:rsid w:val="008E44A4"/>
    <w:rsid w:val="008E44D5"/>
    <w:rsid w:val="008E44DF"/>
    <w:rsid w:val="008E44E3"/>
    <w:rsid w:val="008E45DA"/>
    <w:rsid w:val="008E4664"/>
    <w:rsid w:val="008E4804"/>
    <w:rsid w:val="008E4949"/>
    <w:rsid w:val="008E4C21"/>
    <w:rsid w:val="008E4C68"/>
    <w:rsid w:val="008E4CF6"/>
    <w:rsid w:val="008E4E0E"/>
    <w:rsid w:val="008E4E1C"/>
    <w:rsid w:val="008E50A2"/>
    <w:rsid w:val="008E5132"/>
    <w:rsid w:val="008E51E0"/>
    <w:rsid w:val="008E5250"/>
    <w:rsid w:val="008E534B"/>
    <w:rsid w:val="008E5381"/>
    <w:rsid w:val="008E5475"/>
    <w:rsid w:val="008E56A5"/>
    <w:rsid w:val="008E5752"/>
    <w:rsid w:val="008E5B1C"/>
    <w:rsid w:val="008E60FC"/>
    <w:rsid w:val="008E6660"/>
    <w:rsid w:val="008E69BB"/>
    <w:rsid w:val="008E6B11"/>
    <w:rsid w:val="008E6C7F"/>
    <w:rsid w:val="008E6E8A"/>
    <w:rsid w:val="008E6F17"/>
    <w:rsid w:val="008E6F1F"/>
    <w:rsid w:val="008E6F60"/>
    <w:rsid w:val="008E7144"/>
    <w:rsid w:val="008E7381"/>
    <w:rsid w:val="008E73BA"/>
    <w:rsid w:val="008E7626"/>
    <w:rsid w:val="008E76C5"/>
    <w:rsid w:val="008E776D"/>
    <w:rsid w:val="008E776E"/>
    <w:rsid w:val="008E785E"/>
    <w:rsid w:val="008E79D7"/>
    <w:rsid w:val="008E7AAF"/>
    <w:rsid w:val="008E7C37"/>
    <w:rsid w:val="008E7CFB"/>
    <w:rsid w:val="008F00DC"/>
    <w:rsid w:val="008F036E"/>
    <w:rsid w:val="008F0432"/>
    <w:rsid w:val="008F059F"/>
    <w:rsid w:val="008F06C2"/>
    <w:rsid w:val="008F0B23"/>
    <w:rsid w:val="008F0EBF"/>
    <w:rsid w:val="008F0F9D"/>
    <w:rsid w:val="008F114B"/>
    <w:rsid w:val="008F1210"/>
    <w:rsid w:val="008F1472"/>
    <w:rsid w:val="008F16FE"/>
    <w:rsid w:val="008F17DC"/>
    <w:rsid w:val="008F17F9"/>
    <w:rsid w:val="008F1D33"/>
    <w:rsid w:val="008F1D6F"/>
    <w:rsid w:val="008F2181"/>
    <w:rsid w:val="008F22D2"/>
    <w:rsid w:val="008F23C1"/>
    <w:rsid w:val="008F2873"/>
    <w:rsid w:val="008F29BE"/>
    <w:rsid w:val="008F2CA0"/>
    <w:rsid w:val="008F2CC3"/>
    <w:rsid w:val="008F2F1E"/>
    <w:rsid w:val="008F3263"/>
    <w:rsid w:val="008F3289"/>
    <w:rsid w:val="008F3567"/>
    <w:rsid w:val="008F3605"/>
    <w:rsid w:val="008F3628"/>
    <w:rsid w:val="008F394A"/>
    <w:rsid w:val="008F3ABB"/>
    <w:rsid w:val="008F3D02"/>
    <w:rsid w:val="008F3E1F"/>
    <w:rsid w:val="008F3E40"/>
    <w:rsid w:val="008F3E78"/>
    <w:rsid w:val="008F40AF"/>
    <w:rsid w:val="008F40FC"/>
    <w:rsid w:val="008F4225"/>
    <w:rsid w:val="008F43EB"/>
    <w:rsid w:val="008F4945"/>
    <w:rsid w:val="008F4A62"/>
    <w:rsid w:val="008F4CE2"/>
    <w:rsid w:val="008F4F49"/>
    <w:rsid w:val="008F503F"/>
    <w:rsid w:val="008F5233"/>
    <w:rsid w:val="008F5567"/>
    <w:rsid w:val="008F563E"/>
    <w:rsid w:val="008F58C9"/>
    <w:rsid w:val="008F5C34"/>
    <w:rsid w:val="008F5D9D"/>
    <w:rsid w:val="008F602F"/>
    <w:rsid w:val="008F6050"/>
    <w:rsid w:val="008F641D"/>
    <w:rsid w:val="008F6645"/>
    <w:rsid w:val="008F66D7"/>
    <w:rsid w:val="008F6FD1"/>
    <w:rsid w:val="008F7467"/>
    <w:rsid w:val="008F757E"/>
    <w:rsid w:val="008F773F"/>
    <w:rsid w:val="008F7764"/>
    <w:rsid w:val="008F77A5"/>
    <w:rsid w:val="008F78DD"/>
    <w:rsid w:val="008F7A9A"/>
    <w:rsid w:val="008F7B6D"/>
    <w:rsid w:val="008F7C14"/>
    <w:rsid w:val="008F7EA8"/>
    <w:rsid w:val="008F7F0D"/>
    <w:rsid w:val="008F7F87"/>
    <w:rsid w:val="008F7F94"/>
    <w:rsid w:val="008F7FB0"/>
    <w:rsid w:val="0090003C"/>
    <w:rsid w:val="009000BB"/>
    <w:rsid w:val="009007B9"/>
    <w:rsid w:val="00901026"/>
    <w:rsid w:val="00901074"/>
    <w:rsid w:val="009010DD"/>
    <w:rsid w:val="00901241"/>
    <w:rsid w:val="00901268"/>
    <w:rsid w:val="00901328"/>
    <w:rsid w:val="009013FE"/>
    <w:rsid w:val="0090142A"/>
    <w:rsid w:val="0090148C"/>
    <w:rsid w:val="0090168B"/>
    <w:rsid w:val="009016E8"/>
    <w:rsid w:val="0090191F"/>
    <w:rsid w:val="00901B7C"/>
    <w:rsid w:val="00901CA3"/>
    <w:rsid w:val="00901EDE"/>
    <w:rsid w:val="009020B3"/>
    <w:rsid w:val="00902470"/>
    <w:rsid w:val="00902651"/>
    <w:rsid w:val="00902808"/>
    <w:rsid w:val="00902826"/>
    <w:rsid w:val="00902BD8"/>
    <w:rsid w:val="00902C72"/>
    <w:rsid w:val="009036B0"/>
    <w:rsid w:val="00903701"/>
    <w:rsid w:val="00903884"/>
    <w:rsid w:val="0090389A"/>
    <w:rsid w:val="009038DC"/>
    <w:rsid w:val="00903A49"/>
    <w:rsid w:val="00903FAC"/>
    <w:rsid w:val="00904071"/>
    <w:rsid w:val="00904381"/>
    <w:rsid w:val="009044F9"/>
    <w:rsid w:val="009045FB"/>
    <w:rsid w:val="00904748"/>
    <w:rsid w:val="009048DF"/>
    <w:rsid w:val="009049B8"/>
    <w:rsid w:val="00904E06"/>
    <w:rsid w:val="00904EFF"/>
    <w:rsid w:val="00905139"/>
    <w:rsid w:val="00905173"/>
    <w:rsid w:val="009051D1"/>
    <w:rsid w:val="0090553C"/>
    <w:rsid w:val="00905A00"/>
    <w:rsid w:val="0090605A"/>
    <w:rsid w:val="0090644B"/>
    <w:rsid w:val="009064F2"/>
    <w:rsid w:val="0090651A"/>
    <w:rsid w:val="00906549"/>
    <w:rsid w:val="009065A1"/>
    <w:rsid w:val="00906606"/>
    <w:rsid w:val="00906686"/>
    <w:rsid w:val="009066F1"/>
    <w:rsid w:val="00906D4B"/>
    <w:rsid w:val="00906D6F"/>
    <w:rsid w:val="00906ED6"/>
    <w:rsid w:val="00906F3C"/>
    <w:rsid w:val="00907095"/>
    <w:rsid w:val="0090733B"/>
    <w:rsid w:val="0090737E"/>
    <w:rsid w:val="009073B1"/>
    <w:rsid w:val="009073D4"/>
    <w:rsid w:val="009073F4"/>
    <w:rsid w:val="009076E7"/>
    <w:rsid w:val="0090785E"/>
    <w:rsid w:val="00907901"/>
    <w:rsid w:val="0090790D"/>
    <w:rsid w:val="00907C00"/>
    <w:rsid w:val="00907F53"/>
    <w:rsid w:val="00910152"/>
    <w:rsid w:val="009101AA"/>
    <w:rsid w:val="009107AB"/>
    <w:rsid w:val="00910910"/>
    <w:rsid w:val="00910934"/>
    <w:rsid w:val="00910BC1"/>
    <w:rsid w:val="00910D9D"/>
    <w:rsid w:val="00910DCE"/>
    <w:rsid w:val="00910F70"/>
    <w:rsid w:val="00910FB7"/>
    <w:rsid w:val="0091133C"/>
    <w:rsid w:val="00911DB7"/>
    <w:rsid w:val="00911F64"/>
    <w:rsid w:val="009120D8"/>
    <w:rsid w:val="00912342"/>
    <w:rsid w:val="00912490"/>
    <w:rsid w:val="009124CE"/>
    <w:rsid w:val="009124FB"/>
    <w:rsid w:val="00912BE7"/>
    <w:rsid w:val="0091316B"/>
    <w:rsid w:val="009131AF"/>
    <w:rsid w:val="00913331"/>
    <w:rsid w:val="00913493"/>
    <w:rsid w:val="009134B1"/>
    <w:rsid w:val="009135C5"/>
    <w:rsid w:val="00913712"/>
    <w:rsid w:val="0091388C"/>
    <w:rsid w:val="009139F4"/>
    <w:rsid w:val="00913BB5"/>
    <w:rsid w:val="00913BDC"/>
    <w:rsid w:val="00913F20"/>
    <w:rsid w:val="00913FB5"/>
    <w:rsid w:val="00913FBA"/>
    <w:rsid w:val="0091481A"/>
    <w:rsid w:val="0091488B"/>
    <w:rsid w:val="009149C8"/>
    <w:rsid w:val="00914B68"/>
    <w:rsid w:val="00914C43"/>
    <w:rsid w:val="0091509F"/>
    <w:rsid w:val="0091514F"/>
    <w:rsid w:val="00915306"/>
    <w:rsid w:val="009154DE"/>
    <w:rsid w:val="00915537"/>
    <w:rsid w:val="0091555B"/>
    <w:rsid w:val="0091598D"/>
    <w:rsid w:val="00915997"/>
    <w:rsid w:val="00915A64"/>
    <w:rsid w:val="00915D3B"/>
    <w:rsid w:val="00915FC5"/>
    <w:rsid w:val="0091608A"/>
    <w:rsid w:val="009161AF"/>
    <w:rsid w:val="009164D1"/>
    <w:rsid w:val="009165B9"/>
    <w:rsid w:val="0091668C"/>
    <w:rsid w:val="00916C2B"/>
    <w:rsid w:val="00917016"/>
    <w:rsid w:val="009171B3"/>
    <w:rsid w:val="00917403"/>
    <w:rsid w:val="00917436"/>
    <w:rsid w:val="0091753A"/>
    <w:rsid w:val="009175DF"/>
    <w:rsid w:val="009177AE"/>
    <w:rsid w:val="009177B2"/>
    <w:rsid w:val="009178ED"/>
    <w:rsid w:val="009179A9"/>
    <w:rsid w:val="00917A71"/>
    <w:rsid w:val="00917C2B"/>
    <w:rsid w:val="00917F7A"/>
    <w:rsid w:val="00917F7F"/>
    <w:rsid w:val="009201AB"/>
    <w:rsid w:val="009201E8"/>
    <w:rsid w:val="00920321"/>
    <w:rsid w:val="0092073A"/>
    <w:rsid w:val="009208BB"/>
    <w:rsid w:val="00920BE5"/>
    <w:rsid w:val="00920D4E"/>
    <w:rsid w:val="00920E4C"/>
    <w:rsid w:val="00920FA7"/>
    <w:rsid w:val="00921103"/>
    <w:rsid w:val="009211AD"/>
    <w:rsid w:val="00921412"/>
    <w:rsid w:val="009216DE"/>
    <w:rsid w:val="00921792"/>
    <w:rsid w:val="00921AB2"/>
    <w:rsid w:val="00921B2B"/>
    <w:rsid w:val="00921DC3"/>
    <w:rsid w:val="0092209F"/>
    <w:rsid w:val="00922149"/>
    <w:rsid w:val="00922273"/>
    <w:rsid w:val="0092227D"/>
    <w:rsid w:val="009225F4"/>
    <w:rsid w:val="00922641"/>
    <w:rsid w:val="00922A75"/>
    <w:rsid w:val="00922BA1"/>
    <w:rsid w:val="00922C16"/>
    <w:rsid w:val="00922F37"/>
    <w:rsid w:val="00923035"/>
    <w:rsid w:val="00923189"/>
    <w:rsid w:val="00923593"/>
    <w:rsid w:val="00923A5E"/>
    <w:rsid w:val="00923A70"/>
    <w:rsid w:val="00923A74"/>
    <w:rsid w:val="00923B73"/>
    <w:rsid w:val="00923F0B"/>
    <w:rsid w:val="00923F66"/>
    <w:rsid w:val="0092424B"/>
    <w:rsid w:val="0092443D"/>
    <w:rsid w:val="009244C5"/>
    <w:rsid w:val="00924611"/>
    <w:rsid w:val="00924923"/>
    <w:rsid w:val="0092495B"/>
    <w:rsid w:val="00924AC7"/>
    <w:rsid w:val="00924C27"/>
    <w:rsid w:val="00924DF6"/>
    <w:rsid w:val="00924E34"/>
    <w:rsid w:val="00925032"/>
    <w:rsid w:val="00925248"/>
    <w:rsid w:val="0092535B"/>
    <w:rsid w:val="009254CA"/>
    <w:rsid w:val="009254F2"/>
    <w:rsid w:val="00925791"/>
    <w:rsid w:val="00925853"/>
    <w:rsid w:val="0092594B"/>
    <w:rsid w:val="00925A0E"/>
    <w:rsid w:val="00925A29"/>
    <w:rsid w:val="00925A38"/>
    <w:rsid w:val="00925AB7"/>
    <w:rsid w:val="00925AE5"/>
    <w:rsid w:val="0092609F"/>
    <w:rsid w:val="0092610F"/>
    <w:rsid w:val="0092613D"/>
    <w:rsid w:val="009261C1"/>
    <w:rsid w:val="00926295"/>
    <w:rsid w:val="00926416"/>
    <w:rsid w:val="00926CA5"/>
    <w:rsid w:val="00926CFA"/>
    <w:rsid w:val="00926D48"/>
    <w:rsid w:val="00926D8A"/>
    <w:rsid w:val="00926F24"/>
    <w:rsid w:val="00926F67"/>
    <w:rsid w:val="00926FCA"/>
    <w:rsid w:val="00927861"/>
    <w:rsid w:val="00927867"/>
    <w:rsid w:val="00927970"/>
    <w:rsid w:val="0092799A"/>
    <w:rsid w:val="00927D1E"/>
    <w:rsid w:val="00927EA1"/>
    <w:rsid w:val="00927FBE"/>
    <w:rsid w:val="00930097"/>
    <w:rsid w:val="00930192"/>
    <w:rsid w:val="00930422"/>
    <w:rsid w:val="00930833"/>
    <w:rsid w:val="00930973"/>
    <w:rsid w:val="00930B81"/>
    <w:rsid w:val="00930C59"/>
    <w:rsid w:val="00930EAE"/>
    <w:rsid w:val="00930F78"/>
    <w:rsid w:val="00931027"/>
    <w:rsid w:val="00931102"/>
    <w:rsid w:val="00931455"/>
    <w:rsid w:val="0093163A"/>
    <w:rsid w:val="00931912"/>
    <w:rsid w:val="009319A1"/>
    <w:rsid w:val="009319CD"/>
    <w:rsid w:val="00931A99"/>
    <w:rsid w:val="00931AAD"/>
    <w:rsid w:val="00931D4C"/>
    <w:rsid w:val="00931E26"/>
    <w:rsid w:val="00931E3A"/>
    <w:rsid w:val="00931F06"/>
    <w:rsid w:val="0093248E"/>
    <w:rsid w:val="0093249F"/>
    <w:rsid w:val="00932529"/>
    <w:rsid w:val="0093272E"/>
    <w:rsid w:val="00932761"/>
    <w:rsid w:val="009327FE"/>
    <w:rsid w:val="00932BA6"/>
    <w:rsid w:val="00932DD3"/>
    <w:rsid w:val="00932E66"/>
    <w:rsid w:val="009331D4"/>
    <w:rsid w:val="00933235"/>
    <w:rsid w:val="00933351"/>
    <w:rsid w:val="009338F4"/>
    <w:rsid w:val="00933AD8"/>
    <w:rsid w:val="00933F74"/>
    <w:rsid w:val="00933FB9"/>
    <w:rsid w:val="00934095"/>
    <w:rsid w:val="00934154"/>
    <w:rsid w:val="00934AE7"/>
    <w:rsid w:val="00934C35"/>
    <w:rsid w:val="00934F10"/>
    <w:rsid w:val="0093514E"/>
    <w:rsid w:val="00935166"/>
    <w:rsid w:val="00935277"/>
    <w:rsid w:val="0093549E"/>
    <w:rsid w:val="0093559E"/>
    <w:rsid w:val="00935638"/>
    <w:rsid w:val="00935649"/>
    <w:rsid w:val="00935720"/>
    <w:rsid w:val="009357EA"/>
    <w:rsid w:val="0093586F"/>
    <w:rsid w:val="009359E3"/>
    <w:rsid w:val="00935A52"/>
    <w:rsid w:val="00935D6E"/>
    <w:rsid w:val="00935DCB"/>
    <w:rsid w:val="00935DF4"/>
    <w:rsid w:val="00935EDB"/>
    <w:rsid w:val="009360E2"/>
    <w:rsid w:val="00936212"/>
    <w:rsid w:val="00936713"/>
    <w:rsid w:val="00936E70"/>
    <w:rsid w:val="00936F93"/>
    <w:rsid w:val="0093706C"/>
    <w:rsid w:val="009370DD"/>
    <w:rsid w:val="00937262"/>
    <w:rsid w:val="00937378"/>
    <w:rsid w:val="009373D9"/>
    <w:rsid w:val="0093770D"/>
    <w:rsid w:val="009378C3"/>
    <w:rsid w:val="0093799F"/>
    <w:rsid w:val="00937A08"/>
    <w:rsid w:val="00937AD4"/>
    <w:rsid w:val="00937C1D"/>
    <w:rsid w:val="00937F3A"/>
    <w:rsid w:val="00940070"/>
    <w:rsid w:val="009401AF"/>
    <w:rsid w:val="009401FB"/>
    <w:rsid w:val="009402FB"/>
    <w:rsid w:val="0094035A"/>
    <w:rsid w:val="00940361"/>
    <w:rsid w:val="00940457"/>
    <w:rsid w:val="00940794"/>
    <w:rsid w:val="009408AA"/>
    <w:rsid w:val="009408F1"/>
    <w:rsid w:val="009409E1"/>
    <w:rsid w:val="00940A48"/>
    <w:rsid w:val="00940A92"/>
    <w:rsid w:val="00940AB4"/>
    <w:rsid w:val="00940C3D"/>
    <w:rsid w:val="0094142D"/>
    <w:rsid w:val="0094198C"/>
    <w:rsid w:val="00941A11"/>
    <w:rsid w:val="00941A50"/>
    <w:rsid w:val="00941BDD"/>
    <w:rsid w:val="00941C53"/>
    <w:rsid w:val="00941CB2"/>
    <w:rsid w:val="00941F5C"/>
    <w:rsid w:val="00941F92"/>
    <w:rsid w:val="00941FFA"/>
    <w:rsid w:val="00942355"/>
    <w:rsid w:val="0094239B"/>
    <w:rsid w:val="009424BF"/>
    <w:rsid w:val="00942700"/>
    <w:rsid w:val="009428B1"/>
    <w:rsid w:val="009429ED"/>
    <w:rsid w:val="00943002"/>
    <w:rsid w:val="009434AA"/>
    <w:rsid w:val="009437A4"/>
    <w:rsid w:val="009438CE"/>
    <w:rsid w:val="00943A52"/>
    <w:rsid w:val="00943F21"/>
    <w:rsid w:val="00944188"/>
    <w:rsid w:val="00944198"/>
    <w:rsid w:val="0094426B"/>
    <w:rsid w:val="009443DC"/>
    <w:rsid w:val="009445EF"/>
    <w:rsid w:val="0094473E"/>
    <w:rsid w:val="009449DE"/>
    <w:rsid w:val="00944A4B"/>
    <w:rsid w:val="00944DB2"/>
    <w:rsid w:val="00944E25"/>
    <w:rsid w:val="009450E6"/>
    <w:rsid w:val="00945351"/>
    <w:rsid w:val="009453A3"/>
    <w:rsid w:val="0094579B"/>
    <w:rsid w:val="009457C8"/>
    <w:rsid w:val="009457FA"/>
    <w:rsid w:val="009458DE"/>
    <w:rsid w:val="00945AC9"/>
    <w:rsid w:val="00945B30"/>
    <w:rsid w:val="00945C42"/>
    <w:rsid w:val="00945D76"/>
    <w:rsid w:val="00946061"/>
    <w:rsid w:val="0094617C"/>
    <w:rsid w:val="00946389"/>
    <w:rsid w:val="0094640A"/>
    <w:rsid w:val="00946868"/>
    <w:rsid w:val="00946A25"/>
    <w:rsid w:val="00946A7D"/>
    <w:rsid w:val="00946BDB"/>
    <w:rsid w:val="00946FC8"/>
    <w:rsid w:val="00947280"/>
    <w:rsid w:val="00947405"/>
    <w:rsid w:val="0094778C"/>
    <w:rsid w:val="00947888"/>
    <w:rsid w:val="009478FA"/>
    <w:rsid w:val="00947E63"/>
    <w:rsid w:val="00947FBA"/>
    <w:rsid w:val="0095004F"/>
    <w:rsid w:val="00950075"/>
    <w:rsid w:val="00950168"/>
    <w:rsid w:val="0095022E"/>
    <w:rsid w:val="00950332"/>
    <w:rsid w:val="0095064F"/>
    <w:rsid w:val="0095079D"/>
    <w:rsid w:val="009507D1"/>
    <w:rsid w:val="00950CE9"/>
    <w:rsid w:val="00950D0D"/>
    <w:rsid w:val="00950D12"/>
    <w:rsid w:val="00950D3A"/>
    <w:rsid w:val="00950FCB"/>
    <w:rsid w:val="00950FDD"/>
    <w:rsid w:val="00951451"/>
    <w:rsid w:val="009514E9"/>
    <w:rsid w:val="009518B2"/>
    <w:rsid w:val="00951B8B"/>
    <w:rsid w:val="00951BF9"/>
    <w:rsid w:val="00951C6C"/>
    <w:rsid w:val="00951CF5"/>
    <w:rsid w:val="00951E5A"/>
    <w:rsid w:val="009521A6"/>
    <w:rsid w:val="0095254F"/>
    <w:rsid w:val="0095260A"/>
    <w:rsid w:val="00952620"/>
    <w:rsid w:val="0095269A"/>
    <w:rsid w:val="009528DF"/>
    <w:rsid w:val="009529B7"/>
    <w:rsid w:val="00952D30"/>
    <w:rsid w:val="00952D90"/>
    <w:rsid w:val="00952F57"/>
    <w:rsid w:val="009533AE"/>
    <w:rsid w:val="009533F4"/>
    <w:rsid w:val="0095346D"/>
    <w:rsid w:val="00953561"/>
    <w:rsid w:val="009535A3"/>
    <w:rsid w:val="00953601"/>
    <w:rsid w:val="0095372D"/>
    <w:rsid w:val="0095390B"/>
    <w:rsid w:val="00953BB0"/>
    <w:rsid w:val="00953C3B"/>
    <w:rsid w:val="00953E07"/>
    <w:rsid w:val="009540BA"/>
    <w:rsid w:val="009540F0"/>
    <w:rsid w:val="009544A6"/>
    <w:rsid w:val="00954617"/>
    <w:rsid w:val="009547CE"/>
    <w:rsid w:val="00954986"/>
    <w:rsid w:val="0095500C"/>
    <w:rsid w:val="009550A3"/>
    <w:rsid w:val="009551FB"/>
    <w:rsid w:val="009557B8"/>
    <w:rsid w:val="00955986"/>
    <w:rsid w:val="0095599C"/>
    <w:rsid w:val="009559F6"/>
    <w:rsid w:val="00955A39"/>
    <w:rsid w:val="00956194"/>
    <w:rsid w:val="00956373"/>
    <w:rsid w:val="00956423"/>
    <w:rsid w:val="009566F8"/>
    <w:rsid w:val="00956771"/>
    <w:rsid w:val="009569EC"/>
    <w:rsid w:val="00956B4B"/>
    <w:rsid w:val="00956D9C"/>
    <w:rsid w:val="00956E7A"/>
    <w:rsid w:val="00956F59"/>
    <w:rsid w:val="00956FB7"/>
    <w:rsid w:val="009570B2"/>
    <w:rsid w:val="0095712D"/>
    <w:rsid w:val="00957147"/>
    <w:rsid w:val="009571FC"/>
    <w:rsid w:val="00957346"/>
    <w:rsid w:val="00957724"/>
    <w:rsid w:val="00957ACD"/>
    <w:rsid w:val="00957BCB"/>
    <w:rsid w:val="00957C41"/>
    <w:rsid w:val="00957E48"/>
    <w:rsid w:val="00957E58"/>
    <w:rsid w:val="00957F26"/>
    <w:rsid w:val="00960036"/>
    <w:rsid w:val="0096013A"/>
    <w:rsid w:val="009601C1"/>
    <w:rsid w:val="009601EB"/>
    <w:rsid w:val="009603BE"/>
    <w:rsid w:val="009604FD"/>
    <w:rsid w:val="009605C6"/>
    <w:rsid w:val="009606CF"/>
    <w:rsid w:val="009607AA"/>
    <w:rsid w:val="009608A2"/>
    <w:rsid w:val="009608C2"/>
    <w:rsid w:val="00960C5A"/>
    <w:rsid w:val="00960C99"/>
    <w:rsid w:val="00960D8E"/>
    <w:rsid w:val="00960E1B"/>
    <w:rsid w:val="00960EA8"/>
    <w:rsid w:val="009611C2"/>
    <w:rsid w:val="009612FE"/>
    <w:rsid w:val="00961351"/>
    <w:rsid w:val="0096140D"/>
    <w:rsid w:val="00961410"/>
    <w:rsid w:val="00961467"/>
    <w:rsid w:val="00961B81"/>
    <w:rsid w:val="00961C5B"/>
    <w:rsid w:val="00961C76"/>
    <w:rsid w:val="00961E3B"/>
    <w:rsid w:val="009622E1"/>
    <w:rsid w:val="009623A4"/>
    <w:rsid w:val="0096247C"/>
    <w:rsid w:val="0096269D"/>
    <w:rsid w:val="00962885"/>
    <w:rsid w:val="00962A23"/>
    <w:rsid w:val="00962B37"/>
    <w:rsid w:val="00962BEC"/>
    <w:rsid w:val="00962DE8"/>
    <w:rsid w:val="00963202"/>
    <w:rsid w:val="009632F7"/>
    <w:rsid w:val="00963401"/>
    <w:rsid w:val="0096352C"/>
    <w:rsid w:val="0096368A"/>
    <w:rsid w:val="0096370D"/>
    <w:rsid w:val="009637BD"/>
    <w:rsid w:val="009638D1"/>
    <w:rsid w:val="009638E9"/>
    <w:rsid w:val="00963B68"/>
    <w:rsid w:val="00963E19"/>
    <w:rsid w:val="009640D5"/>
    <w:rsid w:val="0096426A"/>
    <w:rsid w:val="00964318"/>
    <w:rsid w:val="0096432B"/>
    <w:rsid w:val="009649D7"/>
    <w:rsid w:val="00964AB5"/>
    <w:rsid w:val="00964CE6"/>
    <w:rsid w:val="00964CEC"/>
    <w:rsid w:val="00964D7D"/>
    <w:rsid w:val="00964EDF"/>
    <w:rsid w:val="0096520F"/>
    <w:rsid w:val="0096579A"/>
    <w:rsid w:val="00965A52"/>
    <w:rsid w:val="00965AA2"/>
    <w:rsid w:val="00965B60"/>
    <w:rsid w:val="00965C6D"/>
    <w:rsid w:val="00965CCE"/>
    <w:rsid w:val="00965D32"/>
    <w:rsid w:val="00965DC9"/>
    <w:rsid w:val="00965EE7"/>
    <w:rsid w:val="00965F84"/>
    <w:rsid w:val="009661E8"/>
    <w:rsid w:val="00966243"/>
    <w:rsid w:val="00966537"/>
    <w:rsid w:val="00966713"/>
    <w:rsid w:val="009667F1"/>
    <w:rsid w:val="00966805"/>
    <w:rsid w:val="00966838"/>
    <w:rsid w:val="0096683F"/>
    <w:rsid w:val="00966875"/>
    <w:rsid w:val="00966899"/>
    <w:rsid w:val="00966C5A"/>
    <w:rsid w:val="00966E7B"/>
    <w:rsid w:val="00966E8B"/>
    <w:rsid w:val="00966F11"/>
    <w:rsid w:val="00967303"/>
    <w:rsid w:val="00967418"/>
    <w:rsid w:val="00967626"/>
    <w:rsid w:val="009676FC"/>
    <w:rsid w:val="00967E65"/>
    <w:rsid w:val="00967E99"/>
    <w:rsid w:val="0097023F"/>
    <w:rsid w:val="00970342"/>
    <w:rsid w:val="009703E4"/>
    <w:rsid w:val="009704A7"/>
    <w:rsid w:val="00970746"/>
    <w:rsid w:val="009707F3"/>
    <w:rsid w:val="00970929"/>
    <w:rsid w:val="00970DC1"/>
    <w:rsid w:val="00970E8B"/>
    <w:rsid w:val="00970F1E"/>
    <w:rsid w:val="009710BD"/>
    <w:rsid w:val="009711E8"/>
    <w:rsid w:val="009713BC"/>
    <w:rsid w:val="009715A7"/>
    <w:rsid w:val="00971897"/>
    <w:rsid w:val="00971958"/>
    <w:rsid w:val="00971B57"/>
    <w:rsid w:val="00971BC9"/>
    <w:rsid w:val="00971D86"/>
    <w:rsid w:val="0097236B"/>
    <w:rsid w:val="0097241C"/>
    <w:rsid w:val="00972587"/>
    <w:rsid w:val="009727AC"/>
    <w:rsid w:val="00972930"/>
    <w:rsid w:val="00972BA3"/>
    <w:rsid w:val="00973755"/>
    <w:rsid w:val="009737DB"/>
    <w:rsid w:val="00973819"/>
    <w:rsid w:val="00973861"/>
    <w:rsid w:val="00973A04"/>
    <w:rsid w:val="00973AB2"/>
    <w:rsid w:val="00973B55"/>
    <w:rsid w:val="00973B62"/>
    <w:rsid w:val="00973C2A"/>
    <w:rsid w:val="00973C9F"/>
    <w:rsid w:val="00974462"/>
    <w:rsid w:val="0097456B"/>
    <w:rsid w:val="009746F6"/>
    <w:rsid w:val="00974A59"/>
    <w:rsid w:val="00974AB6"/>
    <w:rsid w:val="0097504E"/>
    <w:rsid w:val="00975269"/>
    <w:rsid w:val="00975537"/>
    <w:rsid w:val="009755FD"/>
    <w:rsid w:val="009758CD"/>
    <w:rsid w:val="00975B6C"/>
    <w:rsid w:val="0097610C"/>
    <w:rsid w:val="00976357"/>
    <w:rsid w:val="00976383"/>
    <w:rsid w:val="00976413"/>
    <w:rsid w:val="00976499"/>
    <w:rsid w:val="009764DC"/>
    <w:rsid w:val="009766D1"/>
    <w:rsid w:val="0097671C"/>
    <w:rsid w:val="009767F2"/>
    <w:rsid w:val="009768AC"/>
    <w:rsid w:val="00976AE5"/>
    <w:rsid w:val="00976D81"/>
    <w:rsid w:val="00976DF5"/>
    <w:rsid w:val="00976E68"/>
    <w:rsid w:val="00976E7E"/>
    <w:rsid w:val="00976F49"/>
    <w:rsid w:val="00976F5A"/>
    <w:rsid w:val="00976FCF"/>
    <w:rsid w:val="00977168"/>
    <w:rsid w:val="0097735F"/>
    <w:rsid w:val="00977371"/>
    <w:rsid w:val="009773A0"/>
    <w:rsid w:val="0097762A"/>
    <w:rsid w:val="00977742"/>
    <w:rsid w:val="00977783"/>
    <w:rsid w:val="0097785C"/>
    <w:rsid w:val="009779E1"/>
    <w:rsid w:val="00977A4C"/>
    <w:rsid w:val="00977B3A"/>
    <w:rsid w:val="00977BFF"/>
    <w:rsid w:val="00977D0A"/>
    <w:rsid w:val="00977DF8"/>
    <w:rsid w:val="00980022"/>
    <w:rsid w:val="009800F2"/>
    <w:rsid w:val="00980259"/>
    <w:rsid w:val="009802D3"/>
    <w:rsid w:val="00980384"/>
    <w:rsid w:val="0098045B"/>
    <w:rsid w:val="00980488"/>
    <w:rsid w:val="0098057D"/>
    <w:rsid w:val="00980860"/>
    <w:rsid w:val="00980893"/>
    <w:rsid w:val="00980A51"/>
    <w:rsid w:val="00980C4B"/>
    <w:rsid w:val="00981423"/>
    <w:rsid w:val="00981B74"/>
    <w:rsid w:val="00981C83"/>
    <w:rsid w:val="00981E99"/>
    <w:rsid w:val="00982273"/>
    <w:rsid w:val="009822C7"/>
    <w:rsid w:val="00982412"/>
    <w:rsid w:val="009824E2"/>
    <w:rsid w:val="0098255B"/>
    <w:rsid w:val="0098282C"/>
    <w:rsid w:val="009828B7"/>
    <w:rsid w:val="00982916"/>
    <w:rsid w:val="00982B53"/>
    <w:rsid w:val="00982B9F"/>
    <w:rsid w:val="00982BB3"/>
    <w:rsid w:val="00982F12"/>
    <w:rsid w:val="0098324C"/>
    <w:rsid w:val="009836D5"/>
    <w:rsid w:val="0098395E"/>
    <w:rsid w:val="00983DA4"/>
    <w:rsid w:val="00983EDB"/>
    <w:rsid w:val="0098409D"/>
    <w:rsid w:val="009840DF"/>
    <w:rsid w:val="009842A3"/>
    <w:rsid w:val="009842AC"/>
    <w:rsid w:val="00984384"/>
    <w:rsid w:val="00984705"/>
    <w:rsid w:val="009848A0"/>
    <w:rsid w:val="00984BE3"/>
    <w:rsid w:val="00984C0F"/>
    <w:rsid w:val="00984C9A"/>
    <w:rsid w:val="00984CF4"/>
    <w:rsid w:val="00984DA5"/>
    <w:rsid w:val="00985369"/>
    <w:rsid w:val="00985D15"/>
    <w:rsid w:val="00985E6E"/>
    <w:rsid w:val="00986095"/>
    <w:rsid w:val="009860F6"/>
    <w:rsid w:val="00986142"/>
    <w:rsid w:val="00986713"/>
    <w:rsid w:val="0098672B"/>
    <w:rsid w:val="00986892"/>
    <w:rsid w:val="009868B5"/>
    <w:rsid w:val="00986AB5"/>
    <w:rsid w:val="00986C38"/>
    <w:rsid w:val="00986D50"/>
    <w:rsid w:val="0098721D"/>
    <w:rsid w:val="0098754B"/>
    <w:rsid w:val="00987818"/>
    <w:rsid w:val="0098794D"/>
    <w:rsid w:val="00987A1D"/>
    <w:rsid w:val="00987A80"/>
    <w:rsid w:val="00987BB6"/>
    <w:rsid w:val="00987EA4"/>
    <w:rsid w:val="00987EC3"/>
    <w:rsid w:val="00987F3A"/>
    <w:rsid w:val="00987F8D"/>
    <w:rsid w:val="00990148"/>
    <w:rsid w:val="009904FE"/>
    <w:rsid w:val="00990550"/>
    <w:rsid w:val="009907D9"/>
    <w:rsid w:val="00990ACB"/>
    <w:rsid w:val="00990C56"/>
    <w:rsid w:val="00990CB5"/>
    <w:rsid w:val="00990D23"/>
    <w:rsid w:val="00990DA3"/>
    <w:rsid w:val="00990E8E"/>
    <w:rsid w:val="009912A7"/>
    <w:rsid w:val="00991342"/>
    <w:rsid w:val="00991375"/>
    <w:rsid w:val="009913EF"/>
    <w:rsid w:val="009917C3"/>
    <w:rsid w:val="00991804"/>
    <w:rsid w:val="00991843"/>
    <w:rsid w:val="009919B2"/>
    <w:rsid w:val="00991A96"/>
    <w:rsid w:val="00991AA6"/>
    <w:rsid w:val="00991CC6"/>
    <w:rsid w:val="00991CD1"/>
    <w:rsid w:val="009920C6"/>
    <w:rsid w:val="009923BE"/>
    <w:rsid w:val="009924F4"/>
    <w:rsid w:val="0099250D"/>
    <w:rsid w:val="00992671"/>
    <w:rsid w:val="00992AC8"/>
    <w:rsid w:val="00992C15"/>
    <w:rsid w:val="00993184"/>
    <w:rsid w:val="009931A6"/>
    <w:rsid w:val="009933DF"/>
    <w:rsid w:val="009933E9"/>
    <w:rsid w:val="00993C72"/>
    <w:rsid w:val="00993D25"/>
    <w:rsid w:val="00993E59"/>
    <w:rsid w:val="00993EBF"/>
    <w:rsid w:val="009942C6"/>
    <w:rsid w:val="0099432D"/>
    <w:rsid w:val="00994330"/>
    <w:rsid w:val="009944C2"/>
    <w:rsid w:val="00994638"/>
    <w:rsid w:val="00994760"/>
    <w:rsid w:val="00994901"/>
    <w:rsid w:val="00994A79"/>
    <w:rsid w:val="00994A8F"/>
    <w:rsid w:val="00994C2C"/>
    <w:rsid w:val="00994CB6"/>
    <w:rsid w:val="00994CCD"/>
    <w:rsid w:val="00994D01"/>
    <w:rsid w:val="00994E47"/>
    <w:rsid w:val="00994EFE"/>
    <w:rsid w:val="00994FE9"/>
    <w:rsid w:val="00995048"/>
    <w:rsid w:val="00995095"/>
    <w:rsid w:val="0099530C"/>
    <w:rsid w:val="0099534E"/>
    <w:rsid w:val="00995386"/>
    <w:rsid w:val="00995458"/>
    <w:rsid w:val="00995867"/>
    <w:rsid w:val="00995892"/>
    <w:rsid w:val="00995954"/>
    <w:rsid w:val="00995A21"/>
    <w:rsid w:val="00995A85"/>
    <w:rsid w:val="00995B50"/>
    <w:rsid w:val="00995BBB"/>
    <w:rsid w:val="00995C1C"/>
    <w:rsid w:val="00996198"/>
    <w:rsid w:val="00996365"/>
    <w:rsid w:val="00996A2F"/>
    <w:rsid w:val="00996A9B"/>
    <w:rsid w:val="00996B00"/>
    <w:rsid w:val="00996CBE"/>
    <w:rsid w:val="00996E4B"/>
    <w:rsid w:val="00996EB9"/>
    <w:rsid w:val="0099746B"/>
    <w:rsid w:val="009974BA"/>
    <w:rsid w:val="00997796"/>
    <w:rsid w:val="00997812"/>
    <w:rsid w:val="00997855"/>
    <w:rsid w:val="00997894"/>
    <w:rsid w:val="009978D2"/>
    <w:rsid w:val="00997D06"/>
    <w:rsid w:val="00997D74"/>
    <w:rsid w:val="00997E70"/>
    <w:rsid w:val="009A015A"/>
    <w:rsid w:val="009A0402"/>
    <w:rsid w:val="009A0569"/>
    <w:rsid w:val="009A0A71"/>
    <w:rsid w:val="009A0CA7"/>
    <w:rsid w:val="009A0D09"/>
    <w:rsid w:val="009A1610"/>
    <w:rsid w:val="009A180A"/>
    <w:rsid w:val="009A183D"/>
    <w:rsid w:val="009A1842"/>
    <w:rsid w:val="009A18AA"/>
    <w:rsid w:val="009A19DC"/>
    <w:rsid w:val="009A2224"/>
    <w:rsid w:val="009A2609"/>
    <w:rsid w:val="009A2669"/>
    <w:rsid w:val="009A2710"/>
    <w:rsid w:val="009A2CA2"/>
    <w:rsid w:val="009A2F6E"/>
    <w:rsid w:val="009A2FF0"/>
    <w:rsid w:val="009A310B"/>
    <w:rsid w:val="009A3160"/>
    <w:rsid w:val="009A3633"/>
    <w:rsid w:val="009A37C0"/>
    <w:rsid w:val="009A3908"/>
    <w:rsid w:val="009A3C4A"/>
    <w:rsid w:val="009A40B5"/>
    <w:rsid w:val="009A4610"/>
    <w:rsid w:val="009A4657"/>
    <w:rsid w:val="009A466F"/>
    <w:rsid w:val="009A476D"/>
    <w:rsid w:val="009A4942"/>
    <w:rsid w:val="009A4A72"/>
    <w:rsid w:val="009A4B02"/>
    <w:rsid w:val="009A4E4B"/>
    <w:rsid w:val="009A4EA3"/>
    <w:rsid w:val="009A4F98"/>
    <w:rsid w:val="009A5038"/>
    <w:rsid w:val="009A50C1"/>
    <w:rsid w:val="009A50D2"/>
    <w:rsid w:val="009A527F"/>
    <w:rsid w:val="009A52AB"/>
    <w:rsid w:val="009A54B1"/>
    <w:rsid w:val="009A555C"/>
    <w:rsid w:val="009A5791"/>
    <w:rsid w:val="009A5950"/>
    <w:rsid w:val="009A5A30"/>
    <w:rsid w:val="009A5AB4"/>
    <w:rsid w:val="009A5ECA"/>
    <w:rsid w:val="009A64FE"/>
    <w:rsid w:val="009A6760"/>
    <w:rsid w:val="009A6B01"/>
    <w:rsid w:val="009A6B10"/>
    <w:rsid w:val="009A6B5A"/>
    <w:rsid w:val="009A6CA9"/>
    <w:rsid w:val="009A6D06"/>
    <w:rsid w:val="009A6D59"/>
    <w:rsid w:val="009A712E"/>
    <w:rsid w:val="009A74A1"/>
    <w:rsid w:val="009A7573"/>
    <w:rsid w:val="009A76EA"/>
    <w:rsid w:val="009A7884"/>
    <w:rsid w:val="009A7C17"/>
    <w:rsid w:val="009B0100"/>
    <w:rsid w:val="009B013E"/>
    <w:rsid w:val="009B01C4"/>
    <w:rsid w:val="009B025C"/>
    <w:rsid w:val="009B07A2"/>
    <w:rsid w:val="009B0813"/>
    <w:rsid w:val="009B08C8"/>
    <w:rsid w:val="009B0B87"/>
    <w:rsid w:val="009B0BA4"/>
    <w:rsid w:val="009B0E0F"/>
    <w:rsid w:val="009B0E3A"/>
    <w:rsid w:val="009B14A2"/>
    <w:rsid w:val="009B166E"/>
    <w:rsid w:val="009B1ABC"/>
    <w:rsid w:val="009B1B54"/>
    <w:rsid w:val="009B1DB3"/>
    <w:rsid w:val="009B1E1E"/>
    <w:rsid w:val="009B1FC4"/>
    <w:rsid w:val="009B2293"/>
    <w:rsid w:val="009B27D1"/>
    <w:rsid w:val="009B2DBA"/>
    <w:rsid w:val="009B2F3F"/>
    <w:rsid w:val="009B32EF"/>
    <w:rsid w:val="009B33B6"/>
    <w:rsid w:val="009B340D"/>
    <w:rsid w:val="009B35B6"/>
    <w:rsid w:val="009B38F6"/>
    <w:rsid w:val="009B3BAB"/>
    <w:rsid w:val="009B3D12"/>
    <w:rsid w:val="009B415D"/>
    <w:rsid w:val="009B4410"/>
    <w:rsid w:val="009B479A"/>
    <w:rsid w:val="009B4C8F"/>
    <w:rsid w:val="009B5051"/>
    <w:rsid w:val="009B5381"/>
    <w:rsid w:val="009B5973"/>
    <w:rsid w:val="009B5A0D"/>
    <w:rsid w:val="009B5A6A"/>
    <w:rsid w:val="009B5B15"/>
    <w:rsid w:val="009B5BB6"/>
    <w:rsid w:val="009B6058"/>
    <w:rsid w:val="009B62BC"/>
    <w:rsid w:val="009B64B7"/>
    <w:rsid w:val="009B64B8"/>
    <w:rsid w:val="009B663D"/>
    <w:rsid w:val="009B6723"/>
    <w:rsid w:val="009B67FD"/>
    <w:rsid w:val="009B695E"/>
    <w:rsid w:val="009B6AE0"/>
    <w:rsid w:val="009B6DC9"/>
    <w:rsid w:val="009B724F"/>
    <w:rsid w:val="009B739E"/>
    <w:rsid w:val="009B745D"/>
    <w:rsid w:val="009B770C"/>
    <w:rsid w:val="009B79D8"/>
    <w:rsid w:val="009B7ED0"/>
    <w:rsid w:val="009C0074"/>
    <w:rsid w:val="009C00E3"/>
    <w:rsid w:val="009C0102"/>
    <w:rsid w:val="009C02E3"/>
    <w:rsid w:val="009C036F"/>
    <w:rsid w:val="009C0491"/>
    <w:rsid w:val="009C0611"/>
    <w:rsid w:val="009C065A"/>
    <w:rsid w:val="009C077E"/>
    <w:rsid w:val="009C0A92"/>
    <w:rsid w:val="009C0C26"/>
    <w:rsid w:val="009C0D28"/>
    <w:rsid w:val="009C0ECD"/>
    <w:rsid w:val="009C0EEE"/>
    <w:rsid w:val="009C0F7D"/>
    <w:rsid w:val="009C1063"/>
    <w:rsid w:val="009C11AB"/>
    <w:rsid w:val="009C11F5"/>
    <w:rsid w:val="009C156B"/>
    <w:rsid w:val="009C16E6"/>
    <w:rsid w:val="009C1CDF"/>
    <w:rsid w:val="009C1EBC"/>
    <w:rsid w:val="009C1EE7"/>
    <w:rsid w:val="009C1EEB"/>
    <w:rsid w:val="009C2001"/>
    <w:rsid w:val="009C25BA"/>
    <w:rsid w:val="009C2623"/>
    <w:rsid w:val="009C2873"/>
    <w:rsid w:val="009C2EB5"/>
    <w:rsid w:val="009C2F61"/>
    <w:rsid w:val="009C31D3"/>
    <w:rsid w:val="009C3534"/>
    <w:rsid w:val="009C3592"/>
    <w:rsid w:val="009C359E"/>
    <w:rsid w:val="009C35DB"/>
    <w:rsid w:val="009C3836"/>
    <w:rsid w:val="009C39D5"/>
    <w:rsid w:val="009C3C30"/>
    <w:rsid w:val="009C3C46"/>
    <w:rsid w:val="009C4098"/>
    <w:rsid w:val="009C4287"/>
    <w:rsid w:val="009C442D"/>
    <w:rsid w:val="009C442F"/>
    <w:rsid w:val="009C44C4"/>
    <w:rsid w:val="009C4590"/>
    <w:rsid w:val="009C4DBC"/>
    <w:rsid w:val="009C4E2B"/>
    <w:rsid w:val="009C4ED7"/>
    <w:rsid w:val="009C4FAE"/>
    <w:rsid w:val="009C506D"/>
    <w:rsid w:val="009C516D"/>
    <w:rsid w:val="009C528C"/>
    <w:rsid w:val="009C52BA"/>
    <w:rsid w:val="009C5313"/>
    <w:rsid w:val="009C545E"/>
    <w:rsid w:val="009C560B"/>
    <w:rsid w:val="009C5759"/>
    <w:rsid w:val="009C57A1"/>
    <w:rsid w:val="009C58B2"/>
    <w:rsid w:val="009C5AD1"/>
    <w:rsid w:val="009C5BFC"/>
    <w:rsid w:val="009C6068"/>
    <w:rsid w:val="009C63E7"/>
    <w:rsid w:val="009C6957"/>
    <w:rsid w:val="009C69FA"/>
    <w:rsid w:val="009C6C72"/>
    <w:rsid w:val="009C6D35"/>
    <w:rsid w:val="009C6F02"/>
    <w:rsid w:val="009C6F32"/>
    <w:rsid w:val="009C70BF"/>
    <w:rsid w:val="009C70E6"/>
    <w:rsid w:val="009C7543"/>
    <w:rsid w:val="009C75B1"/>
    <w:rsid w:val="009C75F2"/>
    <w:rsid w:val="009C790B"/>
    <w:rsid w:val="009C7BD2"/>
    <w:rsid w:val="009C7D47"/>
    <w:rsid w:val="009D0347"/>
    <w:rsid w:val="009D06C7"/>
    <w:rsid w:val="009D0719"/>
    <w:rsid w:val="009D0B0A"/>
    <w:rsid w:val="009D0BAF"/>
    <w:rsid w:val="009D0C37"/>
    <w:rsid w:val="009D0DD1"/>
    <w:rsid w:val="009D0DDF"/>
    <w:rsid w:val="009D0EF3"/>
    <w:rsid w:val="009D0FFD"/>
    <w:rsid w:val="009D100D"/>
    <w:rsid w:val="009D11EE"/>
    <w:rsid w:val="009D1369"/>
    <w:rsid w:val="009D14AF"/>
    <w:rsid w:val="009D154E"/>
    <w:rsid w:val="009D166E"/>
    <w:rsid w:val="009D17BE"/>
    <w:rsid w:val="009D1A45"/>
    <w:rsid w:val="009D1AED"/>
    <w:rsid w:val="009D1BB8"/>
    <w:rsid w:val="009D1BEA"/>
    <w:rsid w:val="009D1E6D"/>
    <w:rsid w:val="009D1F3F"/>
    <w:rsid w:val="009D2029"/>
    <w:rsid w:val="009D241C"/>
    <w:rsid w:val="009D260A"/>
    <w:rsid w:val="009D26F1"/>
    <w:rsid w:val="009D2885"/>
    <w:rsid w:val="009D28ED"/>
    <w:rsid w:val="009D29A5"/>
    <w:rsid w:val="009D29D8"/>
    <w:rsid w:val="009D2A74"/>
    <w:rsid w:val="009D2AB8"/>
    <w:rsid w:val="009D2B4A"/>
    <w:rsid w:val="009D2BAF"/>
    <w:rsid w:val="009D2DE8"/>
    <w:rsid w:val="009D2E8C"/>
    <w:rsid w:val="009D2E99"/>
    <w:rsid w:val="009D2FBC"/>
    <w:rsid w:val="009D303A"/>
    <w:rsid w:val="009D335A"/>
    <w:rsid w:val="009D358D"/>
    <w:rsid w:val="009D3864"/>
    <w:rsid w:val="009D4046"/>
    <w:rsid w:val="009D409F"/>
    <w:rsid w:val="009D4333"/>
    <w:rsid w:val="009D454C"/>
    <w:rsid w:val="009D48C0"/>
    <w:rsid w:val="009D4C52"/>
    <w:rsid w:val="009D51B5"/>
    <w:rsid w:val="009D5225"/>
    <w:rsid w:val="009D532A"/>
    <w:rsid w:val="009D54ED"/>
    <w:rsid w:val="009D57A4"/>
    <w:rsid w:val="009D5809"/>
    <w:rsid w:val="009D5919"/>
    <w:rsid w:val="009D5A1D"/>
    <w:rsid w:val="009D5BB0"/>
    <w:rsid w:val="009D5C01"/>
    <w:rsid w:val="009D60B2"/>
    <w:rsid w:val="009D63A7"/>
    <w:rsid w:val="009D65C9"/>
    <w:rsid w:val="009D6829"/>
    <w:rsid w:val="009D6B89"/>
    <w:rsid w:val="009D6E6A"/>
    <w:rsid w:val="009D6EA4"/>
    <w:rsid w:val="009D6ED3"/>
    <w:rsid w:val="009D6FAA"/>
    <w:rsid w:val="009D7285"/>
    <w:rsid w:val="009D76E0"/>
    <w:rsid w:val="009D79DD"/>
    <w:rsid w:val="009D7AF7"/>
    <w:rsid w:val="009D7E52"/>
    <w:rsid w:val="009E054C"/>
    <w:rsid w:val="009E07D4"/>
    <w:rsid w:val="009E0836"/>
    <w:rsid w:val="009E0B7B"/>
    <w:rsid w:val="009E0C44"/>
    <w:rsid w:val="009E0DD3"/>
    <w:rsid w:val="009E0F86"/>
    <w:rsid w:val="009E0FF9"/>
    <w:rsid w:val="009E1057"/>
    <w:rsid w:val="009E11A7"/>
    <w:rsid w:val="009E13E2"/>
    <w:rsid w:val="009E1ECD"/>
    <w:rsid w:val="009E1EE6"/>
    <w:rsid w:val="009E1EF3"/>
    <w:rsid w:val="009E1F7D"/>
    <w:rsid w:val="009E21CE"/>
    <w:rsid w:val="009E21ED"/>
    <w:rsid w:val="009E21F3"/>
    <w:rsid w:val="009E22B1"/>
    <w:rsid w:val="009E24E1"/>
    <w:rsid w:val="009E2885"/>
    <w:rsid w:val="009E28D7"/>
    <w:rsid w:val="009E29C9"/>
    <w:rsid w:val="009E29F0"/>
    <w:rsid w:val="009E2A52"/>
    <w:rsid w:val="009E2A81"/>
    <w:rsid w:val="009E2CC5"/>
    <w:rsid w:val="009E307C"/>
    <w:rsid w:val="009E314D"/>
    <w:rsid w:val="009E346D"/>
    <w:rsid w:val="009E353F"/>
    <w:rsid w:val="009E3800"/>
    <w:rsid w:val="009E386F"/>
    <w:rsid w:val="009E38FF"/>
    <w:rsid w:val="009E3B0E"/>
    <w:rsid w:val="009E3BA1"/>
    <w:rsid w:val="009E3D0A"/>
    <w:rsid w:val="009E3F50"/>
    <w:rsid w:val="009E4041"/>
    <w:rsid w:val="009E4297"/>
    <w:rsid w:val="009E4406"/>
    <w:rsid w:val="009E4451"/>
    <w:rsid w:val="009E45F4"/>
    <w:rsid w:val="009E4795"/>
    <w:rsid w:val="009E4808"/>
    <w:rsid w:val="009E4882"/>
    <w:rsid w:val="009E4942"/>
    <w:rsid w:val="009E4EBF"/>
    <w:rsid w:val="009E50C7"/>
    <w:rsid w:val="009E5350"/>
    <w:rsid w:val="009E537C"/>
    <w:rsid w:val="009E53AA"/>
    <w:rsid w:val="009E53E0"/>
    <w:rsid w:val="009E54A3"/>
    <w:rsid w:val="009E55DE"/>
    <w:rsid w:val="009E5727"/>
    <w:rsid w:val="009E5881"/>
    <w:rsid w:val="009E5A72"/>
    <w:rsid w:val="009E5B8C"/>
    <w:rsid w:val="009E5D51"/>
    <w:rsid w:val="009E5F34"/>
    <w:rsid w:val="009E6032"/>
    <w:rsid w:val="009E609B"/>
    <w:rsid w:val="009E635C"/>
    <w:rsid w:val="009E6366"/>
    <w:rsid w:val="009E649D"/>
    <w:rsid w:val="009E651C"/>
    <w:rsid w:val="009E6837"/>
    <w:rsid w:val="009E6BCC"/>
    <w:rsid w:val="009E6BEC"/>
    <w:rsid w:val="009E6F9F"/>
    <w:rsid w:val="009E7112"/>
    <w:rsid w:val="009E723B"/>
    <w:rsid w:val="009E72A5"/>
    <w:rsid w:val="009E7314"/>
    <w:rsid w:val="009E7461"/>
    <w:rsid w:val="009E74C0"/>
    <w:rsid w:val="009E7635"/>
    <w:rsid w:val="009E76C0"/>
    <w:rsid w:val="009E7B26"/>
    <w:rsid w:val="009E7DD8"/>
    <w:rsid w:val="009F0566"/>
    <w:rsid w:val="009F05E9"/>
    <w:rsid w:val="009F0DE4"/>
    <w:rsid w:val="009F0EAD"/>
    <w:rsid w:val="009F0ED8"/>
    <w:rsid w:val="009F10FB"/>
    <w:rsid w:val="009F111D"/>
    <w:rsid w:val="009F16C1"/>
    <w:rsid w:val="009F1895"/>
    <w:rsid w:val="009F1CD8"/>
    <w:rsid w:val="009F1D24"/>
    <w:rsid w:val="009F1D9E"/>
    <w:rsid w:val="009F203F"/>
    <w:rsid w:val="009F204C"/>
    <w:rsid w:val="009F2096"/>
    <w:rsid w:val="009F2125"/>
    <w:rsid w:val="009F21DF"/>
    <w:rsid w:val="009F294B"/>
    <w:rsid w:val="009F29FB"/>
    <w:rsid w:val="009F2ACD"/>
    <w:rsid w:val="009F2CC9"/>
    <w:rsid w:val="009F2D66"/>
    <w:rsid w:val="009F2EEC"/>
    <w:rsid w:val="009F304B"/>
    <w:rsid w:val="009F3134"/>
    <w:rsid w:val="009F32A8"/>
    <w:rsid w:val="009F3602"/>
    <w:rsid w:val="009F3664"/>
    <w:rsid w:val="009F3768"/>
    <w:rsid w:val="009F38AA"/>
    <w:rsid w:val="009F3943"/>
    <w:rsid w:val="009F3AC2"/>
    <w:rsid w:val="009F3BAF"/>
    <w:rsid w:val="009F3CD8"/>
    <w:rsid w:val="009F3D70"/>
    <w:rsid w:val="009F40CA"/>
    <w:rsid w:val="009F42FE"/>
    <w:rsid w:val="009F4412"/>
    <w:rsid w:val="009F4543"/>
    <w:rsid w:val="009F45A3"/>
    <w:rsid w:val="009F467F"/>
    <w:rsid w:val="009F484B"/>
    <w:rsid w:val="009F4A1C"/>
    <w:rsid w:val="009F4B42"/>
    <w:rsid w:val="009F4BD0"/>
    <w:rsid w:val="009F4D6A"/>
    <w:rsid w:val="009F4DE5"/>
    <w:rsid w:val="009F4E0C"/>
    <w:rsid w:val="009F50F6"/>
    <w:rsid w:val="009F511A"/>
    <w:rsid w:val="009F5198"/>
    <w:rsid w:val="009F51CA"/>
    <w:rsid w:val="009F53BC"/>
    <w:rsid w:val="009F540C"/>
    <w:rsid w:val="009F54AA"/>
    <w:rsid w:val="009F56C0"/>
    <w:rsid w:val="009F597C"/>
    <w:rsid w:val="009F5E59"/>
    <w:rsid w:val="009F5F1B"/>
    <w:rsid w:val="009F6001"/>
    <w:rsid w:val="009F61CC"/>
    <w:rsid w:val="009F6430"/>
    <w:rsid w:val="009F64B8"/>
    <w:rsid w:val="009F65F1"/>
    <w:rsid w:val="009F6854"/>
    <w:rsid w:val="009F6BF0"/>
    <w:rsid w:val="009F7154"/>
    <w:rsid w:val="009F7247"/>
    <w:rsid w:val="009F7524"/>
    <w:rsid w:val="009F75C1"/>
    <w:rsid w:val="009F7610"/>
    <w:rsid w:val="009F764F"/>
    <w:rsid w:val="009F7775"/>
    <w:rsid w:val="009F798C"/>
    <w:rsid w:val="009F7A98"/>
    <w:rsid w:val="009F7B5A"/>
    <w:rsid w:val="009F7BD7"/>
    <w:rsid w:val="009F7D0E"/>
    <w:rsid w:val="009F7DA5"/>
    <w:rsid w:val="00A00089"/>
    <w:rsid w:val="00A00094"/>
    <w:rsid w:val="00A000BF"/>
    <w:rsid w:val="00A0014C"/>
    <w:rsid w:val="00A001BF"/>
    <w:rsid w:val="00A002CF"/>
    <w:rsid w:val="00A005E1"/>
    <w:rsid w:val="00A0060E"/>
    <w:rsid w:val="00A0061B"/>
    <w:rsid w:val="00A0069E"/>
    <w:rsid w:val="00A0088A"/>
    <w:rsid w:val="00A0097E"/>
    <w:rsid w:val="00A00A32"/>
    <w:rsid w:val="00A00AF7"/>
    <w:rsid w:val="00A00C36"/>
    <w:rsid w:val="00A00DB3"/>
    <w:rsid w:val="00A01377"/>
    <w:rsid w:val="00A01409"/>
    <w:rsid w:val="00A01570"/>
    <w:rsid w:val="00A0157A"/>
    <w:rsid w:val="00A0172D"/>
    <w:rsid w:val="00A01789"/>
    <w:rsid w:val="00A01938"/>
    <w:rsid w:val="00A01DDC"/>
    <w:rsid w:val="00A01F0D"/>
    <w:rsid w:val="00A01F11"/>
    <w:rsid w:val="00A020A6"/>
    <w:rsid w:val="00A02104"/>
    <w:rsid w:val="00A0217C"/>
    <w:rsid w:val="00A021D9"/>
    <w:rsid w:val="00A022DC"/>
    <w:rsid w:val="00A022E5"/>
    <w:rsid w:val="00A02368"/>
    <w:rsid w:val="00A02428"/>
    <w:rsid w:val="00A02838"/>
    <w:rsid w:val="00A02AD0"/>
    <w:rsid w:val="00A02E15"/>
    <w:rsid w:val="00A02E58"/>
    <w:rsid w:val="00A02EAC"/>
    <w:rsid w:val="00A03072"/>
    <w:rsid w:val="00A03378"/>
    <w:rsid w:val="00A033D9"/>
    <w:rsid w:val="00A0340A"/>
    <w:rsid w:val="00A036D7"/>
    <w:rsid w:val="00A038DF"/>
    <w:rsid w:val="00A03A42"/>
    <w:rsid w:val="00A03A45"/>
    <w:rsid w:val="00A03A55"/>
    <w:rsid w:val="00A03CB2"/>
    <w:rsid w:val="00A04010"/>
    <w:rsid w:val="00A04012"/>
    <w:rsid w:val="00A04080"/>
    <w:rsid w:val="00A0411E"/>
    <w:rsid w:val="00A04135"/>
    <w:rsid w:val="00A04603"/>
    <w:rsid w:val="00A046BE"/>
    <w:rsid w:val="00A049A4"/>
    <w:rsid w:val="00A04A58"/>
    <w:rsid w:val="00A04BA9"/>
    <w:rsid w:val="00A04D8C"/>
    <w:rsid w:val="00A04FAC"/>
    <w:rsid w:val="00A05097"/>
    <w:rsid w:val="00A05195"/>
    <w:rsid w:val="00A051C3"/>
    <w:rsid w:val="00A055B6"/>
    <w:rsid w:val="00A05752"/>
    <w:rsid w:val="00A05788"/>
    <w:rsid w:val="00A059EE"/>
    <w:rsid w:val="00A05AD4"/>
    <w:rsid w:val="00A05CCE"/>
    <w:rsid w:val="00A05EE1"/>
    <w:rsid w:val="00A063D3"/>
    <w:rsid w:val="00A06416"/>
    <w:rsid w:val="00A06819"/>
    <w:rsid w:val="00A06863"/>
    <w:rsid w:val="00A06DAC"/>
    <w:rsid w:val="00A0702E"/>
    <w:rsid w:val="00A07237"/>
    <w:rsid w:val="00A07250"/>
    <w:rsid w:val="00A07388"/>
    <w:rsid w:val="00A073AA"/>
    <w:rsid w:val="00A0748D"/>
    <w:rsid w:val="00A074C5"/>
    <w:rsid w:val="00A07A9B"/>
    <w:rsid w:val="00A07B1C"/>
    <w:rsid w:val="00A07B3F"/>
    <w:rsid w:val="00A07B95"/>
    <w:rsid w:val="00A07C4F"/>
    <w:rsid w:val="00A07E4C"/>
    <w:rsid w:val="00A07FF2"/>
    <w:rsid w:val="00A10378"/>
    <w:rsid w:val="00A10410"/>
    <w:rsid w:val="00A1048E"/>
    <w:rsid w:val="00A104CF"/>
    <w:rsid w:val="00A10547"/>
    <w:rsid w:val="00A105AB"/>
    <w:rsid w:val="00A106B6"/>
    <w:rsid w:val="00A10806"/>
    <w:rsid w:val="00A1083A"/>
    <w:rsid w:val="00A108CE"/>
    <w:rsid w:val="00A1094F"/>
    <w:rsid w:val="00A109B9"/>
    <w:rsid w:val="00A10C5F"/>
    <w:rsid w:val="00A1110A"/>
    <w:rsid w:val="00A1110C"/>
    <w:rsid w:val="00A11445"/>
    <w:rsid w:val="00A11779"/>
    <w:rsid w:val="00A11B3B"/>
    <w:rsid w:val="00A11BAB"/>
    <w:rsid w:val="00A11CA3"/>
    <w:rsid w:val="00A11D2B"/>
    <w:rsid w:val="00A11EEA"/>
    <w:rsid w:val="00A11F75"/>
    <w:rsid w:val="00A12075"/>
    <w:rsid w:val="00A126F0"/>
    <w:rsid w:val="00A12D54"/>
    <w:rsid w:val="00A12E1A"/>
    <w:rsid w:val="00A12E3B"/>
    <w:rsid w:val="00A12E5D"/>
    <w:rsid w:val="00A12F36"/>
    <w:rsid w:val="00A12F61"/>
    <w:rsid w:val="00A132FA"/>
    <w:rsid w:val="00A136C0"/>
    <w:rsid w:val="00A13732"/>
    <w:rsid w:val="00A137FD"/>
    <w:rsid w:val="00A1387D"/>
    <w:rsid w:val="00A139F0"/>
    <w:rsid w:val="00A13AFF"/>
    <w:rsid w:val="00A13B17"/>
    <w:rsid w:val="00A13DB0"/>
    <w:rsid w:val="00A13EEE"/>
    <w:rsid w:val="00A13F14"/>
    <w:rsid w:val="00A13F48"/>
    <w:rsid w:val="00A142D2"/>
    <w:rsid w:val="00A14620"/>
    <w:rsid w:val="00A149B0"/>
    <w:rsid w:val="00A14A97"/>
    <w:rsid w:val="00A14ABD"/>
    <w:rsid w:val="00A14EB6"/>
    <w:rsid w:val="00A14F1B"/>
    <w:rsid w:val="00A1510A"/>
    <w:rsid w:val="00A152DA"/>
    <w:rsid w:val="00A1534B"/>
    <w:rsid w:val="00A15673"/>
    <w:rsid w:val="00A15901"/>
    <w:rsid w:val="00A15B8E"/>
    <w:rsid w:val="00A15CA5"/>
    <w:rsid w:val="00A15F13"/>
    <w:rsid w:val="00A1609F"/>
    <w:rsid w:val="00A16142"/>
    <w:rsid w:val="00A16619"/>
    <w:rsid w:val="00A16647"/>
    <w:rsid w:val="00A168CC"/>
    <w:rsid w:val="00A16E69"/>
    <w:rsid w:val="00A16EFD"/>
    <w:rsid w:val="00A1702F"/>
    <w:rsid w:val="00A17291"/>
    <w:rsid w:val="00A1740E"/>
    <w:rsid w:val="00A17846"/>
    <w:rsid w:val="00A1786F"/>
    <w:rsid w:val="00A179A8"/>
    <w:rsid w:val="00A179F2"/>
    <w:rsid w:val="00A17B4E"/>
    <w:rsid w:val="00A2010A"/>
    <w:rsid w:val="00A20993"/>
    <w:rsid w:val="00A20AA5"/>
    <w:rsid w:val="00A20C88"/>
    <w:rsid w:val="00A20E6D"/>
    <w:rsid w:val="00A20E90"/>
    <w:rsid w:val="00A211D3"/>
    <w:rsid w:val="00A212B8"/>
    <w:rsid w:val="00A21478"/>
    <w:rsid w:val="00A21802"/>
    <w:rsid w:val="00A2196C"/>
    <w:rsid w:val="00A21AA4"/>
    <w:rsid w:val="00A21AE1"/>
    <w:rsid w:val="00A21DA2"/>
    <w:rsid w:val="00A21E29"/>
    <w:rsid w:val="00A2206E"/>
    <w:rsid w:val="00A2235F"/>
    <w:rsid w:val="00A223F5"/>
    <w:rsid w:val="00A2249D"/>
    <w:rsid w:val="00A224D0"/>
    <w:rsid w:val="00A226E0"/>
    <w:rsid w:val="00A22870"/>
    <w:rsid w:val="00A22999"/>
    <w:rsid w:val="00A22B21"/>
    <w:rsid w:val="00A22F76"/>
    <w:rsid w:val="00A2304B"/>
    <w:rsid w:val="00A23169"/>
    <w:rsid w:val="00A232B8"/>
    <w:rsid w:val="00A2338A"/>
    <w:rsid w:val="00A2349C"/>
    <w:rsid w:val="00A23816"/>
    <w:rsid w:val="00A2393C"/>
    <w:rsid w:val="00A23985"/>
    <w:rsid w:val="00A23B1C"/>
    <w:rsid w:val="00A23C83"/>
    <w:rsid w:val="00A23FB7"/>
    <w:rsid w:val="00A240CB"/>
    <w:rsid w:val="00A24A87"/>
    <w:rsid w:val="00A24BF3"/>
    <w:rsid w:val="00A24D73"/>
    <w:rsid w:val="00A24E4E"/>
    <w:rsid w:val="00A251F7"/>
    <w:rsid w:val="00A25308"/>
    <w:rsid w:val="00A2545C"/>
    <w:rsid w:val="00A254C7"/>
    <w:rsid w:val="00A255ED"/>
    <w:rsid w:val="00A257E9"/>
    <w:rsid w:val="00A25996"/>
    <w:rsid w:val="00A25B48"/>
    <w:rsid w:val="00A25B7E"/>
    <w:rsid w:val="00A25C62"/>
    <w:rsid w:val="00A25D0D"/>
    <w:rsid w:val="00A25D18"/>
    <w:rsid w:val="00A25E38"/>
    <w:rsid w:val="00A25F3F"/>
    <w:rsid w:val="00A2604E"/>
    <w:rsid w:val="00A26200"/>
    <w:rsid w:val="00A26572"/>
    <w:rsid w:val="00A265EC"/>
    <w:rsid w:val="00A2673C"/>
    <w:rsid w:val="00A2674D"/>
    <w:rsid w:val="00A26952"/>
    <w:rsid w:val="00A269AC"/>
    <w:rsid w:val="00A26AAE"/>
    <w:rsid w:val="00A26C4C"/>
    <w:rsid w:val="00A26C4E"/>
    <w:rsid w:val="00A26C81"/>
    <w:rsid w:val="00A27187"/>
    <w:rsid w:val="00A272B2"/>
    <w:rsid w:val="00A2765A"/>
    <w:rsid w:val="00A27900"/>
    <w:rsid w:val="00A27AAF"/>
    <w:rsid w:val="00A27C1C"/>
    <w:rsid w:val="00A27CD3"/>
    <w:rsid w:val="00A27D09"/>
    <w:rsid w:val="00A27DB4"/>
    <w:rsid w:val="00A27E39"/>
    <w:rsid w:val="00A27F9D"/>
    <w:rsid w:val="00A300D4"/>
    <w:rsid w:val="00A30109"/>
    <w:rsid w:val="00A301E0"/>
    <w:rsid w:val="00A30476"/>
    <w:rsid w:val="00A3057C"/>
    <w:rsid w:val="00A30614"/>
    <w:rsid w:val="00A3076F"/>
    <w:rsid w:val="00A3081C"/>
    <w:rsid w:val="00A308AD"/>
    <w:rsid w:val="00A30989"/>
    <w:rsid w:val="00A30ACB"/>
    <w:rsid w:val="00A30BF1"/>
    <w:rsid w:val="00A30CF9"/>
    <w:rsid w:val="00A30FA9"/>
    <w:rsid w:val="00A312BA"/>
    <w:rsid w:val="00A314AF"/>
    <w:rsid w:val="00A314CB"/>
    <w:rsid w:val="00A317A2"/>
    <w:rsid w:val="00A318B9"/>
    <w:rsid w:val="00A319E2"/>
    <w:rsid w:val="00A31AD4"/>
    <w:rsid w:val="00A31DE3"/>
    <w:rsid w:val="00A31E33"/>
    <w:rsid w:val="00A31F4F"/>
    <w:rsid w:val="00A3240E"/>
    <w:rsid w:val="00A327BE"/>
    <w:rsid w:val="00A32A3D"/>
    <w:rsid w:val="00A32B60"/>
    <w:rsid w:val="00A330B8"/>
    <w:rsid w:val="00A33158"/>
    <w:rsid w:val="00A331D6"/>
    <w:rsid w:val="00A33598"/>
    <w:rsid w:val="00A335DD"/>
    <w:rsid w:val="00A33805"/>
    <w:rsid w:val="00A33A2D"/>
    <w:rsid w:val="00A33B48"/>
    <w:rsid w:val="00A33BEC"/>
    <w:rsid w:val="00A33CED"/>
    <w:rsid w:val="00A33E1B"/>
    <w:rsid w:val="00A34106"/>
    <w:rsid w:val="00A34179"/>
    <w:rsid w:val="00A34244"/>
    <w:rsid w:val="00A3425D"/>
    <w:rsid w:val="00A34291"/>
    <w:rsid w:val="00A344E4"/>
    <w:rsid w:val="00A34553"/>
    <w:rsid w:val="00A34560"/>
    <w:rsid w:val="00A34564"/>
    <w:rsid w:val="00A34582"/>
    <w:rsid w:val="00A34814"/>
    <w:rsid w:val="00A3483D"/>
    <w:rsid w:val="00A34888"/>
    <w:rsid w:val="00A3491E"/>
    <w:rsid w:val="00A35141"/>
    <w:rsid w:val="00A355DD"/>
    <w:rsid w:val="00A355FF"/>
    <w:rsid w:val="00A3568E"/>
    <w:rsid w:val="00A35956"/>
    <w:rsid w:val="00A35AFA"/>
    <w:rsid w:val="00A35BC9"/>
    <w:rsid w:val="00A35D4C"/>
    <w:rsid w:val="00A3635F"/>
    <w:rsid w:val="00A3655F"/>
    <w:rsid w:val="00A3659F"/>
    <w:rsid w:val="00A368BF"/>
    <w:rsid w:val="00A36948"/>
    <w:rsid w:val="00A36A01"/>
    <w:rsid w:val="00A36B11"/>
    <w:rsid w:val="00A36FE5"/>
    <w:rsid w:val="00A37031"/>
    <w:rsid w:val="00A370BB"/>
    <w:rsid w:val="00A37260"/>
    <w:rsid w:val="00A3733D"/>
    <w:rsid w:val="00A3735D"/>
    <w:rsid w:val="00A37597"/>
    <w:rsid w:val="00A37792"/>
    <w:rsid w:val="00A37987"/>
    <w:rsid w:val="00A37AB1"/>
    <w:rsid w:val="00A4007E"/>
    <w:rsid w:val="00A40142"/>
    <w:rsid w:val="00A402DF"/>
    <w:rsid w:val="00A40E19"/>
    <w:rsid w:val="00A41033"/>
    <w:rsid w:val="00A41047"/>
    <w:rsid w:val="00A41298"/>
    <w:rsid w:val="00A41318"/>
    <w:rsid w:val="00A41499"/>
    <w:rsid w:val="00A41617"/>
    <w:rsid w:val="00A41932"/>
    <w:rsid w:val="00A419FA"/>
    <w:rsid w:val="00A41B09"/>
    <w:rsid w:val="00A41B79"/>
    <w:rsid w:val="00A41C92"/>
    <w:rsid w:val="00A41EDC"/>
    <w:rsid w:val="00A41F64"/>
    <w:rsid w:val="00A42155"/>
    <w:rsid w:val="00A423A6"/>
    <w:rsid w:val="00A42478"/>
    <w:rsid w:val="00A42513"/>
    <w:rsid w:val="00A426DD"/>
    <w:rsid w:val="00A42849"/>
    <w:rsid w:val="00A42908"/>
    <w:rsid w:val="00A42B0E"/>
    <w:rsid w:val="00A42C5A"/>
    <w:rsid w:val="00A42DD2"/>
    <w:rsid w:val="00A432E4"/>
    <w:rsid w:val="00A433C9"/>
    <w:rsid w:val="00A43482"/>
    <w:rsid w:val="00A434B0"/>
    <w:rsid w:val="00A435F5"/>
    <w:rsid w:val="00A43709"/>
    <w:rsid w:val="00A437A0"/>
    <w:rsid w:val="00A43BEA"/>
    <w:rsid w:val="00A43F49"/>
    <w:rsid w:val="00A440D4"/>
    <w:rsid w:val="00A4427F"/>
    <w:rsid w:val="00A44343"/>
    <w:rsid w:val="00A4435E"/>
    <w:rsid w:val="00A4459A"/>
    <w:rsid w:val="00A44629"/>
    <w:rsid w:val="00A4463A"/>
    <w:rsid w:val="00A44A4F"/>
    <w:rsid w:val="00A44C49"/>
    <w:rsid w:val="00A44CBB"/>
    <w:rsid w:val="00A44F03"/>
    <w:rsid w:val="00A44F40"/>
    <w:rsid w:val="00A44FF0"/>
    <w:rsid w:val="00A44FFD"/>
    <w:rsid w:val="00A45316"/>
    <w:rsid w:val="00A45367"/>
    <w:rsid w:val="00A458C9"/>
    <w:rsid w:val="00A4591C"/>
    <w:rsid w:val="00A45B64"/>
    <w:rsid w:val="00A46381"/>
    <w:rsid w:val="00A463C7"/>
    <w:rsid w:val="00A4647C"/>
    <w:rsid w:val="00A46548"/>
    <w:rsid w:val="00A46573"/>
    <w:rsid w:val="00A46680"/>
    <w:rsid w:val="00A46699"/>
    <w:rsid w:val="00A46803"/>
    <w:rsid w:val="00A46CFF"/>
    <w:rsid w:val="00A46E0C"/>
    <w:rsid w:val="00A47184"/>
    <w:rsid w:val="00A4744B"/>
    <w:rsid w:val="00A47475"/>
    <w:rsid w:val="00A47731"/>
    <w:rsid w:val="00A47736"/>
    <w:rsid w:val="00A4780F"/>
    <w:rsid w:val="00A4785F"/>
    <w:rsid w:val="00A47939"/>
    <w:rsid w:val="00A47BEC"/>
    <w:rsid w:val="00A47BF7"/>
    <w:rsid w:val="00A47EAB"/>
    <w:rsid w:val="00A47FD9"/>
    <w:rsid w:val="00A50030"/>
    <w:rsid w:val="00A50175"/>
    <w:rsid w:val="00A502B6"/>
    <w:rsid w:val="00A502BE"/>
    <w:rsid w:val="00A502D4"/>
    <w:rsid w:val="00A5048F"/>
    <w:rsid w:val="00A505D0"/>
    <w:rsid w:val="00A5067A"/>
    <w:rsid w:val="00A507D6"/>
    <w:rsid w:val="00A508A4"/>
    <w:rsid w:val="00A5097D"/>
    <w:rsid w:val="00A50BB9"/>
    <w:rsid w:val="00A50BF7"/>
    <w:rsid w:val="00A50C6C"/>
    <w:rsid w:val="00A50DD0"/>
    <w:rsid w:val="00A50F9C"/>
    <w:rsid w:val="00A51043"/>
    <w:rsid w:val="00A510AE"/>
    <w:rsid w:val="00A51172"/>
    <w:rsid w:val="00A511CB"/>
    <w:rsid w:val="00A51299"/>
    <w:rsid w:val="00A51339"/>
    <w:rsid w:val="00A513EF"/>
    <w:rsid w:val="00A517BF"/>
    <w:rsid w:val="00A517D5"/>
    <w:rsid w:val="00A5190C"/>
    <w:rsid w:val="00A51ADF"/>
    <w:rsid w:val="00A51B39"/>
    <w:rsid w:val="00A51BEA"/>
    <w:rsid w:val="00A51CBD"/>
    <w:rsid w:val="00A51D79"/>
    <w:rsid w:val="00A51FB0"/>
    <w:rsid w:val="00A52104"/>
    <w:rsid w:val="00A52179"/>
    <w:rsid w:val="00A52281"/>
    <w:rsid w:val="00A522A3"/>
    <w:rsid w:val="00A52384"/>
    <w:rsid w:val="00A52624"/>
    <w:rsid w:val="00A526A6"/>
    <w:rsid w:val="00A527FA"/>
    <w:rsid w:val="00A52862"/>
    <w:rsid w:val="00A528C0"/>
    <w:rsid w:val="00A52902"/>
    <w:rsid w:val="00A5291F"/>
    <w:rsid w:val="00A52980"/>
    <w:rsid w:val="00A52986"/>
    <w:rsid w:val="00A52CE7"/>
    <w:rsid w:val="00A52F3B"/>
    <w:rsid w:val="00A52F5B"/>
    <w:rsid w:val="00A53071"/>
    <w:rsid w:val="00A530FC"/>
    <w:rsid w:val="00A53178"/>
    <w:rsid w:val="00A53276"/>
    <w:rsid w:val="00A53335"/>
    <w:rsid w:val="00A53476"/>
    <w:rsid w:val="00A53615"/>
    <w:rsid w:val="00A539BB"/>
    <w:rsid w:val="00A53D8F"/>
    <w:rsid w:val="00A541BC"/>
    <w:rsid w:val="00A542DC"/>
    <w:rsid w:val="00A54367"/>
    <w:rsid w:val="00A543BE"/>
    <w:rsid w:val="00A5440A"/>
    <w:rsid w:val="00A54606"/>
    <w:rsid w:val="00A5467B"/>
    <w:rsid w:val="00A548B1"/>
    <w:rsid w:val="00A54983"/>
    <w:rsid w:val="00A54A0D"/>
    <w:rsid w:val="00A54EBF"/>
    <w:rsid w:val="00A54F50"/>
    <w:rsid w:val="00A55242"/>
    <w:rsid w:val="00A55278"/>
    <w:rsid w:val="00A55378"/>
    <w:rsid w:val="00A555A6"/>
    <w:rsid w:val="00A5583E"/>
    <w:rsid w:val="00A55922"/>
    <w:rsid w:val="00A55931"/>
    <w:rsid w:val="00A5593C"/>
    <w:rsid w:val="00A55A69"/>
    <w:rsid w:val="00A55B19"/>
    <w:rsid w:val="00A55C31"/>
    <w:rsid w:val="00A55DC2"/>
    <w:rsid w:val="00A5607F"/>
    <w:rsid w:val="00A567B1"/>
    <w:rsid w:val="00A56B2C"/>
    <w:rsid w:val="00A56E73"/>
    <w:rsid w:val="00A56F2E"/>
    <w:rsid w:val="00A5728F"/>
    <w:rsid w:val="00A574E8"/>
    <w:rsid w:val="00A577D4"/>
    <w:rsid w:val="00A578A1"/>
    <w:rsid w:val="00A57954"/>
    <w:rsid w:val="00A57CA2"/>
    <w:rsid w:val="00A57E36"/>
    <w:rsid w:val="00A6013A"/>
    <w:rsid w:val="00A60997"/>
    <w:rsid w:val="00A609ED"/>
    <w:rsid w:val="00A60C23"/>
    <w:rsid w:val="00A60E01"/>
    <w:rsid w:val="00A610C6"/>
    <w:rsid w:val="00A611B6"/>
    <w:rsid w:val="00A61467"/>
    <w:rsid w:val="00A614E0"/>
    <w:rsid w:val="00A6157D"/>
    <w:rsid w:val="00A617EC"/>
    <w:rsid w:val="00A61855"/>
    <w:rsid w:val="00A619C4"/>
    <w:rsid w:val="00A61AEF"/>
    <w:rsid w:val="00A61BFA"/>
    <w:rsid w:val="00A61C09"/>
    <w:rsid w:val="00A61D76"/>
    <w:rsid w:val="00A61E37"/>
    <w:rsid w:val="00A62002"/>
    <w:rsid w:val="00A6206D"/>
    <w:rsid w:val="00A62333"/>
    <w:rsid w:val="00A6241D"/>
    <w:rsid w:val="00A62852"/>
    <w:rsid w:val="00A62915"/>
    <w:rsid w:val="00A6299A"/>
    <w:rsid w:val="00A629FE"/>
    <w:rsid w:val="00A62BE3"/>
    <w:rsid w:val="00A62C8C"/>
    <w:rsid w:val="00A63255"/>
    <w:rsid w:val="00A6338E"/>
    <w:rsid w:val="00A637D0"/>
    <w:rsid w:val="00A63AE5"/>
    <w:rsid w:val="00A6401A"/>
    <w:rsid w:val="00A6413E"/>
    <w:rsid w:val="00A6416D"/>
    <w:rsid w:val="00A64619"/>
    <w:rsid w:val="00A64A15"/>
    <w:rsid w:val="00A64DB6"/>
    <w:rsid w:val="00A64E57"/>
    <w:rsid w:val="00A64EF0"/>
    <w:rsid w:val="00A6500D"/>
    <w:rsid w:val="00A65067"/>
    <w:rsid w:val="00A650FB"/>
    <w:rsid w:val="00A651F2"/>
    <w:rsid w:val="00A65580"/>
    <w:rsid w:val="00A65735"/>
    <w:rsid w:val="00A65800"/>
    <w:rsid w:val="00A658B0"/>
    <w:rsid w:val="00A659C1"/>
    <w:rsid w:val="00A65B35"/>
    <w:rsid w:val="00A65C25"/>
    <w:rsid w:val="00A65D4B"/>
    <w:rsid w:val="00A66079"/>
    <w:rsid w:val="00A6608E"/>
    <w:rsid w:val="00A6616C"/>
    <w:rsid w:val="00A66553"/>
    <w:rsid w:val="00A66854"/>
    <w:rsid w:val="00A6689D"/>
    <w:rsid w:val="00A6689E"/>
    <w:rsid w:val="00A66960"/>
    <w:rsid w:val="00A66AC3"/>
    <w:rsid w:val="00A66B5E"/>
    <w:rsid w:val="00A670BF"/>
    <w:rsid w:val="00A673AC"/>
    <w:rsid w:val="00A67446"/>
    <w:rsid w:val="00A677D5"/>
    <w:rsid w:val="00A67B8D"/>
    <w:rsid w:val="00A701A0"/>
    <w:rsid w:val="00A7027D"/>
    <w:rsid w:val="00A70307"/>
    <w:rsid w:val="00A7081C"/>
    <w:rsid w:val="00A70B2F"/>
    <w:rsid w:val="00A70BB5"/>
    <w:rsid w:val="00A70FEE"/>
    <w:rsid w:val="00A7110C"/>
    <w:rsid w:val="00A7135C"/>
    <w:rsid w:val="00A71731"/>
    <w:rsid w:val="00A71CC3"/>
    <w:rsid w:val="00A71DC7"/>
    <w:rsid w:val="00A71DF8"/>
    <w:rsid w:val="00A7231A"/>
    <w:rsid w:val="00A72404"/>
    <w:rsid w:val="00A724BA"/>
    <w:rsid w:val="00A72514"/>
    <w:rsid w:val="00A725DA"/>
    <w:rsid w:val="00A726B6"/>
    <w:rsid w:val="00A726DB"/>
    <w:rsid w:val="00A72739"/>
    <w:rsid w:val="00A72875"/>
    <w:rsid w:val="00A7289A"/>
    <w:rsid w:val="00A7291E"/>
    <w:rsid w:val="00A72962"/>
    <w:rsid w:val="00A72A01"/>
    <w:rsid w:val="00A72A74"/>
    <w:rsid w:val="00A72CB4"/>
    <w:rsid w:val="00A73006"/>
    <w:rsid w:val="00A733F1"/>
    <w:rsid w:val="00A73903"/>
    <w:rsid w:val="00A73BD2"/>
    <w:rsid w:val="00A73E05"/>
    <w:rsid w:val="00A74162"/>
    <w:rsid w:val="00A743BC"/>
    <w:rsid w:val="00A744BD"/>
    <w:rsid w:val="00A74B2B"/>
    <w:rsid w:val="00A74C91"/>
    <w:rsid w:val="00A74D33"/>
    <w:rsid w:val="00A750DA"/>
    <w:rsid w:val="00A75536"/>
    <w:rsid w:val="00A759CB"/>
    <w:rsid w:val="00A759E9"/>
    <w:rsid w:val="00A75B0E"/>
    <w:rsid w:val="00A75D9E"/>
    <w:rsid w:val="00A760CB"/>
    <w:rsid w:val="00A76228"/>
    <w:rsid w:val="00A76401"/>
    <w:rsid w:val="00A769DF"/>
    <w:rsid w:val="00A76BC4"/>
    <w:rsid w:val="00A76D1F"/>
    <w:rsid w:val="00A76D6B"/>
    <w:rsid w:val="00A76E18"/>
    <w:rsid w:val="00A770A1"/>
    <w:rsid w:val="00A774F3"/>
    <w:rsid w:val="00A7753B"/>
    <w:rsid w:val="00A7756C"/>
    <w:rsid w:val="00A776F7"/>
    <w:rsid w:val="00A77754"/>
    <w:rsid w:val="00A77A42"/>
    <w:rsid w:val="00A77D7E"/>
    <w:rsid w:val="00A77DC6"/>
    <w:rsid w:val="00A77FB1"/>
    <w:rsid w:val="00A80238"/>
    <w:rsid w:val="00A80268"/>
    <w:rsid w:val="00A80362"/>
    <w:rsid w:val="00A807B2"/>
    <w:rsid w:val="00A807EE"/>
    <w:rsid w:val="00A809C0"/>
    <w:rsid w:val="00A80DDE"/>
    <w:rsid w:val="00A80FB7"/>
    <w:rsid w:val="00A8130F"/>
    <w:rsid w:val="00A8140F"/>
    <w:rsid w:val="00A8143F"/>
    <w:rsid w:val="00A814D0"/>
    <w:rsid w:val="00A81603"/>
    <w:rsid w:val="00A816E3"/>
    <w:rsid w:val="00A81707"/>
    <w:rsid w:val="00A81A2C"/>
    <w:rsid w:val="00A81AB9"/>
    <w:rsid w:val="00A82100"/>
    <w:rsid w:val="00A8216F"/>
    <w:rsid w:val="00A8231F"/>
    <w:rsid w:val="00A82330"/>
    <w:rsid w:val="00A82341"/>
    <w:rsid w:val="00A823A6"/>
    <w:rsid w:val="00A823AA"/>
    <w:rsid w:val="00A8246B"/>
    <w:rsid w:val="00A827AE"/>
    <w:rsid w:val="00A82827"/>
    <w:rsid w:val="00A82846"/>
    <w:rsid w:val="00A8288D"/>
    <w:rsid w:val="00A829D8"/>
    <w:rsid w:val="00A82AD3"/>
    <w:rsid w:val="00A82B7B"/>
    <w:rsid w:val="00A82DC4"/>
    <w:rsid w:val="00A82FB4"/>
    <w:rsid w:val="00A830B4"/>
    <w:rsid w:val="00A8323B"/>
    <w:rsid w:val="00A83292"/>
    <w:rsid w:val="00A8342D"/>
    <w:rsid w:val="00A83464"/>
    <w:rsid w:val="00A83505"/>
    <w:rsid w:val="00A836A4"/>
    <w:rsid w:val="00A839B4"/>
    <w:rsid w:val="00A83A28"/>
    <w:rsid w:val="00A83A64"/>
    <w:rsid w:val="00A83A74"/>
    <w:rsid w:val="00A83EED"/>
    <w:rsid w:val="00A83EFE"/>
    <w:rsid w:val="00A84475"/>
    <w:rsid w:val="00A8461B"/>
    <w:rsid w:val="00A84C2D"/>
    <w:rsid w:val="00A84D4C"/>
    <w:rsid w:val="00A850E6"/>
    <w:rsid w:val="00A8547F"/>
    <w:rsid w:val="00A8570D"/>
    <w:rsid w:val="00A85830"/>
    <w:rsid w:val="00A8588E"/>
    <w:rsid w:val="00A858DC"/>
    <w:rsid w:val="00A85919"/>
    <w:rsid w:val="00A859A2"/>
    <w:rsid w:val="00A85A16"/>
    <w:rsid w:val="00A85AFB"/>
    <w:rsid w:val="00A85DDF"/>
    <w:rsid w:val="00A86244"/>
    <w:rsid w:val="00A866C1"/>
    <w:rsid w:val="00A867BB"/>
    <w:rsid w:val="00A86970"/>
    <w:rsid w:val="00A86BBF"/>
    <w:rsid w:val="00A86E0D"/>
    <w:rsid w:val="00A8752B"/>
    <w:rsid w:val="00A879A0"/>
    <w:rsid w:val="00A87BFF"/>
    <w:rsid w:val="00A87C3F"/>
    <w:rsid w:val="00A90290"/>
    <w:rsid w:val="00A90382"/>
    <w:rsid w:val="00A904E5"/>
    <w:rsid w:val="00A906FA"/>
    <w:rsid w:val="00A90738"/>
    <w:rsid w:val="00A90787"/>
    <w:rsid w:val="00A90C96"/>
    <w:rsid w:val="00A90DF4"/>
    <w:rsid w:val="00A9139D"/>
    <w:rsid w:val="00A914C2"/>
    <w:rsid w:val="00A91C2F"/>
    <w:rsid w:val="00A91DE6"/>
    <w:rsid w:val="00A91E67"/>
    <w:rsid w:val="00A91E7C"/>
    <w:rsid w:val="00A91E9B"/>
    <w:rsid w:val="00A9207C"/>
    <w:rsid w:val="00A92239"/>
    <w:rsid w:val="00A922F6"/>
    <w:rsid w:val="00A923C5"/>
    <w:rsid w:val="00A926B7"/>
    <w:rsid w:val="00A92B8E"/>
    <w:rsid w:val="00A92C27"/>
    <w:rsid w:val="00A92C92"/>
    <w:rsid w:val="00A932B9"/>
    <w:rsid w:val="00A93440"/>
    <w:rsid w:val="00A93509"/>
    <w:rsid w:val="00A93527"/>
    <w:rsid w:val="00A9357C"/>
    <w:rsid w:val="00A93586"/>
    <w:rsid w:val="00A935DB"/>
    <w:rsid w:val="00A938BE"/>
    <w:rsid w:val="00A93BDD"/>
    <w:rsid w:val="00A93E78"/>
    <w:rsid w:val="00A93EBA"/>
    <w:rsid w:val="00A93FDA"/>
    <w:rsid w:val="00A9417C"/>
    <w:rsid w:val="00A942E6"/>
    <w:rsid w:val="00A9469F"/>
    <w:rsid w:val="00A94A40"/>
    <w:rsid w:val="00A94A53"/>
    <w:rsid w:val="00A94C60"/>
    <w:rsid w:val="00A94DFC"/>
    <w:rsid w:val="00A950FC"/>
    <w:rsid w:val="00A95105"/>
    <w:rsid w:val="00A9526C"/>
    <w:rsid w:val="00A953A1"/>
    <w:rsid w:val="00A953B9"/>
    <w:rsid w:val="00A9547B"/>
    <w:rsid w:val="00A956E4"/>
    <w:rsid w:val="00A9571C"/>
    <w:rsid w:val="00A959EB"/>
    <w:rsid w:val="00A96015"/>
    <w:rsid w:val="00A96071"/>
    <w:rsid w:val="00A962CB"/>
    <w:rsid w:val="00A9631B"/>
    <w:rsid w:val="00A9699A"/>
    <w:rsid w:val="00A96A78"/>
    <w:rsid w:val="00A96B47"/>
    <w:rsid w:val="00A96D89"/>
    <w:rsid w:val="00A96FBD"/>
    <w:rsid w:val="00A9718A"/>
    <w:rsid w:val="00A976C3"/>
    <w:rsid w:val="00A97C0E"/>
    <w:rsid w:val="00A97DC3"/>
    <w:rsid w:val="00A97F16"/>
    <w:rsid w:val="00AA00D6"/>
    <w:rsid w:val="00AA0146"/>
    <w:rsid w:val="00AA0222"/>
    <w:rsid w:val="00AA049D"/>
    <w:rsid w:val="00AA04D7"/>
    <w:rsid w:val="00AA073C"/>
    <w:rsid w:val="00AA0A81"/>
    <w:rsid w:val="00AA0B1A"/>
    <w:rsid w:val="00AA0D12"/>
    <w:rsid w:val="00AA0DCB"/>
    <w:rsid w:val="00AA1291"/>
    <w:rsid w:val="00AA134F"/>
    <w:rsid w:val="00AA1617"/>
    <w:rsid w:val="00AA179C"/>
    <w:rsid w:val="00AA1824"/>
    <w:rsid w:val="00AA1949"/>
    <w:rsid w:val="00AA1B33"/>
    <w:rsid w:val="00AA1D0A"/>
    <w:rsid w:val="00AA1DA4"/>
    <w:rsid w:val="00AA1F0E"/>
    <w:rsid w:val="00AA208D"/>
    <w:rsid w:val="00AA23E1"/>
    <w:rsid w:val="00AA24E5"/>
    <w:rsid w:val="00AA284C"/>
    <w:rsid w:val="00AA28A7"/>
    <w:rsid w:val="00AA2A0B"/>
    <w:rsid w:val="00AA2A3F"/>
    <w:rsid w:val="00AA2B28"/>
    <w:rsid w:val="00AA2DC4"/>
    <w:rsid w:val="00AA3119"/>
    <w:rsid w:val="00AA34F2"/>
    <w:rsid w:val="00AA3751"/>
    <w:rsid w:val="00AA3791"/>
    <w:rsid w:val="00AA39E3"/>
    <w:rsid w:val="00AA3B01"/>
    <w:rsid w:val="00AA3BC8"/>
    <w:rsid w:val="00AA3E4F"/>
    <w:rsid w:val="00AA3FC9"/>
    <w:rsid w:val="00AA41B5"/>
    <w:rsid w:val="00AA44F1"/>
    <w:rsid w:val="00AA4586"/>
    <w:rsid w:val="00AA4876"/>
    <w:rsid w:val="00AA49C4"/>
    <w:rsid w:val="00AA4F4F"/>
    <w:rsid w:val="00AA50C0"/>
    <w:rsid w:val="00AA53C0"/>
    <w:rsid w:val="00AA53C2"/>
    <w:rsid w:val="00AA553C"/>
    <w:rsid w:val="00AA588A"/>
    <w:rsid w:val="00AA5A36"/>
    <w:rsid w:val="00AA5A97"/>
    <w:rsid w:val="00AA5C3C"/>
    <w:rsid w:val="00AA5E68"/>
    <w:rsid w:val="00AA5E99"/>
    <w:rsid w:val="00AA5FE1"/>
    <w:rsid w:val="00AA626E"/>
    <w:rsid w:val="00AA6282"/>
    <w:rsid w:val="00AA6471"/>
    <w:rsid w:val="00AA64E0"/>
    <w:rsid w:val="00AA654F"/>
    <w:rsid w:val="00AA6550"/>
    <w:rsid w:val="00AA6629"/>
    <w:rsid w:val="00AA66B6"/>
    <w:rsid w:val="00AA6BA5"/>
    <w:rsid w:val="00AA7006"/>
    <w:rsid w:val="00AA73FC"/>
    <w:rsid w:val="00AA7894"/>
    <w:rsid w:val="00AA7A9B"/>
    <w:rsid w:val="00AA7B24"/>
    <w:rsid w:val="00AA7BB3"/>
    <w:rsid w:val="00AA7F37"/>
    <w:rsid w:val="00AB0005"/>
    <w:rsid w:val="00AB0011"/>
    <w:rsid w:val="00AB00EC"/>
    <w:rsid w:val="00AB0245"/>
    <w:rsid w:val="00AB03F2"/>
    <w:rsid w:val="00AB0482"/>
    <w:rsid w:val="00AB09EB"/>
    <w:rsid w:val="00AB09F3"/>
    <w:rsid w:val="00AB0BC1"/>
    <w:rsid w:val="00AB0E02"/>
    <w:rsid w:val="00AB0FA8"/>
    <w:rsid w:val="00AB1199"/>
    <w:rsid w:val="00AB11D5"/>
    <w:rsid w:val="00AB1248"/>
    <w:rsid w:val="00AB1360"/>
    <w:rsid w:val="00AB13AF"/>
    <w:rsid w:val="00AB1457"/>
    <w:rsid w:val="00AB1728"/>
    <w:rsid w:val="00AB174C"/>
    <w:rsid w:val="00AB1A5C"/>
    <w:rsid w:val="00AB1AA8"/>
    <w:rsid w:val="00AB1D0F"/>
    <w:rsid w:val="00AB1D34"/>
    <w:rsid w:val="00AB1E80"/>
    <w:rsid w:val="00AB1E9A"/>
    <w:rsid w:val="00AB1F8F"/>
    <w:rsid w:val="00AB207A"/>
    <w:rsid w:val="00AB23DC"/>
    <w:rsid w:val="00AB26AA"/>
    <w:rsid w:val="00AB26B9"/>
    <w:rsid w:val="00AB274E"/>
    <w:rsid w:val="00AB280E"/>
    <w:rsid w:val="00AB286B"/>
    <w:rsid w:val="00AB28E7"/>
    <w:rsid w:val="00AB2924"/>
    <w:rsid w:val="00AB293C"/>
    <w:rsid w:val="00AB2C23"/>
    <w:rsid w:val="00AB2C71"/>
    <w:rsid w:val="00AB2DB9"/>
    <w:rsid w:val="00AB3106"/>
    <w:rsid w:val="00AB3394"/>
    <w:rsid w:val="00AB38FD"/>
    <w:rsid w:val="00AB3B91"/>
    <w:rsid w:val="00AB3C6A"/>
    <w:rsid w:val="00AB3CEE"/>
    <w:rsid w:val="00AB3D10"/>
    <w:rsid w:val="00AB3F45"/>
    <w:rsid w:val="00AB407C"/>
    <w:rsid w:val="00AB4089"/>
    <w:rsid w:val="00AB4571"/>
    <w:rsid w:val="00AB4761"/>
    <w:rsid w:val="00AB4806"/>
    <w:rsid w:val="00AB49AC"/>
    <w:rsid w:val="00AB4B27"/>
    <w:rsid w:val="00AB4B45"/>
    <w:rsid w:val="00AB4D51"/>
    <w:rsid w:val="00AB4EA1"/>
    <w:rsid w:val="00AB4F91"/>
    <w:rsid w:val="00AB576C"/>
    <w:rsid w:val="00AB5907"/>
    <w:rsid w:val="00AB5974"/>
    <w:rsid w:val="00AB5ADA"/>
    <w:rsid w:val="00AB5BAA"/>
    <w:rsid w:val="00AB5D99"/>
    <w:rsid w:val="00AB5E1C"/>
    <w:rsid w:val="00AB5F81"/>
    <w:rsid w:val="00AB609F"/>
    <w:rsid w:val="00AB60E7"/>
    <w:rsid w:val="00AB6365"/>
    <w:rsid w:val="00AB639C"/>
    <w:rsid w:val="00AB63B3"/>
    <w:rsid w:val="00AB65A3"/>
    <w:rsid w:val="00AB6763"/>
    <w:rsid w:val="00AB6781"/>
    <w:rsid w:val="00AB6AFD"/>
    <w:rsid w:val="00AB6B3E"/>
    <w:rsid w:val="00AB6BD4"/>
    <w:rsid w:val="00AB6C5B"/>
    <w:rsid w:val="00AB6D85"/>
    <w:rsid w:val="00AB6EE3"/>
    <w:rsid w:val="00AB6F77"/>
    <w:rsid w:val="00AB7100"/>
    <w:rsid w:val="00AB71D0"/>
    <w:rsid w:val="00AB73C8"/>
    <w:rsid w:val="00AB7AA7"/>
    <w:rsid w:val="00AB7BDF"/>
    <w:rsid w:val="00AB7C5F"/>
    <w:rsid w:val="00AB7D57"/>
    <w:rsid w:val="00AC0177"/>
    <w:rsid w:val="00AC01EF"/>
    <w:rsid w:val="00AC05BD"/>
    <w:rsid w:val="00AC06E2"/>
    <w:rsid w:val="00AC07EA"/>
    <w:rsid w:val="00AC099A"/>
    <w:rsid w:val="00AC0A07"/>
    <w:rsid w:val="00AC0C0D"/>
    <w:rsid w:val="00AC0C50"/>
    <w:rsid w:val="00AC0E0B"/>
    <w:rsid w:val="00AC0FFA"/>
    <w:rsid w:val="00AC10FF"/>
    <w:rsid w:val="00AC11E1"/>
    <w:rsid w:val="00AC143F"/>
    <w:rsid w:val="00AC14A3"/>
    <w:rsid w:val="00AC191E"/>
    <w:rsid w:val="00AC192A"/>
    <w:rsid w:val="00AC1A3C"/>
    <w:rsid w:val="00AC1BB4"/>
    <w:rsid w:val="00AC1C6D"/>
    <w:rsid w:val="00AC1CE6"/>
    <w:rsid w:val="00AC1E21"/>
    <w:rsid w:val="00AC2010"/>
    <w:rsid w:val="00AC235A"/>
    <w:rsid w:val="00AC23BE"/>
    <w:rsid w:val="00AC2450"/>
    <w:rsid w:val="00AC2722"/>
    <w:rsid w:val="00AC2844"/>
    <w:rsid w:val="00AC2911"/>
    <w:rsid w:val="00AC29F1"/>
    <w:rsid w:val="00AC2B0E"/>
    <w:rsid w:val="00AC2B28"/>
    <w:rsid w:val="00AC2BCD"/>
    <w:rsid w:val="00AC35D8"/>
    <w:rsid w:val="00AC35FF"/>
    <w:rsid w:val="00AC3761"/>
    <w:rsid w:val="00AC3A63"/>
    <w:rsid w:val="00AC3C44"/>
    <w:rsid w:val="00AC3C99"/>
    <w:rsid w:val="00AC40D7"/>
    <w:rsid w:val="00AC411F"/>
    <w:rsid w:val="00AC4344"/>
    <w:rsid w:val="00AC4537"/>
    <w:rsid w:val="00AC471C"/>
    <w:rsid w:val="00AC47F8"/>
    <w:rsid w:val="00AC492B"/>
    <w:rsid w:val="00AC4BBB"/>
    <w:rsid w:val="00AC52E0"/>
    <w:rsid w:val="00AC558F"/>
    <w:rsid w:val="00AC563A"/>
    <w:rsid w:val="00AC570E"/>
    <w:rsid w:val="00AC5761"/>
    <w:rsid w:val="00AC58E2"/>
    <w:rsid w:val="00AC5AD4"/>
    <w:rsid w:val="00AC5ADF"/>
    <w:rsid w:val="00AC5E03"/>
    <w:rsid w:val="00AC5F78"/>
    <w:rsid w:val="00AC6276"/>
    <w:rsid w:val="00AC6365"/>
    <w:rsid w:val="00AC6726"/>
    <w:rsid w:val="00AC6A43"/>
    <w:rsid w:val="00AC6C35"/>
    <w:rsid w:val="00AC6CEC"/>
    <w:rsid w:val="00AC7131"/>
    <w:rsid w:val="00AC71C8"/>
    <w:rsid w:val="00AC724B"/>
    <w:rsid w:val="00AC7EDE"/>
    <w:rsid w:val="00AC7FCE"/>
    <w:rsid w:val="00AD08FD"/>
    <w:rsid w:val="00AD0A23"/>
    <w:rsid w:val="00AD0B75"/>
    <w:rsid w:val="00AD0BC9"/>
    <w:rsid w:val="00AD0EEC"/>
    <w:rsid w:val="00AD1390"/>
    <w:rsid w:val="00AD1623"/>
    <w:rsid w:val="00AD17E1"/>
    <w:rsid w:val="00AD182F"/>
    <w:rsid w:val="00AD187C"/>
    <w:rsid w:val="00AD18B9"/>
    <w:rsid w:val="00AD1A07"/>
    <w:rsid w:val="00AD1A85"/>
    <w:rsid w:val="00AD1B1E"/>
    <w:rsid w:val="00AD2126"/>
    <w:rsid w:val="00AD2190"/>
    <w:rsid w:val="00AD22F3"/>
    <w:rsid w:val="00AD23AC"/>
    <w:rsid w:val="00AD2A94"/>
    <w:rsid w:val="00AD2AAD"/>
    <w:rsid w:val="00AD2B3B"/>
    <w:rsid w:val="00AD2C2D"/>
    <w:rsid w:val="00AD3042"/>
    <w:rsid w:val="00AD3088"/>
    <w:rsid w:val="00AD33B7"/>
    <w:rsid w:val="00AD367B"/>
    <w:rsid w:val="00AD377C"/>
    <w:rsid w:val="00AD37DB"/>
    <w:rsid w:val="00AD3D9C"/>
    <w:rsid w:val="00AD4139"/>
    <w:rsid w:val="00AD41A4"/>
    <w:rsid w:val="00AD41F0"/>
    <w:rsid w:val="00AD438E"/>
    <w:rsid w:val="00AD43B6"/>
    <w:rsid w:val="00AD43CD"/>
    <w:rsid w:val="00AD44D9"/>
    <w:rsid w:val="00AD4894"/>
    <w:rsid w:val="00AD4B68"/>
    <w:rsid w:val="00AD4BA8"/>
    <w:rsid w:val="00AD4D80"/>
    <w:rsid w:val="00AD5197"/>
    <w:rsid w:val="00AD535F"/>
    <w:rsid w:val="00AD53A7"/>
    <w:rsid w:val="00AD5415"/>
    <w:rsid w:val="00AD585F"/>
    <w:rsid w:val="00AD5CD3"/>
    <w:rsid w:val="00AD5D74"/>
    <w:rsid w:val="00AD5FAF"/>
    <w:rsid w:val="00AD610D"/>
    <w:rsid w:val="00AD64F3"/>
    <w:rsid w:val="00AD66AF"/>
    <w:rsid w:val="00AD6A65"/>
    <w:rsid w:val="00AD6DE7"/>
    <w:rsid w:val="00AD6ECB"/>
    <w:rsid w:val="00AD701F"/>
    <w:rsid w:val="00AD71BB"/>
    <w:rsid w:val="00AD7413"/>
    <w:rsid w:val="00AD783E"/>
    <w:rsid w:val="00AD78C9"/>
    <w:rsid w:val="00AD7DE4"/>
    <w:rsid w:val="00AD7E38"/>
    <w:rsid w:val="00AD7F08"/>
    <w:rsid w:val="00AD7F16"/>
    <w:rsid w:val="00AE006A"/>
    <w:rsid w:val="00AE02F4"/>
    <w:rsid w:val="00AE0384"/>
    <w:rsid w:val="00AE03F6"/>
    <w:rsid w:val="00AE0410"/>
    <w:rsid w:val="00AE0841"/>
    <w:rsid w:val="00AE08D8"/>
    <w:rsid w:val="00AE0A3D"/>
    <w:rsid w:val="00AE0B4F"/>
    <w:rsid w:val="00AE0BCC"/>
    <w:rsid w:val="00AE0BED"/>
    <w:rsid w:val="00AE0CBC"/>
    <w:rsid w:val="00AE0FB1"/>
    <w:rsid w:val="00AE1041"/>
    <w:rsid w:val="00AE1100"/>
    <w:rsid w:val="00AE1136"/>
    <w:rsid w:val="00AE1486"/>
    <w:rsid w:val="00AE14CA"/>
    <w:rsid w:val="00AE1701"/>
    <w:rsid w:val="00AE17D8"/>
    <w:rsid w:val="00AE18A1"/>
    <w:rsid w:val="00AE1A86"/>
    <w:rsid w:val="00AE1B63"/>
    <w:rsid w:val="00AE1DEC"/>
    <w:rsid w:val="00AE250A"/>
    <w:rsid w:val="00AE2590"/>
    <w:rsid w:val="00AE25CB"/>
    <w:rsid w:val="00AE2766"/>
    <w:rsid w:val="00AE284D"/>
    <w:rsid w:val="00AE287E"/>
    <w:rsid w:val="00AE2883"/>
    <w:rsid w:val="00AE2884"/>
    <w:rsid w:val="00AE29BB"/>
    <w:rsid w:val="00AE2B46"/>
    <w:rsid w:val="00AE2C86"/>
    <w:rsid w:val="00AE2D83"/>
    <w:rsid w:val="00AE2FA7"/>
    <w:rsid w:val="00AE3050"/>
    <w:rsid w:val="00AE3437"/>
    <w:rsid w:val="00AE396A"/>
    <w:rsid w:val="00AE3BDE"/>
    <w:rsid w:val="00AE3D7D"/>
    <w:rsid w:val="00AE3E12"/>
    <w:rsid w:val="00AE3F3E"/>
    <w:rsid w:val="00AE3F7E"/>
    <w:rsid w:val="00AE409B"/>
    <w:rsid w:val="00AE4149"/>
    <w:rsid w:val="00AE4222"/>
    <w:rsid w:val="00AE4238"/>
    <w:rsid w:val="00AE4246"/>
    <w:rsid w:val="00AE42A1"/>
    <w:rsid w:val="00AE42E8"/>
    <w:rsid w:val="00AE4628"/>
    <w:rsid w:val="00AE47CA"/>
    <w:rsid w:val="00AE481F"/>
    <w:rsid w:val="00AE48C0"/>
    <w:rsid w:val="00AE4DE0"/>
    <w:rsid w:val="00AE4E37"/>
    <w:rsid w:val="00AE5004"/>
    <w:rsid w:val="00AE5132"/>
    <w:rsid w:val="00AE54F5"/>
    <w:rsid w:val="00AE5592"/>
    <w:rsid w:val="00AE56A1"/>
    <w:rsid w:val="00AE591E"/>
    <w:rsid w:val="00AE5A49"/>
    <w:rsid w:val="00AE5D48"/>
    <w:rsid w:val="00AE6010"/>
    <w:rsid w:val="00AE61ED"/>
    <w:rsid w:val="00AE62CE"/>
    <w:rsid w:val="00AE67D6"/>
    <w:rsid w:val="00AE6807"/>
    <w:rsid w:val="00AE694D"/>
    <w:rsid w:val="00AE6C78"/>
    <w:rsid w:val="00AE6CC1"/>
    <w:rsid w:val="00AE6EDB"/>
    <w:rsid w:val="00AE7075"/>
    <w:rsid w:val="00AE7120"/>
    <w:rsid w:val="00AE7175"/>
    <w:rsid w:val="00AE77AE"/>
    <w:rsid w:val="00AE783E"/>
    <w:rsid w:val="00AE7889"/>
    <w:rsid w:val="00AE792D"/>
    <w:rsid w:val="00AE7A32"/>
    <w:rsid w:val="00AE7BC5"/>
    <w:rsid w:val="00AE7F1D"/>
    <w:rsid w:val="00AF006F"/>
    <w:rsid w:val="00AF01B3"/>
    <w:rsid w:val="00AF0582"/>
    <w:rsid w:val="00AF07D5"/>
    <w:rsid w:val="00AF08AB"/>
    <w:rsid w:val="00AF0B3C"/>
    <w:rsid w:val="00AF0C32"/>
    <w:rsid w:val="00AF0C9F"/>
    <w:rsid w:val="00AF0DF9"/>
    <w:rsid w:val="00AF1028"/>
    <w:rsid w:val="00AF102D"/>
    <w:rsid w:val="00AF1228"/>
    <w:rsid w:val="00AF14A1"/>
    <w:rsid w:val="00AF191D"/>
    <w:rsid w:val="00AF1956"/>
    <w:rsid w:val="00AF19A1"/>
    <w:rsid w:val="00AF201A"/>
    <w:rsid w:val="00AF21E7"/>
    <w:rsid w:val="00AF255D"/>
    <w:rsid w:val="00AF2572"/>
    <w:rsid w:val="00AF2664"/>
    <w:rsid w:val="00AF2715"/>
    <w:rsid w:val="00AF2EBD"/>
    <w:rsid w:val="00AF2FD4"/>
    <w:rsid w:val="00AF3422"/>
    <w:rsid w:val="00AF3450"/>
    <w:rsid w:val="00AF3C2B"/>
    <w:rsid w:val="00AF3C54"/>
    <w:rsid w:val="00AF4058"/>
    <w:rsid w:val="00AF4158"/>
    <w:rsid w:val="00AF431F"/>
    <w:rsid w:val="00AF46E3"/>
    <w:rsid w:val="00AF46E5"/>
    <w:rsid w:val="00AF4CB4"/>
    <w:rsid w:val="00AF4ED3"/>
    <w:rsid w:val="00AF4F62"/>
    <w:rsid w:val="00AF5347"/>
    <w:rsid w:val="00AF5445"/>
    <w:rsid w:val="00AF5483"/>
    <w:rsid w:val="00AF5E7D"/>
    <w:rsid w:val="00AF5F3E"/>
    <w:rsid w:val="00AF613E"/>
    <w:rsid w:val="00AF6201"/>
    <w:rsid w:val="00AF6357"/>
    <w:rsid w:val="00AF6514"/>
    <w:rsid w:val="00AF672E"/>
    <w:rsid w:val="00AF67A3"/>
    <w:rsid w:val="00AF690B"/>
    <w:rsid w:val="00AF695E"/>
    <w:rsid w:val="00AF6C92"/>
    <w:rsid w:val="00AF703E"/>
    <w:rsid w:val="00AF7127"/>
    <w:rsid w:val="00AF78F9"/>
    <w:rsid w:val="00AF7954"/>
    <w:rsid w:val="00AF7996"/>
    <w:rsid w:val="00AF7B05"/>
    <w:rsid w:val="00AF7D0D"/>
    <w:rsid w:val="00AF7DE7"/>
    <w:rsid w:val="00B0000F"/>
    <w:rsid w:val="00B00376"/>
    <w:rsid w:val="00B00543"/>
    <w:rsid w:val="00B006AB"/>
    <w:rsid w:val="00B00B3F"/>
    <w:rsid w:val="00B00BE0"/>
    <w:rsid w:val="00B00C6B"/>
    <w:rsid w:val="00B010A6"/>
    <w:rsid w:val="00B0128E"/>
    <w:rsid w:val="00B015F5"/>
    <w:rsid w:val="00B017B8"/>
    <w:rsid w:val="00B01B3D"/>
    <w:rsid w:val="00B01B68"/>
    <w:rsid w:val="00B01B6A"/>
    <w:rsid w:val="00B01C90"/>
    <w:rsid w:val="00B02241"/>
    <w:rsid w:val="00B0248F"/>
    <w:rsid w:val="00B026C1"/>
    <w:rsid w:val="00B02771"/>
    <w:rsid w:val="00B02974"/>
    <w:rsid w:val="00B02BEB"/>
    <w:rsid w:val="00B02F1D"/>
    <w:rsid w:val="00B02FDF"/>
    <w:rsid w:val="00B03256"/>
    <w:rsid w:val="00B03372"/>
    <w:rsid w:val="00B0343A"/>
    <w:rsid w:val="00B03779"/>
    <w:rsid w:val="00B0395D"/>
    <w:rsid w:val="00B03C88"/>
    <w:rsid w:val="00B04031"/>
    <w:rsid w:val="00B040F8"/>
    <w:rsid w:val="00B044B2"/>
    <w:rsid w:val="00B04704"/>
    <w:rsid w:val="00B04A3F"/>
    <w:rsid w:val="00B04D8A"/>
    <w:rsid w:val="00B04DA9"/>
    <w:rsid w:val="00B04E13"/>
    <w:rsid w:val="00B04EB5"/>
    <w:rsid w:val="00B04F2C"/>
    <w:rsid w:val="00B050B7"/>
    <w:rsid w:val="00B051AC"/>
    <w:rsid w:val="00B05313"/>
    <w:rsid w:val="00B05417"/>
    <w:rsid w:val="00B054B7"/>
    <w:rsid w:val="00B05B8E"/>
    <w:rsid w:val="00B05BAE"/>
    <w:rsid w:val="00B05E5E"/>
    <w:rsid w:val="00B06066"/>
    <w:rsid w:val="00B0607B"/>
    <w:rsid w:val="00B061EB"/>
    <w:rsid w:val="00B066A0"/>
    <w:rsid w:val="00B069E9"/>
    <w:rsid w:val="00B06C8F"/>
    <w:rsid w:val="00B06E54"/>
    <w:rsid w:val="00B070B4"/>
    <w:rsid w:val="00B07290"/>
    <w:rsid w:val="00B07299"/>
    <w:rsid w:val="00B07303"/>
    <w:rsid w:val="00B07678"/>
    <w:rsid w:val="00B078B6"/>
    <w:rsid w:val="00B07C04"/>
    <w:rsid w:val="00B07C07"/>
    <w:rsid w:val="00B07ECF"/>
    <w:rsid w:val="00B1012B"/>
    <w:rsid w:val="00B10428"/>
    <w:rsid w:val="00B10776"/>
    <w:rsid w:val="00B10AA4"/>
    <w:rsid w:val="00B10C27"/>
    <w:rsid w:val="00B10D06"/>
    <w:rsid w:val="00B10D4A"/>
    <w:rsid w:val="00B110A7"/>
    <w:rsid w:val="00B1121E"/>
    <w:rsid w:val="00B1124F"/>
    <w:rsid w:val="00B112AC"/>
    <w:rsid w:val="00B1151E"/>
    <w:rsid w:val="00B118E5"/>
    <w:rsid w:val="00B11995"/>
    <w:rsid w:val="00B11E87"/>
    <w:rsid w:val="00B120E3"/>
    <w:rsid w:val="00B121DE"/>
    <w:rsid w:val="00B123C5"/>
    <w:rsid w:val="00B124DB"/>
    <w:rsid w:val="00B1264A"/>
    <w:rsid w:val="00B1291E"/>
    <w:rsid w:val="00B12960"/>
    <w:rsid w:val="00B12A92"/>
    <w:rsid w:val="00B12BF4"/>
    <w:rsid w:val="00B12D48"/>
    <w:rsid w:val="00B1314F"/>
    <w:rsid w:val="00B13159"/>
    <w:rsid w:val="00B13517"/>
    <w:rsid w:val="00B135AD"/>
    <w:rsid w:val="00B13708"/>
    <w:rsid w:val="00B137ED"/>
    <w:rsid w:val="00B13DA0"/>
    <w:rsid w:val="00B13ED9"/>
    <w:rsid w:val="00B142E7"/>
    <w:rsid w:val="00B14392"/>
    <w:rsid w:val="00B14535"/>
    <w:rsid w:val="00B1484C"/>
    <w:rsid w:val="00B1495F"/>
    <w:rsid w:val="00B14BF3"/>
    <w:rsid w:val="00B14EAC"/>
    <w:rsid w:val="00B14F8A"/>
    <w:rsid w:val="00B150B8"/>
    <w:rsid w:val="00B152C7"/>
    <w:rsid w:val="00B152F7"/>
    <w:rsid w:val="00B157DA"/>
    <w:rsid w:val="00B15F36"/>
    <w:rsid w:val="00B15F7E"/>
    <w:rsid w:val="00B160A3"/>
    <w:rsid w:val="00B16118"/>
    <w:rsid w:val="00B1612E"/>
    <w:rsid w:val="00B161E9"/>
    <w:rsid w:val="00B1628E"/>
    <w:rsid w:val="00B162AE"/>
    <w:rsid w:val="00B162C1"/>
    <w:rsid w:val="00B16326"/>
    <w:rsid w:val="00B163E6"/>
    <w:rsid w:val="00B16476"/>
    <w:rsid w:val="00B166B0"/>
    <w:rsid w:val="00B1685B"/>
    <w:rsid w:val="00B169B4"/>
    <w:rsid w:val="00B16A1E"/>
    <w:rsid w:val="00B16CFD"/>
    <w:rsid w:val="00B17235"/>
    <w:rsid w:val="00B17409"/>
    <w:rsid w:val="00B174C5"/>
    <w:rsid w:val="00B174FB"/>
    <w:rsid w:val="00B17602"/>
    <w:rsid w:val="00B176C2"/>
    <w:rsid w:val="00B178D0"/>
    <w:rsid w:val="00B17C7A"/>
    <w:rsid w:val="00B17CAE"/>
    <w:rsid w:val="00B17D6C"/>
    <w:rsid w:val="00B201D9"/>
    <w:rsid w:val="00B20477"/>
    <w:rsid w:val="00B205A3"/>
    <w:rsid w:val="00B205FD"/>
    <w:rsid w:val="00B20808"/>
    <w:rsid w:val="00B20870"/>
    <w:rsid w:val="00B20926"/>
    <w:rsid w:val="00B20A1B"/>
    <w:rsid w:val="00B20B00"/>
    <w:rsid w:val="00B20B6E"/>
    <w:rsid w:val="00B20C89"/>
    <w:rsid w:val="00B20E5B"/>
    <w:rsid w:val="00B20EC6"/>
    <w:rsid w:val="00B21436"/>
    <w:rsid w:val="00B21438"/>
    <w:rsid w:val="00B21806"/>
    <w:rsid w:val="00B21860"/>
    <w:rsid w:val="00B219D0"/>
    <w:rsid w:val="00B21EF7"/>
    <w:rsid w:val="00B21FC3"/>
    <w:rsid w:val="00B21FDD"/>
    <w:rsid w:val="00B22186"/>
    <w:rsid w:val="00B2243A"/>
    <w:rsid w:val="00B22512"/>
    <w:rsid w:val="00B22614"/>
    <w:rsid w:val="00B22623"/>
    <w:rsid w:val="00B226C2"/>
    <w:rsid w:val="00B226D9"/>
    <w:rsid w:val="00B22B83"/>
    <w:rsid w:val="00B22DE6"/>
    <w:rsid w:val="00B22EC5"/>
    <w:rsid w:val="00B2309B"/>
    <w:rsid w:val="00B230EE"/>
    <w:rsid w:val="00B2319B"/>
    <w:rsid w:val="00B23630"/>
    <w:rsid w:val="00B23AA7"/>
    <w:rsid w:val="00B23B57"/>
    <w:rsid w:val="00B23C2A"/>
    <w:rsid w:val="00B23D10"/>
    <w:rsid w:val="00B23ECD"/>
    <w:rsid w:val="00B2402D"/>
    <w:rsid w:val="00B241CC"/>
    <w:rsid w:val="00B24263"/>
    <w:rsid w:val="00B243B5"/>
    <w:rsid w:val="00B248CE"/>
    <w:rsid w:val="00B24AA3"/>
    <w:rsid w:val="00B24ADC"/>
    <w:rsid w:val="00B24C4C"/>
    <w:rsid w:val="00B24D24"/>
    <w:rsid w:val="00B24D40"/>
    <w:rsid w:val="00B24F13"/>
    <w:rsid w:val="00B25096"/>
    <w:rsid w:val="00B2528D"/>
    <w:rsid w:val="00B25423"/>
    <w:rsid w:val="00B254A0"/>
    <w:rsid w:val="00B25582"/>
    <w:rsid w:val="00B25678"/>
    <w:rsid w:val="00B257EE"/>
    <w:rsid w:val="00B2588D"/>
    <w:rsid w:val="00B2593F"/>
    <w:rsid w:val="00B25AFF"/>
    <w:rsid w:val="00B25BB2"/>
    <w:rsid w:val="00B25DC1"/>
    <w:rsid w:val="00B25DF5"/>
    <w:rsid w:val="00B261C1"/>
    <w:rsid w:val="00B265A9"/>
    <w:rsid w:val="00B26776"/>
    <w:rsid w:val="00B267DD"/>
    <w:rsid w:val="00B26BEE"/>
    <w:rsid w:val="00B26C27"/>
    <w:rsid w:val="00B26D02"/>
    <w:rsid w:val="00B26F37"/>
    <w:rsid w:val="00B274B2"/>
    <w:rsid w:val="00B2777D"/>
    <w:rsid w:val="00B27AC7"/>
    <w:rsid w:val="00B27AC9"/>
    <w:rsid w:val="00B30190"/>
    <w:rsid w:val="00B3019F"/>
    <w:rsid w:val="00B30272"/>
    <w:rsid w:val="00B30471"/>
    <w:rsid w:val="00B304F4"/>
    <w:rsid w:val="00B3079E"/>
    <w:rsid w:val="00B30847"/>
    <w:rsid w:val="00B30868"/>
    <w:rsid w:val="00B30AAA"/>
    <w:rsid w:val="00B30DE8"/>
    <w:rsid w:val="00B30F50"/>
    <w:rsid w:val="00B31043"/>
    <w:rsid w:val="00B31364"/>
    <w:rsid w:val="00B3169D"/>
    <w:rsid w:val="00B3189A"/>
    <w:rsid w:val="00B318A3"/>
    <w:rsid w:val="00B31A36"/>
    <w:rsid w:val="00B31FB8"/>
    <w:rsid w:val="00B32153"/>
    <w:rsid w:val="00B32293"/>
    <w:rsid w:val="00B32320"/>
    <w:rsid w:val="00B323FE"/>
    <w:rsid w:val="00B324F7"/>
    <w:rsid w:val="00B327E1"/>
    <w:rsid w:val="00B32FF1"/>
    <w:rsid w:val="00B3301B"/>
    <w:rsid w:val="00B330DB"/>
    <w:rsid w:val="00B33398"/>
    <w:rsid w:val="00B3343A"/>
    <w:rsid w:val="00B334AB"/>
    <w:rsid w:val="00B33812"/>
    <w:rsid w:val="00B3390D"/>
    <w:rsid w:val="00B33A73"/>
    <w:rsid w:val="00B33D36"/>
    <w:rsid w:val="00B33D82"/>
    <w:rsid w:val="00B33E22"/>
    <w:rsid w:val="00B340E1"/>
    <w:rsid w:val="00B3460F"/>
    <w:rsid w:val="00B34986"/>
    <w:rsid w:val="00B34AFC"/>
    <w:rsid w:val="00B34C4F"/>
    <w:rsid w:val="00B34D65"/>
    <w:rsid w:val="00B34E62"/>
    <w:rsid w:val="00B34F8A"/>
    <w:rsid w:val="00B35334"/>
    <w:rsid w:val="00B35341"/>
    <w:rsid w:val="00B35587"/>
    <w:rsid w:val="00B3563A"/>
    <w:rsid w:val="00B35716"/>
    <w:rsid w:val="00B359DC"/>
    <w:rsid w:val="00B35A70"/>
    <w:rsid w:val="00B35A85"/>
    <w:rsid w:val="00B365BA"/>
    <w:rsid w:val="00B365DE"/>
    <w:rsid w:val="00B367B7"/>
    <w:rsid w:val="00B367CD"/>
    <w:rsid w:val="00B36906"/>
    <w:rsid w:val="00B369AE"/>
    <w:rsid w:val="00B36A10"/>
    <w:rsid w:val="00B36DEC"/>
    <w:rsid w:val="00B36F9F"/>
    <w:rsid w:val="00B370F1"/>
    <w:rsid w:val="00B37757"/>
    <w:rsid w:val="00B3784E"/>
    <w:rsid w:val="00B37A82"/>
    <w:rsid w:val="00B37AE2"/>
    <w:rsid w:val="00B40177"/>
    <w:rsid w:val="00B40365"/>
    <w:rsid w:val="00B40440"/>
    <w:rsid w:val="00B405CF"/>
    <w:rsid w:val="00B406E3"/>
    <w:rsid w:val="00B407DA"/>
    <w:rsid w:val="00B40886"/>
    <w:rsid w:val="00B409EE"/>
    <w:rsid w:val="00B40B5B"/>
    <w:rsid w:val="00B40F52"/>
    <w:rsid w:val="00B40F70"/>
    <w:rsid w:val="00B40FBB"/>
    <w:rsid w:val="00B41379"/>
    <w:rsid w:val="00B4159D"/>
    <w:rsid w:val="00B415E2"/>
    <w:rsid w:val="00B4167B"/>
    <w:rsid w:val="00B416C5"/>
    <w:rsid w:val="00B41784"/>
    <w:rsid w:val="00B4191F"/>
    <w:rsid w:val="00B419E6"/>
    <w:rsid w:val="00B41CC6"/>
    <w:rsid w:val="00B41D85"/>
    <w:rsid w:val="00B41EBE"/>
    <w:rsid w:val="00B4252C"/>
    <w:rsid w:val="00B4260E"/>
    <w:rsid w:val="00B4287F"/>
    <w:rsid w:val="00B428B9"/>
    <w:rsid w:val="00B42E86"/>
    <w:rsid w:val="00B43034"/>
    <w:rsid w:val="00B432B2"/>
    <w:rsid w:val="00B43463"/>
    <w:rsid w:val="00B43611"/>
    <w:rsid w:val="00B43648"/>
    <w:rsid w:val="00B4376E"/>
    <w:rsid w:val="00B4380A"/>
    <w:rsid w:val="00B438BA"/>
    <w:rsid w:val="00B4394E"/>
    <w:rsid w:val="00B43C4D"/>
    <w:rsid w:val="00B43D2E"/>
    <w:rsid w:val="00B43F85"/>
    <w:rsid w:val="00B44226"/>
    <w:rsid w:val="00B4437C"/>
    <w:rsid w:val="00B445B6"/>
    <w:rsid w:val="00B44643"/>
    <w:rsid w:val="00B44A94"/>
    <w:rsid w:val="00B44E7C"/>
    <w:rsid w:val="00B45305"/>
    <w:rsid w:val="00B455E5"/>
    <w:rsid w:val="00B455F6"/>
    <w:rsid w:val="00B4596A"/>
    <w:rsid w:val="00B459ED"/>
    <w:rsid w:val="00B45BFC"/>
    <w:rsid w:val="00B45D82"/>
    <w:rsid w:val="00B45E0B"/>
    <w:rsid w:val="00B46208"/>
    <w:rsid w:val="00B463CB"/>
    <w:rsid w:val="00B46571"/>
    <w:rsid w:val="00B46584"/>
    <w:rsid w:val="00B46791"/>
    <w:rsid w:val="00B46BD6"/>
    <w:rsid w:val="00B46DAA"/>
    <w:rsid w:val="00B470AC"/>
    <w:rsid w:val="00B47621"/>
    <w:rsid w:val="00B47736"/>
    <w:rsid w:val="00B479BF"/>
    <w:rsid w:val="00B47AED"/>
    <w:rsid w:val="00B47C00"/>
    <w:rsid w:val="00B47CE1"/>
    <w:rsid w:val="00B47D14"/>
    <w:rsid w:val="00B5011A"/>
    <w:rsid w:val="00B50441"/>
    <w:rsid w:val="00B50577"/>
    <w:rsid w:val="00B5059C"/>
    <w:rsid w:val="00B50687"/>
    <w:rsid w:val="00B508D8"/>
    <w:rsid w:val="00B50943"/>
    <w:rsid w:val="00B509E4"/>
    <w:rsid w:val="00B50C4F"/>
    <w:rsid w:val="00B50D63"/>
    <w:rsid w:val="00B50E2D"/>
    <w:rsid w:val="00B50E8B"/>
    <w:rsid w:val="00B50F41"/>
    <w:rsid w:val="00B50FC7"/>
    <w:rsid w:val="00B51427"/>
    <w:rsid w:val="00B5149E"/>
    <w:rsid w:val="00B515F4"/>
    <w:rsid w:val="00B51741"/>
    <w:rsid w:val="00B517B7"/>
    <w:rsid w:val="00B518A5"/>
    <w:rsid w:val="00B518F1"/>
    <w:rsid w:val="00B51A96"/>
    <w:rsid w:val="00B51E8B"/>
    <w:rsid w:val="00B5218B"/>
    <w:rsid w:val="00B521F6"/>
    <w:rsid w:val="00B525B0"/>
    <w:rsid w:val="00B52757"/>
    <w:rsid w:val="00B52878"/>
    <w:rsid w:val="00B52903"/>
    <w:rsid w:val="00B52DEE"/>
    <w:rsid w:val="00B53473"/>
    <w:rsid w:val="00B5349B"/>
    <w:rsid w:val="00B53629"/>
    <w:rsid w:val="00B53BD5"/>
    <w:rsid w:val="00B53BE4"/>
    <w:rsid w:val="00B53E2A"/>
    <w:rsid w:val="00B53ECF"/>
    <w:rsid w:val="00B541A8"/>
    <w:rsid w:val="00B541D2"/>
    <w:rsid w:val="00B543CC"/>
    <w:rsid w:val="00B544DE"/>
    <w:rsid w:val="00B544F1"/>
    <w:rsid w:val="00B5460D"/>
    <w:rsid w:val="00B54641"/>
    <w:rsid w:val="00B5491E"/>
    <w:rsid w:val="00B54AE1"/>
    <w:rsid w:val="00B54FDA"/>
    <w:rsid w:val="00B555C8"/>
    <w:rsid w:val="00B555DB"/>
    <w:rsid w:val="00B556FB"/>
    <w:rsid w:val="00B557F8"/>
    <w:rsid w:val="00B55B4D"/>
    <w:rsid w:val="00B55B50"/>
    <w:rsid w:val="00B55BB1"/>
    <w:rsid w:val="00B55C9E"/>
    <w:rsid w:val="00B55CFB"/>
    <w:rsid w:val="00B55DE0"/>
    <w:rsid w:val="00B55F9E"/>
    <w:rsid w:val="00B55FC4"/>
    <w:rsid w:val="00B56077"/>
    <w:rsid w:val="00B56200"/>
    <w:rsid w:val="00B562B2"/>
    <w:rsid w:val="00B56400"/>
    <w:rsid w:val="00B56598"/>
    <w:rsid w:val="00B566D4"/>
    <w:rsid w:val="00B566EB"/>
    <w:rsid w:val="00B56720"/>
    <w:rsid w:val="00B56857"/>
    <w:rsid w:val="00B56CE3"/>
    <w:rsid w:val="00B56DEA"/>
    <w:rsid w:val="00B56F43"/>
    <w:rsid w:val="00B5728C"/>
    <w:rsid w:val="00B57358"/>
    <w:rsid w:val="00B57CAB"/>
    <w:rsid w:val="00B60378"/>
    <w:rsid w:val="00B604A9"/>
    <w:rsid w:val="00B60773"/>
    <w:rsid w:val="00B60DB5"/>
    <w:rsid w:val="00B61317"/>
    <w:rsid w:val="00B61378"/>
    <w:rsid w:val="00B6179D"/>
    <w:rsid w:val="00B61A12"/>
    <w:rsid w:val="00B61C53"/>
    <w:rsid w:val="00B61D74"/>
    <w:rsid w:val="00B61D7F"/>
    <w:rsid w:val="00B61ED1"/>
    <w:rsid w:val="00B61F99"/>
    <w:rsid w:val="00B62246"/>
    <w:rsid w:val="00B6236A"/>
    <w:rsid w:val="00B62927"/>
    <w:rsid w:val="00B62D72"/>
    <w:rsid w:val="00B62E5A"/>
    <w:rsid w:val="00B62F58"/>
    <w:rsid w:val="00B63079"/>
    <w:rsid w:val="00B6309E"/>
    <w:rsid w:val="00B631E2"/>
    <w:rsid w:val="00B632A9"/>
    <w:rsid w:val="00B632CF"/>
    <w:rsid w:val="00B635BF"/>
    <w:rsid w:val="00B63727"/>
    <w:rsid w:val="00B638CC"/>
    <w:rsid w:val="00B638E0"/>
    <w:rsid w:val="00B63ADA"/>
    <w:rsid w:val="00B63B9A"/>
    <w:rsid w:val="00B63CEE"/>
    <w:rsid w:val="00B63E4C"/>
    <w:rsid w:val="00B63FB8"/>
    <w:rsid w:val="00B64011"/>
    <w:rsid w:val="00B64142"/>
    <w:rsid w:val="00B64170"/>
    <w:rsid w:val="00B6421F"/>
    <w:rsid w:val="00B6448B"/>
    <w:rsid w:val="00B644B1"/>
    <w:rsid w:val="00B64515"/>
    <w:rsid w:val="00B64704"/>
    <w:rsid w:val="00B648AF"/>
    <w:rsid w:val="00B64923"/>
    <w:rsid w:val="00B64B2C"/>
    <w:rsid w:val="00B64B88"/>
    <w:rsid w:val="00B64C3F"/>
    <w:rsid w:val="00B64CE4"/>
    <w:rsid w:val="00B64D17"/>
    <w:rsid w:val="00B64FFE"/>
    <w:rsid w:val="00B65074"/>
    <w:rsid w:val="00B650C2"/>
    <w:rsid w:val="00B651A3"/>
    <w:rsid w:val="00B65B1C"/>
    <w:rsid w:val="00B65EC4"/>
    <w:rsid w:val="00B66040"/>
    <w:rsid w:val="00B66136"/>
    <w:rsid w:val="00B663A1"/>
    <w:rsid w:val="00B666A2"/>
    <w:rsid w:val="00B66750"/>
    <w:rsid w:val="00B66768"/>
    <w:rsid w:val="00B6678D"/>
    <w:rsid w:val="00B66825"/>
    <w:rsid w:val="00B66922"/>
    <w:rsid w:val="00B66AA1"/>
    <w:rsid w:val="00B66DF8"/>
    <w:rsid w:val="00B66E21"/>
    <w:rsid w:val="00B67127"/>
    <w:rsid w:val="00B6729E"/>
    <w:rsid w:val="00B672ED"/>
    <w:rsid w:val="00B67457"/>
    <w:rsid w:val="00B675A5"/>
    <w:rsid w:val="00B67676"/>
    <w:rsid w:val="00B677CE"/>
    <w:rsid w:val="00B67988"/>
    <w:rsid w:val="00B67A11"/>
    <w:rsid w:val="00B7001A"/>
    <w:rsid w:val="00B7017E"/>
    <w:rsid w:val="00B70334"/>
    <w:rsid w:val="00B704AF"/>
    <w:rsid w:val="00B70552"/>
    <w:rsid w:val="00B70716"/>
    <w:rsid w:val="00B70764"/>
    <w:rsid w:val="00B70C13"/>
    <w:rsid w:val="00B7108F"/>
    <w:rsid w:val="00B710CD"/>
    <w:rsid w:val="00B711B8"/>
    <w:rsid w:val="00B7134B"/>
    <w:rsid w:val="00B71675"/>
    <w:rsid w:val="00B71909"/>
    <w:rsid w:val="00B71CED"/>
    <w:rsid w:val="00B72108"/>
    <w:rsid w:val="00B72334"/>
    <w:rsid w:val="00B72440"/>
    <w:rsid w:val="00B7247C"/>
    <w:rsid w:val="00B72720"/>
    <w:rsid w:val="00B727D1"/>
    <w:rsid w:val="00B729AC"/>
    <w:rsid w:val="00B72DCC"/>
    <w:rsid w:val="00B72F16"/>
    <w:rsid w:val="00B73153"/>
    <w:rsid w:val="00B73250"/>
    <w:rsid w:val="00B73475"/>
    <w:rsid w:val="00B734F2"/>
    <w:rsid w:val="00B736A8"/>
    <w:rsid w:val="00B737AE"/>
    <w:rsid w:val="00B737D8"/>
    <w:rsid w:val="00B737F6"/>
    <w:rsid w:val="00B7398D"/>
    <w:rsid w:val="00B73A9E"/>
    <w:rsid w:val="00B73AB9"/>
    <w:rsid w:val="00B73B5C"/>
    <w:rsid w:val="00B73B61"/>
    <w:rsid w:val="00B73BD7"/>
    <w:rsid w:val="00B73C96"/>
    <w:rsid w:val="00B73CE5"/>
    <w:rsid w:val="00B73E61"/>
    <w:rsid w:val="00B73ECC"/>
    <w:rsid w:val="00B74275"/>
    <w:rsid w:val="00B7448D"/>
    <w:rsid w:val="00B74501"/>
    <w:rsid w:val="00B74637"/>
    <w:rsid w:val="00B746F3"/>
    <w:rsid w:val="00B7491C"/>
    <w:rsid w:val="00B7492D"/>
    <w:rsid w:val="00B749DD"/>
    <w:rsid w:val="00B74C0C"/>
    <w:rsid w:val="00B74D34"/>
    <w:rsid w:val="00B75073"/>
    <w:rsid w:val="00B7511C"/>
    <w:rsid w:val="00B75125"/>
    <w:rsid w:val="00B7514F"/>
    <w:rsid w:val="00B7533B"/>
    <w:rsid w:val="00B75631"/>
    <w:rsid w:val="00B75650"/>
    <w:rsid w:val="00B75706"/>
    <w:rsid w:val="00B758CE"/>
    <w:rsid w:val="00B75C54"/>
    <w:rsid w:val="00B75DE9"/>
    <w:rsid w:val="00B75E43"/>
    <w:rsid w:val="00B75ED0"/>
    <w:rsid w:val="00B76222"/>
    <w:rsid w:val="00B7672A"/>
    <w:rsid w:val="00B767FB"/>
    <w:rsid w:val="00B7680A"/>
    <w:rsid w:val="00B76C14"/>
    <w:rsid w:val="00B76DB2"/>
    <w:rsid w:val="00B76E0E"/>
    <w:rsid w:val="00B7703D"/>
    <w:rsid w:val="00B7711E"/>
    <w:rsid w:val="00B7713B"/>
    <w:rsid w:val="00B772DE"/>
    <w:rsid w:val="00B77439"/>
    <w:rsid w:val="00B77563"/>
    <w:rsid w:val="00B77719"/>
    <w:rsid w:val="00B77964"/>
    <w:rsid w:val="00B77A2D"/>
    <w:rsid w:val="00B77B5A"/>
    <w:rsid w:val="00B77EA0"/>
    <w:rsid w:val="00B80187"/>
    <w:rsid w:val="00B802F1"/>
    <w:rsid w:val="00B8039B"/>
    <w:rsid w:val="00B8083A"/>
    <w:rsid w:val="00B80EBD"/>
    <w:rsid w:val="00B810A6"/>
    <w:rsid w:val="00B81381"/>
    <w:rsid w:val="00B817A2"/>
    <w:rsid w:val="00B819D1"/>
    <w:rsid w:val="00B819D6"/>
    <w:rsid w:val="00B81C6A"/>
    <w:rsid w:val="00B81EA3"/>
    <w:rsid w:val="00B81F09"/>
    <w:rsid w:val="00B8204F"/>
    <w:rsid w:val="00B8216B"/>
    <w:rsid w:val="00B82427"/>
    <w:rsid w:val="00B825CF"/>
    <w:rsid w:val="00B825EC"/>
    <w:rsid w:val="00B82766"/>
    <w:rsid w:val="00B828F2"/>
    <w:rsid w:val="00B82D15"/>
    <w:rsid w:val="00B82F90"/>
    <w:rsid w:val="00B83076"/>
    <w:rsid w:val="00B83197"/>
    <w:rsid w:val="00B8327C"/>
    <w:rsid w:val="00B833CF"/>
    <w:rsid w:val="00B833E0"/>
    <w:rsid w:val="00B83458"/>
    <w:rsid w:val="00B83472"/>
    <w:rsid w:val="00B835E5"/>
    <w:rsid w:val="00B83699"/>
    <w:rsid w:val="00B83874"/>
    <w:rsid w:val="00B83E12"/>
    <w:rsid w:val="00B83EAD"/>
    <w:rsid w:val="00B83FD9"/>
    <w:rsid w:val="00B83FFC"/>
    <w:rsid w:val="00B84009"/>
    <w:rsid w:val="00B8401E"/>
    <w:rsid w:val="00B84029"/>
    <w:rsid w:val="00B84036"/>
    <w:rsid w:val="00B842D9"/>
    <w:rsid w:val="00B8475A"/>
    <w:rsid w:val="00B84830"/>
    <w:rsid w:val="00B84C21"/>
    <w:rsid w:val="00B84CC4"/>
    <w:rsid w:val="00B84D50"/>
    <w:rsid w:val="00B84E48"/>
    <w:rsid w:val="00B85354"/>
    <w:rsid w:val="00B85809"/>
    <w:rsid w:val="00B85817"/>
    <w:rsid w:val="00B85876"/>
    <w:rsid w:val="00B85A3A"/>
    <w:rsid w:val="00B85B68"/>
    <w:rsid w:val="00B85BB4"/>
    <w:rsid w:val="00B85C31"/>
    <w:rsid w:val="00B85D26"/>
    <w:rsid w:val="00B85F29"/>
    <w:rsid w:val="00B8601E"/>
    <w:rsid w:val="00B8603A"/>
    <w:rsid w:val="00B860B4"/>
    <w:rsid w:val="00B86113"/>
    <w:rsid w:val="00B861E6"/>
    <w:rsid w:val="00B86749"/>
    <w:rsid w:val="00B868B4"/>
    <w:rsid w:val="00B86C50"/>
    <w:rsid w:val="00B86E23"/>
    <w:rsid w:val="00B86E90"/>
    <w:rsid w:val="00B87358"/>
    <w:rsid w:val="00B87566"/>
    <w:rsid w:val="00B8775E"/>
    <w:rsid w:val="00B87830"/>
    <w:rsid w:val="00B87934"/>
    <w:rsid w:val="00B900C9"/>
    <w:rsid w:val="00B904F2"/>
    <w:rsid w:val="00B90566"/>
    <w:rsid w:val="00B9073A"/>
    <w:rsid w:val="00B90748"/>
    <w:rsid w:val="00B907A9"/>
    <w:rsid w:val="00B90871"/>
    <w:rsid w:val="00B90BE4"/>
    <w:rsid w:val="00B90CC5"/>
    <w:rsid w:val="00B90F83"/>
    <w:rsid w:val="00B911B3"/>
    <w:rsid w:val="00B91258"/>
    <w:rsid w:val="00B913F3"/>
    <w:rsid w:val="00B91A80"/>
    <w:rsid w:val="00B91E31"/>
    <w:rsid w:val="00B91EE0"/>
    <w:rsid w:val="00B9239C"/>
    <w:rsid w:val="00B92643"/>
    <w:rsid w:val="00B9266A"/>
    <w:rsid w:val="00B928D2"/>
    <w:rsid w:val="00B92CB3"/>
    <w:rsid w:val="00B92E84"/>
    <w:rsid w:val="00B930DA"/>
    <w:rsid w:val="00B9328A"/>
    <w:rsid w:val="00B9361C"/>
    <w:rsid w:val="00B93688"/>
    <w:rsid w:val="00B9388B"/>
    <w:rsid w:val="00B93A3A"/>
    <w:rsid w:val="00B93B41"/>
    <w:rsid w:val="00B93CA5"/>
    <w:rsid w:val="00B93CFE"/>
    <w:rsid w:val="00B93E09"/>
    <w:rsid w:val="00B93E66"/>
    <w:rsid w:val="00B94118"/>
    <w:rsid w:val="00B942E0"/>
    <w:rsid w:val="00B944A2"/>
    <w:rsid w:val="00B945D6"/>
    <w:rsid w:val="00B9473B"/>
    <w:rsid w:val="00B947D1"/>
    <w:rsid w:val="00B947FB"/>
    <w:rsid w:val="00B94C03"/>
    <w:rsid w:val="00B94C89"/>
    <w:rsid w:val="00B94C9A"/>
    <w:rsid w:val="00B94E03"/>
    <w:rsid w:val="00B94F54"/>
    <w:rsid w:val="00B9534C"/>
    <w:rsid w:val="00B95457"/>
    <w:rsid w:val="00B9545A"/>
    <w:rsid w:val="00B9595F"/>
    <w:rsid w:val="00B95B4E"/>
    <w:rsid w:val="00B95F2D"/>
    <w:rsid w:val="00B96013"/>
    <w:rsid w:val="00B96281"/>
    <w:rsid w:val="00B96306"/>
    <w:rsid w:val="00B96460"/>
    <w:rsid w:val="00B964AE"/>
    <w:rsid w:val="00B96B1D"/>
    <w:rsid w:val="00B971C4"/>
    <w:rsid w:val="00B9782D"/>
    <w:rsid w:val="00B97A7A"/>
    <w:rsid w:val="00B97CC2"/>
    <w:rsid w:val="00B97F20"/>
    <w:rsid w:val="00B97FE8"/>
    <w:rsid w:val="00BA0741"/>
    <w:rsid w:val="00BA08FD"/>
    <w:rsid w:val="00BA0A6B"/>
    <w:rsid w:val="00BA0B8A"/>
    <w:rsid w:val="00BA0D30"/>
    <w:rsid w:val="00BA0FFC"/>
    <w:rsid w:val="00BA11AC"/>
    <w:rsid w:val="00BA1B45"/>
    <w:rsid w:val="00BA1CA0"/>
    <w:rsid w:val="00BA1D02"/>
    <w:rsid w:val="00BA1E65"/>
    <w:rsid w:val="00BA1FD6"/>
    <w:rsid w:val="00BA2072"/>
    <w:rsid w:val="00BA2182"/>
    <w:rsid w:val="00BA21B4"/>
    <w:rsid w:val="00BA24DA"/>
    <w:rsid w:val="00BA24E2"/>
    <w:rsid w:val="00BA2509"/>
    <w:rsid w:val="00BA2522"/>
    <w:rsid w:val="00BA2736"/>
    <w:rsid w:val="00BA27D6"/>
    <w:rsid w:val="00BA2C62"/>
    <w:rsid w:val="00BA2CDF"/>
    <w:rsid w:val="00BA2F74"/>
    <w:rsid w:val="00BA321A"/>
    <w:rsid w:val="00BA3426"/>
    <w:rsid w:val="00BA34F7"/>
    <w:rsid w:val="00BA3653"/>
    <w:rsid w:val="00BA3829"/>
    <w:rsid w:val="00BA3D7D"/>
    <w:rsid w:val="00BA3DF6"/>
    <w:rsid w:val="00BA41B5"/>
    <w:rsid w:val="00BA43B7"/>
    <w:rsid w:val="00BA4AA2"/>
    <w:rsid w:val="00BA4AB0"/>
    <w:rsid w:val="00BA4E43"/>
    <w:rsid w:val="00BA4EB3"/>
    <w:rsid w:val="00BA524B"/>
    <w:rsid w:val="00BA53A8"/>
    <w:rsid w:val="00BA53EE"/>
    <w:rsid w:val="00BA549B"/>
    <w:rsid w:val="00BA5928"/>
    <w:rsid w:val="00BA59A8"/>
    <w:rsid w:val="00BA5B02"/>
    <w:rsid w:val="00BA5BA6"/>
    <w:rsid w:val="00BA5D80"/>
    <w:rsid w:val="00BA60D7"/>
    <w:rsid w:val="00BA62BC"/>
    <w:rsid w:val="00BA62FB"/>
    <w:rsid w:val="00BA630D"/>
    <w:rsid w:val="00BA6665"/>
    <w:rsid w:val="00BA673B"/>
    <w:rsid w:val="00BA68B8"/>
    <w:rsid w:val="00BA6D98"/>
    <w:rsid w:val="00BA6E14"/>
    <w:rsid w:val="00BA701E"/>
    <w:rsid w:val="00BA705E"/>
    <w:rsid w:val="00BA7069"/>
    <w:rsid w:val="00BA7101"/>
    <w:rsid w:val="00BA756A"/>
    <w:rsid w:val="00BA75B7"/>
    <w:rsid w:val="00BA75F5"/>
    <w:rsid w:val="00BA77D4"/>
    <w:rsid w:val="00BA790E"/>
    <w:rsid w:val="00BA792A"/>
    <w:rsid w:val="00BA793B"/>
    <w:rsid w:val="00BA7A03"/>
    <w:rsid w:val="00BA7BB3"/>
    <w:rsid w:val="00BA7F29"/>
    <w:rsid w:val="00BB02A4"/>
    <w:rsid w:val="00BB03A7"/>
    <w:rsid w:val="00BB04FC"/>
    <w:rsid w:val="00BB0782"/>
    <w:rsid w:val="00BB0793"/>
    <w:rsid w:val="00BB0995"/>
    <w:rsid w:val="00BB0ACB"/>
    <w:rsid w:val="00BB0B7C"/>
    <w:rsid w:val="00BB0F08"/>
    <w:rsid w:val="00BB11AB"/>
    <w:rsid w:val="00BB11DE"/>
    <w:rsid w:val="00BB1879"/>
    <w:rsid w:val="00BB1880"/>
    <w:rsid w:val="00BB18EC"/>
    <w:rsid w:val="00BB1D49"/>
    <w:rsid w:val="00BB2053"/>
    <w:rsid w:val="00BB216A"/>
    <w:rsid w:val="00BB224D"/>
    <w:rsid w:val="00BB29A7"/>
    <w:rsid w:val="00BB2D8B"/>
    <w:rsid w:val="00BB2EBB"/>
    <w:rsid w:val="00BB2F14"/>
    <w:rsid w:val="00BB309D"/>
    <w:rsid w:val="00BB3238"/>
    <w:rsid w:val="00BB33F7"/>
    <w:rsid w:val="00BB3971"/>
    <w:rsid w:val="00BB3B26"/>
    <w:rsid w:val="00BB3BDE"/>
    <w:rsid w:val="00BB3D39"/>
    <w:rsid w:val="00BB3E28"/>
    <w:rsid w:val="00BB3EDE"/>
    <w:rsid w:val="00BB3F0E"/>
    <w:rsid w:val="00BB4089"/>
    <w:rsid w:val="00BB40BB"/>
    <w:rsid w:val="00BB46B7"/>
    <w:rsid w:val="00BB46DE"/>
    <w:rsid w:val="00BB4835"/>
    <w:rsid w:val="00BB4B30"/>
    <w:rsid w:val="00BB4CCC"/>
    <w:rsid w:val="00BB4E5F"/>
    <w:rsid w:val="00BB4F0E"/>
    <w:rsid w:val="00BB5184"/>
    <w:rsid w:val="00BB51BA"/>
    <w:rsid w:val="00BB5536"/>
    <w:rsid w:val="00BB5602"/>
    <w:rsid w:val="00BB5627"/>
    <w:rsid w:val="00BB58DB"/>
    <w:rsid w:val="00BB5BF9"/>
    <w:rsid w:val="00BB5C8B"/>
    <w:rsid w:val="00BB5E8B"/>
    <w:rsid w:val="00BB606E"/>
    <w:rsid w:val="00BB6213"/>
    <w:rsid w:val="00BB6545"/>
    <w:rsid w:val="00BB676F"/>
    <w:rsid w:val="00BB67F4"/>
    <w:rsid w:val="00BB69F2"/>
    <w:rsid w:val="00BB6BD0"/>
    <w:rsid w:val="00BB6BF3"/>
    <w:rsid w:val="00BB7033"/>
    <w:rsid w:val="00BB70AF"/>
    <w:rsid w:val="00BB73CB"/>
    <w:rsid w:val="00BB7805"/>
    <w:rsid w:val="00BB7B04"/>
    <w:rsid w:val="00BB7D03"/>
    <w:rsid w:val="00BB7E2C"/>
    <w:rsid w:val="00BC0442"/>
    <w:rsid w:val="00BC0538"/>
    <w:rsid w:val="00BC0942"/>
    <w:rsid w:val="00BC0A2D"/>
    <w:rsid w:val="00BC0CC5"/>
    <w:rsid w:val="00BC107A"/>
    <w:rsid w:val="00BC11C3"/>
    <w:rsid w:val="00BC135B"/>
    <w:rsid w:val="00BC145E"/>
    <w:rsid w:val="00BC1628"/>
    <w:rsid w:val="00BC16C4"/>
    <w:rsid w:val="00BC17B7"/>
    <w:rsid w:val="00BC191D"/>
    <w:rsid w:val="00BC19ED"/>
    <w:rsid w:val="00BC1AEB"/>
    <w:rsid w:val="00BC1E66"/>
    <w:rsid w:val="00BC1F5F"/>
    <w:rsid w:val="00BC20B6"/>
    <w:rsid w:val="00BC2137"/>
    <w:rsid w:val="00BC22D9"/>
    <w:rsid w:val="00BC250F"/>
    <w:rsid w:val="00BC25EC"/>
    <w:rsid w:val="00BC283F"/>
    <w:rsid w:val="00BC2D11"/>
    <w:rsid w:val="00BC2EE3"/>
    <w:rsid w:val="00BC3254"/>
    <w:rsid w:val="00BC33B0"/>
    <w:rsid w:val="00BC3428"/>
    <w:rsid w:val="00BC34C3"/>
    <w:rsid w:val="00BC3646"/>
    <w:rsid w:val="00BC368F"/>
    <w:rsid w:val="00BC37A6"/>
    <w:rsid w:val="00BC3840"/>
    <w:rsid w:val="00BC38C4"/>
    <w:rsid w:val="00BC3999"/>
    <w:rsid w:val="00BC3C38"/>
    <w:rsid w:val="00BC40DC"/>
    <w:rsid w:val="00BC4158"/>
    <w:rsid w:val="00BC45F4"/>
    <w:rsid w:val="00BC4845"/>
    <w:rsid w:val="00BC4AFF"/>
    <w:rsid w:val="00BC4B09"/>
    <w:rsid w:val="00BC4E0F"/>
    <w:rsid w:val="00BC519D"/>
    <w:rsid w:val="00BC52F0"/>
    <w:rsid w:val="00BC5898"/>
    <w:rsid w:val="00BC6331"/>
    <w:rsid w:val="00BC633A"/>
    <w:rsid w:val="00BC69FF"/>
    <w:rsid w:val="00BC6A7F"/>
    <w:rsid w:val="00BC6B87"/>
    <w:rsid w:val="00BC6D93"/>
    <w:rsid w:val="00BC7199"/>
    <w:rsid w:val="00BC71BA"/>
    <w:rsid w:val="00BC78DE"/>
    <w:rsid w:val="00BC78EB"/>
    <w:rsid w:val="00BC79C6"/>
    <w:rsid w:val="00BC7A05"/>
    <w:rsid w:val="00BC7C90"/>
    <w:rsid w:val="00BC7F85"/>
    <w:rsid w:val="00BD040D"/>
    <w:rsid w:val="00BD0680"/>
    <w:rsid w:val="00BD0771"/>
    <w:rsid w:val="00BD0830"/>
    <w:rsid w:val="00BD0A4B"/>
    <w:rsid w:val="00BD0AAD"/>
    <w:rsid w:val="00BD131B"/>
    <w:rsid w:val="00BD14AD"/>
    <w:rsid w:val="00BD1AE4"/>
    <w:rsid w:val="00BD1CCE"/>
    <w:rsid w:val="00BD1CFA"/>
    <w:rsid w:val="00BD1D21"/>
    <w:rsid w:val="00BD1DDB"/>
    <w:rsid w:val="00BD1F3D"/>
    <w:rsid w:val="00BD209A"/>
    <w:rsid w:val="00BD20ED"/>
    <w:rsid w:val="00BD20F8"/>
    <w:rsid w:val="00BD2136"/>
    <w:rsid w:val="00BD215D"/>
    <w:rsid w:val="00BD232D"/>
    <w:rsid w:val="00BD23CA"/>
    <w:rsid w:val="00BD2A19"/>
    <w:rsid w:val="00BD2BD3"/>
    <w:rsid w:val="00BD2E1C"/>
    <w:rsid w:val="00BD2F24"/>
    <w:rsid w:val="00BD2F7B"/>
    <w:rsid w:val="00BD3038"/>
    <w:rsid w:val="00BD34A6"/>
    <w:rsid w:val="00BD34E4"/>
    <w:rsid w:val="00BD3588"/>
    <w:rsid w:val="00BD3CE6"/>
    <w:rsid w:val="00BD3CEF"/>
    <w:rsid w:val="00BD3D7C"/>
    <w:rsid w:val="00BD3EE1"/>
    <w:rsid w:val="00BD3F2A"/>
    <w:rsid w:val="00BD3F89"/>
    <w:rsid w:val="00BD4344"/>
    <w:rsid w:val="00BD4478"/>
    <w:rsid w:val="00BD4668"/>
    <w:rsid w:val="00BD46A6"/>
    <w:rsid w:val="00BD47F7"/>
    <w:rsid w:val="00BD484A"/>
    <w:rsid w:val="00BD4902"/>
    <w:rsid w:val="00BD492A"/>
    <w:rsid w:val="00BD4E10"/>
    <w:rsid w:val="00BD5038"/>
    <w:rsid w:val="00BD5106"/>
    <w:rsid w:val="00BD5159"/>
    <w:rsid w:val="00BD531C"/>
    <w:rsid w:val="00BD54D0"/>
    <w:rsid w:val="00BD5593"/>
    <w:rsid w:val="00BD561B"/>
    <w:rsid w:val="00BD589F"/>
    <w:rsid w:val="00BD5EE9"/>
    <w:rsid w:val="00BD6331"/>
    <w:rsid w:val="00BD6675"/>
    <w:rsid w:val="00BD66D3"/>
    <w:rsid w:val="00BD66DD"/>
    <w:rsid w:val="00BD67D0"/>
    <w:rsid w:val="00BD682C"/>
    <w:rsid w:val="00BD69A5"/>
    <w:rsid w:val="00BD69D4"/>
    <w:rsid w:val="00BD6BE8"/>
    <w:rsid w:val="00BD6DCA"/>
    <w:rsid w:val="00BD6DD3"/>
    <w:rsid w:val="00BD702D"/>
    <w:rsid w:val="00BD7110"/>
    <w:rsid w:val="00BD7317"/>
    <w:rsid w:val="00BD731B"/>
    <w:rsid w:val="00BD74DB"/>
    <w:rsid w:val="00BD7E85"/>
    <w:rsid w:val="00BD7FF9"/>
    <w:rsid w:val="00BD7FFB"/>
    <w:rsid w:val="00BE001E"/>
    <w:rsid w:val="00BE055D"/>
    <w:rsid w:val="00BE05A6"/>
    <w:rsid w:val="00BE06A9"/>
    <w:rsid w:val="00BE06CF"/>
    <w:rsid w:val="00BE09AF"/>
    <w:rsid w:val="00BE09FA"/>
    <w:rsid w:val="00BE0C20"/>
    <w:rsid w:val="00BE0D8A"/>
    <w:rsid w:val="00BE1051"/>
    <w:rsid w:val="00BE119E"/>
    <w:rsid w:val="00BE11C6"/>
    <w:rsid w:val="00BE14E3"/>
    <w:rsid w:val="00BE1563"/>
    <w:rsid w:val="00BE15BE"/>
    <w:rsid w:val="00BE193A"/>
    <w:rsid w:val="00BE19E7"/>
    <w:rsid w:val="00BE1FA2"/>
    <w:rsid w:val="00BE23DA"/>
    <w:rsid w:val="00BE2496"/>
    <w:rsid w:val="00BE24B5"/>
    <w:rsid w:val="00BE26B0"/>
    <w:rsid w:val="00BE295D"/>
    <w:rsid w:val="00BE2A11"/>
    <w:rsid w:val="00BE2C6C"/>
    <w:rsid w:val="00BE2E42"/>
    <w:rsid w:val="00BE2FCB"/>
    <w:rsid w:val="00BE3217"/>
    <w:rsid w:val="00BE328B"/>
    <w:rsid w:val="00BE32B1"/>
    <w:rsid w:val="00BE3566"/>
    <w:rsid w:val="00BE3801"/>
    <w:rsid w:val="00BE3956"/>
    <w:rsid w:val="00BE3B2C"/>
    <w:rsid w:val="00BE3BA4"/>
    <w:rsid w:val="00BE3E1E"/>
    <w:rsid w:val="00BE3F1A"/>
    <w:rsid w:val="00BE3F72"/>
    <w:rsid w:val="00BE3F7C"/>
    <w:rsid w:val="00BE414B"/>
    <w:rsid w:val="00BE428C"/>
    <w:rsid w:val="00BE45B0"/>
    <w:rsid w:val="00BE4779"/>
    <w:rsid w:val="00BE480A"/>
    <w:rsid w:val="00BE498B"/>
    <w:rsid w:val="00BE49B3"/>
    <w:rsid w:val="00BE4A61"/>
    <w:rsid w:val="00BE4B87"/>
    <w:rsid w:val="00BE4C46"/>
    <w:rsid w:val="00BE4EF1"/>
    <w:rsid w:val="00BE54C8"/>
    <w:rsid w:val="00BE5652"/>
    <w:rsid w:val="00BE5659"/>
    <w:rsid w:val="00BE5761"/>
    <w:rsid w:val="00BE5938"/>
    <w:rsid w:val="00BE59CD"/>
    <w:rsid w:val="00BE5FD5"/>
    <w:rsid w:val="00BE602A"/>
    <w:rsid w:val="00BE60AF"/>
    <w:rsid w:val="00BE6210"/>
    <w:rsid w:val="00BE63C2"/>
    <w:rsid w:val="00BE6491"/>
    <w:rsid w:val="00BE6679"/>
    <w:rsid w:val="00BE6A05"/>
    <w:rsid w:val="00BE6F9E"/>
    <w:rsid w:val="00BE729C"/>
    <w:rsid w:val="00BE7439"/>
    <w:rsid w:val="00BE7470"/>
    <w:rsid w:val="00BE75D3"/>
    <w:rsid w:val="00BE75E6"/>
    <w:rsid w:val="00BE7932"/>
    <w:rsid w:val="00BE7A5A"/>
    <w:rsid w:val="00BE7A74"/>
    <w:rsid w:val="00BE7AF3"/>
    <w:rsid w:val="00BE7B65"/>
    <w:rsid w:val="00BE7DF0"/>
    <w:rsid w:val="00BE7E44"/>
    <w:rsid w:val="00BF0010"/>
    <w:rsid w:val="00BF00AA"/>
    <w:rsid w:val="00BF0645"/>
    <w:rsid w:val="00BF06AB"/>
    <w:rsid w:val="00BF07EE"/>
    <w:rsid w:val="00BF0833"/>
    <w:rsid w:val="00BF0A5C"/>
    <w:rsid w:val="00BF0ACD"/>
    <w:rsid w:val="00BF0C0F"/>
    <w:rsid w:val="00BF0E31"/>
    <w:rsid w:val="00BF0F58"/>
    <w:rsid w:val="00BF1073"/>
    <w:rsid w:val="00BF113F"/>
    <w:rsid w:val="00BF1460"/>
    <w:rsid w:val="00BF16AF"/>
    <w:rsid w:val="00BF1839"/>
    <w:rsid w:val="00BF1D0C"/>
    <w:rsid w:val="00BF1EE5"/>
    <w:rsid w:val="00BF2696"/>
    <w:rsid w:val="00BF289F"/>
    <w:rsid w:val="00BF2915"/>
    <w:rsid w:val="00BF2E85"/>
    <w:rsid w:val="00BF2EFE"/>
    <w:rsid w:val="00BF2F48"/>
    <w:rsid w:val="00BF31E8"/>
    <w:rsid w:val="00BF32F5"/>
    <w:rsid w:val="00BF3A7C"/>
    <w:rsid w:val="00BF3CB8"/>
    <w:rsid w:val="00BF3F53"/>
    <w:rsid w:val="00BF4454"/>
    <w:rsid w:val="00BF454B"/>
    <w:rsid w:val="00BF45FA"/>
    <w:rsid w:val="00BF4CCD"/>
    <w:rsid w:val="00BF4D97"/>
    <w:rsid w:val="00BF4F46"/>
    <w:rsid w:val="00BF4F9E"/>
    <w:rsid w:val="00BF5092"/>
    <w:rsid w:val="00BF52FE"/>
    <w:rsid w:val="00BF564E"/>
    <w:rsid w:val="00BF588A"/>
    <w:rsid w:val="00BF5A2D"/>
    <w:rsid w:val="00BF5A40"/>
    <w:rsid w:val="00BF5CDB"/>
    <w:rsid w:val="00BF5E87"/>
    <w:rsid w:val="00BF5FCA"/>
    <w:rsid w:val="00BF632C"/>
    <w:rsid w:val="00BF6511"/>
    <w:rsid w:val="00BF6535"/>
    <w:rsid w:val="00BF67EB"/>
    <w:rsid w:val="00BF6921"/>
    <w:rsid w:val="00BF693B"/>
    <w:rsid w:val="00BF6A8E"/>
    <w:rsid w:val="00BF6B11"/>
    <w:rsid w:val="00BF6DAB"/>
    <w:rsid w:val="00BF6F44"/>
    <w:rsid w:val="00BF70B8"/>
    <w:rsid w:val="00BF71B9"/>
    <w:rsid w:val="00BF728C"/>
    <w:rsid w:val="00BF72FB"/>
    <w:rsid w:val="00BF7530"/>
    <w:rsid w:val="00BF7546"/>
    <w:rsid w:val="00BF75B9"/>
    <w:rsid w:val="00BF763D"/>
    <w:rsid w:val="00BF769E"/>
    <w:rsid w:val="00BF77A2"/>
    <w:rsid w:val="00BF78AC"/>
    <w:rsid w:val="00BF796A"/>
    <w:rsid w:val="00BF79A5"/>
    <w:rsid w:val="00BF7D7C"/>
    <w:rsid w:val="00C0025E"/>
    <w:rsid w:val="00C00290"/>
    <w:rsid w:val="00C00405"/>
    <w:rsid w:val="00C004BD"/>
    <w:rsid w:val="00C00883"/>
    <w:rsid w:val="00C00A29"/>
    <w:rsid w:val="00C00AD2"/>
    <w:rsid w:val="00C00CDE"/>
    <w:rsid w:val="00C00EFB"/>
    <w:rsid w:val="00C00F8E"/>
    <w:rsid w:val="00C01172"/>
    <w:rsid w:val="00C01785"/>
    <w:rsid w:val="00C017B5"/>
    <w:rsid w:val="00C01968"/>
    <w:rsid w:val="00C019CA"/>
    <w:rsid w:val="00C01AD4"/>
    <w:rsid w:val="00C01B6C"/>
    <w:rsid w:val="00C01DC0"/>
    <w:rsid w:val="00C01F51"/>
    <w:rsid w:val="00C021B3"/>
    <w:rsid w:val="00C027F2"/>
    <w:rsid w:val="00C02807"/>
    <w:rsid w:val="00C02AAC"/>
    <w:rsid w:val="00C02BAA"/>
    <w:rsid w:val="00C0307A"/>
    <w:rsid w:val="00C0316D"/>
    <w:rsid w:val="00C0345E"/>
    <w:rsid w:val="00C03590"/>
    <w:rsid w:val="00C035DC"/>
    <w:rsid w:val="00C039C7"/>
    <w:rsid w:val="00C03B7F"/>
    <w:rsid w:val="00C03D71"/>
    <w:rsid w:val="00C0402F"/>
    <w:rsid w:val="00C0412D"/>
    <w:rsid w:val="00C044DC"/>
    <w:rsid w:val="00C04803"/>
    <w:rsid w:val="00C04AF6"/>
    <w:rsid w:val="00C04CA1"/>
    <w:rsid w:val="00C04CBD"/>
    <w:rsid w:val="00C04D72"/>
    <w:rsid w:val="00C04F41"/>
    <w:rsid w:val="00C05008"/>
    <w:rsid w:val="00C052CD"/>
    <w:rsid w:val="00C05332"/>
    <w:rsid w:val="00C05A38"/>
    <w:rsid w:val="00C05E4D"/>
    <w:rsid w:val="00C063C1"/>
    <w:rsid w:val="00C06506"/>
    <w:rsid w:val="00C0684B"/>
    <w:rsid w:val="00C068C2"/>
    <w:rsid w:val="00C06B86"/>
    <w:rsid w:val="00C06C0A"/>
    <w:rsid w:val="00C06CAA"/>
    <w:rsid w:val="00C06D31"/>
    <w:rsid w:val="00C06DCB"/>
    <w:rsid w:val="00C06EA1"/>
    <w:rsid w:val="00C06FA4"/>
    <w:rsid w:val="00C07118"/>
    <w:rsid w:val="00C071E3"/>
    <w:rsid w:val="00C072F1"/>
    <w:rsid w:val="00C07396"/>
    <w:rsid w:val="00C07782"/>
    <w:rsid w:val="00C078AD"/>
    <w:rsid w:val="00C07B4D"/>
    <w:rsid w:val="00C07C91"/>
    <w:rsid w:val="00C07D1E"/>
    <w:rsid w:val="00C07E64"/>
    <w:rsid w:val="00C10261"/>
    <w:rsid w:val="00C109BD"/>
    <w:rsid w:val="00C10B10"/>
    <w:rsid w:val="00C10B70"/>
    <w:rsid w:val="00C10C45"/>
    <w:rsid w:val="00C10F17"/>
    <w:rsid w:val="00C110F2"/>
    <w:rsid w:val="00C1120D"/>
    <w:rsid w:val="00C11259"/>
    <w:rsid w:val="00C11739"/>
    <w:rsid w:val="00C11742"/>
    <w:rsid w:val="00C1195D"/>
    <w:rsid w:val="00C11D8F"/>
    <w:rsid w:val="00C11DDB"/>
    <w:rsid w:val="00C11EBF"/>
    <w:rsid w:val="00C122D1"/>
    <w:rsid w:val="00C12813"/>
    <w:rsid w:val="00C12844"/>
    <w:rsid w:val="00C12B14"/>
    <w:rsid w:val="00C12BC6"/>
    <w:rsid w:val="00C12C27"/>
    <w:rsid w:val="00C12EB7"/>
    <w:rsid w:val="00C12FA0"/>
    <w:rsid w:val="00C13123"/>
    <w:rsid w:val="00C131C8"/>
    <w:rsid w:val="00C13386"/>
    <w:rsid w:val="00C13556"/>
    <w:rsid w:val="00C13873"/>
    <w:rsid w:val="00C13947"/>
    <w:rsid w:val="00C13B68"/>
    <w:rsid w:val="00C13B72"/>
    <w:rsid w:val="00C13E60"/>
    <w:rsid w:val="00C141A8"/>
    <w:rsid w:val="00C143B6"/>
    <w:rsid w:val="00C145D4"/>
    <w:rsid w:val="00C1461B"/>
    <w:rsid w:val="00C1472D"/>
    <w:rsid w:val="00C1481A"/>
    <w:rsid w:val="00C1486B"/>
    <w:rsid w:val="00C14CF0"/>
    <w:rsid w:val="00C14ED9"/>
    <w:rsid w:val="00C14F02"/>
    <w:rsid w:val="00C15378"/>
    <w:rsid w:val="00C1544E"/>
    <w:rsid w:val="00C15479"/>
    <w:rsid w:val="00C15575"/>
    <w:rsid w:val="00C15743"/>
    <w:rsid w:val="00C15795"/>
    <w:rsid w:val="00C15825"/>
    <w:rsid w:val="00C15BBC"/>
    <w:rsid w:val="00C15CFE"/>
    <w:rsid w:val="00C15E2C"/>
    <w:rsid w:val="00C15F22"/>
    <w:rsid w:val="00C15F6E"/>
    <w:rsid w:val="00C15F8D"/>
    <w:rsid w:val="00C161A5"/>
    <w:rsid w:val="00C16215"/>
    <w:rsid w:val="00C1649B"/>
    <w:rsid w:val="00C165ED"/>
    <w:rsid w:val="00C1666C"/>
    <w:rsid w:val="00C166B8"/>
    <w:rsid w:val="00C166C8"/>
    <w:rsid w:val="00C166E2"/>
    <w:rsid w:val="00C166EA"/>
    <w:rsid w:val="00C167D3"/>
    <w:rsid w:val="00C168EE"/>
    <w:rsid w:val="00C1692A"/>
    <w:rsid w:val="00C1705A"/>
    <w:rsid w:val="00C1715C"/>
    <w:rsid w:val="00C173BB"/>
    <w:rsid w:val="00C17406"/>
    <w:rsid w:val="00C17421"/>
    <w:rsid w:val="00C175B6"/>
    <w:rsid w:val="00C176CD"/>
    <w:rsid w:val="00C177A8"/>
    <w:rsid w:val="00C17800"/>
    <w:rsid w:val="00C17881"/>
    <w:rsid w:val="00C178F2"/>
    <w:rsid w:val="00C17A6C"/>
    <w:rsid w:val="00C17B76"/>
    <w:rsid w:val="00C17B9B"/>
    <w:rsid w:val="00C17D4F"/>
    <w:rsid w:val="00C17E91"/>
    <w:rsid w:val="00C20001"/>
    <w:rsid w:val="00C2066F"/>
    <w:rsid w:val="00C20717"/>
    <w:rsid w:val="00C2090F"/>
    <w:rsid w:val="00C20962"/>
    <w:rsid w:val="00C209EA"/>
    <w:rsid w:val="00C20ECE"/>
    <w:rsid w:val="00C210DF"/>
    <w:rsid w:val="00C21152"/>
    <w:rsid w:val="00C21201"/>
    <w:rsid w:val="00C2134D"/>
    <w:rsid w:val="00C21645"/>
    <w:rsid w:val="00C216B1"/>
    <w:rsid w:val="00C21737"/>
    <w:rsid w:val="00C21941"/>
    <w:rsid w:val="00C21A7D"/>
    <w:rsid w:val="00C21C48"/>
    <w:rsid w:val="00C22179"/>
    <w:rsid w:val="00C22229"/>
    <w:rsid w:val="00C22420"/>
    <w:rsid w:val="00C22678"/>
    <w:rsid w:val="00C227A6"/>
    <w:rsid w:val="00C227A9"/>
    <w:rsid w:val="00C22A70"/>
    <w:rsid w:val="00C22DEA"/>
    <w:rsid w:val="00C22FE2"/>
    <w:rsid w:val="00C2309B"/>
    <w:rsid w:val="00C23104"/>
    <w:rsid w:val="00C231A1"/>
    <w:rsid w:val="00C233CC"/>
    <w:rsid w:val="00C234C1"/>
    <w:rsid w:val="00C2356C"/>
    <w:rsid w:val="00C23677"/>
    <w:rsid w:val="00C23875"/>
    <w:rsid w:val="00C23957"/>
    <w:rsid w:val="00C239CB"/>
    <w:rsid w:val="00C23A7C"/>
    <w:rsid w:val="00C23ADF"/>
    <w:rsid w:val="00C23CAB"/>
    <w:rsid w:val="00C23CC2"/>
    <w:rsid w:val="00C23E31"/>
    <w:rsid w:val="00C23E8B"/>
    <w:rsid w:val="00C242DD"/>
    <w:rsid w:val="00C24457"/>
    <w:rsid w:val="00C244A6"/>
    <w:rsid w:val="00C2495C"/>
    <w:rsid w:val="00C24BC9"/>
    <w:rsid w:val="00C24C03"/>
    <w:rsid w:val="00C24C26"/>
    <w:rsid w:val="00C24C50"/>
    <w:rsid w:val="00C24CD1"/>
    <w:rsid w:val="00C24F97"/>
    <w:rsid w:val="00C25152"/>
    <w:rsid w:val="00C25589"/>
    <w:rsid w:val="00C256D2"/>
    <w:rsid w:val="00C258A4"/>
    <w:rsid w:val="00C25A00"/>
    <w:rsid w:val="00C25C38"/>
    <w:rsid w:val="00C25E3F"/>
    <w:rsid w:val="00C25F1F"/>
    <w:rsid w:val="00C260E4"/>
    <w:rsid w:val="00C26511"/>
    <w:rsid w:val="00C265FF"/>
    <w:rsid w:val="00C2686B"/>
    <w:rsid w:val="00C26948"/>
    <w:rsid w:val="00C26958"/>
    <w:rsid w:val="00C26D2C"/>
    <w:rsid w:val="00C26D72"/>
    <w:rsid w:val="00C26FC9"/>
    <w:rsid w:val="00C26FD1"/>
    <w:rsid w:val="00C27020"/>
    <w:rsid w:val="00C2706C"/>
    <w:rsid w:val="00C2711C"/>
    <w:rsid w:val="00C2743B"/>
    <w:rsid w:val="00C27472"/>
    <w:rsid w:val="00C27580"/>
    <w:rsid w:val="00C27AAA"/>
    <w:rsid w:val="00C27C27"/>
    <w:rsid w:val="00C27C43"/>
    <w:rsid w:val="00C27CB3"/>
    <w:rsid w:val="00C302A3"/>
    <w:rsid w:val="00C302FC"/>
    <w:rsid w:val="00C305C6"/>
    <w:rsid w:val="00C3060B"/>
    <w:rsid w:val="00C30831"/>
    <w:rsid w:val="00C30985"/>
    <w:rsid w:val="00C30C73"/>
    <w:rsid w:val="00C30F07"/>
    <w:rsid w:val="00C3129A"/>
    <w:rsid w:val="00C31371"/>
    <w:rsid w:val="00C3140A"/>
    <w:rsid w:val="00C31560"/>
    <w:rsid w:val="00C31743"/>
    <w:rsid w:val="00C31A3D"/>
    <w:rsid w:val="00C31C1B"/>
    <w:rsid w:val="00C31CD6"/>
    <w:rsid w:val="00C31F22"/>
    <w:rsid w:val="00C32078"/>
    <w:rsid w:val="00C320CE"/>
    <w:rsid w:val="00C323D6"/>
    <w:rsid w:val="00C32443"/>
    <w:rsid w:val="00C3244C"/>
    <w:rsid w:val="00C32543"/>
    <w:rsid w:val="00C325A9"/>
    <w:rsid w:val="00C326C4"/>
    <w:rsid w:val="00C3286A"/>
    <w:rsid w:val="00C32A88"/>
    <w:rsid w:val="00C32C47"/>
    <w:rsid w:val="00C32D75"/>
    <w:rsid w:val="00C32F81"/>
    <w:rsid w:val="00C33304"/>
    <w:rsid w:val="00C33709"/>
    <w:rsid w:val="00C337BC"/>
    <w:rsid w:val="00C337E6"/>
    <w:rsid w:val="00C339F4"/>
    <w:rsid w:val="00C33FDD"/>
    <w:rsid w:val="00C33FF4"/>
    <w:rsid w:val="00C343B0"/>
    <w:rsid w:val="00C343DF"/>
    <w:rsid w:val="00C34666"/>
    <w:rsid w:val="00C346C3"/>
    <w:rsid w:val="00C347EA"/>
    <w:rsid w:val="00C34962"/>
    <w:rsid w:val="00C349F6"/>
    <w:rsid w:val="00C34D39"/>
    <w:rsid w:val="00C34F68"/>
    <w:rsid w:val="00C34FE9"/>
    <w:rsid w:val="00C350CA"/>
    <w:rsid w:val="00C35155"/>
    <w:rsid w:val="00C352F4"/>
    <w:rsid w:val="00C35445"/>
    <w:rsid w:val="00C355C0"/>
    <w:rsid w:val="00C35815"/>
    <w:rsid w:val="00C35A46"/>
    <w:rsid w:val="00C35BD7"/>
    <w:rsid w:val="00C35D9A"/>
    <w:rsid w:val="00C35EC0"/>
    <w:rsid w:val="00C35EC1"/>
    <w:rsid w:val="00C3629E"/>
    <w:rsid w:val="00C362D0"/>
    <w:rsid w:val="00C36328"/>
    <w:rsid w:val="00C36431"/>
    <w:rsid w:val="00C364B7"/>
    <w:rsid w:val="00C36910"/>
    <w:rsid w:val="00C36AE6"/>
    <w:rsid w:val="00C36B66"/>
    <w:rsid w:val="00C36BFB"/>
    <w:rsid w:val="00C36D34"/>
    <w:rsid w:val="00C36D87"/>
    <w:rsid w:val="00C36DB4"/>
    <w:rsid w:val="00C36F3A"/>
    <w:rsid w:val="00C37051"/>
    <w:rsid w:val="00C37718"/>
    <w:rsid w:val="00C379C4"/>
    <w:rsid w:val="00C37B2C"/>
    <w:rsid w:val="00C37BDA"/>
    <w:rsid w:val="00C37DC1"/>
    <w:rsid w:val="00C4000F"/>
    <w:rsid w:val="00C40026"/>
    <w:rsid w:val="00C402BC"/>
    <w:rsid w:val="00C402DB"/>
    <w:rsid w:val="00C40AE8"/>
    <w:rsid w:val="00C40BE8"/>
    <w:rsid w:val="00C40DE4"/>
    <w:rsid w:val="00C40F11"/>
    <w:rsid w:val="00C40F67"/>
    <w:rsid w:val="00C41025"/>
    <w:rsid w:val="00C410CB"/>
    <w:rsid w:val="00C4111B"/>
    <w:rsid w:val="00C41139"/>
    <w:rsid w:val="00C4135F"/>
    <w:rsid w:val="00C4147B"/>
    <w:rsid w:val="00C415CA"/>
    <w:rsid w:val="00C4167E"/>
    <w:rsid w:val="00C41927"/>
    <w:rsid w:val="00C41A38"/>
    <w:rsid w:val="00C41C3A"/>
    <w:rsid w:val="00C41DC4"/>
    <w:rsid w:val="00C41DDF"/>
    <w:rsid w:val="00C420E0"/>
    <w:rsid w:val="00C4219F"/>
    <w:rsid w:val="00C42224"/>
    <w:rsid w:val="00C42340"/>
    <w:rsid w:val="00C423EC"/>
    <w:rsid w:val="00C42487"/>
    <w:rsid w:val="00C4249E"/>
    <w:rsid w:val="00C425A7"/>
    <w:rsid w:val="00C42793"/>
    <w:rsid w:val="00C428CD"/>
    <w:rsid w:val="00C42993"/>
    <w:rsid w:val="00C42C6D"/>
    <w:rsid w:val="00C42C85"/>
    <w:rsid w:val="00C42F0C"/>
    <w:rsid w:val="00C432B9"/>
    <w:rsid w:val="00C43318"/>
    <w:rsid w:val="00C4343E"/>
    <w:rsid w:val="00C434DA"/>
    <w:rsid w:val="00C43529"/>
    <w:rsid w:val="00C43699"/>
    <w:rsid w:val="00C4372E"/>
    <w:rsid w:val="00C43B9C"/>
    <w:rsid w:val="00C43D87"/>
    <w:rsid w:val="00C442E5"/>
    <w:rsid w:val="00C443AC"/>
    <w:rsid w:val="00C44420"/>
    <w:rsid w:val="00C4449D"/>
    <w:rsid w:val="00C4455F"/>
    <w:rsid w:val="00C446BC"/>
    <w:rsid w:val="00C44783"/>
    <w:rsid w:val="00C44B63"/>
    <w:rsid w:val="00C44CF0"/>
    <w:rsid w:val="00C44DBC"/>
    <w:rsid w:val="00C44E28"/>
    <w:rsid w:val="00C4507C"/>
    <w:rsid w:val="00C45145"/>
    <w:rsid w:val="00C45230"/>
    <w:rsid w:val="00C452BC"/>
    <w:rsid w:val="00C45560"/>
    <w:rsid w:val="00C455A8"/>
    <w:rsid w:val="00C4565B"/>
    <w:rsid w:val="00C4573C"/>
    <w:rsid w:val="00C458E9"/>
    <w:rsid w:val="00C459E8"/>
    <w:rsid w:val="00C45A72"/>
    <w:rsid w:val="00C45DC9"/>
    <w:rsid w:val="00C45EAF"/>
    <w:rsid w:val="00C45F70"/>
    <w:rsid w:val="00C46016"/>
    <w:rsid w:val="00C460F7"/>
    <w:rsid w:val="00C461DC"/>
    <w:rsid w:val="00C4661E"/>
    <w:rsid w:val="00C466B9"/>
    <w:rsid w:val="00C46A5E"/>
    <w:rsid w:val="00C46E64"/>
    <w:rsid w:val="00C46F76"/>
    <w:rsid w:val="00C4727A"/>
    <w:rsid w:val="00C472C0"/>
    <w:rsid w:val="00C474B3"/>
    <w:rsid w:val="00C477DE"/>
    <w:rsid w:val="00C47905"/>
    <w:rsid w:val="00C47AB1"/>
    <w:rsid w:val="00C50307"/>
    <w:rsid w:val="00C503B6"/>
    <w:rsid w:val="00C503CF"/>
    <w:rsid w:val="00C50BE2"/>
    <w:rsid w:val="00C50D7A"/>
    <w:rsid w:val="00C50EBF"/>
    <w:rsid w:val="00C51267"/>
    <w:rsid w:val="00C515E5"/>
    <w:rsid w:val="00C5175D"/>
    <w:rsid w:val="00C51785"/>
    <w:rsid w:val="00C51AC3"/>
    <w:rsid w:val="00C51B8D"/>
    <w:rsid w:val="00C51D6C"/>
    <w:rsid w:val="00C5206B"/>
    <w:rsid w:val="00C52276"/>
    <w:rsid w:val="00C5233A"/>
    <w:rsid w:val="00C52427"/>
    <w:rsid w:val="00C526CE"/>
    <w:rsid w:val="00C527AA"/>
    <w:rsid w:val="00C528CD"/>
    <w:rsid w:val="00C52CC4"/>
    <w:rsid w:val="00C52D65"/>
    <w:rsid w:val="00C53187"/>
    <w:rsid w:val="00C53256"/>
    <w:rsid w:val="00C532C3"/>
    <w:rsid w:val="00C53B53"/>
    <w:rsid w:val="00C53ED9"/>
    <w:rsid w:val="00C53F17"/>
    <w:rsid w:val="00C5400A"/>
    <w:rsid w:val="00C541FC"/>
    <w:rsid w:val="00C54452"/>
    <w:rsid w:val="00C54630"/>
    <w:rsid w:val="00C549C1"/>
    <w:rsid w:val="00C549FB"/>
    <w:rsid w:val="00C54EB9"/>
    <w:rsid w:val="00C54F7F"/>
    <w:rsid w:val="00C552A5"/>
    <w:rsid w:val="00C55887"/>
    <w:rsid w:val="00C55960"/>
    <w:rsid w:val="00C55ACE"/>
    <w:rsid w:val="00C55B8F"/>
    <w:rsid w:val="00C55EB6"/>
    <w:rsid w:val="00C55F12"/>
    <w:rsid w:val="00C55F21"/>
    <w:rsid w:val="00C55F8F"/>
    <w:rsid w:val="00C56143"/>
    <w:rsid w:val="00C561AE"/>
    <w:rsid w:val="00C561B9"/>
    <w:rsid w:val="00C5651F"/>
    <w:rsid w:val="00C56556"/>
    <w:rsid w:val="00C567B0"/>
    <w:rsid w:val="00C56877"/>
    <w:rsid w:val="00C56914"/>
    <w:rsid w:val="00C56BC8"/>
    <w:rsid w:val="00C56C47"/>
    <w:rsid w:val="00C56F34"/>
    <w:rsid w:val="00C572B2"/>
    <w:rsid w:val="00C57664"/>
    <w:rsid w:val="00C57AB1"/>
    <w:rsid w:val="00C57B30"/>
    <w:rsid w:val="00C57CDC"/>
    <w:rsid w:val="00C57E7B"/>
    <w:rsid w:val="00C60318"/>
    <w:rsid w:val="00C605C5"/>
    <w:rsid w:val="00C60899"/>
    <w:rsid w:val="00C60B5E"/>
    <w:rsid w:val="00C60BF9"/>
    <w:rsid w:val="00C60DC7"/>
    <w:rsid w:val="00C60DDA"/>
    <w:rsid w:val="00C60E54"/>
    <w:rsid w:val="00C611BF"/>
    <w:rsid w:val="00C61216"/>
    <w:rsid w:val="00C6156F"/>
    <w:rsid w:val="00C61BE1"/>
    <w:rsid w:val="00C62204"/>
    <w:rsid w:val="00C6221A"/>
    <w:rsid w:val="00C62385"/>
    <w:rsid w:val="00C623B3"/>
    <w:rsid w:val="00C62BF1"/>
    <w:rsid w:val="00C62F14"/>
    <w:rsid w:val="00C62F61"/>
    <w:rsid w:val="00C62F96"/>
    <w:rsid w:val="00C63046"/>
    <w:rsid w:val="00C635DA"/>
    <w:rsid w:val="00C63604"/>
    <w:rsid w:val="00C6370C"/>
    <w:rsid w:val="00C63912"/>
    <w:rsid w:val="00C63D75"/>
    <w:rsid w:val="00C63E03"/>
    <w:rsid w:val="00C63EBC"/>
    <w:rsid w:val="00C641D3"/>
    <w:rsid w:val="00C643A7"/>
    <w:rsid w:val="00C6466F"/>
    <w:rsid w:val="00C64692"/>
    <w:rsid w:val="00C646CE"/>
    <w:rsid w:val="00C647AB"/>
    <w:rsid w:val="00C649A5"/>
    <w:rsid w:val="00C64D13"/>
    <w:rsid w:val="00C64EEC"/>
    <w:rsid w:val="00C650B7"/>
    <w:rsid w:val="00C6543B"/>
    <w:rsid w:val="00C655FA"/>
    <w:rsid w:val="00C65677"/>
    <w:rsid w:val="00C6571F"/>
    <w:rsid w:val="00C6575D"/>
    <w:rsid w:val="00C6586E"/>
    <w:rsid w:val="00C6588A"/>
    <w:rsid w:val="00C65DDB"/>
    <w:rsid w:val="00C65DE0"/>
    <w:rsid w:val="00C65EC9"/>
    <w:rsid w:val="00C66224"/>
    <w:rsid w:val="00C664EF"/>
    <w:rsid w:val="00C6658B"/>
    <w:rsid w:val="00C66646"/>
    <w:rsid w:val="00C66730"/>
    <w:rsid w:val="00C66A6C"/>
    <w:rsid w:val="00C66AAB"/>
    <w:rsid w:val="00C66D7F"/>
    <w:rsid w:val="00C67073"/>
    <w:rsid w:val="00C67083"/>
    <w:rsid w:val="00C671B1"/>
    <w:rsid w:val="00C6746E"/>
    <w:rsid w:val="00C67578"/>
    <w:rsid w:val="00C679F0"/>
    <w:rsid w:val="00C67C90"/>
    <w:rsid w:val="00C67D9D"/>
    <w:rsid w:val="00C70149"/>
    <w:rsid w:val="00C702C6"/>
    <w:rsid w:val="00C702D3"/>
    <w:rsid w:val="00C704B4"/>
    <w:rsid w:val="00C70517"/>
    <w:rsid w:val="00C705E9"/>
    <w:rsid w:val="00C70714"/>
    <w:rsid w:val="00C70A7B"/>
    <w:rsid w:val="00C70D1B"/>
    <w:rsid w:val="00C70D37"/>
    <w:rsid w:val="00C70F93"/>
    <w:rsid w:val="00C71118"/>
    <w:rsid w:val="00C712E3"/>
    <w:rsid w:val="00C713B6"/>
    <w:rsid w:val="00C7147B"/>
    <w:rsid w:val="00C714EB"/>
    <w:rsid w:val="00C715AC"/>
    <w:rsid w:val="00C71775"/>
    <w:rsid w:val="00C71911"/>
    <w:rsid w:val="00C71976"/>
    <w:rsid w:val="00C71989"/>
    <w:rsid w:val="00C719D2"/>
    <w:rsid w:val="00C71B9D"/>
    <w:rsid w:val="00C71E35"/>
    <w:rsid w:val="00C71EB7"/>
    <w:rsid w:val="00C72597"/>
    <w:rsid w:val="00C72662"/>
    <w:rsid w:val="00C72742"/>
    <w:rsid w:val="00C727EB"/>
    <w:rsid w:val="00C7286C"/>
    <w:rsid w:val="00C72873"/>
    <w:rsid w:val="00C72905"/>
    <w:rsid w:val="00C7292D"/>
    <w:rsid w:val="00C72958"/>
    <w:rsid w:val="00C72A16"/>
    <w:rsid w:val="00C72A97"/>
    <w:rsid w:val="00C72AA6"/>
    <w:rsid w:val="00C72C9D"/>
    <w:rsid w:val="00C72D2C"/>
    <w:rsid w:val="00C73014"/>
    <w:rsid w:val="00C730A2"/>
    <w:rsid w:val="00C73465"/>
    <w:rsid w:val="00C73486"/>
    <w:rsid w:val="00C7351A"/>
    <w:rsid w:val="00C73C18"/>
    <w:rsid w:val="00C73D40"/>
    <w:rsid w:val="00C73D4B"/>
    <w:rsid w:val="00C73F25"/>
    <w:rsid w:val="00C743D6"/>
    <w:rsid w:val="00C745AB"/>
    <w:rsid w:val="00C745AE"/>
    <w:rsid w:val="00C74641"/>
    <w:rsid w:val="00C7490C"/>
    <w:rsid w:val="00C749F6"/>
    <w:rsid w:val="00C74CE1"/>
    <w:rsid w:val="00C74E62"/>
    <w:rsid w:val="00C74EC4"/>
    <w:rsid w:val="00C74ED3"/>
    <w:rsid w:val="00C750A3"/>
    <w:rsid w:val="00C75208"/>
    <w:rsid w:val="00C7524D"/>
    <w:rsid w:val="00C752A3"/>
    <w:rsid w:val="00C75312"/>
    <w:rsid w:val="00C753FA"/>
    <w:rsid w:val="00C75453"/>
    <w:rsid w:val="00C754B8"/>
    <w:rsid w:val="00C754DA"/>
    <w:rsid w:val="00C7564B"/>
    <w:rsid w:val="00C757D6"/>
    <w:rsid w:val="00C75BB5"/>
    <w:rsid w:val="00C75BE0"/>
    <w:rsid w:val="00C75D9D"/>
    <w:rsid w:val="00C75E16"/>
    <w:rsid w:val="00C75F1E"/>
    <w:rsid w:val="00C75F20"/>
    <w:rsid w:val="00C76759"/>
    <w:rsid w:val="00C76888"/>
    <w:rsid w:val="00C76A66"/>
    <w:rsid w:val="00C76BA6"/>
    <w:rsid w:val="00C76E0D"/>
    <w:rsid w:val="00C76EF4"/>
    <w:rsid w:val="00C76EF8"/>
    <w:rsid w:val="00C7737C"/>
    <w:rsid w:val="00C7777D"/>
    <w:rsid w:val="00C777F1"/>
    <w:rsid w:val="00C779A3"/>
    <w:rsid w:val="00C77A0A"/>
    <w:rsid w:val="00C77AC9"/>
    <w:rsid w:val="00C77B49"/>
    <w:rsid w:val="00C77B9F"/>
    <w:rsid w:val="00C77BCB"/>
    <w:rsid w:val="00C77C34"/>
    <w:rsid w:val="00C77E7E"/>
    <w:rsid w:val="00C77E99"/>
    <w:rsid w:val="00C802FF"/>
    <w:rsid w:val="00C8065C"/>
    <w:rsid w:val="00C8068B"/>
    <w:rsid w:val="00C807E4"/>
    <w:rsid w:val="00C807F0"/>
    <w:rsid w:val="00C808AE"/>
    <w:rsid w:val="00C80BB3"/>
    <w:rsid w:val="00C80BB4"/>
    <w:rsid w:val="00C810A9"/>
    <w:rsid w:val="00C81610"/>
    <w:rsid w:val="00C818FA"/>
    <w:rsid w:val="00C81AC9"/>
    <w:rsid w:val="00C81E12"/>
    <w:rsid w:val="00C81F0A"/>
    <w:rsid w:val="00C82052"/>
    <w:rsid w:val="00C820B8"/>
    <w:rsid w:val="00C8249A"/>
    <w:rsid w:val="00C82588"/>
    <w:rsid w:val="00C827B5"/>
    <w:rsid w:val="00C82CD9"/>
    <w:rsid w:val="00C82CE1"/>
    <w:rsid w:val="00C82EBB"/>
    <w:rsid w:val="00C8322D"/>
    <w:rsid w:val="00C8334B"/>
    <w:rsid w:val="00C83488"/>
    <w:rsid w:val="00C83533"/>
    <w:rsid w:val="00C83840"/>
    <w:rsid w:val="00C83A92"/>
    <w:rsid w:val="00C83AEE"/>
    <w:rsid w:val="00C83D4B"/>
    <w:rsid w:val="00C83FC3"/>
    <w:rsid w:val="00C84029"/>
    <w:rsid w:val="00C84088"/>
    <w:rsid w:val="00C84093"/>
    <w:rsid w:val="00C840D5"/>
    <w:rsid w:val="00C840E3"/>
    <w:rsid w:val="00C841F0"/>
    <w:rsid w:val="00C844E2"/>
    <w:rsid w:val="00C8486A"/>
    <w:rsid w:val="00C84B8D"/>
    <w:rsid w:val="00C84D03"/>
    <w:rsid w:val="00C84DED"/>
    <w:rsid w:val="00C84E9C"/>
    <w:rsid w:val="00C85004"/>
    <w:rsid w:val="00C851AA"/>
    <w:rsid w:val="00C854BB"/>
    <w:rsid w:val="00C855FF"/>
    <w:rsid w:val="00C85625"/>
    <w:rsid w:val="00C85645"/>
    <w:rsid w:val="00C8605F"/>
    <w:rsid w:val="00C86235"/>
    <w:rsid w:val="00C8638A"/>
    <w:rsid w:val="00C86444"/>
    <w:rsid w:val="00C865BD"/>
    <w:rsid w:val="00C868A4"/>
    <w:rsid w:val="00C868E4"/>
    <w:rsid w:val="00C868EF"/>
    <w:rsid w:val="00C86CA4"/>
    <w:rsid w:val="00C87328"/>
    <w:rsid w:val="00C8749D"/>
    <w:rsid w:val="00C87500"/>
    <w:rsid w:val="00C8752F"/>
    <w:rsid w:val="00C87723"/>
    <w:rsid w:val="00C8780C"/>
    <w:rsid w:val="00C878A3"/>
    <w:rsid w:val="00C87944"/>
    <w:rsid w:val="00C87A51"/>
    <w:rsid w:val="00C87AC1"/>
    <w:rsid w:val="00C87AE4"/>
    <w:rsid w:val="00C87C3E"/>
    <w:rsid w:val="00C87C55"/>
    <w:rsid w:val="00C87CCC"/>
    <w:rsid w:val="00C87DEF"/>
    <w:rsid w:val="00C90083"/>
    <w:rsid w:val="00C900C9"/>
    <w:rsid w:val="00C90191"/>
    <w:rsid w:val="00C90275"/>
    <w:rsid w:val="00C90573"/>
    <w:rsid w:val="00C90772"/>
    <w:rsid w:val="00C90CDE"/>
    <w:rsid w:val="00C90D5B"/>
    <w:rsid w:val="00C90DF6"/>
    <w:rsid w:val="00C90E4D"/>
    <w:rsid w:val="00C90E8B"/>
    <w:rsid w:val="00C90ED2"/>
    <w:rsid w:val="00C91019"/>
    <w:rsid w:val="00C91346"/>
    <w:rsid w:val="00C9136F"/>
    <w:rsid w:val="00C91685"/>
    <w:rsid w:val="00C91844"/>
    <w:rsid w:val="00C918B8"/>
    <w:rsid w:val="00C91BC4"/>
    <w:rsid w:val="00C91C33"/>
    <w:rsid w:val="00C91CB2"/>
    <w:rsid w:val="00C9249A"/>
    <w:rsid w:val="00C92575"/>
    <w:rsid w:val="00C925A1"/>
    <w:rsid w:val="00C925C7"/>
    <w:rsid w:val="00C92622"/>
    <w:rsid w:val="00C92688"/>
    <w:rsid w:val="00C926A6"/>
    <w:rsid w:val="00C927A9"/>
    <w:rsid w:val="00C92843"/>
    <w:rsid w:val="00C929C3"/>
    <w:rsid w:val="00C92CF6"/>
    <w:rsid w:val="00C92DA8"/>
    <w:rsid w:val="00C92F8A"/>
    <w:rsid w:val="00C93651"/>
    <w:rsid w:val="00C936BE"/>
    <w:rsid w:val="00C93C2A"/>
    <w:rsid w:val="00C93E2B"/>
    <w:rsid w:val="00C93FEE"/>
    <w:rsid w:val="00C9409B"/>
    <w:rsid w:val="00C9412B"/>
    <w:rsid w:val="00C942B8"/>
    <w:rsid w:val="00C949D6"/>
    <w:rsid w:val="00C94B00"/>
    <w:rsid w:val="00C94C48"/>
    <w:rsid w:val="00C9505A"/>
    <w:rsid w:val="00C95206"/>
    <w:rsid w:val="00C95400"/>
    <w:rsid w:val="00C9570F"/>
    <w:rsid w:val="00C958E5"/>
    <w:rsid w:val="00C95928"/>
    <w:rsid w:val="00C95989"/>
    <w:rsid w:val="00C9599C"/>
    <w:rsid w:val="00C95B36"/>
    <w:rsid w:val="00C95B77"/>
    <w:rsid w:val="00C95D13"/>
    <w:rsid w:val="00C95DC0"/>
    <w:rsid w:val="00C95FFA"/>
    <w:rsid w:val="00C96228"/>
    <w:rsid w:val="00C96433"/>
    <w:rsid w:val="00C966BF"/>
    <w:rsid w:val="00C966E6"/>
    <w:rsid w:val="00C9685D"/>
    <w:rsid w:val="00C96926"/>
    <w:rsid w:val="00C969C6"/>
    <w:rsid w:val="00C96B0B"/>
    <w:rsid w:val="00C96E46"/>
    <w:rsid w:val="00C97109"/>
    <w:rsid w:val="00C974E1"/>
    <w:rsid w:val="00C9769E"/>
    <w:rsid w:val="00C9785A"/>
    <w:rsid w:val="00C97C52"/>
    <w:rsid w:val="00CA03BC"/>
    <w:rsid w:val="00CA0407"/>
    <w:rsid w:val="00CA0555"/>
    <w:rsid w:val="00CA056C"/>
    <w:rsid w:val="00CA05BF"/>
    <w:rsid w:val="00CA091B"/>
    <w:rsid w:val="00CA09B7"/>
    <w:rsid w:val="00CA0BFA"/>
    <w:rsid w:val="00CA0C0B"/>
    <w:rsid w:val="00CA0E6A"/>
    <w:rsid w:val="00CA0EC0"/>
    <w:rsid w:val="00CA0F82"/>
    <w:rsid w:val="00CA0FBF"/>
    <w:rsid w:val="00CA1032"/>
    <w:rsid w:val="00CA130E"/>
    <w:rsid w:val="00CA132D"/>
    <w:rsid w:val="00CA145D"/>
    <w:rsid w:val="00CA149C"/>
    <w:rsid w:val="00CA14D2"/>
    <w:rsid w:val="00CA14F2"/>
    <w:rsid w:val="00CA16A7"/>
    <w:rsid w:val="00CA175D"/>
    <w:rsid w:val="00CA1861"/>
    <w:rsid w:val="00CA18D0"/>
    <w:rsid w:val="00CA1AE6"/>
    <w:rsid w:val="00CA1B98"/>
    <w:rsid w:val="00CA1BC5"/>
    <w:rsid w:val="00CA1CA4"/>
    <w:rsid w:val="00CA1CC2"/>
    <w:rsid w:val="00CA1DF6"/>
    <w:rsid w:val="00CA1F35"/>
    <w:rsid w:val="00CA1FBE"/>
    <w:rsid w:val="00CA201E"/>
    <w:rsid w:val="00CA20A2"/>
    <w:rsid w:val="00CA20F4"/>
    <w:rsid w:val="00CA2120"/>
    <w:rsid w:val="00CA2172"/>
    <w:rsid w:val="00CA2392"/>
    <w:rsid w:val="00CA23FC"/>
    <w:rsid w:val="00CA24DE"/>
    <w:rsid w:val="00CA27A2"/>
    <w:rsid w:val="00CA2961"/>
    <w:rsid w:val="00CA2A01"/>
    <w:rsid w:val="00CA2BC7"/>
    <w:rsid w:val="00CA2CA2"/>
    <w:rsid w:val="00CA2D3D"/>
    <w:rsid w:val="00CA327E"/>
    <w:rsid w:val="00CA3413"/>
    <w:rsid w:val="00CA3594"/>
    <w:rsid w:val="00CA36BE"/>
    <w:rsid w:val="00CA378A"/>
    <w:rsid w:val="00CA3924"/>
    <w:rsid w:val="00CA39F6"/>
    <w:rsid w:val="00CA3A06"/>
    <w:rsid w:val="00CA3B22"/>
    <w:rsid w:val="00CA3BB0"/>
    <w:rsid w:val="00CA3D99"/>
    <w:rsid w:val="00CA3ECC"/>
    <w:rsid w:val="00CA3F79"/>
    <w:rsid w:val="00CA4256"/>
    <w:rsid w:val="00CA4A97"/>
    <w:rsid w:val="00CA4B25"/>
    <w:rsid w:val="00CA4B89"/>
    <w:rsid w:val="00CA4C47"/>
    <w:rsid w:val="00CA4D28"/>
    <w:rsid w:val="00CA4EFB"/>
    <w:rsid w:val="00CA4FD6"/>
    <w:rsid w:val="00CA5037"/>
    <w:rsid w:val="00CA533A"/>
    <w:rsid w:val="00CA5607"/>
    <w:rsid w:val="00CA5634"/>
    <w:rsid w:val="00CA56B1"/>
    <w:rsid w:val="00CA56BC"/>
    <w:rsid w:val="00CA57AE"/>
    <w:rsid w:val="00CA586F"/>
    <w:rsid w:val="00CA58E9"/>
    <w:rsid w:val="00CA5A8F"/>
    <w:rsid w:val="00CA5B35"/>
    <w:rsid w:val="00CA5C98"/>
    <w:rsid w:val="00CA5E25"/>
    <w:rsid w:val="00CA5F63"/>
    <w:rsid w:val="00CA61BF"/>
    <w:rsid w:val="00CA6213"/>
    <w:rsid w:val="00CA63F7"/>
    <w:rsid w:val="00CA6446"/>
    <w:rsid w:val="00CA6548"/>
    <w:rsid w:val="00CA65B0"/>
    <w:rsid w:val="00CA66EA"/>
    <w:rsid w:val="00CA66F8"/>
    <w:rsid w:val="00CA671B"/>
    <w:rsid w:val="00CA6786"/>
    <w:rsid w:val="00CA68B1"/>
    <w:rsid w:val="00CA6F52"/>
    <w:rsid w:val="00CA73FA"/>
    <w:rsid w:val="00CA750B"/>
    <w:rsid w:val="00CA7543"/>
    <w:rsid w:val="00CA761A"/>
    <w:rsid w:val="00CA77AB"/>
    <w:rsid w:val="00CA7977"/>
    <w:rsid w:val="00CA79AE"/>
    <w:rsid w:val="00CA7CF0"/>
    <w:rsid w:val="00CA7E60"/>
    <w:rsid w:val="00CA7E70"/>
    <w:rsid w:val="00CA7E90"/>
    <w:rsid w:val="00CB00CE"/>
    <w:rsid w:val="00CB0192"/>
    <w:rsid w:val="00CB0484"/>
    <w:rsid w:val="00CB0541"/>
    <w:rsid w:val="00CB060E"/>
    <w:rsid w:val="00CB0657"/>
    <w:rsid w:val="00CB098F"/>
    <w:rsid w:val="00CB0A01"/>
    <w:rsid w:val="00CB0A8E"/>
    <w:rsid w:val="00CB0B0F"/>
    <w:rsid w:val="00CB0D3D"/>
    <w:rsid w:val="00CB0E8A"/>
    <w:rsid w:val="00CB1166"/>
    <w:rsid w:val="00CB1455"/>
    <w:rsid w:val="00CB146E"/>
    <w:rsid w:val="00CB18FF"/>
    <w:rsid w:val="00CB1CE5"/>
    <w:rsid w:val="00CB1D20"/>
    <w:rsid w:val="00CB1E5F"/>
    <w:rsid w:val="00CB2363"/>
    <w:rsid w:val="00CB23AB"/>
    <w:rsid w:val="00CB2503"/>
    <w:rsid w:val="00CB25FC"/>
    <w:rsid w:val="00CB263C"/>
    <w:rsid w:val="00CB292C"/>
    <w:rsid w:val="00CB3220"/>
    <w:rsid w:val="00CB3670"/>
    <w:rsid w:val="00CB3857"/>
    <w:rsid w:val="00CB38BC"/>
    <w:rsid w:val="00CB38C2"/>
    <w:rsid w:val="00CB3AC2"/>
    <w:rsid w:val="00CB4037"/>
    <w:rsid w:val="00CB458D"/>
    <w:rsid w:val="00CB47CF"/>
    <w:rsid w:val="00CB4B17"/>
    <w:rsid w:val="00CB4C20"/>
    <w:rsid w:val="00CB4CC2"/>
    <w:rsid w:val="00CB4D4E"/>
    <w:rsid w:val="00CB4D6A"/>
    <w:rsid w:val="00CB4F0F"/>
    <w:rsid w:val="00CB4FEF"/>
    <w:rsid w:val="00CB52A9"/>
    <w:rsid w:val="00CB52E2"/>
    <w:rsid w:val="00CB540E"/>
    <w:rsid w:val="00CB54C1"/>
    <w:rsid w:val="00CB55D0"/>
    <w:rsid w:val="00CB5676"/>
    <w:rsid w:val="00CB571C"/>
    <w:rsid w:val="00CB5917"/>
    <w:rsid w:val="00CB5941"/>
    <w:rsid w:val="00CB5966"/>
    <w:rsid w:val="00CB5AF1"/>
    <w:rsid w:val="00CB5B9B"/>
    <w:rsid w:val="00CB5D36"/>
    <w:rsid w:val="00CB5DBA"/>
    <w:rsid w:val="00CB5DEF"/>
    <w:rsid w:val="00CB5E5A"/>
    <w:rsid w:val="00CB5FB2"/>
    <w:rsid w:val="00CB5FEC"/>
    <w:rsid w:val="00CB6271"/>
    <w:rsid w:val="00CB649A"/>
    <w:rsid w:val="00CB65A8"/>
    <w:rsid w:val="00CB65E4"/>
    <w:rsid w:val="00CB6658"/>
    <w:rsid w:val="00CB66C6"/>
    <w:rsid w:val="00CB670E"/>
    <w:rsid w:val="00CB698E"/>
    <w:rsid w:val="00CB6AF6"/>
    <w:rsid w:val="00CB6C81"/>
    <w:rsid w:val="00CB7043"/>
    <w:rsid w:val="00CB70AC"/>
    <w:rsid w:val="00CB7271"/>
    <w:rsid w:val="00CB7368"/>
    <w:rsid w:val="00CB74EA"/>
    <w:rsid w:val="00CB763E"/>
    <w:rsid w:val="00CB7647"/>
    <w:rsid w:val="00CB7953"/>
    <w:rsid w:val="00CB7BE6"/>
    <w:rsid w:val="00CB7C89"/>
    <w:rsid w:val="00CB7D50"/>
    <w:rsid w:val="00CB7E11"/>
    <w:rsid w:val="00CB7FB5"/>
    <w:rsid w:val="00CC04F0"/>
    <w:rsid w:val="00CC078C"/>
    <w:rsid w:val="00CC07AC"/>
    <w:rsid w:val="00CC0840"/>
    <w:rsid w:val="00CC0C32"/>
    <w:rsid w:val="00CC0C4F"/>
    <w:rsid w:val="00CC0D56"/>
    <w:rsid w:val="00CC11DA"/>
    <w:rsid w:val="00CC1491"/>
    <w:rsid w:val="00CC14EF"/>
    <w:rsid w:val="00CC1617"/>
    <w:rsid w:val="00CC172A"/>
    <w:rsid w:val="00CC1865"/>
    <w:rsid w:val="00CC1A14"/>
    <w:rsid w:val="00CC1B36"/>
    <w:rsid w:val="00CC1C25"/>
    <w:rsid w:val="00CC1EF1"/>
    <w:rsid w:val="00CC1F64"/>
    <w:rsid w:val="00CC1FBF"/>
    <w:rsid w:val="00CC2467"/>
    <w:rsid w:val="00CC24C8"/>
    <w:rsid w:val="00CC2559"/>
    <w:rsid w:val="00CC2C69"/>
    <w:rsid w:val="00CC2C83"/>
    <w:rsid w:val="00CC2D2E"/>
    <w:rsid w:val="00CC2D98"/>
    <w:rsid w:val="00CC2EBA"/>
    <w:rsid w:val="00CC2ED9"/>
    <w:rsid w:val="00CC3375"/>
    <w:rsid w:val="00CC3776"/>
    <w:rsid w:val="00CC396B"/>
    <w:rsid w:val="00CC3CC3"/>
    <w:rsid w:val="00CC3CF2"/>
    <w:rsid w:val="00CC3EB3"/>
    <w:rsid w:val="00CC3FEA"/>
    <w:rsid w:val="00CC4092"/>
    <w:rsid w:val="00CC4143"/>
    <w:rsid w:val="00CC4211"/>
    <w:rsid w:val="00CC42C3"/>
    <w:rsid w:val="00CC42D7"/>
    <w:rsid w:val="00CC4403"/>
    <w:rsid w:val="00CC440E"/>
    <w:rsid w:val="00CC44DD"/>
    <w:rsid w:val="00CC4643"/>
    <w:rsid w:val="00CC480D"/>
    <w:rsid w:val="00CC488D"/>
    <w:rsid w:val="00CC4928"/>
    <w:rsid w:val="00CC492B"/>
    <w:rsid w:val="00CC495A"/>
    <w:rsid w:val="00CC4A85"/>
    <w:rsid w:val="00CC4E53"/>
    <w:rsid w:val="00CC5034"/>
    <w:rsid w:val="00CC51D3"/>
    <w:rsid w:val="00CC51E2"/>
    <w:rsid w:val="00CC52E4"/>
    <w:rsid w:val="00CC53F3"/>
    <w:rsid w:val="00CC53FB"/>
    <w:rsid w:val="00CC551C"/>
    <w:rsid w:val="00CC5BB7"/>
    <w:rsid w:val="00CC5E24"/>
    <w:rsid w:val="00CC5F2B"/>
    <w:rsid w:val="00CC5FA2"/>
    <w:rsid w:val="00CC6073"/>
    <w:rsid w:val="00CC636B"/>
    <w:rsid w:val="00CC6512"/>
    <w:rsid w:val="00CC6630"/>
    <w:rsid w:val="00CC664F"/>
    <w:rsid w:val="00CC6980"/>
    <w:rsid w:val="00CC6B08"/>
    <w:rsid w:val="00CC6F24"/>
    <w:rsid w:val="00CC70F3"/>
    <w:rsid w:val="00CC71CC"/>
    <w:rsid w:val="00CC7300"/>
    <w:rsid w:val="00CC76D3"/>
    <w:rsid w:val="00CC76FD"/>
    <w:rsid w:val="00CC7866"/>
    <w:rsid w:val="00CC7D28"/>
    <w:rsid w:val="00CD0AF5"/>
    <w:rsid w:val="00CD0D1B"/>
    <w:rsid w:val="00CD0E53"/>
    <w:rsid w:val="00CD0F10"/>
    <w:rsid w:val="00CD1191"/>
    <w:rsid w:val="00CD1262"/>
    <w:rsid w:val="00CD14B4"/>
    <w:rsid w:val="00CD1545"/>
    <w:rsid w:val="00CD181E"/>
    <w:rsid w:val="00CD1A3B"/>
    <w:rsid w:val="00CD1BDC"/>
    <w:rsid w:val="00CD1CBB"/>
    <w:rsid w:val="00CD1CBC"/>
    <w:rsid w:val="00CD2080"/>
    <w:rsid w:val="00CD219E"/>
    <w:rsid w:val="00CD2255"/>
    <w:rsid w:val="00CD23B2"/>
    <w:rsid w:val="00CD2431"/>
    <w:rsid w:val="00CD2595"/>
    <w:rsid w:val="00CD2715"/>
    <w:rsid w:val="00CD2731"/>
    <w:rsid w:val="00CD2A76"/>
    <w:rsid w:val="00CD2CFA"/>
    <w:rsid w:val="00CD2D33"/>
    <w:rsid w:val="00CD2EAD"/>
    <w:rsid w:val="00CD30D7"/>
    <w:rsid w:val="00CD331E"/>
    <w:rsid w:val="00CD34DC"/>
    <w:rsid w:val="00CD3520"/>
    <w:rsid w:val="00CD35E6"/>
    <w:rsid w:val="00CD3A44"/>
    <w:rsid w:val="00CD3E0A"/>
    <w:rsid w:val="00CD3EA7"/>
    <w:rsid w:val="00CD422E"/>
    <w:rsid w:val="00CD42CB"/>
    <w:rsid w:val="00CD42D0"/>
    <w:rsid w:val="00CD4538"/>
    <w:rsid w:val="00CD493D"/>
    <w:rsid w:val="00CD4A47"/>
    <w:rsid w:val="00CD4B47"/>
    <w:rsid w:val="00CD4BD6"/>
    <w:rsid w:val="00CD4E92"/>
    <w:rsid w:val="00CD5322"/>
    <w:rsid w:val="00CD5344"/>
    <w:rsid w:val="00CD56FA"/>
    <w:rsid w:val="00CD5C6E"/>
    <w:rsid w:val="00CD5F51"/>
    <w:rsid w:val="00CD63F0"/>
    <w:rsid w:val="00CD6549"/>
    <w:rsid w:val="00CD66D7"/>
    <w:rsid w:val="00CD6809"/>
    <w:rsid w:val="00CD6C2F"/>
    <w:rsid w:val="00CD6C54"/>
    <w:rsid w:val="00CD6F39"/>
    <w:rsid w:val="00CD730B"/>
    <w:rsid w:val="00CD753F"/>
    <w:rsid w:val="00CD762F"/>
    <w:rsid w:val="00CD7746"/>
    <w:rsid w:val="00CD7766"/>
    <w:rsid w:val="00CD783E"/>
    <w:rsid w:val="00CD7C77"/>
    <w:rsid w:val="00CD7DAA"/>
    <w:rsid w:val="00CE0015"/>
    <w:rsid w:val="00CE010A"/>
    <w:rsid w:val="00CE043B"/>
    <w:rsid w:val="00CE04B3"/>
    <w:rsid w:val="00CE059E"/>
    <w:rsid w:val="00CE06FE"/>
    <w:rsid w:val="00CE0754"/>
    <w:rsid w:val="00CE07BF"/>
    <w:rsid w:val="00CE0871"/>
    <w:rsid w:val="00CE08A1"/>
    <w:rsid w:val="00CE08B1"/>
    <w:rsid w:val="00CE0AC3"/>
    <w:rsid w:val="00CE0DA3"/>
    <w:rsid w:val="00CE1000"/>
    <w:rsid w:val="00CE10B3"/>
    <w:rsid w:val="00CE10CE"/>
    <w:rsid w:val="00CE136A"/>
    <w:rsid w:val="00CE1600"/>
    <w:rsid w:val="00CE1732"/>
    <w:rsid w:val="00CE18FE"/>
    <w:rsid w:val="00CE1957"/>
    <w:rsid w:val="00CE1A6C"/>
    <w:rsid w:val="00CE1D58"/>
    <w:rsid w:val="00CE1D70"/>
    <w:rsid w:val="00CE1E2A"/>
    <w:rsid w:val="00CE25F0"/>
    <w:rsid w:val="00CE25F9"/>
    <w:rsid w:val="00CE2660"/>
    <w:rsid w:val="00CE273F"/>
    <w:rsid w:val="00CE2954"/>
    <w:rsid w:val="00CE29A7"/>
    <w:rsid w:val="00CE2A34"/>
    <w:rsid w:val="00CE2B61"/>
    <w:rsid w:val="00CE2EC7"/>
    <w:rsid w:val="00CE2FB6"/>
    <w:rsid w:val="00CE304C"/>
    <w:rsid w:val="00CE309B"/>
    <w:rsid w:val="00CE32DB"/>
    <w:rsid w:val="00CE3371"/>
    <w:rsid w:val="00CE349F"/>
    <w:rsid w:val="00CE3CDB"/>
    <w:rsid w:val="00CE4062"/>
    <w:rsid w:val="00CE4214"/>
    <w:rsid w:val="00CE4325"/>
    <w:rsid w:val="00CE46A0"/>
    <w:rsid w:val="00CE49DA"/>
    <w:rsid w:val="00CE4E94"/>
    <w:rsid w:val="00CE4ECA"/>
    <w:rsid w:val="00CE512D"/>
    <w:rsid w:val="00CE5961"/>
    <w:rsid w:val="00CE5976"/>
    <w:rsid w:val="00CE5C01"/>
    <w:rsid w:val="00CE5DF2"/>
    <w:rsid w:val="00CE6115"/>
    <w:rsid w:val="00CE61D1"/>
    <w:rsid w:val="00CE6366"/>
    <w:rsid w:val="00CE66FF"/>
    <w:rsid w:val="00CE68D8"/>
    <w:rsid w:val="00CE69A6"/>
    <w:rsid w:val="00CE6DA5"/>
    <w:rsid w:val="00CE6DA6"/>
    <w:rsid w:val="00CE6FC2"/>
    <w:rsid w:val="00CE6FC7"/>
    <w:rsid w:val="00CE7005"/>
    <w:rsid w:val="00CE7297"/>
    <w:rsid w:val="00CE73AD"/>
    <w:rsid w:val="00CE73BE"/>
    <w:rsid w:val="00CE76CE"/>
    <w:rsid w:val="00CE7A7A"/>
    <w:rsid w:val="00CE7BB7"/>
    <w:rsid w:val="00CE7C45"/>
    <w:rsid w:val="00CE7C4B"/>
    <w:rsid w:val="00CE7D01"/>
    <w:rsid w:val="00CE7D76"/>
    <w:rsid w:val="00CF002E"/>
    <w:rsid w:val="00CF0225"/>
    <w:rsid w:val="00CF055D"/>
    <w:rsid w:val="00CF073E"/>
    <w:rsid w:val="00CF07A8"/>
    <w:rsid w:val="00CF0858"/>
    <w:rsid w:val="00CF09BB"/>
    <w:rsid w:val="00CF0ACE"/>
    <w:rsid w:val="00CF0BEF"/>
    <w:rsid w:val="00CF0C86"/>
    <w:rsid w:val="00CF0D7F"/>
    <w:rsid w:val="00CF0EA1"/>
    <w:rsid w:val="00CF126E"/>
    <w:rsid w:val="00CF16F2"/>
    <w:rsid w:val="00CF1784"/>
    <w:rsid w:val="00CF1A13"/>
    <w:rsid w:val="00CF1A2D"/>
    <w:rsid w:val="00CF1A41"/>
    <w:rsid w:val="00CF1D51"/>
    <w:rsid w:val="00CF1E24"/>
    <w:rsid w:val="00CF2070"/>
    <w:rsid w:val="00CF20BA"/>
    <w:rsid w:val="00CF230E"/>
    <w:rsid w:val="00CF2580"/>
    <w:rsid w:val="00CF26FB"/>
    <w:rsid w:val="00CF361E"/>
    <w:rsid w:val="00CF367A"/>
    <w:rsid w:val="00CF3B96"/>
    <w:rsid w:val="00CF3C9E"/>
    <w:rsid w:val="00CF408B"/>
    <w:rsid w:val="00CF4408"/>
    <w:rsid w:val="00CF470D"/>
    <w:rsid w:val="00CF48EC"/>
    <w:rsid w:val="00CF4C2C"/>
    <w:rsid w:val="00CF4CB6"/>
    <w:rsid w:val="00CF4DAC"/>
    <w:rsid w:val="00CF4F65"/>
    <w:rsid w:val="00CF5088"/>
    <w:rsid w:val="00CF50A5"/>
    <w:rsid w:val="00CF5274"/>
    <w:rsid w:val="00CF5539"/>
    <w:rsid w:val="00CF5711"/>
    <w:rsid w:val="00CF5904"/>
    <w:rsid w:val="00CF591A"/>
    <w:rsid w:val="00CF5AE3"/>
    <w:rsid w:val="00CF5B3A"/>
    <w:rsid w:val="00CF5CE8"/>
    <w:rsid w:val="00CF5D87"/>
    <w:rsid w:val="00CF5F62"/>
    <w:rsid w:val="00CF63EA"/>
    <w:rsid w:val="00CF653A"/>
    <w:rsid w:val="00CF67AC"/>
    <w:rsid w:val="00CF6A5B"/>
    <w:rsid w:val="00CF6DF3"/>
    <w:rsid w:val="00CF70F7"/>
    <w:rsid w:val="00CF73EE"/>
    <w:rsid w:val="00CF7420"/>
    <w:rsid w:val="00CF74FF"/>
    <w:rsid w:val="00CF7619"/>
    <w:rsid w:val="00CF793F"/>
    <w:rsid w:val="00CF7AEE"/>
    <w:rsid w:val="00CF7C3E"/>
    <w:rsid w:val="00D001D6"/>
    <w:rsid w:val="00D00284"/>
    <w:rsid w:val="00D0035A"/>
    <w:rsid w:val="00D003E7"/>
    <w:rsid w:val="00D00412"/>
    <w:rsid w:val="00D00529"/>
    <w:rsid w:val="00D00556"/>
    <w:rsid w:val="00D0086D"/>
    <w:rsid w:val="00D00B3D"/>
    <w:rsid w:val="00D00FDB"/>
    <w:rsid w:val="00D01002"/>
    <w:rsid w:val="00D01018"/>
    <w:rsid w:val="00D0133D"/>
    <w:rsid w:val="00D01A6D"/>
    <w:rsid w:val="00D01B4D"/>
    <w:rsid w:val="00D01BCA"/>
    <w:rsid w:val="00D01E35"/>
    <w:rsid w:val="00D01F1B"/>
    <w:rsid w:val="00D01FE1"/>
    <w:rsid w:val="00D0213D"/>
    <w:rsid w:val="00D02268"/>
    <w:rsid w:val="00D022E5"/>
    <w:rsid w:val="00D023F5"/>
    <w:rsid w:val="00D02501"/>
    <w:rsid w:val="00D0279C"/>
    <w:rsid w:val="00D02B88"/>
    <w:rsid w:val="00D02FC3"/>
    <w:rsid w:val="00D03352"/>
    <w:rsid w:val="00D033D1"/>
    <w:rsid w:val="00D033DA"/>
    <w:rsid w:val="00D033EF"/>
    <w:rsid w:val="00D03448"/>
    <w:rsid w:val="00D0368B"/>
    <w:rsid w:val="00D036AD"/>
    <w:rsid w:val="00D037EF"/>
    <w:rsid w:val="00D03813"/>
    <w:rsid w:val="00D03A46"/>
    <w:rsid w:val="00D03ABB"/>
    <w:rsid w:val="00D03AE2"/>
    <w:rsid w:val="00D03D5F"/>
    <w:rsid w:val="00D03D72"/>
    <w:rsid w:val="00D03F16"/>
    <w:rsid w:val="00D04292"/>
    <w:rsid w:val="00D043AC"/>
    <w:rsid w:val="00D0447F"/>
    <w:rsid w:val="00D047E2"/>
    <w:rsid w:val="00D04833"/>
    <w:rsid w:val="00D048F7"/>
    <w:rsid w:val="00D04900"/>
    <w:rsid w:val="00D04990"/>
    <w:rsid w:val="00D04AD2"/>
    <w:rsid w:val="00D04AFF"/>
    <w:rsid w:val="00D04D4F"/>
    <w:rsid w:val="00D04E67"/>
    <w:rsid w:val="00D05184"/>
    <w:rsid w:val="00D05211"/>
    <w:rsid w:val="00D052CD"/>
    <w:rsid w:val="00D052E7"/>
    <w:rsid w:val="00D05473"/>
    <w:rsid w:val="00D056FB"/>
    <w:rsid w:val="00D057FB"/>
    <w:rsid w:val="00D05A76"/>
    <w:rsid w:val="00D05B41"/>
    <w:rsid w:val="00D05C53"/>
    <w:rsid w:val="00D05CD1"/>
    <w:rsid w:val="00D05D39"/>
    <w:rsid w:val="00D06126"/>
    <w:rsid w:val="00D06158"/>
    <w:rsid w:val="00D06413"/>
    <w:rsid w:val="00D065C9"/>
    <w:rsid w:val="00D066E8"/>
    <w:rsid w:val="00D06713"/>
    <w:rsid w:val="00D072BA"/>
    <w:rsid w:val="00D074A5"/>
    <w:rsid w:val="00D079AB"/>
    <w:rsid w:val="00D07AF1"/>
    <w:rsid w:val="00D07B1A"/>
    <w:rsid w:val="00D07CEA"/>
    <w:rsid w:val="00D07D42"/>
    <w:rsid w:val="00D07EE7"/>
    <w:rsid w:val="00D10040"/>
    <w:rsid w:val="00D1047D"/>
    <w:rsid w:val="00D1061F"/>
    <w:rsid w:val="00D109D1"/>
    <w:rsid w:val="00D10BF8"/>
    <w:rsid w:val="00D10C6C"/>
    <w:rsid w:val="00D10CF4"/>
    <w:rsid w:val="00D10D28"/>
    <w:rsid w:val="00D1112D"/>
    <w:rsid w:val="00D111C4"/>
    <w:rsid w:val="00D117DD"/>
    <w:rsid w:val="00D117F9"/>
    <w:rsid w:val="00D11946"/>
    <w:rsid w:val="00D11B2B"/>
    <w:rsid w:val="00D11FEC"/>
    <w:rsid w:val="00D12136"/>
    <w:rsid w:val="00D121B9"/>
    <w:rsid w:val="00D12912"/>
    <w:rsid w:val="00D12A0B"/>
    <w:rsid w:val="00D12E58"/>
    <w:rsid w:val="00D12FC2"/>
    <w:rsid w:val="00D13184"/>
    <w:rsid w:val="00D131BD"/>
    <w:rsid w:val="00D13372"/>
    <w:rsid w:val="00D135FF"/>
    <w:rsid w:val="00D13727"/>
    <w:rsid w:val="00D13826"/>
    <w:rsid w:val="00D13D16"/>
    <w:rsid w:val="00D13F36"/>
    <w:rsid w:val="00D13F73"/>
    <w:rsid w:val="00D140AD"/>
    <w:rsid w:val="00D14724"/>
    <w:rsid w:val="00D14BB8"/>
    <w:rsid w:val="00D14C14"/>
    <w:rsid w:val="00D14C3C"/>
    <w:rsid w:val="00D14D97"/>
    <w:rsid w:val="00D14DCB"/>
    <w:rsid w:val="00D14EE7"/>
    <w:rsid w:val="00D1510C"/>
    <w:rsid w:val="00D15270"/>
    <w:rsid w:val="00D15484"/>
    <w:rsid w:val="00D15706"/>
    <w:rsid w:val="00D15DD1"/>
    <w:rsid w:val="00D15EB3"/>
    <w:rsid w:val="00D1603D"/>
    <w:rsid w:val="00D16292"/>
    <w:rsid w:val="00D162C8"/>
    <w:rsid w:val="00D16463"/>
    <w:rsid w:val="00D16620"/>
    <w:rsid w:val="00D166C2"/>
    <w:rsid w:val="00D167A2"/>
    <w:rsid w:val="00D169D0"/>
    <w:rsid w:val="00D16A81"/>
    <w:rsid w:val="00D16C9B"/>
    <w:rsid w:val="00D16CBC"/>
    <w:rsid w:val="00D16F32"/>
    <w:rsid w:val="00D17064"/>
    <w:rsid w:val="00D17466"/>
    <w:rsid w:val="00D176B4"/>
    <w:rsid w:val="00D17720"/>
    <w:rsid w:val="00D1777B"/>
    <w:rsid w:val="00D179C0"/>
    <w:rsid w:val="00D17BD0"/>
    <w:rsid w:val="00D20196"/>
    <w:rsid w:val="00D2029A"/>
    <w:rsid w:val="00D203C4"/>
    <w:rsid w:val="00D204D9"/>
    <w:rsid w:val="00D20922"/>
    <w:rsid w:val="00D2105D"/>
    <w:rsid w:val="00D210FB"/>
    <w:rsid w:val="00D212FD"/>
    <w:rsid w:val="00D218ED"/>
    <w:rsid w:val="00D21938"/>
    <w:rsid w:val="00D219D0"/>
    <w:rsid w:val="00D219D2"/>
    <w:rsid w:val="00D21AFF"/>
    <w:rsid w:val="00D21B42"/>
    <w:rsid w:val="00D21BD0"/>
    <w:rsid w:val="00D21F89"/>
    <w:rsid w:val="00D221B2"/>
    <w:rsid w:val="00D221B6"/>
    <w:rsid w:val="00D2247D"/>
    <w:rsid w:val="00D225CC"/>
    <w:rsid w:val="00D225F2"/>
    <w:rsid w:val="00D227D5"/>
    <w:rsid w:val="00D22B50"/>
    <w:rsid w:val="00D22C62"/>
    <w:rsid w:val="00D22C69"/>
    <w:rsid w:val="00D22CD9"/>
    <w:rsid w:val="00D22D94"/>
    <w:rsid w:val="00D22F5E"/>
    <w:rsid w:val="00D23176"/>
    <w:rsid w:val="00D232B2"/>
    <w:rsid w:val="00D2342D"/>
    <w:rsid w:val="00D2359F"/>
    <w:rsid w:val="00D235E5"/>
    <w:rsid w:val="00D2364E"/>
    <w:rsid w:val="00D2365E"/>
    <w:rsid w:val="00D236EB"/>
    <w:rsid w:val="00D23E5E"/>
    <w:rsid w:val="00D23EC1"/>
    <w:rsid w:val="00D23FC8"/>
    <w:rsid w:val="00D24317"/>
    <w:rsid w:val="00D24650"/>
    <w:rsid w:val="00D246C9"/>
    <w:rsid w:val="00D246EC"/>
    <w:rsid w:val="00D246FF"/>
    <w:rsid w:val="00D24733"/>
    <w:rsid w:val="00D24E27"/>
    <w:rsid w:val="00D250D3"/>
    <w:rsid w:val="00D25357"/>
    <w:rsid w:val="00D25697"/>
    <w:rsid w:val="00D259CF"/>
    <w:rsid w:val="00D25B05"/>
    <w:rsid w:val="00D25CFD"/>
    <w:rsid w:val="00D25DAE"/>
    <w:rsid w:val="00D25DFF"/>
    <w:rsid w:val="00D25E5F"/>
    <w:rsid w:val="00D26139"/>
    <w:rsid w:val="00D261CC"/>
    <w:rsid w:val="00D2642C"/>
    <w:rsid w:val="00D264ED"/>
    <w:rsid w:val="00D26514"/>
    <w:rsid w:val="00D26585"/>
    <w:rsid w:val="00D26F51"/>
    <w:rsid w:val="00D26F88"/>
    <w:rsid w:val="00D26F8E"/>
    <w:rsid w:val="00D2704D"/>
    <w:rsid w:val="00D272E5"/>
    <w:rsid w:val="00D27377"/>
    <w:rsid w:val="00D273D9"/>
    <w:rsid w:val="00D274BA"/>
    <w:rsid w:val="00D27860"/>
    <w:rsid w:val="00D27AC1"/>
    <w:rsid w:val="00D27AD6"/>
    <w:rsid w:val="00D27E13"/>
    <w:rsid w:val="00D300BC"/>
    <w:rsid w:val="00D301E5"/>
    <w:rsid w:val="00D3020D"/>
    <w:rsid w:val="00D30344"/>
    <w:rsid w:val="00D305B6"/>
    <w:rsid w:val="00D30A51"/>
    <w:rsid w:val="00D30E00"/>
    <w:rsid w:val="00D30F00"/>
    <w:rsid w:val="00D31126"/>
    <w:rsid w:val="00D3120C"/>
    <w:rsid w:val="00D31426"/>
    <w:rsid w:val="00D31A59"/>
    <w:rsid w:val="00D31A98"/>
    <w:rsid w:val="00D31D0A"/>
    <w:rsid w:val="00D3208D"/>
    <w:rsid w:val="00D3238F"/>
    <w:rsid w:val="00D327B0"/>
    <w:rsid w:val="00D32C0C"/>
    <w:rsid w:val="00D32EE4"/>
    <w:rsid w:val="00D33379"/>
    <w:rsid w:val="00D33447"/>
    <w:rsid w:val="00D33506"/>
    <w:rsid w:val="00D3359F"/>
    <w:rsid w:val="00D3383E"/>
    <w:rsid w:val="00D338B2"/>
    <w:rsid w:val="00D33983"/>
    <w:rsid w:val="00D33989"/>
    <w:rsid w:val="00D33B24"/>
    <w:rsid w:val="00D33C81"/>
    <w:rsid w:val="00D33EB1"/>
    <w:rsid w:val="00D3416E"/>
    <w:rsid w:val="00D343DA"/>
    <w:rsid w:val="00D344AA"/>
    <w:rsid w:val="00D345B3"/>
    <w:rsid w:val="00D34618"/>
    <w:rsid w:val="00D34951"/>
    <w:rsid w:val="00D34B13"/>
    <w:rsid w:val="00D34E6B"/>
    <w:rsid w:val="00D34FFC"/>
    <w:rsid w:val="00D350E2"/>
    <w:rsid w:val="00D35288"/>
    <w:rsid w:val="00D35AB6"/>
    <w:rsid w:val="00D35F1B"/>
    <w:rsid w:val="00D35FDC"/>
    <w:rsid w:val="00D360D9"/>
    <w:rsid w:val="00D36107"/>
    <w:rsid w:val="00D361BC"/>
    <w:rsid w:val="00D362FF"/>
    <w:rsid w:val="00D36560"/>
    <w:rsid w:val="00D365FD"/>
    <w:rsid w:val="00D3676E"/>
    <w:rsid w:val="00D36781"/>
    <w:rsid w:val="00D367D1"/>
    <w:rsid w:val="00D368F2"/>
    <w:rsid w:val="00D36C7A"/>
    <w:rsid w:val="00D36D40"/>
    <w:rsid w:val="00D36ED6"/>
    <w:rsid w:val="00D36FF4"/>
    <w:rsid w:val="00D37273"/>
    <w:rsid w:val="00D37509"/>
    <w:rsid w:val="00D375D9"/>
    <w:rsid w:val="00D37A68"/>
    <w:rsid w:val="00D37BF2"/>
    <w:rsid w:val="00D37CA1"/>
    <w:rsid w:val="00D37D4F"/>
    <w:rsid w:val="00D37F94"/>
    <w:rsid w:val="00D37FF7"/>
    <w:rsid w:val="00D403D5"/>
    <w:rsid w:val="00D40675"/>
    <w:rsid w:val="00D40712"/>
    <w:rsid w:val="00D40851"/>
    <w:rsid w:val="00D40B86"/>
    <w:rsid w:val="00D40D80"/>
    <w:rsid w:val="00D40F3E"/>
    <w:rsid w:val="00D40FE6"/>
    <w:rsid w:val="00D41059"/>
    <w:rsid w:val="00D410C1"/>
    <w:rsid w:val="00D41530"/>
    <w:rsid w:val="00D41602"/>
    <w:rsid w:val="00D4197A"/>
    <w:rsid w:val="00D41ABD"/>
    <w:rsid w:val="00D42236"/>
    <w:rsid w:val="00D423CB"/>
    <w:rsid w:val="00D4241B"/>
    <w:rsid w:val="00D42893"/>
    <w:rsid w:val="00D428D3"/>
    <w:rsid w:val="00D42BF2"/>
    <w:rsid w:val="00D42FB8"/>
    <w:rsid w:val="00D432CA"/>
    <w:rsid w:val="00D432F5"/>
    <w:rsid w:val="00D4384B"/>
    <w:rsid w:val="00D438DD"/>
    <w:rsid w:val="00D43A62"/>
    <w:rsid w:val="00D43AEC"/>
    <w:rsid w:val="00D43BDB"/>
    <w:rsid w:val="00D43C31"/>
    <w:rsid w:val="00D43EB4"/>
    <w:rsid w:val="00D43FF3"/>
    <w:rsid w:val="00D44365"/>
    <w:rsid w:val="00D44377"/>
    <w:rsid w:val="00D4444F"/>
    <w:rsid w:val="00D44616"/>
    <w:rsid w:val="00D44C3C"/>
    <w:rsid w:val="00D44DE1"/>
    <w:rsid w:val="00D44EF7"/>
    <w:rsid w:val="00D44F93"/>
    <w:rsid w:val="00D451CC"/>
    <w:rsid w:val="00D45213"/>
    <w:rsid w:val="00D454FF"/>
    <w:rsid w:val="00D45A63"/>
    <w:rsid w:val="00D45B2F"/>
    <w:rsid w:val="00D45C80"/>
    <w:rsid w:val="00D45E48"/>
    <w:rsid w:val="00D4601E"/>
    <w:rsid w:val="00D462F0"/>
    <w:rsid w:val="00D46D2A"/>
    <w:rsid w:val="00D470CB"/>
    <w:rsid w:val="00D4730C"/>
    <w:rsid w:val="00D477BD"/>
    <w:rsid w:val="00D477EE"/>
    <w:rsid w:val="00D47C09"/>
    <w:rsid w:val="00D5034B"/>
    <w:rsid w:val="00D503B8"/>
    <w:rsid w:val="00D503E1"/>
    <w:rsid w:val="00D5054F"/>
    <w:rsid w:val="00D50556"/>
    <w:rsid w:val="00D50617"/>
    <w:rsid w:val="00D50669"/>
    <w:rsid w:val="00D50814"/>
    <w:rsid w:val="00D50B56"/>
    <w:rsid w:val="00D50BC3"/>
    <w:rsid w:val="00D50D48"/>
    <w:rsid w:val="00D50E04"/>
    <w:rsid w:val="00D50EE8"/>
    <w:rsid w:val="00D50FCE"/>
    <w:rsid w:val="00D5109B"/>
    <w:rsid w:val="00D510D5"/>
    <w:rsid w:val="00D5110B"/>
    <w:rsid w:val="00D511DD"/>
    <w:rsid w:val="00D513DB"/>
    <w:rsid w:val="00D516F6"/>
    <w:rsid w:val="00D518C2"/>
    <w:rsid w:val="00D51A91"/>
    <w:rsid w:val="00D51B80"/>
    <w:rsid w:val="00D51F45"/>
    <w:rsid w:val="00D5211D"/>
    <w:rsid w:val="00D52144"/>
    <w:rsid w:val="00D5214C"/>
    <w:rsid w:val="00D52150"/>
    <w:rsid w:val="00D52189"/>
    <w:rsid w:val="00D521DC"/>
    <w:rsid w:val="00D521E6"/>
    <w:rsid w:val="00D52789"/>
    <w:rsid w:val="00D52878"/>
    <w:rsid w:val="00D52912"/>
    <w:rsid w:val="00D52A60"/>
    <w:rsid w:val="00D52B6A"/>
    <w:rsid w:val="00D52EBF"/>
    <w:rsid w:val="00D52EC0"/>
    <w:rsid w:val="00D5303D"/>
    <w:rsid w:val="00D5304E"/>
    <w:rsid w:val="00D53715"/>
    <w:rsid w:val="00D53853"/>
    <w:rsid w:val="00D53889"/>
    <w:rsid w:val="00D539F2"/>
    <w:rsid w:val="00D53B34"/>
    <w:rsid w:val="00D53B3C"/>
    <w:rsid w:val="00D53DDE"/>
    <w:rsid w:val="00D53E86"/>
    <w:rsid w:val="00D542FA"/>
    <w:rsid w:val="00D5453D"/>
    <w:rsid w:val="00D54626"/>
    <w:rsid w:val="00D5474A"/>
    <w:rsid w:val="00D54A69"/>
    <w:rsid w:val="00D54B07"/>
    <w:rsid w:val="00D54BC5"/>
    <w:rsid w:val="00D54E44"/>
    <w:rsid w:val="00D55428"/>
    <w:rsid w:val="00D55468"/>
    <w:rsid w:val="00D55DF3"/>
    <w:rsid w:val="00D55E22"/>
    <w:rsid w:val="00D55F84"/>
    <w:rsid w:val="00D56098"/>
    <w:rsid w:val="00D561CC"/>
    <w:rsid w:val="00D561CE"/>
    <w:rsid w:val="00D56270"/>
    <w:rsid w:val="00D563A6"/>
    <w:rsid w:val="00D56507"/>
    <w:rsid w:val="00D56827"/>
    <w:rsid w:val="00D568F8"/>
    <w:rsid w:val="00D56922"/>
    <w:rsid w:val="00D56929"/>
    <w:rsid w:val="00D569EF"/>
    <w:rsid w:val="00D56A45"/>
    <w:rsid w:val="00D5703A"/>
    <w:rsid w:val="00D570A7"/>
    <w:rsid w:val="00D57101"/>
    <w:rsid w:val="00D572E5"/>
    <w:rsid w:val="00D57311"/>
    <w:rsid w:val="00D57781"/>
    <w:rsid w:val="00D57935"/>
    <w:rsid w:val="00D57A9B"/>
    <w:rsid w:val="00D57AF8"/>
    <w:rsid w:val="00D57B1C"/>
    <w:rsid w:val="00D57B96"/>
    <w:rsid w:val="00D57F92"/>
    <w:rsid w:val="00D57FDB"/>
    <w:rsid w:val="00D57FF0"/>
    <w:rsid w:val="00D6007B"/>
    <w:rsid w:val="00D601BE"/>
    <w:rsid w:val="00D60360"/>
    <w:rsid w:val="00D60745"/>
    <w:rsid w:val="00D60816"/>
    <w:rsid w:val="00D60AF5"/>
    <w:rsid w:val="00D60DB4"/>
    <w:rsid w:val="00D60F60"/>
    <w:rsid w:val="00D6107A"/>
    <w:rsid w:val="00D610F1"/>
    <w:rsid w:val="00D616C8"/>
    <w:rsid w:val="00D617A9"/>
    <w:rsid w:val="00D61A23"/>
    <w:rsid w:val="00D61C42"/>
    <w:rsid w:val="00D62141"/>
    <w:rsid w:val="00D62219"/>
    <w:rsid w:val="00D628D7"/>
    <w:rsid w:val="00D62BE7"/>
    <w:rsid w:val="00D62C13"/>
    <w:rsid w:val="00D63042"/>
    <w:rsid w:val="00D6311A"/>
    <w:rsid w:val="00D63317"/>
    <w:rsid w:val="00D633D8"/>
    <w:rsid w:val="00D63470"/>
    <w:rsid w:val="00D6371C"/>
    <w:rsid w:val="00D63787"/>
    <w:rsid w:val="00D639D4"/>
    <w:rsid w:val="00D63A8C"/>
    <w:rsid w:val="00D63AEB"/>
    <w:rsid w:val="00D63C0F"/>
    <w:rsid w:val="00D63F80"/>
    <w:rsid w:val="00D64060"/>
    <w:rsid w:val="00D64189"/>
    <w:rsid w:val="00D6424E"/>
    <w:rsid w:val="00D64688"/>
    <w:rsid w:val="00D64887"/>
    <w:rsid w:val="00D64AB0"/>
    <w:rsid w:val="00D64BC5"/>
    <w:rsid w:val="00D64C48"/>
    <w:rsid w:val="00D64CE9"/>
    <w:rsid w:val="00D64DD6"/>
    <w:rsid w:val="00D650D4"/>
    <w:rsid w:val="00D652BF"/>
    <w:rsid w:val="00D654EB"/>
    <w:rsid w:val="00D65766"/>
    <w:rsid w:val="00D65CAE"/>
    <w:rsid w:val="00D65E3E"/>
    <w:rsid w:val="00D65FD6"/>
    <w:rsid w:val="00D66084"/>
    <w:rsid w:val="00D6611F"/>
    <w:rsid w:val="00D6618F"/>
    <w:rsid w:val="00D66280"/>
    <w:rsid w:val="00D662DC"/>
    <w:rsid w:val="00D66646"/>
    <w:rsid w:val="00D66BAC"/>
    <w:rsid w:val="00D66D95"/>
    <w:rsid w:val="00D66F5F"/>
    <w:rsid w:val="00D67189"/>
    <w:rsid w:val="00D671C6"/>
    <w:rsid w:val="00D67817"/>
    <w:rsid w:val="00D67B6C"/>
    <w:rsid w:val="00D67C2E"/>
    <w:rsid w:val="00D67EE5"/>
    <w:rsid w:val="00D67F04"/>
    <w:rsid w:val="00D700F5"/>
    <w:rsid w:val="00D702C7"/>
    <w:rsid w:val="00D7044F"/>
    <w:rsid w:val="00D704A9"/>
    <w:rsid w:val="00D70649"/>
    <w:rsid w:val="00D7071D"/>
    <w:rsid w:val="00D707DC"/>
    <w:rsid w:val="00D709B7"/>
    <w:rsid w:val="00D70C4E"/>
    <w:rsid w:val="00D70F23"/>
    <w:rsid w:val="00D70F3C"/>
    <w:rsid w:val="00D715F7"/>
    <w:rsid w:val="00D718AD"/>
    <w:rsid w:val="00D71991"/>
    <w:rsid w:val="00D7199F"/>
    <w:rsid w:val="00D71CEF"/>
    <w:rsid w:val="00D71E0E"/>
    <w:rsid w:val="00D72004"/>
    <w:rsid w:val="00D7208A"/>
    <w:rsid w:val="00D7242C"/>
    <w:rsid w:val="00D72530"/>
    <w:rsid w:val="00D72531"/>
    <w:rsid w:val="00D725F2"/>
    <w:rsid w:val="00D72B36"/>
    <w:rsid w:val="00D72FC1"/>
    <w:rsid w:val="00D731F9"/>
    <w:rsid w:val="00D73312"/>
    <w:rsid w:val="00D7335A"/>
    <w:rsid w:val="00D73366"/>
    <w:rsid w:val="00D735B9"/>
    <w:rsid w:val="00D735C6"/>
    <w:rsid w:val="00D735E6"/>
    <w:rsid w:val="00D73777"/>
    <w:rsid w:val="00D73806"/>
    <w:rsid w:val="00D73848"/>
    <w:rsid w:val="00D73A56"/>
    <w:rsid w:val="00D73BAA"/>
    <w:rsid w:val="00D74152"/>
    <w:rsid w:val="00D742EF"/>
    <w:rsid w:val="00D74343"/>
    <w:rsid w:val="00D7444D"/>
    <w:rsid w:val="00D745A6"/>
    <w:rsid w:val="00D745CF"/>
    <w:rsid w:val="00D74858"/>
    <w:rsid w:val="00D74C3E"/>
    <w:rsid w:val="00D74EF2"/>
    <w:rsid w:val="00D74F9D"/>
    <w:rsid w:val="00D74FF4"/>
    <w:rsid w:val="00D751EB"/>
    <w:rsid w:val="00D7524B"/>
    <w:rsid w:val="00D752A6"/>
    <w:rsid w:val="00D7550A"/>
    <w:rsid w:val="00D75749"/>
    <w:rsid w:val="00D7593D"/>
    <w:rsid w:val="00D759B3"/>
    <w:rsid w:val="00D75B37"/>
    <w:rsid w:val="00D75BE7"/>
    <w:rsid w:val="00D75CB1"/>
    <w:rsid w:val="00D75E13"/>
    <w:rsid w:val="00D7614B"/>
    <w:rsid w:val="00D763DC"/>
    <w:rsid w:val="00D7660C"/>
    <w:rsid w:val="00D76A7D"/>
    <w:rsid w:val="00D76A9A"/>
    <w:rsid w:val="00D76EB2"/>
    <w:rsid w:val="00D76FE1"/>
    <w:rsid w:val="00D77000"/>
    <w:rsid w:val="00D7706D"/>
    <w:rsid w:val="00D7712D"/>
    <w:rsid w:val="00D773EA"/>
    <w:rsid w:val="00D774E6"/>
    <w:rsid w:val="00D77610"/>
    <w:rsid w:val="00D77739"/>
    <w:rsid w:val="00D7780F"/>
    <w:rsid w:val="00D77819"/>
    <w:rsid w:val="00D77885"/>
    <w:rsid w:val="00D77AA3"/>
    <w:rsid w:val="00D77BD6"/>
    <w:rsid w:val="00D77CB9"/>
    <w:rsid w:val="00D77DFD"/>
    <w:rsid w:val="00D8012E"/>
    <w:rsid w:val="00D801AC"/>
    <w:rsid w:val="00D802BC"/>
    <w:rsid w:val="00D805BE"/>
    <w:rsid w:val="00D806F2"/>
    <w:rsid w:val="00D809A3"/>
    <w:rsid w:val="00D809CB"/>
    <w:rsid w:val="00D80A72"/>
    <w:rsid w:val="00D80AAA"/>
    <w:rsid w:val="00D80DF3"/>
    <w:rsid w:val="00D80EBE"/>
    <w:rsid w:val="00D81285"/>
    <w:rsid w:val="00D815E2"/>
    <w:rsid w:val="00D81658"/>
    <w:rsid w:val="00D81880"/>
    <w:rsid w:val="00D818E4"/>
    <w:rsid w:val="00D81977"/>
    <w:rsid w:val="00D81A17"/>
    <w:rsid w:val="00D81E03"/>
    <w:rsid w:val="00D81F57"/>
    <w:rsid w:val="00D821C8"/>
    <w:rsid w:val="00D8234A"/>
    <w:rsid w:val="00D82393"/>
    <w:rsid w:val="00D823D6"/>
    <w:rsid w:val="00D8250E"/>
    <w:rsid w:val="00D825A6"/>
    <w:rsid w:val="00D8290C"/>
    <w:rsid w:val="00D82AD0"/>
    <w:rsid w:val="00D82B10"/>
    <w:rsid w:val="00D82B24"/>
    <w:rsid w:val="00D82BA7"/>
    <w:rsid w:val="00D82F59"/>
    <w:rsid w:val="00D832C7"/>
    <w:rsid w:val="00D83357"/>
    <w:rsid w:val="00D833B7"/>
    <w:rsid w:val="00D83405"/>
    <w:rsid w:val="00D83461"/>
    <w:rsid w:val="00D8351D"/>
    <w:rsid w:val="00D83592"/>
    <w:rsid w:val="00D83602"/>
    <w:rsid w:val="00D83681"/>
    <w:rsid w:val="00D83754"/>
    <w:rsid w:val="00D83C14"/>
    <w:rsid w:val="00D84058"/>
    <w:rsid w:val="00D84281"/>
    <w:rsid w:val="00D843C7"/>
    <w:rsid w:val="00D846F0"/>
    <w:rsid w:val="00D84885"/>
    <w:rsid w:val="00D848E4"/>
    <w:rsid w:val="00D84B24"/>
    <w:rsid w:val="00D84D2D"/>
    <w:rsid w:val="00D84D7F"/>
    <w:rsid w:val="00D85035"/>
    <w:rsid w:val="00D85113"/>
    <w:rsid w:val="00D85197"/>
    <w:rsid w:val="00D85251"/>
    <w:rsid w:val="00D8525F"/>
    <w:rsid w:val="00D8545F"/>
    <w:rsid w:val="00D8566C"/>
    <w:rsid w:val="00D85828"/>
    <w:rsid w:val="00D8584D"/>
    <w:rsid w:val="00D85B8B"/>
    <w:rsid w:val="00D86031"/>
    <w:rsid w:val="00D861B6"/>
    <w:rsid w:val="00D861EA"/>
    <w:rsid w:val="00D863FB"/>
    <w:rsid w:val="00D8671C"/>
    <w:rsid w:val="00D86948"/>
    <w:rsid w:val="00D869C2"/>
    <w:rsid w:val="00D86EB0"/>
    <w:rsid w:val="00D86F3C"/>
    <w:rsid w:val="00D87124"/>
    <w:rsid w:val="00D8720C"/>
    <w:rsid w:val="00D875B1"/>
    <w:rsid w:val="00D87739"/>
    <w:rsid w:val="00D8778B"/>
    <w:rsid w:val="00D87990"/>
    <w:rsid w:val="00D879CE"/>
    <w:rsid w:val="00D87A22"/>
    <w:rsid w:val="00D87C5C"/>
    <w:rsid w:val="00D87C76"/>
    <w:rsid w:val="00D87CE3"/>
    <w:rsid w:val="00D87D45"/>
    <w:rsid w:val="00D9029A"/>
    <w:rsid w:val="00D904EF"/>
    <w:rsid w:val="00D90651"/>
    <w:rsid w:val="00D9073D"/>
    <w:rsid w:val="00D90886"/>
    <w:rsid w:val="00D9096C"/>
    <w:rsid w:val="00D90B9C"/>
    <w:rsid w:val="00D90C4A"/>
    <w:rsid w:val="00D90C5E"/>
    <w:rsid w:val="00D90D17"/>
    <w:rsid w:val="00D90E37"/>
    <w:rsid w:val="00D90F74"/>
    <w:rsid w:val="00D91109"/>
    <w:rsid w:val="00D913E6"/>
    <w:rsid w:val="00D91503"/>
    <w:rsid w:val="00D916DA"/>
    <w:rsid w:val="00D917C3"/>
    <w:rsid w:val="00D91812"/>
    <w:rsid w:val="00D91867"/>
    <w:rsid w:val="00D91896"/>
    <w:rsid w:val="00D918C2"/>
    <w:rsid w:val="00D91924"/>
    <w:rsid w:val="00D91D60"/>
    <w:rsid w:val="00D91EE7"/>
    <w:rsid w:val="00D9241F"/>
    <w:rsid w:val="00D92773"/>
    <w:rsid w:val="00D927F4"/>
    <w:rsid w:val="00D92803"/>
    <w:rsid w:val="00D9285F"/>
    <w:rsid w:val="00D92A06"/>
    <w:rsid w:val="00D92C3D"/>
    <w:rsid w:val="00D92F36"/>
    <w:rsid w:val="00D92F98"/>
    <w:rsid w:val="00D9305E"/>
    <w:rsid w:val="00D93349"/>
    <w:rsid w:val="00D933EE"/>
    <w:rsid w:val="00D9344A"/>
    <w:rsid w:val="00D9357C"/>
    <w:rsid w:val="00D93624"/>
    <w:rsid w:val="00D9371C"/>
    <w:rsid w:val="00D938F0"/>
    <w:rsid w:val="00D939BE"/>
    <w:rsid w:val="00D93A93"/>
    <w:rsid w:val="00D93FA8"/>
    <w:rsid w:val="00D94058"/>
    <w:rsid w:val="00D94073"/>
    <w:rsid w:val="00D942CC"/>
    <w:rsid w:val="00D942DE"/>
    <w:rsid w:val="00D9439E"/>
    <w:rsid w:val="00D944F2"/>
    <w:rsid w:val="00D9479F"/>
    <w:rsid w:val="00D94991"/>
    <w:rsid w:val="00D94F35"/>
    <w:rsid w:val="00D94F70"/>
    <w:rsid w:val="00D94F8E"/>
    <w:rsid w:val="00D95318"/>
    <w:rsid w:val="00D958F7"/>
    <w:rsid w:val="00D959F2"/>
    <w:rsid w:val="00D95A2A"/>
    <w:rsid w:val="00D95F1E"/>
    <w:rsid w:val="00D962F5"/>
    <w:rsid w:val="00D96375"/>
    <w:rsid w:val="00D96643"/>
    <w:rsid w:val="00D96907"/>
    <w:rsid w:val="00D96A8B"/>
    <w:rsid w:val="00D96ABB"/>
    <w:rsid w:val="00D96F1D"/>
    <w:rsid w:val="00D96F8D"/>
    <w:rsid w:val="00D9734B"/>
    <w:rsid w:val="00D97367"/>
    <w:rsid w:val="00D97782"/>
    <w:rsid w:val="00D97844"/>
    <w:rsid w:val="00D97874"/>
    <w:rsid w:val="00D97956"/>
    <w:rsid w:val="00D97AC3"/>
    <w:rsid w:val="00D97D3D"/>
    <w:rsid w:val="00DA0193"/>
    <w:rsid w:val="00DA026D"/>
    <w:rsid w:val="00DA039C"/>
    <w:rsid w:val="00DA04C8"/>
    <w:rsid w:val="00DA0748"/>
    <w:rsid w:val="00DA07B4"/>
    <w:rsid w:val="00DA0928"/>
    <w:rsid w:val="00DA0A4B"/>
    <w:rsid w:val="00DA0C98"/>
    <w:rsid w:val="00DA0D3B"/>
    <w:rsid w:val="00DA0E4A"/>
    <w:rsid w:val="00DA0E8C"/>
    <w:rsid w:val="00DA1039"/>
    <w:rsid w:val="00DA121F"/>
    <w:rsid w:val="00DA15B9"/>
    <w:rsid w:val="00DA1897"/>
    <w:rsid w:val="00DA1A5E"/>
    <w:rsid w:val="00DA1BC2"/>
    <w:rsid w:val="00DA1D78"/>
    <w:rsid w:val="00DA1DB3"/>
    <w:rsid w:val="00DA2066"/>
    <w:rsid w:val="00DA2193"/>
    <w:rsid w:val="00DA21B5"/>
    <w:rsid w:val="00DA2215"/>
    <w:rsid w:val="00DA2330"/>
    <w:rsid w:val="00DA2523"/>
    <w:rsid w:val="00DA25B4"/>
    <w:rsid w:val="00DA26E2"/>
    <w:rsid w:val="00DA27B2"/>
    <w:rsid w:val="00DA28D4"/>
    <w:rsid w:val="00DA2B50"/>
    <w:rsid w:val="00DA30C6"/>
    <w:rsid w:val="00DA31F3"/>
    <w:rsid w:val="00DA323B"/>
    <w:rsid w:val="00DA3499"/>
    <w:rsid w:val="00DA34A2"/>
    <w:rsid w:val="00DA34B4"/>
    <w:rsid w:val="00DA3560"/>
    <w:rsid w:val="00DA36F8"/>
    <w:rsid w:val="00DA3823"/>
    <w:rsid w:val="00DA385D"/>
    <w:rsid w:val="00DA38DF"/>
    <w:rsid w:val="00DA38FB"/>
    <w:rsid w:val="00DA3A04"/>
    <w:rsid w:val="00DA3B58"/>
    <w:rsid w:val="00DA3BD2"/>
    <w:rsid w:val="00DA3DE0"/>
    <w:rsid w:val="00DA3E12"/>
    <w:rsid w:val="00DA3F20"/>
    <w:rsid w:val="00DA3FD7"/>
    <w:rsid w:val="00DA4102"/>
    <w:rsid w:val="00DA432C"/>
    <w:rsid w:val="00DA4375"/>
    <w:rsid w:val="00DA43BC"/>
    <w:rsid w:val="00DA458C"/>
    <w:rsid w:val="00DA4601"/>
    <w:rsid w:val="00DA463D"/>
    <w:rsid w:val="00DA4736"/>
    <w:rsid w:val="00DA477B"/>
    <w:rsid w:val="00DA4980"/>
    <w:rsid w:val="00DA49B5"/>
    <w:rsid w:val="00DA49E8"/>
    <w:rsid w:val="00DA4AD2"/>
    <w:rsid w:val="00DA4AF3"/>
    <w:rsid w:val="00DA4D11"/>
    <w:rsid w:val="00DA4E68"/>
    <w:rsid w:val="00DA534B"/>
    <w:rsid w:val="00DA538B"/>
    <w:rsid w:val="00DA5474"/>
    <w:rsid w:val="00DA552B"/>
    <w:rsid w:val="00DA5785"/>
    <w:rsid w:val="00DA5FA8"/>
    <w:rsid w:val="00DA60BC"/>
    <w:rsid w:val="00DA6176"/>
    <w:rsid w:val="00DA6850"/>
    <w:rsid w:val="00DA6940"/>
    <w:rsid w:val="00DA6A2E"/>
    <w:rsid w:val="00DA6A30"/>
    <w:rsid w:val="00DA6B74"/>
    <w:rsid w:val="00DA6C77"/>
    <w:rsid w:val="00DA6DEC"/>
    <w:rsid w:val="00DA6E07"/>
    <w:rsid w:val="00DA6E84"/>
    <w:rsid w:val="00DA701D"/>
    <w:rsid w:val="00DA72A4"/>
    <w:rsid w:val="00DA7348"/>
    <w:rsid w:val="00DA7537"/>
    <w:rsid w:val="00DA75F6"/>
    <w:rsid w:val="00DA7887"/>
    <w:rsid w:val="00DA7B13"/>
    <w:rsid w:val="00DB07DC"/>
    <w:rsid w:val="00DB08EC"/>
    <w:rsid w:val="00DB09A9"/>
    <w:rsid w:val="00DB09D3"/>
    <w:rsid w:val="00DB0A4A"/>
    <w:rsid w:val="00DB0C07"/>
    <w:rsid w:val="00DB0DC0"/>
    <w:rsid w:val="00DB0FA7"/>
    <w:rsid w:val="00DB107A"/>
    <w:rsid w:val="00DB1177"/>
    <w:rsid w:val="00DB1184"/>
    <w:rsid w:val="00DB133A"/>
    <w:rsid w:val="00DB13C2"/>
    <w:rsid w:val="00DB169E"/>
    <w:rsid w:val="00DB16A7"/>
    <w:rsid w:val="00DB16DC"/>
    <w:rsid w:val="00DB17FA"/>
    <w:rsid w:val="00DB18A4"/>
    <w:rsid w:val="00DB18B2"/>
    <w:rsid w:val="00DB1BE4"/>
    <w:rsid w:val="00DB1F0C"/>
    <w:rsid w:val="00DB1FBC"/>
    <w:rsid w:val="00DB1FEE"/>
    <w:rsid w:val="00DB245D"/>
    <w:rsid w:val="00DB2775"/>
    <w:rsid w:val="00DB2818"/>
    <w:rsid w:val="00DB28CF"/>
    <w:rsid w:val="00DB2AF6"/>
    <w:rsid w:val="00DB2D25"/>
    <w:rsid w:val="00DB2E45"/>
    <w:rsid w:val="00DB2E99"/>
    <w:rsid w:val="00DB3188"/>
    <w:rsid w:val="00DB3200"/>
    <w:rsid w:val="00DB3447"/>
    <w:rsid w:val="00DB366D"/>
    <w:rsid w:val="00DB3B6A"/>
    <w:rsid w:val="00DB3BEE"/>
    <w:rsid w:val="00DB3CEA"/>
    <w:rsid w:val="00DB3E02"/>
    <w:rsid w:val="00DB3F76"/>
    <w:rsid w:val="00DB4091"/>
    <w:rsid w:val="00DB4154"/>
    <w:rsid w:val="00DB426C"/>
    <w:rsid w:val="00DB42B6"/>
    <w:rsid w:val="00DB432A"/>
    <w:rsid w:val="00DB48E9"/>
    <w:rsid w:val="00DB4A87"/>
    <w:rsid w:val="00DB4B7A"/>
    <w:rsid w:val="00DB4CF5"/>
    <w:rsid w:val="00DB5119"/>
    <w:rsid w:val="00DB5171"/>
    <w:rsid w:val="00DB53A5"/>
    <w:rsid w:val="00DB560B"/>
    <w:rsid w:val="00DB5860"/>
    <w:rsid w:val="00DB599A"/>
    <w:rsid w:val="00DB5AB9"/>
    <w:rsid w:val="00DB5C38"/>
    <w:rsid w:val="00DB5D89"/>
    <w:rsid w:val="00DB5FED"/>
    <w:rsid w:val="00DB5FEE"/>
    <w:rsid w:val="00DB6400"/>
    <w:rsid w:val="00DB654B"/>
    <w:rsid w:val="00DB65B3"/>
    <w:rsid w:val="00DB66B4"/>
    <w:rsid w:val="00DB66CD"/>
    <w:rsid w:val="00DB6A9E"/>
    <w:rsid w:val="00DB6BDF"/>
    <w:rsid w:val="00DB6BFC"/>
    <w:rsid w:val="00DB6C8E"/>
    <w:rsid w:val="00DB6D38"/>
    <w:rsid w:val="00DB6E74"/>
    <w:rsid w:val="00DB6F13"/>
    <w:rsid w:val="00DB6F59"/>
    <w:rsid w:val="00DB727F"/>
    <w:rsid w:val="00DB72CA"/>
    <w:rsid w:val="00DB73E3"/>
    <w:rsid w:val="00DB75A2"/>
    <w:rsid w:val="00DB77CD"/>
    <w:rsid w:val="00DB780E"/>
    <w:rsid w:val="00DB785F"/>
    <w:rsid w:val="00DB7C77"/>
    <w:rsid w:val="00DB7F40"/>
    <w:rsid w:val="00DC0791"/>
    <w:rsid w:val="00DC09E4"/>
    <w:rsid w:val="00DC0ADC"/>
    <w:rsid w:val="00DC0C26"/>
    <w:rsid w:val="00DC0C29"/>
    <w:rsid w:val="00DC0D0D"/>
    <w:rsid w:val="00DC0E00"/>
    <w:rsid w:val="00DC0E54"/>
    <w:rsid w:val="00DC11BF"/>
    <w:rsid w:val="00DC1200"/>
    <w:rsid w:val="00DC12C7"/>
    <w:rsid w:val="00DC16D0"/>
    <w:rsid w:val="00DC1B46"/>
    <w:rsid w:val="00DC1E1F"/>
    <w:rsid w:val="00DC1E9A"/>
    <w:rsid w:val="00DC1EA4"/>
    <w:rsid w:val="00DC1FB3"/>
    <w:rsid w:val="00DC2530"/>
    <w:rsid w:val="00DC271A"/>
    <w:rsid w:val="00DC2A0B"/>
    <w:rsid w:val="00DC2B6F"/>
    <w:rsid w:val="00DC2BA6"/>
    <w:rsid w:val="00DC2D5C"/>
    <w:rsid w:val="00DC2F4F"/>
    <w:rsid w:val="00DC3273"/>
    <w:rsid w:val="00DC343C"/>
    <w:rsid w:val="00DC373C"/>
    <w:rsid w:val="00DC376B"/>
    <w:rsid w:val="00DC39E0"/>
    <w:rsid w:val="00DC3A8B"/>
    <w:rsid w:val="00DC3BD7"/>
    <w:rsid w:val="00DC3F6B"/>
    <w:rsid w:val="00DC3FAA"/>
    <w:rsid w:val="00DC3FDC"/>
    <w:rsid w:val="00DC4063"/>
    <w:rsid w:val="00DC4109"/>
    <w:rsid w:val="00DC4158"/>
    <w:rsid w:val="00DC41A0"/>
    <w:rsid w:val="00DC44B5"/>
    <w:rsid w:val="00DC453D"/>
    <w:rsid w:val="00DC4577"/>
    <w:rsid w:val="00DC474C"/>
    <w:rsid w:val="00DC4BFF"/>
    <w:rsid w:val="00DC4DDA"/>
    <w:rsid w:val="00DC4E8E"/>
    <w:rsid w:val="00DC5011"/>
    <w:rsid w:val="00DC52A2"/>
    <w:rsid w:val="00DC59A8"/>
    <w:rsid w:val="00DC5AF3"/>
    <w:rsid w:val="00DC5C32"/>
    <w:rsid w:val="00DC5E3D"/>
    <w:rsid w:val="00DC5EF9"/>
    <w:rsid w:val="00DC6020"/>
    <w:rsid w:val="00DC60CE"/>
    <w:rsid w:val="00DC60E7"/>
    <w:rsid w:val="00DC6122"/>
    <w:rsid w:val="00DC6160"/>
    <w:rsid w:val="00DC6989"/>
    <w:rsid w:val="00DC69B5"/>
    <w:rsid w:val="00DC6E3E"/>
    <w:rsid w:val="00DC6EFC"/>
    <w:rsid w:val="00DC6FDE"/>
    <w:rsid w:val="00DC70C0"/>
    <w:rsid w:val="00DC711C"/>
    <w:rsid w:val="00DC72A0"/>
    <w:rsid w:val="00DC7370"/>
    <w:rsid w:val="00DC74A3"/>
    <w:rsid w:val="00DC7698"/>
    <w:rsid w:val="00DC76E5"/>
    <w:rsid w:val="00DC7A00"/>
    <w:rsid w:val="00DC7AFA"/>
    <w:rsid w:val="00DC7C17"/>
    <w:rsid w:val="00DC7C2B"/>
    <w:rsid w:val="00DC7E42"/>
    <w:rsid w:val="00DC7F0B"/>
    <w:rsid w:val="00DC7F51"/>
    <w:rsid w:val="00DC7FF1"/>
    <w:rsid w:val="00DC7FF7"/>
    <w:rsid w:val="00DD01E2"/>
    <w:rsid w:val="00DD0221"/>
    <w:rsid w:val="00DD02B9"/>
    <w:rsid w:val="00DD02F5"/>
    <w:rsid w:val="00DD042C"/>
    <w:rsid w:val="00DD04EB"/>
    <w:rsid w:val="00DD054C"/>
    <w:rsid w:val="00DD0557"/>
    <w:rsid w:val="00DD0B35"/>
    <w:rsid w:val="00DD0D9D"/>
    <w:rsid w:val="00DD0EC2"/>
    <w:rsid w:val="00DD0F0D"/>
    <w:rsid w:val="00DD10BD"/>
    <w:rsid w:val="00DD139C"/>
    <w:rsid w:val="00DD15BA"/>
    <w:rsid w:val="00DD166F"/>
    <w:rsid w:val="00DD1DD1"/>
    <w:rsid w:val="00DD1E50"/>
    <w:rsid w:val="00DD20D0"/>
    <w:rsid w:val="00DD27D2"/>
    <w:rsid w:val="00DD29A7"/>
    <w:rsid w:val="00DD2CF4"/>
    <w:rsid w:val="00DD2ED6"/>
    <w:rsid w:val="00DD3132"/>
    <w:rsid w:val="00DD321F"/>
    <w:rsid w:val="00DD327F"/>
    <w:rsid w:val="00DD33A8"/>
    <w:rsid w:val="00DD3662"/>
    <w:rsid w:val="00DD3690"/>
    <w:rsid w:val="00DD37FB"/>
    <w:rsid w:val="00DD3835"/>
    <w:rsid w:val="00DD3EC2"/>
    <w:rsid w:val="00DD4275"/>
    <w:rsid w:val="00DD430B"/>
    <w:rsid w:val="00DD460E"/>
    <w:rsid w:val="00DD4642"/>
    <w:rsid w:val="00DD4770"/>
    <w:rsid w:val="00DD4817"/>
    <w:rsid w:val="00DD489E"/>
    <w:rsid w:val="00DD48E2"/>
    <w:rsid w:val="00DD4E8B"/>
    <w:rsid w:val="00DD4F38"/>
    <w:rsid w:val="00DD525B"/>
    <w:rsid w:val="00DD52FF"/>
    <w:rsid w:val="00DD5443"/>
    <w:rsid w:val="00DD5F74"/>
    <w:rsid w:val="00DD60CF"/>
    <w:rsid w:val="00DD616F"/>
    <w:rsid w:val="00DD629E"/>
    <w:rsid w:val="00DD64EC"/>
    <w:rsid w:val="00DD6689"/>
    <w:rsid w:val="00DD698E"/>
    <w:rsid w:val="00DD6A1D"/>
    <w:rsid w:val="00DD6CFD"/>
    <w:rsid w:val="00DD6D37"/>
    <w:rsid w:val="00DD6E0B"/>
    <w:rsid w:val="00DD6E82"/>
    <w:rsid w:val="00DD7160"/>
    <w:rsid w:val="00DD7200"/>
    <w:rsid w:val="00DD7268"/>
    <w:rsid w:val="00DD73B7"/>
    <w:rsid w:val="00DD7770"/>
    <w:rsid w:val="00DD77DC"/>
    <w:rsid w:val="00DD78BD"/>
    <w:rsid w:val="00DD78E2"/>
    <w:rsid w:val="00DD7941"/>
    <w:rsid w:val="00DD7958"/>
    <w:rsid w:val="00DD7BA2"/>
    <w:rsid w:val="00DD7F5A"/>
    <w:rsid w:val="00DD7F6B"/>
    <w:rsid w:val="00DD7FEF"/>
    <w:rsid w:val="00DE02BC"/>
    <w:rsid w:val="00DE03F4"/>
    <w:rsid w:val="00DE046B"/>
    <w:rsid w:val="00DE0688"/>
    <w:rsid w:val="00DE0F6B"/>
    <w:rsid w:val="00DE1236"/>
    <w:rsid w:val="00DE12AC"/>
    <w:rsid w:val="00DE140C"/>
    <w:rsid w:val="00DE14B6"/>
    <w:rsid w:val="00DE16A8"/>
    <w:rsid w:val="00DE1857"/>
    <w:rsid w:val="00DE1B1E"/>
    <w:rsid w:val="00DE1B61"/>
    <w:rsid w:val="00DE1CB1"/>
    <w:rsid w:val="00DE1F41"/>
    <w:rsid w:val="00DE1FAC"/>
    <w:rsid w:val="00DE292D"/>
    <w:rsid w:val="00DE2A82"/>
    <w:rsid w:val="00DE2DB0"/>
    <w:rsid w:val="00DE2E76"/>
    <w:rsid w:val="00DE2F4B"/>
    <w:rsid w:val="00DE2F52"/>
    <w:rsid w:val="00DE2FE5"/>
    <w:rsid w:val="00DE307D"/>
    <w:rsid w:val="00DE3623"/>
    <w:rsid w:val="00DE3740"/>
    <w:rsid w:val="00DE395D"/>
    <w:rsid w:val="00DE3B81"/>
    <w:rsid w:val="00DE3F38"/>
    <w:rsid w:val="00DE4185"/>
    <w:rsid w:val="00DE4222"/>
    <w:rsid w:val="00DE439E"/>
    <w:rsid w:val="00DE4625"/>
    <w:rsid w:val="00DE4687"/>
    <w:rsid w:val="00DE48DC"/>
    <w:rsid w:val="00DE4966"/>
    <w:rsid w:val="00DE4AEC"/>
    <w:rsid w:val="00DE4BB4"/>
    <w:rsid w:val="00DE4D43"/>
    <w:rsid w:val="00DE4D8D"/>
    <w:rsid w:val="00DE4DD4"/>
    <w:rsid w:val="00DE4EDA"/>
    <w:rsid w:val="00DE4F4A"/>
    <w:rsid w:val="00DE510D"/>
    <w:rsid w:val="00DE5144"/>
    <w:rsid w:val="00DE51F1"/>
    <w:rsid w:val="00DE5374"/>
    <w:rsid w:val="00DE553C"/>
    <w:rsid w:val="00DE560C"/>
    <w:rsid w:val="00DE597C"/>
    <w:rsid w:val="00DE59C5"/>
    <w:rsid w:val="00DE5A35"/>
    <w:rsid w:val="00DE5A8A"/>
    <w:rsid w:val="00DE5B34"/>
    <w:rsid w:val="00DE5BCF"/>
    <w:rsid w:val="00DE5E74"/>
    <w:rsid w:val="00DE615B"/>
    <w:rsid w:val="00DE62E3"/>
    <w:rsid w:val="00DE64E3"/>
    <w:rsid w:val="00DE675D"/>
    <w:rsid w:val="00DE6836"/>
    <w:rsid w:val="00DE6886"/>
    <w:rsid w:val="00DE6A2E"/>
    <w:rsid w:val="00DE6AE3"/>
    <w:rsid w:val="00DE6B10"/>
    <w:rsid w:val="00DE6E55"/>
    <w:rsid w:val="00DE6F0E"/>
    <w:rsid w:val="00DE6F1F"/>
    <w:rsid w:val="00DE6F27"/>
    <w:rsid w:val="00DE7054"/>
    <w:rsid w:val="00DE74B1"/>
    <w:rsid w:val="00DE7632"/>
    <w:rsid w:val="00DE7BF4"/>
    <w:rsid w:val="00DE7C28"/>
    <w:rsid w:val="00DE7CB5"/>
    <w:rsid w:val="00DE7D1E"/>
    <w:rsid w:val="00DF01C2"/>
    <w:rsid w:val="00DF08C6"/>
    <w:rsid w:val="00DF0A61"/>
    <w:rsid w:val="00DF0B28"/>
    <w:rsid w:val="00DF0D0E"/>
    <w:rsid w:val="00DF0F72"/>
    <w:rsid w:val="00DF1728"/>
    <w:rsid w:val="00DF1740"/>
    <w:rsid w:val="00DF1791"/>
    <w:rsid w:val="00DF1794"/>
    <w:rsid w:val="00DF1B32"/>
    <w:rsid w:val="00DF1CE3"/>
    <w:rsid w:val="00DF209A"/>
    <w:rsid w:val="00DF2B0B"/>
    <w:rsid w:val="00DF2E3D"/>
    <w:rsid w:val="00DF312C"/>
    <w:rsid w:val="00DF32F3"/>
    <w:rsid w:val="00DF353A"/>
    <w:rsid w:val="00DF378A"/>
    <w:rsid w:val="00DF380A"/>
    <w:rsid w:val="00DF3B16"/>
    <w:rsid w:val="00DF3B41"/>
    <w:rsid w:val="00DF3BD3"/>
    <w:rsid w:val="00DF40FC"/>
    <w:rsid w:val="00DF41C3"/>
    <w:rsid w:val="00DF41E1"/>
    <w:rsid w:val="00DF422C"/>
    <w:rsid w:val="00DF42AC"/>
    <w:rsid w:val="00DF42BA"/>
    <w:rsid w:val="00DF43B1"/>
    <w:rsid w:val="00DF44C2"/>
    <w:rsid w:val="00DF473F"/>
    <w:rsid w:val="00DF481E"/>
    <w:rsid w:val="00DF49B7"/>
    <w:rsid w:val="00DF4AEC"/>
    <w:rsid w:val="00DF4C25"/>
    <w:rsid w:val="00DF4E84"/>
    <w:rsid w:val="00DF4F14"/>
    <w:rsid w:val="00DF5077"/>
    <w:rsid w:val="00DF5125"/>
    <w:rsid w:val="00DF5259"/>
    <w:rsid w:val="00DF55EC"/>
    <w:rsid w:val="00DF56C4"/>
    <w:rsid w:val="00DF584D"/>
    <w:rsid w:val="00DF5AE8"/>
    <w:rsid w:val="00DF5FCC"/>
    <w:rsid w:val="00DF6268"/>
    <w:rsid w:val="00DF6312"/>
    <w:rsid w:val="00DF6528"/>
    <w:rsid w:val="00DF6548"/>
    <w:rsid w:val="00DF684A"/>
    <w:rsid w:val="00DF6866"/>
    <w:rsid w:val="00DF6899"/>
    <w:rsid w:val="00DF69D3"/>
    <w:rsid w:val="00DF6B6F"/>
    <w:rsid w:val="00DF6D9E"/>
    <w:rsid w:val="00DF6F70"/>
    <w:rsid w:val="00DF6FEE"/>
    <w:rsid w:val="00DF702B"/>
    <w:rsid w:val="00DF702D"/>
    <w:rsid w:val="00DF70C9"/>
    <w:rsid w:val="00DF7457"/>
    <w:rsid w:val="00DF7509"/>
    <w:rsid w:val="00DF7546"/>
    <w:rsid w:val="00DF7608"/>
    <w:rsid w:val="00DF7663"/>
    <w:rsid w:val="00DF7807"/>
    <w:rsid w:val="00DF784A"/>
    <w:rsid w:val="00DF78BE"/>
    <w:rsid w:val="00DF7930"/>
    <w:rsid w:val="00DF7A30"/>
    <w:rsid w:val="00DF7B11"/>
    <w:rsid w:val="00DF7C53"/>
    <w:rsid w:val="00DF7DA7"/>
    <w:rsid w:val="00DF7E08"/>
    <w:rsid w:val="00DF7F2F"/>
    <w:rsid w:val="00DF7F5D"/>
    <w:rsid w:val="00DF7FC5"/>
    <w:rsid w:val="00E001B6"/>
    <w:rsid w:val="00E00280"/>
    <w:rsid w:val="00E0092B"/>
    <w:rsid w:val="00E00A15"/>
    <w:rsid w:val="00E00B06"/>
    <w:rsid w:val="00E00BC6"/>
    <w:rsid w:val="00E00C90"/>
    <w:rsid w:val="00E00D4B"/>
    <w:rsid w:val="00E010E8"/>
    <w:rsid w:val="00E010F2"/>
    <w:rsid w:val="00E01104"/>
    <w:rsid w:val="00E0111F"/>
    <w:rsid w:val="00E01285"/>
    <w:rsid w:val="00E013CD"/>
    <w:rsid w:val="00E01530"/>
    <w:rsid w:val="00E01563"/>
    <w:rsid w:val="00E0173B"/>
    <w:rsid w:val="00E01F4D"/>
    <w:rsid w:val="00E0243E"/>
    <w:rsid w:val="00E02AAF"/>
    <w:rsid w:val="00E02B8C"/>
    <w:rsid w:val="00E02BBA"/>
    <w:rsid w:val="00E02D4A"/>
    <w:rsid w:val="00E03539"/>
    <w:rsid w:val="00E03C46"/>
    <w:rsid w:val="00E03C58"/>
    <w:rsid w:val="00E03D9D"/>
    <w:rsid w:val="00E03E58"/>
    <w:rsid w:val="00E03F8B"/>
    <w:rsid w:val="00E04039"/>
    <w:rsid w:val="00E0459A"/>
    <w:rsid w:val="00E04990"/>
    <w:rsid w:val="00E049E8"/>
    <w:rsid w:val="00E04B16"/>
    <w:rsid w:val="00E04DAC"/>
    <w:rsid w:val="00E04FEB"/>
    <w:rsid w:val="00E0539C"/>
    <w:rsid w:val="00E05469"/>
    <w:rsid w:val="00E05669"/>
    <w:rsid w:val="00E0591D"/>
    <w:rsid w:val="00E05E3F"/>
    <w:rsid w:val="00E06299"/>
    <w:rsid w:val="00E06D72"/>
    <w:rsid w:val="00E06E34"/>
    <w:rsid w:val="00E06E56"/>
    <w:rsid w:val="00E0742A"/>
    <w:rsid w:val="00E074B4"/>
    <w:rsid w:val="00E07504"/>
    <w:rsid w:val="00E07743"/>
    <w:rsid w:val="00E078F8"/>
    <w:rsid w:val="00E07925"/>
    <w:rsid w:val="00E079EF"/>
    <w:rsid w:val="00E07A02"/>
    <w:rsid w:val="00E07A21"/>
    <w:rsid w:val="00E07AC1"/>
    <w:rsid w:val="00E07DCB"/>
    <w:rsid w:val="00E07E4B"/>
    <w:rsid w:val="00E10091"/>
    <w:rsid w:val="00E102DA"/>
    <w:rsid w:val="00E1033B"/>
    <w:rsid w:val="00E1091F"/>
    <w:rsid w:val="00E10C6B"/>
    <w:rsid w:val="00E10D76"/>
    <w:rsid w:val="00E1105C"/>
    <w:rsid w:val="00E1116C"/>
    <w:rsid w:val="00E113AF"/>
    <w:rsid w:val="00E114E0"/>
    <w:rsid w:val="00E11CCF"/>
    <w:rsid w:val="00E11E9C"/>
    <w:rsid w:val="00E121C3"/>
    <w:rsid w:val="00E1237C"/>
    <w:rsid w:val="00E123F2"/>
    <w:rsid w:val="00E124BF"/>
    <w:rsid w:val="00E12BC0"/>
    <w:rsid w:val="00E12EE8"/>
    <w:rsid w:val="00E12F10"/>
    <w:rsid w:val="00E130E6"/>
    <w:rsid w:val="00E1334E"/>
    <w:rsid w:val="00E13553"/>
    <w:rsid w:val="00E1355E"/>
    <w:rsid w:val="00E1364F"/>
    <w:rsid w:val="00E13742"/>
    <w:rsid w:val="00E13971"/>
    <w:rsid w:val="00E139FC"/>
    <w:rsid w:val="00E13B5A"/>
    <w:rsid w:val="00E13D22"/>
    <w:rsid w:val="00E13DBA"/>
    <w:rsid w:val="00E13EA7"/>
    <w:rsid w:val="00E1428D"/>
    <w:rsid w:val="00E14407"/>
    <w:rsid w:val="00E1445C"/>
    <w:rsid w:val="00E14527"/>
    <w:rsid w:val="00E14AFE"/>
    <w:rsid w:val="00E14B8A"/>
    <w:rsid w:val="00E14D1A"/>
    <w:rsid w:val="00E14E18"/>
    <w:rsid w:val="00E14E46"/>
    <w:rsid w:val="00E1512B"/>
    <w:rsid w:val="00E1517C"/>
    <w:rsid w:val="00E153F5"/>
    <w:rsid w:val="00E1558F"/>
    <w:rsid w:val="00E155AC"/>
    <w:rsid w:val="00E15813"/>
    <w:rsid w:val="00E15831"/>
    <w:rsid w:val="00E15929"/>
    <w:rsid w:val="00E1594C"/>
    <w:rsid w:val="00E15BCB"/>
    <w:rsid w:val="00E15C56"/>
    <w:rsid w:val="00E16009"/>
    <w:rsid w:val="00E1613E"/>
    <w:rsid w:val="00E16177"/>
    <w:rsid w:val="00E1636B"/>
    <w:rsid w:val="00E164AF"/>
    <w:rsid w:val="00E16996"/>
    <w:rsid w:val="00E16B06"/>
    <w:rsid w:val="00E16F8D"/>
    <w:rsid w:val="00E17657"/>
    <w:rsid w:val="00E1773F"/>
    <w:rsid w:val="00E177DD"/>
    <w:rsid w:val="00E178A3"/>
    <w:rsid w:val="00E17A35"/>
    <w:rsid w:val="00E17C9D"/>
    <w:rsid w:val="00E17D26"/>
    <w:rsid w:val="00E17DB3"/>
    <w:rsid w:val="00E200D6"/>
    <w:rsid w:val="00E20303"/>
    <w:rsid w:val="00E20415"/>
    <w:rsid w:val="00E205CC"/>
    <w:rsid w:val="00E2063A"/>
    <w:rsid w:val="00E209F4"/>
    <w:rsid w:val="00E20A77"/>
    <w:rsid w:val="00E20AE7"/>
    <w:rsid w:val="00E20D2C"/>
    <w:rsid w:val="00E20F65"/>
    <w:rsid w:val="00E20FFC"/>
    <w:rsid w:val="00E212CE"/>
    <w:rsid w:val="00E2133B"/>
    <w:rsid w:val="00E2143E"/>
    <w:rsid w:val="00E2174E"/>
    <w:rsid w:val="00E21755"/>
    <w:rsid w:val="00E21878"/>
    <w:rsid w:val="00E21910"/>
    <w:rsid w:val="00E21A44"/>
    <w:rsid w:val="00E21B99"/>
    <w:rsid w:val="00E21DED"/>
    <w:rsid w:val="00E2209F"/>
    <w:rsid w:val="00E220BA"/>
    <w:rsid w:val="00E221F9"/>
    <w:rsid w:val="00E223C4"/>
    <w:rsid w:val="00E2296C"/>
    <w:rsid w:val="00E22B44"/>
    <w:rsid w:val="00E22BE4"/>
    <w:rsid w:val="00E22C18"/>
    <w:rsid w:val="00E22D36"/>
    <w:rsid w:val="00E22EA7"/>
    <w:rsid w:val="00E23015"/>
    <w:rsid w:val="00E23094"/>
    <w:rsid w:val="00E23346"/>
    <w:rsid w:val="00E23470"/>
    <w:rsid w:val="00E235A5"/>
    <w:rsid w:val="00E23735"/>
    <w:rsid w:val="00E2397B"/>
    <w:rsid w:val="00E23B2C"/>
    <w:rsid w:val="00E23DA2"/>
    <w:rsid w:val="00E23DF7"/>
    <w:rsid w:val="00E23E95"/>
    <w:rsid w:val="00E23FCD"/>
    <w:rsid w:val="00E241FC"/>
    <w:rsid w:val="00E243AF"/>
    <w:rsid w:val="00E2448C"/>
    <w:rsid w:val="00E24582"/>
    <w:rsid w:val="00E24978"/>
    <w:rsid w:val="00E249EA"/>
    <w:rsid w:val="00E24DF7"/>
    <w:rsid w:val="00E252F0"/>
    <w:rsid w:val="00E2542F"/>
    <w:rsid w:val="00E25553"/>
    <w:rsid w:val="00E25705"/>
    <w:rsid w:val="00E25773"/>
    <w:rsid w:val="00E25C4A"/>
    <w:rsid w:val="00E25ECD"/>
    <w:rsid w:val="00E25EFB"/>
    <w:rsid w:val="00E2625A"/>
    <w:rsid w:val="00E26381"/>
    <w:rsid w:val="00E2640F"/>
    <w:rsid w:val="00E2641B"/>
    <w:rsid w:val="00E26516"/>
    <w:rsid w:val="00E26546"/>
    <w:rsid w:val="00E265FD"/>
    <w:rsid w:val="00E26929"/>
    <w:rsid w:val="00E26A0D"/>
    <w:rsid w:val="00E26BFE"/>
    <w:rsid w:val="00E26CD0"/>
    <w:rsid w:val="00E26CED"/>
    <w:rsid w:val="00E26DCF"/>
    <w:rsid w:val="00E2719D"/>
    <w:rsid w:val="00E27263"/>
    <w:rsid w:val="00E27287"/>
    <w:rsid w:val="00E275CD"/>
    <w:rsid w:val="00E277F2"/>
    <w:rsid w:val="00E278EC"/>
    <w:rsid w:val="00E27A3C"/>
    <w:rsid w:val="00E27ABE"/>
    <w:rsid w:val="00E27C7E"/>
    <w:rsid w:val="00E30429"/>
    <w:rsid w:val="00E30853"/>
    <w:rsid w:val="00E30A04"/>
    <w:rsid w:val="00E30C2E"/>
    <w:rsid w:val="00E30C74"/>
    <w:rsid w:val="00E30D0F"/>
    <w:rsid w:val="00E30E10"/>
    <w:rsid w:val="00E30E7B"/>
    <w:rsid w:val="00E31165"/>
    <w:rsid w:val="00E3141D"/>
    <w:rsid w:val="00E316C9"/>
    <w:rsid w:val="00E316EF"/>
    <w:rsid w:val="00E317AA"/>
    <w:rsid w:val="00E31843"/>
    <w:rsid w:val="00E31887"/>
    <w:rsid w:val="00E318D2"/>
    <w:rsid w:val="00E3192F"/>
    <w:rsid w:val="00E31C41"/>
    <w:rsid w:val="00E31D92"/>
    <w:rsid w:val="00E31DCD"/>
    <w:rsid w:val="00E31F6F"/>
    <w:rsid w:val="00E32200"/>
    <w:rsid w:val="00E323B3"/>
    <w:rsid w:val="00E3246F"/>
    <w:rsid w:val="00E3250F"/>
    <w:rsid w:val="00E32A7D"/>
    <w:rsid w:val="00E32DEA"/>
    <w:rsid w:val="00E32E98"/>
    <w:rsid w:val="00E32EE2"/>
    <w:rsid w:val="00E33023"/>
    <w:rsid w:val="00E3318E"/>
    <w:rsid w:val="00E3327A"/>
    <w:rsid w:val="00E3329E"/>
    <w:rsid w:val="00E332DF"/>
    <w:rsid w:val="00E333FE"/>
    <w:rsid w:val="00E3344B"/>
    <w:rsid w:val="00E334AF"/>
    <w:rsid w:val="00E3358F"/>
    <w:rsid w:val="00E335DF"/>
    <w:rsid w:val="00E33939"/>
    <w:rsid w:val="00E339BE"/>
    <w:rsid w:val="00E33D13"/>
    <w:rsid w:val="00E33E30"/>
    <w:rsid w:val="00E340F3"/>
    <w:rsid w:val="00E341DE"/>
    <w:rsid w:val="00E3439E"/>
    <w:rsid w:val="00E34438"/>
    <w:rsid w:val="00E344EC"/>
    <w:rsid w:val="00E3466D"/>
    <w:rsid w:val="00E34837"/>
    <w:rsid w:val="00E34857"/>
    <w:rsid w:val="00E3491C"/>
    <w:rsid w:val="00E349B2"/>
    <w:rsid w:val="00E34C27"/>
    <w:rsid w:val="00E35038"/>
    <w:rsid w:val="00E35356"/>
    <w:rsid w:val="00E353AF"/>
    <w:rsid w:val="00E35455"/>
    <w:rsid w:val="00E35504"/>
    <w:rsid w:val="00E3558E"/>
    <w:rsid w:val="00E35640"/>
    <w:rsid w:val="00E357F4"/>
    <w:rsid w:val="00E35EBC"/>
    <w:rsid w:val="00E3630F"/>
    <w:rsid w:val="00E36549"/>
    <w:rsid w:val="00E3665C"/>
    <w:rsid w:val="00E36742"/>
    <w:rsid w:val="00E3685F"/>
    <w:rsid w:val="00E36AE9"/>
    <w:rsid w:val="00E36CC8"/>
    <w:rsid w:val="00E36DFE"/>
    <w:rsid w:val="00E36EC9"/>
    <w:rsid w:val="00E37095"/>
    <w:rsid w:val="00E37190"/>
    <w:rsid w:val="00E371BF"/>
    <w:rsid w:val="00E3723E"/>
    <w:rsid w:val="00E374F0"/>
    <w:rsid w:val="00E37668"/>
    <w:rsid w:val="00E37AD0"/>
    <w:rsid w:val="00E37C7F"/>
    <w:rsid w:val="00E37FC9"/>
    <w:rsid w:val="00E37FCF"/>
    <w:rsid w:val="00E37FFB"/>
    <w:rsid w:val="00E4078B"/>
    <w:rsid w:val="00E40823"/>
    <w:rsid w:val="00E40830"/>
    <w:rsid w:val="00E40938"/>
    <w:rsid w:val="00E40AB1"/>
    <w:rsid w:val="00E40B0A"/>
    <w:rsid w:val="00E40B87"/>
    <w:rsid w:val="00E40C68"/>
    <w:rsid w:val="00E40D32"/>
    <w:rsid w:val="00E40EB8"/>
    <w:rsid w:val="00E40F0E"/>
    <w:rsid w:val="00E412AA"/>
    <w:rsid w:val="00E412E6"/>
    <w:rsid w:val="00E416F8"/>
    <w:rsid w:val="00E4186D"/>
    <w:rsid w:val="00E41909"/>
    <w:rsid w:val="00E4190A"/>
    <w:rsid w:val="00E41AA3"/>
    <w:rsid w:val="00E41BB1"/>
    <w:rsid w:val="00E41F02"/>
    <w:rsid w:val="00E41F83"/>
    <w:rsid w:val="00E41FFD"/>
    <w:rsid w:val="00E421D1"/>
    <w:rsid w:val="00E426AC"/>
    <w:rsid w:val="00E426C7"/>
    <w:rsid w:val="00E42708"/>
    <w:rsid w:val="00E427A6"/>
    <w:rsid w:val="00E428EA"/>
    <w:rsid w:val="00E4298B"/>
    <w:rsid w:val="00E42A2D"/>
    <w:rsid w:val="00E42B31"/>
    <w:rsid w:val="00E4332E"/>
    <w:rsid w:val="00E4372E"/>
    <w:rsid w:val="00E4390B"/>
    <w:rsid w:val="00E439BD"/>
    <w:rsid w:val="00E43ACD"/>
    <w:rsid w:val="00E43BE2"/>
    <w:rsid w:val="00E44076"/>
    <w:rsid w:val="00E44133"/>
    <w:rsid w:val="00E4431B"/>
    <w:rsid w:val="00E44409"/>
    <w:rsid w:val="00E44825"/>
    <w:rsid w:val="00E44B99"/>
    <w:rsid w:val="00E45563"/>
    <w:rsid w:val="00E4595C"/>
    <w:rsid w:val="00E459FD"/>
    <w:rsid w:val="00E45B88"/>
    <w:rsid w:val="00E45CA1"/>
    <w:rsid w:val="00E46208"/>
    <w:rsid w:val="00E463DA"/>
    <w:rsid w:val="00E4693D"/>
    <w:rsid w:val="00E46B87"/>
    <w:rsid w:val="00E46E98"/>
    <w:rsid w:val="00E46F79"/>
    <w:rsid w:val="00E46F7F"/>
    <w:rsid w:val="00E47042"/>
    <w:rsid w:val="00E47274"/>
    <w:rsid w:val="00E475D1"/>
    <w:rsid w:val="00E476FC"/>
    <w:rsid w:val="00E47799"/>
    <w:rsid w:val="00E477C9"/>
    <w:rsid w:val="00E478A6"/>
    <w:rsid w:val="00E4790F"/>
    <w:rsid w:val="00E47BD1"/>
    <w:rsid w:val="00E47BFF"/>
    <w:rsid w:val="00E47CE6"/>
    <w:rsid w:val="00E47E59"/>
    <w:rsid w:val="00E47E5B"/>
    <w:rsid w:val="00E50261"/>
    <w:rsid w:val="00E503D7"/>
    <w:rsid w:val="00E50686"/>
    <w:rsid w:val="00E50797"/>
    <w:rsid w:val="00E50799"/>
    <w:rsid w:val="00E50824"/>
    <w:rsid w:val="00E50833"/>
    <w:rsid w:val="00E5083C"/>
    <w:rsid w:val="00E50CD7"/>
    <w:rsid w:val="00E50F9A"/>
    <w:rsid w:val="00E5110A"/>
    <w:rsid w:val="00E5110F"/>
    <w:rsid w:val="00E51121"/>
    <w:rsid w:val="00E511A2"/>
    <w:rsid w:val="00E514A1"/>
    <w:rsid w:val="00E514DA"/>
    <w:rsid w:val="00E515E1"/>
    <w:rsid w:val="00E51779"/>
    <w:rsid w:val="00E5179A"/>
    <w:rsid w:val="00E51F95"/>
    <w:rsid w:val="00E51FF5"/>
    <w:rsid w:val="00E520F3"/>
    <w:rsid w:val="00E52468"/>
    <w:rsid w:val="00E52488"/>
    <w:rsid w:val="00E52619"/>
    <w:rsid w:val="00E529AE"/>
    <w:rsid w:val="00E52C45"/>
    <w:rsid w:val="00E53003"/>
    <w:rsid w:val="00E53209"/>
    <w:rsid w:val="00E53513"/>
    <w:rsid w:val="00E538EF"/>
    <w:rsid w:val="00E539A5"/>
    <w:rsid w:val="00E53CE5"/>
    <w:rsid w:val="00E541C4"/>
    <w:rsid w:val="00E54375"/>
    <w:rsid w:val="00E54551"/>
    <w:rsid w:val="00E5457E"/>
    <w:rsid w:val="00E54A43"/>
    <w:rsid w:val="00E54A60"/>
    <w:rsid w:val="00E54B85"/>
    <w:rsid w:val="00E54BB6"/>
    <w:rsid w:val="00E54BC9"/>
    <w:rsid w:val="00E54EE3"/>
    <w:rsid w:val="00E55382"/>
    <w:rsid w:val="00E554EF"/>
    <w:rsid w:val="00E5594F"/>
    <w:rsid w:val="00E559BE"/>
    <w:rsid w:val="00E55B65"/>
    <w:rsid w:val="00E55BDC"/>
    <w:rsid w:val="00E55F0F"/>
    <w:rsid w:val="00E5614C"/>
    <w:rsid w:val="00E5629F"/>
    <w:rsid w:val="00E5631F"/>
    <w:rsid w:val="00E5640C"/>
    <w:rsid w:val="00E56430"/>
    <w:rsid w:val="00E5644F"/>
    <w:rsid w:val="00E5662F"/>
    <w:rsid w:val="00E568B0"/>
    <w:rsid w:val="00E568C4"/>
    <w:rsid w:val="00E56960"/>
    <w:rsid w:val="00E5696C"/>
    <w:rsid w:val="00E56978"/>
    <w:rsid w:val="00E56A92"/>
    <w:rsid w:val="00E56B50"/>
    <w:rsid w:val="00E56C0B"/>
    <w:rsid w:val="00E56D0C"/>
    <w:rsid w:val="00E56D31"/>
    <w:rsid w:val="00E56FF4"/>
    <w:rsid w:val="00E570E1"/>
    <w:rsid w:val="00E57134"/>
    <w:rsid w:val="00E57575"/>
    <w:rsid w:val="00E576DF"/>
    <w:rsid w:val="00E57996"/>
    <w:rsid w:val="00E57AA7"/>
    <w:rsid w:val="00E57C2F"/>
    <w:rsid w:val="00E6014C"/>
    <w:rsid w:val="00E60B7D"/>
    <w:rsid w:val="00E60F97"/>
    <w:rsid w:val="00E61375"/>
    <w:rsid w:val="00E616AA"/>
    <w:rsid w:val="00E616DC"/>
    <w:rsid w:val="00E618AD"/>
    <w:rsid w:val="00E61A00"/>
    <w:rsid w:val="00E61A43"/>
    <w:rsid w:val="00E61C45"/>
    <w:rsid w:val="00E61D93"/>
    <w:rsid w:val="00E61EB4"/>
    <w:rsid w:val="00E61ED0"/>
    <w:rsid w:val="00E62217"/>
    <w:rsid w:val="00E62507"/>
    <w:rsid w:val="00E62726"/>
    <w:rsid w:val="00E62866"/>
    <w:rsid w:val="00E629CE"/>
    <w:rsid w:val="00E62A5A"/>
    <w:rsid w:val="00E62ACF"/>
    <w:rsid w:val="00E62CA0"/>
    <w:rsid w:val="00E62CE6"/>
    <w:rsid w:val="00E62D0C"/>
    <w:rsid w:val="00E6310C"/>
    <w:rsid w:val="00E631AD"/>
    <w:rsid w:val="00E63394"/>
    <w:rsid w:val="00E63501"/>
    <w:rsid w:val="00E635D3"/>
    <w:rsid w:val="00E63777"/>
    <w:rsid w:val="00E63A56"/>
    <w:rsid w:val="00E63C4A"/>
    <w:rsid w:val="00E63CB5"/>
    <w:rsid w:val="00E63D64"/>
    <w:rsid w:val="00E63FC2"/>
    <w:rsid w:val="00E64082"/>
    <w:rsid w:val="00E64461"/>
    <w:rsid w:val="00E644BC"/>
    <w:rsid w:val="00E646A1"/>
    <w:rsid w:val="00E646F2"/>
    <w:rsid w:val="00E6480B"/>
    <w:rsid w:val="00E64B31"/>
    <w:rsid w:val="00E64F46"/>
    <w:rsid w:val="00E65008"/>
    <w:rsid w:val="00E650CB"/>
    <w:rsid w:val="00E65352"/>
    <w:rsid w:val="00E653AF"/>
    <w:rsid w:val="00E655C7"/>
    <w:rsid w:val="00E65705"/>
    <w:rsid w:val="00E65D4E"/>
    <w:rsid w:val="00E65E7D"/>
    <w:rsid w:val="00E66131"/>
    <w:rsid w:val="00E66226"/>
    <w:rsid w:val="00E66377"/>
    <w:rsid w:val="00E667AF"/>
    <w:rsid w:val="00E66AB4"/>
    <w:rsid w:val="00E66BC0"/>
    <w:rsid w:val="00E66D47"/>
    <w:rsid w:val="00E66FF6"/>
    <w:rsid w:val="00E67144"/>
    <w:rsid w:val="00E67242"/>
    <w:rsid w:val="00E676DA"/>
    <w:rsid w:val="00E67801"/>
    <w:rsid w:val="00E679DE"/>
    <w:rsid w:val="00E67A03"/>
    <w:rsid w:val="00E67B91"/>
    <w:rsid w:val="00E702E4"/>
    <w:rsid w:val="00E703CC"/>
    <w:rsid w:val="00E703CD"/>
    <w:rsid w:val="00E703F1"/>
    <w:rsid w:val="00E70459"/>
    <w:rsid w:val="00E7055F"/>
    <w:rsid w:val="00E7061C"/>
    <w:rsid w:val="00E706B0"/>
    <w:rsid w:val="00E70719"/>
    <w:rsid w:val="00E70811"/>
    <w:rsid w:val="00E70935"/>
    <w:rsid w:val="00E70A1D"/>
    <w:rsid w:val="00E70C1B"/>
    <w:rsid w:val="00E70DA2"/>
    <w:rsid w:val="00E70E68"/>
    <w:rsid w:val="00E71414"/>
    <w:rsid w:val="00E7147C"/>
    <w:rsid w:val="00E714B4"/>
    <w:rsid w:val="00E71A39"/>
    <w:rsid w:val="00E71A63"/>
    <w:rsid w:val="00E71B2C"/>
    <w:rsid w:val="00E71C78"/>
    <w:rsid w:val="00E71C84"/>
    <w:rsid w:val="00E71F69"/>
    <w:rsid w:val="00E71F6F"/>
    <w:rsid w:val="00E71FCF"/>
    <w:rsid w:val="00E72260"/>
    <w:rsid w:val="00E7228C"/>
    <w:rsid w:val="00E722F9"/>
    <w:rsid w:val="00E72312"/>
    <w:rsid w:val="00E72400"/>
    <w:rsid w:val="00E72427"/>
    <w:rsid w:val="00E72429"/>
    <w:rsid w:val="00E724BC"/>
    <w:rsid w:val="00E728F2"/>
    <w:rsid w:val="00E729C7"/>
    <w:rsid w:val="00E72AD7"/>
    <w:rsid w:val="00E72C04"/>
    <w:rsid w:val="00E72F99"/>
    <w:rsid w:val="00E73024"/>
    <w:rsid w:val="00E730DC"/>
    <w:rsid w:val="00E73217"/>
    <w:rsid w:val="00E732A7"/>
    <w:rsid w:val="00E735B8"/>
    <w:rsid w:val="00E73707"/>
    <w:rsid w:val="00E738D0"/>
    <w:rsid w:val="00E73961"/>
    <w:rsid w:val="00E73DC4"/>
    <w:rsid w:val="00E7401A"/>
    <w:rsid w:val="00E740FC"/>
    <w:rsid w:val="00E7415B"/>
    <w:rsid w:val="00E743C7"/>
    <w:rsid w:val="00E74540"/>
    <w:rsid w:val="00E74976"/>
    <w:rsid w:val="00E74B42"/>
    <w:rsid w:val="00E74B91"/>
    <w:rsid w:val="00E74BA3"/>
    <w:rsid w:val="00E75013"/>
    <w:rsid w:val="00E7511D"/>
    <w:rsid w:val="00E75180"/>
    <w:rsid w:val="00E75508"/>
    <w:rsid w:val="00E755E2"/>
    <w:rsid w:val="00E756F9"/>
    <w:rsid w:val="00E757DF"/>
    <w:rsid w:val="00E758D4"/>
    <w:rsid w:val="00E75A49"/>
    <w:rsid w:val="00E75AF1"/>
    <w:rsid w:val="00E75B10"/>
    <w:rsid w:val="00E75D28"/>
    <w:rsid w:val="00E75E6E"/>
    <w:rsid w:val="00E7601F"/>
    <w:rsid w:val="00E7608D"/>
    <w:rsid w:val="00E7608F"/>
    <w:rsid w:val="00E76574"/>
    <w:rsid w:val="00E765E4"/>
    <w:rsid w:val="00E76715"/>
    <w:rsid w:val="00E767A0"/>
    <w:rsid w:val="00E76BDF"/>
    <w:rsid w:val="00E7707B"/>
    <w:rsid w:val="00E7712E"/>
    <w:rsid w:val="00E77251"/>
    <w:rsid w:val="00E7740A"/>
    <w:rsid w:val="00E7784A"/>
    <w:rsid w:val="00E779A8"/>
    <w:rsid w:val="00E77A97"/>
    <w:rsid w:val="00E77F4B"/>
    <w:rsid w:val="00E800BD"/>
    <w:rsid w:val="00E80280"/>
    <w:rsid w:val="00E804F3"/>
    <w:rsid w:val="00E80992"/>
    <w:rsid w:val="00E809B2"/>
    <w:rsid w:val="00E80A22"/>
    <w:rsid w:val="00E80B3E"/>
    <w:rsid w:val="00E80BC1"/>
    <w:rsid w:val="00E80BC9"/>
    <w:rsid w:val="00E80DCD"/>
    <w:rsid w:val="00E80FBA"/>
    <w:rsid w:val="00E80FC1"/>
    <w:rsid w:val="00E81382"/>
    <w:rsid w:val="00E814BD"/>
    <w:rsid w:val="00E815DA"/>
    <w:rsid w:val="00E81643"/>
    <w:rsid w:val="00E81746"/>
    <w:rsid w:val="00E81978"/>
    <w:rsid w:val="00E81BC8"/>
    <w:rsid w:val="00E81C3A"/>
    <w:rsid w:val="00E81E47"/>
    <w:rsid w:val="00E81FD7"/>
    <w:rsid w:val="00E8218C"/>
    <w:rsid w:val="00E82A91"/>
    <w:rsid w:val="00E82B73"/>
    <w:rsid w:val="00E82CF9"/>
    <w:rsid w:val="00E83171"/>
    <w:rsid w:val="00E8354F"/>
    <w:rsid w:val="00E8364B"/>
    <w:rsid w:val="00E83716"/>
    <w:rsid w:val="00E837E8"/>
    <w:rsid w:val="00E83810"/>
    <w:rsid w:val="00E83936"/>
    <w:rsid w:val="00E8394B"/>
    <w:rsid w:val="00E83A4A"/>
    <w:rsid w:val="00E83B65"/>
    <w:rsid w:val="00E83B8B"/>
    <w:rsid w:val="00E83C63"/>
    <w:rsid w:val="00E83CC0"/>
    <w:rsid w:val="00E83D2D"/>
    <w:rsid w:val="00E83D3A"/>
    <w:rsid w:val="00E83D66"/>
    <w:rsid w:val="00E83E52"/>
    <w:rsid w:val="00E83FE9"/>
    <w:rsid w:val="00E84081"/>
    <w:rsid w:val="00E84846"/>
    <w:rsid w:val="00E84851"/>
    <w:rsid w:val="00E84B66"/>
    <w:rsid w:val="00E84DE9"/>
    <w:rsid w:val="00E84E3A"/>
    <w:rsid w:val="00E84F5D"/>
    <w:rsid w:val="00E85313"/>
    <w:rsid w:val="00E85567"/>
    <w:rsid w:val="00E8559A"/>
    <w:rsid w:val="00E855ED"/>
    <w:rsid w:val="00E8570E"/>
    <w:rsid w:val="00E85736"/>
    <w:rsid w:val="00E8599F"/>
    <w:rsid w:val="00E859A5"/>
    <w:rsid w:val="00E85A0A"/>
    <w:rsid w:val="00E85A25"/>
    <w:rsid w:val="00E85BF0"/>
    <w:rsid w:val="00E85EE1"/>
    <w:rsid w:val="00E8612D"/>
    <w:rsid w:val="00E86256"/>
    <w:rsid w:val="00E8675E"/>
    <w:rsid w:val="00E867DA"/>
    <w:rsid w:val="00E868DB"/>
    <w:rsid w:val="00E86A93"/>
    <w:rsid w:val="00E86C13"/>
    <w:rsid w:val="00E871EA"/>
    <w:rsid w:val="00E87384"/>
    <w:rsid w:val="00E873F3"/>
    <w:rsid w:val="00E87546"/>
    <w:rsid w:val="00E875C1"/>
    <w:rsid w:val="00E878E0"/>
    <w:rsid w:val="00E878F5"/>
    <w:rsid w:val="00E8797C"/>
    <w:rsid w:val="00E87B33"/>
    <w:rsid w:val="00E87CCF"/>
    <w:rsid w:val="00E87D5C"/>
    <w:rsid w:val="00E87E83"/>
    <w:rsid w:val="00E90128"/>
    <w:rsid w:val="00E90733"/>
    <w:rsid w:val="00E909F1"/>
    <w:rsid w:val="00E90A49"/>
    <w:rsid w:val="00E90A55"/>
    <w:rsid w:val="00E90B61"/>
    <w:rsid w:val="00E90F29"/>
    <w:rsid w:val="00E90FAF"/>
    <w:rsid w:val="00E910BB"/>
    <w:rsid w:val="00E91428"/>
    <w:rsid w:val="00E915D1"/>
    <w:rsid w:val="00E916AA"/>
    <w:rsid w:val="00E91731"/>
    <w:rsid w:val="00E91831"/>
    <w:rsid w:val="00E91A81"/>
    <w:rsid w:val="00E91BE8"/>
    <w:rsid w:val="00E91D6C"/>
    <w:rsid w:val="00E92160"/>
    <w:rsid w:val="00E92175"/>
    <w:rsid w:val="00E921C8"/>
    <w:rsid w:val="00E9230D"/>
    <w:rsid w:val="00E92369"/>
    <w:rsid w:val="00E92782"/>
    <w:rsid w:val="00E9280A"/>
    <w:rsid w:val="00E92969"/>
    <w:rsid w:val="00E92A20"/>
    <w:rsid w:val="00E92AB8"/>
    <w:rsid w:val="00E92AF9"/>
    <w:rsid w:val="00E92D91"/>
    <w:rsid w:val="00E92E34"/>
    <w:rsid w:val="00E92E72"/>
    <w:rsid w:val="00E92EA6"/>
    <w:rsid w:val="00E931AB"/>
    <w:rsid w:val="00E931C4"/>
    <w:rsid w:val="00E93255"/>
    <w:rsid w:val="00E93274"/>
    <w:rsid w:val="00E93508"/>
    <w:rsid w:val="00E936E3"/>
    <w:rsid w:val="00E937B9"/>
    <w:rsid w:val="00E937C0"/>
    <w:rsid w:val="00E937C2"/>
    <w:rsid w:val="00E9395F"/>
    <w:rsid w:val="00E93A9E"/>
    <w:rsid w:val="00E93BBA"/>
    <w:rsid w:val="00E93BD2"/>
    <w:rsid w:val="00E93D84"/>
    <w:rsid w:val="00E93D97"/>
    <w:rsid w:val="00E93DEF"/>
    <w:rsid w:val="00E9408C"/>
    <w:rsid w:val="00E94369"/>
    <w:rsid w:val="00E943ED"/>
    <w:rsid w:val="00E94724"/>
    <w:rsid w:val="00E94902"/>
    <w:rsid w:val="00E94946"/>
    <w:rsid w:val="00E94AFA"/>
    <w:rsid w:val="00E94E10"/>
    <w:rsid w:val="00E9548F"/>
    <w:rsid w:val="00E9549B"/>
    <w:rsid w:val="00E954A8"/>
    <w:rsid w:val="00E95857"/>
    <w:rsid w:val="00E95B56"/>
    <w:rsid w:val="00E95BE7"/>
    <w:rsid w:val="00E95EA5"/>
    <w:rsid w:val="00E96013"/>
    <w:rsid w:val="00E96041"/>
    <w:rsid w:val="00E96193"/>
    <w:rsid w:val="00E962B5"/>
    <w:rsid w:val="00E964F7"/>
    <w:rsid w:val="00E9678F"/>
    <w:rsid w:val="00E96B5D"/>
    <w:rsid w:val="00E96C0C"/>
    <w:rsid w:val="00E96D4D"/>
    <w:rsid w:val="00E96D8F"/>
    <w:rsid w:val="00E96E8A"/>
    <w:rsid w:val="00E974F8"/>
    <w:rsid w:val="00E97576"/>
    <w:rsid w:val="00E976C3"/>
    <w:rsid w:val="00E97722"/>
    <w:rsid w:val="00E977E5"/>
    <w:rsid w:val="00E97997"/>
    <w:rsid w:val="00E97B57"/>
    <w:rsid w:val="00E97C06"/>
    <w:rsid w:val="00E97D03"/>
    <w:rsid w:val="00E97FA9"/>
    <w:rsid w:val="00EA033F"/>
    <w:rsid w:val="00EA045E"/>
    <w:rsid w:val="00EA066C"/>
    <w:rsid w:val="00EA0D03"/>
    <w:rsid w:val="00EA0D78"/>
    <w:rsid w:val="00EA0DB5"/>
    <w:rsid w:val="00EA0DCA"/>
    <w:rsid w:val="00EA0E3E"/>
    <w:rsid w:val="00EA1140"/>
    <w:rsid w:val="00EA122B"/>
    <w:rsid w:val="00EA139D"/>
    <w:rsid w:val="00EA14F8"/>
    <w:rsid w:val="00EA159B"/>
    <w:rsid w:val="00EA1B28"/>
    <w:rsid w:val="00EA1BAF"/>
    <w:rsid w:val="00EA1BE6"/>
    <w:rsid w:val="00EA1DAC"/>
    <w:rsid w:val="00EA1E3E"/>
    <w:rsid w:val="00EA1E55"/>
    <w:rsid w:val="00EA1ED6"/>
    <w:rsid w:val="00EA233F"/>
    <w:rsid w:val="00EA2361"/>
    <w:rsid w:val="00EA24C6"/>
    <w:rsid w:val="00EA26A6"/>
    <w:rsid w:val="00EA274F"/>
    <w:rsid w:val="00EA2972"/>
    <w:rsid w:val="00EA2BFD"/>
    <w:rsid w:val="00EA2D82"/>
    <w:rsid w:val="00EA3449"/>
    <w:rsid w:val="00EA35ED"/>
    <w:rsid w:val="00EA3BA8"/>
    <w:rsid w:val="00EA3E8B"/>
    <w:rsid w:val="00EA4090"/>
    <w:rsid w:val="00EA40EF"/>
    <w:rsid w:val="00EA434A"/>
    <w:rsid w:val="00EA44F4"/>
    <w:rsid w:val="00EA467C"/>
    <w:rsid w:val="00EA46AE"/>
    <w:rsid w:val="00EA4DE1"/>
    <w:rsid w:val="00EA4E4D"/>
    <w:rsid w:val="00EA4F05"/>
    <w:rsid w:val="00EA4FFD"/>
    <w:rsid w:val="00EA50F9"/>
    <w:rsid w:val="00EA51E0"/>
    <w:rsid w:val="00EA520E"/>
    <w:rsid w:val="00EA54FD"/>
    <w:rsid w:val="00EA5677"/>
    <w:rsid w:val="00EA56BC"/>
    <w:rsid w:val="00EA5B5F"/>
    <w:rsid w:val="00EA6293"/>
    <w:rsid w:val="00EA62C1"/>
    <w:rsid w:val="00EA6475"/>
    <w:rsid w:val="00EA6713"/>
    <w:rsid w:val="00EA675A"/>
    <w:rsid w:val="00EA67A1"/>
    <w:rsid w:val="00EA67A9"/>
    <w:rsid w:val="00EA6957"/>
    <w:rsid w:val="00EA69AC"/>
    <w:rsid w:val="00EA69C9"/>
    <w:rsid w:val="00EA6E60"/>
    <w:rsid w:val="00EA6EA0"/>
    <w:rsid w:val="00EA724A"/>
    <w:rsid w:val="00EA727E"/>
    <w:rsid w:val="00EA76EE"/>
    <w:rsid w:val="00EA7795"/>
    <w:rsid w:val="00EA77E1"/>
    <w:rsid w:val="00EA7894"/>
    <w:rsid w:val="00EA7899"/>
    <w:rsid w:val="00EA7BA7"/>
    <w:rsid w:val="00EA7BEE"/>
    <w:rsid w:val="00EA7D77"/>
    <w:rsid w:val="00EA7F33"/>
    <w:rsid w:val="00EA7FA4"/>
    <w:rsid w:val="00EB0083"/>
    <w:rsid w:val="00EB087C"/>
    <w:rsid w:val="00EB0DDA"/>
    <w:rsid w:val="00EB10C9"/>
    <w:rsid w:val="00EB1175"/>
    <w:rsid w:val="00EB1493"/>
    <w:rsid w:val="00EB1754"/>
    <w:rsid w:val="00EB17FE"/>
    <w:rsid w:val="00EB19D4"/>
    <w:rsid w:val="00EB1C0B"/>
    <w:rsid w:val="00EB1D0C"/>
    <w:rsid w:val="00EB1D45"/>
    <w:rsid w:val="00EB1E3C"/>
    <w:rsid w:val="00EB2126"/>
    <w:rsid w:val="00EB21E1"/>
    <w:rsid w:val="00EB262D"/>
    <w:rsid w:val="00EB2AFD"/>
    <w:rsid w:val="00EB2B25"/>
    <w:rsid w:val="00EB2C93"/>
    <w:rsid w:val="00EB2E7C"/>
    <w:rsid w:val="00EB2F80"/>
    <w:rsid w:val="00EB33A0"/>
    <w:rsid w:val="00EB35AF"/>
    <w:rsid w:val="00EB42D7"/>
    <w:rsid w:val="00EB438D"/>
    <w:rsid w:val="00EB4908"/>
    <w:rsid w:val="00EB4E22"/>
    <w:rsid w:val="00EB4ECE"/>
    <w:rsid w:val="00EB4F83"/>
    <w:rsid w:val="00EB4F9A"/>
    <w:rsid w:val="00EB51B2"/>
    <w:rsid w:val="00EB5600"/>
    <w:rsid w:val="00EB57D0"/>
    <w:rsid w:val="00EB5955"/>
    <w:rsid w:val="00EB5A33"/>
    <w:rsid w:val="00EB5B8F"/>
    <w:rsid w:val="00EB5BCD"/>
    <w:rsid w:val="00EB5CC5"/>
    <w:rsid w:val="00EB5D51"/>
    <w:rsid w:val="00EB5D9F"/>
    <w:rsid w:val="00EB5ED5"/>
    <w:rsid w:val="00EB5F34"/>
    <w:rsid w:val="00EB60B0"/>
    <w:rsid w:val="00EB659C"/>
    <w:rsid w:val="00EB65B7"/>
    <w:rsid w:val="00EB664C"/>
    <w:rsid w:val="00EB67C5"/>
    <w:rsid w:val="00EB6838"/>
    <w:rsid w:val="00EB68BB"/>
    <w:rsid w:val="00EB69EA"/>
    <w:rsid w:val="00EB6A5C"/>
    <w:rsid w:val="00EB6DBE"/>
    <w:rsid w:val="00EB6E06"/>
    <w:rsid w:val="00EB7729"/>
    <w:rsid w:val="00EB7B34"/>
    <w:rsid w:val="00EB7B65"/>
    <w:rsid w:val="00EB7CB5"/>
    <w:rsid w:val="00EB7FE6"/>
    <w:rsid w:val="00EC000C"/>
    <w:rsid w:val="00EC02CB"/>
    <w:rsid w:val="00EC03F1"/>
    <w:rsid w:val="00EC0424"/>
    <w:rsid w:val="00EC04D6"/>
    <w:rsid w:val="00EC088E"/>
    <w:rsid w:val="00EC08E9"/>
    <w:rsid w:val="00EC0B58"/>
    <w:rsid w:val="00EC0DF7"/>
    <w:rsid w:val="00EC1385"/>
    <w:rsid w:val="00EC146A"/>
    <w:rsid w:val="00EC15FE"/>
    <w:rsid w:val="00EC1AAC"/>
    <w:rsid w:val="00EC1B70"/>
    <w:rsid w:val="00EC1E10"/>
    <w:rsid w:val="00EC1F59"/>
    <w:rsid w:val="00EC27C2"/>
    <w:rsid w:val="00EC285F"/>
    <w:rsid w:val="00EC290C"/>
    <w:rsid w:val="00EC2ACE"/>
    <w:rsid w:val="00EC2B9B"/>
    <w:rsid w:val="00EC2C26"/>
    <w:rsid w:val="00EC2D1D"/>
    <w:rsid w:val="00EC2DB3"/>
    <w:rsid w:val="00EC2DC3"/>
    <w:rsid w:val="00EC30EA"/>
    <w:rsid w:val="00EC310C"/>
    <w:rsid w:val="00EC3116"/>
    <w:rsid w:val="00EC31B7"/>
    <w:rsid w:val="00EC389A"/>
    <w:rsid w:val="00EC3906"/>
    <w:rsid w:val="00EC3B51"/>
    <w:rsid w:val="00EC3DD2"/>
    <w:rsid w:val="00EC3FBE"/>
    <w:rsid w:val="00EC4092"/>
    <w:rsid w:val="00EC411B"/>
    <w:rsid w:val="00EC4400"/>
    <w:rsid w:val="00EC4420"/>
    <w:rsid w:val="00EC4543"/>
    <w:rsid w:val="00EC4BE8"/>
    <w:rsid w:val="00EC52B3"/>
    <w:rsid w:val="00EC52FE"/>
    <w:rsid w:val="00EC5731"/>
    <w:rsid w:val="00EC57F1"/>
    <w:rsid w:val="00EC588E"/>
    <w:rsid w:val="00EC594A"/>
    <w:rsid w:val="00EC596F"/>
    <w:rsid w:val="00EC5CA7"/>
    <w:rsid w:val="00EC5CC4"/>
    <w:rsid w:val="00EC5E7A"/>
    <w:rsid w:val="00EC6133"/>
    <w:rsid w:val="00EC6234"/>
    <w:rsid w:val="00EC62D6"/>
    <w:rsid w:val="00EC63A4"/>
    <w:rsid w:val="00EC63C3"/>
    <w:rsid w:val="00EC64A8"/>
    <w:rsid w:val="00EC66F1"/>
    <w:rsid w:val="00EC670C"/>
    <w:rsid w:val="00EC69A5"/>
    <w:rsid w:val="00EC69C4"/>
    <w:rsid w:val="00EC6AA9"/>
    <w:rsid w:val="00EC6B9B"/>
    <w:rsid w:val="00EC6BAD"/>
    <w:rsid w:val="00EC6C3C"/>
    <w:rsid w:val="00EC6D5C"/>
    <w:rsid w:val="00EC6DF5"/>
    <w:rsid w:val="00EC7303"/>
    <w:rsid w:val="00EC740B"/>
    <w:rsid w:val="00EC750C"/>
    <w:rsid w:val="00EC7D83"/>
    <w:rsid w:val="00EC7D9D"/>
    <w:rsid w:val="00EC7DB9"/>
    <w:rsid w:val="00EC7F17"/>
    <w:rsid w:val="00EC7F68"/>
    <w:rsid w:val="00ED0033"/>
    <w:rsid w:val="00ED00A4"/>
    <w:rsid w:val="00ED043F"/>
    <w:rsid w:val="00ED0488"/>
    <w:rsid w:val="00ED066A"/>
    <w:rsid w:val="00ED0976"/>
    <w:rsid w:val="00ED0DC3"/>
    <w:rsid w:val="00ED0E79"/>
    <w:rsid w:val="00ED0F46"/>
    <w:rsid w:val="00ED0F5E"/>
    <w:rsid w:val="00ED0FC9"/>
    <w:rsid w:val="00ED1223"/>
    <w:rsid w:val="00ED1CF4"/>
    <w:rsid w:val="00ED1E2C"/>
    <w:rsid w:val="00ED2112"/>
    <w:rsid w:val="00ED2132"/>
    <w:rsid w:val="00ED23FD"/>
    <w:rsid w:val="00ED240E"/>
    <w:rsid w:val="00ED2686"/>
    <w:rsid w:val="00ED29B1"/>
    <w:rsid w:val="00ED2A2B"/>
    <w:rsid w:val="00ED2AE3"/>
    <w:rsid w:val="00ED2BCC"/>
    <w:rsid w:val="00ED2D83"/>
    <w:rsid w:val="00ED2F41"/>
    <w:rsid w:val="00ED3137"/>
    <w:rsid w:val="00ED323E"/>
    <w:rsid w:val="00ED3249"/>
    <w:rsid w:val="00ED33EB"/>
    <w:rsid w:val="00ED3764"/>
    <w:rsid w:val="00ED39B0"/>
    <w:rsid w:val="00ED3E06"/>
    <w:rsid w:val="00ED3E46"/>
    <w:rsid w:val="00ED4093"/>
    <w:rsid w:val="00ED43A9"/>
    <w:rsid w:val="00ED44A0"/>
    <w:rsid w:val="00ED4639"/>
    <w:rsid w:val="00ED46C1"/>
    <w:rsid w:val="00ED4750"/>
    <w:rsid w:val="00ED4930"/>
    <w:rsid w:val="00ED4AA9"/>
    <w:rsid w:val="00ED4BA5"/>
    <w:rsid w:val="00ED4D18"/>
    <w:rsid w:val="00ED4D4E"/>
    <w:rsid w:val="00ED4F39"/>
    <w:rsid w:val="00ED5306"/>
    <w:rsid w:val="00ED571B"/>
    <w:rsid w:val="00ED58CF"/>
    <w:rsid w:val="00ED59EF"/>
    <w:rsid w:val="00ED5A96"/>
    <w:rsid w:val="00ED5B43"/>
    <w:rsid w:val="00ED638F"/>
    <w:rsid w:val="00ED648C"/>
    <w:rsid w:val="00ED6575"/>
    <w:rsid w:val="00ED6820"/>
    <w:rsid w:val="00ED6D06"/>
    <w:rsid w:val="00ED6ED3"/>
    <w:rsid w:val="00ED6FA2"/>
    <w:rsid w:val="00ED7031"/>
    <w:rsid w:val="00ED72A0"/>
    <w:rsid w:val="00ED75E5"/>
    <w:rsid w:val="00ED75FF"/>
    <w:rsid w:val="00ED7613"/>
    <w:rsid w:val="00ED773D"/>
    <w:rsid w:val="00ED776E"/>
    <w:rsid w:val="00ED79D2"/>
    <w:rsid w:val="00ED7A33"/>
    <w:rsid w:val="00ED7CDC"/>
    <w:rsid w:val="00EE0368"/>
    <w:rsid w:val="00EE0660"/>
    <w:rsid w:val="00EE073A"/>
    <w:rsid w:val="00EE0866"/>
    <w:rsid w:val="00EE089D"/>
    <w:rsid w:val="00EE0B1D"/>
    <w:rsid w:val="00EE0B7C"/>
    <w:rsid w:val="00EE0D3E"/>
    <w:rsid w:val="00EE0DA7"/>
    <w:rsid w:val="00EE0E43"/>
    <w:rsid w:val="00EE12CC"/>
    <w:rsid w:val="00EE143E"/>
    <w:rsid w:val="00EE14A1"/>
    <w:rsid w:val="00EE14C7"/>
    <w:rsid w:val="00EE1CB6"/>
    <w:rsid w:val="00EE1E8D"/>
    <w:rsid w:val="00EE2203"/>
    <w:rsid w:val="00EE2285"/>
    <w:rsid w:val="00EE229A"/>
    <w:rsid w:val="00EE22CD"/>
    <w:rsid w:val="00EE25B7"/>
    <w:rsid w:val="00EE26BD"/>
    <w:rsid w:val="00EE26DF"/>
    <w:rsid w:val="00EE285C"/>
    <w:rsid w:val="00EE293C"/>
    <w:rsid w:val="00EE2E3A"/>
    <w:rsid w:val="00EE2EB2"/>
    <w:rsid w:val="00EE2F1E"/>
    <w:rsid w:val="00EE304F"/>
    <w:rsid w:val="00EE317E"/>
    <w:rsid w:val="00EE31CB"/>
    <w:rsid w:val="00EE362C"/>
    <w:rsid w:val="00EE3719"/>
    <w:rsid w:val="00EE3A05"/>
    <w:rsid w:val="00EE3A06"/>
    <w:rsid w:val="00EE3E26"/>
    <w:rsid w:val="00EE3FB3"/>
    <w:rsid w:val="00EE4029"/>
    <w:rsid w:val="00EE4233"/>
    <w:rsid w:val="00EE46EB"/>
    <w:rsid w:val="00EE4866"/>
    <w:rsid w:val="00EE491C"/>
    <w:rsid w:val="00EE49B8"/>
    <w:rsid w:val="00EE4AA4"/>
    <w:rsid w:val="00EE4B7D"/>
    <w:rsid w:val="00EE4CAA"/>
    <w:rsid w:val="00EE4CFD"/>
    <w:rsid w:val="00EE4D6A"/>
    <w:rsid w:val="00EE4ED8"/>
    <w:rsid w:val="00EE50CD"/>
    <w:rsid w:val="00EE5186"/>
    <w:rsid w:val="00EE569F"/>
    <w:rsid w:val="00EE5B35"/>
    <w:rsid w:val="00EE5B68"/>
    <w:rsid w:val="00EE5D66"/>
    <w:rsid w:val="00EE5E62"/>
    <w:rsid w:val="00EE5FF6"/>
    <w:rsid w:val="00EE60CF"/>
    <w:rsid w:val="00EE62C8"/>
    <w:rsid w:val="00EE63A4"/>
    <w:rsid w:val="00EE640C"/>
    <w:rsid w:val="00EE6449"/>
    <w:rsid w:val="00EE65CF"/>
    <w:rsid w:val="00EE686D"/>
    <w:rsid w:val="00EE6E7B"/>
    <w:rsid w:val="00EE6EA2"/>
    <w:rsid w:val="00EE6EA9"/>
    <w:rsid w:val="00EE7251"/>
    <w:rsid w:val="00EE7608"/>
    <w:rsid w:val="00EE7867"/>
    <w:rsid w:val="00EE79C9"/>
    <w:rsid w:val="00EE7A9E"/>
    <w:rsid w:val="00EE7B92"/>
    <w:rsid w:val="00EE7D8D"/>
    <w:rsid w:val="00EE7DDA"/>
    <w:rsid w:val="00EE7F54"/>
    <w:rsid w:val="00EF0293"/>
    <w:rsid w:val="00EF062D"/>
    <w:rsid w:val="00EF06CA"/>
    <w:rsid w:val="00EF078E"/>
    <w:rsid w:val="00EF0845"/>
    <w:rsid w:val="00EF088D"/>
    <w:rsid w:val="00EF0952"/>
    <w:rsid w:val="00EF09F5"/>
    <w:rsid w:val="00EF0A23"/>
    <w:rsid w:val="00EF0B93"/>
    <w:rsid w:val="00EF0CD0"/>
    <w:rsid w:val="00EF0CE5"/>
    <w:rsid w:val="00EF0F40"/>
    <w:rsid w:val="00EF12BC"/>
    <w:rsid w:val="00EF12CB"/>
    <w:rsid w:val="00EF13BB"/>
    <w:rsid w:val="00EF1425"/>
    <w:rsid w:val="00EF14BA"/>
    <w:rsid w:val="00EF161D"/>
    <w:rsid w:val="00EF17D5"/>
    <w:rsid w:val="00EF186B"/>
    <w:rsid w:val="00EF1964"/>
    <w:rsid w:val="00EF1B69"/>
    <w:rsid w:val="00EF1C87"/>
    <w:rsid w:val="00EF1F0B"/>
    <w:rsid w:val="00EF1F70"/>
    <w:rsid w:val="00EF20BF"/>
    <w:rsid w:val="00EF2468"/>
    <w:rsid w:val="00EF24EC"/>
    <w:rsid w:val="00EF264B"/>
    <w:rsid w:val="00EF268F"/>
    <w:rsid w:val="00EF29B1"/>
    <w:rsid w:val="00EF2AAB"/>
    <w:rsid w:val="00EF2DAC"/>
    <w:rsid w:val="00EF2F61"/>
    <w:rsid w:val="00EF3183"/>
    <w:rsid w:val="00EF3231"/>
    <w:rsid w:val="00EF3874"/>
    <w:rsid w:val="00EF39D1"/>
    <w:rsid w:val="00EF39F7"/>
    <w:rsid w:val="00EF3A2A"/>
    <w:rsid w:val="00EF3A32"/>
    <w:rsid w:val="00EF3A4C"/>
    <w:rsid w:val="00EF3A76"/>
    <w:rsid w:val="00EF3AA4"/>
    <w:rsid w:val="00EF3C37"/>
    <w:rsid w:val="00EF3D6E"/>
    <w:rsid w:val="00EF3D76"/>
    <w:rsid w:val="00EF3E8C"/>
    <w:rsid w:val="00EF4092"/>
    <w:rsid w:val="00EF439E"/>
    <w:rsid w:val="00EF44AF"/>
    <w:rsid w:val="00EF4B9E"/>
    <w:rsid w:val="00EF4CE7"/>
    <w:rsid w:val="00EF5532"/>
    <w:rsid w:val="00EF555C"/>
    <w:rsid w:val="00EF56EE"/>
    <w:rsid w:val="00EF5866"/>
    <w:rsid w:val="00EF5957"/>
    <w:rsid w:val="00EF5A2D"/>
    <w:rsid w:val="00EF5A6F"/>
    <w:rsid w:val="00EF5A76"/>
    <w:rsid w:val="00EF5A81"/>
    <w:rsid w:val="00EF5C20"/>
    <w:rsid w:val="00EF5C90"/>
    <w:rsid w:val="00EF5FB2"/>
    <w:rsid w:val="00EF607D"/>
    <w:rsid w:val="00EF620D"/>
    <w:rsid w:val="00EF6B44"/>
    <w:rsid w:val="00EF6EA4"/>
    <w:rsid w:val="00EF70A2"/>
    <w:rsid w:val="00EF7173"/>
    <w:rsid w:val="00EF7505"/>
    <w:rsid w:val="00EF7587"/>
    <w:rsid w:val="00EF7B8F"/>
    <w:rsid w:val="00F002C8"/>
    <w:rsid w:val="00F0039F"/>
    <w:rsid w:val="00F005DA"/>
    <w:rsid w:val="00F00626"/>
    <w:rsid w:val="00F00712"/>
    <w:rsid w:val="00F009FA"/>
    <w:rsid w:val="00F01190"/>
    <w:rsid w:val="00F01291"/>
    <w:rsid w:val="00F01774"/>
    <w:rsid w:val="00F0198F"/>
    <w:rsid w:val="00F01CCD"/>
    <w:rsid w:val="00F01DD8"/>
    <w:rsid w:val="00F01EEC"/>
    <w:rsid w:val="00F02077"/>
    <w:rsid w:val="00F02364"/>
    <w:rsid w:val="00F02438"/>
    <w:rsid w:val="00F026FF"/>
    <w:rsid w:val="00F0284C"/>
    <w:rsid w:val="00F028CF"/>
    <w:rsid w:val="00F02902"/>
    <w:rsid w:val="00F02AD4"/>
    <w:rsid w:val="00F02B51"/>
    <w:rsid w:val="00F02C81"/>
    <w:rsid w:val="00F03021"/>
    <w:rsid w:val="00F03584"/>
    <w:rsid w:val="00F03B75"/>
    <w:rsid w:val="00F03C13"/>
    <w:rsid w:val="00F03DC1"/>
    <w:rsid w:val="00F03F24"/>
    <w:rsid w:val="00F0414F"/>
    <w:rsid w:val="00F04160"/>
    <w:rsid w:val="00F04170"/>
    <w:rsid w:val="00F04418"/>
    <w:rsid w:val="00F04529"/>
    <w:rsid w:val="00F045FA"/>
    <w:rsid w:val="00F04BEE"/>
    <w:rsid w:val="00F04C5D"/>
    <w:rsid w:val="00F0500A"/>
    <w:rsid w:val="00F05246"/>
    <w:rsid w:val="00F0533E"/>
    <w:rsid w:val="00F054E0"/>
    <w:rsid w:val="00F058F4"/>
    <w:rsid w:val="00F05980"/>
    <w:rsid w:val="00F05B22"/>
    <w:rsid w:val="00F05C2B"/>
    <w:rsid w:val="00F05D08"/>
    <w:rsid w:val="00F05D90"/>
    <w:rsid w:val="00F05DC1"/>
    <w:rsid w:val="00F05FBC"/>
    <w:rsid w:val="00F0628F"/>
    <w:rsid w:val="00F064E4"/>
    <w:rsid w:val="00F069D5"/>
    <w:rsid w:val="00F06A97"/>
    <w:rsid w:val="00F06B0F"/>
    <w:rsid w:val="00F06B99"/>
    <w:rsid w:val="00F06C0F"/>
    <w:rsid w:val="00F06C89"/>
    <w:rsid w:val="00F07044"/>
    <w:rsid w:val="00F07108"/>
    <w:rsid w:val="00F07125"/>
    <w:rsid w:val="00F07443"/>
    <w:rsid w:val="00F0765A"/>
    <w:rsid w:val="00F076E1"/>
    <w:rsid w:val="00F07CBB"/>
    <w:rsid w:val="00F07E09"/>
    <w:rsid w:val="00F07EE2"/>
    <w:rsid w:val="00F07FC5"/>
    <w:rsid w:val="00F10047"/>
    <w:rsid w:val="00F1005D"/>
    <w:rsid w:val="00F100AE"/>
    <w:rsid w:val="00F102C4"/>
    <w:rsid w:val="00F10617"/>
    <w:rsid w:val="00F106B5"/>
    <w:rsid w:val="00F10C2A"/>
    <w:rsid w:val="00F10CD7"/>
    <w:rsid w:val="00F10D23"/>
    <w:rsid w:val="00F10D8D"/>
    <w:rsid w:val="00F10F7C"/>
    <w:rsid w:val="00F11114"/>
    <w:rsid w:val="00F1139C"/>
    <w:rsid w:val="00F113EF"/>
    <w:rsid w:val="00F1143B"/>
    <w:rsid w:val="00F11487"/>
    <w:rsid w:val="00F11539"/>
    <w:rsid w:val="00F115A1"/>
    <w:rsid w:val="00F11649"/>
    <w:rsid w:val="00F11695"/>
    <w:rsid w:val="00F116DD"/>
    <w:rsid w:val="00F11976"/>
    <w:rsid w:val="00F11A9E"/>
    <w:rsid w:val="00F11B40"/>
    <w:rsid w:val="00F11C26"/>
    <w:rsid w:val="00F11C57"/>
    <w:rsid w:val="00F11E0B"/>
    <w:rsid w:val="00F11EA8"/>
    <w:rsid w:val="00F12113"/>
    <w:rsid w:val="00F12138"/>
    <w:rsid w:val="00F12174"/>
    <w:rsid w:val="00F1222F"/>
    <w:rsid w:val="00F12746"/>
    <w:rsid w:val="00F128A7"/>
    <w:rsid w:val="00F12AB2"/>
    <w:rsid w:val="00F12C1D"/>
    <w:rsid w:val="00F12C37"/>
    <w:rsid w:val="00F12FC8"/>
    <w:rsid w:val="00F12FDF"/>
    <w:rsid w:val="00F13149"/>
    <w:rsid w:val="00F1385B"/>
    <w:rsid w:val="00F13A07"/>
    <w:rsid w:val="00F13AE5"/>
    <w:rsid w:val="00F13AE9"/>
    <w:rsid w:val="00F13D79"/>
    <w:rsid w:val="00F140E7"/>
    <w:rsid w:val="00F141A3"/>
    <w:rsid w:val="00F142AA"/>
    <w:rsid w:val="00F142B4"/>
    <w:rsid w:val="00F14546"/>
    <w:rsid w:val="00F146C3"/>
    <w:rsid w:val="00F147BE"/>
    <w:rsid w:val="00F14992"/>
    <w:rsid w:val="00F14B2E"/>
    <w:rsid w:val="00F14BA0"/>
    <w:rsid w:val="00F14BE9"/>
    <w:rsid w:val="00F1500D"/>
    <w:rsid w:val="00F15062"/>
    <w:rsid w:val="00F15861"/>
    <w:rsid w:val="00F15A06"/>
    <w:rsid w:val="00F15BA4"/>
    <w:rsid w:val="00F15C00"/>
    <w:rsid w:val="00F15CBD"/>
    <w:rsid w:val="00F15D6A"/>
    <w:rsid w:val="00F16B50"/>
    <w:rsid w:val="00F16D09"/>
    <w:rsid w:val="00F16D4C"/>
    <w:rsid w:val="00F16DCE"/>
    <w:rsid w:val="00F16E8C"/>
    <w:rsid w:val="00F170A3"/>
    <w:rsid w:val="00F1711D"/>
    <w:rsid w:val="00F174A4"/>
    <w:rsid w:val="00F174C5"/>
    <w:rsid w:val="00F1798C"/>
    <w:rsid w:val="00F17A25"/>
    <w:rsid w:val="00F17AFD"/>
    <w:rsid w:val="00F17B90"/>
    <w:rsid w:val="00F17BD4"/>
    <w:rsid w:val="00F17FEC"/>
    <w:rsid w:val="00F20255"/>
    <w:rsid w:val="00F203AD"/>
    <w:rsid w:val="00F20410"/>
    <w:rsid w:val="00F20597"/>
    <w:rsid w:val="00F20A69"/>
    <w:rsid w:val="00F20B82"/>
    <w:rsid w:val="00F20F01"/>
    <w:rsid w:val="00F20F1E"/>
    <w:rsid w:val="00F20FD3"/>
    <w:rsid w:val="00F20FF2"/>
    <w:rsid w:val="00F2129D"/>
    <w:rsid w:val="00F212E5"/>
    <w:rsid w:val="00F21388"/>
    <w:rsid w:val="00F213C0"/>
    <w:rsid w:val="00F21526"/>
    <w:rsid w:val="00F2162A"/>
    <w:rsid w:val="00F21888"/>
    <w:rsid w:val="00F21B1E"/>
    <w:rsid w:val="00F21CCB"/>
    <w:rsid w:val="00F2255A"/>
    <w:rsid w:val="00F227B7"/>
    <w:rsid w:val="00F22A05"/>
    <w:rsid w:val="00F22EA8"/>
    <w:rsid w:val="00F22F17"/>
    <w:rsid w:val="00F23019"/>
    <w:rsid w:val="00F2340D"/>
    <w:rsid w:val="00F235A1"/>
    <w:rsid w:val="00F23656"/>
    <w:rsid w:val="00F23BA1"/>
    <w:rsid w:val="00F23E27"/>
    <w:rsid w:val="00F24088"/>
    <w:rsid w:val="00F242FE"/>
    <w:rsid w:val="00F244FD"/>
    <w:rsid w:val="00F24871"/>
    <w:rsid w:val="00F24BB4"/>
    <w:rsid w:val="00F24BD7"/>
    <w:rsid w:val="00F24F06"/>
    <w:rsid w:val="00F24F5A"/>
    <w:rsid w:val="00F2534B"/>
    <w:rsid w:val="00F253C2"/>
    <w:rsid w:val="00F253FB"/>
    <w:rsid w:val="00F257A3"/>
    <w:rsid w:val="00F25877"/>
    <w:rsid w:val="00F25B7F"/>
    <w:rsid w:val="00F25ED3"/>
    <w:rsid w:val="00F2641D"/>
    <w:rsid w:val="00F264FD"/>
    <w:rsid w:val="00F26797"/>
    <w:rsid w:val="00F2688D"/>
    <w:rsid w:val="00F269AF"/>
    <w:rsid w:val="00F26A7A"/>
    <w:rsid w:val="00F26C6E"/>
    <w:rsid w:val="00F26C75"/>
    <w:rsid w:val="00F274E8"/>
    <w:rsid w:val="00F279B4"/>
    <w:rsid w:val="00F279E1"/>
    <w:rsid w:val="00F27BC1"/>
    <w:rsid w:val="00F27CFD"/>
    <w:rsid w:val="00F27D0C"/>
    <w:rsid w:val="00F27D3B"/>
    <w:rsid w:val="00F27F87"/>
    <w:rsid w:val="00F27FD1"/>
    <w:rsid w:val="00F30094"/>
    <w:rsid w:val="00F3011D"/>
    <w:rsid w:val="00F30494"/>
    <w:rsid w:val="00F30750"/>
    <w:rsid w:val="00F30908"/>
    <w:rsid w:val="00F309F3"/>
    <w:rsid w:val="00F30C15"/>
    <w:rsid w:val="00F30D02"/>
    <w:rsid w:val="00F30EB8"/>
    <w:rsid w:val="00F31096"/>
    <w:rsid w:val="00F31179"/>
    <w:rsid w:val="00F311B0"/>
    <w:rsid w:val="00F31A19"/>
    <w:rsid w:val="00F31B0C"/>
    <w:rsid w:val="00F31CE4"/>
    <w:rsid w:val="00F31EF8"/>
    <w:rsid w:val="00F32008"/>
    <w:rsid w:val="00F32403"/>
    <w:rsid w:val="00F324A7"/>
    <w:rsid w:val="00F3267C"/>
    <w:rsid w:val="00F32737"/>
    <w:rsid w:val="00F32778"/>
    <w:rsid w:val="00F3288B"/>
    <w:rsid w:val="00F329E1"/>
    <w:rsid w:val="00F32C8E"/>
    <w:rsid w:val="00F32E88"/>
    <w:rsid w:val="00F32EE2"/>
    <w:rsid w:val="00F3338B"/>
    <w:rsid w:val="00F3339D"/>
    <w:rsid w:val="00F33576"/>
    <w:rsid w:val="00F34044"/>
    <w:rsid w:val="00F3449C"/>
    <w:rsid w:val="00F344A6"/>
    <w:rsid w:val="00F34683"/>
    <w:rsid w:val="00F346AD"/>
    <w:rsid w:val="00F347A0"/>
    <w:rsid w:val="00F348DE"/>
    <w:rsid w:val="00F34A5B"/>
    <w:rsid w:val="00F34B87"/>
    <w:rsid w:val="00F34D3E"/>
    <w:rsid w:val="00F34E2D"/>
    <w:rsid w:val="00F3504B"/>
    <w:rsid w:val="00F3514F"/>
    <w:rsid w:val="00F3551C"/>
    <w:rsid w:val="00F3561C"/>
    <w:rsid w:val="00F357B3"/>
    <w:rsid w:val="00F35851"/>
    <w:rsid w:val="00F35A82"/>
    <w:rsid w:val="00F35D01"/>
    <w:rsid w:val="00F35DC7"/>
    <w:rsid w:val="00F361E2"/>
    <w:rsid w:val="00F3644D"/>
    <w:rsid w:val="00F364A0"/>
    <w:rsid w:val="00F364B7"/>
    <w:rsid w:val="00F3683D"/>
    <w:rsid w:val="00F36B94"/>
    <w:rsid w:val="00F36DCD"/>
    <w:rsid w:val="00F36E5B"/>
    <w:rsid w:val="00F37007"/>
    <w:rsid w:val="00F37505"/>
    <w:rsid w:val="00F377B3"/>
    <w:rsid w:val="00F377D4"/>
    <w:rsid w:val="00F37D36"/>
    <w:rsid w:val="00F37F16"/>
    <w:rsid w:val="00F37FDE"/>
    <w:rsid w:val="00F40258"/>
    <w:rsid w:val="00F4088E"/>
    <w:rsid w:val="00F40AD3"/>
    <w:rsid w:val="00F40B8D"/>
    <w:rsid w:val="00F40CCB"/>
    <w:rsid w:val="00F41086"/>
    <w:rsid w:val="00F4113F"/>
    <w:rsid w:val="00F41263"/>
    <w:rsid w:val="00F41415"/>
    <w:rsid w:val="00F414F8"/>
    <w:rsid w:val="00F41615"/>
    <w:rsid w:val="00F4163D"/>
    <w:rsid w:val="00F41815"/>
    <w:rsid w:val="00F41822"/>
    <w:rsid w:val="00F418E4"/>
    <w:rsid w:val="00F419C7"/>
    <w:rsid w:val="00F4204A"/>
    <w:rsid w:val="00F420E7"/>
    <w:rsid w:val="00F421E1"/>
    <w:rsid w:val="00F421FE"/>
    <w:rsid w:val="00F42370"/>
    <w:rsid w:val="00F42490"/>
    <w:rsid w:val="00F42833"/>
    <w:rsid w:val="00F42D51"/>
    <w:rsid w:val="00F43520"/>
    <w:rsid w:val="00F43761"/>
    <w:rsid w:val="00F4383D"/>
    <w:rsid w:val="00F439C0"/>
    <w:rsid w:val="00F43BC9"/>
    <w:rsid w:val="00F43F65"/>
    <w:rsid w:val="00F44038"/>
    <w:rsid w:val="00F440DE"/>
    <w:rsid w:val="00F44554"/>
    <w:rsid w:val="00F445E5"/>
    <w:rsid w:val="00F4461D"/>
    <w:rsid w:val="00F44635"/>
    <w:rsid w:val="00F446D6"/>
    <w:rsid w:val="00F44A25"/>
    <w:rsid w:val="00F44D0B"/>
    <w:rsid w:val="00F44F1E"/>
    <w:rsid w:val="00F44FDF"/>
    <w:rsid w:val="00F450B0"/>
    <w:rsid w:val="00F4519C"/>
    <w:rsid w:val="00F452AF"/>
    <w:rsid w:val="00F455DE"/>
    <w:rsid w:val="00F4582D"/>
    <w:rsid w:val="00F459A2"/>
    <w:rsid w:val="00F45C7A"/>
    <w:rsid w:val="00F45E7D"/>
    <w:rsid w:val="00F46249"/>
    <w:rsid w:val="00F462CB"/>
    <w:rsid w:val="00F46300"/>
    <w:rsid w:val="00F4659D"/>
    <w:rsid w:val="00F465A7"/>
    <w:rsid w:val="00F465D1"/>
    <w:rsid w:val="00F469A9"/>
    <w:rsid w:val="00F46A10"/>
    <w:rsid w:val="00F46AFC"/>
    <w:rsid w:val="00F46B4E"/>
    <w:rsid w:val="00F46BB3"/>
    <w:rsid w:val="00F46E80"/>
    <w:rsid w:val="00F46EAA"/>
    <w:rsid w:val="00F46FE5"/>
    <w:rsid w:val="00F473BA"/>
    <w:rsid w:val="00F4742C"/>
    <w:rsid w:val="00F474B0"/>
    <w:rsid w:val="00F476DB"/>
    <w:rsid w:val="00F476F3"/>
    <w:rsid w:val="00F47787"/>
    <w:rsid w:val="00F47799"/>
    <w:rsid w:val="00F4786B"/>
    <w:rsid w:val="00F478C1"/>
    <w:rsid w:val="00F47900"/>
    <w:rsid w:val="00F4790D"/>
    <w:rsid w:val="00F47998"/>
    <w:rsid w:val="00F479AF"/>
    <w:rsid w:val="00F47A71"/>
    <w:rsid w:val="00F47B25"/>
    <w:rsid w:val="00F47CCC"/>
    <w:rsid w:val="00F47DF0"/>
    <w:rsid w:val="00F50391"/>
    <w:rsid w:val="00F503D3"/>
    <w:rsid w:val="00F5046C"/>
    <w:rsid w:val="00F50485"/>
    <w:rsid w:val="00F507C9"/>
    <w:rsid w:val="00F50C4A"/>
    <w:rsid w:val="00F50D10"/>
    <w:rsid w:val="00F510B1"/>
    <w:rsid w:val="00F510B4"/>
    <w:rsid w:val="00F51107"/>
    <w:rsid w:val="00F51203"/>
    <w:rsid w:val="00F5129B"/>
    <w:rsid w:val="00F515EF"/>
    <w:rsid w:val="00F5163A"/>
    <w:rsid w:val="00F51B39"/>
    <w:rsid w:val="00F51C4C"/>
    <w:rsid w:val="00F51CEC"/>
    <w:rsid w:val="00F51EEF"/>
    <w:rsid w:val="00F51FC0"/>
    <w:rsid w:val="00F52074"/>
    <w:rsid w:val="00F52175"/>
    <w:rsid w:val="00F52235"/>
    <w:rsid w:val="00F52661"/>
    <w:rsid w:val="00F529C6"/>
    <w:rsid w:val="00F52B2B"/>
    <w:rsid w:val="00F52CDA"/>
    <w:rsid w:val="00F530DE"/>
    <w:rsid w:val="00F532A1"/>
    <w:rsid w:val="00F53516"/>
    <w:rsid w:val="00F5353B"/>
    <w:rsid w:val="00F538D0"/>
    <w:rsid w:val="00F53D01"/>
    <w:rsid w:val="00F53F2D"/>
    <w:rsid w:val="00F53F9F"/>
    <w:rsid w:val="00F54101"/>
    <w:rsid w:val="00F54151"/>
    <w:rsid w:val="00F54568"/>
    <w:rsid w:val="00F54619"/>
    <w:rsid w:val="00F54A92"/>
    <w:rsid w:val="00F54AFE"/>
    <w:rsid w:val="00F54C5E"/>
    <w:rsid w:val="00F54DBA"/>
    <w:rsid w:val="00F54F6F"/>
    <w:rsid w:val="00F55364"/>
    <w:rsid w:val="00F55450"/>
    <w:rsid w:val="00F555F4"/>
    <w:rsid w:val="00F5578C"/>
    <w:rsid w:val="00F55845"/>
    <w:rsid w:val="00F55CCD"/>
    <w:rsid w:val="00F55CE6"/>
    <w:rsid w:val="00F55DA9"/>
    <w:rsid w:val="00F55DE5"/>
    <w:rsid w:val="00F55E51"/>
    <w:rsid w:val="00F55FC7"/>
    <w:rsid w:val="00F567FF"/>
    <w:rsid w:val="00F56939"/>
    <w:rsid w:val="00F56CDF"/>
    <w:rsid w:val="00F56E3F"/>
    <w:rsid w:val="00F56F10"/>
    <w:rsid w:val="00F5729F"/>
    <w:rsid w:val="00F572A6"/>
    <w:rsid w:val="00F574F1"/>
    <w:rsid w:val="00F574FA"/>
    <w:rsid w:val="00F57A4E"/>
    <w:rsid w:val="00F57DA8"/>
    <w:rsid w:val="00F57DE9"/>
    <w:rsid w:val="00F60067"/>
    <w:rsid w:val="00F6009B"/>
    <w:rsid w:val="00F600C7"/>
    <w:rsid w:val="00F60752"/>
    <w:rsid w:val="00F608D5"/>
    <w:rsid w:val="00F60948"/>
    <w:rsid w:val="00F60CFD"/>
    <w:rsid w:val="00F60EAD"/>
    <w:rsid w:val="00F6110A"/>
    <w:rsid w:val="00F6120D"/>
    <w:rsid w:val="00F6122A"/>
    <w:rsid w:val="00F6136D"/>
    <w:rsid w:val="00F61466"/>
    <w:rsid w:val="00F61578"/>
    <w:rsid w:val="00F61B19"/>
    <w:rsid w:val="00F61C83"/>
    <w:rsid w:val="00F61F36"/>
    <w:rsid w:val="00F61F4A"/>
    <w:rsid w:val="00F62021"/>
    <w:rsid w:val="00F6260F"/>
    <w:rsid w:val="00F626A6"/>
    <w:rsid w:val="00F62762"/>
    <w:rsid w:val="00F627C8"/>
    <w:rsid w:val="00F62984"/>
    <w:rsid w:val="00F62A9F"/>
    <w:rsid w:val="00F62BA0"/>
    <w:rsid w:val="00F62D92"/>
    <w:rsid w:val="00F62E92"/>
    <w:rsid w:val="00F6300A"/>
    <w:rsid w:val="00F632A1"/>
    <w:rsid w:val="00F6335C"/>
    <w:rsid w:val="00F63463"/>
    <w:rsid w:val="00F63A97"/>
    <w:rsid w:val="00F63CAD"/>
    <w:rsid w:val="00F643D3"/>
    <w:rsid w:val="00F64505"/>
    <w:rsid w:val="00F6451A"/>
    <w:rsid w:val="00F646C9"/>
    <w:rsid w:val="00F64746"/>
    <w:rsid w:val="00F64907"/>
    <w:rsid w:val="00F64A1B"/>
    <w:rsid w:val="00F64A78"/>
    <w:rsid w:val="00F64AFF"/>
    <w:rsid w:val="00F64BCA"/>
    <w:rsid w:val="00F65330"/>
    <w:rsid w:val="00F653E7"/>
    <w:rsid w:val="00F653F5"/>
    <w:rsid w:val="00F655A7"/>
    <w:rsid w:val="00F655C2"/>
    <w:rsid w:val="00F65600"/>
    <w:rsid w:val="00F656DC"/>
    <w:rsid w:val="00F656FB"/>
    <w:rsid w:val="00F65A28"/>
    <w:rsid w:val="00F65A40"/>
    <w:rsid w:val="00F65AEE"/>
    <w:rsid w:val="00F65BAC"/>
    <w:rsid w:val="00F65C25"/>
    <w:rsid w:val="00F65CC5"/>
    <w:rsid w:val="00F65EA0"/>
    <w:rsid w:val="00F65F93"/>
    <w:rsid w:val="00F65FDB"/>
    <w:rsid w:val="00F663A4"/>
    <w:rsid w:val="00F6645B"/>
    <w:rsid w:val="00F6651B"/>
    <w:rsid w:val="00F6678C"/>
    <w:rsid w:val="00F6694F"/>
    <w:rsid w:val="00F66A7D"/>
    <w:rsid w:val="00F66AA1"/>
    <w:rsid w:val="00F66F29"/>
    <w:rsid w:val="00F66FD8"/>
    <w:rsid w:val="00F67095"/>
    <w:rsid w:val="00F670BA"/>
    <w:rsid w:val="00F67178"/>
    <w:rsid w:val="00F67244"/>
    <w:rsid w:val="00F67298"/>
    <w:rsid w:val="00F673DB"/>
    <w:rsid w:val="00F673EE"/>
    <w:rsid w:val="00F67597"/>
    <w:rsid w:val="00F67619"/>
    <w:rsid w:val="00F678B8"/>
    <w:rsid w:val="00F67959"/>
    <w:rsid w:val="00F67C63"/>
    <w:rsid w:val="00F7032E"/>
    <w:rsid w:val="00F7035D"/>
    <w:rsid w:val="00F703FA"/>
    <w:rsid w:val="00F704C9"/>
    <w:rsid w:val="00F70805"/>
    <w:rsid w:val="00F70835"/>
    <w:rsid w:val="00F708A2"/>
    <w:rsid w:val="00F70A3D"/>
    <w:rsid w:val="00F70B2D"/>
    <w:rsid w:val="00F70B51"/>
    <w:rsid w:val="00F70C66"/>
    <w:rsid w:val="00F70F16"/>
    <w:rsid w:val="00F71426"/>
    <w:rsid w:val="00F719AC"/>
    <w:rsid w:val="00F71AB0"/>
    <w:rsid w:val="00F71E14"/>
    <w:rsid w:val="00F71F22"/>
    <w:rsid w:val="00F7201C"/>
    <w:rsid w:val="00F72025"/>
    <w:rsid w:val="00F725B7"/>
    <w:rsid w:val="00F7265F"/>
    <w:rsid w:val="00F726EE"/>
    <w:rsid w:val="00F72878"/>
    <w:rsid w:val="00F728D9"/>
    <w:rsid w:val="00F72919"/>
    <w:rsid w:val="00F72B30"/>
    <w:rsid w:val="00F72BF5"/>
    <w:rsid w:val="00F72D81"/>
    <w:rsid w:val="00F72EA7"/>
    <w:rsid w:val="00F72F41"/>
    <w:rsid w:val="00F72F59"/>
    <w:rsid w:val="00F7301C"/>
    <w:rsid w:val="00F7305C"/>
    <w:rsid w:val="00F73272"/>
    <w:rsid w:val="00F733AE"/>
    <w:rsid w:val="00F7340C"/>
    <w:rsid w:val="00F734ED"/>
    <w:rsid w:val="00F736C6"/>
    <w:rsid w:val="00F73BCD"/>
    <w:rsid w:val="00F73FB0"/>
    <w:rsid w:val="00F740F5"/>
    <w:rsid w:val="00F74107"/>
    <w:rsid w:val="00F7413E"/>
    <w:rsid w:val="00F74270"/>
    <w:rsid w:val="00F742B1"/>
    <w:rsid w:val="00F744F2"/>
    <w:rsid w:val="00F745EE"/>
    <w:rsid w:val="00F746B3"/>
    <w:rsid w:val="00F74705"/>
    <w:rsid w:val="00F74952"/>
    <w:rsid w:val="00F74CA3"/>
    <w:rsid w:val="00F74E0A"/>
    <w:rsid w:val="00F750E3"/>
    <w:rsid w:val="00F754AC"/>
    <w:rsid w:val="00F754CF"/>
    <w:rsid w:val="00F75585"/>
    <w:rsid w:val="00F75A8C"/>
    <w:rsid w:val="00F75B17"/>
    <w:rsid w:val="00F75CE7"/>
    <w:rsid w:val="00F75D65"/>
    <w:rsid w:val="00F76086"/>
    <w:rsid w:val="00F760A0"/>
    <w:rsid w:val="00F7626D"/>
    <w:rsid w:val="00F7638B"/>
    <w:rsid w:val="00F76484"/>
    <w:rsid w:val="00F765B8"/>
    <w:rsid w:val="00F76880"/>
    <w:rsid w:val="00F76AA8"/>
    <w:rsid w:val="00F76BEB"/>
    <w:rsid w:val="00F7708D"/>
    <w:rsid w:val="00F77506"/>
    <w:rsid w:val="00F77A81"/>
    <w:rsid w:val="00F77CBB"/>
    <w:rsid w:val="00F77D5E"/>
    <w:rsid w:val="00F77DD1"/>
    <w:rsid w:val="00F77DEA"/>
    <w:rsid w:val="00F804D9"/>
    <w:rsid w:val="00F80664"/>
    <w:rsid w:val="00F807E6"/>
    <w:rsid w:val="00F80A0D"/>
    <w:rsid w:val="00F80A64"/>
    <w:rsid w:val="00F80C41"/>
    <w:rsid w:val="00F80D56"/>
    <w:rsid w:val="00F81311"/>
    <w:rsid w:val="00F81433"/>
    <w:rsid w:val="00F8147F"/>
    <w:rsid w:val="00F81612"/>
    <w:rsid w:val="00F81640"/>
    <w:rsid w:val="00F818A0"/>
    <w:rsid w:val="00F81C53"/>
    <w:rsid w:val="00F8213B"/>
    <w:rsid w:val="00F821B6"/>
    <w:rsid w:val="00F8226F"/>
    <w:rsid w:val="00F823B3"/>
    <w:rsid w:val="00F8251D"/>
    <w:rsid w:val="00F82695"/>
    <w:rsid w:val="00F82710"/>
    <w:rsid w:val="00F828CE"/>
    <w:rsid w:val="00F829EE"/>
    <w:rsid w:val="00F82A4D"/>
    <w:rsid w:val="00F82A88"/>
    <w:rsid w:val="00F82B2B"/>
    <w:rsid w:val="00F82E20"/>
    <w:rsid w:val="00F83055"/>
    <w:rsid w:val="00F83168"/>
    <w:rsid w:val="00F8327F"/>
    <w:rsid w:val="00F83549"/>
    <w:rsid w:val="00F83CB2"/>
    <w:rsid w:val="00F84051"/>
    <w:rsid w:val="00F840FE"/>
    <w:rsid w:val="00F841F7"/>
    <w:rsid w:val="00F8440F"/>
    <w:rsid w:val="00F844A3"/>
    <w:rsid w:val="00F845B5"/>
    <w:rsid w:val="00F84629"/>
    <w:rsid w:val="00F8468A"/>
    <w:rsid w:val="00F84B19"/>
    <w:rsid w:val="00F84BDE"/>
    <w:rsid w:val="00F84E81"/>
    <w:rsid w:val="00F84EAC"/>
    <w:rsid w:val="00F84F7A"/>
    <w:rsid w:val="00F85368"/>
    <w:rsid w:val="00F85404"/>
    <w:rsid w:val="00F85724"/>
    <w:rsid w:val="00F85DB9"/>
    <w:rsid w:val="00F86077"/>
    <w:rsid w:val="00F86270"/>
    <w:rsid w:val="00F86304"/>
    <w:rsid w:val="00F86330"/>
    <w:rsid w:val="00F86358"/>
    <w:rsid w:val="00F8635A"/>
    <w:rsid w:val="00F86719"/>
    <w:rsid w:val="00F8678F"/>
    <w:rsid w:val="00F86A81"/>
    <w:rsid w:val="00F86ABA"/>
    <w:rsid w:val="00F86D2B"/>
    <w:rsid w:val="00F86E06"/>
    <w:rsid w:val="00F86E83"/>
    <w:rsid w:val="00F86EE0"/>
    <w:rsid w:val="00F87730"/>
    <w:rsid w:val="00F87AC3"/>
    <w:rsid w:val="00F87B1F"/>
    <w:rsid w:val="00F87BCA"/>
    <w:rsid w:val="00F9001A"/>
    <w:rsid w:val="00F902F4"/>
    <w:rsid w:val="00F90314"/>
    <w:rsid w:val="00F905DF"/>
    <w:rsid w:val="00F90786"/>
    <w:rsid w:val="00F90BD9"/>
    <w:rsid w:val="00F90CD8"/>
    <w:rsid w:val="00F90D8A"/>
    <w:rsid w:val="00F91135"/>
    <w:rsid w:val="00F9120C"/>
    <w:rsid w:val="00F9138D"/>
    <w:rsid w:val="00F9148A"/>
    <w:rsid w:val="00F9177C"/>
    <w:rsid w:val="00F91C0F"/>
    <w:rsid w:val="00F91C63"/>
    <w:rsid w:val="00F91CD8"/>
    <w:rsid w:val="00F91D58"/>
    <w:rsid w:val="00F91E55"/>
    <w:rsid w:val="00F920C2"/>
    <w:rsid w:val="00F92216"/>
    <w:rsid w:val="00F922A7"/>
    <w:rsid w:val="00F92459"/>
    <w:rsid w:val="00F924DF"/>
    <w:rsid w:val="00F926A7"/>
    <w:rsid w:val="00F92923"/>
    <w:rsid w:val="00F92BC1"/>
    <w:rsid w:val="00F92CD3"/>
    <w:rsid w:val="00F92E48"/>
    <w:rsid w:val="00F92FE6"/>
    <w:rsid w:val="00F935CD"/>
    <w:rsid w:val="00F937B2"/>
    <w:rsid w:val="00F93862"/>
    <w:rsid w:val="00F93904"/>
    <w:rsid w:val="00F93AEB"/>
    <w:rsid w:val="00F93C5A"/>
    <w:rsid w:val="00F93F95"/>
    <w:rsid w:val="00F94180"/>
    <w:rsid w:val="00F9434D"/>
    <w:rsid w:val="00F94387"/>
    <w:rsid w:val="00F94551"/>
    <w:rsid w:val="00F946A1"/>
    <w:rsid w:val="00F94780"/>
    <w:rsid w:val="00F94794"/>
    <w:rsid w:val="00F94B38"/>
    <w:rsid w:val="00F94BB2"/>
    <w:rsid w:val="00F94BC3"/>
    <w:rsid w:val="00F94DEF"/>
    <w:rsid w:val="00F94EEC"/>
    <w:rsid w:val="00F94F1E"/>
    <w:rsid w:val="00F94FB1"/>
    <w:rsid w:val="00F95218"/>
    <w:rsid w:val="00F95376"/>
    <w:rsid w:val="00F956B8"/>
    <w:rsid w:val="00F95895"/>
    <w:rsid w:val="00F95976"/>
    <w:rsid w:val="00F9597D"/>
    <w:rsid w:val="00F95A92"/>
    <w:rsid w:val="00F95A9A"/>
    <w:rsid w:val="00F9621E"/>
    <w:rsid w:val="00F96587"/>
    <w:rsid w:val="00F9667B"/>
    <w:rsid w:val="00F9678C"/>
    <w:rsid w:val="00F96E1E"/>
    <w:rsid w:val="00F96F65"/>
    <w:rsid w:val="00F96F6A"/>
    <w:rsid w:val="00F96FEF"/>
    <w:rsid w:val="00F9707A"/>
    <w:rsid w:val="00F97244"/>
    <w:rsid w:val="00F97284"/>
    <w:rsid w:val="00F97376"/>
    <w:rsid w:val="00F974F5"/>
    <w:rsid w:val="00F977ED"/>
    <w:rsid w:val="00F97AD2"/>
    <w:rsid w:val="00F97AD3"/>
    <w:rsid w:val="00F97C15"/>
    <w:rsid w:val="00F97F73"/>
    <w:rsid w:val="00FA0119"/>
    <w:rsid w:val="00FA0145"/>
    <w:rsid w:val="00FA0501"/>
    <w:rsid w:val="00FA052C"/>
    <w:rsid w:val="00FA05DA"/>
    <w:rsid w:val="00FA0658"/>
    <w:rsid w:val="00FA0A79"/>
    <w:rsid w:val="00FA0B5C"/>
    <w:rsid w:val="00FA0BA3"/>
    <w:rsid w:val="00FA111A"/>
    <w:rsid w:val="00FA1343"/>
    <w:rsid w:val="00FA14C4"/>
    <w:rsid w:val="00FA1549"/>
    <w:rsid w:val="00FA1555"/>
    <w:rsid w:val="00FA15DD"/>
    <w:rsid w:val="00FA1727"/>
    <w:rsid w:val="00FA17D7"/>
    <w:rsid w:val="00FA18AD"/>
    <w:rsid w:val="00FA1AB9"/>
    <w:rsid w:val="00FA1C31"/>
    <w:rsid w:val="00FA21B3"/>
    <w:rsid w:val="00FA21F2"/>
    <w:rsid w:val="00FA22FA"/>
    <w:rsid w:val="00FA25CD"/>
    <w:rsid w:val="00FA3098"/>
    <w:rsid w:val="00FA311B"/>
    <w:rsid w:val="00FA320C"/>
    <w:rsid w:val="00FA38E1"/>
    <w:rsid w:val="00FA38E8"/>
    <w:rsid w:val="00FA394F"/>
    <w:rsid w:val="00FA3970"/>
    <w:rsid w:val="00FA4023"/>
    <w:rsid w:val="00FA43BC"/>
    <w:rsid w:val="00FA4428"/>
    <w:rsid w:val="00FA4823"/>
    <w:rsid w:val="00FA4856"/>
    <w:rsid w:val="00FA4CB9"/>
    <w:rsid w:val="00FA5017"/>
    <w:rsid w:val="00FA549B"/>
    <w:rsid w:val="00FA552B"/>
    <w:rsid w:val="00FA553A"/>
    <w:rsid w:val="00FA5A0F"/>
    <w:rsid w:val="00FA6041"/>
    <w:rsid w:val="00FA6142"/>
    <w:rsid w:val="00FA644E"/>
    <w:rsid w:val="00FA6516"/>
    <w:rsid w:val="00FA6649"/>
    <w:rsid w:val="00FA66BE"/>
    <w:rsid w:val="00FA6899"/>
    <w:rsid w:val="00FA68C9"/>
    <w:rsid w:val="00FA6B96"/>
    <w:rsid w:val="00FA6C82"/>
    <w:rsid w:val="00FA6D07"/>
    <w:rsid w:val="00FA712D"/>
    <w:rsid w:val="00FA7186"/>
    <w:rsid w:val="00FA72E6"/>
    <w:rsid w:val="00FA76B0"/>
    <w:rsid w:val="00FA78ED"/>
    <w:rsid w:val="00FA7EE9"/>
    <w:rsid w:val="00FB02FF"/>
    <w:rsid w:val="00FB04EA"/>
    <w:rsid w:val="00FB0783"/>
    <w:rsid w:val="00FB0BA8"/>
    <w:rsid w:val="00FB0DD3"/>
    <w:rsid w:val="00FB0EEB"/>
    <w:rsid w:val="00FB112E"/>
    <w:rsid w:val="00FB19FA"/>
    <w:rsid w:val="00FB1CC9"/>
    <w:rsid w:val="00FB1EA3"/>
    <w:rsid w:val="00FB2254"/>
    <w:rsid w:val="00FB2652"/>
    <w:rsid w:val="00FB28C1"/>
    <w:rsid w:val="00FB2C04"/>
    <w:rsid w:val="00FB2EBF"/>
    <w:rsid w:val="00FB31EA"/>
    <w:rsid w:val="00FB32B3"/>
    <w:rsid w:val="00FB385C"/>
    <w:rsid w:val="00FB3F3E"/>
    <w:rsid w:val="00FB3FE8"/>
    <w:rsid w:val="00FB40BC"/>
    <w:rsid w:val="00FB41C5"/>
    <w:rsid w:val="00FB4237"/>
    <w:rsid w:val="00FB424C"/>
    <w:rsid w:val="00FB42EB"/>
    <w:rsid w:val="00FB4489"/>
    <w:rsid w:val="00FB4712"/>
    <w:rsid w:val="00FB4864"/>
    <w:rsid w:val="00FB4955"/>
    <w:rsid w:val="00FB523A"/>
    <w:rsid w:val="00FB52A3"/>
    <w:rsid w:val="00FB5378"/>
    <w:rsid w:val="00FB54CD"/>
    <w:rsid w:val="00FB56B0"/>
    <w:rsid w:val="00FB5DB4"/>
    <w:rsid w:val="00FB5F0D"/>
    <w:rsid w:val="00FB5F3E"/>
    <w:rsid w:val="00FB6161"/>
    <w:rsid w:val="00FB6281"/>
    <w:rsid w:val="00FB6464"/>
    <w:rsid w:val="00FB65C9"/>
    <w:rsid w:val="00FB6BC8"/>
    <w:rsid w:val="00FB6DDB"/>
    <w:rsid w:val="00FB70F9"/>
    <w:rsid w:val="00FB73A0"/>
    <w:rsid w:val="00FB741E"/>
    <w:rsid w:val="00FB7551"/>
    <w:rsid w:val="00FB75C7"/>
    <w:rsid w:val="00FB76A6"/>
    <w:rsid w:val="00FB78AD"/>
    <w:rsid w:val="00FB7D92"/>
    <w:rsid w:val="00FB7E03"/>
    <w:rsid w:val="00FC015F"/>
    <w:rsid w:val="00FC01CB"/>
    <w:rsid w:val="00FC03F5"/>
    <w:rsid w:val="00FC0581"/>
    <w:rsid w:val="00FC0913"/>
    <w:rsid w:val="00FC0B36"/>
    <w:rsid w:val="00FC0CC8"/>
    <w:rsid w:val="00FC0E89"/>
    <w:rsid w:val="00FC0FC8"/>
    <w:rsid w:val="00FC102E"/>
    <w:rsid w:val="00FC105E"/>
    <w:rsid w:val="00FC10F8"/>
    <w:rsid w:val="00FC14EE"/>
    <w:rsid w:val="00FC1537"/>
    <w:rsid w:val="00FC1937"/>
    <w:rsid w:val="00FC194C"/>
    <w:rsid w:val="00FC1B05"/>
    <w:rsid w:val="00FC1BC0"/>
    <w:rsid w:val="00FC21FD"/>
    <w:rsid w:val="00FC2501"/>
    <w:rsid w:val="00FC2537"/>
    <w:rsid w:val="00FC2A2A"/>
    <w:rsid w:val="00FC2C47"/>
    <w:rsid w:val="00FC2C71"/>
    <w:rsid w:val="00FC315A"/>
    <w:rsid w:val="00FC31E4"/>
    <w:rsid w:val="00FC334D"/>
    <w:rsid w:val="00FC3662"/>
    <w:rsid w:val="00FC371E"/>
    <w:rsid w:val="00FC3738"/>
    <w:rsid w:val="00FC3B4F"/>
    <w:rsid w:val="00FC3CBA"/>
    <w:rsid w:val="00FC3DC7"/>
    <w:rsid w:val="00FC3E8B"/>
    <w:rsid w:val="00FC4042"/>
    <w:rsid w:val="00FC409A"/>
    <w:rsid w:val="00FC41B3"/>
    <w:rsid w:val="00FC44E9"/>
    <w:rsid w:val="00FC44EB"/>
    <w:rsid w:val="00FC4B4A"/>
    <w:rsid w:val="00FC4D85"/>
    <w:rsid w:val="00FC50DC"/>
    <w:rsid w:val="00FC50F4"/>
    <w:rsid w:val="00FC53F1"/>
    <w:rsid w:val="00FC5669"/>
    <w:rsid w:val="00FC5671"/>
    <w:rsid w:val="00FC56BC"/>
    <w:rsid w:val="00FC577E"/>
    <w:rsid w:val="00FC59B1"/>
    <w:rsid w:val="00FC5A16"/>
    <w:rsid w:val="00FC5D80"/>
    <w:rsid w:val="00FC5EB9"/>
    <w:rsid w:val="00FC646F"/>
    <w:rsid w:val="00FC64A1"/>
    <w:rsid w:val="00FC6537"/>
    <w:rsid w:val="00FC67E6"/>
    <w:rsid w:val="00FC6984"/>
    <w:rsid w:val="00FC6B12"/>
    <w:rsid w:val="00FC6B67"/>
    <w:rsid w:val="00FC6B9E"/>
    <w:rsid w:val="00FC6D0D"/>
    <w:rsid w:val="00FC70F2"/>
    <w:rsid w:val="00FC7394"/>
    <w:rsid w:val="00FC763B"/>
    <w:rsid w:val="00FC7683"/>
    <w:rsid w:val="00FC772A"/>
    <w:rsid w:val="00FC77CF"/>
    <w:rsid w:val="00FC783C"/>
    <w:rsid w:val="00FD0110"/>
    <w:rsid w:val="00FD0263"/>
    <w:rsid w:val="00FD077F"/>
    <w:rsid w:val="00FD08E6"/>
    <w:rsid w:val="00FD0990"/>
    <w:rsid w:val="00FD0D0A"/>
    <w:rsid w:val="00FD0E64"/>
    <w:rsid w:val="00FD0FED"/>
    <w:rsid w:val="00FD10AF"/>
    <w:rsid w:val="00FD11B0"/>
    <w:rsid w:val="00FD139F"/>
    <w:rsid w:val="00FD142D"/>
    <w:rsid w:val="00FD165C"/>
    <w:rsid w:val="00FD1671"/>
    <w:rsid w:val="00FD1709"/>
    <w:rsid w:val="00FD1A34"/>
    <w:rsid w:val="00FD1BF1"/>
    <w:rsid w:val="00FD2019"/>
    <w:rsid w:val="00FD218F"/>
    <w:rsid w:val="00FD227D"/>
    <w:rsid w:val="00FD2307"/>
    <w:rsid w:val="00FD24E0"/>
    <w:rsid w:val="00FD260D"/>
    <w:rsid w:val="00FD26A0"/>
    <w:rsid w:val="00FD2713"/>
    <w:rsid w:val="00FD2776"/>
    <w:rsid w:val="00FD2860"/>
    <w:rsid w:val="00FD28B0"/>
    <w:rsid w:val="00FD2C0C"/>
    <w:rsid w:val="00FD2CCE"/>
    <w:rsid w:val="00FD2DB9"/>
    <w:rsid w:val="00FD2ECF"/>
    <w:rsid w:val="00FD3206"/>
    <w:rsid w:val="00FD3227"/>
    <w:rsid w:val="00FD3388"/>
    <w:rsid w:val="00FD364D"/>
    <w:rsid w:val="00FD386B"/>
    <w:rsid w:val="00FD3894"/>
    <w:rsid w:val="00FD3BBF"/>
    <w:rsid w:val="00FD3BE3"/>
    <w:rsid w:val="00FD3D79"/>
    <w:rsid w:val="00FD3E1D"/>
    <w:rsid w:val="00FD3F05"/>
    <w:rsid w:val="00FD400B"/>
    <w:rsid w:val="00FD412F"/>
    <w:rsid w:val="00FD4309"/>
    <w:rsid w:val="00FD43B0"/>
    <w:rsid w:val="00FD43BD"/>
    <w:rsid w:val="00FD46AB"/>
    <w:rsid w:val="00FD4C4B"/>
    <w:rsid w:val="00FD51F5"/>
    <w:rsid w:val="00FD53D1"/>
    <w:rsid w:val="00FD542F"/>
    <w:rsid w:val="00FD57BF"/>
    <w:rsid w:val="00FD5A40"/>
    <w:rsid w:val="00FD5A55"/>
    <w:rsid w:val="00FD5A91"/>
    <w:rsid w:val="00FD5DD0"/>
    <w:rsid w:val="00FD5EEF"/>
    <w:rsid w:val="00FD5F7B"/>
    <w:rsid w:val="00FD6395"/>
    <w:rsid w:val="00FD6628"/>
    <w:rsid w:val="00FD6AB5"/>
    <w:rsid w:val="00FD6DC8"/>
    <w:rsid w:val="00FD6DDE"/>
    <w:rsid w:val="00FD71BD"/>
    <w:rsid w:val="00FD71FD"/>
    <w:rsid w:val="00FD79A1"/>
    <w:rsid w:val="00FD7A11"/>
    <w:rsid w:val="00FD7B40"/>
    <w:rsid w:val="00FD7E20"/>
    <w:rsid w:val="00FD7FBA"/>
    <w:rsid w:val="00FE00F7"/>
    <w:rsid w:val="00FE0287"/>
    <w:rsid w:val="00FE04A8"/>
    <w:rsid w:val="00FE04C0"/>
    <w:rsid w:val="00FE0D07"/>
    <w:rsid w:val="00FE1348"/>
    <w:rsid w:val="00FE142C"/>
    <w:rsid w:val="00FE1586"/>
    <w:rsid w:val="00FE17AF"/>
    <w:rsid w:val="00FE191F"/>
    <w:rsid w:val="00FE19E0"/>
    <w:rsid w:val="00FE1C3D"/>
    <w:rsid w:val="00FE1C6D"/>
    <w:rsid w:val="00FE1DC1"/>
    <w:rsid w:val="00FE1F05"/>
    <w:rsid w:val="00FE1F6D"/>
    <w:rsid w:val="00FE22DC"/>
    <w:rsid w:val="00FE22FD"/>
    <w:rsid w:val="00FE258E"/>
    <w:rsid w:val="00FE28C4"/>
    <w:rsid w:val="00FE299E"/>
    <w:rsid w:val="00FE2DE9"/>
    <w:rsid w:val="00FE2FBD"/>
    <w:rsid w:val="00FE350A"/>
    <w:rsid w:val="00FE39C6"/>
    <w:rsid w:val="00FE3A34"/>
    <w:rsid w:val="00FE3A94"/>
    <w:rsid w:val="00FE3A98"/>
    <w:rsid w:val="00FE3AAD"/>
    <w:rsid w:val="00FE3AC6"/>
    <w:rsid w:val="00FE3C68"/>
    <w:rsid w:val="00FE3C85"/>
    <w:rsid w:val="00FE3C9E"/>
    <w:rsid w:val="00FE3CF9"/>
    <w:rsid w:val="00FE3E33"/>
    <w:rsid w:val="00FE3E35"/>
    <w:rsid w:val="00FE3F1F"/>
    <w:rsid w:val="00FE442D"/>
    <w:rsid w:val="00FE4473"/>
    <w:rsid w:val="00FE4490"/>
    <w:rsid w:val="00FE44E9"/>
    <w:rsid w:val="00FE47AF"/>
    <w:rsid w:val="00FE494E"/>
    <w:rsid w:val="00FE4A9F"/>
    <w:rsid w:val="00FE4BA1"/>
    <w:rsid w:val="00FE4BA6"/>
    <w:rsid w:val="00FE4C46"/>
    <w:rsid w:val="00FE5216"/>
    <w:rsid w:val="00FE559E"/>
    <w:rsid w:val="00FE5884"/>
    <w:rsid w:val="00FE5891"/>
    <w:rsid w:val="00FE5BAD"/>
    <w:rsid w:val="00FE5C70"/>
    <w:rsid w:val="00FE5DA2"/>
    <w:rsid w:val="00FE603A"/>
    <w:rsid w:val="00FE60EF"/>
    <w:rsid w:val="00FE61F6"/>
    <w:rsid w:val="00FE62D0"/>
    <w:rsid w:val="00FE6412"/>
    <w:rsid w:val="00FE6439"/>
    <w:rsid w:val="00FE65EC"/>
    <w:rsid w:val="00FE66B2"/>
    <w:rsid w:val="00FE6B8F"/>
    <w:rsid w:val="00FE6DFD"/>
    <w:rsid w:val="00FE6FA9"/>
    <w:rsid w:val="00FE71A9"/>
    <w:rsid w:val="00FE720A"/>
    <w:rsid w:val="00FE7216"/>
    <w:rsid w:val="00FE7352"/>
    <w:rsid w:val="00FE7748"/>
    <w:rsid w:val="00FE7808"/>
    <w:rsid w:val="00FE7942"/>
    <w:rsid w:val="00FE7D2E"/>
    <w:rsid w:val="00FF0046"/>
    <w:rsid w:val="00FF0310"/>
    <w:rsid w:val="00FF0582"/>
    <w:rsid w:val="00FF0744"/>
    <w:rsid w:val="00FF08DC"/>
    <w:rsid w:val="00FF0A4B"/>
    <w:rsid w:val="00FF0FE5"/>
    <w:rsid w:val="00FF1054"/>
    <w:rsid w:val="00FF1172"/>
    <w:rsid w:val="00FF1349"/>
    <w:rsid w:val="00FF14ED"/>
    <w:rsid w:val="00FF1506"/>
    <w:rsid w:val="00FF168A"/>
    <w:rsid w:val="00FF1725"/>
    <w:rsid w:val="00FF1A9D"/>
    <w:rsid w:val="00FF1D79"/>
    <w:rsid w:val="00FF1F7E"/>
    <w:rsid w:val="00FF205C"/>
    <w:rsid w:val="00FF21E3"/>
    <w:rsid w:val="00FF2457"/>
    <w:rsid w:val="00FF24DA"/>
    <w:rsid w:val="00FF279A"/>
    <w:rsid w:val="00FF27B2"/>
    <w:rsid w:val="00FF2922"/>
    <w:rsid w:val="00FF2A8F"/>
    <w:rsid w:val="00FF2AA6"/>
    <w:rsid w:val="00FF2ACC"/>
    <w:rsid w:val="00FF2FE4"/>
    <w:rsid w:val="00FF30F6"/>
    <w:rsid w:val="00FF33A2"/>
    <w:rsid w:val="00FF34D0"/>
    <w:rsid w:val="00FF35D3"/>
    <w:rsid w:val="00FF35F1"/>
    <w:rsid w:val="00FF384B"/>
    <w:rsid w:val="00FF387A"/>
    <w:rsid w:val="00FF3A26"/>
    <w:rsid w:val="00FF3B1B"/>
    <w:rsid w:val="00FF3B43"/>
    <w:rsid w:val="00FF3B70"/>
    <w:rsid w:val="00FF3D29"/>
    <w:rsid w:val="00FF3E3F"/>
    <w:rsid w:val="00FF3E42"/>
    <w:rsid w:val="00FF42AF"/>
    <w:rsid w:val="00FF4569"/>
    <w:rsid w:val="00FF45FB"/>
    <w:rsid w:val="00FF4609"/>
    <w:rsid w:val="00FF4860"/>
    <w:rsid w:val="00FF4892"/>
    <w:rsid w:val="00FF4B02"/>
    <w:rsid w:val="00FF4C58"/>
    <w:rsid w:val="00FF4C86"/>
    <w:rsid w:val="00FF4EDB"/>
    <w:rsid w:val="00FF4FE5"/>
    <w:rsid w:val="00FF4FF5"/>
    <w:rsid w:val="00FF5245"/>
    <w:rsid w:val="00FF5271"/>
    <w:rsid w:val="00FF5548"/>
    <w:rsid w:val="00FF56AC"/>
    <w:rsid w:val="00FF57CA"/>
    <w:rsid w:val="00FF58F0"/>
    <w:rsid w:val="00FF598F"/>
    <w:rsid w:val="00FF5A9A"/>
    <w:rsid w:val="00FF5C42"/>
    <w:rsid w:val="00FF5D36"/>
    <w:rsid w:val="00FF5EDB"/>
    <w:rsid w:val="00FF5FBF"/>
    <w:rsid w:val="00FF6587"/>
    <w:rsid w:val="00FF664A"/>
    <w:rsid w:val="00FF678B"/>
    <w:rsid w:val="00FF6798"/>
    <w:rsid w:val="00FF683C"/>
    <w:rsid w:val="00FF68B7"/>
    <w:rsid w:val="00FF697D"/>
    <w:rsid w:val="00FF69E8"/>
    <w:rsid w:val="00FF6E40"/>
    <w:rsid w:val="00FF7039"/>
    <w:rsid w:val="00FF70A7"/>
    <w:rsid w:val="00FF712E"/>
    <w:rsid w:val="00FF73EC"/>
    <w:rsid w:val="00FF7473"/>
    <w:rsid w:val="00FF7512"/>
    <w:rsid w:val="00FF7658"/>
    <w:rsid w:val="00FF7699"/>
    <w:rsid w:val="00FF76EE"/>
    <w:rsid w:val="00FF78AA"/>
    <w:rsid w:val="00FF78C5"/>
    <w:rsid w:val="00FF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9F971"/>
  <w15:chartTrackingRefBased/>
  <w15:docId w15:val="{E1FF05FF-2E42-4AE6-8923-F474B662B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06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0A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7B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6F2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325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704A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7501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9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9E1"/>
  </w:style>
  <w:style w:type="paragraph" w:styleId="Footer">
    <w:name w:val="footer"/>
    <w:basedOn w:val="Normal"/>
    <w:link w:val="FooterChar"/>
    <w:uiPriority w:val="99"/>
    <w:unhideWhenUsed/>
    <w:rsid w:val="009409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9E1"/>
  </w:style>
  <w:style w:type="character" w:customStyle="1" w:styleId="Heading1Char">
    <w:name w:val="Heading 1 Char"/>
    <w:basedOn w:val="DefaultParagraphFont"/>
    <w:link w:val="Heading1"/>
    <w:uiPriority w:val="9"/>
    <w:rsid w:val="005806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D0A9E"/>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semiHidden/>
    <w:unhideWhenUsed/>
    <w:rsid w:val="002D0A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D0A9E"/>
    <w:rPr>
      <w:sz w:val="20"/>
      <w:szCs w:val="20"/>
    </w:rPr>
  </w:style>
  <w:style w:type="character" w:styleId="EndnoteReference">
    <w:name w:val="endnote reference"/>
    <w:basedOn w:val="DefaultParagraphFont"/>
    <w:uiPriority w:val="99"/>
    <w:semiHidden/>
    <w:unhideWhenUsed/>
    <w:rsid w:val="002D0A9E"/>
    <w:rPr>
      <w:vertAlign w:val="superscript"/>
    </w:rPr>
  </w:style>
  <w:style w:type="character" w:styleId="Hyperlink">
    <w:name w:val="Hyperlink"/>
    <w:basedOn w:val="DefaultParagraphFont"/>
    <w:uiPriority w:val="99"/>
    <w:unhideWhenUsed/>
    <w:rsid w:val="002D0A9E"/>
    <w:rPr>
      <w:color w:val="0563C1" w:themeColor="hyperlink"/>
      <w:u w:val="single"/>
    </w:rPr>
  </w:style>
  <w:style w:type="character" w:styleId="UnresolvedMention">
    <w:name w:val="Unresolved Mention"/>
    <w:basedOn w:val="DefaultParagraphFont"/>
    <w:uiPriority w:val="99"/>
    <w:semiHidden/>
    <w:unhideWhenUsed/>
    <w:rsid w:val="002D0A9E"/>
    <w:rPr>
      <w:color w:val="605E5C"/>
      <w:shd w:val="clear" w:color="auto" w:fill="E1DFDD"/>
    </w:rPr>
  </w:style>
  <w:style w:type="paragraph" w:styleId="Caption">
    <w:name w:val="caption"/>
    <w:basedOn w:val="Normal"/>
    <w:next w:val="Normal"/>
    <w:uiPriority w:val="35"/>
    <w:unhideWhenUsed/>
    <w:qFormat/>
    <w:rsid w:val="00064C88"/>
    <w:pPr>
      <w:spacing w:after="200" w:line="240" w:lineRule="auto"/>
    </w:pPr>
    <w:rPr>
      <w:i/>
      <w:iCs/>
      <w:color w:val="44546A" w:themeColor="text2"/>
      <w:sz w:val="18"/>
      <w:szCs w:val="18"/>
    </w:rPr>
  </w:style>
  <w:style w:type="paragraph" w:styleId="ListParagraph">
    <w:name w:val="List Paragraph"/>
    <w:basedOn w:val="Normal"/>
    <w:uiPriority w:val="34"/>
    <w:qFormat/>
    <w:rsid w:val="0030492B"/>
    <w:pPr>
      <w:ind w:left="720"/>
      <w:contextualSpacing/>
    </w:pPr>
  </w:style>
  <w:style w:type="character" w:styleId="FollowedHyperlink">
    <w:name w:val="FollowedHyperlink"/>
    <w:basedOn w:val="DefaultParagraphFont"/>
    <w:uiPriority w:val="99"/>
    <w:semiHidden/>
    <w:unhideWhenUsed/>
    <w:rsid w:val="000950BC"/>
    <w:rPr>
      <w:color w:val="954F72" w:themeColor="followedHyperlink"/>
      <w:u w:val="single"/>
    </w:rPr>
  </w:style>
  <w:style w:type="character" w:customStyle="1" w:styleId="dttext">
    <w:name w:val="dttext"/>
    <w:basedOn w:val="DefaultParagraphFont"/>
    <w:rsid w:val="00C1715C"/>
  </w:style>
  <w:style w:type="character" w:customStyle="1" w:styleId="Heading3Char">
    <w:name w:val="Heading 3 Char"/>
    <w:basedOn w:val="DefaultParagraphFont"/>
    <w:link w:val="Heading3"/>
    <w:uiPriority w:val="9"/>
    <w:rsid w:val="005A7BD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6F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6325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704A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75013"/>
    <w:rPr>
      <w:rFonts w:asciiTheme="majorHAnsi" w:eastAsiaTheme="majorEastAsia" w:hAnsiTheme="majorHAnsi" w:cstheme="majorBidi"/>
      <w:i/>
      <w:iCs/>
      <w:color w:val="1F3763" w:themeColor="accent1" w:themeShade="7F"/>
    </w:rPr>
  </w:style>
  <w:style w:type="character" w:styleId="HTMLCite">
    <w:name w:val="HTML Cite"/>
    <w:basedOn w:val="DefaultParagraphFont"/>
    <w:uiPriority w:val="99"/>
    <w:semiHidden/>
    <w:unhideWhenUsed/>
    <w:rsid w:val="00CB54C1"/>
    <w:rPr>
      <w:i/>
      <w:iCs/>
    </w:rPr>
  </w:style>
  <w:style w:type="character" w:customStyle="1" w:styleId="cs1-lock-free">
    <w:name w:val="cs1-lock-free"/>
    <w:basedOn w:val="DefaultParagraphFont"/>
    <w:rsid w:val="00CB54C1"/>
  </w:style>
  <w:style w:type="character" w:styleId="CommentReference">
    <w:name w:val="annotation reference"/>
    <w:basedOn w:val="DefaultParagraphFont"/>
    <w:uiPriority w:val="99"/>
    <w:semiHidden/>
    <w:unhideWhenUsed/>
    <w:rsid w:val="006B3057"/>
    <w:rPr>
      <w:sz w:val="16"/>
      <w:szCs w:val="16"/>
    </w:rPr>
  </w:style>
  <w:style w:type="paragraph" w:styleId="CommentText">
    <w:name w:val="annotation text"/>
    <w:basedOn w:val="Normal"/>
    <w:link w:val="CommentTextChar"/>
    <w:uiPriority w:val="99"/>
    <w:unhideWhenUsed/>
    <w:rsid w:val="006B3057"/>
    <w:pPr>
      <w:spacing w:line="240" w:lineRule="auto"/>
    </w:pPr>
    <w:rPr>
      <w:sz w:val="20"/>
      <w:szCs w:val="20"/>
    </w:rPr>
  </w:style>
  <w:style w:type="character" w:customStyle="1" w:styleId="CommentTextChar">
    <w:name w:val="Comment Text Char"/>
    <w:basedOn w:val="DefaultParagraphFont"/>
    <w:link w:val="CommentText"/>
    <w:uiPriority w:val="99"/>
    <w:rsid w:val="006B3057"/>
    <w:rPr>
      <w:sz w:val="20"/>
      <w:szCs w:val="20"/>
    </w:rPr>
  </w:style>
  <w:style w:type="paragraph" w:styleId="CommentSubject">
    <w:name w:val="annotation subject"/>
    <w:basedOn w:val="CommentText"/>
    <w:next w:val="CommentText"/>
    <w:link w:val="CommentSubjectChar"/>
    <w:uiPriority w:val="99"/>
    <w:semiHidden/>
    <w:unhideWhenUsed/>
    <w:rsid w:val="006B3057"/>
    <w:rPr>
      <w:b/>
      <w:bCs/>
    </w:rPr>
  </w:style>
  <w:style w:type="character" w:customStyle="1" w:styleId="CommentSubjectChar">
    <w:name w:val="Comment Subject Char"/>
    <w:basedOn w:val="CommentTextChar"/>
    <w:link w:val="CommentSubject"/>
    <w:uiPriority w:val="99"/>
    <w:semiHidden/>
    <w:rsid w:val="006B3057"/>
    <w:rPr>
      <w:b/>
      <w:bCs/>
      <w:sz w:val="20"/>
      <w:szCs w:val="20"/>
    </w:rPr>
  </w:style>
  <w:style w:type="paragraph" w:customStyle="1" w:styleId="xxxmsonormal">
    <w:name w:val="x_xxmsonormal"/>
    <w:basedOn w:val="Normal"/>
    <w:rsid w:val="009378C3"/>
    <w:pPr>
      <w:spacing w:after="0" w:line="240" w:lineRule="auto"/>
    </w:pPr>
    <w:rPr>
      <w:rFonts w:ascii="Calibri" w:eastAsiaTheme="minorEastAsia" w:hAnsi="Calibri" w:cs="Calibri"/>
      <w:sz w:val="20"/>
      <w:szCs w:val="20"/>
    </w:rPr>
  </w:style>
  <w:style w:type="character" w:customStyle="1" w:styleId="cs1-format">
    <w:name w:val="cs1-format"/>
    <w:basedOn w:val="DefaultParagraphFont"/>
    <w:rsid w:val="003C5332"/>
  </w:style>
  <w:style w:type="character" w:customStyle="1" w:styleId="reference-accessdate">
    <w:name w:val="reference-accessdate"/>
    <w:basedOn w:val="DefaultParagraphFont"/>
    <w:rsid w:val="00D5474A"/>
  </w:style>
  <w:style w:type="character" w:customStyle="1" w:styleId="nowrap">
    <w:name w:val="nowrap"/>
    <w:basedOn w:val="DefaultParagraphFont"/>
    <w:rsid w:val="00D5474A"/>
  </w:style>
  <w:style w:type="character" w:styleId="Emphasis">
    <w:name w:val="Emphasis"/>
    <w:basedOn w:val="DefaultParagraphFont"/>
    <w:uiPriority w:val="20"/>
    <w:qFormat/>
    <w:rsid w:val="00444F68"/>
    <w:rPr>
      <w:i/>
      <w:iCs/>
    </w:rPr>
  </w:style>
  <w:style w:type="character" w:customStyle="1" w:styleId="hgkelc">
    <w:name w:val="hgkelc"/>
    <w:basedOn w:val="DefaultParagraphFont"/>
    <w:rsid w:val="00E867DA"/>
  </w:style>
  <w:style w:type="character" w:customStyle="1" w:styleId="cf01">
    <w:name w:val="cf01"/>
    <w:basedOn w:val="DefaultParagraphFont"/>
    <w:rsid w:val="00BA1FD6"/>
    <w:rPr>
      <w:rFonts w:ascii="Segoe UI" w:hAnsi="Segoe UI" w:cs="Segoe UI" w:hint="default"/>
      <w:sz w:val="18"/>
      <w:szCs w:val="18"/>
    </w:rPr>
  </w:style>
  <w:style w:type="paragraph" w:customStyle="1" w:styleId="EndNoteBibliographyTitle">
    <w:name w:val="EndNote Bibliography Title"/>
    <w:basedOn w:val="Normal"/>
    <w:link w:val="EndNoteBibliographyTitleChar"/>
    <w:rsid w:val="00A8588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8588E"/>
    <w:rPr>
      <w:rFonts w:ascii="Calibri" w:hAnsi="Calibri" w:cs="Calibri"/>
      <w:noProof/>
    </w:rPr>
  </w:style>
  <w:style w:type="paragraph" w:customStyle="1" w:styleId="EndNoteBibliography">
    <w:name w:val="EndNote Bibliography"/>
    <w:basedOn w:val="Normal"/>
    <w:link w:val="EndNoteBibliographyChar"/>
    <w:rsid w:val="00A8588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8588E"/>
    <w:rPr>
      <w:rFonts w:ascii="Calibri" w:hAnsi="Calibri" w:cs="Calibri"/>
      <w:noProof/>
    </w:rPr>
  </w:style>
  <w:style w:type="paragraph" w:styleId="Revision">
    <w:name w:val="Revision"/>
    <w:hidden/>
    <w:uiPriority w:val="99"/>
    <w:semiHidden/>
    <w:rsid w:val="00E97576"/>
    <w:pPr>
      <w:spacing w:after="0" w:line="240" w:lineRule="auto"/>
    </w:pPr>
  </w:style>
  <w:style w:type="paragraph" w:styleId="FootnoteText">
    <w:name w:val="footnote text"/>
    <w:basedOn w:val="Normal"/>
    <w:link w:val="FootnoteTextChar"/>
    <w:uiPriority w:val="99"/>
    <w:semiHidden/>
    <w:unhideWhenUsed/>
    <w:rsid w:val="0000376C"/>
    <w:pPr>
      <w:spacing w:after="0" w:line="240" w:lineRule="auto"/>
      <w:jc w:val="both"/>
    </w:pPr>
    <w:rPr>
      <w:rFonts w:eastAsiaTheme="minorEastAsia"/>
      <w:sz w:val="20"/>
      <w:szCs w:val="20"/>
    </w:rPr>
  </w:style>
  <w:style w:type="character" w:customStyle="1" w:styleId="FootnoteTextChar">
    <w:name w:val="Footnote Text Char"/>
    <w:basedOn w:val="DefaultParagraphFont"/>
    <w:link w:val="FootnoteText"/>
    <w:uiPriority w:val="99"/>
    <w:semiHidden/>
    <w:rsid w:val="0000376C"/>
    <w:rPr>
      <w:rFonts w:eastAsiaTheme="minorEastAsia"/>
      <w:sz w:val="20"/>
      <w:szCs w:val="20"/>
    </w:rPr>
  </w:style>
  <w:style w:type="character" w:styleId="FootnoteReference">
    <w:name w:val="footnote reference"/>
    <w:basedOn w:val="DefaultParagraphFont"/>
    <w:uiPriority w:val="99"/>
    <w:semiHidden/>
    <w:unhideWhenUsed/>
    <w:rsid w:val="0000376C"/>
    <w:rPr>
      <w:vertAlign w:val="superscript"/>
    </w:rPr>
  </w:style>
  <w:style w:type="character" w:customStyle="1" w:styleId="xdbtec">
    <w:name w:val="xdbtec"/>
    <w:basedOn w:val="DefaultParagraphFont"/>
    <w:rsid w:val="009D6829"/>
  </w:style>
  <w:style w:type="character" w:customStyle="1" w:styleId="def">
    <w:name w:val="def"/>
    <w:basedOn w:val="DefaultParagraphFont"/>
    <w:rsid w:val="00980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58664">
      <w:bodyDiv w:val="1"/>
      <w:marLeft w:val="0"/>
      <w:marRight w:val="0"/>
      <w:marTop w:val="0"/>
      <w:marBottom w:val="0"/>
      <w:divBdr>
        <w:top w:val="none" w:sz="0" w:space="0" w:color="auto"/>
        <w:left w:val="none" w:sz="0" w:space="0" w:color="auto"/>
        <w:bottom w:val="none" w:sz="0" w:space="0" w:color="auto"/>
        <w:right w:val="none" w:sz="0" w:space="0" w:color="auto"/>
      </w:divBdr>
    </w:div>
    <w:div w:id="225067987">
      <w:bodyDiv w:val="1"/>
      <w:marLeft w:val="0"/>
      <w:marRight w:val="0"/>
      <w:marTop w:val="0"/>
      <w:marBottom w:val="0"/>
      <w:divBdr>
        <w:top w:val="none" w:sz="0" w:space="0" w:color="auto"/>
        <w:left w:val="none" w:sz="0" w:space="0" w:color="auto"/>
        <w:bottom w:val="none" w:sz="0" w:space="0" w:color="auto"/>
        <w:right w:val="none" w:sz="0" w:space="0" w:color="auto"/>
      </w:divBdr>
    </w:div>
    <w:div w:id="314530513">
      <w:bodyDiv w:val="1"/>
      <w:marLeft w:val="0"/>
      <w:marRight w:val="0"/>
      <w:marTop w:val="0"/>
      <w:marBottom w:val="0"/>
      <w:divBdr>
        <w:top w:val="none" w:sz="0" w:space="0" w:color="auto"/>
        <w:left w:val="none" w:sz="0" w:space="0" w:color="auto"/>
        <w:bottom w:val="none" w:sz="0" w:space="0" w:color="auto"/>
        <w:right w:val="none" w:sz="0" w:space="0" w:color="auto"/>
      </w:divBdr>
    </w:div>
    <w:div w:id="543251173">
      <w:bodyDiv w:val="1"/>
      <w:marLeft w:val="0"/>
      <w:marRight w:val="0"/>
      <w:marTop w:val="0"/>
      <w:marBottom w:val="0"/>
      <w:divBdr>
        <w:top w:val="none" w:sz="0" w:space="0" w:color="auto"/>
        <w:left w:val="none" w:sz="0" w:space="0" w:color="auto"/>
        <w:bottom w:val="none" w:sz="0" w:space="0" w:color="auto"/>
        <w:right w:val="none" w:sz="0" w:space="0" w:color="auto"/>
      </w:divBdr>
    </w:div>
    <w:div w:id="735012545">
      <w:bodyDiv w:val="1"/>
      <w:marLeft w:val="0"/>
      <w:marRight w:val="0"/>
      <w:marTop w:val="0"/>
      <w:marBottom w:val="0"/>
      <w:divBdr>
        <w:top w:val="none" w:sz="0" w:space="0" w:color="auto"/>
        <w:left w:val="none" w:sz="0" w:space="0" w:color="auto"/>
        <w:bottom w:val="none" w:sz="0" w:space="0" w:color="auto"/>
        <w:right w:val="none" w:sz="0" w:space="0" w:color="auto"/>
      </w:divBdr>
    </w:div>
    <w:div w:id="795834774">
      <w:bodyDiv w:val="1"/>
      <w:marLeft w:val="0"/>
      <w:marRight w:val="0"/>
      <w:marTop w:val="0"/>
      <w:marBottom w:val="0"/>
      <w:divBdr>
        <w:top w:val="none" w:sz="0" w:space="0" w:color="auto"/>
        <w:left w:val="none" w:sz="0" w:space="0" w:color="auto"/>
        <w:bottom w:val="none" w:sz="0" w:space="0" w:color="auto"/>
        <w:right w:val="none" w:sz="0" w:space="0" w:color="auto"/>
      </w:divBdr>
    </w:div>
    <w:div w:id="1090733157">
      <w:bodyDiv w:val="1"/>
      <w:marLeft w:val="0"/>
      <w:marRight w:val="0"/>
      <w:marTop w:val="0"/>
      <w:marBottom w:val="0"/>
      <w:divBdr>
        <w:top w:val="none" w:sz="0" w:space="0" w:color="auto"/>
        <w:left w:val="none" w:sz="0" w:space="0" w:color="auto"/>
        <w:bottom w:val="none" w:sz="0" w:space="0" w:color="auto"/>
        <w:right w:val="none" w:sz="0" w:space="0" w:color="auto"/>
      </w:divBdr>
    </w:div>
    <w:div w:id="209593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1.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youtube.com/watch?v=BugXmDxC0W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jpe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youtube.com/watch?v=BugXmDxC0WM" TargetMode="External"/><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2.jpeg"/></Relationships>
</file>

<file path=word/_rels/endnotes.xml.rels><?xml version="1.0" encoding="UTF-8" standalone="yes"?>
<Relationships xmlns="http://schemas.openxmlformats.org/package/2006/relationships"><Relationship Id="rId8" Type="http://schemas.openxmlformats.org/officeDocument/2006/relationships/hyperlink" Target="https://www.merriam-webster.com/dictionary/life" TargetMode="External"/><Relationship Id="rId3" Type="http://schemas.openxmlformats.org/officeDocument/2006/relationships/hyperlink" Target="https://www.macmillandictionaryblog.com/machine" TargetMode="External"/><Relationship Id="rId7" Type="http://schemas.openxmlformats.org/officeDocument/2006/relationships/hyperlink" Target="https://www.researchgate.net/publication/279780496_What_is_Shannon_information" TargetMode="External"/><Relationship Id="rId2" Type="http://schemas.openxmlformats.org/officeDocument/2006/relationships/hyperlink" Target="https://www.collinsdictionary.com/us/dictionary/english/machine" TargetMode="External"/><Relationship Id="rId1" Type="http://schemas.openxmlformats.org/officeDocument/2006/relationships/hyperlink" Target="https://www.merriam-webster.com/dictionary/machine" TargetMode="External"/><Relationship Id="rId6" Type="http://schemas.openxmlformats.org/officeDocument/2006/relationships/hyperlink" Target="https://www.witpress.com/elibrary/dne-volumes/4/4/420" TargetMode="External"/><Relationship Id="rId11" Type="http://schemas.openxmlformats.org/officeDocument/2006/relationships/hyperlink" Target="https://www.intechopen.com/chapters/52125" TargetMode="External"/><Relationship Id="rId5" Type="http://schemas.openxmlformats.org/officeDocument/2006/relationships/hyperlink" Target="https://www.britannica.com/technology/machine" TargetMode="External"/><Relationship Id="rId10" Type="http://schemas.openxmlformats.org/officeDocument/2006/relationships/hyperlink" Target="https://nautil.us/issue/59/connections/why-is-the-human-brain-so-efficient" TargetMode="External"/><Relationship Id="rId4" Type="http://schemas.openxmlformats.org/officeDocument/2006/relationships/hyperlink" Target="https://www.dictionary.com/browse/machine" TargetMode="External"/><Relationship Id="rId9" Type="http://schemas.openxmlformats.org/officeDocument/2006/relationships/hyperlink" Target="https://www.degruyter.com/document/doi/10.1515/bmc-2020-000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65F1D-3E85-4A84-BE59-4AAB50946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33</Pages>
  <Words>15198</Words>
  <Characters>84048</Characters>
  <Application>Microsoft Office Word</Application>
  <DocSecurity>0</DocSecurity>
  <Lines>1151</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7</CharactersWithSpaces>
  <SharedDoc>false</SharedDoc>
  <HLinks>
    <vt:vector size="84" baseType="variant">
      <vt:variant>
        <vt:i4>1048656</vt:i4>
      </vt:variant>
      <vt:variant>
        <vt:i4>36</vt:i4>
      </vt:variant>
      <vt:variant>
        <vt:i4>0</vt:i4>
      </vt:variant>
      <vt:variant>
        <vt:i4>5</vt:i4>
      </vt:variant>
      <vt:variant>
        <vt:lpwstr>https://www.intechopen.com/chapters/52125</vt:lpwstr>
      </vt:variant>
      <vt:variant>
        <vt:lpwstr/>
      </vt:variant>
      <vt:variant>
        <vt:i4>3932215</vt:i4>
      </vt:variant>
      <vt:variant>
        <vt:i4>33</vt:i4>
      </vt:variant>
      <vt:variant>
        <vt:i4>0</vt:i4>
      </vt:variant>
      <vt:variant>
        <vt:i4>5</vt:i4>
      </vt:variant>
      <vt:variant>
        <vt:lpwstr>https://nautil.us/issue/59/connections/why-is-the-human-brain-so-efficient</vt:lpwstr>
      </vt:variant>
      <vt:variant>
        <vt:lpwstr/>
      </vt:variant>
      <vt:variant>
        <vt:i4>1441879</vt:i4>
      </vt:variant>
      <vt:variant>
        <vt:i4>30</vt:i4>
      </vt:variant>
      <vt:variant>
        <vt:i4>0</vt:i4>
      </vt:variant>
      <vt:variant>
        <vt:i4>5</vt:i4>
      </vt:variant>
      <vt:variant>
        <vt:lpwstr>https://www.intechopen.com/chapters/72440</vt:lpwstr>
      </vt:variant>
      <vt:variant>
        <vt:lpwstr/>
      </vt:variant>
      <vt:variant>
        <vt:i4>1376383</vt:i4>
      </vt:variant>
      <vt:variant>
        <vt:i4>27</vt:i4>
      </vt:variant>
      <vt:variant>
        <vt:i4>0</vt:i4>
      </vt:variant>
      <vt:variant>
        <vt:i4>5</vt:i4>
      </vt:variant>
      <vt:variant>
        <vt:lpwstr>https://www.youtube.com/watch?v=b_cp8MsnZFA</vt:lpwstr>
      </vt:variant>
      <vt:variant>
        <vt:lpwstr/>
      </vt:variant>
      <vt:variant>
        <vt:i4>1835089</vt:i4>
      </vt:variant>
      <vt:variant>
        <vt:i4>24</vt:i4>
      </vt:variant>
      <vt:variant>
        <vt:i4>0</vt:i4>
      </vt:variant>
      <vt:variant>
        <vt:i4>5</vt:i4>
      </vt:variant>
      <vt:variant>
        <vt:lpwstr>https://www.degruyter.com/document/doi/10.1515/bmc-2020-0001/html</vt:lpwstr>
      </vt:variant>
      <vt:variant>
        <vt:lpwstr/>
      </vt:variant>
      <vt:variant>
        <vt:i4>7209074</vt:i4>
      </vt:variant>
      <vt:variant>
        <vt:i4>21</vt:i4>
      </vt:variant>
      <vt:variant>
        <vt:i4>0</vt:i4>
      </vt:variant>
      <vt:variant>
        <vt:i4>5</vt:i4>
      </vt:variant>
      <vt:variant>
        <vt:lpwstr>https://www.merriam-webster.com/dictionary/life</vt:lpwstr>
      </vt:variant>
      <vt:variant>
        <vt:lpwstr/>
      </vt:variant>
      <vt:variant>
        <vt:i4>5439559</vt:i4>
      </vt:variant>
      <vt:variant>
        <vt:i4>18</vt:i4>
      </vt:variant>
      <vt:variant>
        <vt:i4>0</vt:i4>
      </vt:variant>
      <vt:variant>
        <vt:i4>5</vt:i4>
      </vt:variant>
      <vt:variant>
        <vt:lpwstr>https://www.researchgate.net/publication/279780496_What_is_Shannon_information</vt:lpwstr>
      </vt:variant>
      <vt:variant>
        <vt:lpwstr/>
      </vt:variant>
      <vt:variant>
        <vt:i4>4915211</vt:i4>
      </vt:variant>
      <vt:variant>
        <vt:i4>15</vt:i4>
      </vt:variant>
      <vt:variant>
        <vt:i4>0</vt:i4>
      </vt:variant>
      <vt:variant>
        <vt:i4>5</vt:i4>
      </vt:variant>
      <vt:variant>
        <vt:lpwstr>https://www.witpress.com/elibrary/dne-volumes/4/4/420</vt:lpwstr>
      </vt:variant>
      <vt:variant>
        <vt:lpwstr/>
      </vt:variant>
      <vt:variant>
        <vt:i4>1835098</vt:i4>
      </vt:variant>
      <vt:variant>
        <vt:i4>12</vt:i4>
      </vt:variant>
      <vt:variant>
        <vt:i4>0</vt:i4>
      </vt:variant>
      <vt:variant>
        <vt:i4>5</vt:i4>
      </vt:variant>
      <vt:variant>
        <vt:lpwstr>https://www.britannica.com/technology/machine</vt:lpwstr>
      </vt:variant>
      <vt:variant>
        <vt:lpwstr/>
      </vt:variant>
      <vt:variant>
        <vt:i4>1704027</vt:i4>
      </vt:variant>
      <vt:variant>
        <vt:i4>9</vt:i4>
      </vt:variant>
      <vt:variant>
        <vt:i4>0</vt:i4>
      </vt:variant>
      <vt:variant>
        <vt:i4>5</vt:i4>
      </vt:variant>
      <vt:variant>
        <vt:lpwstr>https://www.dictionary.com/browse/machine</vt:lpwstr>
      </vt:variant>
      <vt:variant>
        <vt:lpwstr/>
      </vt:variant>
      <vt:variant>
        <vt:i4>4128813</vt:i4>
      </vt:variant>
      <vt:variant>
        <vt:i4>6</vt:i4>
      </vt:variant>
      <vt:variant>
        <vt:i4>0</vt:i4>
      </vt:variant>
      <vt:variant>
        <vt:i4>5</vt:i4>
      </vt:variant>
      <vt:variant>
        <vt:lpwstr>https://www.macmillandictionaryblog.com/machine</vt:lpwstr>
      </vt:variant>
      <vt:variant>
        <vt:lpwstr/>
      </vt:variant>
      <vt:variant>
        <vt:i4>3014757</vt:i4>
      </vt:variant>
      <vt:variant>
        <vt:i4>3</vt:i4>
      </vt:variant>
      <vt:variant>
        <vt:i4>0</vt:i4>
      </vt:variant>
      <vt:variant>
        <vt:i4>5</vt:i4>
      </vt:variant>
      <vt:variant>
        <vt:lpwstr>https://www.collinsdictionary.com/us/dictionary/english/machine</vt:lpwstr>
      </vt:variant>
      <vt:variant>
        <vt:lpwstr/>
      </vt:variant>
      <vt:variant>
        <vt:i4>6684796</vt:i4>
      </vt:variant>
      <vt:variant>
        <vt:i4>0</vt:i4>
      </vt:variant>
      <vt:variant>
        <vt:i4>0</vt:i4>
      </vt:variant>
      <vt:variant>
        <vt:i4>5</vt:i4>
      </vt:variant>
      <vt:variant>
        <vt:lpwstr>https://www.merriam-webster.com/dictionary/machine</vt:lpwstr>
      </vt:variant>
      <vt:variant>
        <vt:lpwstr/>
      </vt:variant>
      <vt:variant>
        <vt:i4>2228335</vt:i4>
      </vt:variant>
      <vt:variant>
        <vt:i4>45</vt:i4>
      </vt:variant>
      <vt:variant>
        <vt:i4>0</vt:i4>
      </vt:variant>
      <vt:variant>
        <vt:i4>5</vt:i4>
      </vt:variant>
      <vt:variant>
        <vt:lpwstr>https://www.youtube.com/watch?v=BugXmDxC0W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Van Schoiack</dc:creator>
  <cp:keywords/>
  <dc:description/>
  <cp:lastModifiedBy>Mike Van Schoiack</cp:lastModifiedBy>
  <cp:revision>714</cp:revision>
  <cp:lastPrinted>2025-06-11T15:18:00Z</cp:lastPrinted>
  <dcterms:created xsi:type="dcterms:W3CDTF">2023-12-18T13:30:00Z</dcterms:created>
  <dcterms:modified xsi:type="dcterms:W3CDTF">2025-06-1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9624e29c4260794a16e858fa4fc13766c8ae437094be6bced62aab6db3707b</vt:lpwstr>
  </property>
</Properties>
</file>